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EB652" w14:textId="77777777" w:rsidR="00FF2178" w:rsidRDefault="00FF21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0DF53EEF" w14:textId="77777777" w:rsidR="00FF2178" w:rsidRDefault="00FF21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147C1F48" w14:textId="77777777" w:rsidR="00FF2178" w:rsidRDefault="00FF21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78C8D96E" w14:textId="77777777" w:rsidR="00FF2178" w:rsidRDefault="00FF21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4C4A4DB7" w14:textId="77777777" w:rsidR="00FF2178" w:rsidRDefault="00FF21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59944FF4" w14:textId="77777777" w:rsidR="00FF2178" w:rsidRDefault="00FF21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29CC21C1" w14:textId="77777777" w:rsidR="00FF2178" w:rsidRPr="003E62D1" w:rsidRDefault="00FF2178" w:rsidP="00FF2178">
      <w:pPr>
        <w:pStyle w:val="TitlePageTitle"/>
        <w:pBdr>
          <w:bottom w:val="none" w:sz="0" w:space="0" w:color="auto"/>
        </w:pBdr>
        <w:spacing w:before="0" w:after="120"/>
        <w:jc w:val="center"/>
        <w:rPr>
          <w:rFonts w:ascii="Arial" w:hAnsi="Arial" w:cs="Arial"/>
          <w:color w:val="auto"/>
          <w:sz w:val="56"/>
          <w:szCs w:val="56"/>
        </w:rPr>
      </w:pPr>
      <w:r w:rsidRPr="003E62D1">
        <w:rPr>
          <w:rFonts w:ascii="Arial" w:hAnsi="Arial" w:cs="Arial"/>
          <w:color w:val="auto"/>
          <w:sz w:val="56"/>
          <w:szCs w:val="56"/>
        </w:rPr>
        <w:t>Texas Department of Public Safety</w:t>
      </w:r>
    </w:p>
    <w:p w14:paraId="1737A1FD" w14:textId="77777777" w:rsidR="00FF2178" w:rsidRPr="003E62D1" w:rsidRDefault="00FF2178" w:rsidP="00FF2178">
      <w:pPr>
        <w:spacing w:after="120"/>
        <w:jc w:val="center"/>
        <w:rPr>
          <w:rFonts w:ascii="Arial" w:hAnsi="Arial" w:cs="Arial"/>
          <w:b/>
          <w:sz w:val="52"/>
          <w:szCs w:val="52"/>
        </w:rPr>
      </w:pPr>
      <w:r w:rsidRPr="003E62D1">
        <w:rPr>
          <w:rFonts w:ascii="Arial" w:hAnsi="Arial" w:cs="Arial"/>
          <w:b/>
          <w:sz w:val="52"/>
          <w:szCs w:val="52"/>
        </w:rPr>
        <w:t>Crime Records Service</w:t>
      </w:r>
    </w:p>
    <w:p w14:paraId="4C4E1537" w14:textId="77777777" w:rsidR="00FF2178" w:rsidRPr="003E62D1" w:rsidRDefault="00FF2178" w:rsidP="00FF2178">
      <w:pPr>
        <w:spacing w:after="120"/>
        <w:jc w:val="center"/>
        <w:rPr>
          <w:rFonts w:ascii="Arial" w:hAnsi="Arial" w:cs="Arial"/>
          <w:sz w:val="40"/>
          <w:szCs w:val="40"/>
        </w:rPr>
      </w:pPr>
    </w:p>
    <w:p w14:paraId="6A90C28F" w14:textId="77777777" w:rsidR="00FF2178" w:rsidRPr="003E62D1" w:rsidRDefault="00FF2178" w:rsidP="00FF2178">
      <w:pPr>
        <w:spacing w:after="120"/>
        <w:jc w:val="center"/>
        <w:rPr>
          <w:rFonts w:ascii="Arial" w:hAnsi="Arial" w:cs="Arial"/>
          <w:sz w:val="40"/>
          <w:szCs w:val="40"/>
        </w:rPr>
      </w:pPr>
    </w:p>
    <w:p w14:paraId="4E84D126" w14:textId="77777777" w:rsidR="00FF2178" w:rsidRPr="003E62D1" w:rsidRDefault="00FF2178" w:rsidP="00FF2178">
      <w:pPr>
        <w:spacing w:after="120"/>
        <w:jc w:val="center"/>
        <w:rPr>
          <w:rFonts w:ascii="Arial" w:hAnsi="Arial" w:cs="Arial"/>
          <w:sz w:val="40"/>
          <w:szCs w:val="40"/>
        </w:rPr>
      </w:pPr>
    </w:p>
    <w:p w14:paraId="5858798B" w14:textId="77777777" w:rsidR="00FF2178" w:rsidRPr="003E62D1" w:rsidRDefault="00FF2178" w:rsidP="00FF2178">
      <w:pPr>
        <w:pStyle w:val="TitlePageTitle"/>
        <w:pBdr>
          <w:bottom w:val="none" w:sz="0" w:space="0" w:color="auto"/>
        </w:pBdr>
        <w:spacing w:before="0" w:after="120"/>
        <w:jc w:val="center"/>
        <w:rPr>
          <w:rFonts w:ascii="Arial" w:hAnsi="Arial" w:cs="Arial"/>
          <w:b w:val="0"/>
          <w:color w:val="auto"/>
        </w:rPr>
      </w:pPr>
      <w:r w:rsidRPr="003E62D1">
        <w:rPr>
          <w:rFonts w:ascii="Arial" w:hAnsi="Arial" w:cs="Arial"/>
          <w:b w:val="0"/>
          <w:color w:val="auto"/>
        </w:rPr>
        <w:t xml:space="preserve">Computerized Criminal History (CCH) </w:t>
      </w:r>
    </w:p>
    <w:p w14:paraId="553BA20F" w14:textId="77777777" w:rsidR="00FF2178" w:rsidRPr="003E62D1" w:rsidRDefault="00FF2178" w:rsidP="00FF2178">
      <w:pPr>
        <w:pStyle w:val="TitlePageTitle"/>
        <w:pBdr>
          <w:bottom w:val="none" w:sz="0" w:space="0" w:color="auto"/>
        </w:pBdr>
        <w:spacing w:before="0" w:after="120"/>
        <w:jc w:val="center"/>
        <w:rPr>
          <w:rFonts w:ascii="Arial" w:hAnsi="Arial" w:cs="Arial"/>
          <w:b w:val="0"/>
          <w:color w:val="auto"/>
        </w:rPr>
      </w:pPr>
      <w:r w:rsidRPr="003E62D1">
        <w:rPr>
          <w:rFonts w:ascii="Arial" w:hAnsi="Arial" w:cs="Arial"/>
          <w:b w:val="0"/>
          <w:color w:val="auto"/>
        </w:rPr>
        <w:t>Data Dictionary</w:t>
      </w:r>
    </w:p>
    <w:p w14:paraId="6BC50E1C" w14:textId="6E4C9561" w:rsidR="007C464B" w:rsidRPr="003E62D1" w:rsidRDefault="00260E73" w:rsidP="00FF21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b/>
          <w:sz w:val="24"/>
          <w:szCs w:val="24"/>
        </w:rPr>
        <w:sectPr w:rsidR="007C464B" w:rsidRPr="003E62D1" w:rsidSect="00FF2178">
          <w:headerReference w:type="even" r:id="rId11"/>
          <w:headerReference w:type="default" r:id="rId12"/>
          <w:footerReference w:type="even" r:id="rId13"/>
          <w:footerReference w:type="default" r:id="rId14"/>
          <w:footnotePr>
            <w:numFmt w:val="lowerRoman"/>
          </w:footnotePr>
          <w:endnotePr>
            <w:numFmt w:val="decimal"/>
          </w:endnotePr>
          <w:type w:val="continuous"/>
          <w:pgSz w:w="12240" w:h="15840"/>
          <w:pgMar w:top="1440" w:right="1440" w:bottom="720" w:left="1440" w:header="720" w:footer="720" w:gutter="0"/>
          <w:pgNumType w:start="1"/>
          <w:cols w:space="720"/>
          <w:docGrid w:linePitch="272"/>
        </w:sectPr>
      </w:pPr>
      <w:r>
        <w:rPr>
          <w:rFonts w:ascii="Arial" w:hAnsi="Arial" w:cs="Arial"/>
          <w:sz w:val="32"/>
          <w:szCs w:val="32"/>
        </w:rPr>
        <w:t>January</w:t>
      </w:r>
      <w:r w:rsidR="00A52767">
        <w:rPr>
          <w:rFonts w:ascii="Arial" w:hAnsi="Arial" w:cs="Arial"/>
          <w:sz w:val="32"/>
          <w:szCs w:val="32"/>
        </w:rPr>
        <w:t xml:space="preserve"> </w:t>
      </w:r>
      <w:r>
        <w:rPr>
          <w:rFonts w:ascii="Arial" w:hAnsi="Arial" w:cs="Arial"/>
          <w:sz w:val="32"/>
          <w:szCs w:val="32"/>
        </w:rPr>
        <w:t>7</w:t>
      </w:r>
      <w:r w:rsidR="00A52767">
        <w:rPr>
          <w:rFonts w:ascii="Arial" w:hAnsi="Arial" w:cs="Arial"/>
          <w:sz w:val="32"/>
          <w:szCs w:val="32"/>
        </w:rPr>
        <w:t>, 202</w:t>
      </w:r>
      <w:r>
        <w:rPr>
          <w:rFonts w:ascii="Arial" w:hAnsi="Arial" w:cs="Arial"/>
          <w:sz w:val="32"/>
          <w:szCs w:val="32"/>
        </w:rPr>
        <w:t>6</w:t>
      </w:r>
      <w:r w:rsidR="00FF2178" w:rsidRPr="003E62D1">
        <w:rPr>
          <w:rFonts w:ascii="Arial" w:hAnsi="Arial" w:cs="Arial"/>
          <w:sz w:val="40"/>
          <w:szCs w:val="40"/>
        </w:rPr>
        <w:br/>
      </w:r>
    </w:p>
    <w:p w14:paraId="01BB4143" w14:textId="77777777" w:rsidR="00FF2178" w:rsidRPr="003E62D1" w:rsidRDefault="00FF2178" w:rsidP="00FF21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b/>
          <w:sz w:val="36"/>
          <w:szCs w:val="36"/>
        </w:rPr>
      </w:pPr>
      <w:r w:rsidRPr="003E62D1">
        <w:rPr>
          <w:rFonts w:ascii="Arial" w:hAnsi="Arial" w:cs="Arial"/>
          <w:b/>
          <w:sz w:val="36"/>
          <w:szCs w:val="36"/>
        </w:rPr>
        <w:lastRenderedPageBreak/>
        <w:t>Document History</w:t>
      </w:r>
    </w:p>
    <w:p w14:paraId="07C348D6" w14:textId="77777777" w:rsidR="00FF2178" w:rsidRPr="003E62D1" w:rsidRDefault="00FF2178" w:rsidP="00FF21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b/>
          <w:sz w:val="24"/>
          <w:szCs w:val="24"/>
        </w:rPr>
      </w:pPr>
    </w:p>
    <w:tbl>
      <w:tblPr>
        <w:tblW w:w="9648" w:type="dxa"/>
        <w:tblBorders>
          <w:top w:val="single" w:sz="12" w:space="0" w:color="000000"/>
          <w:left w:val="single" w:sz="12" w:space="0" w:color="000000"/>
          <w:bottom w:val="single" w:sz="12" w:space="0" w:color="000000"/>
          <w:right w:val="single" w:sz="12" w:space="0" w:color="000000"/>
          <w:insideH w:val="single" w:sz="6" w:space="0" w:color="000000"/>
        </w:tblBorders>
        <w:tblLook w:val="04A0" w:firstRow="1" w:lastRow="0" w:firstColumn="1" w:lastColumn="0" w:noHBand="0" w:noVBand="1"/>
      </w:tblPr>
      <w:tblGrid>
        <w:gridCol w:w="1100"/>
        <w:gridCol w:w="2250"/>
        <w:gridCol w:w="6298"/>
      </w:tblGrid>
      <w:tr w:rsidR="00581ED4" w:rsidRPr="003E62D1" w14:paraId="64D8BD03" w14:textId="77777777" w:rsidTr="00081640">
        <w:tc>
          <w:tcPr>
            <w:tcW w:w="1100" w:type="dxa"/>
            <w:tcBorders>
              <w:bottom w:val="single" w:sz="12" w:space="0" w:color="000000"/>
            </w:tcBorders>
            <w:shd w:val="solid" w:color="808080" w:fill="FFFFFF"/>
            <w:vAlign w:val="center"/>
          </w:tcPr>
          <w:p w14:paraId="69CDF4A3" w14:textId="77777777" w:rsidR="00FF2178" w:rsidRPr="003E62D1" w:rsidRDefault="00FF2178" w:rsidP="005D49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b/>
                <w:bCs/>
                <w:color w:val="FFFFFF"/>
                <w:sz w:val="24"/>
                <w:szCs w:val="24"/>
              </w:rPr>
            </w:pPr>
            <w:r w:rsidRPr="003E62D1">
              <w:rPr>
                <w:rFonts w:ascii="Arial" w:hAnsi="Arial"/>
                <w:b/>
                <w:bCs/>
                <w:color w:val="FFFFFF"/>
                <w:sz w:val="24"/>
                <w:szCs w:val="24"/>
              </w:rPr>
              <w:t>Version</w:t>
            </w:r>
          </w:p>
        </w:tc>
        <w:tc>
          <w:tcPr>
            <w:tcW w:w="2250" w:type="dxa"/>
            <w:tcBorders>
              <w:bottom w:val="single" w:sz="12" w:space="0" w:color="000000"/>
            </w:tcBorders>
            <w:shd w:val="solid" w:color="808080" w:fill="FFFFFF"/>
            <w:vAlign w:val="center"/>
          </w:tcPr>
          <w:p w14:paraId="1D2EF935" w14:textId="77777777" w:rsidR="00FF2178" w:rsidRPr="003E62D1" w:rsidRDefault="00FF2178" w:rsidP="00F568BC">
            <w:pPr>
              <w:tabs>
                <w:tab w:val="left" w:pos="720"/>
                <w:tab w:val="left" w:pos="123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b/>
                <w:bCs/>
                <w:color w:val="FFFFFF"/>
                <w:sz w:val="24"/>
                <w:szCs w:val="24"/>
              </w:rPr>
            </w:pPr>
            <w:r w:rsidRPr="003E62D1">
              <w:rPr>
                <w:rFonts w:ascii="Arial" w:hAnsi="Arial"/>
                <w:b/>
                <w:bCs/>
                <w:color w:val="FFFFFF"/>
                <w:sz w:val="24"/>
                <w:szCs w:val="24"/>
              </w:rPr>
              <w:t>Date</w:t>
            </w:r>
          </w:p>
        </w:tc>
        <w:tc>
          <w:tcPr>
            <w:tcW w:w="6298" w:type="dxa"/>
            <w:tcBorders>
              <w:bottom w:val="single" w:sz="12" w:space="0" w:color="000000"/>
            </w:tcBorders>
            <w:shd w:val="solid" w:color="808080" w:fill="FFFFFF"/>
          </w:tcPr>
          <w:p w14:paraId="2E1B354E" w14:textId="77777777" w:rsidR="00FF2178" w:rsidRPr="003E62D1" w:rsidRDefault="00FF2178" w:rsidP="005D49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b/>
                <w:bCs/>
                <w:color w:val="FFFFFF"/>
                <w:sz w:val="24"/>
                <w:szCs w:val="24"/>
              </w:rPr>
            </w:pPr>
            <w:r w:rsidRPr="003E62D1">
              <w:rPr>
                <w:rFonts w:ascii="Arial" w:hAnsi="Arial"/>
                <w:b/>
                <w:bCs/>
                <w:color w:val="FFFFFF"/>
                <w:sz w:val="24"/>
                <w:szCs w:val="24"/>
              </w:rPr>
              <w:t>Description</w:t>
            </w:r>
          </w:p>
        </w:tc>
      </w:tr>
      <w:tr w:rsidR="00581ED4" w:rsidRPr="003E62D1" w14:paraId="015BB45A" w14:textId="77777777" w:rsidTr="00081640">
        <w:tc>
          <w:tcPr>
            <w:tcW w:w="1100" w:type="dxa"/>
            <w:shd w:val="clear" w:color="auto" w:fill="auto"/>
            <w:vAlign w:val="center"/>
          </w:tcPr>
          <w:p w14:paraId="69D80776" w14:textId="77777777" w:rsidR="00FF2178" w:rsidRPr="003E62D1" w:rsidRDefault="00FF2178" w:rsidP="005D49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sidRPr="003E62D1">
              <w:rPr>
                <w:rFonts w:ascii="Arial" w:hAnsi="Arial"/>
                <w:sz w:val="24"/>
                <w:szCs w:val="24"/>
              </w:rPr>
              <w:t>1.</w:t>
            </w:r>
            <w:r w:rsidR="00916965" w:rsidRPr="003E62D1">
              <w:rPr>
                <w:rFonts w:ascii="Arial" w:hAnsi="Arial"/>
                <w:sz w:val="24"/>
                <w:szCs w:val="24"/>
              </w:rPr>
              <w:t>1</w:t>
            </w:r>
          </w:p>
        </w:tc>
        <w:tc>
          <w:tcPr>
            <w:tcW w:w="2250" w:type="dxa"/>
            <w:shd w:val="clear" w:color="auto" w:fill="auto"/>
            <w:vAlign w:val="center"/>
          </w:tcPr>
          <w:p w14:paraId="1FA31EDF" w14:textId="77777777" w:rsidR="00FF2178" w:rsidRPr="003E62D1" w:rsidRDefault="00FA05C5" w:rsidP="00F568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sidRPr="003E62D1">
              <w:rPr>
                <w:rFonts w:ascii="Arial" w:hAnsi="Arial"/>
                <w:sz w:val="24"/>
                <w:szCs w:val="24"/>
              </w:rPr>
              <w:t>April</w:t>
            </w:r>
            <w:r w:rsidR="00E72153" w:rsidRPr="003E62D1">
              <w:rPr>
                <w:rFonts w:ascii="Arial" w:hAnsi="Arial"/>
                <w:sz w:val="24"/>
                <w:szCs w:val="24"/>
              </w:rPr>
              <w:t xml:space="preserve"> 1</w:t>
            </w:r>
            <w:r w:rsidRPr="003E62D1">
              <w:rPr>
                <w:rFonts w:ascii="Arial" w:hAnsi="Arial"/>
                <w:sz w:val="24"/>
                <w:szCs w:val="24"/>
              </w:rPr>
              <w:t>7</w:t>
            </w:r>
            <w:r w:rsidR="00E72153" w:rsidRPr="003E62D1">
              <w:rPr>
                <w:rFonts w:ascii="Arial" w:hAnsi="Arial"/>
                <w:sz w:val="24"/>
                <w:szCs w:val="24"/>
              </w:rPr>
              <w:t>, 2015</w:t>
            </w:r>
          </w:p>
        </w:tc>
        <w:tc>
          <w:tcPr>
            <w:tcW w:w="6298" w:type="dxa"/>
            <w:shd w:val="clear" w:color="auto" w:fill="auto"/>
            <w:vAlign w:val="bottom"/>
          </w:tcPr>
          <w:p w14:paraId="4FE42528" w14:textId="77777777" w:rsidR="00FF2178" w:rsidRPr="00F568BC" w:rsidRDefault="00916965" w:rsidP="005D49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2"/>
                <w:szCs w:val="24"/>
              </w:rPr>
            </w:pPr>
            <w:r w:rsidRPr="00F568BC">
              <w:rPr>
                <w:rFonts w:ascii="Arial" w:hAnsi="Arial"/>
                <w:sz w:val="22"/>
                <w:szCs w:val="24"/>
              </w:rPr>
              <w:t>Updated the following fields: WGT</w:t>
            </w:r>
            <w:r w:rsidR="00C2707A" w:rsidRPr="00F568BC">
              <w:rPr>
                <w:rFonts w:ascii="Arial" w:hAnsi="Arial"/>
                <w:sz w:val="22"/>
                <w:szCs w:val="24"/>
              </w:rPr>
              <w:t xml:space="preserve"> (maximum weight from 500 to 499)</w:t>
            </w:r>
            <w:r w:rsidRPr="00F568BC">
              <w:rPr>
                <w:rFonts w:ascii="Arial" w:hAnsi="Arial"/>
                <w:sz w:val="22"/>
                <w:szCs w:val="24"/>
              </w:rPr>
              <w:t>, ADN</w:t>
            </w:r>
            <w:r w:rsidR="00C2707A" w:rsidRPr="00F568BC">
              <w:rPr>
                <w:rFonts w:ascii="Arial" w:hAnsi="Arial"/>
                <w:sz w:val="22"/>
                <w:szCs w:val="24"/>
              </w:rPr>
              <w:t xml:space="preserve"> (listed codes)</w:t>
            </w:r>
            <w:r w:rsidRPr="00F568BC">
              <w:rPr>
                <w:rFonts w:ascii="Arial" w:hAnsi="Arial"/>
                <w:sz w:val="22"/>
                <w:szCs w:val="24"/>
              </w:rPr>
              <w:t>, DOE</w:t>
            </w:r>
            <w:r w:rsidR="00C2707A" w:rsidRPr="00F568BC">
              <w:rPr>
                <w:rFonts w:ascii="Arial" w:hAnsi="Arial"/>
                <w:sz w:val="22"/>
                <w:szCs w:val="24"/>
              </w:rPr>
              <w:t xml:space="preserve"> (clarification of field in remarks)</w:t>
            </w:r>
            <w:r w:rsidRPr="00F568BC">
              <w:rPr>
                <w:rFonts w:ascii="Arial" w:hAnsi="Arial"/>
                <w:sz w:val="22"/>
                <w:szCs w:val="24"/>
              </w:rPr>
              <w:t>, ORG</w:t>
            </w:r>
            <w:r w:rsidR="00C2707A" w:rsidRPr="00F568BC">
              <w:rPr>
                <w:rFonts w:ascii="Arial" w:hAnsi="Arial"/>
                <w:sz w:val="22"/>
                <w:szCs w:val="24"/>
              </w:rPr>
              <w:t xml:space="preserve"> (clarification of field in remarks)</w:t>
            </w:r>
            <w:r w:rsidRPr="00F568BC">
              <w:rPr>
                <w:rFonts w:ascii="Arial" w:hAnsi="Arial"/>
                <w:sz w:val="22"/>
                <w:szCs w:val="24"/>
              </w:rPr>
              <w:t>, OPR</w:t>
            </w:r>
            <w:r w:rsidR="00C2707A" w:rsidRPr="00F568BC">
              <w:rPr>
                <w:rFonts w:ascii="Arial" w:hAnsi="Arial"/>
                <w:sz w:val="22"/>
                <w:szCs w:val="24"/>
              </w:rPr>
              <w:t xml:space="preserve"> (clarification of field in remarks)</w:t>
            </w:r>
            <w:r w:rsidRPr="00F568BC">
              <w:rPr>
                <w:rFonts w:ascii="Arial" w:hAnsi="Arial"/>
                <w:sz w:val="22"/>
                <w:szCs w:val="24"/>
              </w:rPr>
              <w:t>, DES</w:t>
            </w:r>
            <w:r w:rsidR="00C2707A" w:rsidRPr="00F568BC">
              <w:rPr>
                <w:rFonts w:ascii="Arial" w:hAnsi="Arial"/>
                <w:sz w:val="22"/>
                <w:szCs w:val="24"/>
              </w:rPr>
              <w:t xml:space="preserve"> (clarification of field in remarks)</w:t>
            </w:r>
            <w:r w:rsidRPr="00F568BC">
              <w:rPr>
                <w:rFonts w:ascii="Arial" w:hAnsi="Arial"/>
                <w:sz w:val="22"/>
                <w:szCs w:val="24"/>
              </w:rPr>
              <w:t>, DPS</w:t>
            </w:r>
            <w:r w:rsidR="00C2707A" w:rsidRPr="00F568BC">
              <w:rPr>
                <w:rFonts w:ascii="Arial" w:hAnsi="Arial"/>
                <w:sz w:val="22"/>
                <w:szCs w:val="24"/>
              </w:rPr>
              <w:t xml:space="preserve"> (clarification of field in remarks)</w:t>
            </w:r>
            <w:r w:rsidRPr="00F568BC">
              <w:rPr>
                <w:rFonts w:ascii="Arial" w:hAnsi="Arial"/>
                <w:sz w:val="22"/>
                <w:szCs w:val="24"/>
              </w:rPr>
              <w:t>, TRN</w:t>
            </w:r>
            <w:r w:rsidR="00C2707A" w:rsidRPr="00F568BC">
              <w:rPr>
                <w:rFonts w:ascii="Arial" w:hAnsi="Arial"/>
                <w:sz w:val="22"/>
                <w:szCs w:val="24"/>
              </w:rPr>
              <w:t xml:space="preserve"> (clarification of field in remarks)</w:t>
            </w:r>
            <w:r w:rsidRPr="00F568BC">
              <w:rPr>
                <w:rFonts w:ascii="Arial" w:hAnsi="Arial"/>
                <w:sz w:val="22"/>
                <w:szCs w:val="24"/>
              </w:rPr>
              <w:t>, OCA</w:t>
            </w:r>
            <w:r w:rsidR="00C2707A" w:rsidRPr="00F568BC">
              <w:rPr>
                <w:rFonts w:ascii="Arial" w:hAnsi="Arial"/>
                <w:sz w:val="22"/>
                <w:szCs w:val="24"/>
              </w:rPr>
              <w:t xml:space="preserve"> (clarification of field in remarks)</w:t>
            </w:r>
            <w:r w:rsidRPr="00F568BC">
              <w:rPr>
                <w:rFonts w:ascii="Arial" w:hAnsi="Arial"/>
                <w:sz w:val="22"/>
                <w:szCs w:val="24"/>
              </w:rPr>
              <w:t>, ORIA</w:t>
            </w:r>
            <w:r w:rsidR="00C2707A" w:rsidRPr="00F568BC">
              <w:rPr>
                <w:rFonts w:ascii="Arial" w:hAnsi="Arial"/>
                <w:sz w:val="22"/>
                <w:szCs w:val="24"/>
              </w:rPr>
              <w:t xml:space="preserve"> (clarification of field in remarks)</w:t>
            </w:r>
            <w:r w:rsidRPr="00F568BC">
              <w:rPr>
                <w:rFonts w:ascii="Arial" w:hAnsi="Arial"/>
                <w:sz w:val="22"/>
                <w:szCs w:val="24"/>
              </w:rPr>
              <w:t xml:space="preserve"> and ANA</w:t>
            </w:r>
            <w:r w:rsidR="00C2707A" w:rsidRPr="00F568BC">
              <w:rPr>
                <w:rFonts w:ascii="Arial" w:hAnsi="Arial"/>
                <w:sz w:val="22"/>
                <w:szCs w:val="24"/>
              </w:rPr>
              <w:t xml:space="preserve"> (clarification of field in remarks)</w:t>
            </w:r>
            <w:r w:rsidRPr="00F568BC">
              <w:rPr>
                <w:rFonts w:ascii="Arial" w:hAnsi="Arial"/>
                <w:sz w:val="22"/>
                <w:szCs w:val="24"/>
              </w:rPr>
              <w:t>.</w:t>
            </w:r>
          </w:p>
          <w:p w14:paraId="7E7248B1" w14:textId="77777777" w:rsidR="00916965" w:rsidRPr="00F568BC" w:rsidRDefault="00916965" w:rsidP="005D49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2"/>
                <w:szCs w:val="24"/>
              </w:rPr>
            </w:pPr>
            <w:r w:rsidRPr="00F568BC">
              <w:rPr>
                <w:rFonts w:ascii="Arial" w:hAnsi="Arial"/>
                <w:sz w:val="22"/>
                <w:szCs w:val="24"/>
              </w:rPr>
              <w:t>Added the following fields: DLU, IND/JS</w:t>
            </w:r>
            <w:r w:rsidR="00C2707A" w:rsidRPr="00F568BC">
              <w:rPr>
                <w:rFonts w:ascii="Arial" w:hAnsi="Arial"/>
                <w:sz w:val="22"/>
                <w:szCs w:val="24"/>
              </w:rPr>
              <w:t>T, NCP, CST, III, FIF, FLA, CTN and</w:t>
            </w:r>
            <w:r w:rsidRPr="00F568BC">
              <w:rPr>
                <w:rFonts w:ascii="Arial" w:hAnsi="Arial"/>
                <w:sz w:val="22"/>
                <w:szCs w:val="24"/>
              </w:rPr>
              <w:t xml:space="preserve"> PID</w:t>
            </w:r>
            <w:r w:rsidR="00C2707A" w:rsidRPr="00F568BC">
              <w:rPr>
                <w:rFonts w:ascii="Arial" w:hAnsi="Arial"/>
                <w:sz w:val="22"/>
                <w:szCs w:val="24"/>
              </w:rPr>
              <w:t>.</w:t>
            </w:r>
          </w:p>
        </w:tc>
      </w:tr>
      <w:tr w:rsidR="00581ED4" w:rsidRPr="003E62D1" w14:paraId="52096836" w14:textId="77777777" w:rsidTr="00081640">
        <w:tc>
          <w:tcPr>
            <w:tcW w:w="1100" w:type="dxa"/>
            <w:shd w:val="clear" w:color="auto" w:fill="auto"/>
            <w:vAlign w:val="center"/>
          </w:tcPr>
          <w:p w14:paraId="36229286" w14:textId="77777777" w:rsidR="00C2707A" w:rsidRPr="003E62D1" w:rsidRDefault="00FA05C5" w:rsidP="005D49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sidRPr="003E62D1">
              <w:rPr>
                <w:rFonts w:ascii="Arial" w:hAnsi="Arial"/>
                <w:sz w:val="24"/>
                <w:szCs w:val="24"/>
              </w:rPr>
              <w:t>1.2</w:t>
            </w:r>
          </w:p>
        </w:tc>
        <w:tc>
          <w:tcPr>
            <w:tcW w:w="2250" w:type="dxa"/>
            <w:shd w:val="clear" w:color="auto" w:fill="auto"/>
            <w:vAlign w:val="center"/>
          </w:tcPr>
          <w:p w14:paraId="675BF080" w14:textId="77777777" w:rsidR="00C2707A" w:rsidRPr="003E62D1" w:rsidRDefault="00FA05C5" w:rsidP="00F568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sidRPr="003E62D1">
              <w:rPr>
                <w:rFonts w:ascii="Arial" w:hAnsi="Arial"/>
                <w:sz w:val="24"/>
                <w:szCs w:val="24"/>
              </w:rPr>
              <w:t>May 14, 2015</w:t>
            </w:r>
          </w:p>
        </w:tc>
        <w:tc>
          <w:tcPr>
            <w:tcW w:w="6298" w:type="dxa"/>
            <w:shd w:val="clear" w:color="auto" w:fill="auto"/>
            <w:vAlign w:val="bottom"/>
          </w:tcPr>
          <w:p w14:paraId="4D26514A" w14:textId="77777777" w:rsidR="00C2707A" w:rsidRPr="00F568BC" w:rsidRDefault="00FA05C5" w:rsidP="00FA0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2"/>
                <w:szCs w:val="24"/>
              </w:rPr>
            </w:pPr>
            <w:r w:rsidRPr="00F568BC">
              <w:rPr>
                <w:rFonts w:ascii="Arial" w:hAnsi="Arial"/>
                <w:sz w:val="22"/>
                <w:szCs w:val="24"/>
              </w:rPr>
              <w:t>A Coversheet, Table of Contents and Document History have been added.  The NAM field has been updated to allow more than one hyphen.</w:t>
            </w:r>
          </w:p>
        </w:tc>
      </w:tr>
      <w:tr w:rsidR="00581ED4" w:rsidRPr="003E62D1" w14:paraId="6A450964" w14:textId="77777777" w:rsidTr="00081640">
        <w:tc>
          <w:tcPr>
            <w:tcW w:w="1100" w:type="dxa"/>
            <w:shd w:val="clear" w:color="auto" w:fill="auto"/>
            <w:vAlign w:val="center"/>
          </w:tcPr>
          <w:p w14:paraId="4DEFC1C6" w14:textId="77777777" w:rsidR="00C2707A" w:rsidRPr="003E62D1" w:rsidRDefault="00E23500" w:rsidP="005D49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sidRPr="003E62D1">
              <w:rPr>
                <w:rFonts w:ascii="Arial" w:hAnsi="Arial"/>
                <w:sz w:val="24"/>
                <w:szCs w:val="24"/>
              </w:rPr>
              <w:t>1.3</w:t>
            </w:r>
          </w:p>
        </w:tc>
        <w:tc>
          <w:tcPr>
            <w:tcW w:w="2250" w:type="dxa"/>
            <w:shd w:val="clear" w:color="auto" w:fill="auto"/>
            <w:vAlign w:val="center"/>
          </w:tcPr>
          <w:p w14:paraId="01E9A0D3" w14:textId="77777777" w:rsidR="00C2707A" w:rsidRPr="003E62D1" w:rsidRDefault="002E51DA" w:rsidP="00F568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sidRPr="003E62D1">
              <w:rPr>
                <w:rFonts w:ascii="Arial" w:hAnsi="Arial"/>
                <w:sz w:val="24"/>
                <w:szCs w:val="24"/>
              </w:rPr>
              <w:t>August 1</w:t>
            </w:r>
            <w:r w:rsidR="00D47B74" w:rsidRPr="003E62D1">
              <w:rPr>
                <w:rFonts w:ascii="Arial" w:hAnsi="Arial"/>
                <w:sz w:val="24"/>
                <w:szCs w:val="24"/>
              </w:rPr>
              <w:t>9</w:t>
            </w:r>
            <w:r w:rsidR="00E23500" w:rsidRPr="003E62D1">
              <w:rPr>
                <w:rFonts w:ascii="Arial" w:hAnsi="Arial"/>
                <w:sz w:val="24"/>
                <w:szCs w:val="24"/>
              </w:rPr>
              <w:t>, 2015</w:t>
            </w:r>
          </w:p>
        </w:tc>
        <w:tc>
          <w:tcPr>
            <w:tcW w:w="6298" w:type="dxa"/>
            <w:shd w:val="clear" w:color="auto" w:fill="auto"/>
            <w:vAlign w:val="bottom"/>
          </w:tcPr>
          <w:p w14:paraId="7ACB7499" w14:textId="77777777" w:rsidR="00C2707A" w:rsidRPr="00F568BC" w:rsidRDefault="00E23500" w:rsidP="00683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2"/>
                <w:szCs w:val="24"/>
              </w:rPr>
            </w:pPr>
            <w:r w:rsidRPr="00F568BC">
              <w:rPr>
                <w:rFonts w:ascii="Arial" w:hAnsi="Arial"/>
                <w:sz w:val="22"/>
                <w:szCs w:val="24"/>
              </w:rPr>
              <w:t xml:space="preserve">Added </w:t>
            </w:r>
            <w:r w:rsidR="003375A3" w:rsidRPr="00F568BC">
              <w:rPr>
                <w:rFonts w:ascii="Arial" w:hAnsi="Arial"/>
                <w:sz w:val="22"/>
                <w:szCs w:val="24"/>
              </w:rPr>
              <w:t xml:space="preserve">‘See </w:t>
            </w:r>
            <w:r w:rsidRPr="00F568BC">
              <w:rPr>
                <w:rFonts w:ascii="Arial" w:hAnsi="Arial"/>
                <w:sz w:val="22"/>
                <w:szCs w:val="24"/>
              </w:rPr>
              <w:t>Appendix K</w:t>
            </w:r>
            <w:r w:rsidR="003375A3" w:rsidRPr="00F568BC">
              <w:rPr>
                <w:rFonts w:ascii="Arial" w:hAnsi="Arial"/>
                <w:sz w:val="22"/>
                <w:szCs w:val="24"/>
              </w:rPr>
              <w:t>’</w:t>
            </w:r>
            <w:r w:rsidRPr="00F568BC">
              <w:rPr>
                <w:rFonts w:ascii="Arial" w:hAnsi="Arial"/>
                <w:sz w:val="22"/>
                <w:szCs w:val="24"/>
              </w:rPr>
              <w:t xml:space="preserve"> to</w:t>
            </w:r>
            <w:r w:rsidR="003375A3" w:rsidRPr="00F568BC">
              <w:rPr>
                <w:rFonts w:ascii="Arial" w:hAnsi="Arial"/>
                <w:sz w:val="22"/>
                <w:szCs w:val="24"/>
              </w:rPr>
              <w:t xml:space="preserve"> the </w:t>
            </w:r>
            <w:r w:rsidR="002E51DA" w:rsidRPr="00F568BC">
              <w:rPr>
                <w:rFonts w:ascii="Arial" w:hAnsi="Arial"/>
                <w:sz w:val="22"/>
                <w:szCs w:val="24"/>
              </w:rPr>
              <w:t>remarks</w:t>
            </w:r>
            <w:r w:rsidR="003375A3" w:rsidRPr="00F568BC">
              <w:rPr>
                <w:rFonts w:ascii="Arial" w:hAnsi="Arial"/>
                <w:sz w:val="22"/>
                <w:szCs w:val="24"/>
              </w:rPr>
              <w:t xml:space="preserve"> for</w:t>
            </w:r>
            <w:r w:rsidRPr="00F568BC">
              <w:rPr>
                <w:rFonts w:ascii="Arial" w:hAnsi="Arial"/>
                <w:sz w:val="22"/>
                <w:szCs w:val="24"/>
              </w:rPr>
              <w:t xml:space="preserve"> </w:t>
            </w:r>
            <w:r w:rsidR="003375A3" w:rsidRPr="00F568BC">
              <w:rPr>
                <w:rFonts w:ascii="Arial" w:hAnsi="Arial"/>
                <w:sz w:val="22"/>
                <w:szCs w:val="24"/>
              </w:rPr>
              <w:t xml:space="preserve">the </w:t>
            </w:r>
            <w:r w:rsidRPr="00F568BC">
              <w:rPr>
                <w:rFonts w:ascii="Arial" w:hAnsi="Arial"/>
                <w:sz w:val="22"/>
                <w:szCs w:val="24"/>
              </w:rPr>
              <w:t>AON</w:t>
            </w:r>
            <w:r w:rsidR="004333A3" w:rsidRPr="00F568BC">
              <w:rPr>
                <w:rFonts w:ascii="Arial" w:hAnsi="Arial"/>
                <w:sz w:val="22"/>
                <w:szCs w:val="24"/>
              </w:rPr>
              <w:t xml:space="preserve"> and PON</w:t>
            </w:r>
            <w:r w:rsidRPr="00F568BC">
              <w:rPr>
                <w:rFonts w:ascii="Arial" w:hAnsi="Arial"/>
                <w:sz w:val="22"/>
                <w:szCs w:val="24"/>
              </w:rPr>
              <w:t>.</w:t>
            </w:r>
            <w:r w:rsidR="003375A3" w:rsidRPr="00F568BC">
              <w:rPr>
                <w:rFonts w:ascii="Arial" w:hAnsi="Arial"/>
                <w:sz w:val="22"/>
                <w:szCs w:val="24"/>
              </w:rPr>
              <w:t xml:space="preserve">  Updated Appendix F document to include code 394.</w:t>
            </w:r>
            <w:r w:rsidR="002E51DA" w:rsidRPr="00F568BC">
              <w:rPr>
                <w:rFonts w:ascii="Arial" w:hAnsi="Arial"/>
                <w:sz w:val="22"/>
                <w:szCs w:val="24"/>
              </w:rPr>
              <w:t xml:space="preserve"> Changed “consecutive” to “repeating” in SOC remarks.  Added “When CMV is blank HAZ must be blank.” to HAZ and CMV field.</w:t>
            </w:r>
            <w:r w:rsidR="00822858" w:rsidRPr="00F568BC">
              <w:rPr>
                <w:rFonts w:ascii="Arial" w:hAnsi="Arial"/>
                <w:sz w:val="22"/>
                <w:szCs w:val="24"/>
              </w:rPr>
              <w:t xml:space="preserve">  Added “or for an applicant transaction” the </w:t>
            </w:r>
            <w:proofErr w:type="spellStart"/>
            <w:r w:rsidR="00822858" w:rsidRPr="00F568BC">
              <w:rPr>
                <w:rFonts w:ascii="Arial" w:hAnsi="Arial"/>
                <w:sz w:val="22"/>
                <w:szCs w:val="24"/>
              </w:rPr>
              <w:t>the</w:t>
            </w:r>
            <w:proofErr w:type="spellEnd"/>
            <w:r w:rsidR="00822858" w:rsidRPr="00F568BC">
              <w:rPr>
                <w:rFonts w:ascii="Arial" w:hAnsi="Arial"/>
                <w:sz w:val="22"/>
                <w:szCs w:val="24"/>
              </w:rPr>
              <w:t xml:space="preserve"> TRN description in the EH and EHN segment.  Added “Required according to certain cases as dictated by the FPC” to the FRC remarks.</w:t>
            </w:r>
            <w:r w:rsidR="00683629" w:rsidRPr="00F568BC">
              <w:rPr>
                <w:rFonts w:ascii="Arial" w:hAnsi="Arial"/>
                <w:sz w:val="22"/>
                <w:szCs w:val="24"/>
              </w:rPr>
              <w:t xml:space="preserve"> Replaced “</w:t>
            </w:r>
            <w:r w:rsidR="00683629" w:rsidRPr="00F568BC">
              <w:rPr>
                <w:rFonts w:ascii="Arial" w:hAnsi="Arial"/>
                <w:sz w:val="22"/>
              </w:rPr>
              <w:t xml:space="preserve">If the CMT contains a valid entry, the ARC must be filled” with “Mandatory when CMT or CPR exists” in the ARC remarks and changed the requirement to mandatory. </w:t>
            </w:r>
            <w:r w:rsidR="00327021" w:rsidRPr="00F568BC">
              <w:rPr>
                <w:rFonts w:ascii="Arial" w:hAnsi="Arial"/>
                <w:sz w:val="22"/>
              </w:rPr>
              <w:t>Added SEX and RAC fields to the ER5 segment.</w:t>
            </w:r>
            <w:r w:rsidR="00B07F94" w:rsidRPr="00F568BC">
              <w:rPr>
                <w:rFonts w:ascii="Arial" w:hAnsi="Arial"/>
                <w:sz w:val="22"/>
              </w:rPr>
              <w:t xml:space="preserve">  Updated FBI field name to FBI/UCN.</w:t>
            </w:r>
            <w:r w:rsidR="00D259E7" w:rsidRPr="00F568BC">
              <w:rPr>
                <w:rFonts w:ascii="Arial" w:hAnsi="Arial"/>
                <w:sz w:val="22"/>
              </w:rPr>
              <w:t xml:space="preserve"> </w:t>
            </w:r>
            <w:r w:rsidR="00683629" w:rsidRPr="00F568BC">
              <w:rPr>
                <w:rFonts w:ascii="Arial" w:hAnsi="Arial"/>
                <w:sz w:val="22"/>
                <w:szCs w:val="24"/>
              </w:rPr>
              <w:t xml:space="preserve"> </w:t>
            </w:r>
          </w:p>
        </w:tc>
      </w:tr>
      <w:tr w:rsidR="00801954" w:rsidRPr="003E62D1" w14:paraId="30A5A7B8" w14:textId="77777777" w:rsidTr="00081640">
        <w:tc>
          <w:tcPr>
            <w:tcW w:w="1100" w:type="dxa"/>
            <w:shd w:val="clear" w:color="auto" w:fill="auto"/>
            <w:vAlign w:val="center"/>
          </w:tcPr>
          <w:p w14:paraId="7586432D" w14:textId="77777777" w:rsidR="00801954" w:rsidRPr="003E62D1" w:rsidRDefault="00801954" w:rsidP="005D49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sidRPr="003E62D1">
              <w:rPr>
                <w:rFonts w:ascii="Arial" w:hAnsi="Arial"/>
                <w:sz w:val="24"/>
                <w:szCs w:val="24"/>
              </w:rPr>
              <w:t>1.4</w:t>
            </w:r>
          </w:p>
        </w:tc>
        <w:tc>
          <w:tcPr>
            <w:tcW w:w="2250" w:type="dxa"/>
            <w:shd w:val="clear" w:color="auto" w:fill="auto"/>
            <w:vAlign w:val="center"/>
          </w:tcPr>
          <w:p w14:paraId="3ACC0D3C" w14:textId="77777777" w:rsidR="00801954" w:rsidRPr="003E62D1" w:rsidRDefault="00801954" w:rsidP="00F568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sidRPr="003E62D1">
              <w:rPr>
                <w:rFonts w:ascii="Arial" w:hAnsi="Arial"/>
                <w:sz w:val="24"/>
                <w:szCs w:val="24"/>
              </w:rPr>
              <w:t>February 15, 2017</w:t>
            </w:r>
          </w:p>
        </w:tc>
        <w:tc>
          <w:tcPr>
            <w:tcW w:w="6298" w:type="dxa"/>
            <w:shd w:val="clear" w:color="auto" w:fill="auto"/>
            <w:vAlign w:val="bottom"/>
          </w:tcPr>
          <w:p w14:paraId="41248240" w14:textId="77777777" w:rsidR="00801954" w:rsidRPr="00F568BC" w:rsidRDefault="00801954" w:rsidP="008019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2"/>
                <w:szCs w:val="24"/>
              </w:rPr>
            </w:pPr>
            <w:r w:rsidRPr="00F568BC">
              <w:rPr>
                <w:rFonts w:ascii="Arial" w:hAnsi="Arial"/>
                <w:sz w:val="22"/>
                <w:szCs w:val="24"/>
              </w:rPr>
              <w:t>Added Texas Type 2: 2.410, 2.411, and 2.412</w:t>
            </w:r>
          </w:p>
        </w:tc>
      </w:tr>
      <w:tr w:rsidR="00512A4D" w:rsidRPr="003E62D1" w14:paraId="6B8561DE" w14:textId="77777777" w:rsidTr="00081640">
        <w:tc>
          <w:tcPr>
            <w:tcW w:w="1100" w:type="dxa"/>
            <w:shd w:val="clear" w:color="auto" w:fill="auto"/>
            <w:vAlign w:val="center"/>
          </w:tcPr>
          <w:p w14:paraId="5E2008D8" w14:textId="77777777" w:rsidR="00512A4D" w:rsidRPr="003E62D1" w:rsidRDefault="00512A4D" w:rsidP="005D49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sidRPr="003E62D1">
              <w:rPr>
                <w:rFonts w:ascii="Arial" w:hAnsi="Arial"/>
                <w:sz w:val="24"/>
                <w:szCs w:val="24"/>
              </w:rPr>
              <w:t>1.5</w:t>
            </w:r>
          </w:p>
        </w:tc>
        <w:tc>
          <w:tcPr>
            <w:tcW w:w="2250" w:type="dxa"/>
            <w:shd w:val="clear" w:color="auto" w:fill="auto"/>
            <w:vAlign w:val="center"/>
          </w:tcPr>
          <w:p w14:paraId="0E003FDB" w14:textId="77777777" w:rsidR="00512A4D" w:rsidRPr="003E62D1" w:rsidRDefault="00F568BC" w:rsidP="00F568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Pr>
                <w:rFonts w:ascii="Arial" w:hAnsi="Arial"/>
                <w:sz w:val="24"/>
                <w:szCs w:val="24"/>
              </w:rPr>
              <w:t>May 2, 2018</w:t>
            </w:r>
          </w:p>
        </w:tc>
        <w:tc>
          <w:tcPr>
            <w:tcW w:w="6298" w:type="dxa"/>
            <w:shd w:val="clear" w:color="auto" w:fill="auto"/>
            <w:vAlign w:val="bottom"/>
          </w:tcPr>
          <w:p w14:paraId="3A9E71ED" w14:textId="77777777" w:rsidR="00512A4D" w:rsidRPr="00F568BC" w:rsidRDefault="00512A4D" w:rsidP="00F568BC">
            <w:pPr>
              <w:rPr>
                <w:rFonts w:ascii="Arial" w:hAnsi="Arial"/>
                <w:sz w:val="22"/>
                <w:szCs w:val="24"/>
              </w:rPr>
            </w:pPr>
            <w:r w:rsidRPr="00F568BC">
              <w:rPr>
                <w:rFonts w:ascii="Arial" w:hAnsi="Arial"/>
                <w:sz w:val="22"/>
                <w:szCs w:val="24"/>
              </w:rPr>
              <w:t>Added “Only one hyphen” in the NAM field.  Changed “99” to “125 years of age” and added “</w:t>
            </w:r>
            <w:r w:rsidRPr="00F568BC">
              <w:rPr>
                <w:rFonts w:ascii="Arial" w:hAnsi="Arial"/>
                <w:sz w:val="22"/>
              </w:rPr>
              <w:t xml:space="preserve">Juveniles are between 10 and 16 years of age” </w:t>
            </w:r>
            <w:r w:rsidRPr="00F568BC">
              <w:rPr>
                <w:rFonts w:ascii="Arial" w:hAnsi="Arial"/>
                <w:sz w:val="22"/>
                <w:szCs w:val="24"/>
              </w:rPr>
              <w:t>to DOB and ADB1/ADB2 fields.  Added “</w:t>
            </w:r>
            <w:r w:rsidRPr="00F568BC">
              <w:rPr>
                <w:rFonts w:ascii="Arial" w:hAnsi="Arial"/>
                <w:sz w:val="22"/>
              </w:rPr>
              <w:t>unless the ADN is 226 or 227” to ADA field.</w:t>
            </w:r>
            <w:r w:rsidR="00BE1074" w:rsidRPr="00F568BC">
              <w:rPr>
                <w:rFonts w:ascii="Arial" w:hAnsi="Arial"/>
                <w:sz w:val="22"/>
              </w:rPr>
              <w:t xml:space="preserve">  </w:t>
            </w:r>
            <w:r w:rsidR="00435D8E" w:rsidRPr="00F568BC">
              <w:rPr>
                <w:rFonts w:ascii="Arial" w:hAnsi="Arial"/>
                <w:sz w:val="22"/>
              </w:rPr>
              <w:t xml:space="preserve">Added Data Element ATC and ASN for ER5 Segment.  Updated field locations in MISC for the ER5 Segment.  </w:t>
            </w:r>
            <w:r w:rsidR="00BE1074" w:rsidRPr="00F568BC">
              <w:rPr>
                <w:rFonts w:ascii="Arial" w:hAnsi="Arial"/>
                <w:sz w:val="22"/>
              </w:rPr>
              <w:t>Added Minimum and Maximum Characters in every field.</w:t>
            </w:r>
            <w:r w:rsidR="003B7222" w:rsidRPr="00F568BC">
              <w:rPr>
                <w:rFonts w:ascii="Arial" w:hAnsi="Arial"/>
                <w:sz w:val="22"/>
              </w:rPr>
              <w:t xml:space="preserve"> Added “For adult arrests only” on AON for offense 88888888. Under RAC removed verbiage “(all other non-whites)” for code U.  Updated OLS, IDS, ADS and LIS to only use state codes in the appendix A.  DOE remarks updated.  Updated ORG example add MBIS.</w:t>
            </w:r>
            <w:r w:rsidR="00C9593C" w:rsidRPr="00F568BC">
              <w:rPr>
                <w:rFonts w:ascii="Arial" w:hAnsi="Arial"/>
                <w:sz w:val="22"/>
              </w:rPr>
              <w:t xml:space="preserve">  Added EH-5 to the MKE in the Identification Segment.</w:t>
            </w:r>
            <w:r w:rsidR="00B42FA0" w:rsidRPr="00F568BC">
              <w:rPr>
                <w:rFonts w:ascii="Arial" w:hAnsi="Arial"/>
                <w:sz w:val="22"/>
              </w:rPr>
              <w:t xml:space="preserve">  Updated the PAD Remarks to “Cannot be prior to the ADA.”</w:t>
            </w:r>
            <w:r w:rsidR="00F568BC" w:rsidRPr="00F568BC">
              <w:rPr>
                <w:rFonts w:ascii="Arial" w:hAnsi="Arial"/>
                <w:sz w:val="22"/>
              </w:rPr>
              <w:t xml:space="preserve">  Added to ANA Remarks “The ANA should match the NAM on a criminal livescan transaction</w:t>
            </w:r>
            <w:r w:rsidR="00F568BC">
              <w:rPr>
                <w:rFonts w:ascii="Arial" w:hAnsi="Arial"/>
                <w:sz w:val="22"/>
              </w:rPr>
              <w:t>s</w:t>
            </w:r>
            <w:r w:rsidR="00F568BC" w:rsidRPr="00F568BC">
              <w:rPr>
                <w:rFonts w:ascii="Arial" w:hAnsi="Arial"/>
                <w:sz w:val="22"/>
              </w:rPr>
              <w:t>.”</w:t>
            </w:r>
            <w:r w:rsidR="00F568BC">
              <w:rPr>
                <w:rFonts w:ascii="Arial" w:hAnsi="Arial"/>
                <w:sz w:val="22"/>
              </w:rPr>
              <w:t xml:space="preserve">  Added “X” (unknown) to SEX field.  In Remarks for DOA, AD1, ADC, ADS, ADZ, HAZ, CMV, LIC, LIS, LIY, AGN, GUN, JUV added “</w:t>
            </w:r>
            <w:r w:rsidR="00F568BC" w:rsidRPr="00F568BC">
              <w:rPr>
                <w:rFonts w:ascii="Arial" w:hAnsi="Arial"/>
                <w:sz w:val="22"/>
              </w:rPr>
              <w:t>must be the same on additional Arrest (ER2) Segments.”</w:t>
            </w:r>
            <w:r w:rsidR="00F568BC" w:rsidRPr="003E62D1">
              <w:rPr>
                <w:rFonts w:ascii="Arial" w:hAnsi="Arial"/>
                <w:sz w:val="24"/>
              </w:rPr>
              <w:t xml:space="preserve">  </w:t>
            </w:r>
          </w:p>
        </w:tc>
      </w:tr>
      <w:tr w:rsidR="002714F0" w:rsidRPr="003E62D1" w14:paraId="388AAAC0" w14:textId="77777777" w:rsidTr="00081640">
        <w:tc>
          <w:tcPr>
            <w:tcW w:w="1100" w:type="dxa"/>
            <w:shd w:val="clear" w:color="auto" w:fill="auto"/>
            <w:vAlign w:val="center"/>
          </w:tcPr>
          <w:p w14:paraId="77087A81" w14:textId="77777777" w:rsidR="002714F0" w:rsidRPr="003E62D1" w:rsidRDefault="002714F0" w:rsidP="008550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Pr>
                <w:rFonts w:ascii="Arial" w:hAnsi="Arial"/>
                <w:sz w:val="24"/>
                <w:szCs w:val="24"/>
              </w:rPr>
              <w:t>1.6</w:t>
            </w:r>
          </w:p>
        </w:tc>
        <w:tc>
          <w:tcPr>
            <w:tcW w:w="2250" w:type="dxa"/>
            <w:shd w:val="clear" w:color="auto" w:fill="auto"/>
            <w:vAlign w:val="center"/>
          </w:tcPr>
          <w:p w14:paraId="1B50A69E" w14:textId="77777777" w:rsidR="002714F0" w:rsidRPr="003E62D1" w:rsidRDefault="00081640" w:rsidP="006C02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Pr>
                <w:rFonts w:ascii="Arial" w:hAnsi="Arial"/>
                <w:sz w:val="24"/>
                <w:szCs w:val="24"/>
              </w:rPr>
              <w:t>December</w:t>
            </w:r>
            <w:r w:rsidR="006C02E5">
              <w:rPr>
                <w:rFonts w:ascii="Arial" w:hAnsi="Arial"/>
                <w:sz w:val="24"/>
                <w:szCs w:val="24"/>
              </w:rPr>
              <w:t xml:space="preserve"> 2</w:t>
            </w:r>
            <w:r>
              <w:rPr>
                <w:rFonts w:ascii="Arial" w:hAnsi="Arial"/>
                <w:sz w:val="24"/>
                <w:szCs w:val="24"/>
              </w:rPr>
              <w:t>7</w:t>
            </w:r>
            <w:r w:rsidR="002714F0">
              <w:rPr>
                <w:rFonts w:ascii="Arial" w:hAnsi="Arial"/>
                <w:sz w:val="24"/>
                <w:szCs w:val="24"/>
              </w:rPr>
              <w:t>,</w:t>
            </w:r>
            <w:r w:rsidR="002714F0" w:rsidRPr="003E62D1">
              <w:rPr>
                <w:rFonts w:ascii="Arial" w:hAnsi="Arial"/>
                <w:sz w:val="24"/>
                <w:szCs w:val="24"/>
              </w:rPr>
              <w:t xml:space="preserve"> 201</w:t>
            </w:r>
            <w:r w:rsidR="006C02E5">
              <w:rPr>
                <w:rFonts w:ascii="Arial" w:hAnsi="Arial"/>
                <w:sz w:val="24"/>
                <w:szCs w:val="24"/>
              </w:rPr>
              <w:t>9</w:t>
            </w:r>
          </w:p>
        </w:tc>
        <w:tc>
          <w:tcPr>
            <w:tcW w:w="6298" w:type="dxa"/>
            <w:shd w:val="clear" w:color="auto" w:fill="auto"/>
            <w:vAlign w:val="bottom"/>
          </w:tcPr>
          <w:p w14:paraId="0014C9B4" w14:textId="77777777" w:rsidR="002714F0" w:rsidRPr="00081640" w:rsidRDefault="002714F0" w:rsidP="00081640">
            <w:pPr>
              <w:rPr>
                <w:rFonts w:ascii="Times New Roman" w:hAnsi="Times New Roman"/>
                <w:sz w:val="24"/>
                <w:szCs w:val="24"/>
              </w:rPr>
            </w:pPr>
            <w:r>
              <w:rPr>
                <w:rFonts w:ascii="Arial" w:hAnsi="Arial"/>
                <w:sz w:val="22"/>
                <w:szCs w:val="24"/>
              </w:rPr>
              <w:t xml:space="preserve">OLN updated Remarks </w:t>
            </w:r>
            <w:r w:rsidR="00576C89" w:rsidRPr="00081640">
              <w:rPr>
                <w:rFonts w:ascii="Arial" w:hAnsi="Arial"/>
                <w:sz w:val="22"/>
                <w:szCs w:val="24"/>
              </w:rPr>
              <w:t>with “Spaces and sp</w:t>
            </w:r>
            <w:r w:rsidR="00081640">
              <w:rPr>
                <w:rFonts w:ascii="Arial" w:hAnsi="Arial"/>
                <w:sz w:val="22"/>
                <w:szCs w:val="24"/>
              </w:rPr>
              <w:t>ecial characters are not allowed.</w:t>
            </w:r>
            <w:r w:rsidR="00576C89" w:rsidRPr="00081640">
              <w:rPr>
                <w:rFonts w:ascii="Arial" w:hAnsi="Arial"/>
                <w:sz w:val="22"/>
                <w:szCs w:val="24"/>
              </w:rPr>
              <w:t>“</w:t>
            </w:r>
            <w:r w:rsidR="00081640">
              <w:rPr>
                <w:rFonts w:ascii="Arial" w:hAnsi="Arial"/>
                <w:sz w:val="22"/>
                <w:szCs w:val="24"/>
              </w:rPr>
              <w:t xml:space="preserve">  U</w:t>
            </w:r>
            <w:r w:rsidR="006C02E5" w:rsidRPr="00081640">
              <w:rPr>
                <w:rFonts w:ascii="Arial" w:hAnsi="Arial"/>
                <w:sz w:val="22"/>
                <w:szCs w:val="24"/>
              </w:rPr>
              <w:t xml:space="preserve">pdated Chapter </w:t>
            </w:r>
            <w:proofErr w:type="spellStart"/>
            <w:r w:rsidR="006C02E5" w:rsidRPr="00081640">
              <w:rPr>
                <w:rFonts w:ascii="Arial" w:hAnsi="Arial"/>
                <w:sz w:val="22"/>
                <w:szCs w:val="24"/>
              </w:rPr>
              <w:t>Chapter</w:t>
            </w:r>
            <w:proofErr w:type="spellEnd"/>
            <w:r w:rsidR="006C02E5" w:rsidRPr="00081640">
              <w:rPr>
                <w:rFonts w:ascii="Arial" w:hAnsi="Arial"/>
                <w:sz w:val="22"/>
                <w:szCs w:val="24"/>
              </w:rPr>
              <w:t xml:space="preserve"> 60.051 (g) to Chapter 66.102 (h).</w:t>
            </w:r>
            <w:r w:rsidR="00081640" w:rsidRPr="00081640">
              <w:rPr>
                <w:rFonts w:ascii="Arial" w:hAnsi="Arial"/>
                <w:sz w:val="22"/>
                <w:szCs w:val="24"/>
              </w:rPr>
              <w:t xml:space="preserve">  </w:t>
            </w:r>
            <w:r w:rsidR="00081640">
              <w:rPr>
                <w:rFonts w:ascii="Arial" w:hAnsi="Arial"/>
                <w:sz w:val="22"/>
                <w:szCs w:val="24"/>
              </w:rPr>
              <w:t>Updated the Arrest TRN example to reflect a check digit with an “X”.</w:t>
            </w:r>
          </w:p>
        </w:tc>
      </w:tr>
      <w:tr w:rsidR="00A52767" w:rsidRPr="003E62D1" w14:paraId="023F32FD" w14:textId="77777777" w:rsidTr="00081640">
        <w:tc>
          <w:tcPr>
            <w:tcW w:w="1100" w:type="dxa"/>
            <w:shd w:val="clear" w:color="auto" w:fill="auto"/>
            <w:vAlign w:val="center"/>
          </w:tcPr>
          <w:p w14:paraId="3AC54F9C" w14:textId="77777777" w:rsidR="00A52767" w:rsidRDefault="00A52767" w:rsidP="008550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bookmarkStart w:id="0" w:name="_Hlk100759227"/>
            <w:r>
              <w:rPr>
                <w:rFonts w:ascii="Arial" w:hAnsi="Arial"/>
                <w:sz w:val="24"/>
                <w:szCs w:val="24"/>
              </w:rPr>
              <w:lastRenderedPageBreak/>
              <w:t>1.7</w:t>
            </w:r>
          </w:p>
        </w:tc>
        <w:tc>
          <w:tcPr>
            <w:tcW w:w="2250" w:type="dxa"/>
            <w:shd w:val="clear" w:color="auto" w:fill="auto"/>
            <w:vAlign w:val="center"/>
          </w:tcPr>
          <w:p w14:paraId="3E8BDC34" w14:textId="77777777" w:rsidR="00A52767" w:rsidRDefault="00545E33" w:rsidP="006C02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Pr>
                <w:rFonts w:ascii="Arial" w:hAnsi="Arial"/>
                <w:sz w:val="24"/>
                <w:szCs w:val="24"/>
              </w:rPr>
              <w:t>April</w:t>
            </w:r>
            <w:r w:rsidR="00A52767">
              <w:rPr>
                <w:rFonts w:ascii="Arial" w:hAnsi="Arial"/>
                <w:sz w:val="24"/>
                <w:szCs w:val="24"/>
              </w:rPr>
              <w:t xml:space="preserve"> 1</w:t>
            </w:r>
            <w:r>
              <w:rPr>
                <w:rFonts w:ascii="Arial" w:hAnsi="Arial"/>
                <w:sz w:val="24"/>
                <w:szCs w:val="24"/>
              </w:rPr>
              <w:t>8</w:t>
            </w:r>
            <w:r w:rsidR="00A52767">
              <w:rPr>
                <w:rFonts w:ascii="Arial" w:hAnsi="Arial"/>
                <w:sz w:val="24"/>
                <w:szCs w:val="24"/>
              </w:rPr>
              <w:t>, 2022</w:t>
            </w:r>
          </w:p>
        </w:tc>
        <w:tc>
          <w:tcPr>
            <w:tcW w:w="6298" w:type="dxa"/>
            <w:shd w:val="clear" w:color="auto" w:fill="auto"/>
            <w:vAlign w:val="bottom"/>
          </w:tcPr>
          <w:p w14:paraId="168B8A24" w14:textId="77777777" w:rsidR="00A52767" w:rsidRDefault="0075792C" w:rsidP="00081640">
            <w:pPr>
              <w:rPr>
                <w:rFonts w:ascii="Arial" w:hAnsi="Arial"/>
                <w:sz w:val="22"/>
                <w:szCs w:val="24"/>
              </w:rPr>
            </w:pPr>
            <w:r>
              <w:rPr>
                <w:rFonts w:ascii="Arial" w:hAnsi="Arial"/>
                <w:sz w:val="22"/>
                <w:szCs w:val="24"/>
              </w:rPr>
              <w:t xml:space="preserve">IDN added </w:t>
            </w:r>
            <w:r w:rsidR="004003F2">
              <w:rPr>
                <w:rFonts w:ascii="Arial" w:hAnsi="Arial"/>
                <w:sz w:val="22"/>
                <w:szCs w:val="24"/>
              </w:rPr>
              <w:t>“</w:t>
            </w:r>
            <w:r>
              <w:rPr>
                <w:rFonts w:ascii="Arial" w:hAnsi="Arial"/>
                <w:sz w:val="22"/>
                <w:szCs w:val="24"/>
              </w:rPr>
              <w:t>or be a repeating number</w:t>
            </w:r>
            <w:r w:rsidR="004003F2">
              <w:rPr>
                <w:rFonts w:ascii="Arial" w:hAnsi="Arial"/>
                <w:sz w:val="22"/>
                <w:szCs w:val="24"/>
              </w:rPr>
              <w:t>”</w:t>
            </w:r>
            <w:r>
              <w:rPr>
                <w:rFonts w:ascii="Arial" w:hAnsi="Arial"/>
                <w:sz w:val="22"/>
                <w:szCs w:val="24"/>
              </w:rPr>
              <w:t xml:space="preserve"> and updated </w:t>
            </w:r>
            <w:r w:rsidR="004003F2">
              <w:rPr>
                <w:rFonts w:ascii="Arial" w:hAnsi="Arial"/>
                <w:sz w:val="22"/>
                <w:szCs w:val="24"/>
              </w:rPr>
              <w:t>“</w:t>
            </w:r>
            <w:r>
              <w:rPr>
                <w:rFonts w:ascii="Arial" w:hAnsi="Arial"/>
                <w:sz w:val="22"/>
                <w:szCs w:val="24"/>
              </w:rPr>
              <w:t>20</w:t>
            </w:r>
            <w:r w:rsidR="004003F2">
              <w:rPr>
                <w:rFonts w:ascii="Arial" w:hAnsi="Arial"/>
                <w:sz w:val="22"/>
                <w:szCs w:val="24"/>
              </w:rPr>
              <w:t>”</w:t>
            </w:r>
            <w:r>
              <w:rPr>
                <w:rFonts w:ascii="Arial" w:hAnsi="Arial"/>
                <w:sz w:val="22"/>
                <w:szCs w:val="24"/>
              </w:rPr>
              <w:t xml:space="preserve"> to </w:t>
            </w:r>
            <w:r w:rsidR="004003F2">
              <w:rPr>
                <w:rFonts w:ascii="Arial" w:hAnsi="Arial"/>
                <w:sz w:val="22"/>
                <w:szCs w:val="24"/>
              </w:rPr>
              <w:t>“</w:t>
            </w:r>
            <w:r>
              <w:rPr>
                <w:rFonts w:ascii="Arial" w:hAnsi="Arial"/>
                <w:sz w:val="22"/>
                <w:szCs w:val="24"/>
              </w:rPr>
              <w:t>25</w:t>
            </w:r>
            <w:r w:rsidR="004003F2">
              <w:rPr>
                <w:rFonts w:ascii="Arial" w:hAnsi="Arial"/>
                <w:sz w:val="22"/>
                <w:szCs w:val="24"/>
              </w:rPr>
              <w:t>”</w:t>
            </w:r>
            <w:r>
              <w:rPr>
                <w:rFonts w:ascii="Arial" w:hAnsi="Arial"/>
                <w:sz w:val="22"/>
                <w:szCs w:val="24"/>
              </w:rPr>
              <w:t>. OLN changed “</w:t>
            </w:r>
            <w:r w:rsidR="004003F2">
              <w:rPr>
                <w:rFonts w:ascii="Arial" w:hAnsi="Arial"/>
                <w:sz w:val="22"/>
                <w:szCs w:val="24"/>
              </w:rPr>
              <w:t>12345678” to “01020304”, added “or be a repeating number”, and changed “20” to “25”. APC updated “TLLWW” to “SLLWW”. PAD removed “</w:t>
            </w:r>
            <w:r w:rsidR="004003F2" w:rsidRPr="004003F2">
              <w:rPr>
                <w:rFonts w:ascii="Arial" w:hAnsi="Arial"/>
                <w:sz w:val="22"/>
                <w:szCs w:val="24"/>
              </w:rPr>
              <w:t>NOTE:  Effective January 1, 2016, the PAD will be required for all PAF codes.</w:t>
            </w:r>
            <w:r w:rsidR="004003F2">
              <w:rPr>
                <w:rFonts w:ascii="Arial" w:hAnsi="Arial"/>
                <w:sz w:val="22"/>
                <w:szCs w:val="24"/>
              </w:rPr>
              <w:t>”  PAF removed “</w:t>
            </w:r>
            <w:r w:rsidR="004003F2" w:rsidRPr="004003F2">
              <w:rPr>
                <w:rFonts w:ascii="Arial" w:hAnsi="Arial"/>
                <w:sz w:val="22"/>
                <w:szCs w:val="24"/>
              </w:rPr>
              <w:t>NOTE:  Effective January 1, 2016, the PAD will be required for all PAF codes.</w:t>
            </w:r>
            <w:r w:rsidR="004003F2">
              <w:rPr>
                <w:rFonts w:ascii="Arial" w:hAnsi="Arial"/>
                <w:sz w:val="22"/>
                <w:szCs w:val="24"/>
              </w:rPr>
              <w:t>”</w:t>
            </w:r>
          </w:p>
        </w:tc>
      </w:tr>
      <w:tr w:rsidR="00D94079" w:rsidRPr="003E62D1" w14:paraId="353FBEA8" w14:textId="77777777" w:rsidTr="00081640">
        <w:tc>
          <w:tcPr>
            <w:tcW w:w="1100" w:type="dxa"/>
            <w:shd w:val="clear" w:color="auto" w:fill="auto"/>
            <w:vAlign w:val="center"/>
          </w:tcPr>
          <w:p w14:paraId="4D93D852" w14:textId="77777777" w:rsidR="00D94079" w:rsidRDefault="00D94079" w:rsidP="008550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Pr>
                <w:rFonts w:ascii="Arial" w:hAnsi="Arial"/>
                <w:sz w:val="24"/>
                <w:szCs w:val="24"/>
              </w:rPr>
              <w:t>1.8</w:t>
            </w:r>
          </w:p>
        </w:tc>
        <w:tc>
          <w:tcPr>
            <w:tcW w:w="2250" w:type="dxa"/>
            <w:shd w:val="clear" w:color="auto" w:fill="auto"/>
            <w:vAlign w:val="center"/>
          </w:tcPr>
          <w:p w14:paraId="3BDE9569" w14:textId="2F6C013B" w:rsidR="00D94079" w:rsidRDefault="00260E73" w:rsidP="006C02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Pr>
                <w:rFonts w:ascii="Arial" w:hAnsi="Arial"/>
                <w:sz w:val="24"/>
                <w:szCs w:val="24"/>
              </w:rPr>
              <w:t>January 7</w:t>
            </w:r>
            <w:r w:rsidR="00D94079">
              <w:rPr>
                <w:rFonts w:ascii="Arial" w:hAnsi="Arial"/>
                <w:sz w:val="24"/>
                <w:szCs w:val="24"/>
              </w:rPr>
              <w:t>, 202</w:t>
            </w:r>
            <w:r>
              <w:rPr>
                <w:rFonts w:ascii="Arial" w:hAnsi="Arial"/>
                <w:sz w:val="24"/>
                <w:szCs w:val="24"/>
              </w:rPr>
              <w:t>6</w:t>
            </w:r>
          </w:p>
        </w:tc>
        <w:tc>
          <w:tcPr>
            <w:tcW w:w="6298" w:type="dxa"/>
            <w:shd w:val="clear" w:color="auto" w:fill="auto"/>
            <w:vAlign w:val="bottom"/>
          </w:tcPr>
          <w:p w14:paraId="6516C2E5" w14:textId="77777777" w:rsidR="00D94079" w:rsidRDefault="00D94079" w:rsidP="00081640">
            <w:pPr>
              <w:rPr>
                <w:rFonts w:ascii="Arial" w:hAnsi="Arial"/>
                <w:sz w:val="22"/>
                <w:szCs w:val="24"/>
              </w:rPr>
            </w:pPr>
            <w:proofErr w:type="spellStart"/>
            <w:r>
              <w:rPr>
                <w:rFonts w:ascii="Arial" w:hAnsi="Arial"/>
                <w:sz w:val="22"/>
                <w:szCs w:val="24"/>
              </w:rPr>
              <w:t>SMT</w:t>
            </w:r>
            <w:proofErr w:type="spellEnd"/>
            <w:r>
              <w:rPr>
                <w:rFonts w:ascii="Arial" w:hAnsi="Arial"/>
                <w:sz w:val="22"/>
                <w:szCs w:val="24"/>
              </w:rPr>
              <w:t xml:space="preserve"> removed maximum of 10</w:t>
            </w:r>
            <w:r w:rsidR="008B0206">
              <w:rPr>
                <w:rFonts w:ascii="Arial" w:hAnsi="Arial"/>
                <w:sz w:val="22"/>
                <w:szCs w:val="24"/>
              </w:rPr>
              <w:t xml:space="preserve"> language</w:t>
            </w:r>
            <w:r>
              <w:rPr>
                <w:rFonts w:ascii="Arial" w:hAnsi="Arial"/>
                <w:sz w:val="22"/>
                <w:szCs w:val="24"/>
              </w:rPr>
              <w:t xml:space="preserve">. Added </w:t>
            </w:r>
            <w:proofErr w:type="spellStart"/>
            <w:r>
              <w:rPr>
                <w:rFonts w:ascii="Arial" w:hAnsi="Arial"/>
                <w:sz w:val="22"/>
                <w:szCs w:val="24"/>
              </w:rPr>
              <w:t>pgs</w:t>
            </w:r>
            <w:proofErr w:type="spellEnd"/>
            <w:r>
              <w:rPr>
                <w:rFonts w:ascii="Arial" w:hAnsi="Arial"/>
                <w:sz w:val="22"/>
                <w:szCs w:val="24"/>
              </w:rPr>
              <w:t xml:space="preserve"> </w:t>
            </w:r>
            <w:r w:rsidR="00E26564">
              <w:rPr>
                <w:rFonts w:ascii="Arial" w:hAnsi="Arial"/>
                <w:sz w:val="22"/>
                <w:szCs w:val="24"/>
              </w:rPr>
              <w:t>211</w:t>
            </w:r>
            <w:r>
              <w:rPr>
                <w:rFonts w:ascii="Arial" w:hAnsi="Arial"/>
                <w:sz w:val="22"/>
                <w:szCs w:val="24"/>
              </w:rPr>
              <w:t>-</w:t>
            </w:r>
            <w:r w:rsidR="00E26564">
              <w:rPr>
                <w:rFonts w:ascii="Arial" w:hAnsi="Arial"/>
                <w:sz w:val="22"/>
                <w:szCs w:val="24"/>
              </w:rPr>
              <w:t>212</w:t>
            </w:r>
            <w:r>
              <w:rPr>
                <w:rFonts w:ascii="Arial" w:hAnsi="Arial"/>
                <w:sz w:val="22"/>
                <w:szCs w:val="24"/>
              </w:rPr>
              <w:t xml:space="preserve"> for new Fa</w:t>
            </w:r>
            <w:r w:rsidR="00034CE7">
              <w:rPr>
                <w:rFonts w:ascii="Arial" w:hAnsi="Arial"/>
                <w:sz w:val="22"/>
                <w:szCs w:val="24"/>
              </w:rPr>
              <w:t>ilure</w:t>
            </w:r>
            <w:r>
              <w:rPr>
                <w:rFonts w:ascii="Arial" w:hAnsi="Arial"/>
                <w:sz w:val="22"/>
                <w:szCs w:val="24"/>
              </w:rPr>
              <w:t xml:space="preserve"> to Appear fields in the Section V – Court</w:t>
            </w:r>
            <w:r w:rsidR="00BD37C4">
              <w:rPr>
                <w:rFonts w:ascii="Arial" w:hAnsi="Arial"/>
                <w:sz w:val="22"/>
                <w:szCs w:val="24"/>
              </w:rPr>
              <w:t>.</w:t>
            </w:r>
          </w:p>
        </w:tc>
      </w:tr>
      <w:bookmarkEnd w:id="0"/>
    </w:tbl>
    <w:p w14:paraId="69820959" w14:textId="77777777" w:rsidR="007C464B" w:rsidRPr="003E62D1" w:rsidRDefault="007C464B" w:rsidP="000816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sectPr w:rsidR="007C464B" w:rsidRPr="003E62D1" w:rsidSect="007C464B">
          <w:footnotePr>
            <w:numFmt w:val="lowerRoman"/>
          </w:footnotePr>
          <w:endnotePr>
            <w:numFmt w:val="decimal"/>
          </w:endnotePr>
          <w:pgSz w:w="12240" w:h="15840"/>
          <w:pgMar w:top="1440" w:right="1440" w:bottom="720" w:left="1440" w:header="720" w:footer="720" w:gutter="0"/>
          <w:pgNumType w:start="1"/>
          <w:cols w:space="720"/>
          <w:docGrid w:linePitch="272"/>
        </w:sectPr>
      </w:pPr>
    </w:p>
    <w:p w14:paraId="3CAD7EC3" w14:textId="77777777" w:rsidR="006A2231" w:rsidRPr="003E62D1" w:rsidRDefault="006A2231" w:rsidP="006A22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b/>
          <w:sz w:val="36"/>
          <w:szCs w:val="36"/>
        </w:rPr>
      </w:pPr>
      <w:r w:rsidRPr="003E62D1">
        <w:rPr>
          <w:rFonts w:ascii="Arial" w:hAnsi="Arial" w:cs="Arial"/>
          <w:b/>
          <w:sz w:val="36"/>
          <w:szCs w:val="36"/>
        </w:rPr>
        <w:lastRenderedPageBreak/>
        <w:t>Table of Contents</w:t>
      </w:r>
    </w:p>
    <w:p w14:paraId="66E4DA1A" w14:textId="77777777" w:rsidR="006A2231" w:rsidRPr="003E62D1" w:rsidRDefault="006A2231" w:rsidP="006A22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b/>
          <w:sz w:val="36"/>
          <w:szCs w:val="36"/>
        </w:rPr>
      </w:pPr>
    </w:p>
    <w:p w14:paraId="748FFA6C" w14:textId="77777777" w:rsidR="00B66577" w:rsidRPr="003E62D1" w:rsidRDefault="006A2231">
      <w:pPr>
        <w:pStyle w:val="TOC1"/>
        <w:tabs>
          <w:tab w:val="right" w:leader="dot" w:pos="9350"/>
        </w:tabs>
        <w:rPr>
          <w:rFonts w:eastAsia="Times New Roman" w:cs="Times New Roman"/>
          <w:noProof/>
          <w:lang w:eastAsia="en-US"/>
        </w:rPr>
      </w:pPr>
      <w:r w:rsidRPr="003E62D1">
        <w:rPr>
          <w:rFonts w:ascii="Arial" w:hAnsi="Arial"/>
          <w:sz w:val="32"/>
          <w:szCs w:val="32"/>
        </w:rPr>
        <w:fldChar w:fldCharType="begin"/>
      </w:r>
      <w:r w:rsidRPr="003E62D1">
        <w:rPr>
          <w:rFonts w:ascii="Arial" w:hAnsi="Arial"/>
          <w:sz w:val="32"/>
          <w:szCs w:val="32"/>
        </w:rPr>
        <w:instrText xml:space="preserve"> TOC \o "1-3" \h \z \u </w:instrText>
      </w:r>
      <w:r w:rsidRPr="003E62D1">
        <w:rPr>
          <w:rFonts w:ascii="Arial" w:hAnsi="Arial"/>
          <w:sz w:val="32"/>
          <w:szCs w:val="32"/>
        </w:rPr>
        <w:fldChar w:fldCharType="separate"/>
      </w:r>
      <w:hyperlink w:anchor="_Toc474915344" w:history="1">
        <w:r w:rsidR="00B66577" w:rsidRPr="003E62D1">
          <w:rPr>
            <w:rStyle w:val="Hyperlink"/>
            <w:rFonts w:ascii="Arial" w:hAnsi="Arial"/>
            <w:noProof/>
          </w:rPr>
          <w:t>Section I - Identification</w:t>
        </w:r>
        <w:r w:rsidR="00B66577" w:rsidRPr="003E62D1">
          <w:rPr>
            <w:noProof/>
            <w:webHidden/>
          </w:rPr>
          <w:tab/>
        </w:r>
        <w:r w:rsidR="00B66577" w:rsidRPr="003E62D1">
          <w:rPr>
            <w:noProof/>
            <w:webHidden/>
          </w:rPr>
          <w:fldChar w:fldCharType="begin"/>
        </w:r>
        <w:r w:rsidR="00B66577" w:rsidRPr="003E62D1">
          <w:rPr>
            <w:noProof/>
            <w:webHidden/>
          </w:rPr>
          <w:instrText xml:space="preserve"> PAGEREF _Toc474915344 \h </w:instrText>
        </w:r>
        <w:r w:rsidR="00B66577" w:rsidRPr="003E62D1">
          <w:rPr>
            <w:noProof/>
            <w:webHidden/>
          </w:rPr>
        </w:r>
        <w:r w:rsidR="00B66577" w:rsidRPr="003E62D1">
          <w:rPr>
            <w:noProof/>
            <w:webHidden/>
          </w:rPr>
          <w:fldChar w:fldCharType="separate"/>
        </w:r>
        <w:r w:rsidR="00B66577" w:rsidRPr="003E62D1">
          <w:rPr>
            <w:noProof/>
            <w:webHidden/>
          </w:rPr>
          <w:t>1</w:t>
        </w:r>
        <w:r w:rsidR="00B66577" w:rsidRPr="003E62D1">
          <w:rPr>
            <w:noProof/>
            <w:webHidden/>
          </w:rPr>
          <w:fldChar w:fldCharType="end"/>
        </w:r>
      </w:hyperlink>
    </w:p>
    <w:p w14:paraId="5286FF6A" w14:textId="77777777" w:rsidR="00B66577" w:rsidRPr="003E62D1" w:rsidRDefault="009B486B">
      <w:pPr>
        <w:pStyle w:val="TOC1"/>
        <w:tabs>
          <w:tab w:val="right" w:leader="dot" w:pos="9350"/>
        </w:tabs>
        <w:rPr>
          <w:rFonts w:eastAsia="Times New Roman" w:cs="Times New Roman"/>
          <w:noProof/>
          <w:lang w:eastAsia="en-US"/>
        </w:rPr>
      </w:pPr>
      <w:hyperlink w:anchor="_Toc474915345" w:history="1">
        <w:r w:rsidR="00B66577" w:rsidRPr="003E62D1">
          <w:rPr>
            <w:rStyle w:val="Hyperlink"/>
            <w:rFonts w:ascii="Arial" w:hAnsi="Arial"/>
            <w:noProof/>
          </w:rPr>
          <w:t>Section II - Identification Supplement</w:t>
        </w:r>
        <w:r w:rsidR="00B66577" w:rsidRPr="003E62D1">
          <w:rPr>
            <w:noProof/>
            <w:webHidden/>
          </w:rPr>
          <w:tab/>
        </w:r>
        <w:r w:rsidR="00B66577" w:rsidRPr="003E62D1">
          <w:rPr>
            <w:noProof/>
            <w:webHidden/>
          </w:rPr>
          <w:fldChar w:fldCharType="begin"/>
        </w:r>
        <w:r w:rsidR="00B66577" w:rsidRPr="003E62D1">
          <w:rPr>
            <w:noProof/>
            <w:webHidden/>
          </w:rPr>
          <w:instrText xml:space="preserve"> PAGEREF _Toc474915345 \h </w:instrText>
        </w:r>
        <w:r w:rsidR="00B66577" w:rsidRPr="003E62D1">
          <w:rPr>
            <w:noProof/>
            <w:webHidden/>
          </w:rPr>
        </w:r>
        <w:r w:rsidR="00B66577" w:rsidRPr="003E62D1">
          <w:rPr>
            <w:noProof/>
            <w:webHidden/>
          </w:rPr>
          <w:fldChar w:fldCharType="separate"/>
        </w:r>
        <w:r w:rsidR="00B66577" w:rsidRPr="003E62D1">
          <w:rPr>
            <w:noProof/>
            <w:webHidden/>
          </w:rPr>
          <w:t>52</w:t>
        </w:r>
        <w:r w:rsidR="00B66577" w:rsidRPr="003E62D1">
          <w:rPr>
            <w:noProof/>
            <w:webHidden/>
          </w:rPr>
          <w:fldChar w:fldCharType="end"/>
        </w:r>
      </w:hyperlink>
    </w:p>
    <w:p w14:paraId="20015ADA" w14:textId="77777777" w:rsidR="00B66577" w:rsidRPr="003E62D1" w:rsidRDefault="009B486B">
      <w:pPr>
        <w:pStyle w:val="TOC1"/>
        <w:tabs>
          <w:tab w:val="right" w:leader="dot" w:pos="9350"/>
        </w:tabs>
        <w:rPr>
          <w:rFonts w:eastAsia="Times New Roman" w:cs="Times New Roman"/>
          <w:noProof/>
          <w:lang w:eastAsia="en-US"/>
        </w:rPr>
      </w:pPr>
      <w:hyperlink w:anchor="_Toc474915346" w:history="1">
        <w:r w:rsidR="00B66577" w:rsidRPr="003E62D1">
          <w:rPr>
            <w:rStyle w:val="Hyperlink"/>
            <w:rFonts w:ascii="Arial" w:hAnsi="Arial"/>
            <w:noProof/>
          </w:rPr>
          <w:t>Section III - Arrest</w:t>
        </w:r>
        <w:r w:rsidR="00B66577" w:rsidRPr="003E62D1">
          <w:rPr>
            <w:noProof/>
            <w:webHidden/>
          </w:rPr>
          <w:tab/>
        </w:r>
        <w:r w:rsidR="00B66577" w:rsidRPr="003E62D1">
          <w:rPr>
            <w:noProof/>
            <w:webHidden/>
          </w:rPr>
          <w:fldChar w:fldCharType="begin"/>
        </w:r>
        <w:r w:rsidR="00B66577" w:rsidRPr="003E62D1">
          <w:rPr>
            <w:noProof/>
            <w:webHidden/>
          </w:rPr>
          <w:instrText xml:space="preserve"> PAGEREF _Toc474915346 \h </w:instrText>
        </w:r>
        <w:r w:rsidR="00B66577" w:rsidRPr="003E62D1">
          <w:rPr>
            <w:noProof/>
            <w:webHidden/>
          </w:rPr>
        </w:r>
        <w:r w:rsidR="00B66577" w:rsidRPr="003E62D1">
          <w:rPr>
            <w:noProof/>
            <w:webHidden/>
          </w:rPr>
          <w:fldChar w:fldCharType="separate"/>
        </w:r>
        <w:r w:rsidR="00B66577" w:rsidRPr="003E62D1">
          <w:rPr>
            <w:noProof/>
            <w:webHidden/>
          </w:rPr>
          <w:t>73</w:t>
        </w:r>
        <w:r w:rsidR="00B66577" w:rsidRPr="003E62D1">
          <w:rPr>
            <w:noProof/>
            <w:webHidden/>
          </w:rPr>
          <w:fldChar w:fldCharType="end"/>
        </w:r>
      </w:hyperlink>
    </w:p>
    <w:p w14:paraId="6F0732C3" w14:textId="77777777" w:rsidR="00B66577" w:rsidRPr="003E62D1" w:rsidRDefault="009B486B">
      <w:pPr>
        <w:pStyle w:val="TOC1"/>
        <w:tabs>
          <w:tab w:val="right" w:leader="dot" w:pos="9350"/>
        </w:tabs>
        <w:rPr>
          <w:rFonts w:eastAsia="Times New Roman" w:cs="Times New Roman"/>
          <w:noProof/>
          <w:lang w:eastAsia="en-US"/>
        </w:rPr>
      </w:pPr>
      <w:hyperlink w:anchor="_Toc474915347" w:history="1">
        <w:r w:rsidR="00B66577" w:rsidRPr="003E62D1">
          <w:rPr>
            <w:rStyle w:val="Hyperlink"/>
            <w:rFonts w:ascii="Arial" w:hAnsi="Arial"/>
            <w:noProof/>
          </w:rPr>
          <w:t>Section IV - Prosecution</w:t>
        </w:r>
        <w:r w:rsidR="00B66577" w:rsidRPr="003E62D1">
          <w:rPr>
            <w:noProof/>
            <w:webHidden/>
          </w:rPr>
          <w:tab/>
        </w:r>
        <w:r w:rsidR="00B66577" w:rsidRPr="003E62D1">
          <w:rPr>
            <w:noProof/>
            <w:webHidden/>
          </w:rPr>
          <w:fldChar w:fldCharType="begin"/>
        </w:r>
        <w:r w:rsidR="00B66577" w:rsidRPr="003E62D1">
          <w:rPr>
            <w:noProof/>
            <w:webHidden/>
          </w:rPr>
          <w:instrText xml:space="preserve"> PAGEREF _Toc474915347 \h </w:instrText>
        </w:r>
        <w:r w:rsidR="00B66577" w:rsidRPr="003E62D1">
          <w:rPr>
            <w:noProof/>
            <w:webHidden/>
          </w:rPr>
        </w:r>
        <w:r w:rsidR="00B66577" w:rsidRPr="003E62D1">
          <w:rPr>
            <w:noProof/>
            <w:webHidden/>
          </w:rPr>
          <w:fldChar w:fldCharType="separate"/>
        </w:r>
        <w:r w:rsidR="00B66577" w:rsidRPr="003E62D1">
          <w:rPr>
            <w:noProof/>
            <w:webHidden/>
          </w:rPr>
          <w:t>121</w:t>
        </w:r>
        <w:r w:rsidR="00B66577" w:rsidRPr="003E62D1">
          <w:rPr>
            <w:noProof/>
            <w:webHidden/>
          </w:rPr>
          <w:fldChar w:fldCharType="end"/>
        </w:r>
      </w:hyperlink>
    </w:p>
    <w:p w14:paraId="02334D51" w14:textId="77777777" w:rsidR="00B66577" w:rsidRPr="003E62D1" w:rsidRDefault="009B486B">
      <w:pPr>
        <w:pStyle w:val="TOC1"/>
        <w:tabs>
          <w:tab w:val="right" w:leader="dot" w:pos="9350"/>
        </w:tabs>
        <w:rPr>
          <w:rFonts w:eastAsia="Times New Roman" w:cs="Times New Roman"/>
          <w:noProof/>
          <w:lang w:eastAsia="en-US"/>
        </w:rPr>
      </w:pPr>
      <w:hyperlink w:anchor="_Toc474915348" w:history="1">
        <w:r w:rsidR="00B66577" w:rsidRPr="003E62D1">
          <w:rPr>
            <w:rStyle w:val="Hyperlink"/>
            <w:rFonts w:ascii="Arial" w:hAnsi="Arial"/>
            <w:noProof/>
          </w:rPr>
          <w:t>Section V - Court</w:t>
        </w:r>
        <w:r w:rsidR="00B66577" w:rsidRPr="003E62D1">
          <w:rPr>
            <w:noProof/>
            <w:webHidden/>
          </w:rPr>
          <w:tab/>
        </w:r>
        <w:r w:rsidR="00B66577" w:rsidRPr="003E62D1">
          <w:rPr>
            <w:noProof/>
            <w:webHidden/>
          </w:rPr>
          <w:fldChar w:fldCharType="begin"/>
        </w:r>
        <w:r w:rsidR="00B66577" w:rsidRPr="003E62D1">
          <w:rPr>
            <w:noProof/>
            <w:webHidden/>
          </w:rPr>
          <w:instrText xml:space="preserve"> PAGEREF _Toc474915348 \h </w:instrText>
        </w:r>
        <w:r w:rsidR="00B66577" w:rsidRPr="003E62D1">
          <w:rPr>
            <w:noProof/>
            <w:webHidden/>
          </w:rPr>
        </w:r>
        <w:r w:rsidR="00B66577" w:rsidRPr="003E62D1">
          <w:rPr>
            <w:noProof/>
            <w:webHidden/>
          </w:rPr>
          <w:fldChar w:fldCharType="separate"/>
        </w:r>
        <w:r w:rsidR="00B66577" w:rsidRPr="003E62D1">
          <w:rPr>
            <w:noProof/>
            <w:webHidden/>
          </w:rPr>
          <w:t>152</w:t>
        </w:r>
        <w:r w:rsidR="00B66577" w:rsidRPr="003E62D1">
          <w:rPr>
            <w:noProof/>
            <w:webHidden/>
          </w:rPr>
          <w:fldChar w:fldCharType="end"/>
        </w:r>
      </w:hyperlink>
    </w:p>
    <w:p w14:paraId="0529D440" w14:textId="77777777" w:rsidR="00B66577" w:rsidRPr="003E62D1" w:rsidRDefault="009B486B">
      <w:pPr>
        <w:pStyle w:val="TOC1"/>
        <w:tabs>
          <w:tab w:val="right" w:leader="dot" w:pos="9350"/>
        </w:tabs>
        <w:rPr>
          <w:rFonts w:eastAsia="Times New Roman" w:cs="Times New Roman"/>
          <w:noProof/>
          <w:lang w:eastAsia="en-US"/>
        </w:rPr>
      </w:pPr>
      <w:hyperlink w:anchor="_Toc474915349" w:history="1">
        <w:r w:rsidR="00B66577" w:rsidRPr="003E62D1">
          <w:rPr>
            <w:rStyle w:val="Hyperlink"/>
            <w:rFonts w:ascii="Arial" w:hAnsi="Arial"/>
            <w:noProof/>
          </w:rPr>
          <w:t>Section VI - Court Supplement</w:t>
        </w:r>
        <w:r w:rsidR="00B66577" w:rsidRPr="003E62D1">
          <w:rPr>
            <w:noProof/>
            <w:webHidden/>
          </w:rPr>
          <w:tab/>
        </w:r>
        <w:r w:rsidR="00B66577" w:rsidRPr="003E62D1">
          <w:rPr>
            <w:noProof/>
            <w:webHidden/>
          </w:rPr>
          <w:fldChar w:fldCharType="begin"/>
        </w:r>
        <w:r w:rsidR="00B66577" w:rsidRPr="003E62D1">
          <w:rPr>
            <w:noProof/>
            <w:webHidden/>
          </w:rPr>
          <w:instrText xml:space="preserve"> PAGEREF _Toc474915349 \h </w:instrText>
        </w:r>
        <w:r w:rsidR="00B66577" w:rsidRPr="003E62D1">
          <w:rPr>
            <w:noProof/>
            <w:webHidden/>
          </w:rPr>
        </w:r>
        <w:r w:rsidR="00B66577" w:rsidRPr="003E62D1">
          <w:rPr>
            <w:noProof/>
            <w:webHidden/>
          </w:rPr>
          <w:fldChar w:fldCharType="separate"/>
        </w:r>
        <w:r w:rsidR="00B66577" w:rsidRPr="003E62D1">
          <w:rPr>
            <w:noProof/>
            <w:webHidden/>
          </w:rPr>
          <w:t>213</w:t>
        </w:r>
        <w:r w:rsidR="00B66577" w:rsidRPr="003E62D1">
          <w:rPr>
            <w:noProof/>
            <w:webHidden/>
          </w:rPr>
          <w:fldChar w:fldCharType="end"/>
        </w:r>
      </w:hyperlink>
    </w:p>
    <w:p w14:paraId="30C05B18" w14:textId="77777777" w:rsidR="00B66577" w:rsidRPr="003E62D1" w:rsidRDefault="009B486B">
      <w:pPr>
        <w:pStyle w:val="TOC1"/>
        <w:tabs>
          <w:tab w:val="right" w:leader="dot" w:pos="9350"/>
        </w:tabs>
        <w:rPr>
          <w:rFonts w:eastAsia="Times New Roman" w:cs="Times New Roman"/>
          <w:noProof/>
          <w:lang w:eastAsia="en-US"/>
        </w:rPr>
      </w:pPr>
      <w:hyperlink w:anchor="_Toc474915350" w:history="1">
        <w:r w:rsidR="00B66577" w:rsidRPr="003E62D1">
          <w:rPr>
            <w:rStyle w:val="Hyperlink"/>
            <w:rFonts w:ascii="Arial" w:hAnsi="Arial"/>
            <w:noProof/>
          </w:rPr>
          <w:t>Section VII - Custody</w:t>
        </w:r>
        <w:r w:rsidR="00B66577" w:rsidRPr="003E62D1">
          <w:rPr>
            <w:noProof/>
            <w:webHidden/>
          </w:rPr>
          <w:tab/>
        </w:r>
        <w:r w:rsidR="00B66577" w:rsidRPr="003E62D1">
          <w:rPr>
            <w:noProof/>
            <w:webHidden/>
          </w:rPr>
          <w:fldChar w:fldCharType="begin"/>
        </w:r>
        <w:r w:rsidR="00B66577" w:rsidRPr="003E62D1">
          <w:rPr>
            <w:noProof/>
            <w:webHidden/>
          </w:rPr>
          <w:instrText xml:space="preserve"> PAGEREF _Toc474915350 \h </w:instrText>
        </w:r>
        <w:r w:rsidR="00B66577" w:rsidRPr="003E62D1">
          <w:rPr>
            <w:noProof/>
            <w:webHidden/>
          </w:rPr>
        </w:r>
        <w:r w:rsidR="00B66577" w:rsidRPr="003E62D1">
          <w:rPr>
            <w:noProof/>
            <w:webHidden/>
          </w:rPr>
          <w:fldChar w:fldCharType="separate"/>
        </w:r>
        <w:r w:rsidR="00B66577" w:rsidRPr="003E62D1">
          <w:rPr>
            <w:noProof/>
            <w:webHidden/>
          </w:rPr>
          <w:t>241</w:t>
        </w:r>
        <w:r w:rsidR="00B66577" w:rsidRPr="003E62D1">
          <w:rPr>
            <w:noProof/>
            <w:webHidden/>
          </w:rPr>
          <w:fldChar w:fldCharType="end"/>
        </w:r>
      </w:hyperlink>
    </w:p>
    <w:p w14:paraId="5E7368E5" w14:textId="77777777" w:rsidR="006A2231" w:rsidRPr="003E62D1" w:rsidRDefault="006A2231">
      <w:r w:rsidRPr="003E62D1">
        <w:rPr>
          <w:rFonts w:ascii="Arial" w:hAnsi="Arial" w:cs="Arial"/>
          <w:b/>
          <w:bCs/>
          <w:noProof/>
          <w:sz w:val="32"/>
          <w:szCs w:val="32"/>
        </w:rPr>
        <w:fldChar w:fldCharType="end"/>
      </w:r>
    </w:p>
    <w:p w14:paraId="0C8C0B33" w14:textId="77777777" w:rsidR="007C464B" w:rsidRPr="003E62D1" w:rsidRDefault="007C464B" w:rsidP="006A2231">
      <w:pPr>
        <w:pStyle w:val="Heading1"/>
        <w:jc w:val="center"/>
        <w:rPr>
          <w:sz w:val="24"/>
          <w:szCs w:val="24"/>
        </w:rPr>
        <w:sectPr w:rsidR="007C464B" w:rsidRPr="003E62D1" w:rsidSect="007C464B">
          <w:footnotePr>
            <w:numFmt w:val="lowerRoman"/>
          </w:footnotePr>
          <w:endnotePr>
            <w:numFmt w:val="decimal"/>
          </w:endnotePr>
          <w:pgSz w:w="12240" w:h="15840"/>
          <w:pgMar w:top="1440" w:right="1440" w:bottom="720" w:left="1440" w:header="720" w:footer="720" w:gutter="0"/>
          <w:pgNumType w:start="1"/>
          <w:cols w:space="720"/>
          <w:docGrid w:linePitch="272"/>
        </w:sectPr>
      </w:pPr>
    </w:p>
    <w:p w14:paraId="739651D5" w14:textId="77777777" w:rsidR="00581ED4" w:rsidRPr="003E62D1" w:rsidRDefault="00581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68CE3BF5" w14:textId="77777777" w:rsidR="00D92EEE" w:rsidRPr="003E62D1" w:rsidRDefault="00D92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4ADF0F47" w14:textId="77777777" w:rsidR="00D92EEE" w:rsidRPr="003E62D1" w:rsidRDefault="00D92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6A59F87F" w14:textId="77777777" w:rsidR="00D92EEE" w:rsidRPr="003E62D1" w:rsidRDefault="00D92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189F1AF2" w14:textId="77777777" w:rsidR="00D92EEE" w:rsidRPr="003E62D1" w:rsidRDefault="00D92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2AD98497" w14:textId="77777777" w:rsidR="00D92EEE" w:rsidRPr="003E62D1" w:rsidRDefault="00D92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75C0640D" w14:textId="77777777" w:rsidR="00D92EEE" w:rsidRPr="003E62D1" w:rsidRDefault="00D92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70CB46B3" w14:textId="77777777" w:rsidR="00D92EEE" w:rsidRPr="003E62D1" w:rsidRDefault="00D92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41642428" w14:textId="77777777" w:rsidR="00D92EEE" w:rsidRPr="003E62D1" w:rsidRDefault="00D92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39CBF85C" w14:textId="77777777" w:rsidR="00D92EEE" w:rsidRPr="003E62D1" w:rsidRDefault="00D92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6103B57D" w14:textId="77777777" w:rsidR="00D92EEE" w:rsidRPr="003E62D1" w:rsidRDefault="00D92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665674F8" w14:textId="77777777" w:rsidR="00D92EEE" w:rsidRPr="003E62D1" w:rsidRDefault="00D92EEE" w:rsidP="00573404">
      <w:pPr>
        <w:pStyle w:val="Heading1"/>
        <w:jc w:val="center"/>
        <w:rPr>
          <w:rFonts w:ascii="Arial" w:hAnsi="Arial" w:cs="Arial"/>
          <w:sz w:val="72"/>
          <w:szCs w:val="72"/>
        </w:rPr>
      </w:pPr>
      <w:bookmarkStart w:id="1" w:name="_Toc474915344"/>
      <w:r w:rsidRPr="003E62D1">
        <w:rPr>
          <w:rFonts w:ascii="Arial" w:hAnsi="Arial" w:cs="Arial"/>
          <w:sz w:val="72"/>
          <w:szCs w:val="72"/>
        </w:rPr>
        <w:t>Section I</w:t>
      </w:r>
      <w:r w:rsidR="006A2231" w:rsidRPr="003E62D1">
        <w:rPr>
          <w:rFonts w:ascii="Arial" w:hAnsi="Arial" w:cs="Arial"/>
          <w:sz w:val="72"/>
          <w:szCs w:val="72"/>
        </w:rPr>
        <w:t xml:space="preserve"> - Identification</w:t>
      </w:r>
      <w:bookmarkEnd w:id="1"/>
    </w:p>
    <w:p w14:paraId="1DD231E7" w14:textId="77777777" w:rsidR="00801954" w:rsidRPr="003E62D1" w:rsidRDefault="006A2231" w:rsidP="00D92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40"/>
          <w:szCs w:val="40"/>
        </w:rPr>
      </w:pPr>
      <w:r w:rsidRPr="003E62D1">
        <w:rPr>
          <w:rFonts w:ascii="Arial" w:hAnsi="Arial"/>
          <w:sz w:val="40"/>
          <w:szCs w:val="40"/>
        </w:rPr>
        <w:t xml:space="preserve"> </w:t>
      </w:r>
      <w:r w:rsidR="00D92EEE" w:rsidRPr="003E62D1">
        <w:rPr>
          <w:rFonts w:ascii="Arial" w:hAnsi="Arial"/>
          <w:sz w:val="40"/>
          <w:szCs w:val="40"/>
        </w:rPr>
        <w:t>(EH Segment)</w:t>
      </w:r>
    </w:p>
    <w:p w14:paraId="23D11C4C" w14:textId="77777777" w:rsidR="00691261" w:rsidRPr="003E62D1" w:rsidRDefault="00801954" w:rsidP="006912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b/>
          <w:sz w:val="40"/>
          <w:szCs w:val="40"/>
        </w:rPr>
      </w:pPr>
      <w:r w:rsidRPr="003E62D1">
        <w:rPr>
          <w:rFonts w:ascii="Arial" w:hAnsi="Arial"/>
          <w:b/>
          <w:sz w:val="40"/>
          <w:szCs w:val="40"/>
        </w:rPr>
        <w:t>Texas Type 2: 2.410</w:t>
      </w:r>
    </w:p>
    <w:p w14:paraId="28375DFC" w14:textId="77777777" w:rsidR="004457DF" w:rsidRPr="003E62D1" w:rsidRDefault="00581ED4" w:rsidP="006912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r w:rsidRPr="003E62D1">
        <w:rPr>
          <w:rFonts w:ascii="Arial" w:hAnsi="Arial"/>
          <w:b/>
          <w:sz w:val="56"/>
          <w:szCs w:val="56"/>
        </w:rPr>
        <w:br w:type="page"/>
      </w:r>
      <w:r w:rsidR="004457DF" w:rsidRPr="003E62D1">
        <w:rPr>
          <w:rFonts w:ascii="Arial" w:hAnsi="Arial"/>
          <w:b/>
          <w:sz w:val="28"/>
        </w:rPr>
        <w:lastRenderedPageBreak/>
        <w:t>DATA ELEMENT:</w:t>
      </w:r>
      <w:r w:rsidR="00737C7E" w:rsidRPr="003E62D1">
        <w:rPr>
          <w:rFonts w:ascii="Arial" w:hAnsi="Arial"/>
          <w:sz w:val="24"/>
        </w:rPr>
        <w:t xml:space="preserve">  </w:t>
      </w:r>
      <w:r w:rsidR="004457DF" w:rsidRPr="003E62D1">
        <w:rPr>
          <w:rFonts w:ascii="Arial" w:hAnsi="Arial"/>
          <w:sz w:val="24"/>
        </w:rPr>
        <w:t>Message Key</w:t>
      </w:r>
    </w:p>
    <w:p w14:paraId="6F1D663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E7F5E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D133D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Message to enter, modify or cancel a record.</w:t>
      </w:r>
    </w:p>
    <w:p w14:paraId="7ABDF32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250BC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41ECE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MKE</w:t>
      </w:r>
    </w:p>
    <w:p w14:paraId="082AD77B" w14:textId="77777777" w:rsidR="006E281D" w:rsidRPr="003E62D1" w:rsidRDefault="006E28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9930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E9354C" w14:textId="77777777" w:rsidR="004457DF" w:rsidRPr="003E62D1" w:rsidRDefault="006E28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FIELD LOCATION, BEGIN/END:</w:t>
      </w:r>
      <w:r w:rsidRPr="003E62D1">
        <w:rPr>
          <w:rFonts w:ascii="Arial" w:hAnsi="Arial"/>
          <w:sz w:val="24"/>
        </w:rPr>
        <w:t xml:space="preserve">  001</w:t>
      </w:r>
      <w:r w:rsidR="00202F09" w:rsidRPr="003E62D1">
        <w:rPr>
          <w:rFonts w:ascii="Arial" w:hAnsi="Arial"/>
          <w:sz w:val="24"/>
        </w:rPr>
        <w:t xml:space="preserve"> </w:t>
      </w:r>
      <w:r w:rsidRPr="003E62D1">
        <w:rPr>
          <w:rFonts w:ascii="Arial" w:hAnsi="Arial"/>
          <w:sz w:val="24"/>
        </w:rPr>
        <w:t>-</w:t>
      </w:r>
      <w:r w:rsidR="00202F09" w:rsidRPr="003E62D1">
        <w:rPr>
          <w:rFonts w:ascii="Arial" w:hAnsi="Arial"/>
          <w:sz w:val="24"/>
        </w:rPr>
        <w:t xml:space="preserve"> </w:t>
      </w:r>
      <w:r w:rsidRPr="003E62D1">
        <w:rPr>
          <w:rFonts w:ascii="Arial" w:hAnsi="Arial"/>
          <w:sz w:val="24"/>
        </w:rPr>
        <w:t>004</w:t>
      </w:r>
    </w:p>
    <w:p w14:paraId="5EAE5995" w14:textId="77777777" w:rsidR="006E281D" w:rsidRPr="003E62D1" w:rsidRDefault="006E28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AF9313" w14:textId="77777777" w:rsidR="006E281D" w:rsidRPr="003E62D1" w:rsidRDefault="006E28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AA39F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4</w:t>
      </w:r>
    </w:p>
    <w:p w14:paraId="487E681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6BE6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64E381" w14:textId="77777777" w:rsidR="00691261" w:rsidRPr="003E62D1" w:rsidRDefault="00691261" w:rsidP="006912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MINIMUM/MAXIMUM CHARACTERS:</w:t>
      </w:r>
      <w:r w:rsidR="00C733FB" w:rsidRPr="003E62D1">
        <w:rPr>
          <w:rFonts w:ascii="Arial" w:hAnsi="Arial"/>
          <w:b/>
          <w:sz w:val="28"/>
        </w:rPr>
        <w:t xml:space="preserve"> </w:t>
      </w:r>
      <w:r w:rsidRPr="003E62D1">
        <w:rPr>
          <w:rFonts w:ascii="Arial" w:hAnsi="Arial"/>
          <w:b/>
          <w:sz w:val="28"/>
        </w:rPr>
        <w:t xml:space="preserve"> </w:t>
      </w:r>
      <w:r w:rsidR="0002232A" w:rsidRPr="003E62D1">
        <w:rPr>
          <w:rFonts w:ascii="Arial" w:hAnsi="Arial"/>
          <w:sz w:val="24"/>
        </w:rPr>
        <w:t xml:space="preserve">Min 2 to </w:t>
      </w:r>
      <w:r w:rsidRPr="003E62D1">
        <w:rPr>
          <w:rFonts w:ascii="Arial" w:hAnsi="Arial"/>
          <w:sz w:val="24"/>
        </w:rPr>
        <w:t>Max 4</w:t>
      </w:r>
    </w:p>
    <w:p w14:paraId="7B78857B" w14:textId="77777777" w:rsidR="00691261" w:rsidRPr="003E62D1" w:rsidRDefault="006912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A5B3AC" w14:textId="77777777" w:rsidR="00691261" w:rsidRPr="003E62D1" w:rsidRDefault="006912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EAAE3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w:t>
      </w:r>
      <w:r w:rsidR="00691261" w:rsidRPr="003E62D1">
        <w:rPr>
          <w:rFonts w:ascii="Arial" w:hAnsi="Arial"/>
          <w:b/>
          <w:sz w:val="28"/>
        </w:rPr>
        <w:t>LPHA (A)</w:t>
      </w:r>
      <w:r w:rsidRPr="003E62D1">
        <w:rPr>
          <w:rFonts w:ascii="Arial" w:hAnsi="Arial"/>
          <w:b/>
          <w:sz w:val="28"/>
        </w:rPr>
        <w:t>, N</w:t>
      </w:r>
      <w:r w:rsidR="00691261" w:rsidRPr="003E62D1">
        <w:rPr>
          <w:rFonts w:ascii="Arial" w:hAnsi="Arial"/>
          <w:b/>
          <w:sz w:val="28"/>
        </w:rPr>
        <w:t>UMERIC (N)</w:t>
      </w:r>
      <w:r w:rsidRPr="003E62D1">
        <w:rPr>
          <w:rFonts w:ascii="Arial" w:hAnsi="Arial"/>
          <w:b/>
          <w:sz w:val="28"/>
        </w:rPr>
        <w:t>, A</w:t>
      </w:r>
      <w:r w:rsidR="00691261" w:rsidRPr="003E62D1">
        <w:rPr>
          <w:rFonts w:ascii="Arial" w:hAnsi="Arial"/>
          <w:b/>
          <w:sz w:val="28"/>
        </w:rPr>
        <w:t>LPHA</w:t>
      </w:r>
      <w:r w:rsidRPr="003E62D1">
        <w:rPr>
          <w:rFonts w:ascii="Arial" w:hAnsi="Arial"/>
          <w:b/>
          <w:sz w:val="28"/>
        </w:rPr>
        <w:t>/N</w:t>
      </w:r>
      <w:r w:rsidR="00691261" w:rsidRPr="003E62D1">
        <w:rPr>
          <w:rFonts w:ascii="Arial" w:hAnsi="Arial"/>
          <w:b/>
          <w:sz w:val="28"/>
        </w:rPr>
        <w:t>UMERIC (</w:t>
      </w:r>
      <w:r w:rsidR="00F24EDD" w:rsidRPr="003E62D1">
        <w:rPr>
          <w:rFonts w:ascii="Arial" w:hAnsi="Arial"/>
          <w:b/>
          <w:sz w:val="28"/>
        </w:rPr>
        <w:t>A/N</w:t>
      </w:r>
      <w:r w:rsidR="00691261" w:rsidRPr="003E62D1">
        <w:rPr>
          <w:rFonts w:ascii="Arial" w:hAnsi="Arial"/>
          <w:b/>
          <w:sz w:val="28"/>
        </w:rPr>
        <w:t>)</w:t>
      </w:r>
      <w:r w:rsidRPr="003E62D1">
        <w:rPr>
          <w:rFonts w:ascii="Arial" w:hAnsi="Arial"/>
          <w:b/>
          <w:sz w:val="28"/>
        </w:rPr>
        <w:t>:</w:t>
      </w:r>
      <w:r w:rsidR="00C733FB" w:rsidRPr="003E62D1">
        <w:rPr>
          <w:rFonts w:ascii="Arial" w:hAnsi="Arial"/>
          <w:b/>
          <w:sz w:val="28"/>
        </w:rPr>
        <w:t xml:space="preserve"> </w:t>
      </w:r>
      <w:r w:rsidR="00737C7E" w:rsidRPr="003E62D1">
        <w:rPr>
          <w:rFonts w:ascii="Arial" w:hAnsi="Arial"/>
          <w:sz w:val="24"/>
        </w:rPr>
        <w:t xml:space="preserve"> </w:t>
      </w:r>
      <w:r w:rsidRPr="003E62D1">
        <w:rPr>
          <w:rFonts w:ascii="Arial" w:hAnsi="Arial"/>
          <w:sz w:val="24"/>
        </w:rPr>
        <w:t>A</w:t>
      </w:r>
    </w:p>
    <w:p w14:paraId="7A2A60EC" w14:textId="77777777" w:rsidR="00691261" w:rsidRPr="003E62D1" w:rsidRDefault="006912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D541FC" w14:textId="77777777" w:rsidR="00691261" w:rsidRPr="003E62D1" w:rsidRDefault="006912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512A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737C7E" w:rsidRPr="003E62D1">
        <w:rPr>
          <w:rFonts w:ascii="Arial" w:hAnsi="Arial"/>
          <w:sz w:val="24"/>
        </w:rPr>
        <w:t xml:space="preserve">  </w:t>
      </w:r>
      <w:r w:rsidRPr="003E62D1">
        <w:rPr>
          <w:rFonts w:ascii="Arial" w:hAnsi="Arial"/>
          <w:sz w:val="24"/>
        </w:rPr>
        <w:t>Mandatory</w:t>
      </w:r>
    </w:p>
    <w:p w14:paraId="0AE9944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EA462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912DC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b/>
          <w:sz w:val="28"/>
        </w:rPr>
        <w:t>EXAMPLES:</w:t>
      </w:r>
      <w:r w:rsidR="00737C7E" w:rsidRPr="003E62D1">
        <w:rPr>
          <w:rFonts w:ascii="Arial" w:hAnsi="Arial"/>
          <w:sz w:val="24"/>
        </w:rPr>
        <w:t xml:space="preserve">  </w:t>
      </w:r>
      <w:r w:rsidR="00737C7E" w:rsidRPr="003E62D1">
        <w:rPr>
          <w:rFonts w:ascii="Arial" w:hAnsi="Arial"/>
          <w:sz w:val="24"/>
        </w:rPr>
        <w:tab/>
      </w:r>
      <w:r w:rsidRPr="003E62D1">
        <w:rPr>
          <w:rFonts w:ascii="Arial" w:hAnsi="Arial"/>
          <w:b/>
          <w:sz w:val="24"/>
        </w:rPr>
        <w:t>ENTER</w:t>
      </w:r>
      <w:r w:rsidRPr="003E62D1">
        <w:rPr>
          <w:rFonts w:ascii="Arial" w:hAnsi="Arial"/>
          <w:b/>
          <w:sz w:val="24"/>
        </w:rPr>
        <w:tab/>
      </w:r>
      <w:r w:rsidRPr="003E62D1">
        <w:rPr>
          <w:rFonts w:ascii="Arial" w:hAnsi="Arial"/>
          <w:b/>
          <w:sz w:val="24"/>
        </w:rPr>
        <w:tab/>
        <w:t>MODIFY</w:t>
      </w:r>
      <w:r w:rsidRPr="003E62D1">
        <w:rPr>
          <w:rFonts w:ascii="Arial" w:hAnsi="Arial"/>
          <w:b/>
          <w:sz w:val="24"/>
        </w:rPr>
        <w:tab/>
      </w:r>
      <w:r w:rsidRPr="003E62D1">
        <w:rPr>
          <w:rFonts w:ascii="Arial" w:hAnsi="Arial"/>
          <w:b/>
          <w:sz w:val="24"/>
        </w:rPr>
        <w:tab/>
        <w:t>CANCEL</w:t>
      </w:r>
    </w:p>
    <w:p w14:paraId="5F95808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4"/>
        </w:rPr>
        <w:tab/>
      </w:r>
      <w:r w:rsidRPr="003E62D1">
        <w:rPr>
          <w:rFonts w:ascii="Arial" w:hAnsi="Arial"/>
          <w:b/>
          <w:sz w:val="24"/>
        </w:rPr>
        <w:tab/>
      </w:r>
      <w:r w:rsidR="00737C7E" w:rsidRPr="003E62D1">
        <w:rPr>
          <w:rFonts w:ascii="Arial" w:hAnsi="Arial"/>
          <w:b/>
          <w:sz w:val="24"/>
        </w:rPr>
        <w:t xml:space="preserve">     </w:t>
      </w:r>
      <w:r w:rsidR="00737C7E" w:rsidRPr="003E62D1">
        <w:rPr>
          <w:rFonts w:ascii="Arial" w:hAnsi="Arial"/>
          <w:b/>
          <w:sz w:val="24"/>
        </w:rPr>
        <w:tab/>
      </w:r>
      <w:r w:rsidRPr="003E62D1">
        <w:rPr>
          <w:rFonts w:ascii="Arial" w:hAnsi="Arial"/>
          <w:sz w:val="24"/>
        </w:rPr>
        <w:t>EH</w:t>
      </w:r>
      <w:r w:rsidR="005A26C6" w:rsidRPr="003E62D1">
        <w:rPr>
          <w:rFonts w:ascii="Arial" w:hAnsi="Arial"/>
          <w:sz w:val="24"/>
        </w:rPr>
        <w:tab/>
      </w:r>
      <w:r w:rsidR="005A26C6" w:rsidRPr="003E62D1">
        <w:rPr>
          <w:rFonts w:ascii="Arial" w:hAnsi="Arial"/>
          <w:sz w:val="24"/>
        </w:rPr>
        <w:tab/>
      </w:r>
      <w:r w:rsidR="005A26C6" w:rsidRPr="003E62D1">
        <w:rPr>
          <w:rFonts w:ascii="Arial" w:hAnsi="Arial"/>
          <w:sz w:val="24"/>
        </w:rPr>
        <w:tab/>
        <w:t>MH</w:t>
      </w:r>
      <w:r w:rsidR="005A26C6" w:rsidRPr="003E62D1">
        <w:rPr>
          <w:rFonts w:ascii="Arial" w:hAnsi="Arial"/>
          <w:sz w:val="24"/>
        </w:rPr>
        <w:tab/>
      </w:r>
      <w:r w:rsidR="005A26C6" w:rsidRPr="003E62D1">
        <w:rPr>
          <w:rFonts w:ascii="Arial" w:hAnsi="Arial"/>
          <w:sz w:val="24"/>
        </w:rPr>
        <w:tab/>
      </w:r>
      <w:r w:rsidR="005A26C6" w:rsidRPr="003E62D1">
        <w:rPr>
          <w:rFonts w:ascii="Arial" w:hAnsi="Arial"/>
          <w:sz w:val="24"/>
        </w:rPr>
        <w:tab/>
        <w:t>XH</w:t>
      </w:r>
    </w:p>
    <w:p w14:paraId="056FDFEF" w14:textId="77777777" w:rsidR="004457DF" w:rsidRPr="003E62D1" w:rsidRDefault="00453D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EH-</w:t>
      </w:r>
      <w:r w:rsidR="005A26C6" w:rsidRPr="003E62D1">
        <w:rPr>
          <w:rFonts w:ascii="Arial" w:hAnsi="Arial"/>
          <w:sz w:val="24"/>
        </w:rPr>
        <w:t>D</w:t>
      </w:r>
      <w:r w:rsidR="005A26C6" w:rsidRPr="003E62D1">
        <w:rPr>
          <w:rFonts w:ascii="Arial" w:hAnsi="Arial"/>
          <w:sz w:val="24"/>
        </w:rPr>
        <w:tab/>
      </w:r>
      <w:r w:rsidR="005A26C6" w:rsidRPr="003E62D1">
        <w:rPr>
          <w:rFonts w:ascii="Arial" w:hAnsi="Arial"/>
          <w:sz w:val="24"/>
        </w:rPr>
        <w:tab/>
      </w:r>
      <w:r w:rsidR="005A26C6" w:rsidRPr="003E62D1">
        <w:rPr>
          <w:rFonts w:ascii="Arial" w:hAnsi="Arial"/>
          <w:sz w:val="24"/>
        </w:rPr>
        <w:tab/>
        <w:t>MH-D</w:t>
      </w:r>
      <w:r w:rsidR="004457DF" w:rsidRPr="003E62D1">
        <w:rPr>
          <w:rFonts w:ascii="Arial" w:hAnsi="Arial"/>
          <w:sz w:val="24"/>
        </w:rPr>
        <w:tab/>
      </w:r>
      <w:r w:rsidR="004457DF" w:rsidRPr="003E62D1">
        <w:rPr>
          <w:rFonts w:ascii="Arial" w:hAnsi="Arial"/>
          <w:sz w:val="24"/>
        </w:rPr>
        <w:tab/>
      </w:r>
      <w:r w:rsidR="005A26C6" w:rsidRPr="003E62D1">
        <w:rPr>
          <w:rFonts w:ascii="Arial" w:hAnsi="Arial"/>
          <w:sz w:val="24"/>
        </w:rPr>
        <w:tab/>
        <w:t>XH-D</w:t>
      </w:r>
    </w:p>
    <w:p w14:paraId="2FEE8C19" w14:textId="77777777" w:rsidR="004457DF" w:rsidRPr="003E62D1" w:rsidRDefault="00453D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EH-I</w:t>
      </w:r>
      <w:r w:rsidR="005A26C6" w:rsidRPr="003E62D1">
        <w:rPr>
          <w:rFonts w:ascii="Arial" w:hAnsi="Arial"/>
          <w:sz w:val="24"/>
        </w:rPr>
        <w:tab/>
      </w:r>
      <w:r w:rsidR="005A26C6" w:rsidRPr="003E62D1">
        <w:rPr>
          <w:rFonts w:ascii="Arial" w:hAnsi="Arial"/>
          <w:sz w:val="24"/>
        </w:rPr>
        <w:tab/>
      </w:r>
      <w:r w:rsidR="005A26C6" w:rsidRPr="003E62D1">
        <w:rPr>
          <w:rFonts w:ascii="Arial" w:hAnsi="Arial"/>
          <w:sz w:val="24"/>
        </w:rPr>
        <w:tab/>
        <w:t>MH-I</w:t>
      </w:r>
      <w:r w:rsidR="004457DF" w:rsidRPr="003E62D1">
        <w:rPr>
          <w:rFonts w:ascii="Arial" w:hAnsi="Arial"/>
          <w:sz w:val="24"/>
        </w:rPr>
        <w:tab/>
      </w:r>
      <w:r w:rsidR="004457DF" w:rsidRPr="003E62D1">
        <w:rPr>
          <w:rFonts w:ascii="Arial" w:hAnsi="Arial"/>
          <w:sz w:val="24"/>
        </w:rPr>
        <w:tab/>
      </w:r>
      <w:r w:rsidR="004457DF" w:rsidRPr="003E62D1">
        <w:rPr>
          <w:rFonts w:ascii="Arial" w:hAnsi="Arial"/>
          <w:sz w:val="24"/>
        </w:rPr>
        <w:tab/>
        <w:t>XH-</w:t>
      </w:r>
      <w:r w:rsidR="005A26C6" w:rsidRPr="003E62D1">
        <w:rPr>
          <w:rFonts w:ascii="Arial" w:hAnsi="Arial"/>
          <w:sz w:val="24"/>
        </w:rPr>
        <w:t>I</w:t>
      </w:r>
    </w:p>
    <w:p w14:paraId="6D815E5D" w14:textId="77777777" w:rsidR="004457DF" w:rsidRPr="003E62D1" w:rsidRDefault="00453D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EH-</w:t>
      </w:r>
      <w:r w:rsidR="005A26C6" w:rsidRPr="003E62D1">
        <w:rPr>
          <w:rFonts w:ascii="Arial" w:hAnsi="Arial"/>
          <w:sz w:val="24"/>
        </w:rPr>
        <w:t>J</w:t>
      </w:r>
      <w:r w:rsidR="005A26C6" w:rsidRPr="003E62D1">
        <w:rPr>
          <w:rFonts w:ascii="Arial" w:hAnsi="Arial"/>
          <w:sz w:val="24"/>
        </w:rPr>
        <w:tab/>
      </w:r>
      <w:r w:rsidR="005A26C6" w:rsidRPr="003E62D1">
        <w:rPr>
          <w:rFonts w:ascii="Arial" w:hAnsi="Arial"/>
          <w:sz w:val="24"/>
        </w:rPr>
        <w:tab/>
      </w:r>
      <w:r w:rsidR="005A26C6" w:rsidRPr="003E62D1">
        <w:rPr>
          <w:rFonts w:ascii="Arial" w:hAnsi="Arial"/>
          <w:sz w:val="24"/>
        </w:rPr>
        <w:tab/>
        <w:t>MH-J</w:t>
      </w:r>
      <w:r w:rsidR="004457DF" w:rsidRPr="003E62D1">
        <w:rPr>
          <w:rFonts w:ascii="Arial" w:hAnsi="Arial"/>
          <w:sz w:val="24"/>
        </w:rPr>
        <w:tab/>
      </w:r>
      <w:r w:rsidR="004457DF" w:rsidRPr="003E62D1">
        <w:rPr>
          <w:rFonts w:ascii="Arial" w:hAnsi="Arial"/>
          <w:sz w:val="24"/>
        </w:rPr>
        <w:tab/>
      </w:r>
      <w:r w:rsidR="005A26C6" w:rsidRPr="003E62D1">
        <w:rPr>
          <w:rFonts w:ascii="Arial" w:hAnsi="Arial"/>
          <w:sz w:val="24"/>
        </w:rPr>
        <w:tab/>
        <w:t>XH-J</w:t>
      </w:r>
    </w:p>
    <w:p w14:paraId="170E1A5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rPr>
        <w:tab/>
      </w:r>
      <w:r w:rsidRPr="003E62D1">
        <w:rPr>
          <w:rFonts w:ascii="Arial" w:hAnsi="Arial"/>
          <w:sz w:val="24"/>
        </w:rPr>
        <w:tab/>
      </w:r>
      <w:r w:rsidRPr="003E62D1">
        <w:rPr>
          <w:rFonts w:ascii="Arial" w:hAnsi="Arial"/>
          <w:sz w:val="24"/>
        </w:rPr>
        <w:tab/>
      </w:r>
      <w:r w:rsidR="00453D86" w:rsidRPr="003E62D1">
        <w:rPr>
          <w:rFonts w:ascii="Arial" w:hAnsi="Arial"/>
          <w:sz w:val="24"/>
          <w:lang w:val="de-DE"/>
        </w:rPr>
        <w:t>EH-</w:t>
      </w:r>
      <w:r w:rsidR="005A26C6" w:rsidRPr="003E62D1">
        <w:rPr>
          <w:rFonts w:ascii="Arial" w:hAnsi="Arial"/>
          <w:sz w:val="24"/>
          <w:lang w:val="de-DE"/>
        </w:rPr>
        <w:t>O</w:t>
      </w:r>
      <w:r w:rsidRPr="003E62D1">
        <w:rPr>
          <w:rFonts w:ascii="Arial" w:hAnsi="Arial"/>
          <w:sz w:val="24"/>
          <w:lang w:val="de-DE"/>
        </w:rPr>
        <w:tab/>
      </w:r>
      <w:r w:rsidRPr="003E62D1">
        <w:rPr>
          <w:rFonts w:ascii="Arial" w:hAnsi="Arial"/>
          <w:sz w:val="24"/>
          <w:lang w:val="de-DE"/>
        </w:rPr>
        <w:tab/>
      </w:r>
      <w:r w:rsidR="005A26C6" w:rsidRPr="003E62D1">
        <w:rPr>
          <w:rFonts w:ascii="Arial" w:hAnsi="Arial"/>
          <w:sz w:val="24"/>
          <w:lang w:val="de-DE"/>
        </w:rPr>
        <w:tab/>
        <w:t>MH-O</w:t>
      </w:r>
      <w:r w:rsidR="005A26C6" w:rsidRPr="003E62D1">
        <w:rPr>
          <w:rFonts w:ascii="Arial" w:hAnsi="Arial"/>
          <w:sz w:val="24"/>
          <w:lang w:val="de-DE"/>
        </w:rPr>
        <w:tab/>
      </w:r>
      <w:r w:rsidR="005A26C6" w:rsidRPr="003E62D1">
        <w:rPr>
          <w:rFonts w:ascii="Arial" w:hAnsi="Arial"/>
          <w:sz w:val="24"/>
          <w:lang w:val="de-DE"/>
        </w:rPr>
        <w:tab/>
      </w:r>
      <w:r w:rsidR="005A26C6" w:rsidRPr="003E62D1">
        <w:rPr>
          <w:rFonts w:ascii="Arial" w:hAnsi="Arial"/>
          <w:sz w:val="24"/>
          <w:lang w:val="de-DE"/>
        </w:rPr>
        <w:tab/>
        <w:t>XH-O</w:t>
      </w:r>
    </w:p>
    <w:p w14:paraId="13151529" w14:textId="77777777" w:rsidR="004457DF" w:rsidRPr="003E62D1" w:rsidRDefault="005A26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EH-S</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MH-S</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XH-S</w:t>
      </w:r>
    </w:p>
    <w:p w14:paraId="2AD9770D" w14:textId="77777777" w:rsidR="00C9593C" w:rsidRPr="003E62D1" w:rsidRDefault="00C959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EH-5</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MH-5</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XH-5</w:t>
      </w:r>
    </w:p>
    <w:p w14:paraId="73B8E731" w14:textId="77777777" w:rsidR="004457DF" w:rsidRPr="003E62D1" w:rsidRDefault="005A26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00236F05" w:rsidRPr="003E62D1">
        <w:rPr>
          <w:rFonts w:ascii="Arial" w:hAnsi="Arial"/>
          <w:sz w:val="24"/>
          <w:lang w:val="de-DE"/>
        </w:rPr>
        <w:t>EHIN</w:t>
      </w:r>
      <w:r w:rsidR="00230BA0" w:rsidRPr="003E62D1">
        <w:rPr>
          <w:rFonts w:ascii="Arial" w:hAnsi="Arial"/>
          <w:sz w:val="24"/>
          <w:lang w:val="de-DE"/>
        </w:rPr>
        <w:t>(DPS Use Only)</w:t>
      </w:r>
      <w:r w:rsidR="004457DF" w:rsidRPr="003E62D1">
        <w:rPr>
          <w:rFonts w:ascii="Arial" w:hAnsi="Arial"/>
          <w:sz w:val="24"/>
          <w:lang w:val="de-DE"/>
        </w:rPr>
        <w:tab/>
      </w:r>
      <w:r w:rsidR="004457DF"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p>
    <w:p w14:paraId="178A28DB" w14:textId="77777777" w:rsidR="004457DF" w:rsidRPr="003E62D1" w:rsidRDefault="005A26C6" w:rsidP="005A26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004457DF" w:rsidRPr="003E62D1">
        <w:rPr>
          <w:rFonts w:ascii="Arial" w:hAnsi="Arial"/>
          <w:sz w:val="24"/>
          <w:lang w:val="de-DE"/>
        </w:rPr>
        <w:tab/>
      </w:r>
      <w:r w:rsidR="004457DF" w:rsidRPr="003E62D1">
        <w:rPr>
          <w:rFonts w:ascii="Arial" w:hAnsi="Arial"/>
          <w:sz w:val="24"/>
          <w:lang w:val="de-DE"/>
        </w:rPr>
        <w:tab/>
      </w:r>
    </w:p>
    <w:p w14:paraId="2A4E1C5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A1499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737C7E" w:rsidRPr="003E62D1">
        <w:rPr>
          <w:rFonts w:ascii="Arial" w:hAnsi="Arial"/>
          <w:sz w:val="24"/>
        </w:rPr>
        <w:t xml:space="preserve">  </w:t>
      </w:r>
      <w:r w:rsidRPr="003E62D1">
        <w:rPr>
          <w:rFonts w:ascii="Arial" w:hAnsi="Arial"/>
          <w:sz w:val="24"/>
        </w:rPr>
        <w:t>For entry</w:t>
      </w:r>
      <w:r w:rsidR="003B7222" w:rsidRPr="003E62D1">
        <w:rPr>
          <w:rFonts w:ascii="Arial" w:hAnsi="Arial"/>
          <w:sz w:val="24"/>
        </w:rPr>
        <w:t>,</w:t>
      </w:r>
      <w:r w:rsidRPr="003E62D1">
        <w:rPr>
          <w:rFonts w:ascii="Arial" w:hAnsi="Arial"/>
          <w:sz w:val="24"/>
        </w:rPr>
        <w:t xml:space="preserve"> first character always alpha E (H is predesignated on formatted screens).  If subject's entire record is to be coded, use EH.  The MKE is used to submit records to CCH, but is not </w:t>
      </w:r>
      <w:r w:rsidR="005A26C6" w:rsidRPr="003E62D1">
        <w:rPr>
          <w:rFonts w:ascii="Arial" w:hAnsi="Arial"/>
          <w:sz w:val="24"/>
        </w:rPr>
        <w:t xml:space="preserve">always </w:t>
      </w:r>
      <w:r w:rsidRPr="003E62D1">
        <w:rPr>
          <w:rFonts w:ascii="Arial" w:hAnsi="Arial"/>
          <w:sz w:val="24"/>
        </w:rPr>
        <w:t>captured in CCH.  Modifications and deletions will only be available to DPS.</w:t>
      </w:r>
    </w:p>
    <w:p w14:paraId="738FCFA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sz w:val="24"/>
        </w:rPr>
        <w:br w:type="page"/>
      </w:r>
      <w:r w:rsidRPr="003E62D1">
        <w:rPr>
          <w:rFonts w:ascii="Arial" w:hAnsi="Arial"/>
          <w:b/>
          <w:sz w:val="28"/>
        </w:rPr>
        <w:lastRenderedPageBreak/>
        <w:t>DATA ELEMENT:</w:t>
      </w:r>
      <w:r w:rsidR="00737C7E" w:rsidRPr="003E62D1">
        <w:rPr>
          <w:rFonts w:ascii="Arial" w:hAnsi="Arial"/>
          <w:sz w:val="24"/>
        </w:rPr>
        <w:t xml:space="preserve">  </w:t>
      </w:r>
      <w:r w:rsidRPr="003E62D1">
        <w:rPr>
          <w:rFonts w:ascii="Arial" w:hAnsi="Arial"/>
          <w:sz w:val="24"/>
        </w:rPr>
        <w:t>Error Indicator</w:t>
      </w:r>
      <w:r w:rsidR="00B81F3E" w:rsidRPr="003E62D1">
        <w:rPr>
          <w:rFonts w:ascii="Arial" w:hAnsi="Arial"/>
          <w:sz w:val="24"/>
        </w:rPr>
        <w:t xml:space="preserve"> – Not Applicable</w:t>
      </w:r>
    </w:p>
    <w:p w14:paraId="6F1D6E2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173152" w14:textId="77777777" w:rsidR="00737C7E" w:rsidRPr="003E62D1" w:rsidRDefault="0073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CBF35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Flag used to indicate if a segment was not applied to CCH due to an error.</w:t>
      </w:r>
    </w:p>
    <w:p w14:paraId="3E429D8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A13C5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94FE0B" w14:textId="77777777" w:rsidR="004457DF" w:rsidRPr="003E62D1" w:rsidRDefault="0073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004457DF" w:rsidRPr="003E62D1">
        <w:rPr>
          <w:rFonts w:ascii="Arial" w:hAnsi="Arial"/>
          <w:sz w:val="24"/>
        </w:rPr>
        <w:t>ERR</w:t>
      </w:r>
    </w:p>
    <w:p w14:paraId="1EE2D26D" w14:textId="77777777" w:rsidR="006E281D" w:rsidRPr="003E62D1" w:rsidRDefault="006E28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AF5EC2" w14:textId="77777777" w:rsidR="006E281D" w:rsidRPr="003E62D1" w:rsidRDefault="006E28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D33D67" w14:textId="77777777" w:rsidR="006E281D" w:rsidRPr="003E62D1" w:rsidRDefault="006E28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05</w:t>
      </w:r>
      <w:r w:rsidR="00202F09" w:rsidRPr="003E62D1">
        <w:rPr>
          <w:rFonts w:ascii="Arial" w:hAnsi="Arial"/>
          <w:sz w:val="24"/>
          <w:szCs w:val="24"/>
        </w:rPr>
        <w:t xml:space="preserve"> </w:t>
      </w:r>
      <w:r w:rsidRPr="003E62D1">
        <w:rPr>
          <w:rFonts w:ascii="Arial" w:hAnsi="Arial"/>
          <w:sz w:val="24"/>
          <w:szCs w:val="24"/>
        </w:rPr>
        <w:t>-</w:t>
      </w:r>
      <w:r w:rsidR="00202F09" w:rsidRPr="003E62D1">
        <w:rPr>
          <w:rFonts w:ascii="Arial" w:hAnsi="Arial"/>
          <w:sz w:val="24"/>
          <w:szCs w:val="24"/>
        </w:rPr>
        <w:t xml:space="preserve"> </w:t>
      </w:r>
      <w:r w:rsidRPr="003E62D1">
        <w:rPr>
          <w:rFonts w:ascii="Arial" w:hAnsi="Arial"/>
          <w:sz w:val="24"/>
          <w:szCs w:val="24"/>
        </w:rPr>
        <w:t>005</w:t>
      </w:r>
    </w:p>
    <w:p w14:paraId="4AE754E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B0525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53D78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1</w:t>
      </w:r>
    </w:p>
    <w:p w14:paraId="55813767"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375BEF"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CEC0C8"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6860D1" w:rsidRPr="003E62D1">
        <w:rPr>
          <w:rFonts w:ascii="Arial" w:hAnsi="Arial"/>
          <w:sz w:val="24"/>
        </w:rPr>
        <w:t>Not Applicable</w:t>
      </w:r>
    </w:p>
    <w:p w14:paraId="05C69426"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2E20F7"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B36F2F" w14:textId="77777777" w:rsidR="004457DF"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10BD348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958380" w14:textId="77777777" w:rsidR="007D5D19" w:rsidRPr="003E62D1" w:rsidRDefault="007D5D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E29886" w14:textId="77777777" w:rsidR="007D5D19" w:rsidRPr="003E62D1" w:rsidRDefault="007D5D19" w:rsidP="007D5D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N/A</w:t>
      </w:r>
    </w:p>
    <w:p w14:paraId="77020A0B" w14:textId="77777777" w:rsidR="007D5D19" w:rsidRPr="003E62D1" w:rsidRDefault="007D5D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483F2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p>
    <w:p w14:paraId="02AACE0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737C7E" w:rsidRPr="003E62D1">
        <w:rPr>
          <w:rFonts w:ascii="Arial" w:hAnsi="Arial"/>
          <w:sz w:val="24"/>
        </w:rPr>
        <w:t xml:space="preserve">  </w:t>
      </w:r>
      <w:r w:rsidR="00B81F3E" w:rsidRPr="003E62D1">
        <w:rPr>
          <w:rFonts w:ascii="Arial" w:hAnsi="Arial"/>
          <w:sz w:val="24"/>
        </w:rPr>
        <w:t>This field does not apply to the EH segment</w:t>
      </w:r>
      <w:r w:rsidRPr="003E62D1">
        <w:rPr>
          <w:rFonts w:ascii="Arial" w:hAnsi="Arial"/>
          <w:sz w:val="24"/>
        </w:rPr>
        <w:t>.</w:t>
      </w:r>
    </w:p>
    <w:p w14:paraId="6DAD96E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sz w:val="24"/>
        </w:rPr>
        <w:br w:type="page"/>
      </w:r>
      <w:r w:rsidRPr="003E62D1">
        <w:rPr>
          <w:rFonts w:ascii="Arial" w:hAnsi="Arial"/>
          <w:b/>
          <w:sz w:val="28"/>
        </w:rPr>
        <w:lastRenderedPageBreak/>
        <w:t>DATA ELEMENT:</w:t>
      </w:r>
      <w:r w:rsidR="00737C7E" w:rsidRPr="003E62D1">
        <w:rPr>
          <w:rFonts w:ascii="Arial" w:hAnsi="Arial"/>
          <w:sz w:val="24"/>
        </w:rPr>
        <w:t xml:space="preserve">  </w:t>
      </w:r>
      <w:r w:rsidRPr="003E62D1">
        <w:rPr>
          <w:rFonts w:ascii="Arial" w:hAnsi="Arial"/>
          <w:sz w:val="24"/>
        </w:rPr>
        <w:t>Record Length</w:t>
      </w:r>
    </w:p>
    <w:p w14:paraId="378267D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D6B1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54C79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Length of the record submitted.</w:t>
      </w:r>
    </w:p>
    <w:p w14:paraId="3A7934C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EAC97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3F3718" w14:textId="77777777" w:rsidR="00DF57C5" w:rsidRPr="003E62D1" w:rsidRDefault="00DF57C5" w:rsidP="00DF57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LGH</w:t>
      </w:r>
    </w:p>
    <w:p w14:paraId="7C313FEC"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6E4762"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B53DD1"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06</w:t>
      </w:r>
      <w:r w:rsidR="00202F09" w:rsidRPr="003E62D1">
        <w:rPr>
          <w:rFonts w:ascii="Arial" w:hAnsi="Arial"/>
          <w:sz w:val="24"/>
          <w:szCs w:val="24"/>
        </w:rPr>
        <w:t xml:space="preserve"> </w:t>
      </w:r>
      <w:r w:rsidRPr="003E62D1">
        <w:rPr>
          <w:rFonts w:ascii="Arial" w:hAnsi="Arial"/>
          <w:sz w:val="24"/>
          <w:szCs w:val="24"/>
        </w:rPr>
        <w:t>-</w:t>
      </w:r>
      <w:r w:rsidR="00202F09" w:rsidRPr="003E62D1">
        <w:rPr>
          <w:rFonts w:ascii="Arial" w:hAnsi="Arial"/>
          <w:sz w:val="24"/>
          <w:szCs w:val="24"/>
        </w:rPr>
        <w:t xml:space="preserve"> </w:t>
      </w:r>
      <w:r w:rsidRPr="003E62D1">
        <w:rPr>
          <w:rFonts w:ascii="Arial" w:hAnsi="Arial"/>
          <w:sz w:val="24"/>
          <w:szCs w:val="24"/>
        </w:rPr>
        <w:t>009</w:t>
      </w:r>
    </w:p>
    <w:p w14:paraId="09112BC8"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C95B9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CC8C9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4</w:t>
      </w:r>
    </w:p>
    <w:p w14:paraId="0F39A4AB"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6EEF9E"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EB3C6B"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2232A" w:rsidRPr="003E62D1">
        <w:rPr>
          <w:rFonts w:ascii="Arial" w:hAnsi="Arial"/>
          <w:sz w:val="24"/>
        </w:rPr>
        <w:t>4</w:t>
      </w:r>
      <w:r w:rsidRPr="003E62D1">
        <w:rPr>
          <w:rFonts w:ascii="Arial" w:hAnsi="Arial"/>
          <w:sz w:val="24"/>
        </w:rPr>
        <w:t>/Max 4</w:t>
      </w:r>
    </w:p>
    <w:p w14:paraId="66799B4D"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47CF48"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E7F616" w14:textId="77777777" w:rsidR="004457DF"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02232A" w:rsidRPr="003E62D1">
        <w:rPr>
          <w:rFonts w:ascii="Arial" w:hAnsi="Arial"/>
          <w:sz w:val="24"/>
        </w:rPr>
        <w:t>N</w:t>
      </w:r>
    </w:p>
    <w:p w14:paraId="18D8B0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FD46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918A9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737C7E" w:rsidRPr="003E62D1">
        <w:rPr>
          <w:rFonts w:ascii="Arial" w:hAnsi="Arial"/>
          <w:sz w:val="24"/>
        </w:rPr>
        <w:t xml:space="preserve">  </w:t>
      </w:r>
      <w:r w:rsidRPr="003E62D1">
        <w:rPr>
          <w:rFonts w:ascii="Arial" w:hAnsi="Arial"/>
          <w:sz w:val="24"/>
        </w:rPr>
        <w:t>Mandatory</w:t>
      </w:r>
    </w:p>
    <w:p w14:paraId="407EF9E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46097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E58E9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737C7E" w:rsidRPr="003E62D1">
        <w:rPr>
          <w:rFonts w:ascii="Arial" w:hAnsi="Arial"/>
          <w:sz w:val="24"/>
        </w:rPr>
        <w:t xml:space="preserve">  </w:t>
      </w:r>
      <w:r w:rsidR="00C241F9" w:rsidRPr="003E62D1">
        <w:rPr>
          <w:rFonts w:ascii="Arial" w:hAnsi="Arial"/>
          <w:sz w:val="24"/>
        </w:rPr>
        <w:t>0396</w:t>
      </w:r>
    </w:p>
    <w:p w14:paraId="089D175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94690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8EDD69" w14:textId="77777777" w:rsidR="00D6622F" w:rsidRPr="003E62D1" w:rsidRDefault="004457DF" w:rsidP="00D66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000000"/>
          <w:sz w:val="24"/>
        </w:rPr>
      </w:pPr>
      <w:r w:rsidRPr="003E62D1">
        <w:rPr>
          <w:rFonts w:ascii="Arial" w:hAnsi="Arial"/>
          <w:b/>
          <w:sz w:val="28"/>
        </w:rPr>
        <w:t>REMARKS:</w:t>
      </w:r>
      <w:r w:rsidR="00737C7E" w:rsidRPr="003E62D1">
        <w:rPr>
          <w:rFonts w:ascii="Arial" w:hAnsi="Arial"/>
          <w:b/>
          <w:sz w:val="28"/>
        </w:rPr>
        <w:t xml:space="preserve">  </w:t>
      </w:r>
      <w:r w:rsidR="00D6622F" w:rsidRPr="003E62D1">
        <w:rPr>
          <w:rFonts w:ascii="Arial" w:hAnsi="Arial"/>
          <w:color w:val="000000"/>
          <w:sz w:val="24"/>
        </w:rPr>
        <w:t>EH submissions must be 0396 in length.  Record length is not captured in CCH.</w:t>
      </w:r>
    </w:p>
    <w:p w14:paraId="30D0B5C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000000"/>
          <w:sz w:val="24"/>
        </w:rPr>
      </w:pPr>
    </w:p>
    <w:p w14:paraId="51DA425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sz w:val="24"/>
        </w:rPr>
        <w:br w:type="page"/>
      </w:r>
      <w:r w:rsidRPr="003E62D1">
        <w:rPr>
          <w:rFonts w:ascii="Arial" w:hAnsi="Arial"/>
          <w:b/>
          <w:sz w:val="28"/>
        </w:rPr>
        <w:lastRenderedPageBreak/>
        <w:t>DATA ELEMENT:</w:t>
      </w:r>
      <w:r w:rsidR="00737C7E" w:rsidRPr="003E62D1">
        <w:rPr>
          <w:rFonts w:ascii="Arial" w:hAnsi="Arial"/>
          <w:b/>
          <w:sz w:val="28"/>
        </w:rPr>
        <w:t xml:space="preserve">  </w:t>
      </w:r>
      <w:r w:rsidRPr="003E62D1">
        <w:rPr>
          <w:rFonts w:ascii="Arial" w:hAnsi="Arial"/>
          <w:sz w:val="24"/>
        </w:rPr>
        <w:t>Date of Entry</w:t>
      </w:r>
    </w:p>
    <w:p w14:paraId="3D302CD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3626F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83097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737C7E" w:rsidRPr="003E62D1">
        <w:rPr>
          <w:rFonts w:ascii="Arial" w:hAnsi="Arial"/>
          <w:b/>
          <w:sz w:val="28"/>
        </w:rPr>
        <w:t xml:space="preserve">  </w:t>
      </w:r>
      <w:r w:rsidRPr="003E62D1">
        <w:rPr>
          <w:rFonts w:ascii="Arial" w:hAnsi="Arial"/>
          <w:sz w:val="24"/>
        </w:rPr>
        <w:t>Date the record was entered.</w:t>
      </w:r>
    </w:p>
    <w:p w14:paraId="720FB5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BF99C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7B224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737C7E" w:rsidRPr="003E62D1">
        <w:rPr>
          <w:rFonts w:ascii="Arial" w:hAnsi="Arial"/>
          <w:b/>
          <w:sz w:val="28"/>
        </w:rPr>
        <w:t xml:space="preserve">  </w:t>
      </w:r>
      <w:r w:rsidRPr="003E62D1">
        <w:rPr>
          <w:rFonts w:ascii="Arial" w:hAnsi="Arial"/>
          <w:sz w:val="24"/>
        </w:rPr>
        <w:tab/>
        <w:t>DOE</w:t>
      </w:r>
    </w:p>
    <w:p w14:paraId="12DE3C4F"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BC5F9D"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ACFDBA"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10</w:t>
      </w:r>
      <w:r w:rsidR="00202F09" w:rsidRPr="003E62D1">
        <w:rPr>
          <w:rFonts w:ascii="Arial" w:hAnsi="Arial"/>
          <w:sz w:val="24"/>
          <w:szCs w:val="24"/>
        </w:rPr>
        <w:t xml:space="preserve"> </w:t>
      </w:r>
      <w:r w:rsidRPr="003E62D1">
        <w:rPr>
          <w:rFonts w:ascii="Arial" w:hAnsi="Arial"/>
          <w:sz w:val="24"/>
          <w:szCs w:val="24"/>
        </w:rPr>
        <w:t>-</w:t>
      </w:r>
      <w:r w:rsidR="00202F09" w:rsidRPr="003E62D1">
        <w:rPr>
          <w:rFonts w:ascii="Arial" w:hAnsi="Arial"/>
          <w:sz w:val="24"/>
          <w:szCs w:val="24"/>
        </w:rPr>
        <w:t xml:space="preserve"> </w:t>
      </w:r>
      <w:r w:rsidRPr="003E62D1">
        <w:rPr>
          <w:rFonts w:ascii="Arial" w:hAnsi="Arial"/>
          <w:sz w:val="24"/>
          <w:szCs w:val="24"/>
        </w:rPr>
        <w:t>017</w:t>
      </w:r>
    </w:p>
    <w:p w14:paraId="6A8E8D6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D48C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0CC4E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8</w:t>
      </w:r>
    </w:p>
    <w:p w14:paraId="06EBB6F4"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D675FA"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78A84D"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2232A" w:rsidRPr="003E62D1">
        <w:rPr>
          <w:rFonts w:ascii="Arial" w:hAnsi="Arial"/>
          <w:sz w:val="24"/>
        </w:rPr>
        <w:t>8</w:t>
      </w:r>
      <w:r w:rsidRPr="003E62D1">
        <w:rPr>
          <w:rFonts w:ascii="Arial" w:hAnsi="Arial"/>
          <w:sz w:val="24"/>
        </w:rPr>
        <w:t xml:space="preserve">/Max </w:t>
      </w:r>
      <w:r w:rsidR="0002232A" w:rsidRPr="003E62D1">
        <w:rPr>
          <w:rFonts w:ascii="Arial" w:hAnsi="Arial"/>
          <w:sz w:val="24"/>
        </w:rPr>
        <w:t>8</w:t>
      </w:r>
    </w:p>
    <w:p w14:paraId="68DD5974"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BD9BEC"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136BFA"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02232A" w:rsidRPr="003E62D1">
        <w:rPr>
          <w:rFonts w:ascii="Arial" w:hAnsi="Arial"/>
          <w:sz w:val="24"/>
        </w:rPr>
        <w:t>N</w:t>
      </w:r>
    </w:p>
    <w:p w14:paraId="532214F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8BE61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077C7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737C7E" w:rsidRPr="003E62D1">
        <w:rPr>
          <w:rFonts w:ascii="Arial" w:hAnsi="Arial"/>
          <w:b/>
          <w:sz w:val="28"/>
        </w:rPr>
        <w:t xml:space="preserve">  </w:t>
      </w:r>
      <w:r w:rsidR="00202F09" w:rsidRPr="003E62D1">
        <w:rPr>
          <w:rFonts w:ascii="Arial" w:hAnsi="Arial"/>
          <w:sz w:val="24"/>
        </w:rPr>
        <w:t>Mandatory,</w:t>
      </w:r>
      <w:r w:rsidR="006E2AF3" w:rsidRPr="003E62D1">
        <w:rPr>
          <w:rFonts w:ascii="Arial" w:hAnsi="Arial"/>
          <w:sz w:val="24"/>
        </w:rPr>
        <w:t xml:space="preserve"> YYYYMMDD </w:t>
      </w:r>
    </w:p>
    <w:p w14:paraId="493FA9B7" w14:textId="77777777" w:rsidR="00202F09" w:rsidRPr="003E62D1" w:rsidRDefault="00202F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5EB74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AB25C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737C7E" w:rsidRPr="003E62D1">
        <w:rPr>
          <w:rFonts w:ascii="Arial" w:hAnsi="Arial"/>
          <w:b/>
          <w:sz w:val="28"/>
        </w:rPr>
        <w:t xml:space="preserve">  </w:t>
      </w:r>
      <w:r w:rsidR="00C241F9" w:rsidRPr="003E62D1">
        <w:rPr>
          <w:rFonts w:ascii="Arial" w:hAnsi="Arial"/>
          <w:sz w:val="24"/>
        </w:rPr>
        <w:t>20140114</w:t>
      </w:r>
    </w:p>
    <w:p w14:paraId="56D4C8C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26C4A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52C5A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737C7E" w:rsidRPr="003E62D1">
        <w:rPr>
          <w:rFonts w:ascii="Arial" w:hAnsi="Arial"/>
          <w:b/>
          <w:sz w:val="28"/>
        </w:rPr>
        <w:t xml:space="preserve">  </w:t>
      </w:r>
      <w:r w:rsidR="006E2AF3" w:rsidRPr="003E62D1">
        <w:rPr>
          <w:rFonts w:ascii="Arial" w:hAnsi="Arial"/>
          <w:sz w:val="24"/>
        </w:rPr>
        <w:t>The date of entry is u</w:t>
      </w:r>
      <w:r w:rsidRPr="003E62D1">
        <w:rPr>
          <w:rFonts w:ascii="Arial" w:hAnsi="Arial"/>
          <w:sz w:val="24"/>
        </w:rPr>
        <w:t>sed in the submission of the record</w:t>
      </w:r>
      <w:r w:rsidR="003B7222" w:rsidRPr="003E62D1">
        <w:rPr>
          <w:rFonts w:ascii="Arial" w:hAnsi="Arial"/>
          <w:sz w:val="24"/>
        </w:rPr>
        <w:t xml:space="preserve"> and for a submission the date should be the last time entry was completed</w:t>
      </w:r>
      <w:r w:rsidRPr="003E62D1">
        <w:rPr>
          <w:rFonts w:ascii="Arial" w:hAnsi="Arial"/>
          <w:sz w:val="24"/>
        </w:rPr>
        <w:t>.</w:t>
      </w:r>
      <w:r w:rsidR="00127623" w:rsidRPr="003E62D1">
        <w:rPr>
          <w:rFonts w:ascii="Arial" w:hAnsi="Arial"/>
          <w:sz w:val="24"/>
        </w:rPr>
        <w:t xml:space="preserve">  This date must match the date of entry in the Identification Supplement (EHN) Segment.</w:t>
      </w:r>
    </w:p>
    <w:p w14:paraId="207698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sz w:val="24"/>
        </w:rPr>
        <w:br w:type="page"/>
      </w:r>
      <w:r w:rsidRPr="003E62D1">
        <w:rPr>
          <w:rFonts w:ascii="Arial" w:hAnsi="Arial"/>
          <w:b/>
          <w:sz w:val="28"/>
        </w:rPr>
        <w:lastRenderedPageBreak/>
        <w:t>DATA ELEMENT:</w:t>
      </w:r>
      <w:r w:rsidR="00737C7E" w:rsidRPr="003E62D1">
        <w:rPr>
          <w:rFonts w:ascii="Arial" w:hAnsi="Arial"/>
          <w:b/>
          <w:sz w:val="28"/>
        </w:rPr>
        <w:t xml:space="preserve">  </w:t>
      </w:r>
      <w:r w:rsidRPr="003E62D1">
        <w:rPr>
          <w:rFonts w:ascii="Arial" w:hAnsi="Arial"/>
          <w:sz w:val="24"/>
        </w:rPr>
        <w:t>C</w:t>
      </w:r>
      <w:r w:rsidR="00737C7E" w:rsidRPr="003E62D1">
        <w:rPr>
          <w:rFonts w:ascii="Arial" w:hAnsi="Arial"/>
          <w:sz w:val="24"/>
        </w:rPr>
        <w:t>DC</w:t>
      </w:r>
      <w:r w:rsidRPr="003E62D1">
        <w:rPr>
          <w:rFonts w:ascii="Arial" w:hAnsi="Arial"/>
          <w:sz w:val="24"/>
        </w:rPr>
        <w:t xml:space="preserve"> of Organization Submitting Data</w:t>
      </w:r>
    </w:p>
    <w:p w14:paraId="00D67B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5E9CD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B352A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737C7E" w:rsidRPr="003E62D1">
        <w:rPr>
          <w:rFonts w:ascii="Arial" w:hAnsi="Arial"/>
          <w:b/>
          <w:sz w:val="28"/>
        </w:rPr>
        <w:t xml:space="preserve">  </w:t>
      </w:r>
      <w:r w:rsidRPr="003E62D1">
        <w:rPr>
          <w:rFonts w:ascii="Arial" w:hAnsi="Arial"/>
          <w:sz w:val="24"/>
        </w:rPr>
        <w:t>DPS assigned organization identifier.</w:t>
      </w:r>
    </w:p>
    <w:p w14:paraId="1976833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95D2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BFA83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737C7E" w:rsidRPr="003E62D1">
        <w:rPr>
          <w:rFonts w:ascii="Arial" w:hAnsi="Arial"/>
          <w:b/>
          <w:sz w:val="28"/>
        </w:rPr>
        <w:t xml:space="preserve">  </w:t>
      </w:r>
      <w:r w:rsidRPr="003E62D1">
        <w:rPr>
          <w:rFonts w:ascii="Arial" w:hAnsi="Arial"/>
          <w:sz w:val="24"/>
        </w:rPr>
        <w:tab/>
        <w:t>ORG</w:t>
      </w:r>
    </w:p>
    <w:p w14:paraId="6BA5F5F6"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D9DB6C"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C39E38"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18</w:t>
      </w:r>
      <w:r w:rsidR="00202F09" w:rsidRPr="003E62D1">
        <w:rPr>
          <w:rFonts w:ascii="Arial" w:hAnsi="Arial"/>
          <w:sz w:val="24"/>
          <w:szCs w:val="24"/>
        </w:rPr>
        <w:t xml:space="preserve"> </w:t>
      </w:r>
      <w:r w:rsidRPr="003E62D1">
        <w:rPr>
          <w:rFonts w:ascii="Arial" w:hAnsi="Arial"/>
          <w:sz w:val="24"/>
          <w:szCs w:val="24"/>
        </w:rPr>
        <w:t>-</w:t>
      </w:r>
      <w:r w:rsidR="00202F09" w:rsidRPr="003E62D1">
        <w:rPr>
          <w:rFonts w:ascii="Arial" w:hAnsi="Arial"/>
          <w:sz w:val="24"/>
          <w:szCs w:val="24"/>
        </w:rPr>
        <w:t xml:space="preserve"> </w:t>
      </w:r>
      <w:r w:rsidRPr="003E62D1">
        <w:rPr>
          <w:rFonts w:ascii="Arial" w:hAnsi="Arial"/>
          <w:sz w:val="24"/>
          <w:szCs w:val="24"/>
        </w:rPr>
        <w:t>021</w:t>
      </w:r>
    </w:p>
    <w:p w14:paraId="439997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67E5D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E8BC9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4</w:t>
      </w:r>
    </w:p>
    <w:p w14:paraId="1D98179F"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CEE0A9"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8DB28D"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2232A" w:rsidRPr="003E62D1">
        <w:rPr>
          <w:rFonts w:ascii="Arial" w:hAnsi="Arial"/>
          <w:sz w:val="24"/>
        </w:rPr>
        <w:t xml:space="preserve">3 to </w:t>
      </w:r>
      <w:r w:rsidRPr="003E62D1">
        <w:rPr>
          <w:rFonts w:ascii="Arial" w:hAnsi="Arial"/>
          <w:sz w:val="24"/>
        </w:rPr>
        <w:t>Max 4</w:t>
      </w:r>
    </w:p>
    <w:p w14:paraId="04078825"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FE9A68"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764CA4"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12547C" w:rsidRPr="003E62D1">
        <w:rPr>
          <w:rFonts w:ascii="Arial" w:hAnsi="Arial"/>
          <w:sz w:val="24"/>
        </w:rPr>
        <w:t>/N</w:t>
      </w:r>
    </w:p>
    <w:p w14:paraId="366706A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76C45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56A2E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737C7E" w:rsidRPr="003E62D1">
        <w:rPr>
          <w:rFonts w:ascii="Arial" w:hAnsi="Arial"/>
          <w:b/>
          <w:sz w:val="28"/>
        </w:rPr>
        <w:t xml:space="preserve">  </w:t>
      </w:r>
      <w:r w:rsidRPr="003E62D1">
        <w:rPr>
          <w:rFonts w:ascii="Arial" w:hAnsi="Arial"/>
          <w:sz w:val="24"/>
        </w:rPr>
        <w:t>Mandatory</w:t>
      </w:r>
    </w:p>
    <w:p w14:paraId="32B56B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DDEB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9C95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737C7E" w:rsidRPr="003E62D1">
        <w:rPr>
          <w:rFonts w:ascii="Arial" w:hAnsi="Arial"/>
          <w:b/>
          <w:sz w:val="28"/>
        </w:rPr>
        <w:t xml:space="preserve">  </w:t>
      </w:r>
      <w:r w:rsidR="003B7222" w:rsidRPr="003E62D1">
        <w:rPr>
          <w:rFonts w:ascii="Arial" w:hAnsi="Arial"/>
          <w:sz w:val="24"/>
        </w:rPr>
        <w:t>"DPS"  "DCJ"  "AF</w:t>
      </w:r>
      <w:r w:rsidRPr="003E62D1">
        <w:rPr>
          <w:rFonts w:ascii="Arial" w:hAnsi="Arial"/>
          <w:sz w:val="24"/>
        </w:rPr>
        <w:t>IS"  "</w:t>
      </w:r>
      <w:r w:rsidR="003B7222" w:rsidRPr="003E62D1">
        <w:rPr>
          <w:rFonts w:ascii="Arial" w:hAnsi="Arial"/>
          <w:sz w:val="24"/>
        </w:rPr>
        <w:t>MBIS</w:t>
      </w:r>
      <w:r w:rsidRPr="003E62D1">
        <w:rPr>
          <w:rFonts w:ascii="Arial" w:hAnsi="Arial"/>
          <w:sz w:val="24"/>
        </w:rPr>
        <w:t xml:space="preserve">" </w:t>
      </w:r>
      <w:r w:rsidR="006E2AF3" w:rsidRPr="003E62D1">
        <w:rPr>
          <w:rFonts w:ascii="Arial" w:hAnsi="Arial"/>
          <w:sz w:val="24"/>
        </w:rPr>
        <w:t xml:space="preserve"> </w:t>
      </w:r>
      <w:r w:rsidRPr="003E62D1">
        <w:rPr>
          <w:rFonts w:ascii="Arial" w:hAnsi="Arial"/>
          <w:sz w:val="24"/>
        </w:rPr>
        <w:t>"15#Z"</w:t>
      </w:r>
      <w:r w:rsidR="003B7222" w:rsidRPr="003E62D1">
        <w:rPr>
          <w:rFonts w:ascii="Arial" w:hAnsi="Arial"/>
          <w:sz w:val="24"/>
        </w:rPr>
        <w:t xml:space="preserve"> </w:t>
      </w:r>
    </w:p>
    <w:p w14:paraId="12211E0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8AD9E7" w14:textId="77777777" w:rsidR="00737C7E" w:rsidRPr="003E62D1" w:rsidRDefault="0073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D6379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737C7E" w:rsidRPr="003E62D1">
        <w:rPr>
          <w:rFonts w:ascii="Arial" w:hAnsi="Arial"/>
          <w:b/>
          <w:sz w:val="28"/>
        </w:rPr>
        <w:t xml:space="preserve">  </w:t>
      </w:r>
      <w:r w:rsidR="006E2AF3" w:rsidRPr="003E62D1">
        <w:rPr>
          <w:rFonts w:ascii="Arial" w:hAnsi="Arial"/>
          <w:sz w:val="24"/>
        </w:rPr>
        <w:t>The organization identifier is u</w:t>
      </w:r>
      <w:r w:rsidRPr="003E62D1">
        <w:rPr>
          <w:rFonts w:ascii="Arial" w:hAnsi="Arial"/>
          <w:sz w:val="24"/>
        </w:rPr>
        <w:t>sed in the submission of the record.</w:t>
      </w:r>
      <w:r w:rsidR="00BD2EBF" w:rsidRPr="003E62D1">
        <w:rPr>
          <w:rFonts w:ascii="Arial" w:hAnsi="Arial"/>
          <w:sz w:val="24"/>
        </w:rPr>
        <w:t xml:space="preserve"> </w:t>
      </w:r>
      <w:r w:rsidR="00B93A61" w:rsidRPr="003E62D1">
        <w:rPr>
          <w:rFonts w:ascii="Arial" w:hAnsi="Arial"/>
          <w:sz w:val="24"/>
        </w:rPr>
        <w:t>See Appendix I.</w:t>
      </w:r>
      <w:r w:rsidR="00CC57AD" w:rsidRPr="003E62D1">
        <w:rPr>
          <w:rFonts w:ascii="Arial" w:hAnsi="Arial"/>
          <w:sz w:val="24"/>
        </w:rPr>
        <w:t xml:space="preserve">  The data in this field must match the ORG field in the Identification Supplement (EHN) Segment.</w:t>
      </w:r>
    </w:p>
    <w:p w14:paraId="0D1F74B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sz w:val="24"/>
        </w:rPr>
        <w:br w:type="page"/>
      </w:r>
      <w:r w:rsidRPr="003E62D1">
        <w:rPr>
          <w:rFonts w:ascii="Arial" w:hAnsi="Arial"/>
          <w:b/>
          <w:sz w:val="28"/>
        </w:rPr>
        <w:lastRenderedPageBreak/>
        <w:t>DATA ELEMENT:</w:t>
      </w:r>
      <w:r w:rsidR="00737C7E" w:rsidRPr="003E62D1">
        <w:rPr>
          <w:rFonts w:ascii="Arial" w:hAnsi="Arial"/>
          <w:b/>
          <w:sz w:val="28"/>
        </w:rPr>
        <w:t xml:space="preserve">  </w:t>
      </w:r>
      <w:r w:rsidRPr="003E62D1">
        <w:rPr>
          <w:rFonts w:ascii="Arial" w:hAnsi="Arial"/>
          <w:sz w:val="24"/>
        </w:rPr>
        <w:t>Operator Number</w:t>
      </w:r>
    </w:p>
    <w:p w14:paraId="0ACC310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825A2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CA28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DE0DD3" w:rsidRPr="003E62D1">
        <w:rPr>
          <w:rFonts w:ascii="Arial" w:hAnsi="Arial"/>
          <w:b/>
          <w:sz w:val="28"/>
        </w:rPr>
        <w:t xml:space="preserve">  </w:t>
      </w:r>
      <w:r w:rsidR="00DE0DD3" w:rsidRPr="003E62D1">
        <w:rPr>
          <w:rFonts w:ascii="Arial" w:hAnsi="Arial"/>
          <w:sz w:val="24"/>
        </w:rPr>
        <w:t>A lo</w:t>
      </w:r>
      <w:r w:rsidRPr="003E62D1">
        <w:rPr>
          <w:rFonts w:ascii="Arial" w:hAnsi="Arial"/>
          <w:sz w:val="24"/>
        </w:rPr>
        <w:t>cal assigned number for operator generating data.</w:t>
      </w:r>
    </w:p>
    <w:p w14:paraId="237C7F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31AFD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34E3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737C7E" w:rsidRPr="003E62D1">
        <w:rPr>
          <w:rFonts w:ascii="Arial" w:hAnsi="Arial"/>
          <w:b/>
          <w:sz w:val="28"/>
        </w:rPr>
        <w:t xml:space="preserve">  </w:t>
      </w:r>
      <w:r w:rsidRPr="003E62D1">
        <w:rPr>
          <w:rFonts w:ascii="Arial" w:hAnsi="Arial"/>
          <w:sz w:val="24"/>
        </w:rPr>
        <w:tab/>
        <w:t>OPR</w:t>
      </w:r>
    </w:p>
    <w:p w14:paraId="0AF8C48C"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98E483"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832B29"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22</w:t>
      </w:r>
      <w:r w:rsidR="00202F09" w:rsidRPr="003E62D1">
        <w:rPr>
          <w:rFonts w:ascii="Arial" w:hAnsi="Arial"/>
          <w:sz w:val="24"/>
          <w:szCs w:val="24"/>
        </w:rPr>
        <w:t xml:space="preserve"> </w:t>
      </w:r>
      <w:r w:rsidRPr="003E62D1">
        <w:rPr>
          <w:rFonts w:ascii="Arial" w:hAnsi="Arial"/>
          <w:sz w:val="24"/>
          <w:szCs w:val="24"/>
        </w:rPr>
        <w:t>-</w:t>
      </w:r>
      <w:r w:rsidR="00202F09" w:rsidRPr="003E62D1">
        <w:rPr>
          <w:rFonts w:ascii="Arial" w:hAnsi="Arial"/>
          <w:sz w:val="24"/>
          <w:szCs w:val="24"/>
        </w:rPr>
        <w:t xml:space="preserve"> </w:t>
      </w:r>
      <w:r w:rsidRPr="003E62D1">
        <w:rPr>
          <w:rFonts w:ascii="Arial" w:hAnsi="Arial"/>
          <w:sz w:val="24"/>
          <w:szCs w:val="24"/>
        </w:rPr>
        <w:t>027</w:t>
      </w:r>
    </w:p>
    <w:p w14:paraId="5B1BBF3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83ED4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33D65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6</w:t>
      </w:r>
    </w:p>
    <w:p w14:paraId="21B30EB1"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476787"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5B8DF7"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C7131D" w:rsidRPr="003E62D1">
        <w:rPr>
          <w:rFonts w:ascii="Arial" w:hAnsi="Arial"/>
          <w:sz w:val="24"/>
        </w:rPr>
        <w:t>0 to</w:t>
      </w:r>
      <w:r w:rsidR="0002232A" w:rsidRPr="003E62D1">
        <w:rPr>
          <w:rFonts w:ascii="Arial" w:hAnsi="Arial"/>
          <w:sz w:val="24"/>
        </w:rPr>
        <w:t xml:space="preserve"> </w:t>
      </w:r>
      <w:r w:rsidRPr="003E62D1">
        <w:rPr>
          <w:rFonts w:ascii="Arial" w:hAnsi="Arial"/>
          <w:sz w:val="24"/>
        </w:rPr>
        <w:t xml:space="preserve">Max </w:t>
      </w:r>
      <w:r w:rsidR="0002232A" w:rsidRPr="003E62D1">
        <w:rPr>
          <w:rFonts w:ascii="Arial" w:hAnsi="Arial"/>
          <w:sz w:val="24"/>
        </w:rPr>
        <w:t>6</w:t>
      </w:r>
    </w:p>
    <w:p w14:paraId="3E623A89"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6C72A2"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769B07"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12547C" w:rsidRPr="003E62D1">
        <w:rPr>
          <w:rFonts w:ascii="Arial" w:hAnsi="Arial"/>
          <w:sz w:val="24"/>
        </w:rPr>
        <w:t>A/N</w:t>
      </w:r>
    </w:p>
    <w:p w14:paraId="51261DC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514B0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B7854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737C7E" w:rsidRPr="003E62D1">
        <w:rPr>
          <w:rFonts w:ascii="Arial" w:hAnsi="Arial"/>
          <w:b/>
          <w:sz w:val="28"/>
        </w:rPr>
        <w:t xml:space="preserve">  </w:t>
      </w:r>
      <w:r w:rsidRPr="003E62D1">
        <w:rPr>
          <w:rFonts w:ascii="Arial" w:hAnsi="Arial"/>
          <w:sz w:val="24"/>
        </w:rPr>
        <w:t>Optional</w:t>
      </w:r>
    </w:p>
    <w:p w14:paraId="4E8026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57507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B7053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737C7E" w:rsidRPr="003E62D1">
        <w:rPr>
          <w:rFonts w:ascii="Arial" w:hAnsi="Arial"/>
          <w:b/>
          <w:sz w:val="28"/>
        </w:rPr>
        <w:t xml:space="preserve">  </w:t>
      </w:r>
      <w:r w:rsidR="00DE0DD3" w:rsidRPr="003E62D1">
        <w:rPr>
          <w:rFonts w:ascii="Arial" w:hAnsi="Arial"/>
          <w:sz w:val="24"/>
        </w:rPr>
        <w:t>This field is u</w:t>
      </w:r>
      <w:r w:rsidRPr="003E62D1">
        <w:rPr>
          <w:rFonts w:ascii="Arial" w:hAnsi="Arial"/>
          <w:sz w:val="24"/>
        </w:rPr>
        <w:t xml:space="preserve">sed </w:t>
      </w:r>
      <w:r w:rsidR="00DE0DD3" w:rsidRPr="003E62D1">
        <w:rPr>
          <w:rFonts w:ascii="Arial" w:hAnsi="Arial"/>
          <w:sz w:val="24"/>
        </w:rPr>
        <w:t xml:space="preserve">to identify the operator </w:t>
      </w:r>
      <w:proofErr w:type="spellStart"/>
      <w:r w:rsidRPr="003E62D1">
        <w:rPr>
          <w:rFonts w:ascii="Arial" w:hAnsi="Arial"/>
          <w:sz w:val="24"/>
        </w:rPr>
        <w:t>submit</w:t>
      </w:r>
      <w:r w:rsidR="00DE0DD3" w:rsidRPr="003E62D1">
        <w:rPr>
          <w:rFonts w:ascii="Arial" w:hAnsi="Arial"/>
          <w:sz w:val="24"/>
        </w:rPr>
        <w:t>ing</w:t>
      </w:r>
      <w:proofErr w:type="spellEnd"/>
      <w:r w:rsidRPr="003E62D1">
        <w:rPr>
          <w:rFonts w:ascii="Arial" w:hAnsi="Arial"/>
          <w:sz w:val="24"/>
        </w:rPr>
        <w:t xml:space="preserve"> the record.  </w:t>
      </w:r>
      <w:r w:rsidR="00CC57AD" w:rsidRPr="003E62D1">
        <w:rPr>
          <w:rFonts w:ascii="Arial" w:hAnsi="Arial"/>
          <w:sz w:val="24"/>
        </w:rPr>
        <w:t>The data in this field must match the OPR field in the Identification Supplement (EHN) Segment.</w:t>
      </w:r>
    </w:p>
    <w:p w14:paraId="054F6E2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sz w:val="24"/>
        </w:rPr>
        <w:br w:type="page"/>
      </w:r>
      <w:r w:rsidRPr="003E62D1">
        <w:rPr>
          <w:rFonts w:ascii="Arial" w:hAnsi="Arial"/>
          <w:b/>
          <w:sz w:val="28"/>
        </w:rPr>
        <w:lastRenderedPageBreak/>
        <w:t>DATA ELEMENT:</w:t>
      </w:r>
      <w:r w:rsidR="00952265" w:rsidRPr="003E62D1">
        <w:rPr>
          <w:rFonts w:ascii="Arial" w:hAnsi="Arial"/>
          <w:b/>
          <w:sz w:val="28"/>
        </w:rPr>
        <w:t xml:space="preserve">  </w:t>
      </w:r>
      <w:r w:rsidRPr="003E62D1">
        <w:rPr>
          <w:rFonts w:ascii="Arial" w:hAnsi="Arial"/>
          <w:sz w:val="24"/>
        </w:rPr>
        <w:t>Destination ORI</w:t>
      </w:r>
      <w:r w:rsidRPr="003E62D1">
        <w:rPr>
          <w:rFonts w:ascii="Arial" w:hAnsi="Arial"/>
          <w:sz w:val="24"/>
        </w:rPr>
        <w:tab/>
      </w:r>
    </w:p>
    <w:p w14:paraId="534205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E044B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B9FBC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952265" w:rsidRPr="003E62D1">
        <w:rPr>
          <w:rFonts w:ascii="Arial" w:hAnsi="Arial"/>
          <w:b/>
          <w:sz w:val="28"/>
        </w:rPr>
        <w:t xml:space="preserve">  </w:t>
      </w:r>
      <w:r w:rsidRPr="003E62D1">
        <w:rPr>
          <w:rFonts w:ascii="Arial" w:hAnsi="Arial"/>
          <w:sz w:val="24"/>
        </w:rPr>
        <w:t>ORI of the agency the record is being sent to.</w:t>
      </w:r>
    </w:p>
    <w:p w14:paraId="6DFCB11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22E19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34A7F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52265" w:rsidRPr="003E62D1">
        <w:rPr>
          <w:rFonts w:ascii="Arial" w:hAnsi="Arial"/>
          <w:b/>
          <w:sz w:val="28"/>
        </w:rPr>
        <w:t xml:space="preserve">  </w:t>
      </w:r>
      <w:r w:rsidRPr="003E62D1">
        <w:rPr>
          <w:rFonts w:ascii="Arial" w:hAnsi="Arial"/>
          <w:sz w:val="24"/>
        </w:rPr>
        <w:tab/>
        <w:t>DES</w:t>
      </w:r>
    </w:p>
    <w:p w14:paraId="021D3163"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FC5757"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AF7D2C" w14:textId="77777777" w:rsidR="009B0329" w:rsidRPr="003E62D1" w:rsidRDefault="009B0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28</w:t>
      </w:r>
      <w:r w:rsidR="00EE30AB" w:rsidRPr="003E62D1">
        <w:rPr>
          <w:rFonts w:ascii="Arial" w:hAnsi="Arial"/>
          <w:sz w:val="24"/>
          <w:szCs w:val="24"/>
        </w:rPr>
        <w:t xml:space="preserve"> </w:t>
      </w:r>
      <w:r w:rsidRPr="003E62D1">
        <w:rPr>
          <w:rFonts w:ascii="Arial" w:hAnsi="Arial"/>
          <w:sz w:val="24"/>
          <w:szCs w:val="24"/>
        </w:rPr>
        <w:t>-</w:t>
      </w:r>
      <w:r w:rsidR="00EE30AB" w:rsidRPr="003E62D1">
        <w:rPr>
          <w:rFonts w:ascii="Arial" w:hAnsi="Arial"/>
          <w:sz w:val="24"/>
          <w:szCs w:val="24"/>
        </w:rPr>
        <w:t xml:space="preserve"> </w:t>
      </w:r>
      <w:r w:rsidRPr="003E62D1">
        <w:rPr>
          <w:rFonts w:ascii="Arial" w:hAnsi="Arial"/>
          <w:sz w:val="24"/>
          <w:szCs w:val="24"/>
        </w:rPr>
        <w:t>036</w:t>
      </w:r>
      <w:r w:rsidR="00EE30AB" w:rsidRPr="003E62D1">
        <w:rPr>
          <w:rFonts w:ascii="Arial" w:hAnsi="Arial"/>
          <w:sz w:val="24"/>
          <w:szCs w:val="24"/>
        </w:rPr>
        <w:t xml:space="preserve"> </w:t>
      </w:r>
    </w:p>
    <w:p w14:paraId="1A61E64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CC6E8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B96C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9</w:t>
      </w:r>
    </w:p>
    <w:p w14:paraId="059048C0"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43916B"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2E7B08"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2232A" w:rsidRPr="003E62D1">
        <w:rPr>
          <w:rFonts w:ascii="Arial" w:hAnsi="Arial"/>
          <w:sz w:val="24"/>
        </w:rPr>
        <w:t xml:space="preserve">0 or </w:t>
      </w:r>
      <w:r w:rsidRPr="003E62D1">
        <w:rPr>
          <w:rFonts w:ascii="Arial" w:hAnsi="Arial"/>
          <w:sz w:val="24"/>
        </w:rPr>
        <w:t xml:space="preserve">Max </w:t>
      </w:r>
      <w:r w:rsidR="0002232A" w:rsidRPr="003E62D1">
        <w:rPr>
          <w:rFonts w:ascii="Arial" w:hAnsi="Arial"/>
          <w:sz w:val="24"/>
        </w:rPr>
        <w:t>9</w:t>
      </w:r>
    </w:p>
    <w:p w14:paraId="2432AE7C"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5C96F3"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17C231"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12547C" w:rsidRPr="003E62D1">
        <w:rPr>
          <w:rFonts w:ascii="Arial" w:hAnsi="Arial"/>
          <w:sz w:val="24"/>
        </w:rPr>
        <w:t>/N</w:t>
      </w:r>
    </w:p>
    <w:p w14:paraId="1881AA7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74865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51C6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52265" w:rsidRPr="003E62D1">
        <w:rPr>
          <w:rFonts w:ascii="Arial" w:hAnsi="Arial"/>
          <w:b/>
          <w:sz w:val="28"/>
        </w:rPr>
        <w:t xml:space="preserve">  </w:t>
      </w:r>
      <w:r w:rsidRPr="003E62D1">
        <w:rPr>
          <w:rFonts w:ascii="Arial" w:hAnsi="Arial"/>
          <w:sz w:val="24"/>
        </w:rPr>
        <w:t>Optional</w:t>
      </w:r>
      <w:r w:rsidR="00154C1F" w:rsidRPr="003E62D1">
        <w:rPr>
          <w:rFonts w:ascii="Arial" w:hAnsi="Arial"/>
          <w:sz w:val="24"/>
        </w:rPr>
        <w:t xml:space="preserve"> </w:t>
      </w:r>
    </w:p>
    <w:p w14:paraId="1234B29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B2F5B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881D55" w14:textId="77777777" w:rsidR="00CC57AD" w:rsidRPr="003E62D1" w:rsidRDefault="004457DF" w:rsidP="00CC57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952265" w:rsidRPr="003E62D1">
        <w:rPr>
          <w:rFonts w:ascii="Arial" w:hAnsi="Arial"/>
          <w:b/>
          <w:sz w:val="28"/>
        </w:rPr>
        <w:t xml:space="preserve">  </w:t>
      </w:r>
      <w:r w:rsidRPr="003E62D1">
        <w:rPr>
          <w:rFonts w:ascii="Arial" w:hAnsi="Arial"/>
          <w:sz w:val="24"/>
        </w:rPr>
        <w:t xml:space="preserve">The purpose of this field has been eliminated.  </w:t>
      </w:r>
      <w:r w:rsidR="00CC57AD" w:rsidRPr="003E62D1">
        <w:rPr>
          <w:rFonts w:ascii="Arial" w:hAnsi="Arial"/>
          <w:sz w:val="24"/>
        </w:rPr>
        <w:t>If there is data in this field it must match the DES field in the Identification Supplement (EHN) Segment.</w:t>
      </w:r>
    </w:p>
    <w:p w14:paraId="16DA08C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900F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52265" w:rsidRPr="003E62D1">
        <w:rPr>
          <w:rFonts w:ascii="Arial" w:hAnsi="Arial"/>
          <w:b/>
          <w:sz w:val="28"/>
        </w:rPr>
        <w:t xml:space="preserve">  </w:t>
      </w:r>
      <w:r w:rsidRPr="003E62D1">
        <w:rPr>
          <w:rFonts w:ascii="Arial" w:hAnsi="Arial"/>
          <w:sz w:val="24"/>
        </w:rPr>
        <w:t>Department of Public Safety Identification Number</w:t>
      </w:r>
    </w:p>
    <w:p w14:paraId="429FB9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A7BC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E9CD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952265" w:rsidRPr="003E62D1">
        <w:rPr>
          <w:rFonts w:ascii="Arial" w:hAnsi="Arial"/>
          <w:b/>
          <w:sz w:val="28"/>
        </w:rPr>
        <w:t xml:space="preserve">  </w:t>
      </w:r>
      <w:r w:rsidRPr="003E62D1">
        <w:rPr>
          <w:rFonts w:ascii="Arial" w:hAnsi="Arial"/>
          <w:sz w:val="24"/>
        </w:rPr>
        <w:t>State Identification Number assigned to individual on record.</w:t>
      </w:r>
    </w:p>
    <w:p w14:paraId="716A78F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AFF1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E1DD1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52265" w:rsidRPr="003E62D1">
        <w:rPr>
          <w:rFonts w:ascii="Arial" w:hAnsi="Arial"/>
          <w:b/>
          <w:sz w:val="28"/>
        </w:rPr>
        <w:t xml:space="preserve">  </w:t>
      </w:r>
      <w:r w:rsidRPr="003E62D1">
        <w:rPr>
          <w:rFonts w:ascii="Arial" w:hAnsi="Arial"/>
          <w:sz w:val="24"/>
        </w:rPr>
        <w:tab/>
        <w:t>DPS/SID</w:t>
      </w:r>
    </w:p>
    <w:p w14:paraId="07EC28E2"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E911F0"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61E1A1"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37</w:t>
      </w:r>
      <w:r w:rsidR="00EE30AB" w:rsidRPr="003E62D1">
        <w:rPr>
          <w:rFonts w:ascii="Arial" w:hAnsi="Arial"/>
          <w:sz w:val="24"/>
          <w:szCs w:val="24"/>
        </w:rPr>
        <w:t xml:space="preserve"> </w:t>
      </w:r>
      <w:r w:rsidRPr="003E62D1">
        <w:rPr>
          <w:rFonts w:ascii="Arial" w:hAnsi="Arial"/>
          <w:sz w:val="24"/>
          <w:szCs w:val="24"/>
        </w:rPr>
        <w:t>-</w:t>
      </w:r>
      <w:r w:rsidR="00EE30AB" w:rsidRPr="003E62D1">
        <w:rPr>
          <w:rFonts w:ascii="Arial" w:hAnsi="Arial"/>
          <w:sz w:val="24"/>
          <w:szCs w:val="24"/>
        </w:rPr>
        <w:t xml:space="preserve"> </w:t>
      </w:r>
      <w:r w:rsidRPr="003E62D1">
        <w:rPr>
          <w:rFonts w:ascii="Arial" w:hAnsi="Arial"/>
          <w:sz w:val="24"/>
          <w:szCs w:val="24"/>
        </w:rPr>
        <w:t>044</w:t>
      </w:r>
    </w:p>
    <w:p w14:paraId="3F19B5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4A66C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56ECE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8</w:t>
      </w:r>
    </w:p>
    <w:p w14:paraId="56CAAA90"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FE37F2"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B50C64"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B82527" w:rsidRPr="003E62D1">
        <w:rPr>
          <w:rFonts w:ascii="Arial" w:hAnsi="Arial"/>
          <w:sz w:val="24"/>
        </w:rPr>
        <w:t xml:space="preserve">0 or </w:t>
      </w:r>
      <w:r w:rsidRPr="003E62D1">
        <w:rPr>
          <w:rFonts w:ascii="Arial" w:hAnsi="Arial"/>
          <w:sz w:val="24"/>
        </w:rPr>
        <w:t xml:space="preserve">Max </w:t>
      </w:r>
      <w:r w:rsidR="00B82527" w:rsidRPr="003E62D1">
        <w:rPr>
          <w:rFonts w:ascii="Arial" w:hAnsi="Arial"/>
          <w:sz w:val="24"/>
        </w:rPr>
        <w:t>8</w:t>
      </w:r>
    </w:p>
    <w:p w14:paraId="72A92B1F"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E83973"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F0CDEB"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B82527" w:rsidRPr="003E62D1">
        <w:rPr>
          <w:rFonts w:ascii="Arial" w:hAnsi="Arial"/>
          <w:sz w:val="24"/>
        </w:rPr>
        <w:t>N</w:t>
      </w:r>
    </w:p>
    <w:p w14:paraId="6A185B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767C1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84699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52265" w:rsidRPr="003E62D1">
        <w:rPr>
          <w:rFonts w:ascii="Arial" w:hAnsi="Arial"/>
          <w:b/>
          <w:sz w:val="28"/>
        </w:rPr>
        <w:t xml:space="preserve">  </w:t>
      </w:r>
      <w:r w:rsidR="004C4FCB" w:rsidRPr="003E62D1">
        <w:rPr>
          <w:rFonts w:ascii="Arial" w:hAnsi="Arial"/>
          <w:sz w:val="24"/>
        </w:rPr>
        <w:t>Optional</w:t>
      </w:r>
    </w:p>
    <w:p w14:paraId="79D44FE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0B112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9E38A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952265" w:rsidRPr="003E62D1">
        <w:rPr>
          <w:rFonts w:ascii="Arial" w:hAnsi="Arial"/>
          <w:b/>
          <w:sz w:val="28"/>
        </w:rPr>
        <w:t xml:space="preserve">  </w:t>
      </w:r>
      <w:r w:rsidRPr="003E62D1">
        <w:rPr>
          <w:rFonts w:ascii="Arial" w:hAnsi="Arial"/>
          <w:sz w:val="24"/>
        </w:rPr>
        <w:t>01234567, 00000003</w:t>
      </w:r>
    </w:p>
    <w:p w14:paraId="50EF06B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E1D4A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A8E49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737C7E" w:rsidRPr="003E62D1">
        <w:rPr>
          <w:rFonts w:ascii="Arial" w:hAnsi="Arial"/>
          <w:sz w:val="24"/>
        </w:rPr>
        <w:t xml:space="preserve">  </w:t>
      </w:r>
      <w:r w:rsidR="00DE0DD3" w:rsidRPr="003E62D1">
        <w:rPr>
          <w:rFonts w:ascii="Arial" w:hAnsi="Arial"/>
          <w:sz w:val="24"/>
        </w:rPr>
        <w:t>This field is right justified.  If the number</w:t>
      </w:r>
      <w:r w:rsidRPr="003E62D1">
        <w:rPr>
          <w:rFonts w:ascii="Arial" w:hAnsi="Arial"/>
          <w:sz w:val="24"/>
        </w:rPr>
        <w:t xml:space="preserve"> contains less than eight </w:t>
      </w:r>
      <w:r w:rsidR="00DE0DD3" w:rsidRPr="003E62D1">
        <w:rPr>
          <w:rFonts w:ascii="Arial" w:hAnsi="Arial"/>
          <w:sz w:val="24"/>
        </w:rPr>
        <w:t>digits,</w:t>
      </w:r>
      <w:r w:rsidRPr="003E62D1">
        <w:rPr>
          <w:rFonts w:ascii="Arial" w:hAnsi="Arial"/>
          <w:sz w:val="24"/>
        </w:rPr>
        <w:t xml:space="preserve"> it must be padded on the left with zeros</w:t>
      </w:r>
      <w:r w:rsidR="00DE0DD3" w:rsidRPr="003E62D1">
        <w:rPr>
          <w:rFonts w:ascii="Arial" w:hAnsi="Arial"/>
          <w:sz w:val="24"/>
        </w:rPr>
        <w:t>.  This field is n</w:t>
      </w:r>
      <w:r w:rsidR="005578AF" w:rsidRPr="003E62D1">
        <w:rPr>
          <w:rFonts w:ascii="Arial" w:hAnsi="Arial"/>
          <w:sz w:val="24"/>
        </w:rPr>
        <w:t>ot required if Electronic Arrest Reporting</w:t>
      </w:r>
      <w:r w:rsidR="00952265" w:rsidRPr="003E62D1">
        <w:rPr>
          <w:rFonts w:ascii="Arial" w:hAnsi="Arial"/>
          <w:sz w:val="24"/>
        </w:rPr>
        <w:t xml:space="preserve"> </w:t>
      </w:r>
      <w:r w:rsidR="005578AF" w:rsidRPr="003E62D1">
        <w:rPr>
          <w:rFonts w:ascii="Arial" w:hAnsi="Arial"/>
          <w:sz w:val="24"/>
        </w:rPr>
        <w:t>(EAR).</w:t>
      </w:r>
      <w:r w:rsidR="00CC57AD" w:rsidRPr="003E62D1">
        <w:rPr>
          <w:rFonts w:ascii="Arial" w:hAnsi="Arial"/>
          <w:sz w:val="24"/>
        </w:rPr>
        <w:t xml:space="preserve">  The data in this field must match the DPS/SID field in the Identification Supplement (EHN) Segment.</w:t>
      </w:r>
    </w:p>
    <w:p w14:paraId="305726F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7D9F2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sz w:val="24"/>
        </w:rPr>
        <w:br w:type="page"/>
      </w:r>
      <w:r w:rsidRPr="003E62D1">
        <w:rPr>
          <w:rFonts w:ascii="Arial" w:hAnsi="Arial"/>
          <w:b/>
          <w:sz w:val="28"/>
        </w:rPr>
        <w:lastRenderedPageBreak/>
        <w:t>DATA ELEMENT:</w:t>
      </w:r>
      <w:r w:rsidR="00952265" w:rsidRPr="003E62D1">
        <w:rPr>
          <w:rFonts w:ascii="Arial" w:hAnsi="Arial"/>
          <w:b/>
          <w:sz w:val="28"/>
        </w:rPr>
        <w:t xml:space="preserve">  </w:t>
      </w:r>
      <w:r w:rsidRPr="003E62D1">
        <w:rPr>
          <w:rFonts w:ascii="Arial" w:hAnsi="Arial"/>
          <w:sz w:val="24"/>
        </w:rPr>
        <w:t>Originating Agency</w:t>
      </w:r>
      <w:r w:rsidR="003B7222" w:rsidRPr="003E62D1">
        <w:rPr>
          <w:rFonts w:ascii="Arial" w:hAnsi="Arial"/>
          <w:sz w:val="24"/>
        </w:rPr>
        <w:t xml:space="preserve"> Identifier</w:t>
      </w:r>
    </w:p>
    <w:p w14:paraId="605060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A4682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3C6F2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952265" w:rsidRPr="003E62D1">
        <w:rPr>
          <w:rFonts w:ascii="Arial" w:hAnsi="Arial"/>
          <w:b/>
          <w:sz w:val="28"/>
        </w:rPr>
        <w:t xml:space="preserve">  </w:t>
      </w:r>
      <w:r w:rsidRPr="003E62D1">
        <w:rPr>
          <w:rFonts w:ascii="Arial" w:hAnsi="Arial"/>
          <w:sz w:val="24"/>
        </w:rPr>
        <w:t>Originating Agency Identification Number assigned to DPS.</w:t>
      </w:r>
    </w:p>
    <w:p w14:paraId="6580A32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FFD86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1CA01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52265" w:rsidRPr="003E62D1">
        <w:rPr>
          <w:rFonts w:ascii="Arial" w:hAnsi="Arial"/>
          <w:b/>
          <w:sz w:val="28"/>
        </w:rPr>
        <w:t xml:space="preserve">  </w:t>
      </w:r>
      <w:r w:rsidRPr="003E62D1">
        <w:rPr>
          <w:rFonts w:ascii="Arial" w:hAnsi="Arial"/>
          <w:sz w:val="24"/>
        </w:rPr>
        <w:tab/>
        <w:t>ORI</w:t>
      </w:r>
    </w:p>
    <w:p w14:paraId="713725B7"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AECBB3"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C9735C"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45</w:t>
      </w:r>
      <w:r w:rsidR="00EE30AB" w:rsidRPr="003E62D1">
        <w:rPr>
          <w:rFonts w:ascii="Arial" w:hAnsi="Arial"/>
          <w:sz w:val="24"/>
          <w:szCs w:val="24"/>
        </w:rPr>
        <w:t xml:space="preserve"> </w:t>
      </w:r>
      <w:r w:rsidRPr="003E62D1">
        <w:rPr>
          <w:rFonts w:ascii="Arial" w:hAnsi="Arial"/>
          <w:sz w:val="24"/>
          <w:szCs w:val="24"/>
        </w:rPr>
        <w:t>-</w:t>
      </w:r>
      <w:r w:rsidR="00EE30AB" w:rsidRPr="003E62D1">
        <w:rPr>
          <w:rFonts w:ascii="Arial" w:hAnsi="Arial"/>
          <w:sz w:val="24"/>
          <w:szCs w:val="24"/>
        </w:rPr>
        <w:t xml:space="preserve"> </w:t>
      </w:r>
      <w:r w:rsidRPr="003E62D1">
        <w:rPr>
          <w:rFonts w:ascii="Arial" w:hAnsi="Arial"/>
          <w:sz w:val="24"/>
          <w:szCs w:val="24"/>
        </w:rPr>
        <w:t>053</w:t>
      </w:r>
    </w:p>
    <w:p w14:paraId="6A5B687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C3611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71851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9</w:t>
      </w:r>
    </w:p>
    <w:p w14:paraId="3F0C220B"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82D38A"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FA4346"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9874D4" w:rsidRPr="003E62D1">
        <w:rPr>
          <w:rFonts w:ascii="Arial" w:hAnsi="Arial"/>
          <w:sz w:val="24"/>
        </w:rPr>
        <w:t>Min 9/Max 9</w:t>
      </w:r>
    </w:p>
    <w:p w14:paraId="63F3D514"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425BC0"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C6956A"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12547C" w:rsidRPr="003E62D1">
        <w:rPr>
          <w:rFonts w:ascii="Arial" w:hAnsi="Arial"/>
          <w:sz w:val="24"/>
        </w:rPr>
        <w:t>/N</w:t>
      </w:r>
    </w:p>
    <w:p w14:paraId="355ED3F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F7212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C0586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52265" w:rsidRPr="003E62D1">
        <w:rPr>
          <w:rFonts w:ascii="Arial" w:hAnsi="Arial"/>
          <w:b/>
          <w:sz w:val="28"/>
        </w:rPr>
        <w:t xml:space="preserve">  </w:t>
      </w:r>
      <w:r w:rsidRPr="003E62D1">
        <w:rPr>
          <w:rFonts w:ascii="Arial" w:hAnsi="Arial"/>
          <w:sz w:val="24"/>
        </w:rPr>
        <w:t>Mandatory</w:t>
      </w:r>
    </w:p>
    <w:p w14:paraId="7E0CECF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ECAA3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4B913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952265" w:rsidRPr="003E62D1">
        <w:rPr>
          <w:rFonts w:ascii="Arial" w:hAnsi="Arial"/>
          <w:b/>
          <w:sz w:val="28"/>
        </w:rPr>
        <w:t xml:space="preserve">  </w:t>
      </w:r>
      <w:r w:rsidRPr="003E62D1">
        <w:rPr>
          <w:rFonts w:ascii="Arial" w:hAnsi="Arial"/>
          <w:sz w:val="24"/>
        </w:rPr>
        <w:t>TX0000000</w:t>
      </w:r>
    </w:p>
    <w:p w14:paraId="480FE25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6C311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A47D1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737C7E" w:rsidRPr="003E62D1">
        <w:rPr>
          <w:rFonts w:ascii="Arial" w:hAnsi="Arial"/>
          <w:sz w:val="24"/>
        </w:rPr>
        <w:t xml:space="preserve">  First two characters</w:t>
      </w:r>
      <w:r w:rsidR="00952265" w:rsidRPr="003E62D1">
        <w:rPr>
          <w:rFonts w:ascii="Arial" w:hAnsi="Arial"/>
          <w:sz w:val="24"/>
        </w:rPr>
        <w:t xml:space="preserve"> should</w:t>
      </w:r>
      <w:r w:rsidR="00737C7E" w:rsidRPr="003E62D1">
        <w:rPr>
          <w:rFonts w:ascii="Arial" w:hAnsi="Arial"/>
          <w:sz w:val="24"/>
        </w:rPr>
        <w:t xml:space="preserve"> </w:t>
      </w:r>
      <w:r w:rsidR="00952265" w:rsidRPr="003E62D1">
        <w:rPr>
          <w:rFonts w:ascii="Arial" w:hAnsi="Arial"/>
          <w:sz w:val="24"/>
        </w:rPr>
        <w:t>denote</w:t>
      </w:r>
      <w:r w:rsidR="00DE0DD3" w:rsidRPr="003E62D1">
        <w:rPr>
          <w:rFonts w:ascii="Arial" w:hAnsi="Arial"/>
          <w:sz w:val="24"/>
        </w:rPr>
        <w:t xml:space="preserve"> the state and followed by seven</w:t>
      </w:r>
      <w:r w:rsidR="00737C7E" w:rsidRPr="003E62D1">
        <w:rPr>
          <w:rFonts w:ascii="Arial" w:hAnsi="Arial"/>
          <w:sz w:val="24"/>
        </w:rPr>
        <w:t xml:space="preserve"> alpha/</w:t>
      </w:r>
      <w:proofErr w:type="spellStart"/>
      <w:r w:rsidR="00737C7E" w:rsidRPr="003E62D1">
        <w:rPr>
          <w:rFonts w:ascii="Arial" w:hAnsi="Arial"/>
          <w:sz w:val="24"/>
        </w:rPr>
        <w:t>numberic</w:t>
      </w:r>
      <w:proofErr w:type="spellEnd"/>
      <w:r w:rsidR="00737C7E" w:rsidRPr="003E62D1">
        <w:rPr>
          <w:rFonts w:ascii="Arial" w:hAnsi="Arial"/>
          <w:sz w:val="24"/>
        </w:rPr>
        <w:t>.</w:t>
      </w:r>
      <w:r w:rsidR="00DE0DD3" w:rsidRPr="003E62D1">
        <w:rPr>
          <w:rFonts w:ascii="Arial" w:hAnsi="Arial"/>
          <w:sz w:val="24"/>
        </w:rPr>
        <w:t xml:space="preserve">  For electronic arrest reporting, this ORI should be populated with the livescan holder’s ORI.</w:t>
      </w:r>
    </w:p>
    <w:p w14:paraId="725F187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sz w:val="24"/>
        </w:rPr>
        <w:br w:type="page"/>
      </w:r>
      <w:r w:rsidRPr="003E62D1">
        <w:rPr>
          <w:rFonts w:ascii="Arial" w:hAnsi="Arial"/>
          <w:b/>
          <w:sz w:val="28"/>
        </w:rPr>
        <w:lastRenderedPageBreak/>
        <w:t>DATA ELEMENT:</w:t>
      </w:r>
      <w:r w:rsidR="00952265" w:rsidRPr="003E62D1">
        <w:rPr>
          <w:rFonts w:ascii="Arial" w:hAnsi="Arial"/>
          <w:b/>
          <w:sz w:val="28"/>
        </w:rPr>
        <w:t xml:space="preserve">  </w:t>
      </w:r>
      <w:r w:rsidR="00B07F94" w:rsidRPr="003E62D1">
        <w:rPr>
          <w:rFonts w:ascii="Arial" w:hAnsi="Arial"/>
          <w:sz w:val="24"/>
        </w:rPr>
        <w:t>FBI U</w:t>
      </w:r>
      <w:r w:rsidR="00FE1D33" w:rsidRPr="003E62D1">
        <w:rPr>
          <w:rFonts w:ascii="Arial" w:hAnsi="Arial"/>
          <w:sz w:val="24"/>
        </w:rPr>
        <w:t>niversal Control</w:t>
      </w:r>
      <w:r w:rsidRPr="003E62D1">
        <w:rPr>
          <w:rFonts w:ascii="Arial" w:hAnsi="Arial"/>
          <w:sz w:val="24"/>
        </w:rPr>
        <w:t xml:space="preserve"> Number</w:t>
      </w:r>
    </w:p>
    <w:p w14:paraId="45399F6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A4680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372D2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952265" w:rsidRPr="003E62D1">
        <w:rPr>
          <w:rFonts w:ascii="Arial" w:hAnsi="Arial"/>
          <w:b/>
          <w:sz w:val="28"/>
        </w:rPr>
        <w:t xml:space="preserve">  </w:t>
      </w:r>
      <w:r w:rsidRPr="003E62D1">
        <w:rPr>
          <w:rFonts w:ascii="Arial" w:hAnsi="Arial"/>
          <w:sz w:val="24"/>
        </w:rPr>
        <w:t xml:space="preserve">FBI </w:t>
      </w:r>
      <w:r w:rsidR="00B07F94" w:rsidRPr="003E62D1">
        <w:rPr>
          <w:rFonts w:ascii="Arial" w:hAnsi="Arial"/>
          <w:sz w:val="24"/>
        </w:rPr>
        <w:t>Universal Control</w:t>
      </w:r>
      <w:r w:rsidRPr="003E62D1">
        <w:rPr>
          <w:rFonts w:ascii="Arial" w:hAnsi="Arial"/>
          <w:sz w:val="24"/>
        </w:rPr>
        <w:t xml:space="preserve"> Number assigned after fingerprint search.</w:t>
      </w:r>
    </w:p>
    <w:p w14:paraId="23CB365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F14C6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0DC5B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52265" w:rsidRPr="003E62D1">
        <w:rPr>
          <w:rFonts w:ascii="Arial" w:hAnsi="Arial"/>
          <w:b/>
          <w:sz w:val="28"/>
        </w:rPr>
        <w:t xml:space="preserve">  </w:t>
      </w:r>
      <w:r w:rsidR="00FE1D33" w:rsidRPr="003E62D1">
        <w:rPr>
          <w:rFonts w:ascii="Arial" w:hAnsi="Arial"/>
          <w:sz w:val="24"/>
        </w:rPr>
        <w:tab/>
      </w:r>
      <w:r w:rsidR="00B07F94" w:rsidRPr="003E62D1">
        <w:rPr>
          <w:rFonts w:ascii="Arial" w:hAnsi="Arial"/>
          <w:sz w:val="24"/>
        </w:rPr>
        <w:t>FBI/</w:t>
      </w:r>
      <w:r w:rsidR="00FE1D33" w:rsidRPr="003E62D1">
        <w:rPr>
          <w:rFonts w:ascii="Arial" w:hAnsi="Arial"/>
          <w:sz w:val="24"/>
        </w:rPr>
        <w:t>UCN</w:t>
      </w:r>
    </w:p>
    <w:p w14:paraId="0C67E331"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838820"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09E561"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54</w:t>
      </w:r>
      <w:r w:rsidR="00EE30AB" w:rsidRPr="003E62D1">
        <w:rPr>
          <w:rFonts w:ascii="Arial" w:hAnsi="Arial"/>
          <w:sz w:val="24"/>
          <w:szCs w:val="24"/>
        </w:rPr>
        <w:t xml:space="preserve"> </w:t>
      </w:r>
      <w:r w:rsidRPr="003E62D1">
        <w:rPr>
          <w:rFonts w:ascii="Arial" w:hAnsi="Arial"/>
          <w:sz w:val="24"/>
          <w:szCs w:val="24"/>
        </w:rPr>
        <w:t>-</w:t>
      </w:r>
      <w:r w:rsidR="00EE30AB" w:rsidRPr="003E62D1">
        <w:rPr>
          <w:rFonts w:ascii="Arial" w:hAnsi="Arial"/>
          <w:sz w:val="24"/>
          <w:szCs w:val="24"/>
        </w:rPr>
        <w:t xml:space="preserve"> </w:t>
      </w:r>
      <w:r w:rsidRPr="003E62D1">
        <w:rPr>
          <w:rFonts w:ascii="Arial" w:hAnsi="Arial"/>
          <w:sz w:val="24"/>
          <w:szCs w:val="24"/>
        </w:rPr>
        <w:t>062</w:t>
      </w:r>
    </w:p>
    <w:p w14:paraId="4BB185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4BAE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7DDA7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9</w:t>
      </w:r>
    </w:p>
    <w:p w14:paraId="75321782"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BCDD1A"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7AE01F"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6860D1" w:rsidRPr="003E62D1">
        <w:rPr>
          <w:rFonts w:ascii="Arial" w:hAnsi="Arial"/>
          <w:sz w:val="24"/>
        </w:rPr>
        <w:t xml:space="preserve">Min 0 to </w:t>
      </w:r>
      <w:r w:rsidR="009874D4" w:rsidRPr="003E62D1">
        <w:rPr>
          <w:rFonts w:ascii="Arial" w:hAnsi="Arial"/>
          <w:sz w:val="24"/>
        </w:rPr>
        <w:t>Max 9</w:t>
      </w:r>
    </w:p>
    <w:p w14:paraId="11F4EF83"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953DF1"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764017"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12547C" w:rsidRPr="003E62D1">
        <w:rPr>
          <w:rFonts w:ascii="Arial" w:hAnsi="Arial"/>
          <w:sz w:val="24"/>
        </w:rPr>
        <w:t>/N</w:t>
      </w:r>
    </w:p>
    <w:p w14:paraId="4785577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7886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DB571A" w14:textId="77777777" w:rsidR="00D623D4" w:rsidRPr="003E62D1" w:rsidRDefault="00D623D4" w:rsidP="00D62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REQUIREMENT:</w:t>
      </w:r>
      <w:r w:rsidRPr="003E62D1">
        <w:rPr>
          <w:rFonts w:ascii="Arial" w:hAnsi="Arial"/>
          <w:sz w:val="24"/>
        </w:rPr>
        <w:t xml:space="preserve">  Conditionally Mandatory  </w:t>
      </w:r>
    </w:p>
    <w:p w14:paraId="64A979D4" w14:textId="77777777" w:rsidR="00D623D4" w:rsidRPr="003E62D1" w:rsidRDefault="00D623D4" w:rsidP="00D62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B39DBF" w14:textId="77777777" w:rsidR="00D623D4" w:rsidRPr="003E62D1" w:rsidRDefault="00D623D4" w:rsidP="00D62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B7792A" w14:textId="77777777" w:rsidR="00D623D4" w:rsidRPr="003E62D1" w:rsidRDefault="00D623D4" w:rsidP="00D62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EXAMPLES:</w:t>
      </w:r>
      <w:r w:rsidRPr="003E62D1">
        <w:rPr>
          <w:rFonts w:ascii="Arial" w:hAnsi="Arial"/>
          <w:b/>
          <w:sz w:val="24"/>
        </w:rPr>
        <w:t xml:space="preserve"> </w:t>
      </w:r>
      <w:r w:rsidRPr="003E62D1">
        <w:rPr>
          <w:rFonts w:ascii="Arial" w:hAnsi="Arial"/>
          <w:sz w:val="24"/>
        </w:rPr>
        <w:t xml:space="preserve">       123456AB9</w:t>
      </w:r>
    </w:p>
    <w:p w14:paraId="5EAFEC64" w14:textId="77777777" w:rsidR="00D623D4" w:rsidRPr="003E62D1" w:rsidRDefault="00D623D4" w:rsidP="00D62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                              </w:t>
      </w:r>
    </w:p>
    <w:p w14:paraId="1E0C91A5" w14:textId="77777777" w:rsidR="00D623D4" w:rsidRPr="003E62D1" w:rsidRDefault="00D623D4" w:rsidP="00D62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3C2E32" w14:textId="77777777" w:rsidR="004457DF" w:rsidRPr="003E62D1" w:rsidRDefault="00D623D4" w:rsidP="00D62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REMARKS:</w:t>
      </w:r>
      <w:r w:rsidR="00DE0DD3" w:rsidRPr="003E62D1">
        <w:rPr>
          <w:rFonts w:ascii="Arial" w:hAnsi="Arial"/>
          <w:sz w:val="24"/>
        </w:rPr>
        <w:t xml:space="preserve">  This d</w:t>
      </w:r>
      <w:r w:rsidRPr="003E62D1">
        <w:rPr>
          <w:rFonts w:ascii="Arial" w:hAnsi="Arial"/>
          <w:sz w:val="24"/>
        </w:rPr>
        <w:t xml:space="preserve">ata element becomes mandatory if the individual has been accepted to FBI, </w:t>
      </w:r>
      <w:r w:rsidR="00DE0DD3" w:rsidRPr="003E62D1">
        <w:rPr>
          <w:rFonts w:ascii="Arial" w:hAnsi="Arial"/>
          <w:sz w:val="24"/>
        </w:rPr>
        <w:t>Identification JST flag</w:t>
      </w:r>
      <w:r w:rsidRPr="003E62D1">
        <w:rPr>
          <w:rFonts w:ascii="Arial" w:hAnsi="Arial"/>
          <w:sz w:val="24"/>
        </w:rPr>
        <w:t xml:space="preserve"> </w:t>
      </w:r>
      <w:r w:rsidR="00DE0DD3" w:rsidRPr="003E62D1">
        <w:rPr>
          <w:rFonts w:ascii="Arial" w:hAnsi="Arial"/>
          <w:sz w:val="24"/>
        </w:rPr>
        <w:t>should be an</w:t>
      </w:r>
      <w:r w:rsidRPr="003E62D1">
        <w:rPr>
          <w:rFonts w:ascii="Arial" w:hAnsi="Arial"/>
          <w:sz w:val="24"/>
        </w:rPr>
        <w:t xml:space="preserve"> "A", then the FBI number must be present.  Due to the</w:t>
      </w:r>
      <w:r w:rsidR="00DE0DD3" w:rsidRPr="003E62D1">
        <w:rPr>
          <w:rFonts w:ascii="Arial" w:hAnsi="Arial"/>
          <w:sz w:val="24"/>
        </w:rPr>
        <w:t xml:space="preserve"> acceptance by FBI, the </w:t>
      </w:r>
      <w:proofErr w:type="spellStart"/>
      <w:r w:rsidR="00DE0DD3" w:rsidRPr="003E62D1">
        <w:rPr>
          <w:rFonts w:ascii="Arial" w:hAnsi="Arial"/>
          <w:sz w:val="24"/>
        </w:rPr>
        <w:t>Identificaion</w:t>
      </w:r>
      <w:proofErr w:type="spellEnd"/>
      <w:r w:rsidR="00DE0DD3" w:rsidRPr="003E62D1">
        <w:rPr>
          <w:rFonts w:ascii="Arial" w:hAnsi="Arial"/>
          <w:sz w:val="24"/>
        </w:rPr>
        <w:t xml:space="preserve"> III f</w:t>
      </w:r>
      <w:r w:rsidRPr="003E62D1">
        <w:rPr>
          <w:rFonts w:ascii="Arial" w:hAnsi="Arial"/>
          <w:sz w:val="24"/>
        </w:rPr>
        <w:t xml:space="preserve">lag must contain "M" or "S" for </w:t>
      </w:r>
      <w:proofErr w:type="spellStart"/>
      <w:r w:rsidRPr="003E62D1">
        <w:rPr>
          <w:rFonts w:ascii="Arial" w:hAnsi="Arial"/>
          <w:sz w:val="24"/>
        </w:rPr>
        <w:t>mul</w:t>
      </w:r>
      <w:r w:rsidR="00DE0DD3" w:rsidRPr="003E62D1">
        <w:rPr>
          <w:rFonts w:ascii="Arial" w:hAnsi="Arial"/>
          <w:sz w:val="24"/>
        </w:rPr>
        <w:t>ti state</w:t>
      </w:r>
      <w:proofErr w:type="spellEnd"/>
      <w:r w:rsidR="00DE0DD3" w:rsidRPr="003E62D1">
        <w:rPr>
          <w:rFonts w:ascii="Arial" w:hAnsi="Arial"/>
          <w:sz w:val="24"/>
        </w:rPr>
        <w:t xml:space="preserve"> or single state</w:t>
      </w:r>
      <w:r w:rsidRPr="003E62D1">
        <w:rPr>
          <w:rFonts w:ascii="Arial" w:hAnsi="Arial"/>
          <w:sz w:val="24"/>
        </w:rPr>
        <w:t>.</w:t>
      </w:r>
      <w:r w:rsidR="00DE0DD3" w:rsidRPr="003E62D1">
        <w:rPr>
          <w:rFonts w:ascii="Arial" w:hAnsi="Arial"/>
          <w:sz w:val="24"/>
        </w:rPr>
        <w:t xml:space="preserve">  This field should not be populated for electronic arrest reporting.</w:t>
      </w:r>
    </w:p>
    <w:p w14:paraId="16C52A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52265" w:rsidRPr="003E62D1">
        <w:rPr>
          <w:rFonts w:ascii="Arial" w:hAnsi="Arial"/>
          <w:b/>
          <w:sz w:val="28"/>
        </w:rPr>
        <w:t xml:space="preserve">  </w:t>
      </w:r>
      <w:r w:rsidRPr="003E62D1">
        <w:rPr>
          <w:rFonts w:ascii="Arial" w:hAnsi="Arial"/>
          <w:sz w:val="24"/>
        </w:rPr>
        <w:t>Name of Individual</w:t>
      </w:r>
    </w:p>
    <w:p w14:paraId="24F87D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E10D3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C5067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952265" w:rsidRPr="003E62D1">
        <w:rPr>
          <w:rFonts w:ascii="Arial" w:hAnsi="Arial"/>
          <w:b/>
          <w:sz w:val="28"/>
        </w:rPr>
        <w:t xml:space="preserve">  </w:t>
      </w:r>
      <w:r w:rsidRPr="003E62D1">
        <w:rPr>
          <w:rFonts w:ascii="Arial" w:hAnsi="Arial"/>
          <w:sz w:val="24"/>
        </w:rPr>
        <w:t>Complete master name of individual on record.</w:t>
      </w:r>
    </w:p>
    <w:p w14:paraId="2895FD7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28955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F61AC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52265" w:rsidRPr="003E62D1">
        <w:rPr>
          <w:rFonts w:ascii="Arial" w:hAnsi="Arial"/>
          <w:b/>
          <w:sz w:val="28"/>
        </w:rPr>
        <w:t xml:space="preserve">  </w:t>
      </w:r>
      <w:r w:rsidRPr="003E62D1">
        <w:rPr>
          <w:rFonts w:ascii="Arial" w:hAnsi="Arial"/>
          <w:sz w:val="24"/>
        </w:rPr>
        <w:tab/>
        <w:t>NAM</w:t>
      </w:r>
    </w:p>
    <w:p w14:paraId="546DF48C"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4B77CD"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3FBE3F"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63</w:t>
      </w:r>
      <w:r w:rsidR="005D5DC0" w:rsidRPr="003E62D1">
        <w:rPr>
          <w:rFonts w:ascii="Arial" w:hAnsi="Arial"/>
          <w:sz w:val="24"/>
          <w:szCs w:val="24"/>
        </w:rPr>
        <w:t xml:space="preserve"> </w:t>
      </w:r>
      <w:r w:rsidRPr="003E62D1">
        <w:rPr>
          <w:rFonts w:ascii="Arial" w:hAnsi="Arial"/>
          <w:sz w:val="24"/>
          <w:szCs w:val="24"/>
        </w:rPr>
        <w:t>-</w:t>
      </w:r>
      <w:r w:rsidR="005D5DC0" w:rsidRPr="003E62D1">
        <w:rPr>
          <w:rFonts w:ascii="Arial" w:hAnsi="Arial"/>
          <w:sz w:val="24"/>
          <w:szCs w:val="24"/>
        </w:rPr>
        <w:t xml:space="preserve"> </w:t>
      </w:r>
      <w:r w:rsidRPr="003E62D1">
        <w:rPr>
          <w:rFonts w:ascii="Arial" w:hAnsi="Arial"/>
          <w:sz w:val="24"/>
          <w:szCs w:val="24"/>
        </w:rPr>
        <w:t>092</w:t>
      </w:r>
    </w:p>
    <w:p w14:paraId="4B7281B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E7ACB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DAA54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52265" w:rsidRPr="003E62D1">
        <w:rPr>
          <w:rFonts w:ascii="Arial" w:hAnsi="Arial"/>
          <w:b/>
          <w:sz w:val="28"/>
        </w:rPr>
        <w:t xml:space="preserve">  </w:t>
      </w:r>
      <w:r w:rsidRPr="003E62D1">
        <w:rPr>
          <w:rFonts w:ascii="Arial" w:hAnsi="Arial"/>
          <w:sz w:val="24"/>
        </w:rPr>
        <w:t>30</w:t>
      </w:r>
    </w:p>
    <w:p w14:paraId="3B036DBC"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95A713"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3729AB"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9874D4" w:rsidRPr="003E62D1">
        <w:rPr>
          <w:rFonts w:ascii="Arial" w:hAnsi="Arial"/>
          <w:sz w:val="24"/>
        </w:rPr>
        <w:t>Min 3 to Max 30</w:t>
      </w:r>
    </w:p>
    <w:p w14:paraId="7C464D93"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1AF30B"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EAC38B"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0D5C571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8675B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5E84D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52265" w:rsidRPr="003E62D1">
        <w:rPr>
          <w:rFonts w:ascii="Arial" w:hAnsi="Arial"/>
          <w:b/>
          <w:sz w:val="28"/>
        </w:rPr>
        <w:t xml:space="preserve">  </w:t>
      </w:r>
      <w:r w:rsidR="008732C1" w:rsidRPr="003E62D1">
        <w:rPr>
          <w:rFonts w:ascii="Arial" w:hAnsi="Arial"/>
          <w:sz w:val="24"/>
        </w:rPr>
        <w:t>Mandatory</w:t>
      </w:r>
    </w:p>
    <w:p w14:paraId="5C1BB92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9BB13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EB4C5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952265" w:rsidRPr="003E62D1">
        <w:rPr>
          <w:rFonts w:ascii="Arial" w:hAnsi="Arial"/>
          <w:b/>
          <w:sz w:val="28"/>
        </w:rPr>
        <w:t xml:space="preserve">  </w:t>
      </w:r>
      <w:r w:rsidRPr="003E62D1">
        <w:rPr>
          <w:rFonts w:ascii="Arial" w:hAnsi="Arial"/>
          <w:b/>
          <w:sz w:val="28"/>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enry</w:t>
      </w:r>
    </w:p>
    <w:p w14:paraId="4EDCCE5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 Q</w:t>
      </w:r>
    </w:p>
    <w:p w14:paraId="07E4E1E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enry Jr</w:t>
      </w:r>
    </w:p>
    <w:p w14:paraId="72BB563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enry Lewis</w:t>
      </w:r>
    </w:p>
    <w:p w14:paraId="17E8AE5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wick,Johnathan</w:t>
      </w:r>
      <w:proofErr w:type="spellEnd"/>
      <w:r w:rsidRPr="003E62D1">
        <w:rPr>
          <w:rFonts w:ascii="Arial" w:hAnsi="Arial"/>
          <w:sz w:val="24"/>
        </w:rPr>
        <w:t xml:space="preserve"> Henry Lewis</w:t>
      </w:r>
    </w:p>
    <w:p w14:paraId="5475186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w:t>
      </w:r>
      <w:proofErr w:type="spellEnd"/>
      <w:r w:rsidRPr="003E62D1">
        <w:rPr>
          <w:rFonts w:ascii="Arial" w:hAnsi="Arial"/>
          <w:sz w:val="24"/>
        </w:rPr>
        <w:t xml:space="preserve"> H</w:t>
      </w:r>
    </w:p>
    <w:p w14:paraId="2B35BDE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C2E6E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2167F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952265" w:rsidRPr="003E62D1">
        <w:rPr>
          <w:rFonts w:ascii="Arial" w:hAnsi="Arial"/>
          <w:b/>
          <w:sz w:val="28"/>
        </w:rPr>
        <w:t xml:space="preserve">  </w:t>
      </w:r>
      <w:r w:rsidR="00DE0DD3" w:rsidRPr="003E62D1">
        <w:rPr>
          <w:rFonts w:ascii="Arial" w:hAnsi="Arial"/>
          <w:sz w:val="24"/>
        </w:rPr>
        <w:t>This field must contain a</w:t>
      </w:r>
      <w:r w:rsidRPr="003E62D1">
        <w:rPr>
          <w:rFonts w:ascii="Arial" w:hAnsi="Arial"/>
          <w:sz w:val="24"/>
        </w:rPr>
        <w:t xml:space="preserve"> surname, </w:t>
      </w:r>
      <w:r w:rsidR="00DE0DD3" w:rsidRPr="003E62D1">
        <w:rPr>
          <w:rFonts w:ascii="Arial" w:hAnsi="Arial"/>
          <w:sz w:val="24"/>
        </w:rPr>
        <w:t xml:space="preserve">a </w:t>
      </w:r>
      <w:r w:rsidRPr="003E62D1">
        <w:rPr>
          <w:rFonts w:ascii="Arial" w:hAnsi="Arial"/>
          <w:sz w:val="24"/>
        </w:rPr>
        <w:t>comma,</w:t>
      </w:r>
      <w:r w:rsidR="00DE0DD3" w:rsidRPr="003E62D1">
        <w:rPr>
          <w:rFonts w:ascii="Arial" w:hAnsi="Arial"/>
          <w:sz w:val="24"/>
        </w:rPr>
        <w:t xml:space="preserve"> and a </w:t>
      </w:r>
      <w:r w:rsidRPr="003E62D1">
        <w:rPr>
          <w:rFonts w:ascii="Arial" w:hAnsi="Arial"/>
          <w:sz w:val="24"/>
        </w:rPr>
        <w:t>first name or initial</w:t>
      </w:r>
      <w:r w:rsidR="00DE0DD3" w:rsidRPr="003E62D1">
        <w:rPr>
          <w:rFonts w:ascii="Arial" w:hAnsi="Arial"/>
          <w:sz w:val="24"/>
        </w:rPr>
        <w:t>.  A space is mandatory after the first name if there is a middle name present</w:t>
      </w:r>
      <w:r w:rsidRPr="003E62D1">
        <w:rPr>
          <w:rFonts w:ascii="Arial" w:hAnsi="Arial"/>
          <w:sz w:val="24"/>
        </w:rPr>
        <w:t>, with mandatory space between each</w:t>
      </w:r>
      <w:r w:rsidR="00DE0DD3" w:rsidRPr="003E62D1">
        <w:rPr>
          <w:rFonts w:ascii="Arial" w:hAnsi="Arial"/>
          <w:sz w:val="24"/>
        </w:rPr>
        <w:t xml:space="preserve"> additional middle name</w:t>
      </w:r>
      <w:r w:rsidRPr="003E62D1">
        <w:rPr>
          <w:rFonts w:ascii="Arial" w:hAnsi="Arial"/>
          <w:sz w:val="24"/>
        </w:rPr>
        <w:t>, and</w:t>
      </w:r>
      <w:r w:rsidR="00DE0DD3" w:rsidRPr="003E62D1">
        <w:rPr>
          <w:rFonts w:ascii="Arial" w:hAnsi="Arial"/>
          <w:sz w:val="24"/>
        </w:rPr>
        <w:t>/or</w:t>
      </w:r>
      <w:r w:rsidRPr="003E62D1">
        <w:rPr>
          <w:rFonts w:ascii="Arial" w:hAnsi="Arial"/>
          <w:sz w:val="24"/>
        </w:rPr>
        <w:t xml:space="preserve"> suffix denoting seniority (Jr., III, etc.).  Complete names </w:t>
      </w:r>
      <w:r w:rsidR="00DE0DD3" w:rsidRPr="003E62D1">
        <w:rPr>
          <w:rFonts w:ascii="Arial" w:hAnsi="Arial"/>
          <w:sz w:val="24"/>
        </w:rPr>
        <w:t>should</w:t>
      </w:r>
      <w:r w:rsidRPr="003E62D1">
        <w:rPr>
          <w:rFonts w:ascii="Arial" w:hAnsi="Arial"/>
          <w:sz w:val="24"/>
        </w:rPr>
        <w:t xml:space="preserve"> be used if available.  No portion of a name should be abbreviated.  If name exceeds 30 characters, use the first valid 30 characters.  Terms such as IO (initial only), NMI (no middle initial), NMN (no middle name), etc., will not be used.  </w:t>
      </w:r>
    </w:p>
    <w:p w14:paraId="6B9F2B9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5892DA" w14:textId="77777777" w:rsidR="004457DF" w:rsidRPr="003E62D1" w:rsidRDefault="00066B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The last name can be a </w:t>
      </w:r>
      <w:r w:rsidR="004457DF" w:rsidRPr="003E62D1">
        <w:rPr>
          <w:rFonts w:ascii="Arial" w:hAnsi="Arial"/>
          <w:sz w:val="24"/>
        </w:rPr>
        <w:t xml:space="preserve">minimum </w:t>
      </w:r>
      <w:r w:rsidRPr="003E62D1">
        <w:rPr>
          <w:rFonts w:ascii="Arial" w:hAnsi="Arial"/>
          <w:sz w:val="24"/>
        </w:rPr>
        <w:t>of one</w:t>
      </w:r>
      <w:r w:rsidR="004457DF" w:rsidRPr="003E62D1">
        <w:rPr>
          <w:rFonts w:ascii="Arial" w:hAnsi="Arial"/>
          <w:sz w:val="24"/>
        </w:rPr>
        <w:t xml:space="preserve"> letter follow</w:t>
      </w:r>
      <w:r w:rsidRPr="003E62D1">
        <w:rPr>
          <w:rFonts w:ascii="Arial" w:hAnsi="Arial"/>
          <w:sz w:val="24"/>
        </w:rPr>
        <w:t xml:space="preserve">ed by a comma, then first </w:t>
      </w:r>
      <w:r w:rsidR="004457DF" w:rsidRPr="003E62D1">
        <w:rPr>
          <w:rFonts w:ascii="Arial" w:hAnsi="Arial"/>
          <w:sz w:val="24"/>
        </w:rPr>
        <w:t>name.</w:t>
      </w:r>
      <w:r w:rsidRPr="003E62D1">
        <w:rPr>
          <w:rFonts w:ascii="Arial" w:hAnsi="Arial"/>
          <w:sz w:val="24"/>
        </w:rPr>
        <w:t xml:space="preserve"> </w:t>
      </w:r>
      <w:r w:rsidR="00587145" w:rsidRPr="003E62D1">
        <w:rPr>
          <w:rFonts w:ascii="Arial" w:hAnsi="Arial"/>
          <w:sz w:val="24"/>
        </w:rPr>
        <w:t>Only one h</w:t>
      </w:r>
      <w:r w:rsidR="00092997" w:rsidRPr="003E62D1">
        <w:rPr>
          <w:rFonts w:ascii="Arial" w:hAnsi="Arial"/>
          <w:sz w:val="24"/>
        </w:rPr>
        <w:t xml:space="preserve">yphen (-) </w:t>
      </w:r>
      <w:r w:rsidR="00587145" w:rsidRPr="003E62D1">
        <w:rPr>
          <w:rFonts w:ascii="Arial" w:hAnsi="Arial"/>
          <w:sz w:val="24"/>
        </w:rPr>
        <w:t>is</w:t>
      </w:r>
      <w:r w:rsidR="00092997" w:rsidRPr="003E62D1">
        <w:rPr>
          <w:rFonts w:ascii="Arial" w:hAnsi="Arial"/>
          <w:sz w:val="24"/>
        </w:rPr>
        <w:t xml:space="preserve"> permissi</w:t>
      </w:r>
      <w:r w:rsidRPr="003E62D1">
        <w:rPr>
          <w:rFonts w:ascii="Arial" w:hAnsi="Arial"/>
          <w:sz w:val="24"/>
        </w:rPr>
        <w:t>ble before the comma</w:t>
      </w:r>
      <w:r w:rsidR="00092997" w:rsidRPr="003E62D1">
        <w:rPr>
          <w:rFonts w:ascii="Arial" w:hAnsi="Arial"/>
          <w:sz w:val="24"/>
        </w:rPr>
        <w:t xml:space="preserve"> for compound last names</w:t>
      </w:r>
      <w:r w:rsidRPr="003E62D1">
        <w:rPr>
          <w:rFonts w:ascii="Arial" w:hAnsi="Arial"/>
          <w:sz w:val="24"/>
        </w:rPr>
        <w:t>.</w:t>
      </w:r>
    </w:p>
    <w:p w14:paraId="6506A23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89FCD5"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lastRenderedPageBreak/>
        <w:t>Titles or degrees of individuals, including foreign titles and degrees and their abbreviations are not used in the Name Field.</w:t>
      </w:r>
      <w:r w:rsidR="00171E01" w:rsidRPr="003E62D1">
        <w:rPr>
          <w:rFonts w:ascii="Arial" w:hAnsi="Arial"/>
          <w:sz w:val="24"/>
        </w:rPr>
        <w:t xml:space="preserve">  Do Not Submit:  Mr., Miss, Mrs., Ms., Rev., D.D.S., Capt., Ph.D., etc.</w:t>
      </w:r>
    </w:p>
    <w:p w14:paraId="2AB563F4" w14:textId="77777777" w:rsidR="00403C53" w:rsidRPr="003E62D1" w:rsidRDefault="00403C53"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C842B0"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postrophe names should omit the apostrophe (') and insert a dash (-).</w:t>
      </w:r>
    </w:p>
    <w:p w14:paraId="1CB31283" w14:textId="77777777" w:rsidR="00403C53" w:rsidRPr="003E62D1" w:rsidRDefault="00403C53"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1CD9E463" w14:textId="77777777" w:rsidR="00403C53" w:rsidRPr="003E62D1" w:rsidRDefault="00403C53"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1B77AA"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Example:</w:t>
      </w:r>
      <w:r w:rsidRPr="003E62D1">
        <w:rPr>
          <w:rFonts w:ascii="Arial" w:hAnsi="Arial"/>
          <w:sz w:val="24"/>
        </w:rPr>
        <w:tab/>
      </w:r>
      <w:proofErr w:type="spellStart"/>
      <w:r w:rsidRPr="003E62D1">
        <w:rPr>
          <w:rFonts w:ascii="Arial" w:hAnsi="Arial"/>
          <w:sz w:val="24"/>
        </w:rPr>
        <w:t>O'Brian</w:t>
      </w:r>
      <w:r w:rsidR="00171E01" w:rsidRPr="003E62D1">
        <w:rPr>
          <w:rFonts w:ascii="Arial" w:hAnsi="Arial"/>
          <w:sz w:val="24"/>
        </w:rPr>
        <w:t>,First</w:t>
      </w:r>
      <w:proofErr w:type="spellEnd"/>
      <w:r w:rsidR="00171E01" w:rsidRPr="003E62D1">
        <w:rPr>
          <w:rFonts w:ascii="Arial" w:hAnsi="Arial"/>
          <w:sz w:val="24"/>
        </w:rPr>
        <w:t xml:space="preserve"> </w:t>
      </w:r>
      <w:proofErr w:type="spellStart"/>
      <w:r w:rsidR="00171E01" w:rsidRPr="003E62D1">
        <w:rPr>
          <w:rFonts w:ascii="Arial" w:hAnsi="Arial"/>
          <w:sz w:val="24"/>
        </w:rPr>
        <w:t>MIddle</w:t>
      </w:r>
      <w:proofErr w:type="spellEnd"/>
      <w:r w:rsidRPr="003E62D1">
        <w:rPr>
          <w:rFonts w:ascii="Arial" w:hAnsi="Arial"/>
          <w:sz w:val="24"/>
        </w:rPr>
        <w:tab/>
      </w:r>
      <w:r w:rsidRPr="003E62D1">
        <w:rPr>
          <w:rFonts w:ascii="Arial" w:hAnsi="Arial"/>
          <w:sz w:val="24"/>
        </w:rPr>
        <w:tab/>
        <w:t>O-</w:t>
      </w:r>
      <w:proofErr w:type="spellStart"/>
      <w:r w:rsidRPr="003E62D1">
        <w:rPr>
          <w:rFonts w:ascii="Arial" w:hAnsi="Arial"/>
          <w:sz w:val="24"/>
        </w:rPr>
        <w:t>Brian</w:t>
      </w:r>
      <w:r w:rsidR="00171E01" w:rsidRPr="003E62D1">
        <w:rPr>
          <w:rFonts w:ascii="Arial" w:hAnsi="Arial"/>
          <w:sz w:val="24"/>
        </w:rPr>
        <w:t>,First</w:t>
      </w:r>
      <w:proofErr w:type="spellEnd"/>
      <w:r w:rsidR="00171E01" w:rsidRPr="003E62D1">
        <w:rPr>
          <w:rFonts w:ascii="Arial" w:hAnsi="Arial"/>
          <w:sz w:val="24"/>
        </w:rPr>
        <w:t xml:space="preserve"> Middle</w:t>
      </w:r>
    </w:p>
    <w:p w14:paraId="2ECA9C76"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00171E01" w:rsidRPr="003E62D1">
        <w:rPr>
          <w:rFonts w:ascii="Arial" w:hAnsi="Arial"/>
          <w:sz w:val="24"/>
        </w:rPr>
        <w:t>McAdams,First</w:t>
      </w:r>
      <w:proofErr w:type="spellEnd"/>
      <w:r w:rsidR="00171E01" w:rsidRPr="003E62D1">
        <w:rPr>
          <w:rFonts w:ascii="Arial" w:hAnsi="Arial"/>
          <w:sz w:val="24"/>
        </w:rPr>
        <w:t xml:space="preserve"> Middle</w:t>
      </w:r>
      <w:r w:rsidRPr="003E62D1">
        <w:rPr>
          <w:rFonts w:ascii="Arial" w:hAnsi="Arial"/>
          <w:sz w:val="24"/>
        </w:rPr>
        <w:tab/>
      </w:r>
      <w:r w:rsidR="00171E01" w:rsidRPr="003E62D1">
        <w:rPr>
          <w:rFonts w:ascii="Arial" w:hAnsi="Arial"/>
          <w:sz w:val="24"/>
        </w:rPr>
        <w:t>Mc-</w:t>
      </w:r>
      <w:proofErr w:type="spellStart"/>
      <w:r w:rsidR="00171E01" w:rsidRPr="003E62D1">
        <w:rPr>
          <w:rFonts w:ascii="Arial" w:hAnsi="Arial"/>
          <w:sz w:val="24"/>
        </w:rPr>
        <w:t>Adams,First</w:t>
      </w:r>
      <w:proofErr w:type="spellEnd"/>
      <w:r w:rsidR="00171E01" w:rsidRPr="003E62D1">
        <w:rPr>
          <w:rFonts w:ascii="Arial" w:hAnsi="Arial"/>
          <w:sz w:val="24"/>
        </w:rPr>
        <w:t xml:space="preserve"> Middle</w:t>
      </w:r>
    </w:p>
    <w:p w14:paraId="2DE11D54"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2EFDC7"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CA821A" w14:textId="77777777" w:rsidR="00307685" w:rsidRPr="003E62D1" w:rsidRDefault="00307685"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Nicknames will be entered as an alias with the</w:t>
      </w:r>
      <w:r w:rsidR="00C1146E" w:rsidRPr="003E62D1">
        <w:rPr>
          <w:rFonts w:ascii="Arial" w:hAnsi="Arial"/>
          <w:sz w:val="24"/>
        </w:rPr>
        <w:t xml:space="preserve"> Nickname followed by a comma and “XX”</w:t>
      </w:r>
      <w:r w:rsidRPr="003E62D1">
        <w:rPr>
          <w:rFonts w:ascii="Arial" w:hAnsi="Arial"/>
          <w:sz w:val="24"/>
        </w:rPr>
        <w:t>.</w:t>
      </w:r>
    </w:p>
    <w:p w14:paraId="14EDEBE0"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7EAE58"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Example:</w:t>
      </w:r>
      <w:r w:rsidRPr="003E62D1">
        <w:rPr>
          <w:rFonts w:ascii="Arial" w:hAnsi="Arial"/>
          <w:sz w:val="24"/>
        </w:rPr>
        <w:tab/>
      </w:r>
      <w:r w:rsidR="00652628" w:rsidRPr="003E62D1">
        <w:rPr>
          <w:rFonts w:ascii="Arial" w:hAnsi="Arial"/>
          <w:sz w:val="24"/>
        </w:rPr>
        <w:t>Shortie</w:t>
      </w:r>
      <w:r w:rsidRPr="003E62D1">
        <w:rPr>
          <w:rFonts w:ascii="Arial" w:hAnsi="Arial"/>
          <w:sz w:val="24"/>
        </w:rPr>
        <w:tab/>
      </w:r>
      <w:r w:rsidRPr="003E62D1">
        <w:rPr>
          <w:rFonts w:ascii="Arial" w:hAnsi="Arial"/>
          <w:sz w:val="24"/>
        </w:rPr>
        <w:tab/>
      </w:r>
      <w:proofErr w:type="spellStart"/>
      <w:r w:rsidR="00652628" w:rsidRPr="003E62D1">
        <w:rPr>
          <w:rFonts w:ascii="Arial" w:hAnsi="Arial"/>
          <w:sz w:val="24"/>
        </w:rPr>
        <w:t>S</w:t>
      </w:r>
      <w:r w:rsidR="00403C53" w:rsidRPr="003E62D1">
        <w:rPr>
          <w:rFonts w:ascii="Arial" w:hAnsi="Arial"/>
          <w:sz w:val="24"/>
        </w:rPr>
        <w:t>hortie</w:t>
      </w:r>
      <w:r w:rsidR="00C43E7C" w:rsidRPr="003E62D1">
        <w:rPr>
          <w:rFonts w:ascii="Arial" w:hAnsi="Arial"/>
          <w:sz w:val="24"/>
        </w:rPr>
        <w:t>,XX</w:t>
      </w:r>
      <w:proofErr w:type="spellEnd"/>
    </w:p>
    <w:p w14:paraId="44F321C3" w14:textId="77777777" w:rsidR="00DE0DD3" w:rsidRPr="003E62D1" w:rsidRDefault="00DE0DD3"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630DBB"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Compound last names should be separated by </w:t>
      </w:r>
      <w:r w:rsidR="00DE0DD3" w:rsidRPr="003E62D1">
        <w:rPr>
          <w:rFonts w:ascii="Arial" w:hAnsi="Arial"/>
          <w:sz w:val="24"/>
        </w:rPr>
        <w:t xml:space="preserve">a </w:t>
      </w:r>
      <w:r w:rsidR="00092997" w:rsidRPr="003E62D1">
        <w:rPr>
          <w:rFonts w:ascii="Arial" w:hAnsi="Arial"/>
          <w:sz w:val="24"/>
        </w:rPr>
        <w:t>hyphen</w:t>
      </w:r>
      <w:r w:rsidRPr="003E62D1">
        <w:rPr>
          <w:rFonts w:ascii="Arial" w:hAnsi="Arial"/>
          <w:sz w:val="24"/>
        </w:rPr>
        <w:t xml:space="preserve"> (-).</w:t>
      </w:r>
    </w:p>
    <w:p w14:paraId="79129B3E"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DA9155"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rPr>
        <w:tab/>
      </w:r>
      <w:r w:rsidRPr="003E62D1">
        <w:rPr>
          <w:rFonts w:ascii="Arial" w:hAnsi="Arial"/>
          <w:sz w:val="24"/>
          <w:lang w:val="de-DE"/>
        </w:rPr>
        <w:t>Example:</w:t>
      </w:r>
      <w:r w:rsidRPr="003E62D1">
        <w:rPr>
          <w:rFonts w:ascii="Arial" w:hAnsi="Arial"/>
          <w:sz w:val="24"/>
          <w:lang w:val="de-DE"/>
        </w:rPr>
        <w:tab/>
        <w:t>John Von Erick</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Von-Erick,John</w:t>
      </w:r>
    </w:p>
    <w:p w14:paraId="310654CE"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es-ES"/>
        </w:rPr>
      </w:pP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es-ES"/>
        </w:rPr>
        <w:t>Jose Rodriquez Gonzales</w:t>
      </w:r>
      <w:r w:rsidRPr="003E62D1">
        <w:rPr>
          <w:rFonts w:ascii="Arial" w:hAnsi="Arial"/>
          <w:sz w:val="24"/>
          <w:lang w:val="es-ES"/>
        </w:rPr>
        <w:tab/>
      </w:r>
      <w:r w:rsidRPr="003E62D1">
        <w:rPr>
          <w:rFonts w:ascii="Arial" w:hAnsi="Arial"/>
          <w:sz w:val="24"/>
          <w:lang w:val="es-ES"/>
        </w:rPr>
        <w:tab/>
        <w:t>Rodriguez-</w:t>
      </w:r>
      <w:proofErr w:type="spellStart"/>
      <w:r w:rsidRPr="003E62D1">
        <w:rPr>
          <w:rFonts w:ascii="Arial" w:hAnsi="Arial"/>
          <w:sz w:val="24"/>
          <w:lang w:val="es-ES"/>
        </w:rPr>
        <w:t>Gonzales,Jose</w:t>
      </w:r>
      <w:proofErr w:type="spellEnd"/>
    </w:p>
    <w:p w14:paraId="5AF01E07"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es-ES"/>
        </w:rPr>
      </w:pPr>
    </w:p>
    <w:p w14:paraId="48BCDF6A" w14:textId="77777777" w:rsidR="00171E01"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u w:val="single"/>
        </w:rPr>
      </w:pPr>
      <w:r w:rsidRPr="003E62D1">
        <w:rPr>
          <w:rFonts w:ascii="Arial" w:hAnsi="Arial"/>
          <w:sz w:val="24"/>
          <w:u w:val="single"/>
        </w:rPr>
        <w:t xml:space="preserve">Special case names: </w:t>
      </w:r>
    </w:p>
    <w:p w14:paraId="10D3BC6E" w14:textId="77777777" w:rsidR="00171E01"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 </w:t>
      </w:r>
    </w:p>
    <w:p w14:paraId="25F0700D"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s a combination last name, SAINT will always be abbreviated.</w:t>
      </w:r>
    </w:p>
    <w:p w14:paraId="14075D05"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88486D"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Example:</w:t>
      </w:r>
      <w:r w:rsidRPr="003E62D1">
        <w:rPr>
          <w:rFonts w:ascii="Arial" w:hAnsi="Arial"/>
          <w:sz w:val="24"/>
        </w:rPr>
        <w:tab/>
        <w:t>Julie St. John</w:t>
      </w:r>
      <w:r w:rsidRPr="003E62D1">
        <w:rPr>
          <w:rFonts w:ascii="Arial" w:hAnsi="Arial"/>
          <w:sz w:val="24"/>
        </w:rPr>
        <w:tab/>
      </w:r>
      <w:r w:rsidRPr="003E62D1">
        <w:rPr>
          <w:rFonts w:ascii="Arial" w:hAnsi="Arial"/>
          <w:sz w:val="24"/>
        </w:rPr>
        <w:tab/>
        <w:t>ST-</w:t>
      </w:r>
      <w:proofErr w:type="spellStart"/>
      <w:r w:rsidRPr="003E62D1">
        <w:rPr>
          <w:rFonts w:ascii="Arial" w:hAnsi="Arial"/>
          <w:sz w:val="24"/>
        </w:rPr>
        <w:t>John,Julie</w:t>
      </w:r>
      <w:proofErr w:type="spellEnd"/>
    </w:p>
    <w:p w14:paraId="7C4F85F7" w14:textId="77777777" w:rsidR="004457DF" w:rsidRPr="003E62D1" w:rsidRDefault="004457DF"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D3450D" w14:textId="77777777" w:rsidR="00171E01" w:rsidRPr="003E62D1" w:rsidRDefault="00171E01"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No last name: If the individual does not have a last name.</w:t>
      </w:r>
    </w:p>
    <w:p w14:paraId="710CC1FC" w14:textId="77777777" w:rsidR="00171E01" w:rsidRPr="003E62D1" w:rsidRDefault="00171E01"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117ADE94" w14:textId="77777777" w:rsidR="004457DF" w:rsidRPr="003E62D1" w:rsidRDefault="00DE0DD3" w:rsidP="00DE0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00C43E7C" w:rsidRPr="003E62D1">
        <w:rPr>
          <w:rFonts w:ascii="Arial" w:hAnsi="Arial"/>
          <w:sz w:val="24"/>
        </w:rPr>
        <w:t xml:space="preserve">Example: </w:t>
      </w:r>
      <w:r w:rsidR="00C43E7C" w:rsidRPr="003E62D1">
        <w:rPr>
          <w:rFonts w:ascii="Arial" w:hAnsi="Arial"/>
          <w:sz w:val="24"/>
        </w:rPr>
        <w:tab/>
        <w:t>Steve</w:t>
      </w:r>
      <w:r w:rsidR="00C43E7C" w:rsidRPr="003E62D1">
        <w:rPr>
          <w:rFonts w:ascii="Arial" w:hAnsi="Arial"/>
          <w:sz w:val="24"/>
        </w:rPr>
        <w:tab/>
      </w:r>
      <w:r w:rsidR="00C43E7C" w:rsidRPr="003E62D1">
        <w:rPr>
          <w:rFonts w:ascii="Arial" w:hAnsi="Arial"/>
          <w:sz w:val="24"/>
        </w:rPr>
        <w:tab/>
      </w:r>
      <w:r w:rsidR="00C43E7C" w:rsidRPr="003E62D1">
        <w:rPr>
          <w:rFonts w:ascii="Arial" w:hAnsi="Arial"/>
          <w:sz w:val="24"/>
        </w:rPr>
        <w:tab/>
      </w:r>
      <w:r w:rsidR="00C43E7C" w:rsidRPr="003E62D1">
        <w:rPr>
          <w:rFonts w:ascii="Arial" w:hAnsi="Arial"/>
          <w:sz w:val="24"/>
        </w:rPr>
        <w:tab/>
      </w:r>
      <w:proofErr w:type="spellStart"/>
      <w:r w:rsidR="00171E01" w:rsidRPr="003E62D1">
        <w:rPr>
          <w:rFonts w:ascii="Arial" w:hAnsi="Arial"/>
          <w:sz w:val="24"/>
        </w:rPr>
        <w:t>Steve</w:t>
      </w:r>
      <w:r w:rsidR="00C43E7C" w:rsidRPr="003E62D1">
        <w:rPr>
          <w:rFonts w:ascii="Arial" w:hAnsi="Arial"/>
          <w:sz w:val="24"/>
        </w:rPr>
        <w:t>,XX</w:t>
      </w:r>
      <w:proofErr w:type="spellEnd"/>
      <w:r w:rsidR="004457DF" w:rsidRPr="003E62D1">
        <w:rPr>
          <w:rFonts w:ascii="Arial" w:hAnsi="Arial"/>
          <w:sz w:val="24"/>
        </w:rPr>
        <w:br w:type="page"/>
      </w:r>
      <w:r w:rsidR="004457DF" w:rsidRPr="003E62D1">
        <w:rPr>
          <w:rFonts w:ascii="Arial" w:hAnsi="Arial"/>
          <w:b/>
          <w:sz w:val="28"/>
        </w:rPr>
        <w:lastRenderedPageBreak/>
        <w:t>DATA ELEMENT:</w:t>
      </w:r>
      <w:r w:rsidR="00046C35" w:rsidRPr="003E62D1">
        <w:rPr>
          <w:rFonts w:ascii="Arial" w:hAnsi="Arial"/>
          <w:b/>
          <w:sz w:val="28"/>
        </w:rPr>
        <w:t xml:space="preserve">  </w:t>
      </w:r>
      <w:r w:rsidR="004457DF" w:rsidRPr="003E62D1">
        <w:rPr>
          <w:rFonts w:ascii="Arial" w:hAnsi="Arial"/>
          <w:sz w:val="24"/>
        </w:rPr>
        <w:t>Sex of individual</w:t>
      </w:r>
    </w:p>
    <w:p w14:paraId="31B99B5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88848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515D4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46C35" w:rsidRPr="003E62D1">
        <w:rPr>
          <w:rFonts w:ascii="Arial" w:hAnsi="Arial"/>
          <w:b/>
          <w:sz w:val="28"/>
        </w:rPr>
        <w:t xml:space="preserve">  </w:t>
      </w:r>
      <w:r w:rsidRPr="003E62D1">
        <w:rPr>
          <w:rFonts w:ascii="Arial" w:hAnsi="Arial"/>
          <w:sz w:val="24"/>
        </w:rPr>
        <w:t>Gender of individual on record.</w:t>
      </w:r>
    </w:p>
    <w:p w14:paraId="1473462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57213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A1BC5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46C35" w:rsidRPr="003E62D1">
        <w:rPr>
          <w:rFonts w:ascii="Arial" w:hAnsi="Arial"/>
          <w:b/>
          <w:sz w:val="28"/>
        </w:rPr>
        <w:t xml:space="preserve">  </w:t>
      </w:r>
      <w:r w:rsidRPr="003E62D1">
        <w:rPr>
          <w:rFonts w:ascii="Arial" w:hAnsi="Arial"/>
          <w:sz w:val="24"/>
        </w:rPr>
        <w:tab/>
        <w:t>SEX</w:t>
      </w:r>
    </w:p>
    <w:p w14:paraId="49C2C6B2"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4D6EE2"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A3B43C"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93</w:t>
      </w:r>
      <w:r w:rsidR="005D5DC0" w:rsidRPr="003E62D1">
        <w:rPr>
          <w:rFonts w:ascii="Arial" w:hAnsi="Arial"/>
          <w:sz w:val="24"/>
          <w:szCs w:val="24"/>
        </w:rPr>
        <w:t xml:space="preserve"> </w:t>
      </w:r>
      <w:r w:rsidRPr="003E62D1">
        <w:rPr>
          <w:rFonts w:ascii="Arial" w:hAnsi="Arial"/>
          <w:sz w:val="24"/>
          <w:szCs w:val="24"/>
        </w:rPr>
        <w:t>-</w:t>
      </w:r>
      <w:r w:rsidR="005D5DC0" w:rsidRPr="003E62D1">
        <w:rPr>
          <w:rFonts w:ascii="Arial" w:hAnsi="Arial"/>
          <w:sz w:val="24"/>
          <w:szCs w:val="24"/>
        </w:rPr>
        <w:t xml:space="preserve"> </w:t>
      </w:r>
      <w:r w:rsidRPr="003E62D1">
        <w:rPr>
          <w:rFonts w:ascii="Arial" w:hAnsi="Arial"/>
          <w:sz w:val="24"/>
          <w:szCs w:val="24"/>
        </w:rPr>
        <w:t>093</w:t>
      </w:r>
    </w:p>
    <w:p w14:paraId="34463D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ACCA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F13A5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1</w:t>
      </w:r>
    </w:p>
    <w:p w14:paraId="5157F272"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FCED43"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26E1C1"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874D4" w:rsidRPr="003E62D1">
        <w:rPr>
          <w:rFonts w:ascii="Arial" w:hAnsi="Arial"/>
          <w:sz w:val="24"/>
        </w:rPr>
        <w:t>1</w:t>
      </w:r>
      <w:r w:rsidRPr="003E62D1">
        <w:rPr>
          <w:rFonts w:ascii="Arial" w:hAnsi="Arial"/>
          <w:sz w:val="24"/>
        </w:rPr>
        <w:t xml:space="preserve">/Max </w:t>
      </w:r>
      <w:r w:rsidR="009874D4" w:rsidRPr="003E62D1">
        <w:rPr>
          <w:rFonts w:ascii="Arial" w:hAnsi="Arial"/>
          <w:sz w:val="24"/>
        </w:rPr>
        <w:t>1</w:t>
      </w:r>
    </w:p>
    <w:p w14:paraId="45AF8EB7"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02E801"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8B7349"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35D29A5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78389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1F3CF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46C35" w:rsidRPr="003E62D1">
        <w:rPr>
          <w:rFonts w:ascii="Arial" w:hAnsi="Arial"/>
          <w:b/>
          <w:sz w:val="28"/>
        </w:rPr>
        <w:t xml:space="preserve">  </w:t>
      </w:r>
      <w:r w:rsidRPr="003E62D1">
        <w:rPr>
          <w:rFonts w:ascii="Arial" w:hAnsi="Arial"/>
          <w:sz w:val="24"/>
        </w:rPr>
        <w:t>Mandatory</w:t>
      </w:r>
    </w:p>
    <w:p w14:paraId="0F738ACF" w14:textId="77777777" w:rsidR="00033866" w:rsidRPr="003E62D1" w:rsidRDefault="000338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A0D308" w14:textId="77777777" w:rsidR="00033866" w:rsidRPr="003E62D1" w:rsidRDefault="000338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CCBDB6" w14:textId="77777777" w:rsidR="00033866" w:rsidRPr="003E62D1" w:rsidRDefault="00033866" w:rsidP="000338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b/>
          <w:sz w:val="28"/>
        </w:rPr>
        <w:tab/>
      </w:r>
      <w:r w:rsidRPr="003E62D1">
        <w:rPr>
          <w:rFonts w:ascii="Arial" w:hAnsi="Arial"/>
          <w:b/>
          <w:sz w:val="24"/>
        </w:rPr>
        <w:t>SEX</w:t>
      </w:r>
      <w:r w:rsidRPr="003E62D1">
        <w:rPr>
          <w:rFonts w:ascii="Arial" w:hAnsi="Arial"/>
          <w:b/>
          <w:sz w:val="24"/>
        </w:rPr>
        <w:tab/>
      </w:r>
      <w:r w:rsidRPr="003E62D1">
        <w:rPr>
          <w:rFonts w:ascii="Arial" w:hAnsi="Arial"/>
          <w:b/>
          <w:sz w:val="24"/>
        </w:rPr>
        <w:tab/>
      </w:r>
      <w:r w:rsidRPr="003E62D1">
        <w:rPr>
          <w:rFonts w:ascii="Arial" w:hAnsi="Arial"/>
          <w:b/>
          <w:sz w:val="24"/>
        </w:rPr>
        <w:tab/>
      </w:r>
      <w:r w:rsidRPr="003E62D1">
        <w:rPr>
          <w:rFonts w:ascii="Arial" w:hAnsi="Arial"/>
          <w:b/>
          <w:sz w:val="24"/>
        </w:rPr>
        <w:tab/>
        <w:t>CODE</w:t>
      </w:r>
    </w:p>
    <w:p w14:paraId="7B96C6DB" w14:textId="77777777" w:rsidR="00033866" w:rsidRPr="003E62D1" w:rsidRDefault="00033866" w:rsidP="000338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emale</w:t>
      </w:r>
      <w:r w:rsidRPr="003E62D1">
        <w:rPr>
          <w:rFonts w:ascii="Arial" w:hAnsi="Arial"/>
          <w:sz w:val="24"/>
        </w:rPr>
        <w:tab/>
      </w:r>
      <w:r w:rsidRPr="003E62D1">
        <w:rPr>
          <w:rFonts w:ascii="Arial" w:hAnsi="Arial"/>
          <w:sz w:val="24"/>
        </w:rPr>
        <w:tab/>
      </w:r>
      <w:r w:rsidRPr="003E62D1">
        <w:rPr>
          <w:rFonts w:ascii="Arial" w:hAnsi="Arial"/>
          <w:sz w:val="24"/>
        </w:rPr>
        <w:tab/>
        <w:t>F</w:t>
      </w:r>
    </w:p>
    <w:p w14:paraId="6257B44C" w14:textId="77777777" w:rsidR="00033866" w:rsidRPr="003E62D1" w:rsidRDefault="00033866" w:rsidP="000338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Male</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w:t>
      </w:r>
    </w:p>
    <w:p w14:paraId="59ACA172" w14:textId="77777777" w:rsidR="00033866" w:rsidRPr="003E62D1" w:rsidRDefault="00033866" w:rsidP="000338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FF0000"/>
          <w:sz w:val="24"/>
        </w:rPr>
      </w:pPr>
      <w:r w:rsidRPr="003E62D1">
        <w:rPr>
          <w:rFonts w:ascii="Arial" w:hAnsi="Arial"/>
          <w:sz w:val="24"/>
        </w:rPr>
        <w:tab/>
      </w:r>
      <w:r w:rsidRPr="003E62D1">
        <w:rPr>
          <w:rFonts w:ascii="Arial" w:hAnsi="Arial"/>
          <w:sz w:val="24"/>
        </w:rPr>
        <w:tab/>
      </w:r>
      <w:r w:rsidRPr="003E62D1">
        <w:rPr>
          <w:rFonts w:ascii="Arial" w:hAnsi="Arial"/>
          <w:sz w:val="24"/>
        </w:rPr>
        <w:tab/>
        <w:t>Unknown</w:t>
      </w:r>
      <w:r w:rsidRPr="003E62D1">
        <w:rPr>
          <w:rFonts w:ascii="Arial" w:hAnsi="Arial"/>
          <w:sz w:val="24"/>
        </w:rPr>
        <w:tab/>
      </w:r>
      <w:r w:rsidRPr="003E62D1">
        <w:rPr>
          <w:rFonts w:ascii="Arial" w:hAnsi="Arial"/>
          <w:sz w:val="24"/>
        </w:rPr>
        <w:tab/>
      </w:r>
      <w:r w:rsidRPr="003E62D1">
        <w:rPr>
          <w:rFonts w:ascii="Arial" w:hAnsi="Arial"/>
          <w:sz w:val="24"/>
        </w:rPr>
        <w:tab/>
        <w:t>X</w:t>
      </w:r>
    </w:p>
    <w:p w14:paraId="4EBA8A7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5E372A" w14:textId="77777777" w:rsidR="00033866" w:rsidRPr="003E62D1" w:rsidRDefault="000338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773AD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46C35" w:rsidRPr="003E62D1">
        <w:rPr>
          <w:rFonts w:ascii="Arial" w:hAnsi="Arial"/>
          <w:b/>
          <w:sz w:val="28"/>
        </w:rPr>
        <w:t xml:space="preserve">  </w:t>
      </w:r>
      <w:r w:rsidR="00033866" w:rsidRPr="003E62D1">
        <w:rPr>
          <w:rFonts w:ascii="Arial" w:hAnsi="Arial"/>
          <w:sz w:val="24"/>
        </w:rPr>
        <w:t>Must be one of the codes listed above.</w:t>
      </w:r>
    </w:p>
    <w:p w14:paraId="7B19629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046C35" w:rsidRPr="003E62D1">
        <w:rPr>
          <w:rFonts w:ascii="Arial" w:hAnsi="Arial"/>
          <w:b/>
          <w:sz w:val="28"/>
        </w:rPr>
        <w:t xml:space="preserve">  </w:t>
      </w:r>
      <w:r w:rsidRPr="003E62D1">
        <w:rPr>
          <w:rFonts w:ascii="Arial" w:hAnsi="Arial"/>
          <w:sz w:val="24"/>
        </w:rPr>
        <w:t>Race of Individual</w:t>
      </w:r>
    </w:p>
    <w:p w14:paraId="17E7E07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9B3CA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71A89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46C35" w:rsidRPr="003E62D1">
        <w:rPr>
          <w:rFonts w:ascii="Arial" w:hAnsi="Arial"/>
          <w:b/>
          <w:sz w:val="28"/>
        </w:rPr>
        <w:t xml:space="preserve">  </w:t>
      </w:r>
      <w:r w:rsidRPr="003E62D1">
        <w:rPr>
          <w:rFonts w:ascii="Arial" w:hAnsi="Arial"/>
          <w:sz w:val="24"/>
        </w:rPr>
        <w:t xml:space="preserve">Race of </w:t>
      </w:r>
      <w:r w:rsidR="00DE0DD3" w:rsidRPr="003E62D1">
        <w:rPr>
          <w:rFonts w:ascii="Arial" w:hAnsi="Arial"/>
          <w:sz w:val="24"/>
        </w:rPr>
        <w:t xml:space="preserve">the </w:t>
      </w:r>
      <w:r w:rsidRPr="003E62D1">
        <w:rPr>
          <w:rFonts w:ascii="Arial" w:hAnsi="Arial"/>
          <w:sz w:val="24"/>
        </w:rPr>
        <w:t>individual on record.</w:t>
      </w:r>
    </w:p>
    <w:p w14:paraId="665D29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0F123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3B5AB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46C35" w:rsidRPr="003E62D1">
        <w:rPr>
          <w:rFonts w:ascii="Arial" w:hAnsi="Arial"/>
          <w:b/>
          <w:sz w:val="28"/>
        </w:rPr>
        <w:t xml:space="preserve">  </w:t>
      </w:r>
      <w:r w:rsidRPr="003E62D1">
        <w:rPr>
          <w:rFonts w:ascii="Arial" w:hAnsi="Arial"/>
          <w:sz w:val="24"/>
        </w:rPr>
        <w:tab/>
        <w:t>RAC</w:t>
      </w:r>
    </w:p>
    <w:p w14:paraId="201507C9"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D87EE9"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89A921"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94</w:t>
      </w:r>
      <w:r w:rsidR="005D5DC0" w:rsidRPr="003E62D1">
        <w:rPr>
          <w:rFonts w:ascii="Arial" w:hAnsi="Arial"/>
          <w:sz w:val="24"/>
          <w:szCs w:val="24"/>
        </w:rPr>
        <w:t xml:space="preserve"> </w:t>
      </w:r>
      <w:r w:rsidRPr="003E62D1">
        <w:rPr>
          <w:rFonts w:ascii="Arial" w:hAnsi="Arial"/>
          <w:sz w:val="24"/>
          <w:szCs w:val="24"/>
        </w:rPr>
        <w:t>-</w:t>
      </w:r>
      <w:r w:rsidR="005D5DC0" w:rsidRPr="003E62D1">
        <w:rPr>
          <w:rFonts w:ascii="Arial" w:hAnsi="Arial"/>
          <w:sz w:val="24"/>
          <w:szCs w:val="24"/>
        </w:rPr>
        <w:t xml:space="preserve"> </w:t>
      </w:r>
      <w:r w:rsidRPr="003E62D1">
        <w:rPr>
          <w:rFonts w:ascii="Arial" w:hAnsi="Arial"/>
          <w:sz w:val="24"/>
          <w:szCs w:val="24"/>
        </w:rPr>
        <w:t>094</w:t>
      </w:r>
    </w:p>
    <w:p w14:paraId="412A33D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13018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2DF2F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1</w:t>
      </w:r>
    </w:p>
    <w:p w14:paraId="44CE57DA"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0D1E89"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594D88"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874D4" w:rsidRPr="003E62D1">
        <w:rPr>
          <w:rFonts w:ascii="Arial" w:hAnsi="Arial"/>
          <w:sz w:val="24"/>
        </w:rPr>
        <w:t>1</w:t>
      </w:r>
      <w:r w:rsidRPr="003E62D1">
        <w:rPr>
          <w:rFonts w:ascii="Arial" w:hAnsi="Arial"/>
          <w:sz w:val="24"/>
        </w:rPr>
        <w:t xml:space="preserve">/Max </w:t>
      </w:r>
      <w:r w:rsidR="009874D4" w:rsidRPr="003E62D1">
        <w:rPr>
          <w:rFonts w:ascii="Arial" w:hAnsi="Arial"/>
          <w:sz w:val="24"/>
        </w:rPr>
        <w:t>1</w:t>
      </w:r>
    </w:p>
    <w:p w14:paraId="5A001320"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EA9FB9"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FE4D20"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14E1CB6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45BF6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CBE19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46C35" w:rsidRPr="003E62D1">
        <w:rPr>
          <w:rFonts w:ascii="Arial" w:hAnsi="Arial"/>
          <w:b/>
          <w:sz w:val="28"/>
        </w:rPr>
        <w:t xml:space="preserve">  </w:t>
      </w:r>
      <w:r w:rsidRPr="003E62D1">
        <w:rPr>
          <w:rFonts w:ascii="Arial" w:hAnsi="Arial"/>
          <w:sz w:val="24"/>
        </w:rPr>
        <w:t>Mandatory</w:t>
      </w:r>
    </w:p>
    <w:p w14:paraId="5B99AF7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EDA47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CAB46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b/>
          <w:sz w:val="28"/>
        </w:rPr>
        <w:tab/>
      </w:r>
      <w:r w:rsidRPr="003E62D1">
        <w:rPr>
          <w:rFonts w:ascii="Arial" w:hAnsi="Arial"/>
          <w:b/>
          <w:sz w:val="24"/>
        </w:rPr>
        <w:t>RACE</w:t>
      </w:r>
      <w:r w:rsidR="00046C35" w:rsidRPr="003E62D1">
        <w:rPr>
          <w:rFonts w:ascii="Arial" w:hAnsi="Arial"/>
          <w:b/>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       </w:t>
      </w:r>
      <w:r w:rsidRPr="003E62D1">
        <w:rPr>
          <w:rFonts w:ascii="Arial" w:hAnsi="Arial"/>
          <w:b/>
          <w:sz w:val="24"/>
        </w:rPr>
        <w:t>CODE</w:t>
      </w:r>
    </w:p>
    <w:p w14:paraId="6F77D17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merican Indian or Alaskan Native</w:t>
      </w:r>
      <w:r w:rsidRPr="003E62D1">
        <w:rPr>
          <w:rFonts w:ascii="Arial" w:hAnsi="Arial"/>
          <w:sz w:val="24"/>
        </w:rPr>
        <w:tab/>
      </w:r>
      <w:r w:rsidRPr="003E62D1">
        <w:rPr>
          <w:rFonts w:ascii="Arial" w:hAnsi="Arial"/>
          <w:sz w:val="24"/>
        </w:rPr>
        <w:tab/>
        <w:t>I</w:t>
      </w:r>
    </w:p>
    <w:p w14:paraId="62AAF02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sian or Pacific Islander</w:t>
      </w:r>
      <w:r w:rsidRPr="003E62D1">
        <w:rPr>
          <w:rFonts w:ascii="Arial" w:hAnsi="Arial"/>
          <w:sz w:val="24"/>
        </w:rPr>
        <w:tab/>
      </w:r>
      <w:r w:rsidRPr="003E62D1">
        <w:rPr>
          <w:rFonts w:ascii="Arial" w:hAnsi="Arial"/>
          <w:sz w:val="24"/>
        </w:rPr>
        <w:tab/>
        <w:t xml:space="preserve"> </w:t>
      </w:r>
      <w:r w:rsidRPr="003E62D1">
        <w:rPr>
          <w:rFonts w:ascii="Arial" w:hAnsi="Arial"/>
          <w:sz w:val="24"/>
        </w:rPr>
        <w:tab/>
      </w:r>
      <w:r w:rsidRPr="003E62D1">
        <w:rPr>
          <w:rFonts w:ascii="Arial" w:hAnsi="Arial"/>
          <w:sz w:val="24"/>
        </w:rPr>
        <w:tab/>
        <w:t>A</w:t>
      </w:r>
    </w:p>
    <w:p w14:paraId="52CD18F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Black</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w:t>
      </w:r>
    </w:p>
    <w:p w14:paraId="21435F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White</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W</w:t>
      </w:r>
    </w:p>
    <w:p w14:paraId="30BB10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Unknown</w:t>
      </w:r>
      <w:r w:rsidR="003B7222" w:rsidRPr="003E62D1">
        <w:rPr>
          <w:rFonts w:ascii="Arial" w:hAnsi="Arial"/>
          <w:sz w:val="24"/>
        </w:rPr>
        <w:tab/>
      </w:r>
      <w:r w:rsidR="003B7222" w:rsidRPr="003E62D1">
        <w:rPr>
          <w:rFonts w:ascii="Arial" w:hAnsi="Arial"/>
          <w:sz w:val="24"/>
        </w:rPr>
        <w:tab/>
      </w:r>
      <w:r w:rsidR="003B7222"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U</w:t>
      </w:r>
    </w:p>
    <w:p w14:paraId="137C5F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59F5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32469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46C35" w:rsidRPr="003E62D1">
        <w:rPr>
          <w:rFonts w:ascii="Arial" w:hAnsi="Arial"/>
          <w:b/>
          <w:sz w:val="28"/>
        </w:rPr>
        <w:t xml:space="preserve">  </w:t>
      </w:r>
      <w:r w:rsidR="00DE0DD3" w:rsidRPr="003E62D1">
        <w:rPr>
          <w:rFonts w:ascii="Arial" w:hAnsi="Arial"/>
          <w:sz w:val="24"/>
        </w:rPr>
        <w:t>Mu</w:t>
      </w:r>
      <w:r w:rsidRPr="003E62D1">
        <w:rPr>
          <w:rFonts w:ascii="Arial" w:hAnsi="Arial"/>
          <w:sz w:val="24"/>
        </w:rPr>
        <w:t xml:space="preserve">st be </w:t>
      </w:r>
      <w:r w:rsidR="00DE0DD3" w:rsidRPr="003E62D1">
        <w:rPr>
          <w:rFonts w:ascii="Arial" w:hAnsi="Arial"/>
          <w:sz w:val="24"/>
        </w:rPr>
        <w:t>one of the codes listed above.</w:t>
      </w:r>
    </w:p>
    <w:p w14:paraId="2ECABB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046C35" w:rsidRPr="003E62D1">
        <w:rPr>
          <w:rFonts w:ascii="Arial" w:hAnsi="Arial"/>
          <w:b/>
          <w:sz w:val="28"/>
        </w:rPr>
        <w:t xml:space="preserve">  </w:t>
      </w:r>
      <w:r w:rsidRPr="003E62D1">
        <w:rPr>
          <w:rFonts w:ascii="Arial" w:hAnsi="Arial"/>
          <w:sz w:val="24"/>
        </w:rPr>
        <w:t>Place of Birth</w:t>
      </w:r>
    </w:p>
    <w:p w14:paraId="3285947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9CD4A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979C9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46C35" w:rsidRPr="003E62D1">
        <w:rPr>
          <w:rFonts w:ascii="Arial" w:hAnsi="Arial"/>
          <w:b/>
          <w:sz w:val="28"/>
        </w:rPr>
        <w:t xml:space="preserve">  </w:t>
      </w:r>
      <w:r w:rsidRPr="003E62D1">
        <w:rPr>
          <w:rFonts w:ascii="Arial" w:hAnsi="Arial"/>
          <w:sz w:val="24"/>
        </w:rPr>
        <w:t>State, territorial possession, province or country of birth of individual on record.</w:t>
      </w:r>
    </w:p>
    <w:p w14:paraId="735FC32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CE3E4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39047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46C35" w:rsidRPr="003E62D1">
        <w:rPr>
          <w:rFonts w:ascii="Arial" w:hAnsi="Arial"/>
          <w:b/>
          <w:sz w:val="28"/>
        </w:rPr>
        <w:t xml:space="preserve">  </w:t>
      </w:r>
      <w:r w:rsidRPr="003E62D1">
        <w:rPr>
          <w:rFonts w:ascii="Arial" w:hAnsi="Arial"/>
          <w:sz w:val="24"/>
        </w:rPr>
        <w:tab/>
        <w:t>POB</w:t>
      </w:r>
    </w:p>
    <w:p w14:paraId="106DF433"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3DF269"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899498"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95</w:t>
      </w:r>
      <w:r w:rsidR="005D5DC0" w:rsidRPr="003E62D1">
        <w:rPr>
          <w:rFonts w:ascii="Arial" w:hAnsi="Arial"/>
          <w:sz w:val="24"/>
          <w:szCs w:val="24"/>
        </w:rPr>
        <w:t xml:space="preserve"> </w:t>
      </w:r>
      <w:r w:rsidRPr="003E62D1">
        <w:rPr>
          <w:rFonts w:ascii="Arial" w:hAnsi="Arial"/>
          <w:sz w:val="24"/>
          <w:szCs w:val="24"/>
        </w:rPr>
        <w:t>-</w:t>
      </w:r>
      <w:r w:rsidR="005D5DC0" w:rsidRPr="003E62D1">
        <w:rPr>
          <w:rFonts w:ascii="Arial" w:hAnsi="Arial"/>
          <w:sz w:val="24"/>
          <w:szCs w:val="24"/>
        </w:rPr>
        <w:t xml:space="preserve"> </w:t>
      </w:r>
      <w:r w:rsidRPr="003E62D1">
        <w:rPr>
          <w:rFonts w:ascii="Arial" w:hAnsi="Arial"/>
          <w:sz w:val="24"/>
          <w:szCs w:val="24"/>
        </w:rPr>
        <w:t>096</w:t>
      </w:r>
    </w:p>
    <w:p w14:paraId="7D1634A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EED5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87C34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2</w:t>
      </w:r>
    </w:p>
    <w:p w14:paraId="735B89E7"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C66094"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73BDF1"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2/Max </w:t>
      </w:r>
      <w:r w:rsidR="009874D4" w:rsidRPr="003E62D1">
        <w:rPr>
          <w:rFonts w:ascii="Arial" w:hAnsi="Arial"/>
          <w:sz w:val="24"/>
        </w:rPr>
        <w:t>2</w:t>
      </w:r>
    </w:p>
    <w:p w14:paraId="754ABEE2"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89D95D"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64A8F6"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0EB2DF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464D6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1490B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46C35" w:rsidRPr="003E62D1">
        <w:rPr>
          <w:rFonts w:ascii="Arial" w:hAnsi="Arial"/>
          <w:b/>
          <w:sz w:val="28"/>
        </w:rPr>
        <w:t xml:space="preserve">  </w:t>
      </w:r>
      <w:r w:rsidRPr="003E62D1">
        <w:rPr>
          <w:rFonts w:ascii="Arial" w:hAnsi="Arial"/>
          <w:sz w:val="24"/>
        </w:rPr>
        <w:t>Mandatory</w:t>
      </w:r>
    </w:p>
    <w:p w14:paraId="7B0048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E61FF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64EF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b/>
          <w:sz w:val="28"/>
        </w:rPr>
        <w:tab/>
      </w:r>
      <w:r w:rsidRPr="003E62D1">
        <w:rPr>
          <w:rFonts w:ascii="Arial" w:hAnsi="Arial"/>
          <w:sz w:val="24"/>
        </w:rPr>
        <w:t>Texas - TX</w:t>
      </w:r>
    </w:p>
    <w:p w14:paraId="0A36281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Columbia - CB</w:t>
      </w:r>
    </w:p>
    <w:p w14:paraId="5AABE9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3028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9364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46C35" w:rsidRPr="003E62D1">
        <w:rPr>
          <w:rFonts w:ascii="Arial" w:hAnsi="Arial"/>
          <w:b/>
          <w:sz w:val="28"/>
        </w:rPr>
        <w:t xml:space="preserve">  </w:t>
      </w:r>
      <w:r w:rsidRPr="003E62D1">
        <w:rPr>
          <w:rFonts w:ascii="Arial" w:hAnsi="Arial"/>
          <w:sz w:val="24"/>
        </w:rPr>
        <w:t xml:space="preserve">Two alpha character field taken from the state, territorial possession, province or country of birth from </w:t>
      </w:r>
      <w:r w:rsidR="00D06276" w:rsidRPr="003E62D1">
        <w:rPr>
          <w:rFonts w:ascii="Arial" w:hAnsi="Arial"/>
          <w:sz w:val="24"/>
        </w:rPr>
        <w:t>Appendix</w:t>
      </w:r>
      <w:r w:rsidRPr="003E62D1">
        <w:rPr>
          <w:rFonts w:ascii="Arial" w:hAnsi="Arial"/>
          <w:sz w:val="24"/>
        </w:rPr>
        <w:t xml:space="preserve"> A.  Enter YY if place of birth is unknown or not listed in codes.</w:t>
      </w:r>
    </w:p>
    <w:p w14:paraId="0B7DD5E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84708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046C35" w:rsidRPr="003E62D1">
        <w:rPr>
          <w:rFonts w:ascii="Arial" w:hAnsi="Arial"/>
          <w:b/>
          <w:sz w:val="28"/>
        </w:rPr>
        <w:t xml:space="preserve">  </w:t>
      </w:r>
      <w:r w:rsidRPr="003E62D1">
        <w:rPr>
          <w:rFonts w:ascii="Arial" w:hAnsi="Arial"/>
          <w:sz w:val="24"/>
        </w:rPr>
        <w:t>Citizenship</w:t>
      </w:r>
    </w:p>
    <w:p w14:paraId="74DF162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60FD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F0C24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46C35" w:rsidRPr="003E62D1">
        <w:rPr>
          <w:rFonts w:ascii="Arial" w:hAnsi="Arial"/>
          <w:b/>
          <w:sz w:val="28"/>
        </w:rPr>
        <w:t xml:space="preserve">  </w:t>
      </w:r>
      <w:r w:rsidRPr="003E62D1">
        <w:rPr>
          <w:rFonts w:ascii="Arial" w:hAnsi="Arial"/>
          <w:sz w:val="24"/>
        </w:rPr>
        <w:t>Citizenship of individual on record.</w:t>
      </w:r>
    </w:p>
    <w:p w14:paraId="3B59A48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0A031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259C1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46C35" w:rsidRPr="003E62D1">
        <w:rPr>
          <w:rFonts w:ascii="Arial" w:hAnsi="Arial"/>
          <w:b/>
          <w:sz w:val="28"/>
        </w:rPr>
        <w:t xml:space="preserve">  </w:t>
      </w:r>
      <w:r w:rsidRPr="003E62D1">
        <w:rPr>
          <w:rFonts w:ascii="Arial" w:hAnsi="Arial"/>
          <w:sz w:val="24"/>
        </w:rPr>
        <w:tab/>
        <w:t>CTZ</w:t>
      </w:r>
    </w:p>
    <w:p w14:paraId="0DE104D5"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830BE4"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6BD943"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97</w:t>
      </w:r>
      <w:r w:rsidR="005D5DC0" w:rsidRPr="003E62D1">
        <w:rPr>
          <w:rFonts w:ascii="Arial" w:hAnsi="Arial"/>
          <w:sz w:val="24"/>
          <w:szCs w:val="24"/>
        </w:rPr>
        <w:t xml:space="preserve"> </w:t>
      </w:r>
      <w:r w:rsidRPr="003E62D1">
        <w:rPr>
          <w:rFonts w:ascii="Arial" w:hAnsi="Arial"/>
          <w:sz w:val="24"/>
          <w:szCs w:val="24"/>
        </w:rPr>
        <w:t>-</w:t>
      </w:r>
      <w:r w:rsidR="005D5DC0" w:rsidRPr="003E62D1">
        <w:rPr>
          <w:rFonts w:ascii="Arial" w:hAnsi="Arial"/>
          <w:sz w:val="24"/>
          <w:szCs w:val="24"/>
        </w:rPr>
        <w:t xml:space="preserve"> </w:t>
      </w:r>
      <w:r w:rsidRPr="003E62D1">
        <w:rPr>
          <w:rFonts w:ascii="Arial" w:hAnsi="Arial"/>
          <w:sz w:val="24"/>
          <w:szCs w:val="24"/>
        </w:rPr>
        <w:t>098</w:t>
      </w:r>
    </w:p>
    <w:p w14:paraId="367A91F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3F8F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5E932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2</w:t>
      </w:r>
    </w:p>
    <w:p w14:paraId="5340EF73"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2F0157"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535C65"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2/Max </w:t>
      </w:r>
      <w:r w:rsidR="009874D4" w:rsidRPr="003E62D1">
        <w:rPr>
          <w:rFonts w:ascii="Arial" w:hAnsi="Arial"/>
          <w:sz w:val="24"/>
        </w:rPr>
        <w:t>2</w:t>
      </w:r>
    </w:p>
    <w:p w14:paraId="0C0C56DA"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6C9999"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4D6975"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41D396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3DD2A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C6ECF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46C35" w:rsidRPr="003E62D1">
        <w:rPr>
          <w:rFonts w:ascii="Arial" w:hAnsi="Arial"/>
          <w:b/>
          <w:sz w:val="28"/>
        </w:rPr>
        <w:t xml:space="preserve">  </w:t>
      </w:r>
      <w:r w:rsidRPr="003E62D1">
        <w:rPr>
          <w:rFonts w:ascii="Arial" w:hAnsi="Arial"/>
          <w:sz w:val="24"/>
        </w:rPr>
        <w:t>Mandatory</w:t>
      </w:r>
    </w:p>
    <w:p w14:paraId="257E993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C90E8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3F1D5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b/>
          <w:sz w:val="28"/>
        </w:rPr>
        <w:tab/>
      </w:r>
      <w:r w:rsidRPr="003E62D1">
        <w:rPr>
          <w:rFonts w:ascii="Arial" w:hAnsi="Arial"/>
          <w:sz w:val="24"/>
        </w:rPr>
        <w:tab/>
        <w:t>United States of America - US</w:t>
      </w:r>
    </w:p>
    <w:p w14:paraId="0054A9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Paraguay - PV</w:t>
      </w:r>
    </w:p>
    <w:p w14:paraId="4AEB341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3AED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AF07CE" w14:textId="77777777" w:rsidR="00CE2760" w:rsidRPr="003E62D1" w:rsidRDefault="004457DF" w:rsidP="00CE2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46C35" w:rsidRPr="003E62D1">
        <w:rPr>
          <w:rFonts w:ascii="Arial" w:hAnsi="Arial"/>
          <w:b/>
          <w:sz w:val="28"/>
        </w:rPr>
        <w:t xml:space="preserve">  </w:t>
      </w:r>
      <w:r w:rsidRPr="003E62D1">
        <w:rPr>
          <w:rFonts w:ascii="Arial" w:hAnsi="Arial"/>
          <w:sz w:val="24"/>
        </w:rPr>
        <w:t xml:space="preserve">Two character alphabetic field which contains the abbreviated country code to which subject maintains citizenship.  Use </w:t>
      </w:r>
      <w:r w:rsidR="00D06276" w:rsidRPr="003E62D1">
        <w:rPr>
          <w:rFonts w:ascii="Arial" w:hAnsi="Arial"/>
          <w:sz w:val="24"/>
        </w:rPr>
        <w:t>Appendix</w:t>
      </w:r>
      <w:r w:rsidRPr="003E62D1">
        <w:rPr>
          <w:rFonts w:ascii="Arial" w:hAnsi="Arial"/>
          <w:sz w:val="24"/>
        </w:rPr>
        <w:t xml:space="preserve"> A for valid entries.</w:t>
      </w:r>
      <w:r w:rsidR="00CE2760" w:rsidRPr="003E62D1">
        <w:rPr>
          <w:rFonts w:ascii="Arial" w:hAnsi="Arial"/>
          <w:sz w:val="24"/>
        </w:rPr>
        <w:t xml:space="preserve"> Enter YY if citizenship is unknown or not listed in codes.</w:t>
      </w:r>
    </w:p>
    <w:p w14:paraId="44CB395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63675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8153C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046C35" w:rsidRPr="003E62D1">
        <w:rPr>
          <w:rFonts w:ascii="Arial" w:hAnsi="Arial"/>
          <w:b/>
          <w:sz w:val="28"/>
        </w:rPr>
        <w:t xml:space="preserve">  </w:t>
      </w:r>
      <w:r w:rsidR="00046C35" w:rsidRPr="003E62D1">
        <w:rPr>
          <w:rFonts w:ascii="Arial" w:hAnsi="Arial"/>
          <w:sz w:val="24"/>
        </w:rPr>
        <w:t>Da</w:t>
      </w:r>
      <w:r w:rsidRPr="003E62D1">
        <w:rPr>
          <w:rFonts w:ascii="Arial" w:hAnsi="Arial"/>
          <w:sz w:val="24"/>
        </w:rPr>
        <w:t>te of Birth</w:t>
      </w:r>
    </w:p>
    <w:p w14:paraId="17787A0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ED110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B297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46C35" w:rsidRPr="003E62D1">
        <w:rPr>
          <w:rFonts w:ascii="Arial" w:hAnsi="Arial"/>
          <w:b/>
          <w:sz w:val="28"/>
        </w:rPr>
        <w:t xml:space="preserve">  </w:t>
      </w:r>
      <w:r w:rsidRPr="003E62D1">
        <w:rPr>
          <w:rFonts w:ascii="Arial" w:hAnsi="Arial"/>
          <w:sz w:val="24"/>
        </w:rPr>
        <w:t>Date of birth of individual on record.</w:t>
      </w:r>
    </w:p>
    <w:p w14:paraId="365A9ED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8BE63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0B6C2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46C35" w:rsidRPr="003E62D1">
        <w:rPr>
          <w:rFonts w:ascii="Arial" w:hAnsi="Arial"/>
          <w:b/>
          <w:sz w:val="28"/>
        </w:rPr>
        <w:t xml:space="preserve">  </w:t>
      </w:r>
      <w:r w:rsidRPr="003E62D1">
        <w:rPr>
          <w:rFonts w:ascii="Arial" w:hAnsi="Arial"/>
          <w:sz w:val="24"/>
        </w:rPr>
        <w:tab/>
        <w:t>DOB</w:t>
      </w:r>
    </w:p>
    <w:p w14:paraId="503FDE8B"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4948F2"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804C92" w14:textId="77777777" w:rsidR="00B6222B" w:rsidRPr="003E62D1" w:rsidRDefault="00B6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00BC38EA" w:rsidRPr="003E62D1">
        <w:rPr>
          <w:rFonts w:ascii="Arial" w:hAnsi="Arial"/>
          <w:sz w:val="24"/>
          <w:szCs w:val="24"/>
        </w:rPr>
        <w:t>099</w:t>
      </w:r>
      <w:r w:rsidR="005D5DC0" w:rsidRPr="003E62D1">
        <w:rPr>
          <w:rFonts w:ascii="Arial" w:hAnsi="Arial"/>
          <w:sz w:val="24"/>
          <w:szCs w:val="24"/>
        </w:rPr>
        <w:t xml:space="preserve"> </w:t>
      </w:r>
      <w:r w:rsidR="00BC38EA" w:rsidRPr="003E62D1">
        <w:rPr>
          <w:rFonts w:ascii="Arial" w:hAnsi="Arial"/>
          <w:sz w:val="24"/>
          <w:szCs w:val="24"/>
        </w:rPr>
        <w:t>-</w:t>
      </w:r>
      <w:r w:rsidR="005D5DC0" w:rsidRPr="003E62D1">
        <w:rPr>
          <w:rFonts w:ascii="Arial" w:hAnsi="Arial"/>
          <w:sz w:val="24"/>
          <w:szCs w:val="24"/>
        </w:rPr>
        <w:t xml:space="preserve"> </w:t>
      </w:r>
      <w:r w:rsidR="00BC38EA" w:rsidRPr="003E62D1">
        <w:rPr>
          <w:rFonts w:ascii="Arial" w:hAnsi="Arial"/>
          <w:sz w:val="24"/>
          <w:szCs w:val="24"/>
        </w:rPr>
        <w:t>106</w:t>
      </w:r>
    </w:p>
    <w:p w14:paraId="3806630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11727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60E2D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6C35" w:rsidRPr="003E62D1">
        <w:rPr>
          <w:rFonts w:ascii="Arial" w:hAnsi="Arial"/>
          <w:b/>
          <w:sz w:val="28"/>
        </w:rPr>
        <w:t xml:space="preserve">  </w:t>
      </w:r>
      <w:r w:rsidRPr="003E62D1">
        <w:rPr>
          <w:rFonts w:ascii="Arial" w:hAnsi="Arial"/>
          <w:sz w:val="24"/>
        </w:rPr>
        <w:t>8</w:t>
      </w:r>
    </w:p>
    <w:p w14:paraId="1FEA76D8"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DE0D2C"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AC0489"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874D4" w:rsidRPr="003E62D1">
        <w:rPr>
          <w:rFonts w:ascii="Arial" w:hAnsi="Arial"/>
          <w:sz w:val="24"/>
        </w:rPr>
        <w:t>8</w:t>
      </w:r>
      <w:r w:rsidRPr="003E62D1">
        <w:rPr>
          <w:rFonts w:ascii="Arial" w:hAnsi="Arial"/>
          <w:sz w:val="24"/>
        </w:rPr>
        <w:t xml:space="preserve">/Max </w:t>
      </w:r>
      <w:r w:rsidR="009874D4" w:rsidRPr="003E62D1">
        <w:rPr>
          <w:rFonts w:ascii="Arial" w:hAnsi="Arial"/>
          <w:sz w:val="24"/>
        </w:rPr>
        <w:t>8</w:t>
      </w:r>
    </w:p>
    <w:p w14:paraId="1F36D46A"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7FA0E1"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4B9E52"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12547C" w:rsidRPr="003E62D1">
        <w:rPr>
          <w:rFonts w:ascii="Arial" w:hAnsi="Arial"/>
          <w:sz w:val="24"/>
        </w:rPr>
        <w:t>N</w:t>
      </w:r>
    </w:p>
    <w:p w14:paraId="5C058DA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18F0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C2CF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46C35" w:rsidRPr="003E62D1">
        <w:rPr>
          <w:rFonts w:ascii="Arial" w:hAnsi="Arial"/>
          <w:b/>
          <w:sz w:val="28"/>
        </w:rPr>
        <w:t xml:space="preserve">  </w:t>
      </w:r>
      <w:r w:rsidRPr="003E62D1">
        <w:rPr>
          <w:rFonts w:ascii="Arial" w:hAnsi="Arial"/>
          <w:sz w:val="24"/>
        </w:rPr>
        <w:t>Mandatory</w:t>
      </w:r>
      <w:r w:rsidR="00F60FA8" w:rsidRPr="003E62D1">
        <w:rPr>
          <w:rFonts w:ascii="Arial" w:hAnsi="Arial"/>
          <w:sz w:val="24"/>
        </w:rPr>
        <w:t>, MMDDYYYY</w:t>
      </w:r>
    </w:p>
    <w:p w14:paraId="239A9EB2" w14:textId="77777777" w:rsidR="004815CB" w:rsidRPr="003E62D1" w:rsidRDefault="004815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C6E010" w14:textId="77777777" w:rsidR="00046C35" w:rsidRPr="003E62D1" w:rsidRDefault="0004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8EB801" w14:textId="77777777" w:rsidR="004815CB" w:rsidRPr="003E62D1" w:rsidRDefault="004815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EXAMPLE:</w:t>
      </w:r>
      <w:r w:rsidR="006666D6" w:rsidRPr="003E62D1">
        <w:rPr>
          <w:rFonts w:ascii="Arial" w:hAnsi="Arial"/>
          <w:b/>
          <w:sz w:val="28"/>
          <w:szCs w:val="28"/>
        </w:rPr>
        <w:t xml:space="preserve">  </w:t>
      </w:r>
      <w:r w:rsidR="008864CE" w:rsidRPr="003E62D1">
        <w:rPr>
          <w:rFonts w:ascii="Arial" w:hAnsi="Arial"/>
          <w:sz w:val="24"/>
        </w:rPr>
        <w:t>01011980</w:t>
      </w:r>
    </w:p>
    <w:p w14:paraId="6B35D14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ABA07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37A3E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666D6" w:rsidRPr="003E62D1">
        <w:rPr>
          <w:rFonts w:ascii="Arial" w:hAnsi="Arial"/>
          <w:b/>
          <w:sz w:val="28"/>
        </w:rPr>
        <w:t xml:space="preserve">  </w:t>
      </w:r>
      <w:r w:rsidRPr="003E62D1">
        <w:rPr>
          <w:rFonts w:ascii="Arial" w:hAnsi="Arial"/>
          <w:sz w:val="24"/>
        </w:rPr>
        <w:t xml:space="preserve">The first DOB entered into a jacket will be the Master DOB.  Subject must be between ages of 10 and </w:t>
      </w:r>
      <w:r w:rsidR="00512A4D" w:rsidRPr="003E62D1">
        <w:rPr>
          <w:rFonts w:ascii="Arial" w:hAnsi="Arial"/>
          <w:sz w:val="24"/>
        </w:rPr>
        <w:t>125 years of age</w:t>
      </w:r>
      <w:r w:rsidRPr="003E62D1">
        <w:rPr>
          <w:rFonts w:ascii="Arial" w:hAnsi="Arial"/>
          <w:sz w:val="24"/>
        </w:rPr>
        <w:t xml:space="preserve"> </w:t>
      </w:r>
      <w:r w:rsidR="00F60FA8" w:rsidRPr="003E62D1">
        <w:rPr>
          <w:rFonts w:ascii="Arial" w:hAnsi="Arial"/>
          <w:sz w:val="24"/>
        </w:rPr>
        <w:t>for a criminal</w:t>
      </w:r>
      <w:r w:rsidRPr="003E62D1">
        <w:rPr>
          <w:rFonts w:ascii="Arial" w:hAnsi="Arial"/>
          <w:sz w:val="24"/>
        </w:rPr>
        <w:t xml:space="preserve"> entry.</w:t>
      </w:r>
      <w:r w:rsidR="00512A4D" w:rsidRPr="003E62D1">
        <w:rPr>
          <w:rFonts w:ascii="Arial" w:hAnsi="Arial"/>
          <w:sz w:val="24"/>
        </w:rPr>
        <w:t xml:space="preserve">  Juveniles are between 10 and 16 years of age.</w:t>
      </w:r>
      <w:r w:rsidRPr="003E62D1">
        <w:rPr>
          <w:rFonts w:ascii="Arial" w:hAnsi="Arial"/>
          <w:sz w:val="24"/>
        </w:rPr>
        <w:t xml:space="preserve">  </w:t>
      </w:r>
      <w:r w:rsidR="00F60FA8" w:rsidRPr="003E62D1">
        <w:rPr>
          <w:rFonts w:ascii="Arial" w:hAnsi="Arial"/>
          <w:sz w:val="24"/>
        </w:rPr>
        <w:t xml:space="preserve">Applicant DOB must be between the ages of 1 and </w:t>
      </w:r>
      <w:r w:rsidR="00512A4D" w:rsidRPr="003E62D1">
        <w:rPr>
          <w:rFonts w:ascii="Arial" w:hAnsi="Arial"/>
          <w:sz w:val="24"/>
        </w:rPr>
        <w:t>125 years of age</w:t>
      </w:r>
      <w:r w:rsidR="00F60FA8" w:rsidRPr="003E62D1">
        <w:rPr>
          <w:rFonts w:ascii="Arial" w:hAnsi="Arial"/>
          <w:sz w:val="24"/>
        </w:rPr>
        <w:t xml:space="preserve">.  </w:t>
      </w:r>
      <w:r w:rsidRPr="003E62D1">
        <w:rPr>
          <w:rFonts w:ascii="Arial" w:hAnsi="Arial"/>
          <w:sz w:val="24"/>
        </w:rPr>
        <w:t xml:space="preserve">All other DOBs </w:t>
      </w:r>
      <w:r w:rsidR="00F60FA8" w:rsidRPr="003E62D1">
        <w:rPr>
          <w:rFonts w:ascii="Arial" w:hAnsi="Arial"/>
          <w:sz w:val="24"/>
        </w:rPr>
        <w:t>will be applied</w:t>
      </w:r>
      <w:r w:rsidRPr="003E62D1">
        <w:rPr>
          <w:rFonts w:ascii="Arial" w:hAnsi="Arial"/>
          <w:sz w:val="24"/>
        </w:rPr>
        <w:t xml:space="preserve"> as </w:t>
      </w:r>
      <w:r w:rsidR="00F60FA8" w:rsidRPr="003E62D1">
        <w:rPr>
          <w:rFonts w:ascii="Arial" w:hAnsi="Arial"/>
          <w:sz w:val="24"/>
        </w:rPr>
        <w:t xml:space="preserve">an </w:t>
      </w:r>
      <w:r w:rsidRPr="003E62D1">
        <w:rPr>
          <w:rFonts w:ascii="Arial" w:hAnsi="Arial"/>
          <w:sz w:val="24"/>
        </w:rPr>
        <w:t>alias</w:t>
      </w:r>
      <w:r w:rsidR="00F84D35" w:rsidRPr="003E62D1">
        <w:rPr>
          <w:rFonts w:ascii="Arial" w:hAnsi="Arial"/>
          <w:sz w:val="24"/>
        </w:rPr>
        <w:t>.</w:t>
      </w:r>
      <w:r w:rsidRPr="003E62D1">
        <w:rPr>
          <w:rFonts w:ascii="Arial" w:hAnsi="Arial"/>
          <w:sz w:val="24"/>
        </w:rPr>
        <w:t xml:space="preserve">  </w:t>
      </w:r>
    </w:p>
    <w:p w14:paraId="729801B3" w14:textId="77777777" w:rsidR="0022185C" w:rsidRPr="003E62D1" w:rsidRDefault="002218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862B22" w14:textId="77777777" w:rsidR="008B6853" w:rsidRPr="003E62D1" w:rsidRDefault="008B68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31A1F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p>
    <w:p w14:paraId="551FB98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
    <w:p w14:paraId="3D1C60D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BC86F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p>
    <w:p w14:paraId="4F93015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666D6" w:rsidRPr="003E62D1">
        <w:rPr>
          <w:rFonts w:ascii="Arial" w:hAnsi="Arial"/>
          <w:b/>
          <w:sz w:val="28"/>
        </w:rPr>
        <w:t xml:space="preserve">  </w:t>
      </w:r>
      <w:r w:rsidRPr="003E62D1">
        <w:rPr>
          <w:rFonts w:ascii="Arial" w:hAnsi="Arial"/>
          <w:sz w:val="24"/>
        </w:rPr>
        <w:t xml:space="preserve">Height </w:t>
      </w:r>
    </w:p>
    <w:p w14:paraId="55A7E66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3F28A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06843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6666D6" w:rsidRPr="003E62D1">
        <w:rPr>
          <w:rFonts w:ascii="Arial" w:hAnsi="Arial"/>
          <w:b/>
          <w:sz w:val="28"/>
        </w:rPr>
        <w:t xml:space="preserve">  </w:t>
      </w:r>
      <w:r w:rsidRPr="003E62D1">
        <w:rPr>
          <w:rFonts w:ascii="Arial" w:hAnsi="Arial"/>
          <w:sz w:val="24"/>
        </w:rPr>
        <w:t>Height of individual on record.</w:t>
      </w:r>
    </w:p>
    <w:p w14:paraId="2C0A7EF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B53C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CF53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666D6" w:rsidRPr="003E62D1">
        <w:rPr>
          <w:rFonts w:ascii="Arial" w:hAnsi="Arial"/>
          <w:b/>
          <w:sz w:val="28"/>
        </w:rPr>
        <w:t xml:space="preserve">  </w:t>
      </w:r>
      <w:r w:rsidRPr="003E62D1">
        <w:rPr>
          <w:rFonts w:ascii="Arial" w:hAnsi="Arial"/>
          <w:sz w:val="24"/>
        </w:rPr>
        <w:tab/>
        <w:t>HGT</w:t>
      </w:r>
    </w:p>
    <w:p w14:paraId="34BC01CC" w14:textId="77777777" w:rsidR="00BC38EA" w:rsidRPr="003E62D1" w:rsidRDefault="00BC38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9DD1DE" w14:textId="77777777" w:rsidR="00BC38EA" w:rsidRPr="003E62D1" w:rsidRDefault="00BC38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88F48F" w14:textId="77777777" w:rsidR="00BC38EA" w:rsidRPr="003E62D1" w:rsidRDefault="00BC38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07</w:t>
      </w:r>
      <w:r w:rsidR="005D5DC0" w:rsidRPr="003E62D1">
        <w:rPr>
          <w:rFonts w:ascii="Arial" w:hAnsi="Arial"/>
          <w:sz w:val="24"/>
          <w:szCs w:val="24"/>
        </w:rPr>
        <w:t xml:space="preserve"> </w:t>
      </w:r>
      <w:r w:rsidRPr="003E62D1">
        <w:rPr>
          <w:rFonts w:ascii="Arial" w:hAnsi="Arial"/>
          <w:sz w:val="24"/>
          <w:szCs w:val="24"/>
        </w:rPr>
        <w:t>-</w:t>
      </w:r>
      <w:r w:rsidR="005D5DC0" w:rsidRPr="003E62D1">
        <w:rPr>
          <w:rFonts w:ascii="Arial" w:hAnsi="Arial"/>
          <w:sz w:val="24"/>
          <w:szCs w:val="24"/>
        </w:rPr>
        <w:t xml:space="preserve"> </w:t>
      </w:r>
      <w:r w:rsidRPr="003E62D1">
        <w:rPr>
          <w:rFonts w:ascii="Arial" w:hAnsi="Arial"/>
          <w:sz w:val="24"/>
          <w:szCs w:val="24"/>
        </w:rPr>
        <w:t>109</w:t>
      </w:r>
    </w:p>
    <w:p w14:paraId="011AF3A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02487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A33EF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6666D6" w:rsidRPr="003E62D1">
        <w:rPr>
          <w:rFonts w:ascii="Arial" w:hAnsi="Arial"/>
          <w:b/>
          <w:sz w:val="28"/>
        </w:rPr>
        <w:t xml:space="preserve">  </w:t>
      </w:r>
      <w:r w:rsidRPr="003E62D1">
        <w:rPr>
          <w:rFonts w:ascii="Arial" w:hAnsi="Arial"/>
          <w:sz w:val="24"/>
        </w:rPr>
        <w:t>3</w:t>
      </w:r>
    </w:p>
    <w:p w14:paraId="0DB49757"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1E8F80"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740E1D"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874D4" w:rsidRPr="003E62D1">
        <w:rPr>
          <w:rFonts w:ascii="Arial" w:hAnsi="Arial"/>
          <w:sz w:val="24"/>
        </w:rPr>
        <w:t>3</w:t>
      </w:r>
      <w:r w:rsidRPr="003E62D1">
        <w:rPr>
          <w:rFonts w:ascii="Arial" w:hAnsi="Arial"/>
          <w:sz w:val="24"/>
        </w:rPr>
        <w:t xml:space="preserve">/Max </w:t>
      </w:r>
      <w:r w:rsidR="009874D4" w:rsidRPr="003E62D1">
        <w:rPr>
          <w:rFonts w:ascii="Arial" w:hAnsi="Arial"/>
          <w:sz w:val="24"/>
        </w:rPr>
        <w:t>3</w:t>
      </w:r>
    </w:p>
    <w:p w14:paraId="164E19D9"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424CDC"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8B6227"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12547C" w:rsidRPr="003E62D1">
        <w:rPr>
          <w:rFonts w:ascii="Arial" w:hAnsi="Arial"/>
          <w:sz w:val="24"/>
        </w:rPr>
        <w:t>N</w:t>
      </w:r>
    </w:p>
    <w:p w14:paraId="1541178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3194E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2B28F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666D6" w:rsidRPr="003E62D1">
        <w:rPr>
          <w:rFonts w:ascii="Arial" w:hAnsi="Arial"/>
          <w:b/>
          <w:sz w:val="28"/>
        </w:rPr>
        <w:t xml:space="preserve">  </w:t>
      </w:r>
      <w:r w:rsidRPr="003E62D1">
        <w:rPr>
          <w:rFonts w:ascii="Arial" w:hAnsi="Arial"/>
          <w:sz w:val="24"/>
        </w:rPr>
        <w:t>Mandatory</w:t>
      </w:r>
    </w:p>
    <w:p w14:paraId="7CCFF9C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AE23F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A722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b/>
          <w:sz w:val="28"/>
        </w:rPr>
        <w:tab/>
      </w:r>
      <w:r w:rsidRPr="003E62D1">
        <w:rPr>
          <w:rFonts w:ascii="Arial" w:hAnsi="Arial"/>
          <w:sz w:val="24"/>
        </w:rPr>
        <w:tab/>
      </w:r>
      <w:r w:rsidRPr="003E62D1">
        <w:rPr>
          <w:rFonts w:ascii="Arial" w:hAnsi="Arial"/>
          <w:b/>
          <w:sz w:val="24"/>
        </w:rPr>
        <w:t>HGT</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CODE</w:t>
      </w:r>
    </w:p>
    <w:p w14:paraId="46D7424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5'8"</w:t>
      </w:r>
      <w:r w:rsidRPr="003E62D1">
        <w:rPr>
          <w:rFonts w:ascii="Arial" w:hAnsi="Arial"/>
          <w:sz w:val="24"/>
        </w:rPr>
        <w:tab/>
      </w:r>
      <w:r w:rsidRPr="003E62D1">
        <w:rPr>
          <w:rFonts w:ascii="Arial" w:hAnsi="Arial"/>
          <w:sz w:val="24"/>
        </w:rPr>
        <w:tab/>
      </w:r>
      <w:r w:rsidRPr="003E62D1">
        <w:rPr>
          <w:rFonts w:ascii="Arial" w:hAnsi="Arial"/>
          <w:sz w:val="24"/>
        </w:rPr>
        <w:tab/>
        <w:t>508</w:t>
      </w:r>
    </w:p>
    <w:p w14:paraId="4B16C2D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5'10"</w:t>
      </w:r>
      <w:r w:rsidRPr="003E62D1">
        <w:rPr>
          <w:rFonts w:ascii="Arial" w:hAnsi="Arial"/>
          <w:sz w:val="24"/>
        </w:rPr>
        <w:tab/>
      </w:r>
      <w:r w:rsidRPr="003E62D1">
        <w:rPr>
          <w:rFonts w:ascii="Arial" w:hAnsi="Arial"/>
          <w:sz w:val="24"/>
        </w:rPr>
        <w:tab/>
      </w:r>
      <w:r w:rsidRPr="003E62D1">
        <w:rPr>
          <w:rFonts w:ascii="Arial" w:hAnsi="Arial"/>
          <w:sz w:val="24"/>
        </w:rPr>
        <w:tab/>
        <w:t>510</w:t>
      </w:r>
    </w:p>
    <w:p w14:paraId="433E51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6'00"</w:t>
      </w:r>
      <w:r w:rsidRPr="003E62D1">
        <w:rPr>
          <w:rFonts w:ascii="Arial" w:hAnsi="Arial"/>
          <w:sz w:val="24"/>
        </w:rPr>
        <w:tab/>
      </w:r>
      <w:r w:rsidRPr="003E62D1">
        <w:rPr>
          <w:rFonts w:ascii="Arial" w:hAnsi="Arial"/>
          <w:sz w:val="24"/>
        </w:rPr>
        <w:tab/>
      </w:r>
      <w:r w:rsidRPr="003E62D1">
        <w:rPr>
          <w:rFonts w:ascii="Arial" w:hAnsi="Arial"/>
          <w:sz w:val="24"/>
        </w:rPr>
        <w:tab/>
        <w:t>600</w:t>
      </w:r>
    </w:p>
    <w:p w14:paraId="48D05F4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70"</w:t>
      </w:r>
      <w:r w:rsidRPr="003E62D1">
        <w:rPr>
          <w:rFonts w:ascii="Arial" w:hAnsi="Arial"/>
          <w:sz w:val="24"/>
        </w:rPr>
        <w:tab/>
      </w:r>
      <w:r w:rsidRPr="003E62D1">
        <w:rPr>
          <w:rFonts w:ascii="Arial" w:hAnsi="Arial"/>
          <w:sz w:val="24"/>
        </w:rPr>
        <w:tab/>
      </w:r>
      <w:r w:rsidRPr="003E62D1">
        <w:rPr>
          <w:rFonts w:ascii="Arial" w:hAnsi="Arial"/>
          <w:sz w:val="24"/>
        </w:rPr>
        <w:tab/>
        <w:t>510</w:t>
      </w:r>
    </w:p>
    <w:p w14:paraId="7CE4AD5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71 1/2"</w:t>
      </w:r>
      <w:r w:rsidRPr="003E62D1">
        <w:rPr>
          <w:rFonts w:ascii="Arial" w:hAnsi="Arial"/>
          <w:sz w:val="24"/>
        </w:rPr>
        <w:tab/>
      </w:r>
      <w:r w:rsidRPr="003E62D1">
        <w:rPr>
          <w:rFonts w:ascii="Arial" w:hAnsi="Arial"/>
          <w:sz w:val="24"/>
        </w:rPr>
        <w:tab/>
        <w:t>511</w:t>
      </w:r>
    </w:p>
    <w:p w14:paraId="6BDACE6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71 3/4"</w:t>
      </w:r>
      <w:r w:rsidRPr="003E62D1">
        <w:rPr>
          <w:rFonts w:ascii="Arial" w:hAnsi="Arial"/>
          <w:sz w:val="24"/>
        </w:rPr>
        <w:tab/>
      </w:r>
      <w:r w:rsidRPr="003E62D1">
        <w:rPr>
          <w:rFonts w:ascii="Arial" w:hAnsi="Arial"/>
          <w:sz w:val="24"/>
        </w:rPr>
        <w:tab/>
        <w:t>600</w:t>
      </w:r>
    </w:p>
    <w:p w14:paraId="442E14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5'11 1/2"</w:t>
      </w:r>
      <w:r w:rsidRPr="003E62D1">
        <w:rPr>
          <w:rFonts w:ascii="Arial" w:hAnsi="Arial"/>
          <w:sz w:val="24"/>
        </w:rPr>
        <w:tab/>
      </w:r>
      <w:r w:rsidRPr="003E62D1">
        <w:rPr>
          <w:rFonts w:ascii="Arial" w:hAnsi="Arial"/>
          <w:sz w:val="24"/>
        </w:rPr>
        <w:tab/>
        <w:t>511</w:t>
      </w:r>
    </w:p>
    <w:p w14:paraId="36C6D21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76744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56A86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666D6" w:rsidRPr="003E62D1">
        <w:rPr>
          <w:rFonts w:ascii="Arial" w:hAnsi="Arial"/>
          <w:b/>
          <w:sz w:val="28"/>
        </w:rPr>
        <w:t xml:space="preserve">  </w:t>
      </w:r>
      <w:r w:rsidRPr="003E62D1">
        <w:rPr>
          <w:rFonts w:ascii="Arial" w:hAnsi="Arial"/>
          <w:sz w:val="24"/>
        </w:rPr>
        <w:t>Three numeric character field expressed in feet and inches.  Subject must be between 400 (four feet zero inches) and 711 (seven feet eleven inches).  If height is unknown it should be entered as 000 (zeros).  Fractions of an inch should be rounded off to nearest inch.</w:t>
      </w:r>
    </w:p>
    <w:p w14:paraId="4A8803A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014EB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666D6" w:rsidRPr="003E62D1">
        <w:rPr>
          <w:rFonts w:ascii="Arial" w:hAnsi="Arial"/>
          <w:b/>
          <w:sz w:val="28"/>
        </w:rPr>
        <w:t xml:space="preserve">  </w:t>
      </w:r>
      <w:r w:rsidRPr="003E62D1">
        <w:rPr>
          <w:rFonts w:ascii="Arial" w:hAnsi="Arial"/>
          <w:sz w:val="24"/>
        </w:rPr>
        <w:t>Weight</w:t>
      </w:r>
    </w:p>
    <w:p w14:paraId="5035F15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7954A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B24D2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6666D6" w:rsidRPr="003E62D1">
        <w:rPr>
          <w:rFonts w:ascii="Arial" w:hAnsi="Arial"/>
          <w:b/>
          <w:sz w:val="28"/>
        </w:rPr>
        <w:t xml:space="preserve">  </w:t>
      </w:r>
      <w:r w:rsidRPr="003E62D1">
        <w:rPr>
          <w:rFonts w:ascii="Arial" w:hAnsi="Arial"/>
          <w:sz w:val="24"/>
        </w:rPr>
        <w:t>Weight of individual on record.</w:t>
      </w:r>
    </w:p>
    <w:p w14:paraId="1846EF5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58C77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E887B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666D6" w:rsidRPr="003E62D1">
        <w:rPr>
          <w:rFonts w:ascii="Arial" w:hAnsi="Arial"/>
          <w:b/>
          <w:sz w:val="28"/>
        </w:rPr>
        <w:t xml:space="preserve">  </w:t>
      </w:r>
      <w:r w:rsidR="006666D6" w:rsidRPr="003E62D1">
        <w:rPr>
          <w:rFonts w:ascii="Arial" w:hAnsi="Arial"/>
          <w:b/>
          <w:sz w:val="28"/>
        </w:rPr>
        <w:tab/>
      </w:r>
      <w:r w:rsidRPr="003E62D1">
        <w:rPr>
          <w:rFonts w:ascii="Arial" w:hAnsi="Arial"/>
          <w:sz w:val="24"/>
        </w:rPr>
        <w:t>WGT</w:t>
      </w:r>
    </w:p>
    <w:p w14:paraId="4FABDBA3" w14:textId="77777777" w:rsidR="00BC38EA" w:rsidRPr="003E62D1" w:rsidRDefault="00BC38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15D9BB" w14:textId="77777777" w:rsidR="00BC38EA" w:rsidRPr="003E62D1" w:rsidRDefault="00BC38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4E826B" w14:textId="77777777" w:rsidR="00BC38EA" w:rsidRPr="003E62D1" w:rsidRDefault="00BC38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10</w:t>
      </w:r>
      <w:r w:rsidR="005D5DC0" w:rsidRPr="003E62D1">
        <w:rPr>
          <w:rFonts w:ascii="Arial" w:hAnsi="Arial"/>
          <w:sz w:val="24"/>
          <w:szCs w:val="24"/>
        </w:rPr>
        <w:t xml:space="preserve"> </w:t>
      </w:r>
      <w:r w:rsidRPr="003E62D1">
        <w:rPr>
          <w:rFonts w:ascii="Arial" w:hAnsi="Arial"/>
          <w:sz w:val="24"/>
          <w:szCs w:val="24"/>
        </w:rPr>
        <w:t>-</w:t>
      </w:r>
      <w:r w:rsidR="005D5DC0" w:rsidRPr="003E62D1">
        <w:rPr>
          <w:rFonts w:ascii="Arial" w:hAnsi="Arial"/>
          <w:sz w:val="24"/>
          <w:szCs w:val="24"/>
        </w:rPr>
        <w:t xml:space="preserve"> </w:t>
      </w:r>
      <w:r w:rsidRPr="003E62D1">
        <w:rPr>
          <w:rFonts w:ascii="Arial" w:hAnsi="Arial"/>
          <w:sz w:val="24"/>
          <w:szCs w:val="24"/>
        </w:rPr>
        <w:t>112</w:t>
      </w:r>
    </w:p>
    <w:p w14:paraId="62EE388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FAB3C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D0EB3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6666D6" w:rsidRPr="003E62D1">
        <w:rPr>
          <w:rFonts w:ascii="Arial" w:hAnsi="Arial"/>
          <w:b/>
          <w:sz w:val="28"/>
        </w:rPr>
        <w:t xml:space="preserve">  </w:t>
      </w:r>
      <w:r w:rsidRPr="003E62D1">
        <w:rPr>
          <w:rFonts w:ascii="Arial" w:hAnsi="Arial"/>
          <w:sz w:val="24"/>
        </w:rPr>
        <w:t>3</w:t>
      </w:r>
    </w:p>
    <w:p w14:paraId="44DC3662"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1F172E"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C927C9"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874D4" w:rsidRPr="003E62D1">
        <w:rPr>
          <w:rFonts w:ascii="Arial" w:hAnsi="Arial"/>
          <w:sz w:val="24"/>
        </w:rPr>
        <w:t>3</w:t>
      </w:r>
      <w:r w:rsidRPr="003E62D1">
        <w:rPr>
          <w:rFonts w:ascii="Arial" w:hAnsi="Arial"/>
          <w:sz w:val="24"/>
        </w:rPr>
        <w:t xml:space="preserve">/Max </w:t>
      </w:r>
      <w:r w:rsidR="009874D4" w:rsidRPr="003E62D1">
        <w:rPr>
          <w:rFonts w:ascii="Arial" w:hAnsi="Arial"/>
          <w:sz w:val="24"/>
        </w:rPr>
        <w:t>3</w:t>
      </w:r>
    </w:p>
    <w:p w14:paraId="1E082F53"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0C4CCF"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EB69E1"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0012547C" w:rsidRPr="003E62D1">
        <w:rPr>
          <w:rFonts w:ascii="Arial" w:hAnsi="Arial"/>
          <w:sz w:val="24"/>
        </w:rPr>
        <w:t xml:space="preserve"> N</w:t>
      </w:r>
    </w:p>
    <w:p w14:paraId="1F49BDE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07D0C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E0B45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666D6" w:rsidRPr="003E62D1">
        <w:rPr>
          <w:rFonts w:ascii="Arial" w:hAnsi="Arial"/>
          <w:b/>
          <w:sz w:val="28"/>
        </w:rPr>
        <w:t xml:space="preserve">  </w:t>
      </w:r>
      <w:r w:rsidRPr="003E62D1">
        <w:rPr>
          <w:rFonts w:ascii="Arial" w:hAnsi="Arial"/>
          <w:sz w:val="24"/>
        </w:rPr>
        <w:t>Mandatory</w:t>
      </w:r>
    </w:p>
    <w:p w14:paraId="387420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0D3B8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B2B2B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s>
        <w:rPr>
          <w:rFonts w:ascii="Arial" w:hAnsi="Arial"/>
          <w:sz w:val="24"/>
        </w:rPr>
      </w:pPr>
      <w:r w:rsidRPr="003E62D1">
        <w:rPr>
          <w:rFonts w:ascii="Arial" w:hAnsi="Arial"/>
          <w:b/>
          <w:sz w:val="28"/>
        </w:rPr>
        <w:t>EXAMPLES:</w:t>
      </w:r>
      <w:r w:rsidRPr="003E62D1">
        <w:rPr>
          <w:rFonts w:ascii="Arial" w:hAnsi="Arial"/>
          <w:sz w:val="24"/>
        </w:rPr>
        <w:t xml:space="preserve"> </w:t>
      </w:r>
      <w:r w:rsidRPr="003E62D1">
        <w:rPr>
          <w:rFonts w:ascii="Arial" w:hAnsi="Arial"/>
          <w:sz w:val="24"/>
        </w:rPr>
        <w:tab/>
        <w:t xml:space="preserve">  </w:t>
      </w:r>
      <w:r w:rsidRPr="003E62D1">
        <w:rPr>
          <w:rFonts w:ascii="Arial" w:hAnsi="Arial"/>
          <w:sz w:val="24"/>
        </w:rPr>
        <w:tab/>
      </w:r>
      <w:r w:rsidRPr="003E62D1">
        <w:rPr>
          <w:rFonts w:ascii="Arial" w:hAnsi="Arial"/>
          <w:b/>
          <w:sz w:val="24"/>
        </w:rPr>
        <w:t>WGT</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CODE</w:t>
      </w:r>
    </w:p>
    <w:p w14:paraId="0A7FFC0B" w14:textId="77777777" w:rsidR="004457DF" w:rsidRPr="003E62D1" w:rsidRDefault="00ED03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98 pounds</w:t>
      </w:r>
      <w:r w:rsidRPr="003E62D1">
        <w:rPr>
          <w:rFonts w:ascii="Arial" w:hAnsi="Arial"/>
          <w:sz w:val="24"/>
        </w:rPr>
        <w:tab/>
      </w:r>
      <w:r w:rsidRPr="003E62D1">
        <w:rPr>
          <w:rFonts w:ascii="Arial" w:hAnsi="Arial"/>
          <w:sz w:val="24"/>
        </w:rPr>
        <w:tab/>
      </w:r>
      <w:r w:rsidRPr="003E62D1">
        <w:rPr>
          <w:rFonts w:ascii="Arial" w:hAnsi="Arial"/>
          <w:sz w:val="24"/>
        </w:rPr>
        <w:tab/>
        <w:t>098</w:t>
      </w:r>
    </w:p>
    <w:p w14:paraId="6AF4DD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151 pounds</w:t>
      </w:r>
      <w:r w:rsidRPr="003E62D1">
        <w:rPr>
          <w:rFonts w:ascii="Arial" w:hAnsi="Arial"/>
          <w:sz w:val="24"/>
        </w:rPr>
        <w:tab/>
      </w:r>
      <w:r w:rsidRPr="003E62D1">
        <w:rPr>
          <w:rFonts w:ascii="Arial" w:hAnsi="Arial"/>
          <w:sz w:val="24"/>
        </w:rPr>
        <w:tab/>
      </w:r>
      <w:r w:rsidRPr="003E62D1">
        <w:rPr>
          <w:rFonts w:ascii="Arial" w:hAnsi="Arial"/>
          <w:sz w:val="24"/>
        </w:rPr>
        <w:tab/>
        <w:t>151</w:t>
      </w:r>
    </w:p>
    <w:p w14:paraId="4EDDB29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210 1/4     </w:t>
      </w:r>
      <w:r w:rsidRPr="003E62D1">
        <w:rPr>
          <w:rFonts w:ascii="Arial" w:hAnsi="Arial"/>
          <w:sz w:val="24"/>
        </w:rPr>
        <w:tab/>
        <w:t xml:space="preserve"> </w:t>
      </w:r>
      <w:r w:rsidRPr="003E62D1">
        <w:rPr>
          <w:rFonts w:ascii="Arial" w:hAnsi="Arial"/>
          <w:sz w:val="24"/>
        </w:rPr>
        <w:tab/>
      </w:r>
      <w:r w:rsidRPr="003E62D1">
        <w:rPr>
          <w:rFonts w:ascii="Arial" w:hAnsi="Arial"/>
          <w:sz w:val="24"/>
        </w:rPr>
        <w:tab/>
        <w:t>210</w:t>
      </w:r>
    </w:p>
    <w:p w14:paraId="2A1961D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210 3/4</w:t>
      </w:r>
      <w:r w:rsidRPr="003E62D1">
        <w:rPr>
          <w:rFonts w:ascii="Arial" w:hAnsi="Arial"/>
          <w:sz w:val="24"/>
        </w:rPr>
        <w:tab/>
      </w:r>
      <w:r w:rsidRPr="003E62D1">
        <w:rPr>
          <w:rFonts w:ascii="Arial" w:hAnsi="Arial"/>
          <w:sz w:val="24"/>
        </w:rPr>
        <w:tab/>
      </w:r>
      <w:r w:rsidRPr="003E62D1">
        <w:rPr>
          <w:rFonts w:ascii="Arial" w:hAnsi="Arial"/>
          <w:sz w:val="24"/>
        </w:rPr>
        <w:tab/>
        <w:t>211</w:t>
      </w:r>
    </w:p>
    <w:p w14:paraId="2ACB28C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E94D6A" w14:textId="77777777" w:rsidR="00BF798A" w:rsidRPr="003E62D1" w:rsidRDefault="00BF798A" w:rsidP="00BF7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 xml:space="preserve"> Subject must be between 050 and </w:t>
      </w:r>
      <w:r w:rsidR="00DB1B14" w:rsidRPr="003E62D1">
        <w:rPr>
          <w:rFonts w:ascii="Arial" w:hAnsi="Arial"/>
          <w:sz w:val="24"/>
        </w:rPr>
        <w:t>499</w:t>
      </w:r>
      <w:r w:rsidRPr="003E62D1">
        <w:rPr>
          <w:rFonts w:ascii="Arial" w:hAnsi="Arial"/>
          <w:sz w:val="24"/>
        </w:rPr>
        <w:t xml:space="preserve"> pounds. If weight is unknown it should be entered as 000 (zeros).  </w:t>
      </w:r>
    </w:p>
    <w:p w14:paraId="674BA88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666D6" w:rsidRPr="003E62D1">
        <w:rPr>
          <w:rFonts w:ascii="Arial" w:hAnsi="Arial"/>
          <w:b/>
          <w:sz w:val="28"/>
        </w:rPr>
        <w:t xml:space="preserve">  </w:t>
      </w:r>
      <w:r w:rsidRPr="003E62D1">
        <w:rPr>
          <w:rFonts w:ascii="Arial" w:hAnsi="Arial"/>
          <w:sz w:val="24"/>
        </w:rPr>
        <w:t>Eye Color</w:t>
      </w:r>
    </w:p>
    <w:p w14:paraId="5C8D5F1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86E97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B6BB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6666D6" w:rsidRPr="003E62D1">
        <w:rPr>
          <w:rFonts w:ascii="Arial" w:hAnsi="Arial"/>
          <w:b/>
          <w:sz w:val="28"/>
        </w:rPr>
        <w:t xml:space="preserve">  </w:t>
      </w:r>
      <w:r w:rsidR="006666D6" w:rsidRPr="003E62D1">
        <w:rPr>
          <w:rFonts w:ascii="Arial" w:hAnsi="Arial"/>
          <w:sz w:val="24"/>
        </w:rPr>
        <w:t>Ey</w:t>
      </w:r>
      <w:r w:rsidRPr="003E62D1">
        <w:rPr>
          <w:rFonts w:ascii="Arial" w:hAnsi="Arial"/>
          <w:sz w:val="24"/>
        </w:rPr>
        <w:t>e color of individual on record.</w:t>
      </w:r>
    </w:p>
    <w:p w14:paraId="2D4A4F4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CF83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F0B3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666D6" w:rsidRPr="003E62D1">
        <w:rPr>
          <w:rFonts w:ascii="Arial" w:hAnsi="Arial"/>
          <w:b/>
          <w:sz w:val="28"/>
        </w:rPr>
        <w:t xml:space="preserve">  </w:t>
      </w:r>
      <w:r w:rsidRPr="003E62D1">
        <w:rPr>
          <w:rFonts w:ascii="Arial" w:hAnsi="Arial"/>
          <w:sz w:val="24"/>
        </w:rPr>
        <w:tab/>
        <w:t>EYE</w:t>
      </w:r>
    </w:p>
    <w:p w14:paraId="7A2402DA"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8E69F8"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8423D7"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13</w:t>
      </w:r>
      <w:r w:rsidR="005D5DC0" w:rsidRPr="003E62D1">
        <w:rPr>
          <w:rFonts w:ascii="Arial" w:hAnsi="Arial"/>
          <w:sz w:val="24"/>
          <w:szCs w:val="24"/>
        </w:rPr>
        <w:t xml:space="preserve"> </w:t>
      </w:r>
      <w:r w:rsidRPr="003E62D1">
        <w:rPr>
          <w:rFonts w:ascii="Arial" w:hAnsi="Arial"/>
          <w:sz w:val="24"/>
          <w:szCs w:val="24"/>
        </w:rPr>
        <w:t>-</w:t>
      </w:r>
      <w:r w:rsidR="005D5DC0" w:rsidRPr="003E62D1">
        <w:rPr>
          <w:rFonts w:ascii="Arial" w:hAnsi="Arial"/>
          <w:sz w:val="24"/>
          <w:szCs w:val="24"/>
        </w:rPr>
        <w:t xml:space="preserve"> </w:t>
      </w:r>
      <w:r w:rsidRPr="003E62D1">
        <w:rPr>
          <w:rFonts w:ascii="Arial" w:hAnsi="Arial"/>
          <w:sz w:val="24"/>
          <w:szCs w:val="24"/>
        </w:rPr>
        <w:t>115</w:t>
      </w:r>
    </w:p>
    <w:p w14:paraId="345FB34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6E02F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74727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6666D6" w:rsidRPr="003E62D1">
        <w:rPr>
          <w:rFonts w:ascii="Arial" w:hAnsi="Arial"/>
          <w:b/>
          <w:sz w:val="28"/>
        </w:rPr>
        <w:t xml:space="preserve">  </w:t>
      </w:r>
      <w:r w:rsidRPr="003E62D1">
        <w:rPr>
          <w:rFonts w:ascii="Arial" w:hAnsi="Arial"/>
          <w:sz w:val="24"/>
        </w:rPr>
        <w:t>3</w:t>
      </w:r>
    </w:p>
    <w:p w14:paraId="6F58ADBA"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0D98A1"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A52D3B"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874D4" w:rsidRPr="003E62D1">
        <w:rPr>
          <w:rFonts w:ascii="Arial" w:hAnsi="Arial"/>
          <w:sz w:val="24"/>
        </w:rPr>
        <w:t>3</w:t>
      </w:r>
      <w:r w:rsidRPr="003E62D1">
        <w:rPr>
          <w:rFonts w:ascii="Arial" w:hAnsi="Arial"/>
          <w:sz w:val="24"/>
        </w:rPr>
        <w:t xml:space="preserve">/Max </w:t>
      </w:r>
      <w:r w:rsidR="009874D4" w:rsidRPr="003E62D1">
        <w:rPr>
          <w:rFonts w:ascii="Arial" w:hAnsi="Arial"/>
          <w:sz w:val="24"/>
        </w:rPr>
        <w:t>3</w:t>
      </w:r>
    </w:p>
    <w:p w14:paraId="67C51AFB"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A8F46A"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B54931"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48C5CFF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C8178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3BD6B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666D6" w:rsidRPr="003E62D1">
        <w:rPr>
          <w:rFonts w:ascii="Arial" w:hAnsi="Arial"/>
          <w:b/>
          <w:sz w:val="28"/>
        </w:rPr>
        <w:t xml:space="preserve">  </w:t>
      </w:r>
      <w:r w:rsidRPr="003E62D1">
        <w:rPr>
          <w:rFonts w:ascii="Arial" w:hAnsi="Arial"/>
          <w:sz w:val="24"/>
        </w:rPr>
        <w:t>Mandatory</w:t>
      </w:r>
    </w:p>
    <w:p w14:paraId="4CA7D15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16C14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02E83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COLOR</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CODE</w:t>
      </w:r>
    </w:p>
    <w:p w14:paraId="03934AC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lack</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LK</w:t>
      </w:r>
    </w:p>
    <w:p w14:paraId="44A8114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lue</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LU</w:t>
      </w:r>
    </w:p>
    <w:p w14:paraId="7EAC977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rown</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RO</w:t>
      </w:r>
    </w:p>
    <w:p w14:paraId="3E3C21B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Gray</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GRY</w:t>
      </w:r>
    </w:p>
    <w:p w14:paraId="23E6A08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Green</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GRN</w:t>
      </w:r>
    </w:p>
    <w:p w14:paraId="61A9519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es-ES"/>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lang w:val="es-ES"/>
        </w:rPr>
        <w:t>Hazel</w:t>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t>HAZ</w:t>
      </w:r>
    </w:p>
    <w:p w14:paraId="37AB823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es-ES"/>
        </w:rPr>
      </w:pP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t>Maroon</w:t>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t>MAR</w:t>
      </w:r>
    </w:p>
    <w:p w14:paraId="49B0587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es-ES"/>
        </w:rPr>
      </w:pP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t>Pink</w:t>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t>PNK</w:t>
      </w:r>
    </w:p>
    <w:p w14:paraId="0D3DD1A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rPr>
        <w:t>Multicolored</w:t>
      </w:r>
      <w:r w:rsidRPr="003E62D1">
        <w:rPr>
          <w:rFonts w:ascii="Arial" w:hAnsi="Arial"/>
          <w:sz w:val="24"/>
        </w:rPr>
        <w:tab/>
      </w:r>
      <w:r w:rsidRPr="003E62D1">
        <w:rPr>
          <w:rFonts w:ascii="Arial" w:hAnsi="Arial"/>
          <w:sz w:val="24"/>
        </w:rPr>
        <w:tab/>
      </w:r>
      <w:r w:rsidRPr="003E62D1">
        <w:rPr>
          <w:rFonts w:ascii="Arial" w:hAnsi="Arial"/>
          <w:sz w:val="24"/>
        </w:rPr>
        <w:tab/>
        <w:t>MUL</w:t>
      </w:r>
    </w:p>
    <w:p w14:paraId="17A19F8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Unknown</w:t>
      </w:r>
      <w:r w:rsidRPr="003E62D1">
        <w:rPr>
          <w:rFonts w:ascii="Arial" w:hAnsi="Arial"/>
          <w:sz w:val="24"/>
        </w:rPr>
        <w:tab/>
      </w:r>
      <w:r w:rsidRPr="003E62D1">
        <w:rPr>
          <w:rFonts w:ascii="Arial" w:hAnsi="Arial"/>
          <w:sz w:val="24"/>
        </w:rPr>
        <w:tab/>
      </w:r>
      <w:r w:rsidRPr="003E62D1">
        <w:rPr>
          <w:rFonts w:ascii="Arial" w:hAnsi="Arial"/>
          <w:sz w:val="24"/>
        </w:rPr>
        <w:tab/>
        <w:t>XXX</w:t>
      </w:r>
    </w:p>
    <w:p w14:paraId="2E71FB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C64D7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96F77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666D6" w:rsidRPr="003E62D1">
        <w:rPr>
          <w:rFonts w:ascii="Arial" w:hAnsi="Arial"/>
          <w:b/>
          <w:sz w:val="28"/>
        </w:rPr>
        <w:t xml:space="preserve">  </w:t>
      </w:r>
      <w:r w:rsidR="00BE08C4" w:rsidRPr="003E62D1">
        <w:rPr>
          <w:rFonts w:ascii="Arial" w:hAnsi="Arial"/>
          <w:sz w:val="24"/>
        </w:rPr>
        <w:t>Three alpha character field</w:t>
      </w:r>
      <w:r w:rsidRPr="003E62D1">
        <w:rPr>
          <w:rFonts w:ascii="Arial" w:hAnsi="Arial"/>
          <w:sz w:val="24"/>
        </w:rPr>
        <w:t xml:space="preserve"> that must be valid from the above codes.</w:t>
      </w:r>
    </w:p>
    <w:p w14:paraId="51A1832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666D6" w:rsidRPr="003E62D1">
        <w:rPr>
          <w:rFonts w:ascii="Arial" w:hAnsi="Arial"/>
          <w:b/>
          <w:sz w:val="28"/>
        </w:rPr>
        <w:t xml:space="preserve">  </w:t>
      </w:r>
      <w:r w:rsidR="006666D6" w:rsidRPr="003E62D1">
        <w:rPr>
          <w:rFonts w:ascii="Arial" w:hAnsi="Arial"/>
          <w:sz w:val="24"/>
        </w:rPr>
        <w:t>Ha</w:t>
      </w:r>
      <w:r w:rsidRPr="003E62D1">
        <w:rPr>
          <w:rFonts w:ascii="Arial" w:hAnsi="Arial"/>
          <w:sz w:val="24"/>
        </w:rPr>
        <w:t>ir Color</w:t>
      </w:r>
    </w:p>
    <w:p w14:paraId="3C30411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3EAAE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2E86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6666D6" w:rsidRPr="003E62D1">
        <w:rPr>
          <w:rFonts w:ascii="Arial" w:hAnsi="Arial"/>
          <w:b/>
          <w:sz w:val="28"/>
        </w:rPr>
        <w:t xml:space="preserve">  </w:t>
      </w:r>
      <w:r w:rsidRPr="003E62D1">
        <w:rPr>
          <w:rFonts w:ascii="Arial" w:hAnsi="Arial"/>
          <w:sz w:val="24"/>
        </w:rPr>
        <w:t>Color of hair of individual on record.</w:t>
      </w:r>
    </w:p>
    <w:p w14:paraId="68EBCE7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5DB5B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11875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666D6" w:rsidRPr="003E62D1">
        <w:rPr>
          <w:rFonts w:ascii="Arial" w:hAnsi="Arial"/>
          <w:b/>
          <w:sz w:val="28"/>
        </w:rPr>
        <w:t xml:space="preserve">  </w:t>
      </w:r>
      <w:r w:rsidRPr="003E62D1">
        <w:rPr>
          <w:rFonts w:ascii="Arial" w:hAnsi="Arial"/>
          <w:sz w:val="24"/>
        </w:rPr>
        <w:tab/>
        <w:t>HAI</w:t>
      </w:r>
    </w:p>
    <w:p w14:paraId="4A832971"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D9BD67"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43DABB"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16</w:t>
      </w:r>
      <w:r w:rsidR="00C2003E" w:rsidRPr="003E62D1">
        <w:rPr>
          <w:rFonts w:ascii="Arial" w:hAnsi="Arial"/>
          <w:sz w:val="24"/>
          <w:szCs w:val="24"/>
        </w:rPr>
        <w:t xml:space="preserve"> </w:t>
      </w:r>
      <w:r w:rsidRPr="003E62D1">
        <w:rPr>
          <w:rFonts w:ascii="Arial" w:hAnsi="Arial"/>
          <w:sz w:val="24"/>
          <w:szCs w:val="24"/>
        </w:rPr>
        <w:t>-</w:t>
      </w:r>
      <w:r w:rsidR="00C2003E" w:rsidRPr="003E62D1">
        <w:rPr>
          <w:rFonts w:ascii="Arial" w:hAnsi="Arial"/>
          <w:sz w:val="24"/>
          <w:szCs w:val="24"/>
        </w:rPr>
        <w:t xml:space="preserve"> </w:t>
      </w:r>
      <w:r w:rsidRPr="003E62D1">
        <w:rPr>
          <w:rFonts w:ascii="Arial" w:hAnsi="Arial"/>
          <w:sz w:val="24"/>
          <w:szCs w:val="24"/>
        </w:rPr>
        <w:t>118</w:t>
      </w:r>
    </w:p>
    <w:p w14:paraId="562B084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E89B0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902739" w14:textId="77777777" w:rsidR="007F4A70"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6666D6" w:rsidRPr="003E62D1">
        <w:rPr>
          <w:rFonts w:ascii="Arial" w:hAnsi="Arial"/>
          <w:b/>
          <w:sz w:val="28"/>
        </w:rPr>
        <w:t xml:space="preserve">  </w:t>
      </w:r>
      <w:r w:rsidRPr="003E62D1">
        <w:rPr>
          <w:rFonts w:ascii="Arial" w:hAnsi="Arial"/>
          <w:sz w:val="24"/>
        </w:rPr>
        <w:t>3</w:t>
      </w:r>
    </w:p>
    <w:p w14:paraId="763D7AB7"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99A37C"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874D4" w:rsidRPr="003E62D1">
        <w:rPr>
          <w:rFonts w:ascii="Arial" w:hAnsi="Arial"/>
          <w:sz w:val="24"/>
        </w:rPr>
        <w:t>3</w:t>
      </w:r>
      <w:r w:rsidRPr="003E62D1">
        <w:rPr>
          <w:rFonts w:ascii="Arial" w:hAnsi="Arial"/>
          <w:sz w:val="24"/>
        </w:rPr>
        <w:t xml:space="preserve">/Max </w:t>
      </w:r>
      <w:r w:rsidR="009874D4" w:rsidRPr="003E62D1">
        <w:rPr>
          <w:rFonts w:ascii="Arial" w:hAnsi="Arial"/>
          <w:sz w:val="24"/>
        </w:rPr>
        <w:t>3</w:t>
      </w:r>
    </w:p>
    <w:p w14:paraId="3421A031"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0B50F8" w14:textId="77777777" w:rsidR="00451EF0" w:rsidRPr="003E62D1" w:rsidRDefault="00451EF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2DF36B" w14:textId="77777777" w:rsidR="004457DF"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07E001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AB21F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435F4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666D6" w:rsidRPr="003E62D1">
        <w:rPr>
          <w:rFonts w:ascii="Arial" w:hAnsi="Arial"/>
          <w:b/>
          <w:sz w:val="28"/>
        </w:rPr>
        <w:t xml:space="preserve">  </w:t>
      </w:r>
      <w:r w:rsidRPr="003E62D1">
        <w:rPr>
          <w:rFonts w:ascii="Arial" w:hAnsi="Arial"/>
          <w:sz w:val="24"/>
        </w:rPr>
        <w:t>Mandatory</w:t>
      </w:r>
    </w:p>
    <w:p w14:paraId="22AA9FA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BC7FE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82678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 xml:space="preserve">   </w:t>
      </w:r>
      <w:r w:rsidRPr="003E62D1">
        <w:rPr>
          <w:rFonts w:ascii="Arial" w:hAnsi="Arial"/>
          <w:sz w:val="24"/>
        </w:rPr>
        <w:tab/>
      </w:r>
      <w:r w:rsidRPr="003E62D1">
        <w:rPr>
          <w:rFonts w:ascii="Arial" w:hAnsi="Arial"/>
          <w:sz w:val="24"/>
        </w:rPr>
        <w:tab/>
      </w:r>
      <w:r w:rsidRPr="003E62D1">
        <w:rPr>
          <w:rFonts w:ascii="Arial" w:hAnsi="Arial"/>
          <w:b/>
          <w:sz w:val="24"/>
        </w:rPr>
        <w:t>COLOR</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CODE</w:t>
      </w:r>
    </w:p>
    <w:p w14:paraId="0DCB686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lack</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LK</w:t>
      </w:r>
    </w:p>
    <w:p w14:paraId="4F70617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lond or Strawberry</w:t>
      </w:r>
      <w:r w:rsidRPr="003E62D1">
        <w:rPr>
          <w:rFonts w:ascii="Arial" w:hAnsi="Arial"/>
          <w:sz w:val="24"/>
        </w:rPr>
        <w:tab/>
      </w:r>
      <w:r w:rsidRPr="003E62D1">
        <w:rPr>
          <w:rFonts w:ascii="Arial" w:hAnsi="Arial"/>
          <w:sz w:val="24"/>
        </w:rPr>
        <w:tab/>
      </w:r>
      <w:r w:rsidRPr="003E62D1">
        <w:rPr>
          <w:rFonts w:ascii="Arial" w:hAnsi="Arial"/>
          <w:sz w:val="24"/>
        </w:rPr>
        <w:tab/>
        <w:t>BLN</w:t>
      </w:r>
    </w:p>
    <w:p w14:paraId="2558520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rown</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RO</w:t>
      </w:r>
    </w:p>
    <w:p w14:paraId="4850703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Gray or partially gray</w:t>
      </w:r>
      <w:r w:rsidRPr="003E62D1">
        <w:rPr>
          <w:rFonts w:ascii="Arial" w:hAnsi="Arial"/>
          <w:sz w:val="24"/>
        </w:rPr>
        <w:tab/>
      </w:r>
      <w:r w:rsidRPr="003E62D1">
        <w:rPr>
          <w:rFonts w:ascii="Arial" w:hAnsi="Arial"/>
          <w:sz w:val="24"/>
        </w:rPr>
        <w:tab/>
        <w:t>GRY</w:t>
      </w:r>
    </w:p>
    <w:p w14:paraId="50ED263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Red or Auburn</w:t>
      </w:r>
      <w:r w:rsidRPr="003E62D1">
        <w:rPr>
          <w:rFonts w:ascii="Arial" w:hAnsi="Arial"/>
          <w:sz w:val="24"/>
        </w:rPr>
        <w:tab/>
      </w:r>
      <w:r w:rsidRPr="003E62D1">
        <w:rPr>
          <w:rFonts w:ascii="Arial" w:hAnsi="Arial"/>
          <w:sz w:val="24"/>
        </w:rPr>
        <w:tab/>
      </w:r>
      <w:r w:rsidRPr="003E62D1">
        <w:rPr>
          <w:rFonts w:ascii="Arial" w:hAnsi="Arial"/>
          <w:sz w:val="24"/>
        </w:rPr>
        <w:tab/>
        <w:t>RED</w:t>
      </w:r>
    </w:p>
    <w:p w14:paraId="34DF4B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White</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WHI</w:t>
      </w:r>
    </w:p>
    <w:p w14:paraId="7570449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Sandy</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SDY</w:t>
      </w:r>
    </w:p>
    <w:p w14:paraId="6F046D5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Unknown or completely</w:t>
      </w:r>
      <w:r w:rsidRPr="003E62D1">
        <w:rPr>
          <w:rFonts w:ascii="Arial" w:hAnsi="Arial"/>
          <w:sz w:val="24"/>
        </w:rPr>
        <w:tab/>
      </w:r>
      <w:r w:rsidRPr="003E62D1">
        <w:rPr>
          <w:rFonts w:ascii="Arial" w:hAnsi="Arial"/>
          <w:sz w:val="24"/>
        </w:rPr>
        <w:tab/>
        <w:t>XXX</w:t>
      </w:r>
    </w:p>
    <w:p w14:paraId="17E3484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ald (also enter SMT/BALD</w:t>
      </w:r>
    </w:p>
    <w:p w14:paraId="05594D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or BALD)</w:t>
      </w:r>
      <w:r w:rsidRPr="003E62D1">
        <w:rPr>
          <w:rFonts w:ascii="Arial" w:hAnsi="Arial"/>
          <w:sz w:val="24"/>
        </w:rPr>
        <w:tab/>
      </w:r>
    </w:p>
    <w:p w14:paraId="4DF2685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9A169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618D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666D6" w:rsidRPr="003E62D1">
        <w:rPr>
          <w:rFonts w:ascii="Arial" w:hAnsi="Arial"/>
          <w:b/>
          <w:sz w:val="28"/>
        </w:rPr>
        <w:t xml:space="preserve">  </w:t>
      </w:r>
      <w:r w:rsidR="00BE08C4" w:rsidRPr="003E62D1">
        <w:rPr>
          <w:rFonts w:ascii="Arial" w:hAnsi="Arial"/>
          <w:sz w:val="24"/>
        </w:rPr>
        <w:t>Three alpha character field</w:t>
      </w:r>
      <w:r w:rsidRPr="003E62D1">
        <w:rPr>
          <w:rFonts w:ascii="Arial" w:hAnsi="Arial"/>
          <w:sz w:val="24"/>
        </w:rPr>
        <w:t xml:space="preserve"> that must be one of the above codes.</w:t>
      </w:r>
    </w:p>
    <w:p w14:paraId="4270D3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5CA6C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BALD is used when subject has lost most of the hair on his head or head is hairless.  If subject is bald then an entry should be made in SCARS, MARKS, and TATOOS of BALD.</w:t>
      </w:r>
    </w:p>
    <w:p w14:paraId="66772E6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666D6" w:rsidRPr="003E62D1">
        <w:rPr>
          <w:rFonts w:ascii="Arial" w:hAnsi="Arial"/>
          <w:b/>
          <w:sz w:val="28"/>
        </w:rPr>
        <w:t xml:space="preserve">  </w:t>
      </w:r>
      <w:r w:rsidRPr="003E62D1">
        <w:rPr>
          <w:rFonts w:ascii="Arial" w:hAnsi="Arial"/>
          <w:sz w:val="24"/>
        </w:rPr>
        <w:t>Skin Tone</w:t>
      </w:r>
    </w:p>
    <w:p w14:paraId="053D21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47A32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49C5A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6666D6" w:rsidRPr="003E62D1">
        <w:rPr>
          <w:rFonts w:ascii="Arial" w:hAnsi="Arial"/>
          <w:b/>
          <w:sz w:val="28"/>
        </w:rPr>
        <w:t xml:space="preserve">  </w:t>
      </w:r>
      <w:r w:rsidRPr="003E62D1">
        <w:rPr>
          <w:rFonts w:ascii="Arial" w:hAnsi="Arial"/>
          <w:sz w:val="24"/>
        </w:rPr>
        <w:t>Skin tone of individual on record.</w:t>
      </w:r>
    </w:p>
    <w:p w14:paraId="4131BA3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C1C2B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5704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666D6" w:rsidRPr="003E62D1">
        <w:rPr>
          <w:rFonts w:ascii="Arial" w:hAnsi="Arial"/>
          <w:b/>
          <w:sz w:val="28"/>
        </w:rPr>
        <w:t xml:space="preserve">  </w:t>
      </w:r>
      <w:r w:rsidRPr="003E62D1">
        <w:rPr>
          <w:rFonts w:ascii="Arial" w:hAnsi="Arial"/>
          <w:sz w:val="24"/>
        </w:rPr>
        <w:tab/>
        <w:t>SKN</w:t>
      </w:r>
    </w:p>
    <w:p w14:paraId="7C424074"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AFA006"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9ABFA7"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19</w:t>
      </w:r>
      <w:r w:rsidR="00C2003E" w:rsidRPr="003E62D1">
        <w:rPr>
          <w:rFonts w:ascii="Arial" w:hAnsi="Arial"/>
          <w:sz w:val="24"/>
          <w:szCs w:val="24"/>
        </w:rPr>
        <w:t xml:space="preserve"> </w:t>
      </w:r>
      <w:r w:rsidRPr="003E62D1">
        <w:rPr>
          <w:rFonts w:ascii="Arial" w:hAnsi="Arial"/>
          <w:sz w:val="24"/>
          <w:szCs w:val="24"/>
        </w:rPr>
        <w:t>-</w:t>
      </w:r>
      <w:r w:rsidR="00C2003E" w:rsidRPr="003E62D1">
        <w:rPr>
          <w:rFonts w:ascii="Arial" w:hAnsi="Arial"/>
          <w:sz w:val="24"/>
          <w:szCs w:val="24"/>
        </w:rPr>
        <w:t xml:space="preserve"> </w:t>
      </w:r>
      <w:r w:rsidRPr="003E62D1">
        <w:rPr>
          <w:rFonts w:ascii="Arial" w:hAnsi="Arial"/>
          <w:sz w:val="24"/>
          <w:szCs w:val="24"/>
        </w:rPr>
        <w:t>121</w:t>
      </w:r>
    </w:p>
    <w:p w14:paraId="3BB729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BA71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8F2C1B" w14:textId="77777777" w:rsidR="007F4A70"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6666D6" w:rsidRPr="003E62D1">
        <w:rPr>
          <w:rFonts w:ascii="Arial" w:hAnsi="Arial"/>
          <w:b/>
          <w:sz w:val="28"/>
        </w:rPr>
        <w:t xml:space="preserve">  </w:t>
      </w:r>
      <w:r w:rsidRPr="003E62D1">
        <w:rPr>
          <w:rFonts w:ascii="Arial" w:hAnsi="Arial"/>
          <w:sz w:val="24"/>
        </w:rPr>
        <w:t>3</w:t>
      </w:r>
    </w:p>
    <w:p w14:paraId="6A9BC65F"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161E0C"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8BB602"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874D4" w:rsidRPr="003E62D1">
        <w:rPr>
          <w:rFonts w:ascii="Arial" w:hAnsi="Arial"/>
          <w:sz w:val="24"/>
        </w:rPr>
        <w:t>3</w:t>
      </w:r>
      <w:r w:rsidRPr="003E62D1">
        <w:rPr>
          <w:rFonts w:ascii="Arial" w:hAnsi="Arial"/>
          <w:sz w:val="24"/>
        </w:rPr>
        <w:t xml:space="preserve">/Max </w:t>
      </w:r>
      <w:r w:rsidR="009874D4" w:rsidRPr="003E62D1">
        <w:rPr>
          <w:rFonts w:ascii="Arial" w:hAnsi="Arial"/>
          <w:sz w:val="24"/>
        </w:rPr>
        <w:t>3</w:t>
      </w:r>
    </w:p>
    <w:p w14:paraId="46D24A1C"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71F6DB"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17EB81" w14:textId="77777777" w:rsidR="004457DF"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2FB2735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FF319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1E19B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666D6" w:rsidRPr="003E62D1">
        <w:rPr>
          <w:rFonts w:ascii="Arial" w:hAnsi="Arial"/>
          <w:b/>
          <w:sz w:val="28"/>
        </w:rPr>
        <w:t xml:space="preserve">  </w:t>
      </w:r>
      <w:r w:rsidRPr="003E62D1">
        <w:rPr>
          <w:rFonts w:ascii="Arial" w:hAnsi="Arial"/>
          <w:sz w:val="24"/>
        </w:rPr>
        <w:t>Mandatory</w:t>
      </w:r>
    </w:p>
    <w:p w14:paraId="75CC58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7828A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BBBF7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 xml:space="preserve">   </w:t>
      </w:r>
      <w:r w:rsidRPr="003E62D1">
        <w:rPr>
          <w:rFonts w:ascii="Arial" w:hAnsi="Arial"/>
          <w:sz w:val="24"/>
        </w:rPr>
        <w:tab/>
      </w:r>
      <w:r w:rsidRPr="003E62D1">
        <w:rPr>
          <w:rFonts w:ascii="Arial" w:hAnsi="Arial"/>
          <w:sz w:val="24"/>
        </w:rPr>
        <w:tab/>
      </w:r>
      <w:r w:rsidRPr="003E62D1">
        <w:rPr>
          <w:rFonts w:ascii="Arial" w:hAnsi="Arial"/>
          <w:b/>
          <w:sz w:val="24"/>
        </w:rPr>
        <w:t>SKIN TONE</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CODE</w:t>
      </w:r>
    </w:p>
    <w:p w14:paraId="3CAD38A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lbino</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LB</w:t>
      </w:r>
    </w:p>
    <w:p w14:paraId="5C636B9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lack</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LK</w:t>
      </w:r>
    </w:p>
    <w:p w14:paraId="6D240CB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Dark</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DRK</w:t>
      </w:r>
    </w:p>
    <w:p w14:paraId="1B07FE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Dark Brown</w:t>
      </w:r>
      <w:r w:rsidRPr="003E62D1">
        <w:rPr>
          <w:rFonts w:ascii="Arial" w:hAnsi="Arial"/>
          <w:sz w:val="24"/>
        </w:rPr>
        <w:tab/>
      </w:r>
      <w:r w:rsidRPr="003E62D1">
        <w:rPr>
          <w:rFonts w:ascii="Arial" w:hAnsi="Arial"/>
          <w:sz w:val="24"/>
        </w:rPr>
        <w:tab/>
      </w:r>
      <w:r w:rsidRPr="003E62D1">
        <w:rPr>
          <w:rFonts w:ascii="Arial" w:hAnsi="Arial"/>
          <w:sz w:val="24"/>
        </w:rPr>
        <w:tab/>
        <w:t>DBR</w:t>
      </w:r>
    </w:p>
    <w:p w14:paraId="1CB6908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air</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AR</w:t>
      </w:r>
    </w:p>
    <w:p w14:paraId="22D260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Light</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LGT</w:t>
      </w:r>
    </w:p>
    <w:p w14:paraId="7BC765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Light Brown</w:t>
      </w:r>
      <w:r w:rsidRPr="003E62D1">
        <w:rPr>
          <w:rFonts w:ascii="Arial" w:hAnsi="Arial"/>
          <w:sz w:val="24"/>
        </w:rPr>
        <w:tab/>
      </w:r>
      <w:r w:rsidRPr="003E62D1">
        <w:rPr>
          <w:rFonts w:ascii="Arial" w:hAnsi="Arial"/>
          <w:sz w:val="24"/>
        </w:rPr>
        <w:tab/>
      </w:r>
      <w:r w:rsidRPr="003E62D1">
        <w:rPr>
          <w:rFonts w:ascii="Arial" w:hAnsi="Arial"/>
          <w:sz w:val="24"/>
        </w:rPr>
        <w:tab/>
        <w:t>LBR</w:t>
      </w:r>
    </w:p>
    <w:p w14:paraId="2B8B667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edium</w:t>
      </w:r>
      <w:r w:rsidRPr="003E62D1">
        <w:rPr>
          <w:rFonts w:ascii="Arial" w:hAnsi="Arial"/>
          <w:sz w:val="24"/>
        </w:rPr>
        <w:tab/>
      </w:r>
      <w:r w:rsidRPr="003E62D1">
        <w:rPr>
          <w:rFonts w:ascii="Arial" w:hAnsi="Arial"/>
          <w:sz w:val="24"/>
        </w:rPr>
        <w:tab/>
      </w:r>
      <w:r w:rsidRPr="003E62D1">
        <w:rPr>
          <w:rFonts w:ascii="Arial" w:hAnsi="Arial"/>
          <w:sz w:val="24"/>
        </w:rPr>
        <w:tab/>
        <w:t>MED</w:t>
      </w:r>
    </w:p>
    <w:p w14:paraId="1DE772F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edium Brown</w:t>
      </w:r>
      <w:r w:rsidRPr="003E62D1">
        <w:rPr>
          <w:rFonts w:ascii="Arial" w:hAnsi="Arial"/>
          <w:sz w:val="24"/>
        </w:rPr>
        <w:tab/>
      </w:r>
      <w:r w:rsidRPr="003E62D1">
        <w:rPr>
          <w:rFonts w:ascii="Arial" w:hAnsi="Arial"/>
          <w:sz w:val="24"/>
        </w:rPr>
        <w:tab/>
        <w:t>MBR</w:t>
      </w:r>
    </w:p>
    <w:p w14:paraId="5333733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Olive</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OLV</w:t>
      </w:r>
    </w:p>
    <w:p w14:paraId="77D7988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Ruddy</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RUD</w:t>
      </w:r>
    </w:p>
    <w:p w14:paraId="2503A94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Sallow</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SAL</w:t>
      </w:r>
    </w:p>
    <w:p w14:paraId="18818C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Yellow</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YEL</w:t>
      </w:r>
    </w:p>
    <w:p w14:paraId="3CF0C78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Unknown</w:t>
      </w:r>
      <w:r w:rsidRPr="003E62D1">
        <w:rPr>
          <w:rFonts w:ascii="Arial" w:hAnsi="Arial"/>
          <w:sz w:val="24"/>
        </w:rPr>
        <w:tab/>
      </w:r>
      <w:r w:rsidRPr="003E62D1">
        <w:rPr>
          <w:rFonts w:ascii="Arial" w:hAnsi="Arial"/>
          <w:sz w:val="24"/>
        </w:rPr>
        <w:tab/>
      </w:r>
      <w:r w:rsidRPr="003E62D1">
        <w:rPr>
          <w:rFonts w:ascii="Arial" w:hAnsi="Arial"/>
          <w:sz w:val="24"/>
        </w:rPr>
        <w:tab/>
        <w:t>XXX</w:t>
      </w:r>
    </w:p>
    <w:p w14:paraId="7C2296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E24F2D" w14:textId="77777777" w:rsidR="006666D6" w:rsidRPr="003E62D1" w:rsidRDefault="006666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0459D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666D6" w:rsidRPr="003E62D1">
        <w:rPr>
          <w:rFonts w:ascii="Arial" w:hAnsi="Arial"/>
          <w:b/>
          <w:sz w:val="28"/>
        </w:rPr>
        <w:t xml:space="preserve">  </w:t>
      </w:r>
      <w:r w:rsidRPr="003E62D1">
        <w:rPr>
          <w:rFonts w:ascii="Arial" w:hAnsi="Arial"/>
          <w:sz w:val="24"/>
        </w:rPr>
        <w:t>Three alpha character field that must be one of the above codes.</w:t>
      </w:r>
    </w:p>
    <w:p w14:paraId="4FF8A8C3" w14:textId="7B88426F"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666D6" w:rsidRPr="003E62D1">
        <w:rPr>
          <w:rFonts w:ascii="Arial" w:hAnsi="Arial"/>
          <w:b/>
          <w:sz w:val="28"/>
        </w:rPr>
        <w:t xml:space="preserve">  </w:t>
      </w:r>
      <w:r w:rsidRPr="003E62D1">
        <w:rPr>
          <w:rFonts w:ascii="Arial" w:hAnsi="Arial"/>
          <w:sz w:val="24"/>
        </w:rPr>
        <w:t>Modify Master Name</w:t>
      </w:r>
      <w:r w:rsidR="0039030B" w:rsidRPr="003E62D1">
        <w:rPr>
          <w:rFonts w:ascii="Arial" w:hAnsi="Arial"/>
          <w:sz w:val="24"/>
        </w:rPr>
        <w:t xml:space="preserve"> - </w:t>
      </w:r>
      <w:r w:rsidR="003F41B7" w:rsidRPr="003E62D1">
        <w:rPr>
          <w:rFonts w:ascii="Arial" w:hAnsi="Arial"/>
          <w:sz w:val="24"/>
        </w:rPr>
        <w:t>Not Applicable</w:t>
      </w:r>
    </w:p>
    <w:p w14:paraId="116F182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FD9B4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3AE53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6666D6" w:rsidRPr="003E62D1">
        <w:rPr>
          <w:rFonts w:ascii="Arial" w:hAnsi="Arial"/>
          <w:b/>
          <w:sz w:val="28"/>
        </w:rPr>
        <w:t xml:space="preserve">  </w:t>
      </w:r>
      <w:r w:rsidRPr="003E62D1">
        <w:rPr>
          <w:rFonts w:ascii="Arial" w:hAnsi="Arial"/>
          <w:sz w:val="24"/>
        </w:rPr>
        <w:t>Command to change master name.</w:t>
      </w:r>
    </w:p>
    <w:p w14:paraId="2F780A2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2B5E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C4F72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666D6" w:rsidRPr="003E62D1">
        <w:rPr>
          <w:rFonts w:ascii="Arial" w:hAnsi="Arial"/>
          <w:b/>
          <w:sz w:val="28"/>
        </w:rPr>
        <w:t xml:space="preserve">  </w:t>
      </w:r>
      <w:r w:rsidRPr="003E62D1">
        <w:rPr>
          <w:rFonts w:ascii="Arial" w:hAnsi="Arial"/>
          <w:sz w:val="24"/>
        </w:rPr>
        <w:tab/>
        <w:t>MNM</w:t>
      </w:r>
    </w:p>
    <w:p w14:paraId="544ACE30" w14:textId="77777777" w:rsidR="00A62002" w:rsidRPr="003E62D1" w:rsidRDefault="00A62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D4EFA9" w14:textId="77777777" w:rsidR="00A62002" w:rsidRPr="003E62D1" w:rsidRDefault="00A62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07FB19A3" w14:textId="77777777" w:rsidR="00A62002" w:rsidRPr="003E62D1" w:rsidRDefault="00A62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22 - 151</w:t>
      </w:r>
    </w:p>
    <w:p w14:paraId="471343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1640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C5518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6666D6" w:rsidRPr="003E62D1">
        <w:rPr>
          <w:rFonts w:ascii="Arial" w:hAnsi="Arial"/>
          <w:b/>
          <w:sz w:val="28"/>
        </w:rPr>
        <w:t xml:space="preserve">  </w:t>
      </w:r>
      <w:r w:rsidRPr="003E62D1">
        <w:rPr>
          <w:rFonts w:ascii="Arial" w:hAnsi="Arial"/>
          <w:sz w:val="24"/>
        </w:rPr>
        <w:t>30</w:t>
      </w:r>
    </w:p>
    <w:p w14:paraId="2DD4D5C6" w14:textId="77777777" w:rsidR="007F4A70" w:rsidRPr="003E62D1" w:rsidRDefault="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19D5FC"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330235"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6860D1" w:rsidRPr="003E62D1">
        <w:rPr>
          <w:rFonts w:ascii="Arial" w:hAnsi="Arial"/>
          <w:sz w:val="24"/>
        </w:rPr>
        <w:t>Not Applicable</w:t>
      </w:r>
    </w:p>
    <w:p w14:paraId="72E8870A"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917807" w14:textId="77777777" w:rsidR="007F4A70"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B685E0" w14:textId="77777777" w:rsidR="004457DF" w:rsidRPr="003E62D1" w:rsidRDefault="007F4A70" w:rsidP="007F4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00605D7E" w:rsidRPr="003E62D1">
        <w:rPr>
          <w:rFonts w:ascii="Arial" w:hAnsi="Arial"/>
          <w:sz w:val="24"/>
        </w:rPr>
        <w:t xml:space="preserve"> Not Applicable</w:t>
      </w:r>
    </w:p>
    <w:p w14:paraId="653ABA5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0B7EE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0F97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666D6" w:rsidRPr="003E62D1">
        <w:rPr>
          <w:rFonts w:ascii="Arial" w:hAnsi="Arial"/>
          <w:b/>
          <w:sz w:val="28"/>
        </w:rPr>
        <w:t xml:space="preserve">  </w:t>
      </w:r>
      <w:r w:rsidR="0039030B" w:rsidRPr="003E62D1">
        <w:rPr>
          <w:rFonts w:ascii="Arial" w:hAnsi="Arial"/>
          <w:sz w:val="24"/>
        </w:rPr>
        <w:t>Not Applicable</w:t>
      </w:r>
    </w:p>
    <w:p w14:paraId="163F0B9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AD10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5A0F4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666D6" w:rsidRPr="003E62D1">
        <w:rPr>
          <w:rFonts w:ascii="Arial" w:hAnsi="Arial"/>
          <w:b/>
          <w:sz w:val="28"/>
        </w:rPr>
        <w:t xml:space="preserve">  </w:t>
      </w:r>
      <w:r w:rsidRPr="003E62D1">
        <w:rPr>
          <w:rFonts w:ascii="Arial" w:hAnsi="Arial"/>
          <w:sz w:val="24"/>
        </w:rPr>
        <w:t xml:space="preserve">DPS </w:t>
      </w:r>
      <w:r w:rsidR="0039030B" w:rsidRPr="003E62D1">
        <w:rPr>
          <w:rFonts w:ascii="Arial" w:hAnsi="Arial"/>
          <w:sz w:val="24"/>
        </w:rPr>
        <w:t>internal function</w:t>
      </w:r>
      <w:r w:rsidRPr="003E62D1">
        <w:rPr>
          <w:rFonts w:ascii="Arial" w:hAnsi="Arial"/>
          <w:sz w:val="24"/>
        </w:rPr>
        <w:t xml:space="preserve">.  </w:t>
      </w:r>
    </w:p>
    <w:p w14:paraId="5F0855C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BB3B93" w:rsidRPr="003E62D1">
        <w:rPr>
          <w:rFonts w:ascii="Arial" w:hAnsi="Arial"/>
          <w:b/>
          <w:sz w:val="28"/>
        </w:rPr>
        <w:t xml:space="preserve">  </w:t>
      </w:r>
      <w:r w:rsidRPr="003E62D1">
        <w:rPr>
          <w:rFonts w:ascii="Arial" w:hAnsi="Arial"/>
          <w:sz w:val="24"/>
        </w:rPr>
        <w:t>Fingerprint Classification</w:t>
      </w:r>
    </w:p>
    <w:p w14:paraId="5DCEB3D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D61A1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B2EBA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BB3B93" w:rsidRPr="003E62D1">
        <w:rPr>
          <w:rFonts w:ascii="Arial" w:hAnsi="Arial"/>
          <w:b/>
          <w:sz w:val="28"/>
        </w:rPr>
        <w:t xml:space="preserve">  </w:t>
      </w:r>
      <w:r w:rsidRPr="003E62D1">
        <w:rPr>
          <w:rFonts w:ascii="Arial" w:hAnsi="Arial"/>
          <w:sz w:val="24"/>
        </w:rPr>
        <w:t>Fingerprint classification of individual on record derived from Henry Classification (NCIC Class).</w:t>
      </w:r>
    </w:p>
    <w:p w14:paraId="6007013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C77B5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D4A8C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BB3B93" w:rsidRPr="003E62D1">
        <w:rPr>
          <w:rFonts w:ascii="Arial" w:hAnsi="Arial"/>
          <w:b/>
          <w:sz w:val="28"/>
        </w:rPr>
        <w:t xml:space="preserve">  </w:t>
      </w:r>
      <w:r w:rsidRPr="003E62D1">
        <w:rPr>
          <w:rFonts w:ascii="Arial" w:hAnsi="Arial"/>
          <w:sz w:val="24"/>
        </w:rPr>
        <w:tab/>
        <w:t>FPC</w:t>
      </w:r>
    </w:p>
    <w:p w14:paraId="1B5CB0A5"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F15A32"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1E091B"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52</w:t>
      </w:r>
      <w:r w:rsidR="00482C90" w:rsidRPr="003E62D1">
        <w:rPr>
          <w:rFonts w:ascii="Arial" w:hAnsi="Arial"/>
          <w:sz w:val="24"/>
          <w:szCs w:val="24"/>
        </w:rPr>
        <w:t xml:space="preserve"> </w:t>
      </w:r>
      <w:r w:rsidRPr="003E62D1">
        <w:rPr>
          <w:rFonts w:ascii="Arial" w:hAnsi="Arial"/>
          <w:sz w:val="24"/>
          <w:szCs w:val="24"/>
        </w:rPr>
        <w:t>-</w:t>
      </w:r>
      <w:r w:rsidR="00482C90" w:rsidRPr="003E62D1">
        <w:rPr>
          <w:rFonts w:ascii="Arial" w:hAnsi="Arial"/>
          <w:sz w:val="24"/>
          <w:szCs w:val="24"/>
        </w:rPr>
        <w:t xml:space="preserve"> </w:t>
      </w:r>
      <w:r w:rsidRPr="003E62D1">
        <w:rPr>
          <w:rFonts w:ascii="Arial" w:hAnsi="Arial"/>
          <w:sz w:val="24"/>
          <w:szCs w:val="24"/>
        </w:rPr>
        <w:t>171</w:t>
      </w:r>
    </w:p>
    <w:p w14:paraId="7E501B9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3F2D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D3734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BB3B93" w:rsidRPr="003E62D1">
        <w:rPr>
          <w:rFonts w:ascii="Arial" w:hAnsi="Arial"/>
          <w:b/>
          <w:sz w:val="28"/>
        </w:rPr>
        <w:t xml:space="preserve">  </w:t>
      </w:r>
      <w:r w:rsidRPr="003E62D1">
        <w:rPr>
          <w:rFonts w:ascii="Arial" w:hAnsi="Arial"/>
          <w:sz w:val="24"/>
        </w:rPr>
        <w:t>20</w:t>
      </w:r>
    </w:p>
    <w:p w14:paraId="46F9A7F5"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AD3AF1"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BB20B0"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C20008" w:rsidRPr="003E62D1">
        <w:rPr>
          <w:rFonts w:ascii="Arial" w:hAnsi="Arial"/>
          <w:sz w:val="24"/>
        </w:rPr>
        <w:t xml:space="preserve">Min 0 or </w:t>
      </w:r>
      <w:r w:rsidR="00FE674C" w:rsidRPr="003E62D1">
        <w:rPr>
          <w:rFonts w:ascii="Arial" w:hAnsi="Arial"/>
          <w:sz w:val="24"/>
        </w:rPr>
        <w:t>Max 20</w:t>
      </w:r>
    </w:p>
    <w:p w14:paraId="77E20AED"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CA2434"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DBAD58"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12547C" w:rsidRPr="003E62D1">
        <w:rPr>
          <w:rFonts w:ascii="Arial" w:hAnsi="Arial"/>
          <w:sz w:val="24"/>
        </w:rPr>
        <w:t>/N</w:t>
      </w:r>
    </w:p>
    <w:p w14:paraId="5495C34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70C75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9B506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BB3B93" w:rsidRPr="003E62D1">
        <w:rPr>
          <w:rFonts w:ascii="Arial" w:hAnsi="Arial"/>
          <w:b/>
          <w:sz w:val="28"/>
        </w:rPr>
        <w:t xml:space="preserve">  </w:t>
      </w:r>
      <w:r w:rsidRPr="003E62D1">
        <w:rPr>
          <w:rFonts w:ascii="Arial" w:hAnsi="Arial"/>
          <w:sz w:val="24"/>
        </w:rPr>
        <w:t>Conditionally mandatory</w:t>
      </w:r>
      <w:r w:rsidR="00CA186E" w:rsidRPr="003E62D1">
        <w:rPr>
          <w:rFonts w:ascii="Arial" w:hAnsi="Arial"/>
          <w:sz w:val="24"/>
        </w:rPr>
        <w:t xml:space="preserve"> (DPS Use Only)</w:t>
      </w:r>
    </w:p>
    <w:p w14:paraId="4E697C4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D1945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34EB0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BB3B93" w:rsidRPr="003E62D1">
        <w:rPr>
          <w:rFonts w:ascii="Arial" w:hAnsi="Arial"/>
          <w:b/>
          <w:sz w:val="28"/>
        </w:rPr>
        <w:t xml:space="preserve">  </w:t>
      </w:r>
      <w:r w:rsidRPr="003E62D1">
        <w:rPr>
          <w:rFonts w:ascii="Arial" w:hAnsi="Arial"/>
          <w:sz w:val="24"/>
        </w:rPr>
        <w:t>20101112051760TTAA04</w:t>
      </w:r>
    </w:p>
    <w:p w14:paraId="17295D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F248C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DE27B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BB3B93" w:rsidRPr="003E62D1">
        <w:rPr>
          <w:rFonts w:ascii="Arial" w:hAnsi="Arial"/>
          <w:b/>
          <w:sz w:val="28"/>
        </w:rPr>
        <w:t xml:space="preserve">  </w:t>
      </w:r>
      <w:r w:rsidRPr="003E62D1">
        <w:rPr>
          <w:rFonts w:ascii="Arial" w:hAnsi="Arial"/>
          <w:sz w:val="24"/>
        </w:rPr>
        <w:t>If all 20 characters are alphas (except A and T) then this will require a ridge count entry.  This classification is derived from the Henry System of classing individual prints whereas each print is given a 2 character NCIC Fingerprint Code and this code is denoted in GREEN by fingerprint experts on the arrest card.  The code is written in order left to right, top to bottom.  No longer updated by AFIS.</w:t>
      </w:r>
    </w:p>
    <w:p w14:paraId="72A6B79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DE6F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sz w:val="24"/>
        </w:rPr>
        <w:br w:type="page"/>
      </w:r>
      <w:r w:rsidRPr="003E62D1">
        <w:rPr>
          <w:rFonts w:ascii="Arial" w:hAnsi="Arial"/>
          <w:b/>
          <w:sz w:val="28"/>
        </w:rPr>
        <w:lastRenderedPageBreak/>
        <w:t>DATA ELEMENT:</w:t>
      </w:r>
      <w:r w:rsidR="00BB3B93" w:rsidRPr="003E62D1">
        <w:rPr>
          <w:rFonts w:ascii="Arial" w:hAnsi="Arial"/>
          <w:b/>
          <w:sz w:val="28"/>
        </w:rPr>
        <w:t xml:space="preserve">  </w:t>
      </w:r>
      <w:r w:rsidRPr="003E62D1">
        <w:rPr>
          <w:rFonts w:ascii="Arial" w:hAnsi="Arial"/>
          <w:sz w:val="24"/>
        </w:rPr>
        <w:t>Final Ridge Count</w:t>
      </w:r>
    </w:p>
    <w:p w14:paraId="705DED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72AA2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F6B6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BB3B93" w:rsidRPr="003E62D1">
        <w:rPr>
          <w:rFonts w:ascii="Arial" w:hAnsi="Arial"/>
          <w:b/>
          <w:sz w:val="28"/>
        </w:rPr>
        <w:t xml:space="preserve">  </w:t>
      </w:r>
      <w:r w:rsidRPr="003E62D1">
        <w:rPr>
          <w:rFonts w:ascii="Arial" w:hAnsi="Arial"/>
          <w:sz w:val="24"/>
        </w:rPr>
        <w:t>Fingerprint Ridge Count required in some classifications.</w:t>
      </w:r>
    </w:p>
    <w:p w14:paraId="66C00F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2B97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62A34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BB3B93" w:rsidRPr="003E62D1">
        <w:rPr>
          <w:rFonts w:ascii="Arial" w:hAnsi="Arial"/>
          <w:b/>
          <w:sz w:val="28"/>
        </w:rPr>
        <w:t xml:space="preserve">  </w:t>
      </w:r>
      <w:r w:rsidRPr="003E62D1">
        <w:rPr>
          <w:rFonts w:ascii="Arial" w:hAnsi="Arial"/>
          <w:sz w:val="24"/>
        </w:rPr>
        <w:t>FRC</w:t>
      </w:r>
    </w:p>
    <w:p w14:paraId="531F3369"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0421B4"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8DD913" w14:textId="77777777" w:rsidR="00114ADE" w:rsidRPr="003E62D1" w:rsidRDefault="00114A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72</w:t>
      </w:r>
      <w:r w:rsidR="00482C90" w:rsidRPr="003E62D1">
        <w:rPr>
          <w:rFonts w:ascii="Arial" w:hAnsi="Arial"/>
          <w:sz w:val="24"/>
          <w:szCs w:val="24"/>
        </w:rPr>
        <w:t xml:space="preserve"> </w:t>
      </w:r>
      <w:r w:rsidRPr="003E62D1">
        <w:rPr>
          <w:rFonts w:ascii="Arial" w:hAnsi="Arial"/>
          <w:sz w:val="24"/>
          <w:szCs w:val="24"/>
        </w:rPr>
        <w:t>-</w:t>
      </w:r>
      <w:r w:rsidR="00482C90" w:rsidRPr="003E62D1">
        <w:rPr>
          <w:rFonts w:ascii="Arial" w:hAnsi="Arial"/>
          <w:sz w:val="24"/>
          <w:szCs w:val="24"/>
        </w:rPr>
        <w:t xml:space="preserve"> </w:t>
      </w:r>
      <w:r w:rsidRPr="003E62D1">
        <w:rPr>
          <w:rFonts w:ascii="Arial" w:hAnsi="Arial"/>
          <w:sz w:val="24"/>
          <w:szCs w:val="24"/>
        </w:rPr>
        <w:t>175</w:t>
      </w:r>
    </w:p>
    <w:p w14:paraId="38CD69E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65492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B4C6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BB3B93" w:rsidRPr="003E62D1">
        <w:rPr>
          <w:rFonts w:ascii="Arial" w:hAnsi="Arial"/>
          <w:b/>
          <w:sz w:val="28"/>
        </w:rPr>
        <w:t xml:space="preserve">  </w:t>
      </w:r>
      <w:r w:rsidRPr="003E62D1">
        <w:rPr>
          <w:rFonts w:ascii="Arial" w:hAnsi="Arial"/>
          <w:sz w:val="24"/>
        </w:rPr>
        <w:t>4</w:t>
      </w:r>
    </w:p>
    <w:p w14:paraId="2D32A19D"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6EBDF5"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7A2324"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C20008" w:rsidRPr="003E62D1">
        <w:rPr>
          <w:rFonts w:ascii="Arial" w:hAnsi="Arial"/>
          <w:sz w:val="24"/>
        </w:rPr>
        <w:t xml:space="preserve">0 or </w:t>
      </w:r>
      <w:r w:rsidRPr="003E62D1">
        <w:rPr>
          <w:rFonts w:ascii="Arial" w:hAnsi="Arial"/>
          <w:sz w:val="24"/>
        </w:rPr>
        <w:t>Max 4</w:t>
      </w:r>
    </w:p>
    <w:p w14:paraId="49A2EC53"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511A9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762F61"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12547C" w:rsidRPr="003E62D1">
        <w:rPr>
          <w:rFonts w:ascii="Arial" w:hAnsi="Arial"/>
          <w:sz w:val="24"/>
        </w:rPr>
        <w:t>N</w:t>
      </w:r>
    </w:p>
    <w:p w14:paraId="2504873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C4F15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6ABF8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BB3B93" w:rsidRPr="003E62D1">
        <w:rPr>
          <w:rFonts w:ascii="Arial" w:hAnsi="Arial"/>
          <w:b/>
          <w:sz w:val="28"/>
        </w:rPr>
        <w:t xml:space="preserve">  </w:t>
      </w:r>
      <w:r w:rsidRPr="003E62D1">
        <w:rPr>
          <w:rFonts w:ascii="Arial" w:hAnsi="Arial"/>
          <w:sz w:val="24"/>
        </w:rPr>
        <w:t>Mandatory for individuals with a Date of Birth (DOB) before 1940.  Not required for EAR submissions.</w:t>
      </w:r>
    </w:p>
    <w:p w14:paraId="4142E86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DB68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45CF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 xml:space="preserve">   </w:t>
      </w:r>
      <w:r w:rsidRPr="003E62D1">
        <w:rPr>
          <w:rFonts w:ascii="Arial" w:hAnsi="Arial"/>
          <w:sz w:val="24"/>
        </w:rPr>
        <w:tab/>
      </w:r>
      <w:r w:rsidRPr="003E62D1">
        <w:rPr>
          <w:rFonts w:ascii="Arial" w:hAnsi="Arial"/>
          <w:sz w:val="24"/>
        </w:rPr>
        <w:tab/>
      </w:r>
      <w:r w:rsidRPr="003E62D1">
        <w:rPr>
          <w:rFonts w:ascii="Arial" w:hAnsi="Arial"/>
          <w:b/>
          <w:sz w:val="24"/>
        </w:rPr>
        <w:t>RC</w:t>
      </w:r>
      <w:r w:rsidRPr="003E62D1">
        <w:rPr>
          <w:rFonts w:ascii="Arial" w:hAnsi="Arial"/>
          <w:b/>
          <w:sz w:val="24"/>
        </w:rPr>
        <w:tab/>
      </w:r>
      <w:r w:rsidRPr="003E62D1">
        <w:rPr>
          <w:rFonts w:ascii="Arial" w:hAnsi="Arial"/>
          <w:b/>
          <w:sz w:val="24"/>
        </w:rPr>
        <w:tab/>
      </w:r>
      <w:r w:rsidRPr="003E62D1">
        <w:rPr>
          <w:rFonts w:ascii="Arial" w:hAnsi="Arial"/>
          <w:b/>
          <w:sz w:val="24"/>
        </w:rPr>
        <w:tab/>
        <w:t>CODE</w:t>
      </w:r>
    </w:p>
    <w:p w14:paraId="4B26B3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09-12</w:t>
      </w:r>
      <w:r w:rsidRPr="003E62D1">
        <w:rPr>
          <w:rFonts w:ascii="Arial" w:hAnsi="Arial"/>
          <w:sz w:val="24"/>
        </w:rPr>
        <w:tab/>
      </w:r>
      <w:r w:rsidRPr="003E62D1">
        <w:rPr>
          <w:rFonts w:ascii="Arial" w:hAnsi="Arial"/>
          <w:sz w:val="24"/>
        </w:rPr>
        <w:tab/>
      </w:r>
      <w:r w:rsidRPr="003E62D1">
        <w:rPr>
          <w:rFonts w:ascii="Arial" w:hAnsi="Arial"/>
          <w:sz w:val="24"/>
        </w:rPr>
        <w:tab/>
        <w:t>0912</w:t>
      </w:r>
    </w:p>
    <w:p w14:paraId="26C3B87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22-22</w:t>
      </w:r>
      <w:r w:rsidRPr="003E62D1">
        <w:rPr>
          <w:rFonts w:ascii="Arial" w:hAnsi="Arial"/>
          <w:sz w:val="24"/>
        </w:rPr>
        <w:tab/>
      </w:r>
      <w:r w:rsidRPr="003E62D1">
        <w:rPr>
          <w:rFonts w:ascii="Arial" w:hAnsi="Arial"/>
          <w:sz w:val="24"/>
        </w:rPr>
        <w:tab/>
      </w:r>
      <w:r w:rsidRPr="003E62D1">
        <w:rPr>
          <w:rFonts w:ascii="Arial" w:hAnsi="Arial"/>
          <w:sz w:val="24"/>
        </w:rPr>
        <w:tab/>
        <w:t>2222</w:t>
      </w:r>
    </w:p>
    <w:p w14:paraId="3D878DB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09-09</w:t>
      </w:r>
      <w:r w:rsidRPr="003E62D1">
        <w:rPr>
          <w:rFonts w:ascii="Arial" w:hAnsi="Arial"/>
          <w:sz w:val="24"/>
        </w:rPr>
        <w:tab/>
      </w:r>
      <w:r w:rsidRPr="003E62D1">
        <w:rPr>
          <w:rFonts w:ascii="Arial" w:hAnsi="Arial"/>
          <w:sz w:val="24"/>
        </w:rPr>
        <w:tab/>
      </w:r>
      <w:r w:rsidRPr="003E62D1">
        <w:rPr>
          <w:rFonts w:ascii="Arial" w:hAnsi="Arial"/>
          <w:sz w:val="24"/>
        </w:rPr>
        <w:tab/>
        <w:t>0909</w:t>
      </w:r>
    </w:p>
    <w:p w14:paraId="14543D9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CC4FE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214C2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BB3B93" w:rsidRPr="003E62D1">
        <w:rPr>
          <w:rFonts w:ascii="Arial" w:hAnsi="Arial"/>
          <w:b/>
          <w:sz w:val="28"/>
        </w:rPr>
        <w:t xml:space="preserve">  </w:t>
      </w:r>
      <w:r w:rsidRPr="003E62D1">
        <w:rPr>
          <w:rFonts w:ascii="Arial" w:hAnsi="Arial"/>
          <w:sz w:val="24"/>
        </w:rPr>
        <w:t>These numbers represent a ridge count in each of the little fingers of the subject's fingerprint and the count for the right little finger always precedes the count for the left little finger.</w:t>
      </w:r>
      <w:r w:rsidR="00822858" w:rsidRPr="003E62D1">
        <w:rPr>
          <w:rFonts w:ascii="Arial" w:hAnsi="Arial"/>
          <w:sz w:val="24"/>
        </w:rPr>
        <w:t xml:space="preserve">  Required according to certain cases as dictated by the FPC. </w:t>
      </w:r>
    </w:p>
    <w:p w14:paraId="3B73066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8"/>
        </w:rPr>
      </w:pPr>
      <w:r w:rsidRPr="003E62D1">
        <w:rPr>
          <w:rFonts w:ascii="Arial" w:hAnsi="Arial"/>
          <w:sz w:val="24"/>
        </w:rPr>
        <w:br w:type="page"/>
      </w:r>
      <w:r w:rsidRPr="003E62D1">
        <w:rPr>
          <w:rFonts w:ascii="Arial" w:hAnsi="Arial"/>
          <w:b/>
          <w:sz w:val="28"/>
        </w:rPr>
        <w:lastRenderedPageBreak/>
        <w:t>DATA ELEMENT:</w:t>
      </w:r>
      <w:r w:rsidR="00BB3B93" w:rsidRPr="003E62D1">
        <w:rPr>
          <w:rFonts w:ascii="Arial" w:hAnsi="Arial"/>
          <w:b/>
          <w:sz w:val="28"/>
        </w:rPr>
        <w:t xml:space="preserve">  </w:t>
      </w:r>
      <w:r w:rsidRPr="003E62D1">
        <w:rPr>
          <w:rFonts w:ascii="Arial" w:hAnsi="Arial"/>
          <w:sz w:val="24"/>
        </w:rPr>
        <w:t>Fingerprint Primary Classification</w:t>
      </w:r>
    </w:p>
    <w:p w14:paraId="46C8701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81B6D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5039B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BB3B93" w:rsidRPr="003E62D1">
        <w:rPr>
          <w:rFonts w:ascii="Arial" w:hAnsi="Arial"/>
          <w:b/>
          <w:sz w:val="28"/>
        </w:rPr>
        <w:t xml:space="preserve">  </w:t>
      </w:r>
      <w:r w:rsidRPr="003E62D1">
        <w:rPr>
          <w:rFonts w:ascii="Arial" w:hAnsi="Arial"/>
          <w:sz w:val="24"/>
        </w:rPr>
        <w:t>The Primary Classification is obtained through the summation of the value of the whorl type patterns as they appear in the various fingers:  Number 2, 4, 6, 8, 10, (even fingers).  Being used as the numerator, and number 1, 3, 5, 7, 9, (odd fingers) as the denominator.</w:t>
      </w:r>
    </w:p>
    <w:p w14:paraId="41C1D7C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7FA1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69F5A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BB3B93" w:rsidRPr="003E62D1">
        <w:rPr>
          <w:rFonts w:ascii="Arial" w:hAnsi="Arial"/>
          <w:b/>
          <w:sz w:val="28"/>
        </w:rPr>
        <w:t xml:space="preserve">  </w:t>
      </w:r>
      <w:r w:rsidRPr="003E62D1">
        <w:rPr>
          <w:rFonts w:ascii="Arial" w:hAnsi="Arial"/>
          <w:sz w:val="24"/>
        </w:rPr>
        <w:tab/>
        <w:t>PRI</w:t>
      </w:r>
    </w:p>
    <w:p w14:paraId="4F032F3D"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3809F5"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E2CAD5"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76</w:t>
      </w:r>
      <w:r w:rsidR="00482C90" w:rsidRPr="003E62D1">
        <w:rPr>
          <w:rFonts w:ascii="Arial" w:hAnsi="Arial"/>
          <w:sz w:val="24"/>
          <w:szCs w:val="24"/>
        </w:rPr>
        <w:t xml:space="preserve"> </w:t>
      </w:r>
      <w:r w:rsidRPr="003E62D1">
        <w:rPr>
          <w:rFonts w:ascii="Arial" w:hAnsi="Arial"/>
          <w:sz w:val="24"/>
          <w:szCs w:val="24"/>
        </w:rPr>
        <w:t>-</w:t>
      </w:r>
      <w:r w:rsidR="00482C90" w:rsidRPr="003E62D1">
        <w:rPr>
          <w:rFonts w:ascii="Arial" w:hAnsi="Arial"/>
          <w:sz w:val="24"/>
          <w:szCs w:val="24"/>
        </w:rPr>
        <w:t xml:space="preserve"> </w:t>
      </w:r>
      <w:r w:rsidRPr="003E62D1">
        <w:rPr>
          <w:rFonts w:ascii="Arial" w:hAnsi="Arial"/>
          <w:sz w:val="24"/>
          <w:szCs w:val="24"/>
        </w:rPr>
        <w:t>179</w:t>
      </w:r>
    </w:p>
    <w:p w14:paraId="1F8C04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881D8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E21B0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BB3B93" w:rsidRPr="003E62D1">
        <w:rPr>
          <w:rFonts w:ascii="Arial" w:hAnsi="Arial"/>
          <w:b/>
          <w:sz w:val="28"/>
        </w:rPr>
        <w:t xml:space="preserve">  </w:t>
      </w:r>
      <w:r w:rsidRPr="003E62D1">
        <w:rPr>
          <w:rFonts w:ascii="Arial" w:hAnsi="Arial"/>
          <w:sz w:val="24"/>
        </w:rPr>
        <w:t>4</w:t>
      </w:r>
    </w:p>
    <w:p w14:paraId="5E3320CC"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7E22B9"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0713A3"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C20008" w:rsidRPr="003E62D1">
        <w:rPr>
          <w:rFonts w:ascii="Arial" w:hAnsi="Arial"/>
          <w:sz w:val="24"/>
        </w:rPr>
        <w:t xml:space="preserve">0 or </w:t>
      </w:r>
      <w:r w:rsidRPr="003E62D1">
        <w:rPr>
          <w:rFonts w:ascii="Arial" w:hAnsi="Arial"/>
          <w:sz w:val="24"/>
        </w:rPr>
        <w:t>Max 4</w:t>
      </w:r>
    </w:p>
    <w:p w14:paraId="1E89146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E18CF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EA9542"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12547C" w:rsidRPr="003E62D1">
        <w:rPr>
          <w:rFonts w:ascii="Arial" w:hAnsi="Arial"/>
          <w:sz w:val="24"/>
        </w:rPr>
        <w:t>N</w:t>
      </w:r>
    </w:p>
    <w:p w14:paraId="506CEC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BAD1E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147D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BB3B93" w:rsidRPr="003E62D1">
        <w:rPr>
          <w:rFonts w:ascii="Arial" w:hAnsi="Arial"/>
          <w:b/>
          <w:sz w:val="28"/>
        </w:rPr>
        <w:t xml:space="preserve">  </w:t>
      </w:r>
      <w:r w:rsidRPr="003E62D1">
        <w:rPr>
          <w:rFonts w:ascii="Arial" w:hAnsi="Arial"/>
          <w:sz w:val="24"/>
        </w:rPr>
        <w:t>Mandatory for individuals with a Date of Birth (DOB) before 1940.  Not required for EAR submission.</w:t>
      </w:r>
    </w:p>
    <w:p w14:paraId="443132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7642D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EFA3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b/>
          <w:sz w:val="28"/>
        </w:rPr>
        <w:t>EXAMPLES:</w:t>
      </w:r>
      <w:r w:rsidRPr="003E62D1">
        <w:rPr>
          <w:rFonts w:ascii="Arial" w:hAnsi="Arial"/>
          <w:sz w:val="24"/>
        </w:rPr>
        <w:t xml:space="preserve">   </w:t>
      </w:r>
      <w:r w:rsidRPr="003E62D1">
        <w:rPr>
          <w:rFonts w:ascii="Arial" w:hAnsi="Arial"/>
          <w:sz w:val="24"/>
        </w:rPr>
        <w:tab/>
      </w:r>
      <w:r w:rsidRPr="003E62D1">
        <w:rPr>
          <w:rFonts w:ascii="Arial" w:hAnsi="Arial"/>
          <w:sz w:val="24"/>
        </w:rPr>
        <w:tab/>
      </w:r>
      <w:r w:rsidRPr="003E62D1">
        <w:rPr>
          <w:rFonts w:ascii="Arial" w:hAnsi="Arial"/>
          <w:b/>
          <w:sz w:val="24"/>
        </w:rPr>
        <w:t>PRI</w:t>
      </w:r>
      <w:r w:rsidRPr="003E62D1">
        <w:rPr>
          <w:rFonts w:ascii="Arial" w:hAnsi="Arial"/>
          <w:b/>
          <w:sz w:val="24"/>
        </w:rPr>
        <w:tab/>
      </w:r>
      <w:r w:rsidRPr="003E62D1">
        <w:rPr>
          <w:rFonts w:ascii="Arial" w:hAnsi="Arial"/>
          <w:b/>
          <w:sz w:val="24"/>
        </w:rPr>
        <w:tab/>
      </w:r>
      <w:r w:rsidRPr="003E62D1">
        <w:rPr>
          <w:rFonts w:ascii="Arial" w:hAnsi="Arial"/>
          <w:b/>
          <w:sz w:val="24"/>
        </w:rPr>
        <w:tab/>
        <w:t>CODE</w:t>
      </w:r>
    </w:p>
    <w:p w14:paraId="495B6F3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1/1</w:t>
      </w:r>
      <w:r w:rsidRPr="003E62D1">
        <w:rPr>
          <w:rFonts w:ascii="Arial" w:hAnsi="Arial"/>
          <w:sz w:val="24"/>
        </w:rPr>
        <w:tab/>
      </w:r>
      <w:r w:rsidRPr="003E62D1">
        <w:rPr>
          <w:rFonts w:ascii="Arial" w:hAnsi="Arial"/>
          <w:sz w:val="24"/>
        </w:rPr>
        <w:tab/>
      </w:r>
      <w:r w:rsidRPr="003E62D1">
        <w:rPr>
          <w:rFonts w:ascii="Arial" w:hAnsi="Arial"/>
          <w:sz w:val="24"/>
        </w:rPr>
        <w:tab/>
        <w:t>0101</w:t>
      </w:r>
    </w:p>
    <w:p w14:paraId="53C68CE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7/17</w:t>
      </w:r>
      <w:r w:rsidRPr="003E62D1">
        <w:rPr>
          <w:rFonts w:ascii="Arial" w:hAnsi="Arial"/>
          <w:sz w:val="24"/>
        </w:rPr>
        <w:tab/>
      </w:r>
      <w:r w:rsidRPr="003E62D1">
        <w:rPr>
          <w:rFonts w:ascii="Arial" w:hAnsi="Arial"/>
          <w:sz w:val="24"/>
        </w:rPr>
        <w:tab/>
      </w:r>
      <w:r w:rsidRPr="003E62D1">
        <w:rPr>
          <w:rFonts w:ascii="Arial" w:hAnsi="Arial"/>
          <w:sz w:val="24"/>
        </w:rPr>
        <w:tab/>
        <w:t>0717</w:t>
      </w:r>
    </w:p>
    <w:p w14:paraId="0318B1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17/1</w:t>
      </w:r>
      <w:r w:rsidRPr="003E62D1">
        <w:rPr>
          <w:rFonts w:ascii="Arial" w:hAnsi="Arial"/>
          <w:sz w:val="24"/>
        </w:rPr>
        <w:tab/>
      </w:r>
      <w:r w:rsidRPr="003E62D1">
        <w:rPr>
          <w:rFonts w:ascii="Arial" w:hAnsi="Arial"/>
          <w:sz w:val="24"/>
        </w:rPr>
        <w:tab/>
      </w:r>
      <w:r w:rsidRPr="003E62D1">
        <w:rPr>
          <w:rFonts w:ascii="Arial" w:hAnsi="Arial"/>
          <w:sz w:val="24"/>
        </w:rPr>
        <w:tab/>
        <w:t>1701</w:t>
      </w:r>
    </w:p>
    <w:p w14:paraId="654FAA0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32/32</w:t>
      </w:r>
      <w:r w:rsidRPr="003E62D1">
        <w:rPr>
          <w:rFonts w:ascii="Arial" w:hAnsi="Arial"/>
          <w:sz w:val="24"/>
        </w:rPr>
        <w:tab/>
      </w:r>
      <w:r w:rsidRPr="003E62D1">
        <w:rPr>
          <w:rFonts w:ascii="Arial" w:hAnsi="Arial"/>
          <w:sz w:val="24"/>
        </w:rPr>
        <w:tab/>
      </w:r>
      <w:r w:rsidRPr="003E62D1">
        <w:rPr>
          <w:rFonts w:ascii="Arial" w:hAnsi="Arial"/>
          <w:sz w:val="24"/>
        </w:rPr>
        <w:tab/>
        <w:t>3232</w:t>
      </w:r>
    </w:p>
    <w:p w14:paraId="3C39EDF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6AE20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6E742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BB3B93" w:rsidRPr="003E62D1">
        <w:rPr>
          <w:rFonts w:ascii="Arial" w:hAnsi="Arial"/>
          <w:b/>
          <w:sz w:val="28"/>
        </w:rPr>
        <w:t xml:space="preserve">  </w:t>
      </w:r>
      <w:r w:rsidRPr="003E62D1">
        <w:rPr>
          <w:rFonts w:ascii="Arial" w:hAnsi="Arial"/>
          <w:sz w:val="24"/>
        </w:rPr>
        <w:t>If there is no NCIC Fingerprint Code and the MKE field contains a "T" or "F" in this field and there is no AFIS Finger Print Code, this field is required.  Legal value of either set can be 1 thru 32.  Leading zeros are required for primaries with values less than two digits.</w:t>
      </w:r>
    </w:p>
    <w:p w14:paraId="686A997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bookmarkStart w:id="2" w:name="_Hlk100758861"/>
      <w:r w:rsidRPr="003E62D1">
        <w:rPr>
          <w:rFonts w:ascii="Arial" w:hAnsi="Arial"/>
          <w:b/>
          <w:sz w:val="28"/>
        </w:rPr>
        <w:lastRenderedPageBreak/>
        <w:t>DATA ELEMENT:</w:t>
      </w:r>
      <w:r w:rsidR="00BB3B93" w:rsidRPr="003E62D1">
        <w:rPr>
          <w:rFonts w:ascii="Arial" w:hAnsi="Arial"/>
          <w:b/>
          <w:sz w:val="28"/>
        </w:rPr>
        <w:t xml:space="preserve">  </w:t>
      </w:r>
      <w:r w:rsidRPr="003E62D1">
        <w:rPr>
          <w:rFonts w:ascii="Arial" w:hAnsi="Arial"/>
          <w:sz w:val="24"/>
        </w:rPr>
        <w:t>AFIS Pattern Classification</w:t>
      </w:r>
    </w:p>
    <w:p w14:paraId="5C8E44E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F5D6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3DD5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BB3B93" w:rsidRPr="003E62D1">
        <w:rPr>
          <w:rFonts w:ascii="Arial" w:hAnsi="Arial"/>
          <w:b/>
          <w:sz w:val="28"/>
        </w:rPr>
        <w:t xml:space="preserve">  </w:t>
      </w:r>
      <w:r w:rsidRPr="003E62D1">
        <w:rPr>
          <w:rFonts w:ascii="Arial" w:hAnsi="Arial"/>
          <w:sz w:val="24"/>
        </w:rPr>
        <w:t>Automated Fingerprint Identification System fingerprint pattern.</w:t>
      </w:r>
    </w:p>
    <w:p w14:paraId="6140122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06607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AF11A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BB3B93" w:rsidRPr="003E62D1">
        <w:rPr>
          <w:rFonts w:ascii="Arial" w:hAnsi="Arial"/>
          <w:b/>
          <w:sz w:val="28"/>
        </w:rPr>
        <w:t xml:space="preserve">  </w:t>
      </w:r>
      <w:r w:rsidRPr="003E62D1">
        <w:rPr>
          <w:rFonts w:ascii="Arial" w:hAnsi="Arial"/>
          <w:sz w:val="24"/>
        </w:rPr>
        <w:tab/>
        <w:t>APC</w:t>
      </w:r>
    </w:p>
    <w:p w14:paraId="4C448FC7"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4C9EFB"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7BED47"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80</w:t>
      </w:r>
      <w:r w:rsidR="00482C90" w:rsidRPr="003E62D1">
        <w:rPr>
          <w:rFonts w:ascii="Arial" w:hAnsi="Arial"/>
          <w:sz w:val="24"/>
          <w:szCs w:val="24"/>
        </w:rPr>
        <w:t xml:space="preserve"> </w:t>
      </w:r>
      <w:r w:rsidRPr="003E62D1">
        <w:rPr>
          <w:rFonts w:ascii="Arial" w:hAnsi="Arial"/>
          <w:sz w:val="24"/>
          <w:szCs w:val="24"/>
        </w:rPr>
        <w:t>-</w:t>
      </w:r>
      <w:r w:rsidR="00482C90" w:rsidRPr="003E62D1">
        <w:rPr>
          <w:rFonts w:ascii="Arial" w:hAnsi="Arial"/>
          <w:sz w:val="24"/>
          <w:szCs w:val="24"/>
        </w:rPr>
        <w:t xml:space="preserve"> </w:t>
      </w:r>
      <w:r w:rsidRPr="003E62D1">
        <w:rPr>
          <w:rFonts w:ascii="Arial" w:hAnsi="Arial"/>
          <w:sz w:val="24"/>
          <w:szCs w:val="24"/>
        </w:rPr>
        <w:t>189</w:t>
      </w:r>
    </w:p>
    <w:p w14:paraId="504AC4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6C46E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EA189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BB3B93" w:rsidRPr="003E62D1">
        <w:rPr>
          <w:rFonts w:ascii="Arial" w:hAnsi="Arial"/>
          <w:b/>
          <w:sz w:val="28"/>
        </w:rPr>
        <w:t xml:space="preserve">  </w:t>
      </w:r>
      <w:r w:rsidRPr="003E62D1">
        <w:rPr>
          <w:rFonts w:ascii="Arial" w:hAnsi="Arial"/>
          <w:sz w:val="24"/>
        </w:rPr>
        <w:t>10</w:t>
      </w:r>
    </w:p>
    <w:p w14:paraId="4ABE238F"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670275"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D636B8"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C20008" w:rsidRPr="003E62D1">
        <w:rPr>
          <w:rFonts w:ascii="Arial" w:hAnsi="Arial"/>
          <w:sz w:val="24"/>
        </w:rPr>
        <w:t xml:space="preserve">0 or </w:t>
      </w:r>
      <w:r w:rsidRPr="003E62D1">
        <w:rPr>
          <w:rFonts w:ascii="Arial" w:hAnsi="Arial"/>
          <w:sz w:val="24"/>
        </w:rPr>
        <w:t xml:space="preserve">Max </w:t>
      </w:r>
      <w:r w:rsidR="009874D4" w:rsidRPr="003E62D1">
        <w:rPr>
          <w:rFonts w:ascii="Arial" w:hAnsi="Arial"/>
          <w:sz w:val="24"/>
        </w:rPr>
        <w:t>10</w:t>
      </w:r>
    </w:p>
    <w:p w14:paraId="69FE0031"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5A3F5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3D3A96"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14FD4CA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71A8E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69C61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BB3B93" w:rsidRPr="003E62D1">
        <w:rPr>
          <w:rFonts w:ascii="Arial" w:hAnsi="Arial"/>
          <w:b/>
          <w:sz w:val="28"/>
        </w:rPr>
        <w:t xml:space="preserve">  </w:t>
      </w:r>
      <w:r w:rsidRPr="003E62D1">
        <w:rPr>
          <w:rFonts w:ascii="Arial" w:hAnsi="Arial"/>
          <w:sz w:val="24"/>
        </w:rPr>
        <w:t>Mandatory for AFIS.  Not required for EAR submissions.</w:t>
      </w:r>
    </w:p>
    <w:p w14:paraId="1FE22DB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007D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DC78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BB3B93" w:rsidRPr="003E62D1">
        <w:rPr>
          <w:rFonts w:ascii="Arial" w:hAnsi="Arial"/>
          <w:b/>
          <w:sz w:val="28"/>
        </w:rPr>
        <w:t xml:space="preserve">  </w:t>
      </w:r>
      <w:r w:rsidRPr="003E62D1">
        <w:rPr>
          <w:rFonts w:ascii="Arial" w:hAnsi="Arial"/>
          <w:sz w:val="24"/>
        </w:rPr>
        <w:tab/>
      </w:r>
      <w:r w:rsidRPr="003E62D1">
        <w:rPr>
          <w:rFonts w:ascii="Arial" w:hAnsi="Arial"/>
          <w:sz w:val="24"/>
        </w:rPr>
        <w:tab/>
        <w:t>WARLL</w:t>
      </w:r>
    </w:p>
    <w:p w14:paraId="1912A1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004003F2">
        <w:rPr>
          <w:rFonts w:ascii="Arial" w:hAnsi="Arial"/>
          <w:sz w:val="24"/>
        </w:rPr>
        <w:t>S</w:t>
      </w:r>
      <w:r w:rsidRPr="003E62D1">
        <w:rPr>
          <w:rFonts w:ascii="Arial" w:hAnsi="Arial"/>
          <w:sz w:val="24"/>
        </w:rPr>
        <w:t>LLWW</w:t>
      </w:r>
    </w:p>
    <w:bookmarkEnd w:id="2"/>
    <w:p w14:paraId="7ACD1CC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D4F33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83CD1D" w14:textId="77777777" w:rsidR="00BA5105" w:rsidRPr="003E62D1" w:rsidRDefault="004457DF"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sz w:val="24"/>
        </w:rPr>
        <w:br w:type="page"/>
      </w:r>
      <w:r w:rsidR="00BA5105" w:rsidRPr="003E62D1">
        <w:rPr>
          <w:rFonts w:ascii="Arial" w:hAnsi="Arial"/>
          <w:b/>
          <w:sz w:val="28"/>
        </w:rPr>
        <w:lastRenderedPageBreak/>
        <w:t>DATA ELEMENT:</w:t>
      </w:r>
      <w:r w:rsidR="00BB3B93" w:rsidRPr="003E62D1">
        <w:rPr>
          <w:rFonts w:ascii="Arial" w:hAnsi="Arial"/>
          <w:b/>
          <w:sz w:val="28"/>
        </w:rPr>
        <w:t xml:space="preserve">  </w:t>
      </w:r>
      <w:r w:rsidR="00BA5105" w:rsidRPr="003E62D1">
        <w:rPr>
          <w:rFonts w:ascii="Arial" w:hAnsi="Arial"/>
          <w:sz w:val="24"/>
        </w:rPr>
        <w:t>Operator License Type</w:t>
      </w:r>
    </w:p>
    <w:p w14:paraId="0060B199"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89E8D1" w14:textId="77777777" w:rsidR="00BB3B93" w:rsidRPr="003E62D1" w:rsidRDefault="00BB3B93"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B5502C"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BB3B93" w:rsidRPr="003E62D1">
        <w:rPr>
          <w:rFonts w:ascii="Arial" w:hAnsi="Arial"/>
          <w:b/>
          <w:sz w:val="28"/>
        </w:rPr>
        <w:t xml:space="preserve">  </w:t>
      </w:r>
      <w:r w:rsidR="00482C90" w:rsidRPr="003E62D1">
        <w:rPr>
          <w:rFonts w:ascii="Arial" w:hAnsi="Arial"/>
          <w:sz w:val="24"/>
        </w:rPr>
        <w:t>Type of driver</w:t>
      </w:r>
      <w:r w:rsidRPr="003E62D1">
        <w:rPr>
          <w:rFonts w:ascii="Arial" w:hAnsi="Arial"/>
          <w:sz w:val="24"/>
        </w:rPr>
        <w:t xml:space="preserve"> license issued to individual on record.</w:t>
      </w:r>
    </w:p>
    <w:p w14:paraId="2FD1A3AC"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80DAEC"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5B569E"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BB3B93" w:rsidRPr="003E62D1">
        <w:rPr>
          <w:rFonts w:ascii="Arial" w:hAnsi="Arial"/>
          <w:b/>
          <w:sz w:val="28"/>
        </w:rPr>
        <w:t xml:space="preserve">  </w:t>
      </w:r>
      <w:r w:rsidRPr="003E62D1">
        <w:rPr>
          <w:rFonts w:ascii="Arial" w:hAnsi="Arial"/>
          <w:sz w:val="24"/>
        </w:rPr>
        <w:t>OLT</w:t>
      </w:r>
    </w:p>
    <w:p w14:paraId="2516BECC" w14:textId="77777777" w:rsidR="00155554" w:rsidRPr="003E62D1" w:rsidRDefault="00155554"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A251F3" w14:textId="77777777" w:rsidR="00155554" w:rsidRPr="003E62D1" w:rsidRDefault="00155554"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2EE02D" w14:textId="77777777" w:rsidR="00155554" w:rsidRPr="003E62D1" w:rsidRDefault="00155554"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90</w:t>
      </w:r>
      <w:r w:rsidR="00482C90" w:rsidRPr="003E62D1">
        <w:rPr>
          <w:rFonts w:ascii="Arial" w:hAnsi="Arial"/>
          <w:sz w:val="24"/>
          <w:szCs w:val="24"/>
        </w:rPr>
        <w:t xml:space="preserve"> </w:t>
      </w:r>
      <w:r w:rsidRPr="003E62D1">
        <w:rPr>
          <w:rFonts w:ascii="Arial" w:hAnsi="Arial"/>
          <w:sz w:val="24"/>
          <w:szCs w:val="24"/>
        </w:rPr>
        <w:t>-</w:t>
      </w:r>
      <w:r w:rsidR="00482C90" w:rsidRPr="003E62D1">
        <w:rPr>
          <w:rFonts w:ascii="Arial" w:hAnsi="Arial"/>
          <w:sz w:val="24"/>
          <w:szCs w:val="24"/>
        </w:rPr>
        <w:t xml:space="preserve"> </w:t>
      </w:r>
      <w:r w:rsidRPr="003E62D1">
        <w:rPr>
          <w:rFonts w:ascii="Arial" w:hAnsi="Arial"/>
          <w:sz w:val="24"/>
          <w:szCs w:val="24"/>
        </w:rPr>
        <w:t>191</w:t>
      </w:r>
    </w:p>
    <w:p w14:paraId="2B5ACC6E" w14:textId="77777777" w:rsidR="00451EF0" w:rsidRPr="003E62D1" w:rsidRDefault="00451EF0"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6166A2"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BB3B93" w:rsidRPr="003E62D1">
        <w:rPr>
          <w:rFonts w:ascii="Arial" w:hAnsi="Arial"/>
          <w:b/>
          <w:sz w:val="28"/>
        </w:rPr>
        <w:t xml:space="preserve">  </w:t>
      </w:r>
      <w:r w:rsidRPr="003E62D1">
        <w:rPr>
          <w:rFonts w:ascii="Arial" w:hAnsi="Arial"/>
          <w:sz w:val="24"/>
        </w:rPr>
        <w:t>2</w:t>
      </w:r>
    </w:p>
    <w:p w14:paraId="14AB4A6B" w14:textId="77777777" w:rsidR="00451EF0" w:rsidRPr="003E62D1" w:rsidRDefault="00451EF0"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529E20" w14:textId="77777777" w:rsidR="003C0960" w:rsidRPr="003E62D1" w:rsidRDefault="003C0960"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88EE65"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C20008" w:rsidRPr="003E62D1">
        <w:rPr>
          <w:rFonts w:ascii="Arial" w:hAnsi="Arial"/>
          <w:sz w:val="24"/>
        </w:rPr>
        <w:t>0</w:t>
      </w:r>
      <w:r w:rsidR="009874D4" w:rsidRPr="003E62D1">
        <w:rPr>
          <w:rFonts w:ascii="Arial" w:hAnsi="Arial"/>
          <w:sz w:val="24"/>
        </w:rPr>
        <w:t xml:space="preserve"> to </w:t>
      </w:r>
      <w:r w:rsidRPr="003E62D1">
        <w:rPr>
          <w:rFonts w:ascii="Arial" w:hAnsi="Arial"/>
          <w:sz w:val="24"/>
        </w:rPr>
        <w:t xml:space="preserve">Max </w:t>
      </w:r>
      <w:r w:rsidR="009874D4" w:rsidRPr="003E62D1">
        <w:rPr>
          <w:rFonts w:ascii="Arial" w:hAnsi="Arial"/>
          <w:sz w:val="24"/>
        </w:rPr>
        <w:t>2</w:t>
      </w:r>
    </w:p>
    <w:p w14:paraId="062E5816"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F5EABB" w14:textId="77777777" w:rsidR="00451EF0" w:rsidRPr="003E62D1" w:rsidRDefault="00451EF0"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3ADE41" w14:textId="77777777" w:rsidR="00BA5105"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12547C" w:rsidRPr="003E62D1">
        <w:rPr>
          <w:rFonts w:ascii="Arial" w:hAnsi="Arial"/>
          <w:sz w:val="24"/>
        </w:rPr>
        <w:t>/N</w:t>
      </w:r>
    </w:p>
    <w:p w14:paraId="786D20AD" w14:textId="77777777" w:rsidR="008D3A5E" w:rsidRPr="003E62D1" w:rsidRDefault="008D3A5E"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8B8E7A"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E59B16"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BB3B93" w:rsidRPr="003E62D1">
        <w:rPr>
          <w:rFonts w:ascii="Arial" w:hAnsi="Arial"/>
          <w:b/>
          <w:sz w:val="28"/>
        </w:rPr>
        <w:t xml:space="preserve">  </w:t>
      </w:r>
      <w:r w:rsidRPr="003E62D1">
        <w:rPr>
          <w:rFonts w:ascii="Arial" w:hAnsi="Arial"/>
          <w:sz w:val="24"/>
        </w:rPr>
        <w:t>Conditionally mandatory</w:t>
      </w:r>
    </w:p>
    <w:p w14:paraId="2C7B80BF"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06EC7E"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BB3B93" w:rsidRPr="003E62D1">
        <w:rPr>
          <w:rFonts w:ascii="Arial" w:hAnsi="Arial"/>
          <w:b/>
          <w:sz w:val="28"/>
        </w:rPr>
        <w:t xml:space="preserve">  </w:t>
      </w:r>
      <w:r w:rsidR="00BE08C4" w:rsidRPr="003E62D1">
        <w:rPr>
          <w:rFonts w:ascii="Arial" w:hAnsi="Arial"/>
          <w:sz w:val="24"/>
        </w:rPr>
        <w:t xml:space="preserve">A, B, etc. </w:t>
      </w:r>
    </w:p>
    <w:p w14:paraId="39AB4DBA" w14:textId="77777777" w:rsidR="00942F7F" w:rsidRPr="003E62D1" w:rsidRDefault="00942F7F"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D1BBFF"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BB3B93" w:rsidRPr="003E62D1">
        <w:rPr>
          <w:rFonts w:ascii="Arial" w:hAnsi="Arial"/>
          <w:b/>
          <w:sz w:val="28"/>
        </w:rPr>
        <w:t xml:space="preserve">  </w:t>
      </w:r>
      <w:r w:rsidRPr="003E62D1">
        <w:rPr>
          <w:rFonts w:ascii="Arial" w:hAnsi="Arial"/>
          <w:sz w:val="24"/>
        </w:rPr>
        <w:t xml:space="preserve">If </w:t>
      </w:r>
      <w:r w:rsidR="008D77CF" w:rsidRPr="003E62D1">
        <w:rPr>
          <w:rFonts w:ascii="Arial" w:hAnsi="Arial"/>
          <w:sz w:val="24"/>
        </w:rPr>
        <w:t>populated</w:t>
      </w:r>
      <w:r w:rsidRPr="003E62D1">
        <w:rPr>
          <w:rFonts w:ascii="Arial" w:hAnsi="Arial"/>
          <w:sz w:val="24"/>
        </w:rPr>
        <w:t xml:space="preserve">, </w:t>
      </w:r>
      <w:r w:rsidR="008D77CF" w:rsidRPr="003E62D1">
        <w:rPr>
          <w:rFonts w:ascii="Arial" w:hAnsi="Arial"/>
          <w:sz w:val="24"/>
        </w:rPr>
        <w:t xml:space="preserve">the </w:t>
      </w:r>
      <w:r w:rsidRPr="003E62D1">
        <w:rPr>
          <w:rFonts w:ascii="Arial" w:hAnsi="Arial"/>
          <w:sz w:val="24"/>
        </w:rPr>
        <w:t>Driver License Number (OLN) and Driver License State (OLS)</w:t>
      </w:r>
      <w:r w:rsidR="008D77CF" w:rsidRPr="003E62D1">
        <w:rPr>
          <w:rFonts w:ascii="Arial" w:hAnsi="Arial"/>
          <w:sz w:val="24"/>
        </w:rPr>
        <w:t xml:space="preserve"> are mandatory</w:t>
      </w:r>
      <w:r w:rsidRPr="003E62D1">
        <w:rPr>
          <w:rFonts w:ascii="Arial" w:hAnsi="Arial"/>
          <w:sz w:val="24"/>
        </w:rPr>
        <w:t>.  If Texas is the issuing state, onl</w:t>
      </w:r>
      <w:r w:rsidR="00CF136E" w:rsidRPr="003E62D1">
        <w:rPr>
          <w:rFonts w:ascii="Arial" w:hAnsi="Arial"/>
          <w:sz w:val="24"/>
        </w:rPr>
        <w:t>y the following codes are valid:</w:t>
      </w:r>
    </w:p>
    <w:p w14:paraId="38262743"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b/>
          <w:sz w:val="24"/>
          <w:u w:val="single"/>
        </w:rPr>
        <w:t>LICENSE TYPE</w:t>
      </w:r>
      <w:r w:rsidRPr="003E62D1">
        <w:rPr>
          <w:rFonts w:ascii="Arial" w:hAnsi="Arial"/>
          <w:sz w:val="24"/>
        </w:rPr>
        <w:tab/>
      </w:r>
      <w:r w:rsidRPr="003E62D1">
        <w:rPr>
          <w:rFonts w:ascii="Arial" w:hAnsi="Arial"/>
          <w:sz w:val="24"/>
        </w:rPr>
        <w:tab/>
        <w:t xml:space="preserve">          </w:t>
      </w:r>
      <w:r w:rsidRPr="003E62D1">
        <w:rPr>
          <w:rFonts w:ascii="Arial" w:hAnsi="Arial"/>
          <w:b/>
          <w:sz w:val="24"/>
          <w:u w:val="single"/>
        </w:rPr>
        <w:t>CODE</w:t>
      </w:r>
      <w:r w:rsidRPr="003E62D1">
        <w:rPr>
          <w:rFonts w:ascii="Arial" w:hAnsi="Arial"/>
          <w:sz w:val="24"/>
        </w:rPr>
        <w:tab/>
      </w:r>
    </w:p>
    <w:p w14:paraId="2ABD1879"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CDL "A"</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C</w:t>
      </w:r>
    </w:p>
    <w:p w14:paraId="33609959"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CDL "B"</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C</w:t>
      </w:r>
    </w:p>
    <w:p w14:paraId="1BE7B870"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CDL "C"</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CC</w:t>
      </w:r>
    </w:p>
    <w:p w14:paraId="239B50A5"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CDL "M"</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C</w:t>
      </w:r>
    </w:p>
    <w:p w14:paraId="18718703"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A"</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w:t>
      </w:r>
    </w:p>
    <w:p w14:paraId="565532FD"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B"</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w:t>
      </w:r>
    </w:p>
    <w:p w14:paraId="1D91F6E5"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C"</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C</w:t>
      </w:r>
    </w:p>
    <w:p w14:paraId="03B960A6"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M"</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w:t>
      </w:r>
    </w:p>
    <w:p w14:paraId="79BD6F48"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INSTRUCTION PERMIT</w:t>
      </w:r>
      <w:r w:rsidRPr="003E62D1">
        <w:rPr>
          <w:rFonts w:ascii="Arial" w:hAnsi="Arial"/>
          <w:sz w:val="24"/>
        </w:rPr>
        <w:tab/>
      </w:r>
      <w:r w:rsidRPr="003E62D1">
        <w:rPr>
          <w:rFonts w:ascii="Arial" w:hAnsi="Arial"/>
          <w:sz w:val="24"/>
        </w:rPr>
        <w:tab/>
        <w:t>IP</w:t>
      </w:r>
    </w:p>
    <w:p w14:paraId="73631916"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rPr>
        <w:tab/>
      </w:r>
      <w:r w:rsidRPr="003E62D1">
        <w:rPr>
          <w:rFonts w:ascii="Arial" w:hAnsi="Arial"/>
          <w:sz w:val="24"/>
        </w:rPr>
        <w:tab/>
      </w:r>
      <w:r w:rsidRPr="003E62D1">
        <w:rPr>
          <w:rFonts w:ascii="Arial" w:hAnsi="Arial"/>
          <w:sz w:val="24"/>
          <w:lang w:val="de-DE"/>
        </w:rPr>
        <w:t>"AM"</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AM</w:t>
      </w:r>
    </w:p>
    <w:p w14:paraId="3BC64B9E"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lang w:val="de-DE"/>
        </w:rPr>
        <w:tab/>
      </w:r>
      <w:r w:rsidRPr="003E62D1">
        <w:rPr>
          <w:rFonts w:ascii="Arial" w:hAnsi="Arial"/>
          <w:sz w:val="24"/>
          <w:lang w:val="de-DE"/>
        </w:rPr>
        <w:tab/>
        <w:t>"BM"</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BM</w:t>
      </w:r>
    </w:p>
    <w:p w14:paraId="414FB228"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lang w:val="de-DE"/>
        </w:rPr>
        <w:tab/>
      </w:r>
      <w:r w:rsidRPr="003E62D1">
        <w:rPr>
          <w:rFonts w:ascii="Arial" w:hAnsi="Arial"/>
          <w:sz w:val="24"/>
          <w:lang w:val="de-DE"/>
        </w:rPr>
        <w:tab/>
        <w:t>"CM"</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CM</w:t>
      </w:r>
    </w:p>
    <w:p w14:paraId="2972867E"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lang w:val="de-DE"/>
        </w:rPr>
        <w:tab/>
      </w:r>
      <w:r w:rsidRPr="003E62D1">
        <w:rPr>
          <w:rFonts w:ascii="Arial" w:hAnsi="Arial"/>
          <w:sz w:val="24"/>
          <w:lang w:val="de-DE"/>
        </w:rPr>
        <w:tab/>
      </w:r>
      <w:r w:rsidRPr="003E62D1">
        <w:rPr>
          <w:rFonts w:ascii="Arial" w:hAnsi="Arial"/>
          <w:sz w:val="24"/>
        </w:rPr>
        <w:t>PROVISIONAL</w:t>
      </w:r>
      <w:r w:rsidRPr="003E62D1">
        <w:rPr>
          <w:rFonts w:ascii="Arial" w:hAnsi="Arial"/>
          <w:sz w:val="24"/>
        </w:rPr>
        <w:tab/>
      </w:r>
      <w:r w:rsidRPr="003E62D1">
        <w:rPr>
          <w:rFonts w:ascii="Arial" w:hAnsi="Arial"/>
          <w:sz w:val="24"/>
        </w:rPr>
        <w:tab/>
      </w:r>
      <w:r w:rsidRPr="003E62D1">
        <w:rPr>
          <w:rFonts w:ascii="Arial" w:hAnsi="Arial"/>
          <w:sz w:val="24"/>
        </w:rPr>
        <w:tab/>
        <w:t>PR</w:t>
      </w:r>
    </w:p>
    <w:p w14:paraId="299E6113"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MINOR RESTRICTED</w:t>
      </w:r>
      <w:r w:rsidRPr="003E62D1">
        <w:rPr>
          <w:rFonts w:ascii="Arial" w:hAnsi="Arial"/>
          <w:sz w:val="24"/>
        </w:rPr>
        <w:tab/>
      </w:r>
      <w:r w:rsidRPr="003E62D1">
        <w:rPr>
          <w:rFonts w:ascii="Arial" w:hAnsi="Arial"/>
          <w:sz w:val="24"/>
        </w:rPr>
        <w:tab/>
        <w:t>MR</w:t>
      </w:r>
    </w:p>
    <w:p w14:paraId="3BFECC73"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OCCUPATIONAL</w:t>
      </w:r>
      <w:r w:rsidRPr="003E62D1">
        <w:rPr>
          <w:rFonts w:ascii="Arial" w:hAnsi="Arial"/>
          <w:sz w:val="24"/>
        </w:rPr>
        <w:tab/>
      </w:r>
      <w:r w:rsidRPr="003E62D1">
        <w:rPr>
          <w:rFonts w:ascii="Arial" w:hAnsi="Arial"/>
          <w:sz w:val="24"/>
        </w:rPr>
        <w:tab/>
      </w:r>
      <w:r w:rsidRPr="003E62D1">
        <w:rPr>
          <w:rFonts w:ascii="Arial" w:hAnsi="Arial"/>
          <w:sz w:val="24"/>
        </w:rPr>
        <w:tab/>
        <w:t>OC</w:t>
      </w:r>
    </w:p>
    <w:p w14:paraId="38F63A9C" w14:textId="77777777" w:rsidR="00BA5105" w:rsidRPr="003E62D1" w:rsidRDefault="00BA5105" w:rsidP="00BA51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OTHER</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XX</w:t>
      </w:r>
    </w:p>
    <w:p w14:paraId="59333C8D" w14:textId="77777777" w:rsidR="004C0F4E" w:rsidRDefault="004C0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DA6CACF" w14:textId="77777777" w:rsidR="0031427D" w:rsidRPr="003E62D1" w:rsidRDefault="00314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2BF3C0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BB3B93" w:rsidRPr="003E62D1">
        <w:rPr>
          <w:rFonts w:ascii="Arial" w:hAnsi="Arial"/>
          <w:b/>
          <w:sz w:val="28"/>
        </w:rPr>
        <w:t xml:space="preserve">  </w:t>
      </w:r>
      <w:r w:rsidRPr="003E62D1">
        <w:rPr>
          <w:rFonts w:ascii="Arial" w:hAnsi="Arial"/>
          <w:sz w:val="24"/>
        </w:rPr>
        <w:t>Operator License Number</w:t>
      </w:r>
    </w:p>
    <w:p w14:paraId="1D6E56F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bookmarkStart w:id="3" w:name="_Hlk100758632"/>
    </w:p>
    <w:p w14:paraId="2D0B490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FE533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BB3B93" w:rsidRPr="003E62D1">
        <w:rPr>
          <w:rFonts w:ascii="Arial" w:hAnsi="Arial"/>
          <w:b/>
          <w:sz w:val="28"/>
        </w:rPr>
        <w:t xml:space="preserve">  </w:t>
      </w:r>
      <w:r w:rsidRPr="003E62D1">
        <w:rPr>
          <w:rFonts w:ascii="Arial" w:hAnsi="Arial"/>
          <w:sz w:val="24"/>
        </w:rPr>
        <w:t>Driver license number of individual on record</w:t>
      </w:r>
    </w:p>
    <w:p w14:paraId="4BCB102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37008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1C37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BB3B93" w:rsidRPr="003E62D1">
        <w:rPr>
          <w:rFonts w:ascii="Arial" w:hAnsi="Arial"/>
          <w:b/>
          <w:sz w:val="28"/>
        </w:rPr>
        <w:t xml:space="preserve">  </w:t>
      </w:r>
      <w:r w:rsidRPr="003E62D1">
        <w:rPr>
          <w:rFonts w:ascii="Arial" w:hAnsi="Arial"/>
          <w:sz w:val="24"/>
        </w:rPr>
        <w:tab/>
        <w:t>OLN</w:t>
      </w:r>
    </w:p>
    <w:p w14:paraId="32985761"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5CF743"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868E36"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92</w:t>
      </w:r>
      <w:r w:rsidR="00482C90" w:rsidRPr="003E62D1">
        <w:rPr>
          <w:rFonts w:ascii="Arial" w:hAnsi="Arial"/>
          <w:sz w:val="24"/>
          <w:szCs w:val="24"/>
        </w:rPr>
        <w:t xml:space="preserve"> </w:t>
      </w:r>
      <w:r w:rsidRPr="003E62D1">
        <w:rPr>
          <w:rFonts w:ascii="Arial" w:hAnsi="Arial"/>
          <w:sz w:val="24"/>
          <w:szCs w:val="24"/>
        </w:rPr>
        <w:t>-</w:t>
      </w:r>
      <w:r w:rsidR="00482C90" w:rsidRPr="003E62D1">
        <w:rPr>
          <w:rFonts w:ascii="Arial" w:hAnsi="Arial"/>
          <w:sz w:val="24"/>
          <w:szCs w:val="24"/>
        </w:rPr>
        <w:t xml:space="preserve"> </w:t>
      </w:r>
      <w:r w:rsidRPr="003E62D1">
        <w:rPr>
          <w:rFonts w:ascii="Arial" w:hAnsi="Arial"/>
          <w:sz w:val="24"/>
          <w:szCs w:val="24"/>
        </w:rPr>
        <w:t>216</w:t>
      </w:r>
    </w:p>
    <w:p w14:paraId="2B0A66A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11CDC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0F51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BB3B93" w:rsidRPr="003E62D1">
        <w:rPr>
          <w:rFonts w:ascii="Arial" w:hAnsi="Arial"/>
          <w:b/>
          <w:sz w:val="28"/>
        </w:rPr>
        <w:t xml:space="preserve">  </w:t>
      </w:r>
      <w:r w:rsidRPr="003E62D1">
        <w:rPr>
          <w:rFonts w:ascii="Arial" w:hAnsi="Arial"/>
          <w:sz w:val="24"/>
        </w:rPr>
        <w:t>25</w:t>
      </w:r>
    </w:p>
    <w:p w14:paraId="25B93824"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AB7859"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34BBCF"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874D4" w:rsidRPr="003E62D1">
        <w:rPr>
          <w:rFonts w:ascii="Arial" w:hAnsi="Arial"/>
          <w:sz w:val="24"/>
        </w:rPr>
        <w:t xml:space="preserve">1 to </w:t>
      </w:r>
      <w:r w:rsidRPr="003E62D1">
        <w:rPr>
          <w:rFonts w:ascii="Arial" w:hAnsi="Arial"/>
          <w:sz w:val="24"/>
        </w:rPr>
        <w:t xml:space="preserve">Max </w:t>
      </w:r>
      <w:r w:rsidR="009874D4" w:rsidRPr="003E62D1">
        <w:rPr>
          <w:rFonts w:ascii="Arial" w:hAnsi="Arial"/>
          <w:sz w:val="24"/>
        </w:rPr>
        <w:t>25</w:t>
      </w:r>
    </w:p>
    <w:p w14:paraId="7015C6F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7FF377"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ABD300"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12547C" w:rsidRPr="003E62D1">
        <w:rPr>
          <w:rFonts w:ascii="Arial" w:hAnsi="Arial"/>
          <w:sz w:val="24"/>
        </w:rPr>
        <w:t>/N</w:t>
      </w:r>
    </w:p>
    <w:p w14:paraId="23CA9EB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3876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1A7B0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BB3B93" w:rsidRPr="003E62D1">
        <w:rPr>
          <w:rFonts w:ascii="Arial" w:hAnsi="Arial"/>
          <w:b/>
          <w:sz w:val="28"/>
        </w:rPr>
        <w:t xml:space="preserve">  </w:t>
      </w:r>
      <w:r w:rsidRPr="003E62D1">
        <w:rPr>
          <w:rFonts w:ascii="Arial" w:hAnsi="Arial"/>
          <w:sz w:val="24"/>
        </w:rPr>
        <w:t>Conditionally Mandatory</w:t>
      </w:r>
    </w:p>
    <w:p w14:paraId="26EFB8B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8DAB7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F767B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BB3B93" w:rsidRPr="003E62D1">
        <w:rPr>
          <w:rFonts w:ascii="Arial" w:hAnsi="Arial"/>
          <w:b/>
          <w:sz w:val="28"/>
        </w:rPr>
        <w:t xml:space="preserve">  </w:t>
      </w:r>
      <w:r w:rsidR="0075792C">
        <w:rPr>
          <w:rFonts w:ascii="Arial" w:hAnsi="Arial"/>
          <w:sz w:val="24"/>
        </w:rPr>
        <w:t>01020304</w:t>
      </w:r>
    </w:p>
    <w:p w14:paraId="4C52CAD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3D9C5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A45CF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BB3B93" w:rsidRPr="003E62D1">
        <w:rPr>
          <w:rFonts w:ascii="Arial" w:hAnsi="Arial"/>
          <w:b/>
          <w:sz w:val="28"/>
        </w:rPr>
        <w:t xml:space="preserve">  </w:t>
      </w:r>
      <w:r w:rsidR="00886E8E" w:rsidRPr="003E62D1">
        <w:rPr>
          <w:rFonts w:ascii="Arial" w:hAnsi="Arial"/>
          <w:sz w:val="24"/>
        </w:rPr>
        <w:t xml:space="preserve">If populated, the Operator License Type (OLT) and Driver License State (OLS) are mandatory. </w:t>
      </w:r>
      <w:r w:rsidRPr="003E62D1">
        <w:rPr>
          <w:rFonts w:ascii="Arial" w:hAnsi="Arial"/>
          <w:sz w:val="24"/>
        </w:rPr>
        <w:t xml:space="preserve">This field must be left justified.  A Texas OLN must have 7 or 8 </w:t>
      </w:r>
      <w:proofErr w:type="spellStart"/>
      <w:r w:rsidRPr="003E62D1">
        <w:rPr>
          <w:rFonts w:ascii="Arial" w:hAnsi="Arial"/>
          <w:sz w:val="24"/>
        </w:rPr>
        <w:t>numerics</w:t>
      </w:r>
      <w:proofErr w:type="spellEnd"/>
      <w:r w:rsidR="009117F7" w:rsidRPr="003E62D1">
        <w:rPr>
          <w:rFonts w:ascii="Arial" w:hAnsi="Arial"/>
          <w:sz w:val="24"/>
        </w:rPr>
        <w:t xml:space="preserve"> and cannot be one consecutive numeric number</w:t>
      </w:r>
      <w:r w:rsidR="0075792C">
        <w:rPr>
          <w:rFonts w:ascii="Arial" w:hAnsi="Arial"/>
          <w:sz w:val="24"/>
        </w:rPr>
        <w:t xml:space="preserve"> or be a repeating number.</w:t>
      </w:r>
      <w:r w:rsidRPr="003E62D1">
        <w:rPr>
          <w:rFonts w:ascii="Arial" w:hAnsi="Arial"/>
          <w:sz w:val="24"/>
        </w:rPr>
        <w:t xml:space="preserve">  </w:t>
      </w:r>
    </w:p>
    <w:p w14:paraId="518F9758" w14:textId="77777777" w:rsidR="004958B2" w:rsidRPr="003E62D1" w:rsidRDefault="004958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ADF17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sz w:val="24"/>
        </w:rPr>
        <w:t>Other states can range from 1 to 2</w:t>
      </w:r>
      <w:r w:rsidR="0075792C">
        <w:rPr>
          <w:rFonts w:ascii="Arial" w:hAnsi="Arial"/>
          <w:sz w:val="24"/>
        </w:rPr>
        <w:t>5</w:t>
      </w:r>
      <w:r w:rsidRPr="003E62D1">
        <w:rPr>
          <w:rFonts w:ascii="Arial" w:hAnsi="Arial"/>
          <w:sz w:val="24"/>
        </w:rPr>
        <w:t xml:space="preserve"> </w:t>
      </w:r>
      <w:r w:rsidR="00886E8E" w:rsidRPr="003E62D1">
        <w:rPr>
          <w:rFonts w:ascii="Arial" w:hAnsi="Arial"/>
          <w:sz w:val="24"/>
        </w:rPr>
        <w:t xml:space="preserve">alpha </w:t>
      </w:r>
      <w:r w:rsidRPr="003E62D1">
        <w:rPr>
          <w:rFonts w:ascii="Arial" w:hAnsi="Arial"/>
          <w:sz w:val="24"/>
        </w:rPr>
        <w:t xml:space="preserve">and </w:t>
      </w:r>
      <w:r w:rsidR="00886E8E" w:rsidRPr="003E62D1">
        <w:rPr>
          <w:rFonts w:ascii="Arial" w:hAnsi="Arial"/>
          <w:sz w:val="24"/>
        </w:rPr>
        <w:t>numeric</w:t>
      </w:r>
      <w:r w:rsidRPr="003E62D1">
        <w:rPr>
          <w:rFonts w:ascii="Arial" w:hAnsi="Arial"/>
          <w:sz w:val="24"/>
        </w:rPr>
        <w:t xml:space="preserve"> combinations except cannot be all zeros.</w:t>
      </w:r>
      <w:r w:rsidR="002714F0">
        <w:rPr>
          <w:rFonts w:ascii="Arial" w:hAnsi="Arial"/>
          <w:sz w:val="24"/>
        </w:rPr>
        <w:t xml:space="preserve">  Spaces and special characters are not allowed.</w:t>
      </w:r>
      <w:r w:rsidRPr="003E62D1">
        <w:rPr>
          <w:rFonts w:ascii="Arial" w:hAnsi="Arial"/>
          <w:sz w:val="24"/>
        </w:rPr>
        <w:t xml:space="preserve">  </w:t>
      </w:r>
      <w:bookmarkEnd w:id="3"/>
      <w:r w:rsidRPr="003E62D1">
        <w:rPr>
          <w:rFonts w:ascii="Arial" w:hAnsi="Arial"/>
          <w:sz w:val="24"/>
        </w:rPr>
        <w:br w:type="page"/>
      </w:r>
      <w:r w:rsidRPr="003E62D1">
        <w:rPr>
          <w:rFonts w:ascii="Arial" w:hAnsi="Arial"/>
          <w:b/>
          <w:sz w:val="28"/>
        </w:rPr>
        <w:lastRenderedPageBreak/>
        <w:t>DATA ELEMENT:</w:t>
      </w:r>
      <w:r w:rsidR="00EE2A07" w:rsidRPr="003E62D1">
        <w:rPr>
          <w:rFonts w:ascii="Arial" w:hAnsi="Arial"/>
          <w:sz w:val="24"/>
        </w:rPr>
        <w:t xml:space="preserve">  </w:t>
      </w:r>
      <w:r w:rsidRPr="003E62D1">
        <w:rPr>
          <w:rFonts w:ascii="Arial" w:hAnsi="Arial"/>
          <w:sz w:val="24"/>
        </w:rPr>
        <w:t>Operator License State</w:t>
      </w:r>
    </w:p>
    <w:p w14:paraId="0815750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36EDE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525DE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State or country issuing driver license to individual on record.</w:t>
      </w:r>
    </w:p>
    <w:p w14:paraId="3AE992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94F7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F46A9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EE2A07" w:rsidRPr="003E62D1">
        <w:rPr>
          <w:rFonts w:ascii="Arial" w:hAnsi="Arial"/>
          <w:b/>
          <w:sz w:val="28"/>
        </w:rPr>
        <w:t xml:space="preserve">  </w:t>
      </w:r>
      <w:r w:rsidRPr="003E62D1">
        <w:rPr>
          <w:rFonts w:ascii="Arial" w:hAnsi="Arial"/>
          <w:sz w:val="24"/>
        </w:rPr>
        <w:tab/>
        <w:t>OLS</w:t>
      </w:r>
    </w:p>
    <w:p w14:paraId="29A8FB64"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C10671"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20F218"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17</w:t>
      </w:r>
      <w:r w:rsidR="00482C90" w:rsidRPr="003E62D1">
        <w:rPr>
          <w:rFonts w:ascii="Arial" w:hAnsi="Arial"/>
          <w:sz w:val="24"/>
          <w:szCs w:val="24"/>
        </w:rPr>
        <w:t xml:space="preserve"> </w:t>
      </w:r>
      <w:r w:rsidRPr="003E62D1">
        <w:rPr>
          <w:rFonts w:ascii="Arial" w:hAnsi="Arial"/>
          <w:sz w:val="24"/>
          <w:szCs w:val="24"/>
        </w:rPr>
        <w:t>-</w:t>
      </w:r>
      <w:r w:rsidR="00482C90" w:rsidRPr="003E62D1">
        <w:rPr>
          <w:rFonts w:ascii="Arial" w:hAnsi="Arial"/>
          <w:sz w:val="24"/>
          <w:szCs w:val="24"/>
        </w:rPr>
        <w:t xml:space="preserve"> </w:t>
      </w:r>
      <w:r w:rsidRPr="003E62D1">
        <w:rPr>
          <w:rFonts w:ascii="Arial" w:hAnsi="Arial"/>
          <w:sz w:val="24"/>
          <w:szCs w:val="24"/>
        </w:rPr>
        <w:t>218</w:t>
      </w:r>
    </w:p>
    <w:p w14:paraId="54F462C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7E40E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8C21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EE2A07" w:rsidRPr="003E62D1">
        <w:rPr>
          <w:rFonts w:ascii="Arial" w:hAnsi="Arial"/>
          <w:b/>
          <w:sz w:val="28"/>
        </w:rPr>
        <w:t xml:space="preserve">  </w:t>
      </w:r>
      <w:r w:rsidRPr="003E62D1">
        <w:rPr>
          <w:rFonts w:ascii="Arial" w:hAnsi="Arial"/>
          <w:sz w:val="24"/>
        </w:rPr>
        <w:t>2</w:t>
      </w:r>
    </w:p>
    <w:p w14:paraId="76DDC338"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973C12"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E85AC7"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2/Max </w:t>
      </w:r>
      <w:r w:rsidR="009874D4" w:rsidRPr="003E62D1">
        <w:rPr>
          <w:rFonts w:ascii="Arial" w:hAnsi="Arial"/>
          <w:sz w:val="24"/>
        </w:rPr>
        <w:t>2</w:t>
      </w:r>
    </w:p>
    <w:p w14:paraId="74EF4EC5"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ADCA8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3FC40E"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2A5148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59C9B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9BCED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EE2A07" w:rsidRPr="003E62D1">
        <w:rPr>
          <w:rFonts w:ascii="Arial" w:hAnsi="Arial"/>
          <w:b/>
          <w:sz w:val="28"/>
        </w:rPr>
        <w:t xml:space="preserve">  </w:t>
      </w:r>
      <w:r w:rsidRPr="003E62D1">
        <w:rPr>
          <w:rFonts w:ascii="Arial" w:hAnsi="Arial"/>
          <w:sz w:val="24"/>
        </w:rPr>
        <w:t>Conditionally Mandatory</w:t>
      </w:r>
    </w:p>
    <w:p w14:paraId="0A5BD14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782DD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84636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EE2A07" w:rsidRPr="003E62D1">
        <w:rPr>
          <w:rFonts w:ascii="Arial" w:hAnsi="Arial"/>
          <w:b/>
          <w:sz w:val="28"/>
        </w:rPr>
        <w:t xml:space="preserve">  </w:t>
      </w:r>
      <w:r w:rsidRPr="003E62D1">
        <w:rPr>
          <w:rFonts w:ascii="Arial" w:hAnsi="Arial"/>
          <w:sz w:val="24"/>
        </w:rPr>
        <w:t>Texas - TX</w:t>
      </w:r>
    </w:p>
    <w:p w14:paraId="31E66A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9CAC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86AC9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EE2A07" w:rsidRPr="003E62D1">
        <w:rPr>
          <w:rFonts w:ascii="Arial" w:hAnsi="Arial"/>
          <w:b/>
          <w:sz w:val="28"/>
        </w:rPr>
        <w:t xml:space="preserve">  </w:t>
      </w:r>
      <w:r w:rsidR="00F61528" w:rsidRPr="003E62D1">
        <w:rPr>
          <w:rFonts w:ascii="Arial" w:hAnsi="Arial"/>
          <w:sz w:val="24"/>
        </w:rPr>
        <w:t xml:space="preserve">If populated, the Driver License Number (OLN) and Operator License Type (OLT) are mandatory. </w:t>
      </w:r>
      <w:r w:rsidR="003B7222" w:rsidRPr="003E62D1">
        <w:rPr>
          <w:rFonts w:ascii="Arial" w:hAnsi="Arial"/>
          <w:sz w:val="24"/>
        </w:rPr>
        <w:t>This</w:t>
      </w:r>
      <w:r w:rsidRPr="003E62D1">
        <w:rPr>
          <w:rFonts w:ascii="Arial" w:hAnsi="Arial"/>
          <w:sz w:val="24"/>
        </w:rPr>
        <w:t xml:space="preserve"> field</w:t>
      </w:r>
      <w:r w:rsidR="003B7222" w:rsidRPr="003E62D1">
        <w:rPr>
          <w:rFonts w:ascii="Arial" w:hAnsi="Arial"/>
          <w:sz w:val="24"/>
        </w:rPr>
        <w:t xml:space="preserve"> should be</w:t>
      </w:r>
      <w:r w:rsidRPr="003E62D1">
        <w:rPr>
          <w:rFonts w:ascii="Arial" w:hAnsi="Arial"/>
          <w:sz w:val="24"/>
        </w:rPr>
        <w:t xml:space="preserve"> </w:t>
      </w:r>
      <w:r w:rsidR="003B7222" w:rsidRPr="003E62D1">
        <w:rPr>
          <w:rFonts w:ascii="Arial" w:hAnsi="Arial"/>
          <w:sz w:val="24"/>
        </w:rPr>
        <w:t xml:space="preserve">populated with the two-character code for states in the United States.  </w:t>
      </w:r>
      <w:r w:rsidRPr="003E62D1">
        <w:rPr>
          <w:rFonts w:ascii="Arial" w:hAnsi="Arial"/>
          <w:sz w:val="24"/>
        </w:rPr>
        <w:t xml:space="preserve">See </w:t>
      </w:r>
      <w:r w:rsidR="00BE08C4" w:rsidRPr="003E62D1">
        <w:rPr>
          <w:rFonts w:ascii="Arial" w:hAnsi="Arial"/>
          <w:sz w:val="24"/>
        </w:rPr>
        <w:t>Appendix</w:t>
      </w:r>
      <w:r w:rsidRPr="003E62D1">
        <w:rPr>
          <w:rFonts w:ascii="Arial" w:hAnsi="Arial"/>
          <w:sz w:val="24"/>
        </w:rPr>
        <w:t xml:space="preserve"> A for valid entries</w:t>
      </w:r>
      <w:r w:rsidR="003B7222" w:rsidRPr="003E62D1">
        <w:rPr>
          <w:rFonts w:ascii="Arial" w:hAnsi="Arial"/>
          <w:sz w:val="24"/>
        </w:rPr>
        <w:t xml:space="preserve"> (only use state codes)</w:t>
      </w:r>
      <w:r w:rsidRPr="003E62D1">
        <w:rPr>
          <w:rFonts w:ascii="Arial" w:hAnsi="Arial"/>
          <w:sz w:val="24"/>
        </w:rPr>
        <w:t>.</w:t>
      </w:r>
    </w:p>
    <w:p w14:paraId="1198002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bookmarkStart w:id="4" w:name="_Hlk100758176"/>
      <w:r w:rsidRPr="003E62D1">
        <w:rPr>
          <w:rFonts w:ascii="Arial" w:hAnsi="Arial"/>
          <w:b/>
          <w:sz w:val="28"/>
        </w:rPr>
        <w:lastRenderedPageBreak/>
        <w:t>DATA ELEMENT:</w:t>
      </w:r>
      <w:r w:rsidR="00EE2A07" w:rsidRPr="003E62D1">
        <w:rPr>
          <w:rFonts w:ascii="Arial" w:hAnsi="Arial"/>
          <w:b/>
          <w:sz w:val="28"/>
        </w:rPr>
        <w:t xml:space="preserve">  </w:t>
      </w:r>
      <w:r w:rsidRPr="003E62D1">
        <w:rPr>
          <w:rFonts w:ascii="Arial" w:hAnsi="Arial"/>
          <w:sz w:val="24"/>
        </w:rPr>
        <w:t>Identification Card Number</w:t>
      </w:r>
    </w:p>
    <w:p w14:paraId="0F4A0C0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BCC6D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2596A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Identification Card Number issued by state or country.</w:t>
      </w:r>
    </w:p>
    <w:p w14:paraId="4410548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86FE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CB531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EE2A07" w:rsidRPr="003E62D1">
        <w:rPr>
          <w:rFonts w:ascii="Arial" w:hAnsi="Arial"/>
          <w:b/>
          <w:sz w:val="28"/>
        </w:rPr>
        <w:t xml:space="preserve">  </w:t>
      </w:r>
      <w:r w:rsidRPr="003E62D1">
        <w:rPr>
          <w:rFonts w:ascii="Arial" w:hAnsi="Arial"/>
          <w:sz w:val="24"/>
        </w:rPr>
        <w:t>IDN</w:t>
      </w:r>
    </w:p>
    <w:p w14:paraId="7D3F7451"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5E350D"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25DD4E"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19</w:t>
      </w:r>
      <w:r w:rsidR="00482C90" w:rsidRPr="003E62D1">
        <w:rPr>
          <w:rFonts w:ascii="Arial" w:hAnsi="Arial"/>
          <w:sz w:val="24"/>
          <w:szCs w:val="24"/>
        </w:rPr>
        <w:t xml:space="preserve"> </w:t>
      </w:r>
      <w:r w:rsidRPr="003E62D1">
        <w:rPr>
          <w:rFonts w:ascii="Arial" w:hAnsi="Arial"/>
          <w:sz w:val="24"/>
          <w:szCs w:val="24"/>
        </w:rPr>
        <w:t>-</w:t>
      </w:r>
      <w:r w:rsidR="00482C90" w:rsidRPr="003E62D1">
        <w:rPr>
          <w:rFonts w:ascii="Arial" w:hAnsi="Arial"/>
          <w:sz w:val="24"/>
          <w:szCs w:val="24"/>
        </w:rPr>
        <w:t xml:space="preserve"> </w:t>
      </w:r>
      <w:r w:rsidRPr="003E62D1">
        <w:rPr>
          <w:rFonts w:ascii="Arial" w:hAnsi="Arial"/>
          <w:sz w:val="24"/>
          <w:szCs w:val="24"/>
        </w:rPr>
        <w:t>243</w:t>
      </w:r>
    </w:p>
    <w:p w14:paraId="32A7F24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06215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3A3C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EE2A07" w:rsidRPr="003E62D1">
        <w:rPr>
          <w:rFonts w:ascii="Arial" w:hAnsi="Arial"/>
          <w:b/>
          <w:sz w:val="28"/>
        </w:rPr>
        <w:t xml:space="preserve">  </w:t>
      </w:r>
      <w:r w:rsidRPr="003E62D1">
        <w:rPr>
          <w:rFonts w:ascii="Arial" w:hAnsi="Arial"/>
          <w:sz w:val="24"/>
        </w:rPr>
        <w:t>25</w:t>
      </w:r>
    </w:p>
    <w:p w14:paraId="733C87A0"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2BF391"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2BF7FD"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51642" w:rsidRPr="003E62D1">
        <w:rPr>
          <w:rFonts w:ascii="Arial" w:hAnsi="Arial"/>
          <w:sz w:val="24"/>
        </w:rPr>
        <w:t xml:space="preserve">1 to </w:t>
      </w:r>
      <w:r w:rsidRPr="003E62D1">
        <w:rPr>
          <w:rFonts w:ascii="Arial" w:hAnsi="Arial"/>
          <w:sz w:val="24"/>
        </w:rPr>
        <w:t xml:space="preserve">Max </w:t>
      </w:r>
      <w:r w:rsidR="00951642" w:rsidRPr="003E62D1">
        <w:rPr>
          <w:rFonts w:ascii="Arial" w:hAnsi="Arial"/>
          <w:sz w:val="24"/>
        </w:rPr>
        <w:t>25</w:t>
      </w:r>
    </w:p>
    <w:p w14:paraId="12D5778F"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5869D7"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E11C1F"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3B00A1E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4F460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3E35B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EE2A07" w:rsidRPr="003E62D1">
        <w:rPr>
          <w:rFonts w:ascii="Arial" w:hAnsi="Arial"/>
          <w:b/>
          <w:sz w:val="28"/>
        </w:rPr>
        <w:t xml:space="preserve">  </w:t>
      </w:r>
      <w:r w:rsidRPr="003E62D1">
        <w:rPr>
          <w:rFonts w:ascii="Arial" w:hAnsi="Arial"/>
          <w:sz w:val="24"/>
        </w:rPr>
        <w:t>Conditionally Mandatory</w:t>
      </w:r>
    </w:p>
    <w:p w14:paraId="2BA05A2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AFFA8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2B4E96" w14:textId="77777777" w:rsidR="004958B2" w:rsidRPr="003E62D1" w:rsidRDefault="004457DF" w:rsidP="004958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D5D4B" w:rsidRPr="003E62D1">
        <w:rPr>
          <w:rFonts w:ascii="Arial" w:hAnsi="Arial"/>
          <w:b/>
          <w:sz w:val="28"/>
        </w:rPr>
        <w:t xml:space="preserve">  </w:t>
      </w:r>
      <w:r w:rsidR="006D5D4B" w:rsidRPr="003E62D1">
        <w:rPr>
          <w:rFonts w:ascii="Arial" w:hAnsi="Arial"/>
          <w:sz w:val="24"/>
        </w:rPr>
        <w:t xml:space="preserve">If populated, the Identification Card State (IDS) is mandatory.  This field must be left justified.  A Texas IDN must have 7 or 8 </w:t>
      </w:r>
      <w:proofErr w:type="spellStart"/>
      <w:r w:rsidR="006D5D4B" w:rsidRPr="003E62D1">
        <w:rPr>
          <w:rFonts w:ascii="Arial" w:hAnsi="Arial"/>
          <w:sz w:val="24"/>
        </w:rPr>
        <w:t>numerics</w:t>
      </w:r>
      <w:proofErr w:type="spellEnd"/>
      <w:r w:rsidR="004958B2" w:rsidRPr="003E62D1">
        <w:rPr>
          <w:rFonts w:ascii="Arial" w:hAnsi="Arial"/>
          <w:sz w:val="24"/>
        </w:rPr>
        <w:t xml:space="preserve"> and cannot be one consecutive numeric number</w:t>
      </w:r>
      <w:r w:rsidR="0075792C">
        <w:rPr>
          <w:rFonts w:ascii="Arial" w:hAnsi="Arial"/>
          <w:sz w:val="24"/>
        </w:rPr>
        <w:t xml:space="preserve"> or be a repeating number.</w:t>
      </w:r>
    </w:p>
    <w:p w14:paraId="73728AC9" w14:textId="77777777" w:rsidR="006D5D4B" w:rsidRPr="003E62D1" w:rsidRDefault="006D5D4B" w:rsidP="004958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 </w:t>
      </w:r>
    </w:p>
    <w:p w14:paraId="0C432700" w14:textId="77777777" w:rsidR="004457DF" w:rsidRPr="003E62D1" w:rsidRDefault="006D5D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Other states can range from 1 to 2</w:t>
      </w:r>
      <w:r w:rsidR="0075792C">
        <w:rPr>
          <w:rFonts w:ascii="Arial" w:hAnsi="Arial"/>
          <w:sz w:val="24"/>
        </w:rPr>
        <w:t>5</w:t>
      </w:r>
      <w:r w:rsidRPr="003E62D1">
        <w:rPr>
          <w:rFonts w:ascii="Arial" w:hAnsi="Arial"/>
          <w:sz w:val="24"/>
        </w:rPr>
        <w:t xml:space="preserve"> alpha and numeric combinations except cannot be all zeros.  </w:t>
      </w:r>
      <w:bookmarkEnd w:id="4"/>
      <w:r w:rsidR="004457DF" w:rsidRPr="003E62D1">
        <w:rPr>
          <w:rFonts w:ascii="Arial" w:hAnsi="Arial"/>
          <w:sz w:val="24"/>
        </w:rPr>
        <w:br w:type="page"/>
      </w:r>
      <w:r w:rsidR="004457DF" w:rsidRPr="003E62D1">
        <w:rPr>
          <w:rFonts w:ascii="Arial" w:hAnsi="Arial"/>
          <w:b/>
          <w:sz w:val="28"/>
        </w:rPr>
        <w:lastRenderedPageBreak/>
        <w:t>DATA ELEMENT:</w:t>
      </w:r>
      <w:r w:rsidR="00EE2A07" w:rsidRPr="003E62D1">
        <w:rPr>
          <w:rFonts w:ascii="Arial" w:hAnsi="Arial"/>
          <w:b/>
          <w:sz w:val="28"/>
        </w:rPr>
        <w:t xml:space="preserve">  </w:t>
      </w:r>
      <w:r w:rsidR="004457DF" w:rsidRPr="003E62D1">
        <w:rPr>
          <w:rFonts w:ascii="Arial" w:hAnsi="Arial"/>
          <w:sz w:val="24"/>
        </w:rPr>
        <w:t>Identification Card State</w:t>
      </w:r>
    </w:p>
    <w:p w14:paraId="073BE6B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0EF1C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5DCCA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State or country issuing identification card to individual on record.</w:t>
      </w:r>
    </w:p>
    <w:p w14:paraId="41805A4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14910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0D03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EE2A07" w:rsidRPr="003E62D1">
        <w:rPr>
          <w:rFonts w:ascii="Arial" w:hAnsi="Arial"/>
          <w:b/>
          <w:sz w:val="28"/>
        </w:rPr>
        <w:t xml:space="preserve">  </w:t>
      </w:r>
      <w:r w:rsidRPr="003E62D1">
        <w:rPr>
          <w:rFonts w:ascii="Arial" w:hAnsi="Arial"/>
          <w:sz w:val="24"/>
        </w:rPr>
        <w:t>IDS</w:t>
      </w:r>
    </w:p>
    <w:p w14:paraId="12484716"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DBC119"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8BDF6E"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44</w:t>
      </w:r>
      <w:r w:rsidR="00482C90" w:rsidRPr="003E62D1">
        <w:rPr>
          <w:rFonts w:ascii="Arial" w:hAnsi="Arial"/>
          <w:sz w:val="24"/>
          <w:szCs w:val="24"/>
        </w:rPr>
        <w:t xml:space="preserve"> </w:t>
      </w:r>
      <w:r w:rsidRPr="003E62D1">
        <w:rPr>
          <w:rFonts w:ascii="Arial" w:hAnsi="Arial"/>
          <w:sz w:val="24"/>
          <w:szCs w:val="24"/>
        </w:rPr>
        <w:t>-</w:t>
      </w:r>
      <w:r w:rsidR="00482C90" w:rsidRPr="003E62D1">
        <w:rPr>
          <w:rFonts w:ascii="Arial" w:hAnsi="Arial"/>
          <w:sz w:val="24"/>
          <w:szCs w:val="24"/>
        </w:rPr>
        <w:t xml:space="preserve"> </w:t>
      </w:r>
      <w:r w:rsidRPr="003E62D1">
        <w:rPr>
          <w:rFonts w:ascii="Arial" w:hAnsi="Arial"/>
          <w:sz w:val="24"/>
          <w:szCs w:val="24"/>
        </w:rPr>
        <w:t>245</w:t>
      </w:r>
    </w:p>
    <w:p w14:paraId="570768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4DA68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FB034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EE2A07" w:rsidRPr="003E62D1">
        <w:rPr>
          <w:rFonts w:ascii="Arial" w:hAnsi="Arial"/>
          <w:b/>
          <w:sz w:val="28"/>
        </w:rPr>
        <w:t xml:space="preserve">  </w:t>
      </w:r>
      <w:r w:rsidRPr="003E62D1">
        <w:rPr>
          <w:rFonts w:ascii="Arial" w:hAnsi="Arial"/>
          <w:sz w:val="24"/>
        </w:rPr>
        <w:t>2</w:t>
      </w:r>
    </w:p>
    <w:p w14:paraId="43BA94E3"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EEA23A"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D27C23"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2/Max </w:t>
      </w:r>
      <w:r w:rsidR="00951642" w:rsidRPr="003E62D1">
        <w:rPr>
          <w:rFonts w:ascii="Arial" w:hAnsi="Arial"/>
          <w:sz w:val="24"/>
        </w:rPr>
        <w:t>2</w:t>
      </w:r>
    </w:p>
    <w:p w14:paraId="4DF1283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A106EC"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935B02"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2B173C5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7181B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89E2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EE2A07" w:rsidRPr="003E62D1">
        <w:rPr>
          <w:rFonts w:ascii="Arial" w:hAnsi="Arial"/>
          <w:b/>
          <w:sz w:val="28"/>
        </w:rPr>
        <w:t xml:space="preserve">  </w:t>
      </w:r>
      <w:r w:rsidRPr="003E62D1">
        <w:rPr>
          <w:rFonts w:ascii="Arial" w:hAnsi="Arial"/>
          <w:sz w:val="24"/>
        </w:rPr>
        <w:t>Conditionally Mandatory</w:t>
      </w:r>
    </w:p>
    <w:p w14:paraId="6AD1C1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00184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B08DE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 xml:space="preserve">   </w:t>
      </w:r>
      <w:r w:rsidR="00EE2A07" w:rsidRPr="003E62D1">
        <w:rPr>
          <w:rFonts w:ascii="Arial" w:hAnsi="Arial"/>
          <w:sz w:val="24"/>
        </w:rPr>
        <w:t>Texas - TX</w:t>
      </w:r>
    </w:p>
    <w:p w14:paraId="624081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A8864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33E69F" w14:textId="77777777" w:rsidR="00B776A3" w:rsidRPr="003E62D1" w:rsidRDefault="004457DF" w:rsidP="00B776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D5D4B" w:rsidRPr="003E62D1">
        <w:rPr>
          <w:rFonts w:ascii="Arial" w:hAnsi="Arial"/>
          <w:b/>
          <w:sz w:val="28"/>
        </w:rPr>
        <w:t xml:space="preserve">  </w:t>
      </w:r>
      <w:r w:rsidR="006D5D4B" w:rsidRPr="003E62D1">
        <w:rPr>
          <w:rFonts w:ascii="Arial" w:hAnsi="Arial"/>
          <w:sz w:val="24"/>
        </w:rPr>
        <w:t xml:space="preserve">If populated, the Identification Card </w:t>
      </w:r>
      <w:r w:rsidR="00DF35FA" w:rsidRPr="003E62D1">
        <w:rPr>
          <w:rFonts w:ascii="Arial" w:hAnsi="Arial"/>
          <w:sz w:val="24"/>
        </w:rPr>
        <w:t>Number</w:t>
      </w:r>
      <w:r w:rsidR="006D5D4B" w:rsidRPr="003E62D1">
        <w:rPr>
          <w:rFonts w:ascii="Arial" w:hAnsi="Arial"/>
          <w:sz w:val="24"/>
        </w:rPr>
        <w:t xml:space="preserve"> (IDN) is mandatory</w:t>
      </w:r>
      <w:r w:rsidR="00B776A3" w:rsidRPr="003E62D1">
        <w:rPr>
          <w:rFonts w:ascii="Arial" w:hAnsi="Arial"/>
          <w:sz w:val="24"/>
        </w:rPr>
        <w:t xml:space="preserve">.  </w:t>
      </w:r>
      <w:r w:rsidR="003B7222" w:rsidRPr="003E62D1">
        <w:rPr>
          <w:rFonts w:ascii="Arial" w:hAnsi="Arial"/>
          <w:sz w:val="24"/>
        </w:rPr>
        <w:t>This field should be populated with the two-character code for states in the United States.  See Appendix A for valid entries (only use state codes).</w:t>
      </w:r>
    </w:p>
    <w:p w14:paraId="65234E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EE2A07" w:rsidRPr="003E62D1">
        <w:rPr>
          <w:rFonts w:ascii="Arial" w:hAnsi="Arial"/>
          <w:b/>
          <w:sz w:val="28"/>
        </w:rPr>
        <w:t xml:space="preserve">  </w:t>
      </w:r>
      <w:r w:rsidRPr="003E62D1">
        <w:rPr>
          <w:rFonts w:ascii="Arial" w:hAnsi="Arial"/>
          <w:sz w:val="24"/>
        </w:rPr>
        <w:t>Identification Comments</w:t>
      </w:r>
    </w:p>
    <w:p w14:paraId="168C73C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421B0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13491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General comments used to further identify the individual on record.</w:t>
      </w:r>
    </w:p>
    <w:p w14:paraId="22E89D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E19CE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4C816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EE2A07" w:rsidRPr="003E62D1">
        <w:rPr>
          <w:rFonts w:ascii="Arial" w:hAnsi="Arial"/>
          <w:b/>
          <w:sz w:val="28"/>
        </w:rPr>
        <w:t xml:space="preserve">  </w:t>
      </w:r>
      <w:r w:rsidRPr="003E62D1">
        <w:rPr>
          <w:rFonts w:ascii="Arial" w:hAnsi="Arial"/>
          <w:sz w:val="24"/>
        </w:rPr>
        <w:tab/>
        <w:t>ICO</w:t>
      </w:r>
    </w:p>
    <w:p w14:paraId="640C9365"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7F8134"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8C76DE"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46</w:t>
      </w:r>
      <w:r w:rsidR="00482C90" w:rsidRPr="003E62D1">
        <w:rPr>
          <w:rFonts w:ascii="Arial" w:hAnsi="Arial"/>
          <w:sz w:val="24"/>
          <w:szCs w:val="24"/>
        </w:rPr>
        <w:t xml:space="preserve"> </w:t>
      </w:r>
      <w:r w:rsidRPr="003E62D1">
        <w:rPr>
          <w:rFonts w:ascii="Arial" w:hAnsi="Arial"/>
          <w:sz w:val="24"/>
          <w:szCs w:val="24"/>
        </w:rPr>
        <w:t>-</w:t>
      </w:r>
      <w:r w:rsidR="00482C90" w:rsidRPr="003E62D1">
        <w:rPr>
          <w:rFonts w:ascii="Arial" w:hAnsi="Arial"/>
          <w:sz w:val="24"/>
          <w:szCs w:val="24"/>
        </w:rPr>
        <w:t xml:space="preserve"> </w:t>
      </w:r>
      <w:r w:rsidRPr="003E62D1">
        <w:rPr>
          <w:rFonts w:ascii="Arial" w:hAnsi="Arial"/>
          <w:sz w:val="24"/>
          <w:szCs w:val="24"/>
        </w:rPr>
        <w:t>295</w:t>
      </w:r>
    </w:p>
    <w:p w14:paraId="5EB8E75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907D8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2D6ED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EE2A07" w:rsidRPr="003E62D1">
        <w:rPr>
          <w:rFonts w:ascii="Arial" w:hAnsi="Arial"/>
          <w:b/>
          <w:sz w:val="28"/>
        </w:rPr>
        <w:t xml:space="preserve">  </w:t>
      </w:r>
      <w:r w:rsidRPr="003E62D1">
        <w:rPr>
          <w:rFonts w:ascii="Arial" w:hAnsi="Arial"/>
          <w:sz w:val="24"/>
        </w:rPr>
        <w:t>50</w:t>
      </w:r>
    </w:p>
    <w:p w14:paraId="0A0278F1"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E65D91"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A03700"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51642" w:rsidRPr="003E62D1">
        <w:rPr>
          <w:rFonts w:ascii="Arial" w:hAnsi="Arial"/>
          <w:sz w:val="24"/>
        </w:rPr>
        <w:t xml:space="preserve">0 to </w:t>
      </w:r>
      <w:r w:rsidRPr="003E62D1">
        <w:rPr>
          <w:rFonts w:ascii="Arial" w:hAnsi="Arial"/>
          <w:sz w:val="24"/>
        </w:rPr>
        <w:t xml:space="preserve">Max </w:t>
      </w:r>
      <w:r w:rsidR="00951642" w:rsidRPr="003E62D1">
        <w:rPr>
          <w:rFonts w:ascii="Arial" w:hAnsi="Arial"/>
          <w:sz w:val="24"/>
        </w:rPr>
        <w:t>50</w:t>
      </w:r>
    </w:p>
    <w:p w14:paraId="706AE519"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E3D1B7"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F12707"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4B7337A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2B8C5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B3AAB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EE2A07" w:rsidRPr="003E62D1">
        <w:rPr>
          <w:rFonts w:ascii="Arial" w:hAnsi="Arial"/>
          <w:b/>
          <w:sz w:val="28"/>
        </w:rPr>
        <w:t xml:space="preserve">  </w:t>
      </w:r>
      <w:r w:rsidRPr="003E62D1">
        <w:rPr>
          <w:rFonts w:ascii="Arial" w:hAnsi="Arial"/>
          <w:sz w:val="24"/>
        </w:rPr>
        <w:t>Optional</w:t>
      </w:r>
    </w:p>
    <w:p w14:paraId="12A80DE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2A73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A440A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EE2A07" w:rsidRPr="003E62D1">
        <w:rPr>
          <w:rFonts w:ascii="Arial" w:hAnsi="Arial"/>
          <w:b/>
          <w:sz w:val="28"/>
        </w:rPr>
        <w:t xml:space="preserve">  </w:t>
      </w:r>
      <w:r w:rsidR="00EA5E4E" w:rsidRPr="003E62D1">
        <w:rPr>
          <w:rFonts w:ascii="Arial" w:hAnsi="Arial"/>
          <w:sz w:val="24"/>
        </w:rPr>
        <w:t>Not identical with DPS #.</w:t>
      </w:r>
    </w:p>
    <w:p w14:paraId="67516F8E" w14:textId="77777777" w:rsidR="004457DF" w:rsidRPr="003E62D1" w:rsidRDefault="004457DF" w:rsidP="00EA5E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
    <w:p w14:paraId="3A31849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B92F56" w14:textId="77777777" w:rsidR="00501EF0" w:rsidRPr="003E62D1" w:rsidRDefault="004457DF"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EE2A07" w:rsidRPr="003E62D1">
        <w:rPr>
          <w:rFonts w:ascii="Arial" w:hAnsi="Arial"/>
          <w:b/>
          <w:sz w:val="28"/>
        </w:rPr>
        <w:t xml:space="preserve">  </w:t>
      </w:r>
      <w:r w:rsidR="00482C90" w:rsidRPr="003E62D1">
        <w:rPr>
          <w:rFonts w:ascii="Arial" w:hAnsi="Arial"/>
          <w:sz w:val="24"/>
        </w:rPr>
        <w:t xml:space="preserve">DPS internal function.  </w:t>
      </w:r>
      <w:r w:rsidRPr="003E62D1">
        <w:rPr>
          <w:rFonts w:ascii="Arial" w:hAnsi="Arial"/>
          <w:sz w:val="24"/>
        </w:rPr>
        <w:br w:type="page"/>
      </w:r>
      <w:r w:rsidR="00501EF0" w:rsidRPr="003E62D1">
        <w:rPr>
          <w:rFonts w:ascii="Arial" w:hAnsi="Arial"/>
          <w:b/>
          <w:sz w:val="28"/>
        </w:rPr>
        <w:lastRenderedPageBreak/>
        <w:t xml:space="preserve">DATA ELEMENT:  </w:t>
      </w:r>
      <w:r w:rsidR="00501EF0" w:rsidRPr="003E62D1">
        <w:rPr>
          <w:rFonts w:ascii="Arial" w:hAnsi="Arial"/>
          <w:sz w:val="24"/>
        </w:rPr>
        <w:t>Miscellaneous – Not Applicable</w:t>
      </w:r>
    </w:p>
    <w:p w14:paraId="1359C7D8" w14:textId="77777777" w:rsidR="00501EF0" w:rsidRPr="003E62D1" w:rsidRDefault="00501EF0"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545586" w14:textId="77777777" w:rsidR="00501EF0" w:rsidRPr="003E62D1" w:rsidRDefault="00501EF0"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61EE64" w14:textId="77777777" w:rsidR="00501EF0" w:rsidRPr="003E62D1" w:rsidRDefault="00501EF0"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74033DC7" w14:textId="77777777" w:rsidR="00501EF0" w:rsidRPr="003E62D1" w:rsidRDefault="00501EF0"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65F820" w14:textId="77777777" w:rsidR="00501EF0" w:rsidRPr="003E62D1" w:rsidRDefault="00501EF0"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ECAEC7" w14:textId="77777777" w:rsidR="00501EF0" w:rsidRPr="003E62D1" w:rsidRDefault="00501EF0"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7FF9E93F" w14:textId="77777777" w:rsidR="00BC2090" w:rsidRPr="003E62D1" w:rsidRDefault="00BC2090"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7617BD" w14:textId="77777777" w:rsidR="00E5004A" w:rsidRPr="003E62D1" w:rsidRDefault="00E5004A"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797F42" w14:textId="77777777" w:rsidR="00E5004A" w:rsidRPr="003E62D1" w:rsidRDefault="00E5004A"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96 - 296</w:t>
      </w:r>
    </w:p>
    <w:p w14:paraId="4213D966" w14:textId="77777777" w:rsidR="00E5004A" w:rsidRPr="003E62D1" w:rsidRDefault="00E5004A"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87F067" w14:textId="77777777" w:rsidR="00E5004A" w:rsidRPr="003E62D1" w:rsidRDefault="00E5004A"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1E6ACD" w14:textId="77777777" w:rsidR="00E5004A" w:rsidRPr="003E62D1" w:rsidRDefault="00E5004A"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00BC2090" w:rsidRPr="003E62D1">
        <w:rPr>
          <w:rFonts w:ascii="Arial" w:hAnsi="Arial"/>
          <w:sz w:val="24"/>
        </w:rPr>
        <w:t>1</w:t>
      </w:r>
    </w:p>
    <w:p w14:paraId="79F3E39B" w14:textId="77777777" w:rsidR="008D3A5E" w:rsidRPr="003E62D1" w:rsidRDefault="008D3A5E"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6FA6CC" w14:textId="77777777" w:rsidR="00451EF0" w:rsidRPr="003E62D1" w:rsidRDefault="00451EF0"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5EB2C2"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6860D1" w:rsidRPr="003E62D1">
        <w:rPr>
          <w:rFonts w:ascii="Arial" w:hAnsi="Arial"/>
          <w:sz w:val="24"/>
        </w:rPr>
        <w:t>Not Applicable</w:t>
      </w:r>
    </w:p>
    <w:p w14:paraId="05FC7D5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623E2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F7B8E0" w14:textId="77777777" w:rsidR="00E5004A"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00605D7E" w:rsidRPr="003E62D1">
        <w:rPr>
          <w:rFonts w:ascii="Arial" w:hAnsi="Arial"/>
          <w:sz w:val="24"/>
        </w:rPr>
        <w:t xml:space="preserve"> Not Applicable</w:t>
      </w:r>
    </w:p>
    <w:p w14:paraId="337C3BF2" w14:textId="77777777" w:rsidR="00E5004A" w:rsidRPr="003E62D1" w:rsidRDefault="00E5004A"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149332" w14:textId="77777777" w:rsidR="00451EF0" w:rsidRPr="003E62D1" w:rsidRDefault="00451EF0"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5FCEA9" w14:textId="77777777" w:rsidR="00E5004A" w:rsidRPr="003E62D1" w:rsidRDefault="00E5004A"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882002" w14:textId="77777777" w:rsidR="00E5004A" w:rsidRPr="003E62D1" w:rsidRDefault="00E5004A"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40B4E2" w14:textId="77777777" w:rsidR="00E5004A" w:rsidRPr="003E62D1" w:rsidRDefault="00E5004A"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6818DF" w14:textId="77777777" w:rsidR="00E5004A" w:rsidRPr="003E62D1" w:rsidRDefault="00E5004A"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8EE387" w14:textId="77777777" w:rsidR="00E5004A" w:rsidRPr="003E62D1" w:rsidRDefault="00E5004A" w:rsidP="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8BB7494"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A744560"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9967E7E"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D7F831C"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FD5B31F"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445801B"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9506F76"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DD0F208"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3E219E3"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407F268"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FEB4A8F"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098346D"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A2029B1"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EEC3AF3"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79E5956"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0D62902" w14:textId="77777777" w:rsidR="00E5004A" w:rsidRPr="003E62D1" w:rsidRDefault="00E500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2F019BA" w14:textId="77777777" w:rsidR="00CB51FC" w:rsidRPr="003E62D1" w:rsidRDefault="00CB51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017D2E8" w14:textId="77777777" w:rsidR="00CB51FC" w:rsidRPr="003E62D1" w:rsidRDefault="00CB51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D02DC0F"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1C0F3C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EE2A07" w:rsidRPr="003E62D1">
        <w:rPr>
          <w:rFonts w:ascii="Arial" w:hAnsi="Arial"/>
          <w:b/>
          <w:sz w:val="28"/>
        </w:rPr>
        <w:t xml:space="preserve">  </w:t>
      </w:r>
      <w:r w:rsidRPr="003E62D1">
        <w:rPr>
          <w:rFonts w:ascii="Arial" w:hAnsi="Arial"/>
          <w:sz w:val="24"/>
        </w:rPr>
        <w:t>Ethnicity of Individual</w:t>
      </w:r>
    </w:p>
    <w:p w14:paraId="325417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228B8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50D69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Ethnic origin of individual on record.</w:t>
      </w:r>
    </w:p>
    <w:p w14:paraId="774589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C30A6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73085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EE2A07" w:rsidRPr="003E62D1">
        <w:rPr>
          <w:rFonts w:ascii="Arial" w:hAnsi="Arial"/>
          <w:b/>
          <w:sz w:val="28"/>
        </w:rPr>
        <w:t xml:space="preserve">  </w:t>
      </w:r>
      <w:r w:rsidRPr="003E62D1">
        <w:rPr>
          <w:rFonts w:ascii="Arial" w:hAnsi="Arial"/>
          <w:sz w:val="24"/>
        </w:rPr>
        <w:tab/>
        <w:t>ETH</w:t>
      </w:r>
    </w:p>
    <w:p w14:paraId="42136278"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B57B6B"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4CB24D"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97</w:t>
      </w:r>
      <w:r w:rsidR="00482C90" w:rsidRPr="003E62D1">
        <w:rPr>
          <w:rFonts w:ascii="Arial" w:hAnsi="Arial"/>
          <w:sz w:val="24"/>
          <w:szCs w:val="24"/>
        </w:rPr>
        <w:t xml:space="preserve"> </w:t>
      </w:r>
      <w:r w:rsidRPr="003E62D1">
        <w:rPr>
          <w:rFonts w:ascii="Arial" w:hAnsi="Arial"/>
          <w:sz w:val="24"/>
          <w:szCs w:val="24"/>
        </w:rPr>
        <w:t>-</w:t>
      </w:r>
      <w:r w:rsidR="00482C90" w:rsidRPr="003E62D1">
        <w:rPr>
          <w:rFonts w:ascii="Arial" w:hAnsi="Arial"/>
          <w:sz w:val="24"/>
          <w:szCs w:val="24"/>
        </w:rPr>
        <w:t xml:space="preserve"> </w:t>
      </w:r>
      <w:r w:rsidRPr="003E62D1">
        <w:rPr>
          <w:rFonts w:ascii="Arial" w:hAnsi="Arial"/>
          <w:sz w:val="24"/>
          <w:szCs w:val="24"/>
        </w:rPr>
        <w:t>297</w:t>
      </w:r>
    </w:p>
    <w:p w14:paraId="6E612C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FC00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BD604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EE2A07" w:rsidRPr="003E62D1">
        <w:rPr>
          <w:rFonts w:ascii="Arial" w:hAnsi="Arial"/>
          <w:b/>
          <w:sz w:val="28"/>
        </w:rPr>
        <w:t xml:space="preserve">  </w:t>
      </w:r>
      <w:r w:rsidRPr="003E62D1">
        <w:rPr>
          <w:rFonts w:ascii="Arial" w:hAnsi="Arial"/>
          <w:sz w:val="24"/>
        </w:rPr>
        <w:t>1</w:t>
      </w:r>
    </w:p>
    <w:p w14:paraId="4223D3F2"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86B577"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EC8C2C"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C20008" w:rsidRPr="003E62D1">
        <w:rPr>
          <w:rFonts w:ascii="Arial" w:hAnsi="Arial"/>
          <w:sz w:val="24"/>
        </w:rPr>
        <w:t>0 or</w:t>
      </w:r>
      <w:r w:rsidR="002C7D6D" w:rsidRPr="003E62D1">
        <w:rPr>
          <w:rFonts w:ascii="Arial" w:hAnsi="Arial"/>
          <w:sz w:val="24"/>
        </w:rPr>
        <w:t xml:space="preserve"> </w:t>
      </w:r>
      <w:r w:rsidRPr="003E62D1">
        <w:rPr>
          <w:rFonts w:ascii="Arial" w:hAnsi="Arial"/>
          <w:sz w:val="24"/>
        </w:rPr>
        <w:t xml:space="preserve">Max </w:t>
      </w:r>
      <w:r w:rsidR="00951642" w:rsidRPr="003E62D1">
        <w:rPr>
          <w:rFonts w:ascii="Arial" w:hAnsi="Arial"/>
          <w:sz w:val="24"/>
        </w:rPr>
        <w:t>1</w:t>
      </w:r>
    </w:p>
    <w:p w14:paraId="3ACA23DD"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CEB1B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85CBC5"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5AE7273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D97E3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CB03A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EE2A07" w:rsidRPr="003E62D1">
        <w:rPr>
          <w:rFonts w:ascii="Arial" w:hAnsi="Arial"/>
          <w:b/>
          <w:sz w:val="28"/>
        </w:rPr>
        <w:t xml:space="preserve">  </w:t>
      </w:r>
      <w:r w:rsidR="00C47B46" w:rsidRPr="003E62D1">
        <w:rPr>
          <w:rFonts w:ascii="Arial" w:hAnsi="Arial"/>
          <w:sz w:val="24"/>
        </w:rPr>
        <w:t>Optional</w:t>
      </w:r>
    </w:p>
    <w:p w14:paraId="21570BA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661F0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C0BC2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b/>
          <w:sz w:val="28"/>
        </w:rPr>
        <w:tab/>
      </w:r>
      <w:r w:rsidRPr="003E62D1">
        <w:rPr>
          <w:rFonts w:ascii="Arial" w:hAnsi="Arial"/>
          <w:sz w:val="24"/>
        </w:rPr>
        <w:tab/>
      </w:r>
      <w:r w:rsidRPr="003E62D1">
        <w:rPr>
          <w:rFonts w:ascii="Arial" w:hAnsi="Arial"/>
          <w:b/>
          <w:sz w:val="24"/>
        </w:rPr>
        <w:t>ETHNICITY</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CODE</w:t>
      </w:r>
    </w:p>
    <w:p w14:paraId="3FFE62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Hispanic</w:t>
      </w:r>
      <w:r w:rsidRPr="003E62D1">
        <w:rPr>
          <w:rFonts w:ascii="Arial" w:hAnsi="Arial"/>
          <w:sz w:val="24"/>
        </w:rPr>
        <w:tab/>
      </w:r>
      <w:r w:rsidRPr="003E62D1">
        <w:rPr>
          <w:rFonts w:ascii="Arial" w:hAnsi="Arial"/>
          <w:sz w:val="24"/>
        </w:rPr>
        <w:tab/>
      </w:r>
      <w:r w:rsidRPr="003E62D1">
        <w:rPr>
          <w:rFonts w:ascii="Arial" w:hAnsi="Arial"/>
          <w:sz w:val="24"/>
        </w:rPr>
        <w:tab/>
        <w:t>H</w:t>
      </w:r>
    </w:p>
    <w:p w14:paraId="1D22503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Non-Hispanic</w:t>
      </w:r>
      <w:r w:rsidRPr="003E62D1">
        <w:rPr>
          <w:rFonts w:ascii="Arial" w:hAnsi="Arial"/>
          <w:sz w:val="24"/>
        </w:rPr>
        <w:tab/>
      </w:r>
      <w:r w:rsidRPr="003E62D1">
        <w:rPr>
          <w:rFonts w:ascii="Arial" w:hAnsi="Arial"/>
          <w:sz w:val="24"/>
        </w:rPr>
        <w:tab/>
        <w:t>N</w:t>
      </w:r>
    </w:p>
    <w:p w14:paraId="486CD2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Unknown</w:t>
      </w:r>
      <w:r w:rsidRPr="003E62D1">
        <w:rPr>
          <w:rFonts w:ascii="Arial" w:hAnsi="Arial"/>
          <w:sz w:val="24"/>
        </w:rPr>
        <w:tab/>
      </w:r>
      <w:r w:rsidRPr="003E62D1">
        <w:rPr>
          <w:rFonts w:ascii="Arial" w:hAnsi="Arial"/>
          <w:sz w:val="24"/>
        </w:rPr>
        <w:tab/>
      </w:r>
      <w:r w:rsidRPr="003E62D1">
        <w:rPr>
          <w:rFonts w:ascii="Arial" w:hAnsi="Arial"/>
          <w:sz w:val="24"/>
        </w:rPr>
        <w:tab/>
        <w:t>Blank</w:t>
      </w:r>
    </w:p>
    <w:p w14:paraId="11E2EDB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C62F24" w14:textId="77777777" w:rsidR="00942F7F" w:rsidRPr="003E62D1" w:rsidRDefault="00942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0B519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EE2A07" w:rsidRPr="003E62D1">
        <w:rPr>
          <w:rFonts w:ascii="Arial" w:hAnsi="Arial"/>
          <w:b/>
          <w:sz w:val="28"/>
        </w:rPr>
        <w:t xml:space="preserve">  </w:t>
      </w:r>
      <w:r w:rsidRPr="003E62D1">
        <w:rPr>
          <w:rFonts w:ascii="Arial" w:hAnsi="Arial"/>
          <w:sz w:val="24"/>
        </w:rPr>
        <w:t>Currently, CCH only records whether or not the individual is of Hispanic descent.</w:t>
      </w:r>
    </w:p>
    <w:p w14:paraId="7446F68F" w14:textId="77777777" w:rsidR="00E17C40" w:rsidRPr="003E62D1" w:rsidRDefault="004457DF"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E17C40" w:rsidRPr="003E62D1">
        <w:rPr>
          <w:rFonts w:ascii="Arial" w:hAnsi="Arial"/>
          <w:b/>
          <w:sz w:val="28"/>
        </w:rPr>
        <w:lastRenderedPageBreak/>
        <w:t xml:space="preserve">DATA ELEMENT:  </w:t>
      </w:r>
      <w:r w:rsidR="00E17C40" w:rsidRPr="003E62D1">
        <w:rPr>
          <w:rFonts w:ascii="Arial" w:hAnsi="Arial"/>
          <w:sz w:val="24"/>
        </w:rPr>
        <w:t>Tracking Incident Number</w:t>
      </w:r>
    </w:p>
    <w:p w14:paraId="616DB5D2"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E52C74"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E73EF3"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Control number assigned at the time of arrest</w:t>
      </w:r>
      <w:r w:rsidR="00822858" w:rsidRPr="003E62D1">
        <w:rPr>
          <w:rFonts w:ascii="Arial" w:hAnsi="Arial"/>
          <w:sz w:val="24"/>
        </w:rPr>
        <w:t xml:space="preserve"> or for an applicant transaction</w:t>
      </w:r>
      <w:r w:rsidRPr="003E62D1">
        <w:rPr>
          <w:rFonts w:ascii="Arial" w:hAnsi="Arial"/>
          <w:sz w:val="24"/>
        </w:rPr>
        <w:t>.</w:t>
      </w:r>
    </w:p>
    <w:p w14:paraId="3466BDD4"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8D47C7"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078E5D"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TRN</w:t>
      </w:r>
    </w:p>
    <w:p w14:paraId="0BED3CF0" w14:textId="77777777" w:rsidR="00A62002" w:rsidRPr="003E62D1" w:rsidRDefault="00A62002"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476AAD" w14:textId="77777777" w:rsidR="00A62002" w:rsidRPr="003E62D1" w:rsidRDefault="00A62002"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D43E1E" w14:textId="77777777" w:rsidR="00A62002" w:rsidRPr="003E62D1" w:rsidRDefault="00A62002"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98 - 307</w:t>
      </w:r>
    </w:p>
    <w:p w14:paraId="5E600BD8"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B33C8E"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26DA51"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0</w:t>
      </w:r>
    </w:p>
    <w:p w14:paraId="35924140" w14:textId="77777777" w:rsidR="008D3A5E" w:rsidRPr="003E62D1" w:rsidRDefault="008D3A5E"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DDF656" w14:textId="77777777" w:rsidR="00451EF0" w:rsidRPr="003E62D1" w:rsidRDefault="00451EF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402306"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951642" w:rsidRPr="003E62D1">
        <w:rPr>
          <w:rFonts w:ascii="Arial" w:hAnsi="Arial"/>
          <w:sz w:val="24"/>
        </w:rPr>
        <w:t>Min 10/Max 10</w:t>
      </w:r>
    </w:p>
    <w:p w14:paraId="538C7897"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FB29C6"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7E6082" w14:textId="77777777" w:rsidR="00E17C40" w:rsidRPr="003E62D1" w:rsidRDefault="008D3A5E"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4F490AF5"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362787"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974DAA"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5F8B7AFA"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F9AB5B"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2F7010"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123456789X</w:t>
      </w:r>
    </w:p>
    <w:p w14:paraId="2BEB03E2"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00C87E"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189059" w14:textId="77777777" w:rsidR="00D15EB5" w:rsidRPr="003E62D1" w:rsidRDefault="00E17C40" w:rsidP="00D15E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00D15EB5" w:rsidRPr="003E62D1">
        <w:rPr>
          <w:rFonts w:ascii="Arial" w:hAnsi="Arial"/>
          <w:sz w:val="24"/>
          <w:szCs w:val="24"/>
        </w:rPr>
        <w:t>For arrests</w:t>
      </w:r>
      <w:r w:rsidR="00D15EB5" w:rsidRPr="003E62D1">
        <w:rPr>
          <w:rFonts w:ascii="Arial" w:hAnsi="Arial"/>
          <w:b/>
          <w:sz w:val="28"/>
        </w:rPr>
        <w:t xml:space="preserve"> </w:t>
      </w:r>
      <w:r w:rsidR="00D15EB5" w:rsidRPr="003E62D1">
        <w:rPr>
          <w:rFonts w:ascii="Arial" w:hAnsi="Arial"/>
          <w:sz w:val="24"/>
          <w:szCs w:val="24"/>
        </w:rPr>
        <w:t>s</w:t>
      </w:r>
      <w:r w:rsidR="00D15EB5" w:rsidRPr="003E62D1">
        <w:rPr>
          <w:rFonts w:ascii="Arial" w:hAnsi="Arial"/>
          <w:sz w:val="24"/>
        </w:rPr>
        <w:t>ee TRN in Section III - Arrest.  For applicants TRN must be 10 characters with no other validations.</w:t>
      </w:r>
      <w:r w:rsidR="00BC0867" w:rsidRPr="003E62D1">
        <w:rPr>
          <w:rFonts w:ascii="Arial" w:hAnsi="Arial"/>
          <w:sz w:val="24"/>
        </w:rPr>
        <w:t xml:space="preserve">  The TRN in this field must match the TRN field in the Identification Supplement (EHN) Segment.  </w:t>
      </w:r>
    </w:p>
    <w:p w14:paraId="00666281" w14:textId="77777777" w:rsidR="00E17C40" w:rsidRPr="003E62D1" w:rsidRDefault="00E17C40" w:rsidP="00D15E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DD9CDE" w14:textId="77777777" w:rsidR="00D06276" w:rsidRPr="003E62D1" w:rsidRDefault="00D062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D7DEB8" w14:textId="77777777" w:rsidR="00D15EB5" w:rsidRPr="003E62D1" w:rsidRDefault="00D15EB5"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6881AA1" w14:textId="77777777" w:rsidR="00D15EB5" w:rsidRPr="003E62D1" w:rsidRDefault="00D15EB5"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E72478A" w14:textId="77777777" w:rsidR="00D15EB5" w:rsidRPr="003E62D1" w:rsidRDefault="00D15EB5"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12F43AF" w14:textId="77777777" w:rsidR="00D15EB5" w:rsidRPr="003E62D1" w:rsidRDefault="00D15EB5"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D448683" w14:textId="77777777" w:rsidR="00D15EB5" w:rsidRPr="003E62D1" w:rsidRDefault="00D15EB5"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8E925D6" w14:textId="77777777" w:rsidR="001F5D4C" w:rsidRPr="003E62D1" w:rsidRDefault="001F5D4C"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35D38D6" w14:textId="77777777" w:rsidR="003C0960" w:rsidRPr="003E62D1" w:rsidRDefault="003C096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A5A6F7D" w14:textId="77777777" w:rsidR="00CD3936" w:rsidRPr="003E62D1" w:rsidRDefault="00CD3936"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A73F117" w14:textId="77777777" w:rsidR="00CD3936" w:rsidRPr="003E62D1" w:rsidRDefault="00CD3936"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CF4E1AA" w14:textId="77777777" w:rsidR="00CD3936" w:rsidRPr="003E62D1" w:rsidRDefault="00CD3936"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981F639"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Agency Case Number</w:t>
      </w:r>
    </w:p>
    <w:p w14:paraId="19CFBCC7"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89F07D"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DBCF37"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Number submitted by agency to further identify an individual.</w:t>
      </w:r>
    </w:p>
    <w:p w14:paraId="12A948B9"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57AF96"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F7C0D1"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OCA</w:t>
      </w:r>
    </w:p>
    <w:p w14:paraId="1CACFC07" w14:textId="77777777" w:rsidR="00A62002" w:rsidRPr="003E62D1" w:rsidRDefault="00A62002"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4D53D0" w14:textId="77777777" w:rsidR="00A62002" w:rsidRPr="003E62D1" w:rsidRDefault="00A62002"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95200A" w14:textId="77777777" w:rsidR="00A62002" w:rsidRPr="003E62D1" w:rsidRDefault="00A62002"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08 - 319</w:t>
      </w:r>
    </w:p>
    <w:p w14:paraId="4BFAF26E"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3334C8"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7CE028"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2</w:t>
      </w:r>
    </w:p>
    <w:p w14:paraId="79B02FFA" w14:textId="77777777" w:rsidR="008D3A5E" w:rsidRPr="003E62D1" w:rsidRDefault="008D3A5E"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2D74AA" w14:textId="77777777" w:rsidR="00451EF0" w:rsidRPr="003E62D1" w:rsidRDefault="00451EF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E19EDC"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6860D1" w:rsidRPr="003E62D1">
        <w:rPr>
          <w:rFonts w:ascii="Arial" w:hAnsi="Arial"/>
          <w:sz w:val="24"/>
        </w:rPr>
        <w:t xml:space="preserve">1 to </w:t>
      </w:r>
      <w:r w:rsidR="00951642" w:rsidRPr="003E62D1">
        <w:rPr>
          <w:rFonts w:ascii="Arial" w:hAnsi="Arial"/>
          <w:sz w:val="24"/>
        </w:rPr>
        <w:t>Max 12</w:t>
      </w:r>
    </w:p>
    <w:p w14:paraId="5B983690"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720794"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99ADBB" w14:textId="77777777" w:rsidR="00E17C40" w:rsidRPr="003E62D1" w:rsidRDefault="008D3A5E"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70AAA73D"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DEB3DD"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A703EB"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794E3804"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C7F600"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354447" w14:textId="77777777" w:rsidR="00BC0867" w:rsidRPr="003E62D1" w:rsidRDefault="00E17C40" w:rsidP="00BC08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REMARKS:  </w:t>
      </w:r>
      <w:r w:rsidRPr="003E62D1">
        <w:rPr>
          <w:rFonts w:ascii="Arial" w:hAnsi="Arial"/>
          <w:sz w:val="24"/>
          <w:szCs w:val="24"/>
        </w:rPr>
        <w:t>The only special character allowed is a hyphen (-).</w:t>
      </w:r>
      <w:r w:rsidR="00BC0867" w:rsidRPr="003E62D1">
        <w:rPr>
          <w:rFonts w:ascii="Arial" w:hAnsi="Arial"/>
          <w:sz w:val="24"/>
          <w:szCs w:val="24"/>
        </w:rPr>
        <w:t xml:space="preserve">  </w:t>
      </w:r>
      <w:r w:rsidR="00BC0867" w:rsidRPr="003E62D1">
        <w:rPr>
          <w:rFonts w:ascii="Arial" w:hAnsi="Arial"/>
          <w:sz w:val="24"/>
        </w:rPr>
        <w:t xml:space="preserve">The data in this field must match the OCA field in the Identification Supplement (EHN) Segment.  </w:t>
      </w:r>
    </w:p>
    <w:p w14:paraId="28892F50" w14:textId="77777777" w:rsidR="00E17C40" w:rsidRPr="003E62D1" w:rsidRDefault="00E17C40" w:rsidP="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1E8C989" w14:textId="77777777" w:rsidR="00816F40" w:rsidRPr="003E62D1" w:rsidRDefault="00E17C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816F40" w:rsidRPr="003E62D1">
        <w:rPr>
          <w:rFonts w:ascii="Arial" w:hAnsi="Arial"/>
          <w:b/>
          <w:sz w:val="28"/>
        </w:rPr>
        <w:lastRenderedPageBreak/>
        <w:t xml:space="preserve">DATA ELEMENT:  </w:t>
      </w:r>
      <w:r w:rsidR="00816F40" w:rsidRPr="003E62D1">
        <w:rPr>
          <w:rFonts w:ascii="Arial" w:hAnsi="Arial"/>
          <w:sz w:val="24"/>
        </w:rPr>
        <w:t xml:space="preserve">ORI of </w:t>
      </w:r>
      <w:r w:rsidR="00806219" w:rsidRPr="003E62D1">
        <w:rPr>
          <w:rFonts w:ascii="Arial" w:hAnsi="Arial"/>
          <w:sz w:val="24"/>
        </w:rPr>
        <w:t xml:space="preserve">the </w:t>
      </w:r>
      <w:r w:rsidR="006739D8" w:rsidRPr="003E62D1">
        <w:rPr>
          <w:rFonts w:ascii="Arial" w:hAnsi="Arial"/>
          <w:sz w:val="24"/>
        </w:rPr>
        <w:t>Arresting</w:t>
      </w:r>
      <w:r w:rsidR="00806219" w:rsidRPr="003E62D1">
        <w:rPr>
          <w:rFonts w:ascii="Arial" w:hAnsi="Arial"/>
          <w:sz w:val="24"/>
        </w:rPr>
        <w:t>, Referring</w:t>
      </w:r>
      <w:r w:rsidR="0070798A" w:rsidRPr="003E62D1">
        <w:rPr>
          <w:rFonts w:ascii="Arial" w:hAnsi="Arial"/>
          <w:sz w:val="24"/>
        </w:rPr>
        <w:t xml:space="preserve"> or Applicant</w:t>
      </w:r>
      <w:r w:rsidR="00816F40" w:rsidRPr="003E62D1">
        <w:rPr>
          <w:rFonts w:ascii="Arial" w:hAnsi="Arial"/>
          <w:sz w:val="24"/>
        </w:rPr>
        <w:t xml:space="preserve"> Agency</w:t>
      </w:r>
    </w:p>
    <w:p w14:paraId="4A884C75"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EA0D7A"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13ED84"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 xml:space="preserve">Originating agency ID of the </w:t>
      </w:r>
      <w:r w:rsidR="006739D8" w:rsidRPr="003E62D1">
        <w:rPr>
          <w:rFonts w:ascii="Arial" w:hAnsi="Arial"/>
          <w:sz w:val="24"/>
        </w:rPr>
        <w:t>arresting</w:t>
      </w:r>
      <w:r w:rsidR="00806219" w:rsidRPr="003E62D1">
        <w:rPr>
          <w:rFonts w:ascii="Arial" w:hAnsi="Arial"/>
          <w:sz w:val="24"/>
        </w:rPr>
        <w:t>, referring</w:t>
      </w:r>
      <w:r w:rsidR="0070798A" w:rsidRPr="003E62D1">
        <w:rPr>
          <w:rFonts w:ascii="Arial" w:hAnsi="Arial"/>
          <w:sz w:val="24"/>
        </w:rPr>
        <w:t xml:space="preserve"> or applicant</w:t>
      </w:r>
      <w:r w:rsidRPr="003E62D1">
        <w:rPr>
          <w:rFonts w:ascii="Arial" w:hAnsi="Arial"/>
          <w:sz w:val="24"/>
        </w:rPr>
        <w:t xml:space="preserve"> agency.</w:t>
      </w:r>
    </w:p>
    <w:p w14:paraId="3E8BC5E2"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333C48"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9C4D14"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ORIA</w:t>
      </w:r>
    </w:p>
    <w:p w14:paraId="1A45D794" w14:textId="77777777" w:rsidR="00A62002" w:rsidRPr="003E62D1" w:rsidRDefault="00A62002"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6BFE0B" w14:textId="77777777" w:rsidR="00A62002" w:rsidRPr="003E62D1" w:rsidRDefault="00A62002"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FDA518" w14:textId="77777777" w:rsidR="00A62002" w:rsidRPr="003E62D1" w:rsidRDefault="00A62002"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20 - 328</w:t>
      </w:r>
    </w:p>
    <w:p w14:paraId="46B34CEE"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9B1DAD"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CE602C"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9</w:t>
      </w:r>
    </w:p>
    <w:p w14:paraId="3C4C4828" w14:textId="77777777" w:rsidR="008D3A5E" w:rsidRPr="003E62D1" w:rsidRDefault="008D3A5E"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790E02" w14:textId="77777777" w:rsidR="00451EF0" w:rsidRPr="003E62D1" w:rsidRDefault="00451EF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1B36A6"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C7131D" w:rsidRPr="003E62D1">
        <w:rPr>
          <w:rFonts w:ascii="Arial" w:hAnsi="Arial"/>
          <w:sz w:val="24"/>
        </w:rPr>
        <w:t xml:space="preserve">Min 0 or </w:t>
      </w:r>
      <w:r w:rsidR="00951642" w:rsidRPr="003E62D1">
        <w:rPr>
          <w:rFonts w:ascii="Arial" w:hAnsi="Arial"/>
          <w:sz w:val="24"/>
        </w:rPr>
        <w:t>Max 9</w:t>
      </w:r>
    </w:p>
    <w:p w14:paraId="4F0C4290"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627A5C"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FCF269" w14:textId="77777777" w:rsidR="00816F40" w:rsidRPr="003E62D1" w:rsidRDefault="008D3A5E"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32ECA1ED"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0CDDA2"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9F7633"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3B868760"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0449AA"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8AC5CA"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r>
      <w:r w:rsidRPr="003E62D1">
        <w:rPr>
          <w:rFonts w:ascii="Arial" w:hAnsi="Arial"/>
          <w:b/>
          <w:sz w:val="24"/>
        </w:rPr>
        <w:t>ARRESTING AGENCY</w:t>
      </w:r>
      <w:r w:rsidRPr="003E62D1">
        <w:rPr>
          <w:rFonts w:ascii="Arial" w:hAnsi="Arial"/>
          <w:b/>
          <w:sz w:val="24"/>
        </w:rPr>
        <w:tab/>
      </w:r>
      <w:r w:rsidRPr="003E62D1">
        <w:rPr>
          <w:rFonts w:ascii="Arial" w:hAnsi="Arial"/>
          <w:b/>
          <w:sz w:val="24"/>
        </w:rPr>
        <w:tab/>
      </w:r>
      <w:r w:rsidRPr="003E62D1">
        <w:rPr>
          <w:rFonts w:ascii="Arial" w:hAnsi="Arial"/>
          <w:b/>
          <w:sz w:val="24"/>
        </w:rPr>
        <w:tab/>
      </w:r>
      <w:r w:rsidRPr="003E62D1">
        <w:rPr>
          <w:rFonts w:ascii="Arial" w:hAnsi="Arial"/>
          <w:b/>
          <w:sz w:val="24"/>
        </w:rPr>
        <w:tab/>
        <w:t>ORIA</w:t>
      </w:r>
    </w:p>
    <w:p w14:paraId="54D2B7B7"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San Antonio Police Department</w:t>
      </w:r>
      <w:r w:rsidRPr="003E62D1">
        <w:rPr>
          <w:rFonts w:ascii="Arial" w:hAnsi="Arial"/>
          <w:sz w:val="24"/>
        </w:rPr>
        <w:tab/>
      </w:r>
      <w:r w:rsidRPr="003E62D1">
        <w:rPr>
          <w:rFonts w:ascii="Arial" w:hAnsi="Arial"/>
          <w:sz w:val="24"/>
        </w:rPr>
        <w:tab/>
      </w:r>
      <w:r w:rsidRPr="003E62D1">
        <w:rPr>
          <w:rFonts w:ascii="Arial" w:hAnsi="Arial"/>
          <w:sz w:val="24"/>
        </w:rPr>
        <w:tab/>
        <w:t>TXSPD0000</w:t>
      </w:r>
    </w:p>
    <w:p w14:paraId="32DEBF73"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nderson County Sheriff’s Office</w:t>
      </w:r>
      <w:r w:rsidRPr="003E62D1">
        <w:rPr>
          <w:rFonts w:ascii="Arial" w:hAnsi="Arial"/>
          <w:sz w:val="24"/>
        </w:rPr>
        <w:tab/>
        <w:t>Palestine</w:t>
      </w:r>
      <w:r w:rsidRPr="003E62D1">
        <w:rPr>
          <w:rFonts w:ascii="Arial" w:hAnsi="Arial"/>
          <w:sz w:val="24"/>
        </w:rPr>
        <w:tab/>
        <w:t>TX0010000</w:t>
      </w:r>
    </w:p>
    <w:p w14:paraId="26635BB2" w14:textId="77777777" w:rsidR="0070798A" w:rsidRPr="003E62D1" w:rsidRDefault="0070798A"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Houston Police Department Applicant</w:t>
      </w:r>
      <w:r w:rsidRPr="003E62D1">
        <w:rPr>
          <w:rFonts w:ascii="Arial" w:hAnsi="Arial"/>
          <w:sz w:val="24"/>
        </w:rPr>
        <w:tab/>
      </w:r>
      <w:r w:rsidRPr="003E62D1">
        <w:rPr>
          <w:rFonts w:ascii="Arial" w:hAnsi="Arial"/>
          <w:sz w:val="24"/>
        </w:rPr>
        <w:tab/>
        <w:t>TXHPD00H1</w:t>
      </w:r>
    </w:p>
    <w:p w14:paraId="4CC188FD"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p>
    <w:p w14:paraId="37B13D22"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2583186C"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00290F05" w:rsidRPr="003E62D1">
        <w:rPr>
          <w:rFonts w:ascii="Arial" w:hAnsi="Arial"/>
          <w:sz w:val="24"/>
        </w:rPr>
        <w:t>It is an assigned FBI number of nine characters.</w:t>
      </w:r>
    </w:p>
    <w:p w14:paraId="314C9D42"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39C564" w14:textId="77777777" w:rsidR="00816F40" w:rsidRPr="003E62D1" w:rsidRDefault="00F568BC"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Pr>
          <w:rFonts w:ascii="Arial" w:hAnsi="Arial"/>
          <w:b/>
          <w:sz w:val="28"/>
          <w:szCs w:val="28"/>
        </w:rPr>
        <w:t xml:space="preserve">NOTE: </w:t>
      </w:r>
      <w:r>
        <w:rPr>
          <w:rFonts w:ascii="Arial" w:hAnsi="Arial"/>
          <w:sz w:val="24"/>
          <w:szCs w:val="24"/>
        </w:rPr>
        <w:t xml:space="preserve"> In CCH the O</w:t>
      </w:r>
      <w:r w:rsidR="00816F40" w:rsidRPr="003E62D1">
        <w:rPr>
          <w:rFonts w:ascii="Arial" w:hAnsi="Arial"/>
          <w:sz w:val="24"/>
          <w:szCs w:val="24"/>
        </w:rPr>
        <w:t xml:space="preserve">RI field within the </w:t>
      </w:r>
      <w:r w:rsidR="00816F40" w:rsidRPr="00F568BC">
        <w:rPr>
          <w:rFonts w:ascii="Arial" w:hAnsi="Arial"/>
          <w:b/>
          <w:sz w:val="24"/>
          <w:szCs w:val="24"/>
        </w:rPr>
        <w:t>charge section</w:t>
      </w:r>
      <w:r w:rsidR="00816F40" w:rsidRPr="003E62D1">
        <w:rPr>
          <w:rFonts w:ascii="Arial" w:hAnsi="Arial"/>
          <w:sz w:val="24"/>
          <w:szCs w:val="24"/>
        </w:rPr>
        <w:t xml:space="preserve"> is populated with the ORIA and may differ from the ORI field within the </w:t>
      </w:r>
      <w:r w:rsidR="00816F40" w:rsidRPr="00F568BC">
        <w:rPr>
          <w:rFonts w:ascii="Arial" w:hAnsi="Arial"/>
          <w:b/>
          <w:sz w:val="24"/>
          <w:szCs w:val="24"/>
        </w:rPr>
        <w:t>arrest section</w:t>
      </w:r>
      <w:r w:rsidR="00816F40" w:rsidRPr="003E62D1">
        <w:rPr>
          <w:rFonts w:ascii="Arial" w:hAnsi="Arial"/>
          <w:sz w:val="24"/>
          <w:szCs w:val="24"/>
        </w:rPr>
        <w:t xml:space="preserve"> on additional charges</w:t>
      </w:r>
      <w:r w:rsidR="00816F40" w:rsidRPr="003E62D1">
        <w:rPr>
          <w:rFonts w:ascii="Arial" w:hAnsi="Arial"/>
          <w:sz w:val="28"/>
          <w:szCs w:val="28"/>
        </w:rPr>
        <w:t>.</w:t>
      </w:r>
      <w:r w:rsidR="00BC0867" w:rsidRPr="003E62D1">
        <w:rPr>
          <w:rFonts w:ascii="Arial" w:hAnsi="Arial"/>
          <w:sz w:val="28"/>
          <w:szCs w:val="28"/>
        </w:rPr>
        <w:t xml:space="preserve">  </w:t>
      </w:r>
      <w:r w:rsidR="00BC0867" w:rsidRPr="003E62D1">
        <w:rPr>
          <w:rFonts w:ascii="Arial" w:hAnsi="Arial"/>
          <w:sz w:val="24"/>
        </w:rPr>
        <w:t xml:space="preserve">The data in this field must match the ORIA field in the Identification Supplement (EHN) Segment.  </w:t>
      </w:r>
    </w:p>
    <w:p w14:paraId="3A56740E"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AF180D" w14:textId="77777777" w:rsidR="004457DF" w:rsidRPr="003E62D1" w:rsidRDefault="00E17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4457DF" w:rsidRPr="003E62D1">
        <w:rPr>
          <w:rFonts w:ascii="Arial" w:hAnsi="Arial"/>
          <w:b/>
          <w:sz w:val="28"/>
        </w:rPr>
        <w:lastRenderedPageBreak/>
        <w:t>DATA ELEMENT:</w:t>
      </w:r>
      <w:r w:rsidR="00EE2A07" w:rsidRPr="003E62D1">
        <w:rPr>
          <w:rFonts w:ascii="Arial" w:hAnsi="Arial"/>
          <w:b/>
          <w:sz w:val="28"/>
        </w:rPr>
        <w:t xml:space="preserve">  </w:t>
      </w:r>
      <w:r w:rsidR="004457DF" w:rsidRPr="003E62D1">
        <w:rPr>
          <w:rFonts w:ascii="Arial" w:hAnsi="Arial"/>
          <w:sz w:val="24"/>
        </w:rPr>
        <w:t>License Flags Submitted By AFIS</w:t>
      </w:r>
    </w:p>
    <w:p w14:paraId="553A71D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2DBA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51894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Indicator flags that denote a license held or being applied for by the person in question.  Used only by AFIS.</w:t>
      </w:r>
    </w:p>
    <w:p w14:paraId="020BFFB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5E262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EAD77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EE2A07" w:rsidRPr="003E62D1">
        <w:rPr>
          <w:rFonts w:ascii="Arial" w:hAnsi="Arial"/>
          <w:b/>
          <w:sz w:val="28"/>
        </w:rPr>
        <w:t xml:space="preserve">  </w:t>
      </w:r>
      <w:r w:rsidRPr="003E62D1">
        <w:rPr>
          <w:rFonts w:ascii="Arial" w:hAnsi="Arial"/>
          <w:sz w:val="24"/>
        </w:rPr>
        <w:tab/>
        <w:t>APP</w:t>
      </w:r>
    </w:p>
    <w:p w14:paraId="53583E7A"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61B724"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BBE4B3" w14:textId="77777777" w:rsidR="00155554" w:rsidRPr="003E62D1" w:rsidRDefault="001555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29</w:t>
      </w:r>
      <w:r w:rsidR="00757984" w:rsidRPr="003E62D1">
        <w:rPr>
          <w:rFonts w:ascii="Arial" w:hAnsi="Arial"/>
          <w:sz w:val="24"/>
          <w:szCs w:val="24"/>
        </w:rPr>
        <w:t xml:space="preserve"> </w:t>
      </w:r>
      <w:r w:rsidRPr="003E62D1">
        <w:rPr>
          <w:rFonts w:ascii="Arial" w:hAnsi="Arial"/>
          <w:sz w:val="24"/>
          <w:szCs w:val="24"/>
        </w:rPr>
        <w:t>-</w:t>
      </w:r>
      <w:r w:rsidR="00757984" w:rsidRPr="003E62D1">
        <w:rPr>
          <w:rFonts w:ascii="Arial" w:hAnsi="Arial"/>
          <w:sz w:val="24"/>
          <w:szCs w:val="24"/>
        </w:rPr>
        <w:t xml:space="preserve"> </w:t>
      </w:r>
      <w:r w:rsidRPr="003E62D1">
        <w:rPr>
          <w:rFonts w:ascii="Arial" w:hAnsi="Arial"/>
          <w:sz w:val="24"/>
          <w:szCs w:val="24"/>
        </w:rPr>
        <w:t>348</w:t>
      </w:r>
    </w:p>
    <w:p w14:paraId="3941945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E4F4C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8F0CA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EE2A07" w:rsidRPr="003E62D1">
        <w:rPr>
          <w:rFonts w:ascii="Arial" w:hAnsi="Arial"/>
          <w:b/>
          <w:sz w:val="28"/>
        </w:rPr>
        <w:t xml:space="preserve">  </w:t>
      </w:r>
      <w:r w:rsidRPr="003E62D1">
        <w:rPr>
          <w:rFonts w:ascii="Arial" w:hAnsi="Arial"/>
          <w:sz w:val="24"/>
        </w:rPr>
        <w:t>20</w:t>
      </w:r>
    </w:p>
    <w:p w14:paraId="07E40E8D"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0EE215"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041591"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073E5B" w:rsidRPr="003E62D1">
        <w:rPr>
          <w:rFonts w:ascii="Arial" w:hAnsi="Arial"/>
          <w:sz w:val="24"/>
        </w:rPr>
        <w:t>Min 0</w:t>
      </w:r>
      <w:r w:rsidR="006860D1" w:rsidRPr="003E62D1">
        <w:rPr>
          <w:rFonts w:ascii="Arial" w:hAnsi="Arial"/>
          <w:sz w:val="24"/>
        </w:rPr>
        <w:t xml:space="preserve"> to </w:t>
      </w:r>
      <w:r w:rsidR="00951642" w:rsidRPr="003E62D1">
        <w:rPr>
          <w:rFonts w:ascii="Arial" w:hAnsi="Arial"/>
          <w:sz w:val="24"/>
        </w:rPr>
        <w:t>Max 20</w:t>
      </w:r>
    </w:p>
    <w:p w14:paraId="20BC68F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14A1ED"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94F024"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05CD766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4472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DD5F5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EE2A07" w:rsidRPr="003E62D1">
        <w:rPr>
          <w:rFonts w:ascii="Arial" w:hAnsi="Arial"/>
          <w:b/>
          <w:sz w:val="28"/>
        </w:rPr>
        <w:t xml:space="preserve">  </w:t>
      </w:r>
      <w:r w:rsidRPr="003E62D1">
        <w:rPr>
          <w:rFonts w:ascii="Arial" w:hAnsi="Arial"/>
          <w:sz w:val="24"/>
        </w:rPr>
        <w:t xml:space="preserve">DPS </w:t>
      </w:r>
      <w:r w:rsidR="007A3BDA" w:rsidRPr="003E62D1">
        <w:rPr>
          <w:rFonts w:ascii="Arial" w:hAnsi="Arial"/>
          <w:sz w:val="24"/>
        </w:rPr>
        <w:t xml:space="preserve">use </w:t>
      </w:r>
      <w:r w:rsidRPr="003E62D1">
        <w:rPr>
          <w:rFonts w:ascii="Arial" w:hAnsi="Arial"/>
          <w:sz w:val="24"/>
        </w:rPr>
        <w:t>only.</w:t>
      </w:r>
    </w:p>
    <w:p w14:paraId="199EBC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9ACDABA"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7501272"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5E08970"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205686E"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483F62A"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5877790"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9027BAC"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F4F3D57"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DF113DC"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493D649"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6906F8F"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E148DE6"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5949F4C"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1B01248"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ABA2EAC"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39D4024" w14:textId="77777777" w:rsidR="00CD3936" w:rsidRDefault="00CD3936"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2B2A61A" w14:textId="77777777" w:rsidR="0031427D" w:rsidRPr="003E62D1" w:rsidRDefault="0031427D"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A9B2B8E" w14:textId="77777777" w:rsidR="00CD3936" w:rsidRPr="003E62D1" w:rsidRDefault="00CD3936"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DE2C705"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AFIS Tracking Control Number – Not Applicable</w:t>
      </w:r>
    </w:p>
    <w:p w14:paraId="3FF9DBE4"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7581D5"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02B793"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szCs w:val="24"/>
        </w:rPr>
        <w:t>AFIS Tracking Control Number</w:t>
      </w:r>
    </w:p>
    <w:p w14:paraId="25494B29"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D525AF"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13707C"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ATC</w:t>
      </w:r>
    </w:p>
    <w:p w14:paraId="5FCF0A94"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D5BF30"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144BBC"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49 - 359</w:t>
      </w:r>
    </w:p>
    <w:p w14:paraId="20AA4716"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75DE06"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D36D83"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1</w:t>
      </w:r>
    </w:p>
    <w:p w14:paraId="751D128E" w14:textId="77777777" w:rsidR="008D3A5E" w:rsidRPr="003E62D1" w:rsidRDefault="008D3A5E"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5DB4DD" w14:textId="77777777" w:rsidR="00451EF0" w:rsidRPr="003E62D1" w:rsidRDefault="00451EF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F0760C"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6860D1" w:rsidRPr="003E62D1">
        <w:rPr>
          <w:rFonts w:ascii="Arial" w:hAnsi="Arial"/>
          <w:sz w:val="24"/>
        </w:rPr>
        <w:t>Min 11/Max 11</w:t>
      </w:r>
    </w:p>
    <w:p w14:paraId="03ED9CA1"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9E800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A2D846" w14:textId="77777777" w:rsidR="006549C0" w:rsidRPr="003E62D1" w:rsidRDefault="008D3A5E"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064FCAB4"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2003A1"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37FFB7" w14:textId="77777777" w:rsidR="004457DF"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00057ABF" w:rsidRPr="003E62D1">
        <w:rPr>
          <w:rFonts w:ascii="Arial" w:hAnsi="Arial"/>
          <w:sz w:val="24"/>
        </w:rPr>
        <w:t>Mandatory</w:t>
      </w:r>
    </w:p>
    <w:p w14:paraId="185A1395" w14:textId="77777777" w:rsidR="00057ABF" w:rsidRPr="003E62D1" w:rsidRDefault="00057ABF"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ADF798" w14:textId="77777777" w:rsidR="00057ABF" w:rsidRPr="003E62D1" w:rsidRDefault="00057ABF"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007275" w14:textId="77777777" w:rsidR="00057ABF" w:rsidRPr="003E62D1" w:rsidRDefault="00057ABF"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REMARKS:</w:t>
      </w:r>
      <w:r w:rsidRPr="003E62D1">
        <w:rPr>
          <w:rFonts w:ascii="Arial" w:hAnsi="Arial"/>
          <w:sz w:val="24"/>
        </w:rPr>
        <w:t xml:space="preserve">  This field is required for transactions</w:t>
      </w:r>
      <w:r w:rsidR="00EF1C8A" w:rsidRPr="003E62D1">
        <w:rPr>
          <w:rFonts w:ascii="Arial" w:hAnsi="Arial"/>
          <w:sz w:val="24"/>
        </w:rPr>
        <w:t xml:space="preserve"> from DPS AFIS to CCH.</w:t>
      </w:r>
    </w:p>
    <w:p w14:paraId="6733F673" w14:textId="77777777" w:rsidR="00CC5495" w:rsidRPr="003E62D1" w:rsidRDefault="00CC5495"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F829509"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F9C4C64"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A2B752B"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03AA81F"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5507B44"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B95968E"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4BD7790"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3A0AF13"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669249F"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AAED4DB"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028C162"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68F8EB1" w14:textId="77777777" w:rsidR="00451EF0" w:rsidRPr="003E62D1" w:rsidRDefault="00451EF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C61D7B7" w14:textId="77777777" w:rsidR="003C0960" w:rsidRPr="003E62D1" w:rsidRDefault="003C096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09D8943" w14:textId="77777777" w:rsidR="00CD3936" w:rsidRPr="003E62D1" w:rsidRDefault="00CD3936"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6A77388" w14:textId="77777777" w:rsidR="00CD3936" w:rsidRPr="003E62D1" w:rsidRDefault="00CD3936"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107F7FB" w14:textId="77777777" w:rsidR="00CD3936" w:rsidRPr="003E62D1" w:rsidRDefault="00CD3936"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9C139BE"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AFIS Sequence Number – Not Applicable</w:t>
      </w:r>
    </w:p>
    <w:p w14:paraId="44D0F488"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41DC53"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AE2A9A"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szCs w:val="24"/>
        </w:rPr>
        <w:t>AFIS Sequence Number</w:t>
      </w:r>
    </w:p>
    <w:p w14:paraId="00A5369B"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2C97EC"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CD1ABF"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ASN</w:t>
      </w:r>
    </w:p>
    <w:p w14:paraId="6187C071"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EE8B97"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6DDFD7"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60 - 363</w:t>
      </w:r>
    </w:p>
    <w:p w14:paraId="2B313FF4"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6F4F6E"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46F5FF"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4</w:t>
      </w:r>
    </w:p>
    <w:p w14:paraId="7557F29A" w14:textId="77777777" w:rsidR="008D3A5E" w:rsidRPr="003E62D1" w:rsidRDefault="008D3A5E"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02FC46" w14:textId="77777777" w:rsidR="00451EF0" w:rsidRPr="003E62D1" w:rsidRDefault="00451EF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94ECDB"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6860D1" w:rsidRPr="003E62D1">
        <w:rPr>
          <w:rFonts w:ascii="Arial" w:hAnsi="Arial"/>
          <w:sz w:val="24"/>
        </w:rPr>
        <w:t>4/</w:t>
      </w:r>
      <w:r w:rsidRPr="003E62D1">
        <w:rPr>
          <w:rFonts w:ascii="Arial" w:hAnsi="Arial"/>
          <w:sz w:val="24"/>
        </w:rPr>
        <w:t>Max 4</w:t>
      </w:r>
    </w:p>
    <w:p w14:paraId="3F4F8F2F"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34E134"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B06DA6" w14:textId="77777777" w:rsidR="006549C0" w:rsidRPr="003E62D1" w:rsidRDefault="008D3A5E"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506B200B"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B91C50"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800C7E"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3B6C1909"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095140"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7EDC11"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REMARKS:</w:t>
      </w:r>
      <w:r w:rsidRPr="003E62D1">
        <w:rPr>
          <w:rFonts w:ascii="Arial" w:hAnsi="Arial"/>
          <w:sz w:val="24"/>
        </w:rPr>
        <w:t xml:space="preserve">  This field is required for transactions from DPS AFIS to CCH.</w:t>
      </w:r>
    </w:p>
    <w:p w14:paraId="02CD4D86"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923BCE3" w14:textId="77777777" w:rsidR="00CC5495" w:rsidRPr="003E62D1" w:rsidRDefault="00CC5495"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B121495" w14:textId="77777777" w:rsidR="00CC5495" w:rsidRPr="003E62D1" w:rsidRDefault="00CC5495"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FAC4084" w14:textId="77777777" w:rsidR="00CC5495" w:rsidRPr="003E62D1" w:rsidRDefault="00CC5495"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E33DE20" w14:textId="77777777" w:rsidR="00CC5495" w:rsidRPr="003E62D1" w:rsidRDefault="00CC5495"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6DD20C1" w14:textId="77777777" w:rsidR="00CC5495" w:rsidRPr="003E62D1" w:rsidRDefault="00CC5495"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C3E6F9F" w14:textId="77777777" w:rsidR="00CC5495" w:rsidRPr="003E62D1" w:rsidRDefault="00CC5495"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24CE2A0" w14:textId="77777777" w:rsidR="00CC5495" w:rsidRPr="003E62D1" w:rsidRDefault="00CC5495"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A9F195A" w14:textId="77777777" w:rsidR="00CC5495" w:rsidRPr="003E62D1" w:rsidRDefault="00CC5495"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49C43AD" w14:textId="77777777" w:rsidR="00CC5495" w:rsidRPr="003E62D1" w:rsidRDefault="00CC5495"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9DCFD3E"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DEC129C"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492B168"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AACA83E" w14:textId="77777777" w:rsidR="00D06276" w:rsidRPr="003E62D1" w:rsidRDefault="00D06276"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CBF149C" w14:textId="77777777" w:rsidR="00D06276" w:rsidRPr="003E62D1" w:rsidRDefault="00D06276"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9868675" w14:textId="77777777" w:rsidR="006549C0" w:rsidRPr="003E62D1" w:rsidRDefault="006549C0"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8E0EB8F" w14:textId="77777777" w:rsidR="00CD3936" w:rsidRPr="003E62D1" w:rsidRDefault="00CD3936"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7B97124" w14:textId="77777777" w:rsidR="00CD3936" w:rsidRPr="003E62D1" w:rsidRDefault="00CD3936"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03641A6" w14:textId="77777777" w:rsidR="00CD3936" w:rsidRPr="003E62D1" w:rsidRDefault="00CD3936"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C8179C3"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Operator License Expiration Date</w:t>
      </w:r>
    </w:p>
    <w:p w14:paraId="2E28FC5E"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666368"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0094FF"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 xml:space="preserve">Expiration date of license. </w:t>
      </w:r>
    </w:p>
    <w:p w14:paraId="55610388"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D14CDB"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7E15DF"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OLX</w:t>
      </w:r>
    </w:p>
    <w:p w14:paraId="0519DB37"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FB803B"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733A91"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64 - 371</w:t>
      </w:r>
    </w:p>
    <w:p w14:paraId="019A8C12"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FC3547"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94BB1E"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8</w:t>
      </w:r>
    </w:p>
    <w:p w14:paraId="12DB101B" w14:textId="77777777" w:rsidR="008D3A5E" w:rsidRPr="003E62D1" w:rsidRDefault="008D3A5E"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059F5A" w14:textId="77777777" w:rsidR="00451EF0" w:rsidRPr="003E62D1" w:rsidRDefault="00451EF0"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BF4973"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6860D1" w:rsidRPr="003E62D1">
        <w:rPr>
          <w:rFonts w:ascii="Arial" w:hAnsi="Arial"/>
          <w:sz w:val="24"/>
        </w:rPr>
        <w:t xml:space="preserve">0 or </w:t>
      </w:r>
      <w:r w:rsidRPr="003E62D1">
        <w:rPr>
          <w:rFonts w:ascii="Arial" w:hAnsi="Arial"/>
          <w:sz w:val="24"/>
        </w:rPr>
        <w:t xml:space="preserve">Max </w:t>
      </w:r>
      <w:r w:rsidR="00951642" w:rsidRPr="003E62D1">
        <w:rPr>
          <w:rFonts w:ascii="Arial" w:hAnsi="Arial"/>
          <w:sz w:val="24"/>
        </w:rPr>
        <w:t>8</w:t>
      </w:r>
    </w:p>
    <w:p w14:paraId="3071ABD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DA9354"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52BBC8" w14:textId="77777777" w:rsidR="00AA7A31" w:rsidRPr="003E62D1" w:rsidRDefault="008D3A5E"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57FABF52"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8A9A8F"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583DC2"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Optional</w:t>
      </w:r>
      <w:r w:rsidR="008864CE" w:rsidRPr="003E62D1">
        <w:rPr>
          <w:rFonts w:ascii="Arial" w:hAnsi="Arial"/>
          <w:sz w:val="24"/>
        </w:rPr>
        <w:t>, MMDDYYYY</w:t>
      </w:r>
    </w:p>
    <w:p w14:paraId="05462534"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0DFAAE"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656C74C"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008864CE" w:rsidRPr="003E62D1">
        <w:rPr>
          <w:rFonts w:ascii="Arial" w:hAnsi="Arial"/>
          <w:sz w:val="24"/>
        </w:rPr>
        <w:t>10142014</w:t>
      </w:r>
    </w:p>
    <w:p w14:paraId="4A28593E"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8F486EE"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7E8FF0D" w14:textId="77777777" w:rsidR="00CC5495"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REMARKS:</w:t>
      </w:r>
      <w:r w:rsidRPr="003E62D1">
        <w:rPr>
          <w:rFonts w:ascii="Arial" w:hAnsi="Arial"/>
          <w:sz w:val="24"/>
        </w:rPr>
        <w:t xml:space="preserve">  The date must be valid and greater than the current date.</w:t>
      </w:r>
    </w:p>
    <w:p w14:paraId="308D5E1B" w14:textId="77777777" w:rsidR="00CC5495" w:rsidRPr="003E62D1" w:rsidRDefault="00CC5495"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A5FF71E" w14:textId="77777777" w:rsidR="00CC5495" w:rsidRPr="003E62D1" w:rsidRDefault="00CC5495"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E98146A" w14:textId="77777777" w:rsidR="00CC5495" w:rsidRPr="003E62D1" w:rsidRDefault="00CC5495"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B53EA2A" w14:textId="77777777" w:rsidR="00AA7A31" w:rsidRPr="003E62D1" w:rsidRDefault="00AA7A31"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D4B4E48" w14:textId="77777777" w:rsidR="00F465B4" w:rsidRPr="003E62D1" w:rsidRDefault="00AA7A31"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00F465B4" w:rsidRPr="003E62D1">
        <w:rPr>
          <w:rFonts w:ascii="Arial" w:hAnsi="Arial"/>
          <w:b/>
          <w:sz w:val="28"/>
        </w:rPr>
        <w:lastRenderedPageBreak/>
        <w:t xml:space="preserve">DATA ELEMENT:  </w:t>
      </w:r>
      <w:r w:rsidR="00F465B4" w:rsidRPr="003E62D1">
        <w:rPr>
          <w:rFonts w:ascii="Arial" w:hAnsi="Arial"/>
          <w:sz w:val="24"/>
        </w:rPr>
        <w:t>Miscellaneous – Not Applicable</w:t>
      </w:r>
    </w:p>
    <w:p w14:paraId="2D071845"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3AC911"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4034EA"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603AE77F"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CFE1F5"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1C4049"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0EDAE08D"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E54541"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9ECC1E"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72 - 396</w:t>
      </w:r>
    </w:p>
    <w:p w14:paraId="6A097E53"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4037C8"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A8B045"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8</w:t>
      </w:r>
    </w:p>
    <w:p w14:paraId="057F4540" w14:textId="77777777" w:rsidR="008D3A5E" w:rsidRPr="003E62D1" w:rsidRDefault="008D3A5E"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90573A" w14:textId="77777777" w:rsidR="00451EF0" w:rsidRPr="003E62D1" w:rsidRDefault="00451EF0"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6F4801"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6860D1" w:rsidRPr="003E62D1">
        <w:rPr>
          <w:rFonts w:ascii="Arial" w:hAnsi="Arial"/>
          <w:sz w:val="24"/>
        </w:rPr>
        <w:t>Not Applicable</w:t>
      </w:r>
    </w:p>
    <w:p w14:paraId="022A12A1"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1949D0"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317831" w14:textId="77777777" w:rsidR="00F465B4"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00605D7E" w:rsidRPr="003E62D1">
        <w:rPr>
          <w:rFonts w:ascii="Arial" w:hAnsi="Arial"/>
          <w:sz w:val="24"/>
        </w:rPr>
        <w:t xml:space="preserve"> Not Applicable</w:t>
      </w:r>
    </w:p>
    <w:p w14:paraId="30DCB483"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05CEB9" w14:textId="77777777" w:rsidR="00451EF0" w:rsidRPr="003E62D1" w:rsidRDefault="00451EF0"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D84D79"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20F2A0" w14:textId="77777777" w:rsidR="00F465B4" w:rsidRPr="003E62D1" w:rsidRDefault="00F465B4"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308AB87"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Pr="003E62D1">
        <w:rPr>
          <w:rFonts w:ascii="Arial" w:hAnsi="Arial"/>
          <w:b/>
          <w:sz w:val="28"/>
        </w:rPr>
        <w:lastRenderedPageBreak/>
        <w:t xml:space="preserve">DATA ELEMENT:  </w:t>
      </w:r>
      <w:r w:rsidRPr="003E62D1">
        <w:rPr>
          <w:rFonts w:ascii="Arial" w:hAnsi="Arial"/>
          <w:sz w:val="24"/>
        </w:rPr>
        <w:t>Date last update</w:t>
      </w:r>
    </w:p>
    <w:p w14:paraId="2EA95E38"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904DB5"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01D78B"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00492FD9" w:rsidRPr="003E62D1">
        <w:rPr>
          <w:rFonts w:ascii="Arial" w:hAnsi="Arial"/>
          <w:sz w:val="24"/>
        </w:rPr>
        <w:t>Last activity date against an entire jacket</w:t>
      </w:r>
    </w:p>
    <w:p w14:paraId="12B6D195"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92EBB1"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689F5F"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00492FD9" w:rsidRPr="003E62D1">
        <w:rPr>
          <w:rFonts w:ascii="Arial" w:hAnsi="Arial"/>
          <w:sz w:val="24"/>
        </w:rPr>
        <w:t>DLU</w:t>
      </w:r>
    </w:p>
    <w:p w14:paraId="65B6D095"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6CD280"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D44155"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N/A</w:t>
      </w:r>
    </w:p>
    <w:p w14:paraId="07DB22A3"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CC8900"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B0B145"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00492FD9" w:rsidRPr="003E62D1">
        <w:rPr>
          <w:rFonts w:ascii="Arial" w:hAnsi="Arial"/>
          <w:sz w:val="24"/>
        </w:rPr>
        <w:t>8</w:t>
      </w:r>
    </w:p>
    <w:p w14:paraId="0E8D900B" w14:textId="77777777" w:rsidR="008D3A5E" w:rsidRPr="003E62D1" w:rsidRDefault="008D3A5E"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DB9FA7" w14:textId="77777777" w:rsidR="00451EF0" w:rsidRPr="003E62D1" w:rsidRDefault="00451EF0"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88C991"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605D7E" w:rsidRPr="003E62D1">
        <w:rPr>
          <w:rFonts w:ascii="Arial" w:hAnsi="Arial"/>
          <w:sz w:val="24"/>
        </w:rPr>
        <w:t>Min 8/Max 8</w:t>
      </w:r>
    </w:p>
    <w:p w14:paraId="6DA9C233"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8C088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30E3F6" w14:textId="77777777" w:rsidR="00F465B4"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4EDD" w:rsidRPr="003E62D1">
        <w:rPr>
          <w:rFonts w:ascii="Arial" w:hAnsi="Arial"/>
          <w:b/>
          <w:sz w:val="28"/>
        </w:rPr>
        <w:t>A/N</w:t>
      </w:r>
      <w:r w:rsidRPr="003E62D1">
        <w:rPr>
          <w:rFonts w:ascii="Arial" w:hAnsi="Arial"/>
          <w:b/>
          <w:sz w:val="28"/>
        </w:rPr>
        <w:t xml:space="preserve">): </w:t>
      </w:r>
      <w:r w:rsidR="00605D7E" w:rsidRPr="003E62D1">
        <w:rPr>
          <w:rFonts w:ascii="Arial" w:hAnsi="Arial"/>
          <w:sz w:val="24"/>
        </w:rPr>
        <w:t xml:space="preserve"> Not Applicable</w:t>
      </w:r>
    </w:p>
    <w:p w14:paraId="0DA62CF0"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B169B20" w14:textId="77777777" w:rsidR="00F465B4" w:rsidRPr="003E62D1" w:rsidRDefault="00F465B4" w:rsidP="00F465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D49ED58" w14:textId="77777777" w:rsidR="00492FD9" w:rsidRPr="003E62D1" w:rsidRDefault="00F465B4"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REMARKS:</w:t>
      </w:r>
      <w:r w:rsidRPr="003E62D1">
        <w:rPr>
          <w:rFonts w:ascii="Arial" w:hAnsi="Arial"/>
          <w:sz w:val="24"/>
        </w:rPr>
        <w:t xml:space="preserve">  Reserved for DPS use only.</w:t>
      </w:r>
      <w:r w:rsidRPr="003E62D1">
        <w:rPr>
          <w:rFonts w:ascii="Arial" w:hAnsi="Arial"/>
          <w:sz w:val="24"/>
          <w:szCs w:val="24"/>
        </w:rPr>
        <w:t xml:space="preserve"> </w:t>
      </w:r>
      <w:r w:rsidRPr="003E62D1">
        <w:rPr>
          <w:rFonts w:ascii="Arial" w:hAnsi="Arial"/>
          <w:sz w:val="24"/>
          <w:szCs w:val="24"/>
        </w:rPr>
        <w:br w:type="page"/>
      </w:r>
      <w:r w:rsidR="00492FD9" w:rsidRPr="003E62D1">
        <w:rPr>
          <w:rFonts w:ascii="Arial" w:hAnsi="Arial"/>
          <w:b/>
          <w:sz w:val="28"/>
        </w:rPr>
        <w:lastRenderedPageBreak/>
        <w:t xml:space="preserve">DATA ELEMENT:  </w:t>
      </w:r>
      <w:r w:rsidR="00492FD9" w:rsidRPr="003E62D1">
        <w:rPr>
          <w:rFonts w:ascii="Arial" w:hAnsi="Arial"/>
          <w:sz w:val="24"/>
        </w:rPr>
        <w:t xml:space="preserve">Jacket type </w:t>
      </w:r>
    </w:p>
    <w:p w14:paraId="48233730"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090DC6"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621689"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Indicates the type of jacket</w:t>
      </w:r>
    </w:p>
    <w:p w14:paraId="060742B1"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962743"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6D2091"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00C97F99" w:rsidRPr="003E62D1">
        <w:rPr>
          <w:rFonts w:ascii="Arial" w:hAnsi="Arial"/>
          <w:sz w:val="24"/>
        </w:rPr>
        <w:t>IND/JST</w:t>
      </w:r>
    </w:p>
    <w:p w14:paraId="5B870B61"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CC649F"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3D268A"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N/A</w:t>
      </w:r>
    </w:p>
    <w:p w14:paraId="26FC62DD"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696CE3"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830792"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w:t>
      </w:r>
    </w:p>
    <w:p w14:paraId="7BC65456" w14:textId="77777777" w:rsidR="008D3A5E" w:rsidRPr="003E62D1" w:rsidRDefault="008D3A5E"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9E6174" w14:textId="77777777" w:rsidR="00451EF0" w:rsidRPr="003E62D1" w:rsidRDefault="00451EF0"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0D5C83"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51642" w:rsidRPr="003E62D1">
        <w:rPr>
          <w:rFonts w:ascii="Arial" w:hAnsi="Arial"/>
          <w:sz w:val="24"/>
        </w:rPr>
        <w:t>1</w:t>
      </w:r>
      <w:r w:rsidRPr="003E62D1">
        <w:rPr>
          <w:rFonts w:ascii="Arial" w:hAnsi="Arial"/>
          <w:sz w:val="24"/>
        </w:rPr>
        <w:t xml:space="preserve">/Max </w:t>
      </w:r>
      <w:r w:rsidR="00951642" w:rsidRPr="003E62D1">
        <w:rPr>
          <w:rFonts w:ascii="Arial" w:hAnsi="Arial"/>
          <w:sz w:val="24"/>
        </w:rPr>
        <w:t>1</w:t>
      </w:r>
    </w:p>
    <w:p w14:paraId="48A2B800"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79C180"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011BBF" w14:textId="77777777" w:rsidR="00492FD9" w:rsidRPr="003E62D1" w:rsidRDefault="008D3A5E"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605D7E" w:rsidRPr="003E62D1">
        <w:rPr>
          <w:rFonts w:ascii="Arial" w:hAnsi="Arial"/>
          <w:sz w:val="24"/>
        </w:rPr>
        <w:t>Not Applicable</w:t>
      </w:r>
    </w:p>
    <w:p w14:paraId="04925CD6"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E00272D" w14:textId="77777777" w:rsidR="00C97F99" w:rsidRPr="003E62D1" w:rsidRDefault="00C97F9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6EBD458" w14:textId="77777777" w:rsidR="00C97F99" w:rsidRPr="003E62D1" w:rsidRDefault="00C97F99" w:rsidP="00C97F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99"/>
        <w:gridCol w:w="2447"/>
        <w:gridCol w:w="6114"/>
      </w:tblGrid>
      <w:tr w:rsidR="00C97F99" w:rsidRPr="003E62D1" w14:paraId="6E37AEC5" w14:textId="77777777" w:rsidTr="00DA27F0">
        <w:tc>
          <w:tcPr>
            <w:tcW w:w="1125" w:type="dxa"/>
            <w:shd w:val="clear" w:color="auto" w:fill="auto"/>
            <w:vAlign w:val="center"/>
            <w:hideMark/>
          </w:tcPr>
          <w:p w14:paraId="003E1C7F" w14:textId="77777777" w:rsidR="00C97F99" w:rsidRPr="003E62D1" w:rsidRDefault="00C97F99" w:rsidP="00C97F99">
            <w:pPr>
              <w:rPr>
                <w:rFonts w:ascii="Arial" w:hAnsi="Arial"/>
                <w:b/>
                <w:sz w:val="24"/>
              </w:rPr>
            </w:pPr>
            <w:r w:rsidRPr="003E62D1">
              <w:rPr>
                <w:rFonts w:ascii="Arial" w:hAnsi="Arial"/>
                <w:b/>
                <w:sz w:val="24"/>
              </w:rPr>
              <w:t>Code</w:t>
            </w:r>
          </w:p>
        </w:tc>
        <w:tc>
          <w:tcPr>
            <w:tcW w:w="2250" w:type="dxa"/>
            <w:shd w:val="clear" w:color="auto" w:fill="auto"/>
            <w:vAlign w:val="center"/>
            <w:hideMark/>
          </w:tcPr>
          <w:p w14:paraId="69D7F685" w14:textId="77777777" w:rsidR="00C97F99" w:rsidRPr="003E62D1" w:rsidRDefault="00C97F99" w:rsidP="00C97F99">
            <w:pPr>
              <w:rPr>
                <w:rFonts w:ascii="Arial" w:hAnsi="Arial"/>
                <w:b/>
                <w:sz w:val="24"/>
              </w:rPr>
            </w:pPr>
            <w:r w:rsidRPr="003E62D1">
              <w:rPr>
                <w:rFonts w:ascii="Arial" w:hAnsi="Arial"/>
                <w:b/>
                <w:sz w:val="24"/>
              </w:rPr>
              <w:t>Value</w:t>
            </w:r>
          </w:p>
        </w:tc>
        <w:tc>
          <w:tcPr>
            <w:tcW w:w="2250" w:type="dxa"/>
            <w:shd w:val="clear" w:color="auto" w:fill="auto"/>
            <w:vAlign w:val="center"/>
            <w:hideMark/>
          </w:tcPr>
          <w:p w14:paraId="1D1949FA" w14:textId="77777777" w:rsidR="00C97F99" w:rsidRPr="003E62D1" w:rsidRDefault="00C97F99" w:rsidP="00C97F99">
            <w:pPr>
              <w:rPr>
                <w:rFonts w:ascii="Arial" w:hAnsi="Arial"/>
                <w:b/>
                <w:sz w:val="24"/>
              </w:rPr>
            </w:pPr>
            <w:r w:rsidRPr="003E62D1">
              <w:rPr>
                <w:rFonts w:ascii="Arial" w:hAnsi="Arial"/>
                <w:b/>
                <w:sz w:val="24"/>
              </w:rPr>
              <w:t>Description</w:t>
            </w:r>
          </w:p>
        </w:tc>
      </w:tr>
      <w:tr w:rsidR="00C97F99" w:rsidRPr="003E62D1" w14:paraId="72B2860D" w14:textId="77777777">
        <w:tc>
          <w:tcPr>
            <w:tcW w:w="0" w:type="auto"/>
            <w:shd w:val="clear" w:color="auto" w:fill="FFFFFF"/>
            <w:vAlign w:val="center"/>
            <w:hideMark/>
          </w:tcPr>
          <w:p w14:paraId="6938A92F" w14:textId="77777777" w:rsidR="00C97F99" w:rsidRPr="003E62D1" w:rsidRDefault="00C97F99" w:rsidP="00C97F99">
            <w:pPr>
              <w:rPr>
                <w:rFonts w:ascii="Arial" w:hAnsi="Arial"/>
                <w:sz w:val="24"/>
              </w:rPr>
            </w:pPr>
            <w:r w:rsidRPr="003E62D1">
              <w:rPr>
                <w:rFonts w:ascii="Arial" w:hAnsi="Arial"/>
                <w:sz w:val="24"/>
              </w:rPr>
              <w:t xml:space="preserve">A </w:t>
            </w:r>
          </w:p>
        </w:tc>
        <w:tc>
          <w:tcPr>
            <w:tcW w:w="0" w:type="auto"/>
            <w:shd w:val="clear" w:color="auto" w:fill="FFFFFF"/>
            <w:vAlign w:val="center"/>
            <w:hideMark/>
          </w:tcPr>
          <w:p w14:paraId="3DBF6663" w14:textId="77777777" w:rsidR="00C97F99" w:rsidRPr="003E62D1" w:rsidRDefault="00C97F99" w:rsidP="00C97F99">
            <w:pPr>
              <w:rPr>
                <w:rFonts w:ascii="Arial" w:hAnsi="Arial"/>
                <w:sz w:val="24"/>
              </w:rPr>
            </w:pPr>
            <w:r w:rsidRPr="003E62D1">
              <w:rPr>
                <w:rFonts w:ascii="Arial" w:hAnsi="Arial"/>
                <w:sz w:val="24"/>
              </w:rPr>
              <w:t xml:space="preserve">FULL III </w:t>
            </w:r>
          </w:p>
        </w:tc>
        <w:tc>
          <w:tcPr>
            <w:tcW w:w="0" w:type="auto"/>
            <w:shd w:val="clear" w:color="auto" w:fill="FFFFFF"/>
            <w:vAlign w:val="center"/>
            <w:hideMark/>
          </w:tcPr>
          <w:p w14:paraId="72C7B688" w14:textId="77777777" w:rsidR="00C97F99" w:rsidRPr="003E62D1" w:rsidRDefault="00C97F99" w:rsidP="00C97F99">
            <w:pPr>
              <w:rPr>
                <w:rFonts w:ascii="Arial" w:hAnsi="Arial"/>
                <w:sz w:val="24"/>
              </w:rPr>
            </w:pPr>
            <w:r w:rsidRPr="003E62D1">
              <w:rPr>
                <w:rFonts w:ascii="Arial" w:hAnsi="Arial"/>
                <w:sz w:val="24"/>
              </w:rPr>
              <w:t>III (criminal jacket with FBI number)</w:t>
            </w:r>
          </w:p>
        </w:tc>
      </w:tr>
      <w:tr w:rsidR="00C97F99" w:rsidRPr="003E62D1" w14:paraId="228154E3" w14:textId="77777777">
        <w:tc>
          <w:tcPr>
            <w:tcW w:w="0" w:type="auto"/>
            <w:shd w:val="clear" w:color="auto" w:fill="FFFFFF"/>
            <w:vAlign w:val="center"/>
            <w:hideMark/>
          </w:tcPr>
          <w:p w14:paraId="45CD8A4C" w14:textId="77777777" w:rsidR="00C97F99" w:rsidRPr="003E62D1" w:rsidRDefault="00C97F99" w:rsidP="00C97F99">
            <w:pPr>
              <w:rPr>
                <w:rFonts w:ascii="Arial" w:hAnsi="Arial"/>
                <w:sz w:val="24"/>
              </w:rPr>
            </w:pPr>
            <w:r w:rsidRPr="003E62D1">
              <w:rPr>
                <w:rFonts w:ascii="Arial" w:hAnsi="Arial"/>
                <w:sz w:val="24"/>
              </w:rPr>
              <w:t xml:space="preserve">C </w:t>
            </w:r>
          </w:p>
        </w:tc>
        <w:tc>
          <w:tcPr>
            <w:tcW w:w="0" w:type="auto"/>
            <w:shd w:val="clear" w:color="auto" w:fill="FFFFFF"/>
            <w:vAlign w:val="center"/>
            <w:hideMark/>
          </w:tcPr>
          <w:p w14:paraId="793F5CE6" w14:textId="77777777" w:rsidR="00C97F99" w:rsidRPr="003E62D1" w:rsidRDefault="00C97F99" w:rsidP="00C97F99">
            <w:pPr>
              <w:rPr>
                <w:rFonts w:ascii="Arial" w:hAnsi="Arial"/>
                <w:sz w:val="24"/>
              </w:rPr>
            </w:pPr>
            <w:r w:rsidRPr="003E62D1">
              <w:rPr>
                <w:rFonts w:ascii="Arial" w:hAnsi="Arial"/>
                <w:sz w:val="24"/>
              </w:rPr>
              <w:t xml:space="preserve">CONSOLIDATED SID </w:t>
            </w:r>
          </w:p>
        </w:tc>
        <w:tc>
          <w:tcPr>
            <w:tcW w:w="0" w:type="auto"/>
            <w:shd w:val="clear" w:color="auto" w:fill="FFFFFF"/>
            <w:vAlign w:val="center"/>
            <w:hideMark/>
          </w:tcPr>
          <w:p w14:paraId="0EDBD4D9" w14:textId="77777777" w:rsidR="00C97F99" w:rsidRPr="003E62D1" w:rsidRDefault="00C97F99" w:rsidP="00C97F99">
            <w:pPr>
              <w:rPr>
                <w:rFonts w:ascii="Arial" w:hAnsi="Arial"/>
                <w:sz w:val="24"/>
              </w:rPr>
            </w:pPr>
            <w:r w:rsidRPr="003E62D1">
              <w:rPr>
                <w:rFonts w:ascii="Arial" w:hAnsi="Arial"/>
                <w:sz w:val="24"/>
              </w:rPr>
              <w:t>Consolidated - should have only INDV and nothing else</w:t>
            </w:r>
          </w:p>
        </w:tc>
      </w:tr>
      <w:tr w:rsidR="00C97F99" w:rsidRPr="003E62D1" w14:paraId="628E4539" w14:textId="77777777">
        <w:tc>
          <w:tcPr>
            <w:tcW w:w="0" w:type="auto"/>
            <w:shd w:val="clear" w:color="auto" w:fill="FFFFFF"/>
            <w:vAlign w:val="center"/>
            <w:hideMark/>
          </w:tcPr>
          <w:p w14:paraId="56A249F3" w14:textId="77777777" w:rsidR="00C97F99" w:rsidRPr="003E62D1" w:rsidRDefault="00C97F99" w:rsidP="00C97F99">
            <w:pPr>
              <w:rPr>
                <w:rFonts w:ascii="Arial" w:hAnsi="Arial"/>
                <w:sz w:val="24"/>
              </w:rPr>
            </w:pPr>
            <w:r w:rsidRPr="003E62D1">
              <w:rPr>
                <w:rFonts w:ascii="Arial" w:hAnsi="Arial"/>
                <w:sz w:val="24"/>
              </w:rPr>
              <w:t xml:space="preserve">I </w:t>
            </w:r>
          </w:p>
        </w:tc>
        <w:tc>
          <w:tcPr>
            <w:tcW w:w="0" w:type="auto"/>
            <w:shd w:val="clear" w:color="auto" w:fill="FFFFFF"/>
            <w:vAlign w:val="center"/>
            <w:hideMark/>
          </w:tcPr>
          <w:p w14:paraId="2AFBE60A" w14:textId="77777777" w:rsidR="00C97F99" w:rsidRPr="003E62D1" w:rsidRDefault="00C97F99" w:rsidP="00C97F99">
            <w:pPr>
              <w:rPr>
                <w:rFonts w:ascii="Arial" w:hAnsi="Arial"/>
                <w:sz w:val="24"/>
              </w:rPr>
            </w:pPr>
            <w:r w:rsidRPr="003E62D1">
              <w:rPr>
                <w:rFonts w:ascii="Arial" w:hAnsi="Arial"/>
                <w:sz w:val="24"/>
              </w:rPr>
              <w:t xml:space="preserve">IDENTIFICATION ONLY </w:t>
            </w:r>
          </w:p>
        </w:tc>
        <w:tc>
          <w:tcPr>
            <w:tcW w:w="0" w:type="auto"/>
            <w:shd w:val="clear" w:color="auto" w:fill="FFFFFF"/>
            <w:vAlign w:val="center"/>
            <w:hideMark/>
          </w:tcPr>
          <w:p w14:paraId="1CB4E3A7" w14:textId="77777777" w:rsidR="00C97F99" w:rsidRPr="003E62D1" w:rsidRDefault="00C97F99" w:rsidP="00C97F99">
            <w:pPr>
              <w:rPr>
                <w:rFonts w:ascii="Arial" w:hAnsi="Arial"/>
                <w:sz w:val="24"/>
              </w:rPr>
            </w:pPr>
            <w:r w:rsidRPr="003E62D1">
              <w:rPr>
                <w:rFonts w:ascii="Arial" w:hAnsi="Arial"/>
                <w:sz w:val="24"/>
              </w:rPr>
              <w:t>Criminal jacket but no machine readable arrest data (all in paper files somewhere at DPS)</w:t>
            </w:r>
          </w:p>
        </w:tc>
      </w:tr>
      <w:tr w:rsidR="00C97F99" w:rsidRPr="003E62D1" w14:paraId="6BB1C7CB" w14:textId="77777777">
        <w:tc>
          <w:tcPr>
            <w:tcW w:w="0" w:type="auto"/>
            <w:shd w:val="clear" w:color="auto" w:fill="FFFFFF"/>
            <w:vAlign w:val="center"/>
            <w:hideMark/>
          </w:tcPr>
          <w:p w14:paraId="07028775" w14:textId="77777777" w:rsidR="00C97F99" w:rsidRPr="003E62D1" w:rsidRDefault="00C97F99" w:rsidP="00C97F99">
            <w:pPr>
              <w:rPr>
                <w:rFonts w:ascii="Arial" w:hAnsi="Arial"/>
                <w:sz w:val="24"/>
              </w:rPr>
            </w:pPr>
            <w:r w:rsidRPr="003E62D1">
              <w:rPr>
                <w:rFonts w:ascii="Arial" w:hAnsi="Arial"/>
                <w:sz w:val="24"/>
              </w:rPr>
              <w:t xml:space="preserve">P </w:t>
            </w:r>
          </w:p>
        </w:tc>
        <w:tc>
          <w:tcPr>
            <w:tcW w:w="0" w:type="auto"/>
            <w:shd w:val="clear" w:color="auto" w:fill="FFFFFF"/>
            <w:vAlign w:val="center"/>
            <w:hideMark/>
          </w:tcPr>
          <w:p w14:paraId="07134EA0" w14:textId="77777777" w:rsidR="00C97F99" w:rsidRPr="003E62D1" w:rsidRDefault="00C97F99" w:rsidP="00C97F99">
            <w:pPr>
              <w:rPr>
                <w:rFonts w:ascii="Arial" w:hAnsi="Arial"/>
                <w:sz w:val="24"/>
              </w:rPr>
            </w:pPr>
            <w:r w:rsidRPr="003E62D1">
              <w:rPr>
                <w:rFonts w:ascii="Arial" w:hAnsi="Arial"/>
                <w:sz w:val="24"/>
              </w:rPr>
              <w:t xml:space="preserve">IDENT ONLY - NON CRIMINAL </w:t>
            </w:r>
          </w:p>
        </w:tc>
        <w:tc>
          <w:tcPr>
            <w:tcW w:w="0" w:type="auto"/>
            <w:shd w:val="clear" w:color="auto" w:fill="FFFFFF"/>
            <w:vAlign w:val="center"/>
            <w:hideMark/>
          </w:tcPr>
          <w:p w14:paraId="0ABC0FAB" w14:textId="77777777" w:rsidR="00C97F99" w:rsidRPr="003E62D1" w:rsidRDefault="00C97F99" w:rsidP="00C97F99">
            <w:pPr>
              <w:rPr>
                <w:rFonts w:ascii="Arial" w:hAnsi="Arial"/>
                <w:sz w:val="24"/>
              </w:rPr>
            </w:pPr>
            <w:r w:rsidRPr="003E62D1">
              <w:rPr>
                <w:rFonts w:ascii="Arial" w:hAnsi="Arial"/>
                <w:sz w:val="24"/>
              </w:rPr>
              <w:t>Applicant - no criminal history</w:t>
            </w:r>
          </w:p>
        </w:tc>
      </w:tr>
      <w:tr w:rsidR="00C97F99" w:rsidRPr="003E62D1" w14:paraId="51994A4B" w14:textId="77777777">
        <w:tc>
          <w:tcPr>
            <w:tcW w:w="0" w:type="auto"/>
            <w:shd w:val="clear" w:color="auto" w:fill="FFFFFF"/>
            <w:vAlign w:val="center"/>
            <w:hideMark/>
          </w:tcPr>
          <w:p w14:paraId="1E4AAB30" w14:textId="77777777" w:rsidR="00C97F99" w:rsidRPr="003E62D1" w:rsidRDefault="00C97F99" w:rsidP="00C97F99">
            <w:pPr>
              <w:rPr>
                <w:rFonts w:ascii="Arial" w:hAnsi="Arial"/>
                <w:sz w:val="24"/>
              </w:rPr>
            </w:pPr>
            <w:r w:rsidRPr="003E62D1">
              <w:rPr>
                <w:rFonts w:ascii="Arial" w:hAnsi="Arial"/>
                <w:sz w:val="24"/>
              </w:rPr>
              <w:t xml:space="preserve">R </w:t>
            </w:r>
          </w:p>
        </w:tc>
        <w:tc>
          <w:tcPr>
            <w:tcW w:w="0" w:type="auto"/>
            <w:shd w:val="clear" w:color="auto" w:fill="FFFFFF"/>
            <w:vAlign w:val="center"/>
            <w:hideMark/>
          </w:tcPr>
          <w:p w14:paraId="31960E68" w14:textId="77777777" w:rsidR="00C97F99" w:rsidRPr="003E62D1" w:rsidRDefault="00C97F99" w:rsidP="00C97F99">
            <w:pPr>
              <w:rPr>
                <w:rFonts w:ascii="Arial" w:hAnsi="Arial"/>
                <w:sz w:val="24"/>
              </w:rPr>
            </w:pPr>
            <w:r w:rsidRPr="003E62D1">
              <w:rPr>
                <w:rFonts w:ascii="Arial" w:hAnsi="Arial"/>
                <w:sz w:val="24"/>
              </w:rPr>
              <w:t xml:space="preserve">RETIRED </w:t>
            </w:r>
          </w:p>
        </w:tc>
        <w:tc>
          <w:tcPr>
            <w:tcW w:w="0" w:type="auto"/>
            <w:shd w:val="clear" w:color="auto" w:fill="FFFFFF"/>
            <w:vAlign w:val="center"/>
            <w:hideMark/>
          </w:tcPr>
          <w:p w14:paraId="64B36792" w14:textId="77777777" w:rsidR="00C97F99" w:rsidRPr="003E62D1" w:rsidRDefault="00C97F99" w:rsidP="00C97F99">
            <w:pPr>
              <w:rPr>
                <w:rFonts w:ascii="Arial" w:hAnsi="Arial"/>
                <w:sz w:val="24"/>
              </w:rPr>
            </w:pPr>
            <w:r w:rsidRPr="003E62D1">
              <w:rPr>
                <w:rFonts w:ascii="Arial" w:hAnsi="Arial"/>
                <w:sz w:val="24"/>
              </w:rPr>
              <w:t xml:space="preserve">DPS number has been </w:t>
            </w:r>
            <w:proofErr w:type="spellStart"/>
            <w:r w:rsidRPr="003E62D1">
              <w:rPr>
                <w:rFonts w:ascii="Arial" w:hAnsi="Arial"/>
                <w:sz w:val="24"/>
              </w:rPr>
              <w:t>retiredand</w:t>
            </w:r>
            <w:proofErr w:type="spellEnd"/>
            <w:r w:rsidRPr="003E62D1">
              <w:rPr>
                <w:rFonts w:ascii="Arial" w:hAnsi="Arial"/>
                <w:sz w:val="24"/>
              </w:rPr>
              <w:t xml:space="preserve"> cannot be reused. It should have only INDV and nothing else. It should never be involved in consolidation.</w:t>
            </w:r>
          </w:p>
        </w:tc>
      </w:tr>
      <w:tr w:rsidR="00C97F99" w:rsidRPr="003E62D1" w14:paraId="3692AB43" w14:textId="77777777">
        <w:tc>
          <w:tcPr>
            <w:tcW w:w="0" w:type="auto"/>
            <w:shd w:val="clear" w:color="auto" w:fill="FFFFFF"/>
            <w:vAlign w:val="center"/>
            <w:hideMark/>
          </w:tcPr>
          <w:p w14:paraId="00C3FB90" w14:textId="77777777" w:rsidR="00C97F99" w:rsidRPr="003E62D1" w:rsidRDefault="00C97F99" w:rsidP="00C97F99">
            <w:pPr>
              <w:rPr>
                <w:rFonts w:ascii="Arial" w:hAnsi="Arial"/>
                <w:sz w:val="24"/>
              </w:rPr>
            </w:pPr>
            <w:r w:rsidRPr="003E62D1">
              <w:rPr>
                <w:rFonts w:ascii="Arial" w:hAnsi="Arial"/>
                <w:sz w:val="24"/>
              </w:rPr>
              <w:t xml:space="preserve">U </w:t>
            </w:r>
          </w:p>
        </w:tc>
        <w:tc>
          <w:tcPr>
            <w:tcW w:w="0" w:type="auto"/>
            <w:shd w:val="clear" w:color="auto" w:fill="FFFFFF"/>
            <w:vAlign w:val="center"/>
            <w:hideMark/>
          </w:tcPr>
          <w:p w14:paraId="79966E65" w14:textId="77777777" w:rsidR="00C97F99" w:rsidRPr="003E62D1" w:rsidRDefault="00C97F99" w:rsidP="00C97F99">
            <w:pPr>
              <w:rPr>
                <w:rFonts w:ascii="Arial" w:hAnsi="Arial"/>
                <w:sz w:val="24"/>
              </w:rPr>
            </w:pPr>
            <w:r w:rsidRPr="003E62D1">
              <w:rPr>
                <w:rFonts w:ascii="Arial" w:hAnsi="Arial"/>
                <w:sz w:val="24"/>
              </w:rPr>
              <w:t xml:space="preserve">UNSUPPORTED </w:t>
            </w:r>
          </w:p>
        </w:tc>
        <w:tc>
          <w:tcPr>
            <w:tcW w:w="0" w:type="auto"/>
            <w:shd w:val="clear" w:color="auto" w:fill="FFFFFF"/>
            <w:vAlign w:val="center"/>
            <w:hideMark/>
          </w:tcPr>
          <w:p w14:paraId="1B16038B" w14:textId="77777777" w:rsidR="00C97F99" w:rsidRPr="003E62D1" w:rsidRDefault="00C97F99" w:rsidP="00C97F99">
            <w:pPr>
              <w:rPr>
                <w:rFonts w:ascii="Arial" w:hAnsi="Arial"/>
                <w:sz w:val="24"/>
              </w:rPr>
            </w:pPr>
            <w:r w:rsidRPr="003E62D1">
              <w:rPr>
                <w:rFonts w:ascii="Arial" w:hAnsi="Arial"/>
                <w:sz w:val="24"/>
              </w:rPr>
              <w:t xml:space="preserve">DPS_NBR is null - the actual </w:t>
            </w:r>
            <w:proofErr w:type="spellStart"/>
            <w:r w:rsidRPr="003E62D1">
              <w:rPr>
                <w:rFonts w:ascii="Arial" w:hAnsi="Arial"/>
                <w:sz w:val="24"/>
              </w:rPr>
              <w:t>dps_nbr</w:t>
            </w:r>
            <w:proofErr w:type="spellEnd"/>
            <w:r w:rsidRPr="003E62D1">
              <w:rPr>
                <w:rFonts w:ascii="Arial" w:hAnsi="Arial"/>
                <w:sz w:val="24"/>
              </w:rPr>
              <w:t xml:space="preserve"> value is in </w:t>
            </w:r>
            <w:proofErr w:type="spellStart"/>
            <w:r w:rsidRPr="003E62D1">
              <w:rPr>
                <w:rFonts w:ascii="Arial" w:hAnsi="Arial"/>
                <w:sz w:val="24"/>
              </w:rPr>
              <w:t>SID_NBR</w:t>
            </w:r>
            <w:proofErr w:type="spellEnd"/>
            <w:r w:rsidRPr="003E62D1">
              <w:rPr>
                <w:rFonts w:ascii="Arial" w:hAnsi="Arial"/>
                <w:sz w:val="24"/>
              </w:rPr>
              <w:t xml:space="preserve"> in corresponding </w:t>
            </w:r>
            <w:proofErr w:type="spellStart"/>
            <w:r w:rsidRPr="003E62D1">
              <w:rPr>
                <w:rFonts w:ascii="Arial" w:hAnsi="Arial"/>
                <w:sz w:val="24"/>
              </w:rPr>
              <w:t>persoc</w:t>
            </w:r>
            <w:proofErr w:type="spellEnd"/>
            <w:r w:rsidRPr="003E62D1">
              <w:rPr>
                <w:rFonts w:ascii="Arial" w:hAnsi="Arial"/>
                <w:sz w:val="24"/>
              </w:rPr>
              <w:t xml:space="preserve"> record. Should never be involved in consolidation.</w:t>
            </w:r>
          </w:p>
        </w:tc>
      </w:tr>
      <w:tr w:rsidR="00C97F99" w:rsidRPr="003E62D1" w14:paraId="1EA83F80" w14:textId="77777777">
        <w:tc>
          <w:tcPr>
            <w:tcW w:w="0" w:type="auto"/>
            <w:shd w:val="clear" w:color="auto" w:fill="FFFFFF"/>
            <w:vAlign w:val="center"/>
            <w:hideMark/>
          </w:tcPr>
          <w:p w14:paraId="33C0F2EC" w14:textId="77777777" w:rsidR="00C97F99" w:rsidRPr="003E62D1" w:rsidRDefault="00C97F99" w:rsidP="00C97F99">
            <w:pPr>
              <w:rPr>
                <w:rFonts w:ascii="Arial" w:hAnsi="Arial"/>
                <w:sz w:val="24"/>
              </w:rPr>
            </w:pPr>
            <w:r w:rsidRPr="003E62D1">
              <w:rPr>
                <w:rFonts w:ascii="Arial" w:hAnsi="Arial"/>
                <w:sz w:val="24"/>
              </w:rPr>
              <w:t xml:space="preserve">X </w:t>
            </w:r>
          </w:p>
        </w:tc>
        <w:tc>
          <w:tcPr>
            <w:tcW w:w="0" w:type="auto"/>
            <w:shd w:val="clear" w:color="auto" w:fill="FFFFFF"/>
            <w:vAlign w:val="center"/>
            <w:hideMark/>
          </w:tcPr>
          <w:p w14:paraId="0C340973" w14:textId="77777777" w:rsidR="00C97F99" w:rsidRPr="003E62D1" w:rsidRDefault="00C97F99" w:rsidP="00C97F99">
            <w:pPr>
              <w:rPr>
                <w:rFonts w:ascii="Arial" w:hAnsi="Arial"/>
                <w:sz w:val="24"/>
              </w:rPr>
            </w:pPr>
            <w:r w:rsidRPr="003E62D1">
              <w:rPr>
                <w:rFonts w:ascii="Arial" w:hAnsi="Arial"/>
                <w:sz w:val="24"/>
              </w:rPr>
              <w:t xml:space="preserve">TCIC JACKET </w:t>
            </w:r>
          </w:p>
        </w:tc>
        <w:tc>
          <w:tcPr>
            <w:tcW w:w="0" w:type="auto"/>
            <w:shd w:val="clear" w:color="auto" w:fill="FFFFFF"/>
            <w:vAlign w:val="center"/>
            <w:hideMark/>
          </w:tcPr>
          <w:p w14:paraId="435B3FB8" w14:textId="77777777" w:rsidR="00C97F99" w:rsidRPr="003E62D1" w:rsidRDefault="00C97F99" w:rsidP="00C97F99">
            <w:pPr>
              <w:rPr>
                <w:rFonts w:ascii="Arial" w:hAnsi="Arial"/>
                <w:sz w:val="24"/>
              </w:rPr>
            </w:pPr>
            <w:r w:rsidRPr="003E62D1">
              <w:rPr>
                <w:rFonts w:ascii="Arial" w:hAnsi="Arial"/>
                <w:sz w:val="24"/>
              </w:rPr>
              <w:t>Criminal jacket but not III (usually no FBI number)</w:t>
            </w:r>
          </w:p>
        </w:tc>
      </w:tr>
    </w:tbl>
    <w:p w14:paraId="3798DA2E" w14:textId="77777777" w:rsidR="00C97F99" w:rsidRPr="003E62D1" w:rsidRDefault="00C97F99" w:rsidP="00C97F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F6F7E4" w14:textId="77777777" w:rsidR="00C97F99" w:rsidRPr="003E62D1" w:rsidRDefault="00C97F9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690D639" w14:textId="77777777" w:rsidR="00F465B4"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REMARKS:</w:t>
      </w:r>
      <w:r w:rsidRPr="003E62D1">
        <w:rPr>
          <w:rFonts w:ascii="Arial" w:hAnsi="Arial"/>
          <w:sz w:val="24"/>
        </w:rPr>
        <w:t xml:space="preserve">  Reserved for DPS use only.</w:t>
      </w:r>
    </w:p>
    <w:p w14:paraId="7D770DDD" w14:textId="77777777" w:rsidR="00492FD9" w:rsidRPr="003E62D1" w:rsidRDefault="00F465B4"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00492FD9" w:rsidRPr="003E62D1">
        <w:rPr>
          <w:rFonts w:ascii="Arial" w:hAnsi="Arial"/>
          <w:b/>
          <w:sz w:val="28"/>
        </w:rPr>
        <w:lastRenderedPageBreak/>
        <w:t xml:space="preserve">DATA ELEMENT:  </w:t>
      </w:r>
      <w:r w:rsidR="00492FD9" w:rsidRPr="003E62D1">
        <w:rPr>
          <w:rFonts w:ascii="Arial" w:hAnsi="Arial"/>
          <w:sz w:val="24"/>
        </w:rPr>
        <w:t>Non-Classifiable Fingerprints</w:t>
      </w:r>
    </w:p>
    <w:p w14:paraId="5B5BCA39"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69DF1F"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A1901C"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The fingerprints for this individual have not or cannot be classified.</w:t>
      </w:r>
    </w:p>
    <w:p w14:paraId="6C227915"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8BFE96"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B27FF4"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NCP</w:t>
      </w:r>
    </w:p>
    <w:p w14:paraId="44E3AE13"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99ECA3"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180BF8"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N/A</w:t>
      </w:r>
    </w:p>
    <w:p w14:paraId="46901285"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234199"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9856CA"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w:t>
      </w:r>
    </w:p>
    <w:p w14:paraId="06462C73" w14:textId="77777777" w:rsidR="008D3A5E" w:rsidRPr="003E62D1" w:rsidRDefault="008D3A5E"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23D992" w14:textId="77777777" w:rsidR="00451EF0" w:rsidRPr="003E62D1" w:rsidRDefault="00451EF0"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5E8CC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51642" w:rsidRPr="003E62D1">
        <w:rPr>
          <w:rFonts w:ascii="Arial" w:hAnsi="Arial"/>
          <w:sz w:val="24"/>
        </w:rPr>
        <w:t>1</w:t>
      </w:r>
      <w:r w:rsidRPr="003E62D1">
        <w:rPr>
          <w:rFonts w:ascii="Arial" w:hAnsi="Arial"/>
          <w:sz w:val="24"/>
        </w:rPr>
        <w:t xml:space="preserve">/Max </w:t>
      </w:r>
      <w:r w:rsidR="00951642" w:rsidRPr="003E62D1">
        <w:rPr>
          <w:rFonts w:ascii="Arial" w:hAnsi="Arial"/>
          <w:sz w:val="24"/>
        </w:rPr>
        <w:t>1</w:t>
      </w:r>
    </w:p>
    <w:p w14:paraId="0D4CA1B7"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E4AC17"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AADA8E" w14:textId="77777777" w:rsidR="00492FD9" w:rsidRPr="003E62D1" w:rsidRDefault="008D3A5E"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605D7E" w:rsidRPr="003E62D1">
        <w:rPr>
          <w:rFonts w:ascii="Arial" w:hAnsi="Arial"/>
          <w:sz w:val="24"/>
        </w:rPr>
        <w:t>Not Applicable</w:t>
      </w:r>
    </w:p>
    <w:p w14:paraId="3F8F3827"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469FD57"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128F642"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REMARKS:</w:t>
      </w:r>
      <w:r w:rsidRPr="003E62D1">
        <w:rPr>
          <w:rFonts w:ascii="Arial" w:hAnsi="Arial"/>
          <w:sz w:val="24"/>
        </w:rPr>
        <w:t xml:space="preserve">  Reserved for DPS use only.</w:t>
      </w:r>
      <w:r w:rsidR="00DA27F0" w:rsidRPr="003E62D1">
        <w:rPr>
          <w:rFonts w:ascii="Arial" w:hAnsi="Arial"/>
          <w:sz w:val="24"/>
        </w:rPr>
        <w:t xml:space="preserve">  </w:t>
      </w:r>
      <w:r w:rsidR="00DA27F0" w:rsidRPr="003E62D1">
        <w:rPr>
          <w:rFonts w:ascii="Arial" w:hAnsi="Arial"/>
          <w:sz w:val="24"/>
          <w:szCs w:val="24"/>
        </w:rPr>
        <w:t xml:space="preserve">Valid values when filled are "N" or (blank).  </w:t>
      </w:r>
      <w:r w:rsidR="00F465B4" w:rsidRPr="003E62D1">
        <w:rPr>
          <w:rFonts w:ascii="Arial" w:hAnsi="Arial"/>
          <w:sz w:val="24"/>
          <w:szCs w:val="24"/>
        </w:rPr>
        <w:br w:type="page"/>
      </w:r>
      <w:r w:rsidRPr="003E62D1">
        <w:rPr>
          <w:rFonts w:ascii="Arial" w:hAnsi="Arial"/>
          <w:b/>
          <w:sz w:val="28"/>
        </w:rPr>
        <w:lastRenderedPageBreak/>
        <w:t xml:space="preserve">DATA ELEMENT:  </w:t>
      </w:r>
      <w:r w:rsidRPr="003E62D1">
        <w:rPr>
          <w:rFonts w:ascii="Arial" w:hAnsi="Arial"/>
          <w:sz w:val="24"/>
        </w:rPr>
        <w:t>Corrections Tracking System Flag</w:t>
      </w:r>
    </w:p>
    <w:p w14:paraId="3B7BFAFF"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58EB3F"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4584DC"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Indicates that additional information is available from the TDCJ Corrections Tracking System.</w:t>
      </w:r>
    </w:p>
    <w:p w14:paraId="0A06D5E0"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479FB5"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C6B879"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CTS</w:t>
      </w:r>
    </w:p>
    <w:p w14:paraId="3B9FCC01"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62183A"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486F6A"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N/A</w:t>
      </w:r>
    </w:p>
    <w:p w14:paraId="27E72993"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32ADBD"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40147C"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w:t>
      </w:r>
    </w:p>
    <w:p w14:paraId="765EB74E" w14:textId="77777777" w:rsidR="008D3A5E" w:rsidRPr="003E62D1" w:rsidRDefault="008D3A5E"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AB1882" w14:textId="77777777" w:rsidR="00451EF0" w:rsidRPr="003E62D1" w:rsidRDefault="00451EF0"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D7FFBC"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6860D1" w:rsidRPr="003E62D1">
        <w:rPr>
          <w:rFonts w:ascii="Arial" w:hAnsi="Arial"/>
          <w:sz w:val="24"/>
        </w:rPr>
        <w:t xml:space="preserve">0 or </w:t>
      </w:r>
      <w:r w:rsidRPr="003E62D1">
        <w:rPr>
          <w:rFonts w:ascii="Arial" w:hAnsi="Arial"/>
          <w:sz w:val="24"/>
        </w:rPr>
        <w:t xml:space="preserve">Max </w:t>
      </w:r>
      <w:r w:rsidR="00951642" w:rsidRPr="003E62D1">
        <w:rPr>
          <w:rFonts w:ascii="Arial" w:hAnsi="Arial"/>
          <w:sz w:val="24"/>
        </w:rPr>
        <w:t>1</w:t>
      </w:r>
    </w:p>
    <w:p w14:paraId="797A6DDD"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D5BBAF"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8E0C74" w14:textId="77777777" w:rsidR="00492FD9" w:rsidRPr="003E62D1" w:rsidRDefault="008D3A5E"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605D7E" w:rsidRPr="003E62D1">
        <w:rPr>
          <w:rFonts w:ascii="Arial" w:hAnsi="Arial"/>
          <w:sz w:val="24"/>
        </w:rPr>
        <w:t>Not Applicable</w:t>
      </w:r>
    </w:p>
    <w:p w14:paraId="66809CD9"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F0E2172"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C2612D8"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REMARKS:</w:t>
      </w:r>
      <w:r w:rsidRPr="003E62D1">
        <w:rPr>
          <w:rFonts w:ascii="Arial" w:hAnsi="Arial"/>
          <w:sz w:val="24"/>
        </w:rPr>
        <w:t xml:space="preserve">  Reserved for DPS use only.</w:t>
      </w:r>
    </w:p>
    <w:p w14:paraId="2BADA8D5" w14:textId="77777777" w:rsidR="00492FD9" w:rsidRPr="003E62D1" w:rsidRDefault="00F465B4"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00492FD9" w:rsidRPr="003E62D1">
        <w:rPr>
          <w:rFonts w:ascii="Arial" w:hAnsi="Arial"/>
          <w:b/>
          <w:sz w:val="28"/>
        </w:rPr>
        <w:lastRenderedPageBreak/>
        <w:t xml:space="preserve">DATA ELEMENT:  </w:t>
      </w:r>
      <w:r w:rsidR="00492FD9" w:rsidRPr="003E62D1">
        <w:rPr>
          <w:rFonts w:ascii="Arial" w:hAnsi="Arial"/>
          <w:sz w:val="24"/>
        </w:rPr>
        <w:t>Single or Multi-State Code</w:t>
      </w:r>
    </w:p>
    <w:p w14:paraId="4032CE58"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22CD13"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223A33"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Indicates whether the individual has criminal records in a single state (Texas) or multiple states.</w:t>
      </w:r>
      <w:r w:rsidR="00626B16" w:rsidRPr="003E62D1">
        <w:rPr>
          <w:rFonts w:ascii="Arial" w:hAnsi="Arial"/>
          <w:sz w:val="24"/>
        </w:rPr>
        <w:t xml:space="preserve"> Interstate Identification Index - III</w:t>
      </w:r>
    </w:p>
    <w:p w14:paraId="3E1FB0BC"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CBFFF3"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26FD73"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III</w:t>
      </w:r>
    </w:p>
    <w:p w14:paraId="2BD5D508"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5A6CD9"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0E8B9C"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N/A</w:t>
      </w:r>
    </w:p>
    <w:p w14:paraId="7E0EC426"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87D5E6"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25A834"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w:t>
      </w:r>
    </w:p>
    <w:p w14:paraId="2CB2AFF4" w14:textId="77777777" w:rsidR="008D3A5E" w:rsidRPr="003E62D1" w:rsidRDefault="008D3A5E"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14EE0B" w14:textId="77777777" w:rsidR="00451EF0" w:rsidRPr="003E62D1" w:rsidRDefault="00451EF0"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FD03FF"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51642" w:rsidRPr="003E62D1">
        <w:rPr>
          <w:rFonts w:ascii="Arial" w:hAnsi="Arial"/>
          <w:sz w:val="24"/>
        </w:rPr>
        <w:t>1</w:t>
      </w:r>
      <w:r w:rsidRPr="003E62D1">
        <w:rPr>
          <w:rFonts w:ascii="Arial" w:hAnsi="Arial"/>
          <w:sz w:val="24"/>
        </w:rPr>
        <w:t xml:space="preserve">/Max </w:t>
      </w:r>
      <w:r w:rsidR="00951642" w:rsidRPr="003E62D1">
        <w:rPr>
          <w:rFonts w:ascii="Arial" w:hAnsi="Arial"/>
          <w:sz w:val="24"/>
        </w:rPr>
        <w:t>1</w:t>
      </w:r>
    </w:p>
    <w:p w14:paraId="7C8F2BF8"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96BD3C"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E66F42" w14:textId="77777777" w:rsidR="00492FD9" w:rsidRPr="003E62D1" w:rsidRDefault="008D3A5E"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605D7E" w:rsidRPr="003E62D1">
        <w:rPr>
          <w:rFonts w:ascii="Arial" w:hAnsi="Arial"/>
          <w:sz w:val="24"/>
        </w:rPr>
        <w:t>Not Applicable</w:t>
      </w:r>
    </w:p>
    <w:p w14:paraId="2346DCE4"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094ED38"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C5D733F" w14:textId="77777777" w:rsidR="00492FD9" w:rsidRPr="003E62D1" w:rsidRDefault="00492FD9" w:rsidP="0049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REMARKS:</w:t>
      </w:r>
      <w:r w:rsidRPr="003E62D1">
        <w:rPr>
          <w:rFonts w:ascii="Arial" w:hAnsi="Arial"/>
          <w:sz w:val="24"/>
        </w:rPr>
        <w:t xml:space="preserve">  Reserved for DPS use only.</w:t>
      </w:r>
    </w:p>
    <w:p w14:paraId="481AF75A" w14:textId="77777777" w:rsidR="00626B16" w:rsidRPr="003E62D1" w:rsidRDefault="00F465B4"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00626B16" w:rsidRPr="003E62D1">
        <w:rPr>
          <w:rFonts w:ascii="Arial" w:hAnsi="Arial"/>
          <w:b/>
          <w:sz w:val="28"/>
        </w:rPr>
        <w:lastRenderedPageBreak/>
        <w:t xml:space="preserve">DATA ELEMENT:  </w:t>
      </w:r>
      <w:r w:rsidR="00626B16" w:rsidRPr="003E62D1">
        <w:rPr>
          <w:rFonts w:ascii="Arial" w:hAnsi="Arial"/>
          <w:sz w:val="24"/>
        </w:rPr>
        <w:t>Firearm Indicator</w:t>
      </w:r>
    </w:p>
    <w:p w14:paraId="4D900BC4"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203067"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ED9CDC"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Indicating whether or not the individual is prohibited from purchasing firearms.</w:t>
      </w:r>
    </w:p>
    <w:p w14:paraId="49A77BAA"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3FF722"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F8AD0A"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FIF</w:t>
      </w:r>
    </w:p>
    <w:p w14:paraId="101342BC"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F3E191"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214527"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N/A</w:t>
      </w:r>
    </w:p>
    <w:p w14:paraId="3766BBF7"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45C18D"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1F41B9"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w:t>
      </w:r>
    </w:p>
    <w:p w14:paraId="502927A7" w14:textId="77777777" w:rsidR="008D3A5E" w:rsidRPr="003E62D1" w:rsidRDefault="008D3A5E"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E31C84" w14:textId="77777777" w:rsidR="00451EF0" w:rsidRPr="003E62D1" w:rsidRDefault="00451EF0"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C9CE8C"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6860D1" w:rsidRPr="003E62D1">
        <w:rPr>
          <w:rFonts w:ascii="Arial" w:hAnsi="Arial"/>
          <w:sz w:val="24"/>
        </w:rPr>
        <w:t xml:space="preserve">0 or </w:t>
      </w:r>
      <w:r w:rsidRPr="003E62D1">
        <w:rPr>
          <w:rFonts w:ascii="Arial" w:hAnsi="Arial"/>
          <w:sz w:val="24"/>
        </w:rPr>
        <w:t xml:space="preserve">Max </w:t>
      </w:r>
      <w:r w:rsidR="00951642" w:rsidRPr="003E62D1">
        <w:rPr>
          <w:rFonts w:ascii="Arial" w:hAnsi="Arial"/>
          <w:sz w:val="24"/>
        </w:rPr>
        <w:t>1</w:t>
      </w:r>
    </w:p>
    <w:p w14:paraId="4D057520"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6B232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30FA97" w14:textId="77777777" w:rsidR="00626B16" w:rsidRPr="003E62D1" w:rsidRDefault="008D3A5E"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605D7E" w:rsidRPr="003E62D1">
        <w:rPr>
          <w:rFonts w:ascii="Arial" w:hAnsi="Arial"/>
          <w:sz w:val="24"/>
        </w:rPr>
        <w:t>Not Applicable</w:t>
      </w:r>
    </w:p>
    <w:p w14:paraId="240A681F"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E492B01"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803929E"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REMARKS:</w:t>
      </w:r>
      <w:r w:rsidRPr="003E62D1">
        <w:rPr>
          <w:rFonts w:ascii="Arial" w:hAnsi="Arial"/>
          <w:sz w:val="24"/>
        </w:rPr>
        <w:t xml:space="preserve">  Reserved for DPS use only.</w:t>
      </w:r>
    </w:p>
    <w:p w14:paraId="5C1C754A" w14:textId="77777777" w:rsidR="00AA7A31" w:rsidRPr="003E62D1" w:rsidRDefault="00F465B4"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00AA7A31" w:rsidRPr="003E62D1">
        <w:rPr>
          <w:rFonts w:ascii="Arial" w:hAnsi="Arial"/>
          <w:b/>
          <w:sz w:val="28"/>
        </w:rPr>
        <w:lastRenderedPageBreak/>
        <w:t xml:space="preserve">DATA ELEMENT:  </w:t>
      </w:r>
      <w:r w:rsidRPr="003E62D1">
        <w:rPr>
          <w:rFonts w:ascii="Arial" w:hAnsi="Arial"/>
          <w:sz w:val="24"/>
        </w:rPr>
        <w:t>Flash Notice</w:t>
      </w:r>
      <w:r w:rsidR="00626B16" w:rsidRPr="003E62D1">
        <w:rPr>
          <w:rFonts w:ascii="Arial" w:hAnsi="Arial"/>
          <w:sz w:val="24"/>
        </w:rPr>
        <w:t xml:space="preserve"> </w:t>
      </w:r>
    </w:p>
    <w:p w14:paraId="4ACC7312"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67558E"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49DE29"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00626B16" w:rsidRPr="003E62D1">
        <w:rPr>
          <w:rFonts w:ascii="Arial" w:hAnsi="Arial"/>
          <w:sz w:val="24"/>
        </w:rPr>
        <w:t xml:space="preserve">The ORI of the </w:t>
      </w:r>
      <w:r w:rsidR="00DA27F0" w:rsidRPr="003E62D1">
        <w:rPr>
          <w:rFonts w:ascii="Arial" w:hAnsi="Arial"/>
          <w:sz w:val="24"/>
        </w:rPr>
        <w:t xml:space="preserve">supervising </w:t>
      </w:r>
      <w:r w:rsidR="00626B16" w:rsidRPr="003E62D1">
        <w:rPr>
          <w:rFonts w:ascii="Arial" w:hAnsi="Arial"/>
          <w:sz w:val="24"/>
        </w:rPr>
        <w:t>agency.</w:t>
      </w:r>
    </w:p>
    <w:p w14:paraId="27DC9FDD"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EDBA60"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13CD98"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00F465B4" w:rsidRPr="003E62D1">
        <w:rPr>
          <w:rFonts w:ascii="Arial" w:hAnsi="Arial"/>
          <w:sz w:val="24"/>
        </w:rPr>
        <w:t xml:space="preserve">FLA </w:t>
      </w:r>
    </w:p>
    <w:p w14:paraId="3EC2F618"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67C132"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6B8A23"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00F465B4" w:rsidRPr="003E62D1">
        <w:rPr>
          <w:rFonts w:ascii="Arial" w:hAnsi="Arial"/>
          <w:sz w:val="24"/>
          <w:szCs w:val="24"/>
        </w:rPr>
        <w:t>N/A</w:t>
      </w:r>
    </w:p>
    <w:p w14:paraId="7B9F1490"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E4CCD4"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92A5E1"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00F465B4" w:rsidRPr="003E62D1">
        <w:rPr>
          <w:rFonts w:ascii="Arial" w:hAnsi="Arial"/>
          <w:sz w:val="24"/>
        </w:rPr>
        <w:t>9</w:t>
      </w:r>
    </w:p>
    <w:p w14:paraId="08F25972" w14:textId="77777777" w:rsidR="008D3A5E" w:rsidRPr="003E62D1" w:rsidRDefault="008D3A5E"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5E2070" w14:textId="77777777" w:rsidR="00451EF0" w:rsidRPr="003E62D1" w:rsidRDefault="00451EF0"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0F411B"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6860D1" w:rsidRPr="003E62D1">
        <w:rPr>
          <w:rFonts w:ascii="Arial" w:hAnsi="Arial"/>
          <w:sz w:val="24"/>
        </w:rPr>
        <w:t xml:space="preserve">0 or </w:t>
      </w:r>
      <w:r w:rsidRPr="003E62D1">
        <w:rPr>
          <w:rFonts w:ascii="Arial" w:hAnsi="Arial"/>
          <w:sz w:val="24"/>
        </w:rPr>
        <w:t xml:space="preserve">Max </w:t>
      </w:r>
      <w:r w:rsidR="00951642" w:rsidRPr="003E62D1">
        <w:rPr>
          <w:rFonts w:ascii="Arial" w:hAnsi="Arial"/>
          <w:sz w:val="24"/>
        </w:rPr>
        <w:t>9</w:t>
      </w:r>
    </w:p>
    <w:p w14:paraId="7641692B"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6C97F3"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0E0C89" w14:textId="77777777" w:rsidR="00AA7A31" w:rsidRPr="003E62D1" w:rsidRDefault="008D3A5E"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sectPr w:rsidR="00AA7A31" w:rsidRPr="003E62D1" w:rsidSect="00FF2178">
          <w:headerReference w:type="default" r:id="rId15"/>
          <w:footerReference w:type="default" r:id="rId16"/>
          <w:footnotePr>
            <w:numFmt w:val="lowerRoman"/>
          </w:footnotePr>
          <w:endnotePr>
            <w:numFmt w:val="decimal"/>
          </w:endnotePr>
          <w:pgSz w:w="12240" w:h="15840"/>
          <w:pgMar w:top="1440" w:right="1440" w:bottom="720" w:left="1440" w:header="720" w:footer="720" w:gutter="0"/>
          <w:pgNumType w:start="1"/>
          <w:cols w:space="720"/>
          <w:docGrid w:linePitch="272"/>
        </w:sect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605D7E" w:rsidRPr="003E62D1">
        <w:rPr>
          <w:rFonts w:ascii="Arial" w:hAnsi="Arial"/>
          <w:sz w:val="24"/>
        </w:rPr>
        <w:t>Not Applicable</w:t>
      </w:r>
    </w:p>
    <w:p w14:paraId="6903B3A4"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E0F8C8B"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58F94E6"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REMARKS:</w:t>
      </w:r>
      <w:r w:rsidRPr="003E62D1">
        <w:rPr>
          <w:rFonts w:ascii="Arial" w:hAnsi="Arial"/>
          <w:sz w:val="24"/>
        </w:rPr>
        <w:t xml:space="preserve">  Reserved for DPS use only.</w:t>
      </w:r>
    </w:p>
    <w:p w14:paraId="305024AE" w14:textId="77777777" w:rsidR="00626B16" w:rsidRPr="003E62D1" w:rsidRDefault="00626B16"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D9BFAFC"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3F84BDF"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78377F0"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99D086E"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859406C"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094E9F"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719E601"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7998FB3"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92AAFFA"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5ADDDAA"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A1DA66B"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E85FA50"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4E0A5AD"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940DD27"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870EBF2"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F188764"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B0EF76B"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836B9E3"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685F03D"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B5E2588"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5D2B648"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FA7ED3B" w14:textId="77777777" w:rsidR="00AA7A31" w:rsidRPr="003E62D1" w:rsidRDefault="00AA7A31"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844BAB0" w14:textId="77777777" w:rsidR="005464BF" w:rsidRPr="003E62D1" w:rsidRDefault="005464BF" w:rsidP="00CC54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FBACC00" w14:textId="77777777" w:rsidR="00D06276" w:rsidRPr="003E62D1" w:rsidRDefault="00D06276"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C310294" w14:textId="77777777" w:rsidR="00573404" w:rsidRPr="003E62D1" w:rsidRDefault="00573404"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F3CB4CB" w14:textId="77777777" w:rsidR="00573404" w:rsidRPr="003E62D1" w:rsidRDefault="00573404"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6F09F18" w14:textId="77777777" w:rsidR="00573404" w:rsidRPr="003E62D1" w:rsidRDefault="00573404"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8144346" w14:textId="77777777" w:rsidR="00573404" w:rsidRPr="003E62D1" w:rsidRDefault="00573404"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C65891C" w14:textId="77777777" w:rsidR="00573404" w:rsidRPr="003E62D1" w:rsidRDefault="00573404"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E499EE3" w14:textId="77777777" w:rsidR="00573404" w:rsidRPr="003E62D1" w:rsidRDefault="00573404"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9612848" w14:textId="77777777" w:rsidR="00573404" w:rsidRPr="003E62D1" w:rsidRDefault="00573404"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F53265F" w14:textId="77777777" w:rsidR="00573404" w:rsidRPr="003E62D1" w:rsidRDefault="00573404"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3F41102" w14:textId="77777777" w:rsidR="00573404" w:rsidRPr="003E62D1" w:rsidRDefault="00573404"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53D555D" w14:textId="77777777" w:rsidR="00573404" w:rsidRPr="003E62D1" w:rsidRDefault="00573404" w:rsidP="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D00B03F" w14:textId="77777777" w:rsidR="00573404" w:rsidRPr="003E62D1" w:rsidRDefault="00573404" w:rsidP="006A2231">
      <w:pPr>
        <w:pStyle w:val="Heading1"/>
        <w:jc w:val="center"/>
        <w:rPr>
          <w:rFonts w:ascii="Arial" w:hAnsi="Arial" w:cs="Arial"/>
          <w:sz w:val="72"/>
          <w:szCs w:val="72"/>
        </w:rPr>
      </w:pPr>
      <w:bookmarkStart w:id="5" w:name="_Toc474915345"/>
      <w:r w:rsidRPr="003E62D1">
        <w:rPr>
          <w:rFonts w:ascii="Arial" w:hAnsi="Arial" w:cs="Arial"/>
          <w:sz w:val="72"/>
          <w:szCs w:val="72"/>
        </w:rPr>
        <w:t>Section II</w:t>
      </w:r>
      <w:r w:rsidR="006A2231" w:rsidRPr="003E62D1">
        <w:rPr>
          <w:rFonts w:ascii="Arial" w:hAnsi="Arial" w:cs="Arial"/>
          <w:sz w:val="72"/>
          <w:szCs w:val="72"/>
        </w:rPr>
        <w:t xml:space="preserve"> - </w:t>
      </w:r>
      <w:r w:rsidRPr="003E62D1">
        <w:rPr>
          <w:rFonts w:ascii="Arial" w:hAnsi="Arial" w:cs="Arial"/>
          <w:sz w:val="72"/>
          <w:szCs w:val="72"/>
        </w:rPr>
        <w:t>Identification Supplement</w:t>
      </w:r>
      <w:bookmarkEnd w:id="5"/>
    </w:p>
    <w:p w14:paraId="6E762418" w14:textId="77777777" w:rsidR="00573404" w:rsidRPr="003E62D1" w:rsidRDefault="00573404" w:rsidP="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40"/>
          <w:szCs w:val="40"/>
        </w:rPr>
      </w:pPr>
      <w:r w:rsidRPr="003E62D1">
        <w:rPr>
          <w:rFonts w:ascii="Arial" w:hAnsi="Arial"/>
          <w:sz w:val="40"/>
          <w:szCs w:val="40"/>
        </w:rPr>
        <w:t>(EHN Segment)</w:t>
      </w:r>
    </w:p>
    <w:p w14:paraId="4553AA4C" w14:textId="77777777" w:rsidR="00801954" w:rsidRPr="003E62D1" w:rsidRDefault="00801954" w:rsidP="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sidRPr="003E62D1">
        <w:rPr>
          <w:rFonts w:ascii="Arial" w:hAnsi="Arial"/>
          <w:b/>
          <w:sz w:val="40"/>
          <w:szCs w:val="40"/>
        </w:rPr>
        <w:t>Texas Type 2: 2.411</w:t>
      </w:r>
    </w:p>
    <w:p w14:paraId="35B90FEF" w14:textId="77777777" w:rsidR="004457DF"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004457DF" w:rsidRPr="003E62D1">
        <w:rPr>
          <w:rFonts w:ascii="Arial" w:hAnsi="Arial"/>
          <w:b/>
          <w:sz w:val="28"/>
        </w:rPr>
        <w:lastRenderedPageBreak/>
        <w:t>DATA ELEMENT:</w:t>
      </w:r>
      <w:r w:rsidR="00EE2A07" w:rsidRPr="003E62D1">
        <w:rPr>
          <w:rFonts w:ascii="Arial" w:hAnsi="Arial"/>
          <w:b/>
          <w:sz w:val="28"/>
        </w:rPr>
        <w:t xml:space="preserve">  </w:t>
      </w:r>
      <w:r w:rsidR="004457DF" w:rsidRPr="003E62D1">
        <w:rPr>
          <w:rFonts w:ascii="Arial" w:hAnsi="Arial"/>
          <w:sz w:val="24"/>
        </w:rPr>
        <w:t>Message Key</w:t>
      </w:r>
    </w:p>
    <w:p w14:paraId="17A5140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FD051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B9FD7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Message to enter, modify or cancel a record.</w:t>
      </w:r>
    </w:p>
    <w:p w14:paraId="0D3D35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4465E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058C7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EE2A07" w:rsidRPr="003E62D1">
        <w:rPr>
          <w:rFonts w:ascii="Arial" w:hAnsi="Arial"/>
          <w:b/>
          <w:sz w:val="28"/>
        </w:rPr>
        <w:t xml:space="preserve">  </w:t>
      </w:r>
      <w:r w:rsidRPr="003E62D1">
        <w:rPr>
          <w:rFonts w:ascii="Arial" w:hAnsi="Arial"/>
          <w:sz w:val="24"/>
        </w:rPr>
        <w:t>MKE</w:t>
      </w:r>
    </w:p>
    <w:p w14:paraId="7EEA39EC" w14:textId="77777777" w:rsidR="00907E5E" w:rsidRPr="003E62D1" w:rsidRDefault="00907E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BCFDA7"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3F5BF7AA" w14:textId="77777777" w:rsidR="00907E5E"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01 - 004</w:t>
      </w:r>
    </w:p>
    <w:p w14:paraId="4639024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1A6A7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7321E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EE2A07" w:rsidRPr="003E62D1">
        <w:rPr>
          <w:rFonts w:ascii="Arial" w:hAnsi="Arial"/>
          <w:b/>
          <w:sz w:val="28"/>
        </w:rPr>
        <w:t xml:space="preserve">  </w:t>
      </w:r>
      <w:r w:rsidRPr="003E62D1">
        <w:rPr>
          <w:rFonts w:ascii="Arial" w:hAnsi="Arial"/>
          <w:sz w:val="24"/>
        </w:rPr>
        <w:t>4</w:t>
      </w:r>
    </w:p>
    <w:p w14:paraId="5FE9AB55"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5ED018"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61F7FF"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568BC">
        <w:rPr>
          <w:rFonts w:ascii="Arial" w:hAnsi="Arial"/>
          <w:sz w:val="24"/>
        </w:rPr>
        <w:t>3/Max 3</w:t>
      </w:r>
    </w:p>
    <w:p w14:paraId="0B73ABDC"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94CF91"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EBD3CE"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04294F7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DB5D7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9D0C5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EE2A07" w:rsidRPr="003E62D1">
        <w:rPr>
          <w:rFonts w:ascii="Arial" w:hAnsi="Arial"/>
          <w:b/>
          <w:sz w:val="28"/>
        </w:rPr>
        <w:t xml:space="preserve">  </w:t>
      </w:r>
      <w:r w:rsidRPr="003E62D1">
        <w:rPr>
          <w:rFonts w:ascii="Arial" w:hAnsi="Arial"/>
          <w:sz w:val="24"/>
        </w:rPr>
        <w:t>Mandatory</w:t>
      </w:r>
    </w:p>
    <w:p w14:paraId="6CEE962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044E3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3A207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b/>
          <w:sz w:val="28"/>
        </w:rPr>
        <w:t>EXAMPLES:</w:t>
      </w:r>
      <w:r w:rsidRPr="003E62D1">
        <w:rPr>
          <w:rFonts w:ascii="Arial" w:hAnsi="Arial"/>
          <w:sz w:val="24"/>
        </w:rPr>
        <w:tab/>
      </w:r>
      <w:r w:rsidRPr="003E62D1">
        <w:rPr>
          <w:rFonts w:ascii="Arial" w:hAnsi="Arial"/>
          <w:b/>
          <w:sz w:val="24"/>
        </w:rPr>
        <w:t>ENTER</w:t>
      </w:r>
      <w:r w:rsidRPr="003E62D1">
        <w:rPr>
          <w:rFonts w:ascii="Arial" w:hAnsi="Arial"/>
          <w:b/>
          <w:sz w:val="24"/>
        </w:rPr>
        <w:tab/>
      </w:r>
      <w:r w:rsidRPr="003E62D1">
        <w:rPr>
          <w:rFonts w:ascii="Arial" w:hAnsi="Arial"/>
          <w:b/>
          <w:sz w:val="24"/>
        </w:rPr>
        <w:tab/>
        <w:t>MODIFY</w:t>
      </w:r>
      <w:r w:rsidRPr="003E62D1">
        <w:rPr>
          <w:rFonts w:ascii="Arial" w:hAnsi="Arial"/>
          <w:b/>
          <w:sz w:val="24"/>
        </w:rPr>
        <w:tab/>
      </w:r>
      <w:r w:rsidRPr="003E62D1">
        <w:rPr>
          <w:rFonts w:ascii="Arial" w:hAnsi="Arial"/>
          <w:b/>
          <w:sz w:val="24"/>
        </w:rPr>
        <w:tab/>
        <w:t>CANCEL</w:t>
      </w:r>
    </w:p>
    <w:p w14:paraId="68FBAEA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EHN</w:t>
      </w:r>
      <w:r w:rsidRPr="003E62D1">
        <w:rPr>
          <w:rFonts w:ascii="Arial" w:hAnsi="Arial"/>
          <w:sz w:val="24"/>
        </w:rPr>
        <w:tab/>
      </w:r>
      <w:r w:rsidRPr="003E62D1">
        <w:rPr>
          <w:rFonts w:ascii="Arial" w:hAnsi="Arial"/>
          <w:sz w:val="24"/>
        </w:rPr>
        <w:tab/>
      </w:r>
      <w:r w:rsidRPr="003E62D1">
        <w:rPr>
          <w:rFonts w:ascii="Arial" w:hAnsi="Arial"/>
          <w:sz w:val="24"/>
        </w:rPr>
        <w:tab/>
        <w:t>MHN</w:t>
      </w:r>
      <w:r w:rsidRPr="003E62D1">
        <w:rPr>
          <w:rFonts w:ascii="Arial" w:hAnsi="Arial"/>
          <w:sz w:val="24"/>
        </w:rPr>
        <w:tab/>
      </w:r>
      <w:r w:rsidRPr="003E62D1">
        <w:rPr>
          <w:rFonts w:ascii="Arial" w:hAnsi="Arial"/>
          <w:sz w:val="24"/>
        </w:rPr>
        <w:tab/>
      </w:r>
      <w:r w:rsidRPr="003E62D1">
        <w:rPr>
          <w:rFonts w:ascii="Arial" w:hAnsi="Arial"/>
          <w:sz w:val="24"/>
        </w:rPr>
        <w:tab/>
        <w:t>XHN</w:t>
      </w:r>
    </w:p>
    <w:p w14:paraId="1A67EC4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DF13D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08E89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Pr="003E62D1">
        <w:rPr>
          <w:rFonts w:ascii="Arial" w:hAnsi="Arial"/>
          <w:sz w:val="24"/>
        </w:rPr>
        <w:t xml:space="preserve"> The MKE is used to submit records to CCH, but is not captured in CCH.  Modifications and deletions are available only to DPS.</w:t>
      </w:r>
    </w:p>
    <w:p w14:paraId="0CD089C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EE2A07" w:rsidRPr="003E62D1">
        <w:rPr>
          <w:rFonts w:ascii="Arial" w:hAnsi="Arial"/>
          <w:b/>
          <w:sz w:val="28"/>
        </w:rPr>
        <w:t xml:space="preserve">  </w:t>
      </w:r>
      <w:r w:rsidRPr="003E62D1">
        <w:rPr>
          <w:rFonts w:ascii="Arial" w:hAnsi="Arial"/>
          <w:sz w:val="24"/>
        </w:rPr>
        <w:t>Error Indicator</w:t>
      </w:r>
      <w:r w:rsidR="00B81F3E" w:rsidRPr="003E62D1">
        <w:rPr>
          <w:rFonts w:ascii="Arial" w:hAnsi="Arial"/>
          <w:sz w:val="24"/>
        </w:rPr>
        <w:t xml:space="preserve"> – Not Applicable</w:t>
      </w:r>
    </w:p>
    <w:p w14:paraId="374280B8"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50DC2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1983D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Flag used to indicate if a segment was not applied to CCH due to an error.</w:t>
      </w:r>
    </w:p>
    <w:p w14:paraId="57E32B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06563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2606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EE2A07" w:rsidRPr="003E62D1">
        <w:rPr>
          <w:rFonts w:ascii="Arial" w:hAnsi="Arial"/>
          <w:b/>
          <w:sz w:val="28"/>
        </w:rPr>
        <w:t xml:space="preserve">  </w:t>
      </w:r>
      <w:r w:rsidRPr="003E62D1">
        <w:rPr>
          <w:rFonts w:ascii="Arial" w:hAnsi="Arial"/>
          <w:sz w:val="24"/>
        </w:rPr>
        <w:tab/>
        <w:t>ERR</w:t>
      </w:r>
    </w:p>
    <w:p w14:paraId="6CC1D4B1"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097333"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9550C1"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05 - 005</w:t>
      </w:r>
    </w:p>
    <w:p w14:paraId="0747E52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2F493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1864F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EE2A07" w:rsidRPr="003E62D1">
        <w:rPr>
          <w:rFonts w:ascii="Arial" w:hAnsi="Arial"/>
          <w:b/>
          <w:sz w:val="28"/>
        </w:rPr>
        <w:t xml:space="preserve">  </w:t>
      </w:r>
      <w:r w:rsidRPr="003E62D1">
        <w:rPr>
          <w:rFonts w:ascii="Arial" w:hAnsi="Arial"/>
          <w:sz w:val="24"/>
        </w:rPr>
        <w:t>1</w:t>
      </w:r>
    </w:p>
    <w:p w14:paraId="5BE77675"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B84F07"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BCA84C"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51642" w:rsidRPr="003E62D1">
        <w:rPr>
          <w:rFonts w:ascii="Arial" w:hAnsi="Arial"/>
          <w:sz w:val="24"/>
        </w:rPr>
        <w:t>1</w:t>
      </w:r>
      <w:r w:rsidRPr="003E62D1">
        <w:rPr>
          <w:rFonts w:ascii="Arial" w:hAnsi="Arial"/>
          <w:sz w:val="24"/>
        </w:rPr>
        <w:t xml:space="preserve">/Max </w:t>
      </w:r>
      <w:r w:rsidR="00951642" w:rsidRPr="003E62D1">
        <w:rPr>
          <w:rFonts w:ascii="Arial" w:hAnsi="Arial"/>
          <w:sz w:val="24"/>
        </w:rPr>
        <w:t>1</w:t>
      </w:r>
    </w:p>
    <w:p w14:paraId="76911C89"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00A510"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C922DE"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3E4B602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B3EF1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E9018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170D5E" w:rsidRPr="003E62D1">
        <w:rPr>
          <w:rFonts w:ascii="Arial" w:hAnsi="Arial"/>
          <w:b/>
          <w:sz w:val="28"/>
        </w:rPr>
        <w:t xml:space="preserve">  </w:t>
      </w:r>
      <w:r w:rsidR="00B81F3E" w:rsidRPr="003E62D1">
        <w:rPr>
          <w:rFonts w:ascii="Arial" w:hAnsi="Arial"/>
          <w:sz w:val="24"/>
        </w:rPr>
        <w:t>This field does not apply to the EHN segment.</w:t>
      </w:r>
    </w:p>
    <w:p w14:paraId="7EED6C2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EE2A07" w:rsidRPr="003E62D1">
        <w:rPr>
          <w:rFonts w:ascii="Arial" w:hAnsi="Arial"/>
          <w:b/>
          <w:sz w:val="28"/>
        </w:rPr>
        <w:t xml:space="preserve">  </w:t>
      </w:r>
      <w:r w:rsidRPr="003E62D1">
        <w:rPr>
          <w:rFonts w:ascii="Arial" w:hAnsi="Arial"/>
          <w:sz w:val="24"/>
        </w:rPr>
        <w:t>Record Length</w:t>
      </w:r>
    </w:p>
    <w:p w14:paraId="755A8CD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D95C4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B62A1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Length of the record being submitted.</w:t>
      </w:r>
    </w:p>
    <w:p w14:paraId="1578CE4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8F51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24CA2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EE2A07" w:rsidRPr="003E62D1">
        <w:rPr>
          <w:rFonts w:ascii="Arial" w:hAnsi="Arial"/>
          <w:b/>
          <w:sz w:val="28"/>
        </w:rPr>
        <w:t xml:space="preserve">  </w:t>
      </w:r>
      <w:r w:rsidRPr="003E62D1">
        <w:rPr>
          <w:rFonts w:ascii="Arial" w:hAnsi="Arial"/>
          <w:sz w:val="24"/>
        </w:rPr>
        <w:tab/>
        <w:t>LGH</w:t>
      </w:r>
    </w:p>
    <w:p w14:paraId="456BBB4B"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FCFB85"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49FDE7"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06 - 009</w:t>
      </w:r>
    </w:p>
    <w:p w14:paraId="759E3F9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F95D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8281B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EE2A07" w:rsidRPr="003E62D1">
        <w:rPr>
          <w:rFonts w:ascii="Arial" w:hAnsi="Arial"/>
          <w:b/>
          <w:sz w:val="28"/>
        </w:rPr>
        <w:t xml:space="preserve">  </w:t>
      </w:r>
      <w:r w:rsidRPr="003E62D1">
        <w:rPr>
          <w:rFonts w:ascii="Arial" w:hAnsi="Arial"/>
          <w:sz w:val="24"/>
        </w:rPr>
        <w:t>4</w:t>
      </w:r>
    </w:p>
    <w:p w14:paraId="00B6C570"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C11481"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3C8942"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51642" w:rsidRPr="003E62D1">
        <w:rPr>
          <w:rFonts w:ascii="Arial" w:hAnsi="Arial"/>
          <w:sz w:val="24"/>
        </w:rPr>
        <w:t>4</w:t>
      </w:r>
      <w:r w:rsidRPr="003E62D1">
        <w:rPr>
          <w:rFonts w:ascii="Arial" w:hAnsi="Arial"/>
          <w:sz w:val="24"/>
        </w:rPr>
        <w:t>/Max 4</w:t>
      </w:r>
    </w:p>
    <w:p w14:paraId="3D6A79AD"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CAAD60"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6A194F"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4B59D8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E48F4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5AA9E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EE2A07" w:rsidRPr="003E62D1">
        <w:rPr>
          <w:rFonts w:ascii="Arial" w:hAnsi="Arial"/>
          <w:b/>
          <w:sz w:val="28"/>
        </w:rPr>
        <w:t xml:space="preserve">  </w:t>
      </w:r>
      <w:r w:rsidRPr="003E62D1">
        <w:rPr>
          <w:rFonts w:ascii="Arial" w:hAnsi="Arial"/>
          <w:sz w:val="24"/>
        </w:rPr>
        <w:t>Mandatory</w:t>
      </w:r>
    </w:p>
    <w:p w14:paraId="10350B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12FF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CDBE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EE2A07" w:rsidRPr="003E62D1">
        <w:rPr>
          <w:rFonts w:ascii="Arial" w:hAnsi="Arial"/>
          <w:b/>
          <w:sz w:val="28"/>
        </w:rPr>
        <w:t xml:space="preserve">  </w:t>
      </w:r>
      <w:r w:rsidR="00170D5E" w:rsidRPr="003E62D1">
        <w:rPr>
          <w:rFonts w:ascii="Arial" w:hAnsi="Arial"/>
          <w:sz w:val="24"/>
        </w:rPr>
        <w:t>0358</w:t>
      </w:r>
    </w:p>
    <w:p w14:paraId="050E449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6B3B0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C3C539" w14:textId="77777777" w:rsidR="00D6622F" w:rsidRPr="003E62D1" w:rsidRDefault="004457DF" w:rsidP="00D66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000000"/>
          <w:sz w:val="24"/>
        </w:rPr>
      </w:pPr>
      <w:r w:rsidRPr="003E62D1">
        <w:rPr>
          <w:rFonts w:ascii="Arial" w:hAnsi="Arial"/>
          <w:b/>
          <w:sz w:val="28"/>
        </w:rPr>
        <w:t>REMARKS:</w:t>
      </w:r>
      <w:r w:rsidR="00EE2A07" w:rsidRPr="003E62D1">
        <w:rPr>
          <w:rFonts w:ascii="Arial" w:hAnsi="Arial"/>
          <w:b/>
          <w:sz w:val="28"/>
        </w:rPr>
        <w:t xml:space="preserve">  </w:t>
      </w:r>
      <w:r w:rsidR="00D6622F" w:rsidRPr="003E62D1">
        <w:rPr>
          <w:rFonts w:ascii="Arial" w:hAnsi="Arial"/>
          <w:color w:val="000000"/>
          <w:sz w:val="24"/>
        </w:rPr>
        <w:t>EHN submissions must be 0358 in length.  Record length is not captured in CCH.</w:t>
      </w:r>
    </w:p>
    <w:p w14:paraId="3471DB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EF1B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EE2A07" w:rsidRPr="003E62D1">
        <w:rPr>
          <w:rFonts w:ascii="Arial" w:hAnsi="Arial"/>
          <w:b/>
          <w:sz w:val="28"/>
        </w:rPr>
        <w:t xml:space="preserve">  </w:t>
      </w:r>
      <w:r w:rsidRPr="003E62D1">
        <w:rPr>
          <w:rFonts w:ascii="Arial" w:hAnsi="Arial"/>
          <w:sz w:val="24"/>
        </w:rPr>
        <w:t>Date of Entry</w:t>
      </w:r>
    </w:p>
    <w:p w14:paraId="05F2B06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65CFC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E020B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Date the record was entered.</w:t>
      </w:r>
    </w:p>
    <w:p w14:paraId="3754D5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94CC6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7214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EE2A07" w:rsidRPr="003E62D1">
        <w:rPr>
          <w:rFonts w:ascii="Arial" w:hAnsi="Arial"/>
          <w:b/>
          <w:sz w:val="28"/>
        </w:rPr>
        <w:t xml:space="preserve">  </w:t>
      </w:r>
      <w:r w:rsidRPr="003E62D1">
        <w:rPr>
          <w:rFonts w:ascii="Arial" w:hAnsi="Arial"/>
          <w:sz w:val="24"/>
        </w:rPr>
        <w:tab/>
        <w:t>DOE</w:t>
      </w:r>
    </w:p>
    <w:p w14:paraId="4A7772D6"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7D6637"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C72A17"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10 - 017</w:t>
      </w:r>
    </w:p>
    <w:p w14:paraId="5FA6939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78DC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B0E44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EE2A07" w:rsidRPr="003E62D1">
        <w:rPr>
          <w:rFonts w:ascii="Arial" w:hAnsi="Arial"/>
          <w:b/>
          <w:sz w:val="28"/>
        </w:rPr>
        <w:t xml:space="preserve">  </w:t>
      </w:r>
      <w:r w:rsidRPr="003E62D1">
        <w:rPr>
          <w:rFonts w:ascii="Arial" w:hAnsi="Arial"/>
          <w:sz w:val="24"/>
        </w:rPr>
        <w:t>8</w:t>
      </w:r>
    </w:p>
    <w:p w14:paraId="4C31A12D"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011616"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B9228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51642" w:rsidRPr="003E62D1">
        <w:rPr>
          <w:rFonts w:ascii="Arial" w:hAnsi="Arial"/>
          <w:sz w:val="24"/>
        </w:rPr>
        <w:t>8</w:t>
      </w:r>
      <w:r w:rsidRPr="003E62D1">
        <w:rPr>
          <w:rFonts w:ascii="Arial" w:hAnsi="Arial"/>
          <w:sz w:val="24"/>
        </w:rPr>
        <w:t xml:space="preserve">/Max </w:t>
      </w:r>
      <w:r w:rsidR="00951642" w:rsidRPr="003E62D1">
        <w:rPr>
          <w:rFonts w:ascii="Arial" w:hAnsi="Arial"/>
          <w:sz w:val="24"/>
        </w:rPr>
        <w:t>8</w:t>
      </w:r>
    </w:p>
    <w:p w14:paraId="2C6F9640"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E3E80C"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49E32E"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2E9D5F3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5A6C1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F08CA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EE2A07" w:rsidRPr="003E62D1">
        <w:rPr>
          <w:rFonts w:ascii="Arial" w:hAnsi="Arial"/>
          <w:b/>
          <w:sz w:val="28"/>
        </w:rPr>
        <w:t xml:space="preserve">  </w:t>
      </w:r>
      <w:r w:rsidR="006E2AF3" w:rsidRPr="003E62D1">
        <w:rPr>
          <w:rFonts w:ascii="Arial" w:hAnsi="Arial"/>
          <w:sz w:val="24"/>
        </w:rPr>
        <w:t>Mandatory</w:t>
      </w:r>
      <w:r w:rsidR="00956ECE" w:rsidRPr="003E62D1">
        <w:rPr>
          <w:rFonts w:ascii="Arial" w:hAnsi="Arial"/>
          <w:sz w:val="24"/>
        </w:rPr>
        <w:t>,</w:t>
      </w:r>
      <w:r w:rsidR="00D06276" w:rsidRPr="003E62D1">
        <w:rPr>
          <w:rFonts w:ascii="Arial" w:hAnsi="Arial"/>
          <w:sz w:val="24"/>
        </w:rPr>
        <w:t xml:space="preserve"> </w:t>
      </w:r>
      <w:r w:rsidR="006E2AF3" w:rsidRPr="003E62D1">
        <w:rPr>
          <w:rFonts w:ascii="Arial" w:hAnsi="Arial"/>
          <w:sz w:val="24"/>
        </w:rPr>
        <w:t xml:space="preserve">YYYYMMDD </w:t>
      </w:r>
    </w:p>
    <w:p w14:paraId="685109F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F8D32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CA3BE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EE2A07" w:rsidRPr="003E62D1">
        <w:rPr>
          <w:rFonts w:ascii="Arial" w:hAnsi="Arial"/>
          <w:b/>
          <w:sz w:val="28"/>
        </w:rPr>
        <w:t xml:space="preserve">  </w:t>
      </w:r>
      <w:r w:rsidR="00BF2AE7" w:rsidRPr="003E62D1">
        <w:rPr>
          <w:rFonts w:ascii="Arial" w:hAnsi="Arial"/>
          <w:sz w:val="24"/>
        </w:rPr>
        <w:t>20140114</w:t>
      </w:r>
    </w:p>
    <w:p w14:paraId="3C686B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FC66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F5EE5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EE2A07" w:rsidRPr="003E62D1">
        <w:rPr>
          <w:rFonts w:ascii="Arial" w:hAnsi="Arial"/>
          <w:b/>
          <w:sz w:val="28"/>
        </w:rPr>
        <w:t xml:space="preserve">  </w:t>
      </w:r>
      <w:r w:rsidR="006E2AF3" w:rsidRPr="003E62D1">
        <w:rPr>
          <w:rFonts w:ascii="Arial" w:hAnsi="Arial"/>
          <w:sz w:val="24"/>
        </w:rPr>
        <w:t>The date of entry is used in the submission of the record.</w:t>
      </w:r>
      <w:r w:rsidR="007E101F" w:rsidRPr="003E62D1">
        <w:rPr>
          <w:rFonts w:ascii="Arial" w:hAnsi="Arial"/>
          <w:sz w:val="24"/>
        </w:rPr>
        <w:t xml:space="preserve">  This date must match the date of entry in the Identification (EH) Segment.</w:t>
      </w:r>
      <w:r w:rsidRPr="003E62D1">
        <w:rPr>
          <w:rFonts w:ascii="Arial" w:hAnsi="Arial"/>
          <w:sz w:val="24"/>
        </w:rPr>
        <w:br w:type="page"/>
      </w:r>
      <w:r w:rsidRPr="003E62D1">
        <w:rPr>
          <w:rFonts w:ascii="Arial" w:hAnsi="Arial"/>
          <w:b/>
          <w:sz w:val="28"/>
        </w:rPr>
        <w:lastRenderedPageBreak/>
        <w:t>DATA ELEMENT:</w:t>
      </w:r>
      <w:r w:rsidR="00EE2A07" w:rsidRPr="003E62D1">
        <w:rPr>
          <w:rFonts w:ascii="Arial" w:hAnsi="Arial"/>
          <w:b/>
          <w:sz w:val="28"/>
        </w:rPr>
        <w:t xml:space="preserve">  </w:t>
      </w:r>
      <w:r w:rsidRPr="003E62D1">
        <w:rPr>
          <w:rFonts w:ascii="Arial" w:hAnsi="Arial"/>
          <w:sz w:val="24"/>
        </w:rPr>
        <w:t>CDC of Organization Submitting Data</w:t>
      </w:r>
    </w:p>
    <w:p w14:paraId="7AC6046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A4D4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8ADBE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DPS assigned organization identifier.</w:t>
      </w:r>
    </w:p>
    <w:p w14:paraId="6121F98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6F02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CBE40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EE2A07" w:rsidRPr="003E62D1">
        <w:rPr>
          <w:rFonts w:ascii="Arial" w:hAnsi="Arial"/>
          <w:b/>
          <w:sz w:val="28"/>
        </w:rPr>
        <w:t xml:space="preserve">  </w:t>
      </w:r>
      <w:r w:rsidRPr="003E62D1">
        <w:rPr>
          <w:rFonts w:ascii="Arial" w:hAnsi="Arial"/>
          <w:sz w:val="24"/>
        </w:rPr>
        <w:tab/>
        <w:t>ORG</w:t>
      </w:r>
    </w:p>
    <w:p w14:paraId="78F844D9"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762447"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5AA3EA"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18 - 021</w:t>
      </w:r>
    </w:p>
    <w:p w14:paraId="424F25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706C6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FB153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EE2A07" w:rsidRPr="003E62D1">
        <w:rPr>
          <w:rFonts w:ascii="Arial" w:hAnsi="Arial"/>
          <w:b/>
          <w:sz w:val="28"/>
        </w:rPr>
        <w:t xml:space="preserve">  </w:t>
      </w:r>
      <w:r w:rsidRPr="003E62D1">
        <w:rPr>
          <w:rFonts w:ascii="Arial" w:hAnsi="Arial"/>
          <w:sz w:val="24"/>
        </w:rPr>
        <w:t>4</w:t>
      </w:r>
    </w:p>
    <w:p w14:paraId="3B6AA7FE"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BB8528"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F01239"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951642" w:rsidRPr="003E62D1">
        <w:rPr>
          <w:rFonts w:ascii="Arial" w:hAnsi="Arial"/>
          <w:sz w:val="24"/>
        </w:rPr>
        <w:t xml:space="preserve">3 to </w:t>
      </w:r>
      <w:r w:rsidRPr="003E62D1">
        <w:rPr>
          <w:rFonts w:ascii="Arial" w:hAnsi="Arial"/>
          <w:sz w:val="24"/>
        </w:rPr>
        <w:t>Max 4</w:t>
      </w:r>
    </w:p>
    <w:p w14:paraId="65F7BB25"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D35B3F"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6073CD"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5D47594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3A23B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79BCA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EE2A07" w:rsidRPr="003E62D1">
        <w:rPr>
          <w:rFonts w:ascii="Arial" w:hAnsi="Arial"/>
          <w:b/>
          <w:sz w:val="28"/>
        </w:rPr>
        <w:t xml:space="preserve">  </w:t>
      </w:r>
      <w:r w:rsidRPr="003E62D1">
        <w:rPr>
          <w:rFonts w:ascii="Arial" w:hAnsi="Arial"/>
          <w:sz w:val="24"/>
        </w:rPr>
        <w:t>Mandatory</w:t>
      </w:r>
    </w:p>
    <w:p w14:paraId="43487A2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83690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60641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EE2A07" w:rsidRPr="003E62D1">
        <w:rPr>
          <w:rFonts w:ascii="Arial" w:hAnsi="Arial"/>
          <w:b/>
          <w:sz w:val="28"/>
        </w:rPr>
        <w:t xml:space="preserve">  </w:t>
      </w:r>
      <w:r w:rsidRPr="003E62D1">
        <w:rPr>
          <w:rFonts w:ascii="Arial" w:hAnsi="Arial"/>
          <w:sz w:val="24"/>
        </w:rPr>
        <w:t>"DPS"  "DCJ"  "AFIS</w:t>
      </w:r>
      <w:r w:rsidR="006E2AF3" w:rsidRPr="003E62D1">
        <w:rPr>
          <w:rFonts w:ascii="Arial" w:hAnsi="Arial"/>
          <w:sz w:val="24"/>
        </w:rPr>
        <w:t xml:space="preserve">"  "AUH" </w:t>
      </w:r>
      <w:r w:rsidRPr="003E62D1">
        <w:rPr>
          <w:rFonts w:ascii="Arial" w:hAnsi="Arial"/>
          <w:sz w:val="24"/>
        </w:rPr>
        <w:t xml:space="preserve"> "15#Z"</w:t>
      </w:r>
    </w:p>
    <w:p w14:paraId="66EBC1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5A30F7" w14:textId="77777777" w:rsidR="00942F7F" w:rsidRPr="003E62D1" w:rsidRDefault="00942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156FBE" w14:textId="77777777" w:rsidR="00B93A61" w:rsidRPr="003E62D1" w:rsidRDefault="004457DF" w:rsidP="00B93A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EE2A07" w:rsidRPr="003E62D1">
        <w:rPr>
          <w:rFonts w:ascii="Arial" w:hAnsi="Arial"/>
          <w:b/>
          <w:sz w:val="28"/>
        </w:rPr>
        <w:t xml:space="preserve">  </w:t>
      </w:r>
      <w:r w:rsidR="006E2AF3" w:rsidRPr="003E62D1">
        <w:rPr>
          <w:rFonts w:ascii="Arial" w:hAnsi="Arial"/>
          <w:sz w:val="24"/>
        </w:rPr>
        <w:t>The organization identifier is used in the submission of the record.</w:t>
      </w:r>
      <w:r w:rsidR="00B93A61" w:rsidRPr="003E62D1">
        <w:rPr>
          <w:rFonts w:ascii="Arial" w:hAnsi="Arial"/>
          <w:sz w:val="24"/>
        </w:rPr>
        <w:t xml:space="preserve">  See Appendix I.</w:t>
      </w:r>
      <w:r w:rsidR="00CC57AD" w:rsidRPr="003E62D1">
        <w:rPr>
          <w:rFonts w:ascii="Arial" w:hAnsi="Arial"/>
          <w:sz w:val="24"/>
        </w:rPr>
        <w:t xml:space="preserve">  The data in this field must match the ORG field in the Identification (EH) Segment.</w:t>
      </w:r>
    </w:p>
    <w:p w14:paraId="396C70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30BC8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BD15C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EE2A07" w:rsidRPr="003E62D1">
        <w:rPr>
          <w:rFonts w:ascii="Arial" w:hAnsi="Arial"/>
          <w:b/>
          <w:sz w:val="28"/>
        </w:rPr>
        <w:t xml:space="preserve">  </w:t>
      </w:r>
      <w:r w:rsidRPr="003E62D1">
        <w:rPr>
          <w:rFonts w:ascii="Arial" w:hAnsi="Arial"/>
          <w:sz w:val="24"/>
        </w:rPr>
        <w:t>Operator Number</w:t>
      </w:r>
    </w:p>
    <w:p w14:paraId="48FA51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1001E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24C4D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Locally assigned number for operator generating data.</w:t>
      </w:r>
    </w:p>
    <w:p w14:paraId="70A05D7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2EBE0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3DE37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EE2A07" w:rsidRPr="003E62D1">
        <w:rPr>
          <w:rFonts w:ascii="Arial" w:hAnsi="Arial"/>
          <w:b/>
          <w:sz w:val="28"/>
        </w:rPr>
        <w:t xml:space="preserve">  </w:t>
      </w:r>
      <w:r w:rsidRPr="003E62D1">
        <w:rPr>
          <w:rFonts w:ascii="Arial" w:hAnsi="Arial"/>
          <w:sz w:val="24"/>
        </w:rPr>
        <w:tab/>
        <w:t>OPR</w:t>
      </w:r>
    </w:p>
    <w:p w14:paraId="384D52C2"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6CAB3B"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F1A63D"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22 - 027</w:t>
      </w:r>
    </w:p>
    <w:p w14:paraId="598347A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60B5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133B3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EE2A07" w:rsidRPr="003E62D1">
        <w:rPr>
          <w:rFonts w:ascii="Arial" w:hAnsi="Arial"/>
          <w:b/>
          <w:sz w:val="28"/>
        </w:rPr>
        <w:t xml:space="preserve">  </w:t>
      </w:r>
      <w:r w:rsidRPr="003E62D1">
        <w:rPr>
          <w:rFonts w:ascii="Arial" w:hAnsi="Arial"/>
          <w:sz w:val="24"/>
        </w:rPr>
        <w:t>6</w:t>
      </w:r>
    </w:p>
    <w:p w14:paraId="0DD38BD8"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A88F4D"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8E286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C7131D" w:rsidRPr="003E62D1">
        <w:rPr>
          <w:rFonts w:ascii="Arial" w:hAnsi="Arial"/>
          <w:sz w:val="24"/>
        </w:rPr>
        <w:t xml:space="preserve">Min 0 to </w:t>
      </w:r>
      <w:r w:rsidRPr="003E62D1">
        <w:rPr>
          <w:rFonts w:ascii="Arial" w:hAnsi="Arial"/>
          <w:sz w:val="24"/>
        </w:rPr>
        <w:t xml:space="preserve">Max </w:t>
      </w:r>
      <w:r w:rsidR="00B72B94" w:rsidRPr="003E62D1">
        <w:rPr>
          <w:rFonts w:ascii="Arial" w:hAnsi="Arial"/>
          <w:sz w:val="24"/>
        </w:rPr>
        <w:t>6</w:t>
      </w:r>
    </w:p>
    <w:p w14:paraId="30B1EB4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9C3BD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B18026"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7C8E1D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FF4C7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25E3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EE2A07" w:rsidRPr="003E62D1">
        <w:rPr>
          <w:rFonts w:ascii="Arial" w:hAnsi="Arial"/>
          <w:b/>
          <w:sz w:val="28"/>
        </w:rPr>
        <w:t xml:space="preserve">  </w:t>
      </w:r>
      <w:r w:rsidRPr="003E62D1">
        <w:rPr>
          <w:rFonts w:ascii="Arial" w:hAnsi="Arial"/>
          <w:sz w:val="24"/>
        </w:rPr>
        <w:t>Optional</w:t>
      </w:r>
    </w:p>
    <w:p w14:paraId="13833D0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C8822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3588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EE2A07" w:rsidRPr="003E62D1">
        <w:rPr>
          <w:rFonts w:ascii="Arial" w:hAnsi="Arial"/>
          <w:b/>
          <w:sz w:val="28"/>
        </w:rPr>
        <w:t xml:space="preserve">  </w:t>
      </w:r>
      <w:r w:rsidRPr="003E62D1">
        <w:rPr>
          <w:rFonts w:ascii="Arial" w:hAnsi="Arial"/>
          <w:sz w:val="24"/>
        </w:rPr>
        <w:t>Used by the record submitter to identify the operator that submitted the record.  Not captured in CCH.</w:t>
      </w:r>
      <w:r w:rsidR="00CC57AD" w:rsidRPr="003E62D1">
        <w:rPr>
          <w:rFonts w:ascii="Arial" w:hAnsi="Arial"/>
          <w:sz w:val="24"/>
        </w:rPr>
        <w:t xml:space="preserve">  The data in this field must match the OPR field in the Identification (EH) Segment.</w:t>
      </w:r>
    </w:p>
    <w:p w14:paraId="57B146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EE2A07" w:rsidRPr="003E62D1">
        <w:rPr>
          <w:rFonts w:ascii="Arial" w:hAnsi="Arial"/>
          <w:b/>
          <w:sz w:val="28"/>
        </w:rPr>
        <w:t xml:space="preserve">  </w:t>
      </w:r>
      <w:r w:rsidRPr="003E62D1">
        <w:rPr>
          <w:rFonts w:ascii="Arial" w:hAnsi="Arial"/>
          <w:sz w:val="24"/>
        </w:rPr>
        <w:t>Destination ORI</w:t>
      </w:r>
      <w:r w:rsidRPr="003E62D1">
        <w:rPr>
          <w:rFonts w:ascii="Arial" w:hAnsi="Arial"/>
          <w:sz w:val="24"/>
        </w:rPr>
        <w:tab/>
      </w:r>
    </w:p>
    <w:p w14:paraId="46FA8A4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9879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6C84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ORI of the agency the record is being sent to.</w:t>
      </w:r>
    </w:p>
    <w:p w14:paraId="361445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C1666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8210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EE2A07" w:rsidRPr="003E62D1">
        <w:rPr>
          <w:rFonts w:ascii="Arial" w:hAnsi="Arial"/>
          <w:b/>
          <w:sz w:val="28"/>
        </w:rPr>
        <w:t xml:space="preserve">  </w:t>
      </w:r>
      <w:r w:rsidRPr="003E62D1">
        <w:rPr>
          <w:rFonts w:ascii="Arial" w:hAnsi="Arial"/>
          <w:sz w:val="24"/>
        </w:rPr>
        <w:tab/>
        <w:t>DES</w:t>
      </w:r>
    </w:p>
    <w:p w14:paraId="68B26B60"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CE3F75"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652F77" w14:textId="77777777" w:rsidR="00C470EF" w:rsidRPr="003E62D1" w:rsidRDefault="00C47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28 - 036</w:t>
      </w:r>
    </w:p>
    <w:p w14:paraId="32DAB86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E12EE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D0DB1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EE2A07" w:rsidRPr="003E62D1">
        <w:rPr>
          <w:rFonts w:ascii="Arial" w:hAnsi="Arial"/>
          <w:b/>
          <w:sz w:val="28"/>
        </w:rPr>
        <w:t xml:space="preserve">  </w:t>
      </w:r>
      <w:r w:rsidRPr="003E62D1">
        <w:rPr>
          <w:rFonts w:ascii="Arial" w:hAnsi="Arial"/>
          <w:sz w:val="24"/>
        </w:rPr>
        <w:t>9</w:t>
      </w:r>
    </w:p>
    <w:p w14:paraId="5F72ABCB"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3576CB"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1B20B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C7131D" w:rsidRPr="003E62D1">
        <w:rPr>
          <w:rFonts w:ascii="Arial" w:hAnsi="Arial"/>
          <w:sz w:val="24"/>
        </w:rPr>
        <w:t xml:space="preserve">Min 0 or </w:t>
      </w:r>
      <w:r w:rsidRPr="003E62D1">
        <w:rPr>
          <w:rFonts w:ascii="Arial" w:hAnsi="Arial"/>
          <w:sz w:val="24"/>
        </w:rPr>
        <w:t xml:space="preserve">Max </w:t>
      </w:r>
      <w:r w:rsidR="00B72B94" w:rsidRPr="003E62D1">
        <w:rPr>
          <w:rFonts w:ascii="Arial" w:hAnsi="Arial"/>
          <w:sz w:val="24"/>
        </w:rPr>
        <w:t>9</w:t>
      </w:r>
    </w:p>
    <w:p w14:paraId="06C3C815"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DF83C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D035D3"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3AADBE2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64206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3CDC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EE2A07" w:rsidRPr="003E62D1">
        <w:rPr>
          <w:rFonts w:ascii="Arial" w:hAnsi="Arial"/>
          <w:b/>
          <w:sz w:val="28"/>
        </w:rPr>
        <w:t xml:space="preserve">  </w:t>
      </w:r>
      <w:r w:rsidRPr="003E62D1">
        <w:rPr>
          <w:rFonts w:ascii="Arial" w:hAnsi="Arial"/>
          <w:sz w:val="24"/>
        </w:rPr>
        <w:t>Optional</w:t>
      </w:r>
    </w:p>
    <w:p w14:paraId="4BD1B7A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7E997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D16ADA" w14:textId="77777777" w:rsidR="00CC57AD" w:rsidRPr="003E62D1" w:rsidRDefault="004457DF" w:rsidP="00CC57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C31479" w:rsidRPr="003E62D1">
        <w:rPr>
          <w:rFonts w:ascii="Arial" w:hAnsi="Arial"/>
          <w:b/>
          <w:sz w:val="28"/>
        </w:rPr>
        <w:t xml:space="preserve">  </w:t>
      </w:r>
      <w:r w:rsidRPr="003E62D1">
        <w:rPr>
          <w:rFonts w:ascii="Arial" w:hAnsi="Arial"/>
          <w:sz w:val="24"/>
        </w:rPr>
        <w:t xml:space="preserve">The purpose of this field has been eliminated.  </w:t>
      </w:r>
      <w:r w:rsidR="00CC57AD" w:rsidRPr="003E62D1">
        <w:rPr>
          <w:rFonts w:ascii="Arial" w:hAnsi="Arial"/>
          <w:sz w:val="24"/>
        </w:rPr>
        <w:t>If there is data in this field it must match the DES field in the Identification (EH) Segment.</w:t>
      </w:r>
    </w:p>
    <w:p w14:paraId="22FD0F21" w14:textId="77777777" w:rsidR="00C31479" w:rsidRPr="003E62D1" w:rsidRDefault="004457DF"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C31479" w:rsidRPr="003E62D1">
        <w:rPr>
          <w:rFonts w:ascii="Arial" w:hAnsi="Arial"/>
          <w:b/>
          <w:sz w:val="28"/>
        </w:rPr>
        <w:lastRenderedPageBreak/>
        <w:t>DATA ELEMENT:</w:t>
      </w:r>
      <w:r w:rsidR="00EE2A07" w:rsidRPr="003E62D1">
        <w:rPr>
          <w:rFonts w:ascii="Arial" w:hAnsi="Arial"/>
          <w:b/>
          <w:sz w:val="28"/>
        </w:rPr>
        <w:t xml:space="preserve">  </w:t>
      </w:r>
      <w:r w:rsidR="00C31479" w:rsidRPr="003E62D1">
        <w:rPr>
          <w:rFonts w:ascii="Arial" w:hAnsi="Arial"/>
          <w:sz w:val="24"/>
        </w:rPr>
        <w:t>Department of Public Safety Identification Number</w:t>
      </w:r>
    </w:p>
    <w:p w14:paraId="613A27F9"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1C6423"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3A3CAD" w14:textId="77777777" w:rsidR="00011137" w:rsidRPr="003E62D1" w:rsidRDefault="00C31479"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State Identification Number assigned to individual on record.</w:t>
      </w:r>
      <w:r w:rsidR="00011137" w:rsidRPr="003E62D1">
        <w:rPr>
          <w:rFonts w:ascii="Arial" w:hAnsi="Arial"/>
          <w:sz w:val="24"/>
        </w:rPr>
        <w:t xml:space="preserve">  The number must be the same as on identification segment.</w:t>
      </w:r>
    </w:p>
    <w:p w14:paraId="083687E7"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084E3C"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AE18CE"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EE2A07" w:rsidRPr="003E62D1">
        <w:rPr>
          <w:rFonts w:ascii="Arial" w:hAnsi="Arial"/>
          <w:b/>
          <w:sz w:val="28"/>
        </w:rPr>
        <w:t xml:space="preserve">  </w:t>
      </w:r>
      <w:r w:rsidRPr="003E62D1">
        <w:rPr>
          <w:rFonts w:ascii="Arial" w:hAnsi="Arial"/>
          <w:sz w:val="24"/>
        </w:rPr>
        <w:tab/>
        <w:t>DPS/SID</w:t>
      </w:r>
    </w:p>
    <w:p w14:paraId="6DFA7BD6" w14:textId="77777777" w:rsidR="00C470EF" w:rsidRPr="003E62D1" w:rsidRDefault="00C470EF"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6DBB40" w14:textId="77777777" w:rsidR="00C470EF" w:rsidRPr="003E62D1" w:rsidRDefault="00C470EF"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B55F7E" w14:textId="77777777" w:rsidR="00C470EF" w:rsidRPr="003E62D1" w:rsidRDefault="00C470EF"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37 - 044</w:t>
      </w:r>
    </w:p>
    <w:p w14:paraId="0A1D2511"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23AACF"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5C926D"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EE2A07" w:rsidRPr="003E62D1">
        <w:rPr>
          <w:rFonts w:ascii="Arial" w:hAnsi="Arial"/>
          <w:b/>
          <w:sz w:val="28"/>
        </w:rPr>
        <w:t xml:space="preserve">  </w:t>
      </w:r>
      <w:r w:rsidRPr="003E62D1">
        <w:rPr>
          <w:rFonts w:ascii="Arial" w:hAnsi="Arial"/>
          <w:sz w:val="24"/>
        </w:rPr>
        <w:t>8</w:t>
      </w:r>
    </w:p>
    <w:p w14:paraId="746A4785" w14:textId="77777777" w:rsidR="008D3A5E" w:rsidRPr="003E62D1" w:rsidRDefault="008D3A5E"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46B70C" w14:textId="77777777" w:rsidR="00451EF0" w:rsidRPr="003E62D1" w:rsidRDefault="00451EF0"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E91968"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6860D1" w:rsidRPr="003E62D1">
        <w:rPr>
          <w:rFonts w:ascii="Arial" w:hAnsi="Arial"/>
          <w:sz w:val="24"/>
        </w:rPr>
        <w:t xml:space="preserve">0 or </w:t>
      </w:r>
      <w:r w:rsidRPr="003E62D1">
        <w:rPr>
          <w:rFonts w:ascii="Arial" w:hAnsi="Arial"/>
          <w:sz w:val="24"/>
        </w:rPr>
        <w:t xml:space="preserve">Max </w:t>
      </w:r>
      <w:r w:rsidR="00B72B94" w:rsidRPr="003E62D1">
        <w:rPr>
          <w:rFonts w:ascii="Arial" w:hAnsi="Arial"/>
          <w:sz w:val="24"/>
        </w:rPr>
        <w:t>8</w:t>
      </w:r>
    </w:p>
    <w:p w14:paraId="1C8080A7"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D4404B"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B32482" w14:textId="77777777" w:rsidR="00C31479" w:rsidRPr="003E62D1" w:rsidRDefault="008D3A5E"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608C6FF5"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AFF6F4"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A1A62A"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EE2A07" w:rsidRPr="003E62D1">
        <w:rPr>
          <w:rFonts w:ascii="Arial" w:hAnsi="Arial"/>
          <w:b/>
          <w:sz w:val="28"/>
        </w:rPr>
        <w:t xml:space="preserve">  </w:t>
      </w:r>
      <w:r w:rsidR="004C4FCB" w:rsidRPr="003E62D1">
        <w:rPr>
          <w:rFonts w:ascii="Arial" w:hAnsi="Arial"/>
          <w:sz w:val="24"/>
        </w:rPr>
        <w:t>Optional</w:t>
      </w:r>
    </w:p>
    <w:p w14:paraId="7F706395"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A95287"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CFC137"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EE2A07" w:rsidRPr="003E62D1">
        <w:rPr>
          <w:rFonts w:ascii="Arial" w:hAnsi="Arial"/>
          <w:b/>
          <w:sz w:val="28"/>
        </w:rPr>
        <w:t xml:space="preserve">  </w:t>
      </w:r>
      <w:r w:rsidRPr="003E62D1">
        <w:rPr>
          <w:rFonts w:ascii="Arial" w:hAnsi="Arial"/>
          <w:sz w:val="24"/>
        </w:rPr>
        <w:t>01234567, 00000003</w:t>
      </w:r>
    </w:p>
    <w:p w14:paraId="0C3408FD"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49999E"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9715B7" w14:textId="77777777" w:rsidR="00C31479" w:rsidRPr="003E62D1" w:rsidRDefault="00C31479" w:rsidP="00C31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EE2A07" w:rsidRPr="003E62D1">
        <w:rPr>
          <w:rFonts w:ascii="Arial" w:hAnsi="Arial"/>
          <w:b/>
          <w:sz w:val="28"/>
        </w:rPr>
        <w:t xml:space="preserve">  </w:t>
      </w:r>
      <w:r w:rsidRPr="003E62D1">
        <w:rPr>
          <w:rFonts w:ascii="Arial" w:hAnsi="Arial"/>
          <w:sz w:val="24"/>
        </w:rPr>
        <w:t xml:space="preserve">This must be numeric, right justified, zero filled left and with maximum of 8 </w:t>
      </w:r>
      <w:proofErr w:type="spellStart"/>
      <w:r w:rsidRPr="003E62D1">
        <w:rPr>
          <w:rFonts w:ascii="Arial" w:hAnsi="Arial"/>
          <w:sz w:val="24"/>
        </w:rPr>
        <w:t>numerics</w:t>
      </w:r>
      <w:proofErr w:type="spellEnd"/>
      <w:r w:rsidRPr="003E62D1">
        <w:rPr>
          <w:rFonts w:ascii="Arial" w:hAnsi="Arial"/>
          <w:sz w:val="24"/>
        </w:rPr>
        <w:t xml:space="preserve">.  If it contains less than eight </w:t>
      </w:r>
      <w:proofErr w:type="spellStart"/>
      <w:r w:rsidRPr="003E62D1">
        <w:rPr>
          <w:rFonts w:ascii="Arial" w:hAnsi="Arial"/>
          <w:sz w:val="24"/>
        </w:rPr>
        <w:t>numerics</w:t>
      </w:r>
      <w:proofErr w:type="spellEnd"/>
      <w:r w:rsidRPr="003E62D1">
        <w:rPr>
          <w:rFonts w:ascii="Arial" w:hAnsi="Arial"/>
          <w:sz w:val="24"/>
        </w:rPr>
        <w:t xml:space="preserve"> it must be padded on the left with zeros. Put "0" in front of all seven digit DPS numbers. Not required if Electronic Arrest Reporting</w:t>
      </w:r>
      <w:r w:rsidR="00EE2A07" w:rsidRPr="003E62D1">
        <w:rPr>
          <w:rFonts w:ascii="Arial" w:hAnsi="Arial"/>
          <w:sz w:val="24"/>
        </w:rPr>
        <w:t xml:space="preserve"> </w:t>
      </w:r>
      <w:r w:rsidRPr="003E62D1">
        <w:rPr>
          <w:rFonts w:ascii="Arial" w:hAnsi="Arial"/>
          <w:sz w:val="24"/>
        </w:rPr>
        <w:t>(EAR).</w:t>
      </w:r>
      <w:r w:rsidR="00CC57AD" w:rsidRPr="003E62D1">
        <w:rPr>
          <w:rFonts w:ascii="Arial" w:hAnsi="Arial"/>
          <w:sz w:val="24"/>
        </w:rPr>
        <w:t xml:space="preserve">  The data in this field must match the DPS/SID field in the Identification (EH) Segment.</w:t>
      </w:r>
    </w:p>
    <w:p w14:paraId="34290D16" w14:textId="77777777" w:rsidR="00121320" w:rsidRPr="003E62D1" w:rsidRDefault="004457DF"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121320" w:rsidRPr="003E62D1">
        <w:rPr>
          <w:rFonts w:ascii="Arial" w:hAnsi="Arial"/>
          <w:b/>
          <w:sz w:val="28"/>
        </w:rPr>
        <w:lastRenderedPageBreak/>
        <w:t xml:space="preserve">DATA ELEMENT:  </w:t>
      </w:r>
      <w:r w:rsidR="00C661D9" w:rsidRPr="003E62D1">
        <w:rPr>
          <w:rFonts w:ascii="Arial" w:hAnsi="Arial"/>
          <w:sz w:val="24"/>
          <w:szCs w:val="24"/>
        </w:rPr>
        <w:t>Check Name</w:t>
      </w:r>
      <w:r w:rsidR="00C661D9" w:rsidRPr="003E62D1">
        <w:rPr>
          <w:rFonts w:ascii="Arial" w:hAnsi="Arial"/>
          <w:sz w:val="28"/>
        </w:rPr>
        <w:t xml:space="preserve"> </w:t>
      </w:r>
    </w:p>
    <w:p w14:paraId="25E7C55C" w14:textId="77777777" w:rsidR="003F41B7" w:rsidRPr="003E62D1" w:rsidRDefault="003F41B7"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8B0F05"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CC204A"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00ED3DAF" w:rsidRPr="003E62D1">
        <w:rPr>
          <w:rFonts w:ascii="Arial" w:hAnsi="Arial"/>
          <w:sz w:val="24"/>
          <w:szCs w:val="24"/>
        </w:rPr>
        <w:t>The first nine characters of the subject’s master name.</w:t>
      </w:r>
    </w:p>
    <w:p w14:paraId="7DFF78D1"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CAE422"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9ED015"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r>
      <w:r w:rsidR="00ED3DAF" w:rsidRPr="003E62D1">
        <w:rPr>
          <w:rFonts w:ascii="Arial" w:hAnsi="Arial"/>
          <w:sz w:val="24"/>
        </w:rPr>
        <w:t>CKN</w:t>
      </w:r>
    </w:p>
    <w:p w14:paraId="4DA18667"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ADEFEA"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D9BD52"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003F41B7" w:rsidRPr="003E62D1">
        <w:rPr>
          <w:rFonts w:ascii="Arial" w:hAnsi="Arial"/>
          <w:sz w:val="24"/>
          <w:szCs w:val="24"/>
        </w:rPr>
        <w:t>045 - 053</w:t>
      </w:r>
    </w:p>
    <w:p w14:paraId="6340E068"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EDEC05"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84476C"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003F41B7" w:rsidRPr="003E62D1">
        <w:rPr>
          <w:rFonts w:ascii="Arial" w:hAnsi="Arial"/>
          <w:sz w:val="24"/>
        </w:rPr>
        <w:t>9</w:t>
      </w:r>
    </w:p>
    <w:p w14:paraId="01B4B847" w14:textId="77777777" w:rsidR="008D3A5E" w:rsidRPr="003E62D1" w:rsidRDefault="008D3A5E"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0E3E8F" w14:textId="77777777" w:rsidR="00451EF0" w:rsidRPr="003E62D1" w:rsidRDefault="00451EF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82A15B"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B72B94" w:rsidRPr="003E62D1">
        <w:rPr>
          <w:rFonts w:ascii="Arial" w:hAnsi="Arial"/>
          <w:sz w:val="24"/>
        </w:rPr>
        <w:t xml:space="preserve">Min 0 to </w:t>
      </w:r>
      <w:r w:rsidRPr="003E62D1">
        <w:rPr>
          <w:rFonts w:ascii="Arial" w:hAnsi="Arial"/>
          <w:sz w:val="24"/>
        </w:rPr>
        <w:t xml:space="preserve">Max </w:t>
      </w:r>
      <w:r w:rsidR="00B72B94" w:rsidRPr="003E62D1">
        <w:rPr>
          <w:rFonts w:ascii="Arial" w:hAnsi="Arial"/>
          <w:sz w:val="24"/>
        </w:rPr>
        <w:t>9</w:t>
      </w:r>
    </w:p>
    <w:p w14:paraId="0C7513B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8315C0"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E6234A" w14:textId="77777777" w:rsidR="003F41B7" w:rsidRPr="003E62D1" w:rsidRDefault="008D3A5E"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0CE4C519" w14:textId="77777777" w:rsidR="00ED3DAF" w:rsidRPr="003E62D1" w:rsidRDefault="00ED3DAF"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6A1A30" w14:textId="77777777" w:rsidR="00ED3DAF" w:rsidRPr="003E62D1" w:rsidRDefault="00ED3DAF"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7B6F90" w14:textId="77777777" w:rsidR="00ED3DAF" w:rsidRPr="003E62D1" w:rsidRDefault="00ED3DAF"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 xml:space="preserve">REQUIREMENT:  </w:t>
      </w:r>
      <w:r w:rsidR="00610637" w:rsidRPr="003E62D1">
        <w:rPr>
          <w:rFonts w:ascii="Arial" w:hAnsi="Arial"/>
          <w:sz w:val="24"/>
          <w:szCs w:val="24"/>
        </w:rPr>
        <w:t>Optional</w:t>
      </w:r>
    </w:p>
    <w:p w14:paraId="6E73D621" w14:textId="77777777" w:rsidR="00ED3DAF" w:rsidRPr="003E62D1" w:rsidRDefault="00ED3DAF"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CEAA2A0" w14:textId="77777777" w:rsidR="00ED3DAF" w:rsidRPr="003E62D1" w:rsidRDefault="00ED3DAF"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06DD109" w14:textId="77777777" w:rsidR="00610637" w:rsidRPr="003E62D1" w:rsidRDefault="00610637" w:rsidP="00610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REMARKS:</w:t>
      </w:r>
      <w:r w:rsidRPr="003E62D1">
        <w:rPr>
          <w:rFonts w:ascii="Arial" w:hAnsi="Arial"/>
          <w:sz w:val="24"/>
        </w:rPr>
        <w:t xml:space="preserve">  This field is </w:t>
      </w:r>
      <w:r w:rsidR="0027445E" w:rsidRPr="003E62D1">
        <w:rPr>
          <w:rFonts w:ascii="Arial" w:hAnsi="Arial"/>
          <w:sz w:val="24"/>
        </w:rPr>
        <w:t>used in</w:t>
      </w:r>
      <w:r w:rsidRPr="003E62D1">
        <w:rPr>
          <w:rFonts w:ascii="Arial" w:hAnsi="Arial"/>
          <w:sz w:val="24"/>
        </w:rPr>
        <w:t xml:space="preserve"> transactions from DPS AFIS to CCH.</w:t>
      </w:r>
    </w:p>
    <w:p w14:paraId="0FF8F1F5" w14:textId="77777777" w:rsidR="00ED3DAF" w:rsidRPr="003E62D1" w:rsidRDefault="00ED3DAF"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C66F382" w14:textId="77777777" w:rsidR="00ED3DAF" w:rsidRPr="003E62D1" w:rsidRDefault="00ED3DAF"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98ADB5" w14:textId="77777777" w:rsidR="00ED3DAF" w:rsidRPr="003E62D1" w:rsidRDefault="00ED3DAF"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4CFB6E"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4567C68"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4EF8CA1"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4F2D714" w14:textId="77777777" w:rsidR="00121320" w:rsidRPr="003E62D1" w:rsidRDefault="00121320" w:rsidP="001213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331E4E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C26FBB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E942D45" w14:textId="77777777" w:rsidR="003F41B7" w:rsidRPr="003E62D1" w:rsidRDefault="003F41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5997EF8" w14:textId="77777777" w:rsidR="003F41B7" w:rsidRPr="003E62D1" w:rsidRDefault="003F41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CA8ADD7" w14:textId="77777777" w:rsidR="003F41B7" w:rsidRPr="003E62D1" w:rsidRDefault="003F41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E21B7FE" w14:textId="77777777" w:rsidR="003F41B7" w:rsidRPr="003E62D1" w:rsidRDefault="003F41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E9C6F87" w14:textId="77777777" w:rsidR="003F41B7" w:rsidRPr="003E62D1" w:rsidRDefault="003F41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26F693B" w14:textId="77777777" w:rsidR="003F41B7" w:rsidRPr="003E62D1" w:rsidRDefault="003F41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724D872" w14:textId="77777777" w:rsidR="003F41B7" w:rsidRPr="003E62D1" w:rsidRDefault="003F41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B906959" w14:textId="77777777" w:rsidR="003F41B7" w:rsidRPr="003E62D1" w:rsidRDefault="003F41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E2676AB"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4A330FF" w14:textId="77777777" w:rsidR="00CD3936" w:rsidRPr="003E62D1" w:rsidRDefault="00CD39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39B8D4A" w14:textId="77777777" w:rsidR="00CD3936" w:rsidRDefault="00CD39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18823E1" w14:textId="77777777" w:rsidR="0031427D" w:rsidRPr="003E62D1" w:rsidRDefault="00314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ED539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EE2A07" w:rsidRPr="003E62D1">
        <w:rPr>
          <w:rFonts w:ascii="Arial" w:hAnsi="Arial"/>
          <w:b/>
          <w:sz w:val="28"/>
        </w:rPr>
        <w:t xml:space="preserve">  </w:t>
      </w:r>
      <w:r w:rsidRPr="003E62D1">
        <w:rPr>
          <w:rFonts w:ascii="Arial" w:hAnsi="Arial"/>
          <w:sz w:val="24"/>
        </w:rPr>
        <w:t>Alias Name(s)</w:t>
      </w:r>
    </w:p>
    <w:p w14:paraId="751DA0A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A924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E62F1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EE2A07" w:rsidRPr="003E62D1">
        <w:rPr>
          <w:rFonts w:ascii="Arial" w:hAnsi="Arial"/>
          <w:b/>
          <w:sz w:val="28"/>
        </w:rPr>
        <w:t xml:space="preserve">  </w:t>
      </w:r>
      <w:r w:rsidRPr="003E62D1">
        <w:rPr>
          <w:rFonts w:ascii="Arial" w:hAnsi="Arial"/>
          <w:sz w:val="24"/>
        </w:rPr>
        <w:t>Additional or alternate spellings of name(s) used by individual on record.</w:t>
      </w:r>
    </w:p>
    <w:p w14:paraId="4CA9CE5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5CB30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4DA0F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b/>
          <w:sz w:val="28"/>
          <w:lang w:val="de-DE"/>
        </w:rPr>
        <w:t>COMMON NAMES/ABBREVIATIONS:</w:t>
      </w:r>
      <w:r w:rsidR="00EE2A07" w:rsidRPr="003E62D1">
        <w:rPr>
          <w:rFonts w:ascii="Arial" w:hAnsi="Arial"/>
          <w:b/>
          <w:sz w:val="28"/>
          <w:lang w:val="de-DE"/>
        </w:rPr>
        <w:t xml:space="preserve">  </w:t>
      </w:r>
      <w:r w:rsidRPr="003E62D1">
        <w:rPr>
          <w:rFonts w:ascii="Arial" w:hAnsi="Arial"/>
          <w:sz w:val="24"/>
          <w:lang w:val="de-DE"/>
        </w:rPr>
        <w:tab/>
        <w:t>AKA1, AKA2, AKA3, AKA4</w:t>
      </w:r>
    </w:p>
    <w:p w14:paraId="1125C448" w14:textId="77777777" w:rsidR="00D07B87" w:rsidRPr="003E62D1" w:rsidRDefault="00D07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p>
    <w:p w14:paraId="70E7C4BC" w14:textId="77777777" w:rsidR="00D07B87" w:rsidRPr="003E62D1" w:rsidRDefault="00D07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p>
    <w:p w14:paraId="0673648D" w14:textId="77777777" w:rsidR="00D07B87" w:rsidRPr="003E62D1" w:rsidRDefault="00D07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lang w:val="de-DE"/>
        </w:rPr>
      </w:pPr>
      <w:r w:rsidRPr="003E62D1">
        <w:rPr>
          <w:rFonts w:ascii="Arial" w:hAnsi="Arial"/>
          <w:b/>
          <w:sz w:val="28"/>
          <w:szCs w:val="28"/>
        </w:rPr>
        <w:t xml:space="preserve">FIELD LOCATION, BEGIN/END:  </w:t>
      </w:r>
      <w:r w:rsidRPr="003E62D1">
        <w:rPr>
          <w:rFonts w:ascii="Arial" w:hAnsi="Arial"/>
          <w:sz w:val="24"/>
          <w:szCs w:val="24"/>
        </w:rPr>
        <w:t>054 – 083, 084 – 113, 114 – 143, 144 - 173</w:t>
      </w:r>
    </w:p>
    <w:p w14:paraId="13E5194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p>
    <w:p w14:paraId="5707075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p>
    <w:p w14:paraId="43B172F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B2456" w:rsidRPr="003E62D1">
        <w:rPr>
          <w:rFonts w:ascii="Arial" w:hAnsi="Arial"/>
          <w:b/>
          <w:sz w:val="28"/>
        </w:rPr>
        <w:t xml:space="preserve">  </w:t>
      </w:r>
      <w:r w:rsidRPr="003E62D1">
        <w:rPr>
          <w:rFonts w:ascii="Arial" w:hAnsi="Arial"/>
          <w:sz w:val="24"/>
        </w:rPr>
        <w:t>30</w:t>
      </w:r>
    </w:p>
    <w:p w14:paraId="09935554"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3D3FD2"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C63FF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B72B94" w:rsidRPr="003E62D1">
        <w:rPr>
          <w:rFonts w:ascii="Arial" w:hAnsi="Arial"/>
          <w:sz w:val="24"/>
        </w:rPr>
        <w:t xml:space="preserve">0 to </w:t>
      </w:r>
      <w:r w:rsidRPr="003E62D1">
        <w:rPr>
          <w:rFonts w:ascii="Arial" w:hAnsi="Arial"/>
          <w:sz w:val="24"/>
        </w:rPr>
        <w:t xml:space="preserve">Max </w:t>
      </w:r>
      <w:r w:rsidR="00B72B94" w:rsidRPr="003E62D1">
        <w:rPr>
          <w:rFonts w:ascii="Arial" w:hAnsi="Arial"/>
          <w:sz w:val="24"/>
        </w:rPr>
        <w:t>30</w:t>
      </w:r>
    </w:p>
    <w:p w14:paraId="0C91D1E9"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2E9B01"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FD5A85"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29865C0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85963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DFB6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B2456" w:rsidRPr="003E62D1">
        <w:rPr>
          <w:rFonts w:ascii="Arial" w:hAnsi="Arial"/>
          <w:b/>
          <w:sz w:val="28"/>
        </w:rPr>
        <w:t xml:space="preserve">  </w:t>
      </w:r>
      <w:r w:rsidRPr="003E62D1">
        <w:rPr>
          <w:rFonts w:ascii="Arial" w:hAnsi="Arial"/>
          <w:sz w:val="24"/>
        </w:rPr>
        <w:t>Optional</w:t>
      </w:r>
    </w:p>
    <w:p w14:paraId="165EECD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B1EF2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311B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9B2456" w:rsidRPr="003E62D1">
        <w:rPr>
          <w:rFonts w:ascii="Arial" w:hAnsi="Arial"/>
          <w:b/>
          <w:sz w:val="28"/>
        </w:rPr>
        <w:t xml:space="preserve"> </w:t>
      </w:r>
      <w:r w:rsidR="009B2456" w:rsidRPr="003E62D1">
        <w:rPr>
          <w:rFonts w:ascii="Arial" w:hAnsi="Arial"/>
          <w:b/>
          <w:sz w:val="28"/>
        </w:rPr>
        <w:tab/>
      </w:r>
      <w:proofErr w:type="spellStart"/>
      <w:r w:rsidR="002A2334" w:rsidRPr="003E62D1">
        <w:rPr>
          <w:rFonts w:ascii="Arial" w:hAnsi="Arial"/>
          <w:sz w:val="24"/>
        </w:rPr>
        <w:t>Bosshog</w:t>
      </w:r>
      <w:proofErr w:type="spellEnd"/>
    </w:p>
    <w:p w14:paraId="69F48BD7" w14:textId="77777777" w:rsidR="004457DF" w:rsidRPr="003E62D1" w:rsidRDefault="009B24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002A2334" w:rsidRPr="003E62D1">
        <w:rPr>
          <w:rFonts w:ascii="Arial" w:hAnsi="Arial"/>
          <w:sz w:val="24"/>
        </w:rPr>
        <w:t>Daisy</w:t>
      </w:r>
    </w:p>
    <w:p w14:paraId="65A5A0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F82B9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AD28E7" w14:textId="77777777" w:rsidR="00C1146E" w:rsidRPr="003E62D1" w:rsidRDefault="004457DF" w:rsidP="00C11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9B2456" w:rsidRPr="003E62D1">
        <w:rPr>
          <w:rFonts w:ascii="Arial" w:hAnsi="Arial"/>
          <w:b/>
          <w:sz w:val="28"/>
        </w:rPr>
        <w:t xml:space="preserve">  </w:t>
      </w:r>
      <w:r w:rsidR="00C1146E" w:rsidRPr="003E62D1">
        <w:rPr>
          <w:rFonts w:ascii="Arial" w:hAnsi="Arial"/>
          <w:sz w:val="24"/>
        </w:rPr>
        <w:t>Nicknames will be entered as an alias with the Nickname followed by a comma and “XX”.</w:t>
      </w:r>
    </w:p>
    <w:p w14:paraId="1207191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5A1B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DB653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Example:</w:t>
      </w:r>
      <w:r w:rsidRPr="003E62D1">
        <w:rPr>
          <w:rFonts w:ascii="Arial" w:hAnsi="Arial"/>
          <w:sz w:val="24"/>
        </w:rPr>
        <w:tab/>
      </w:r>
      <w:proofErr w:type="spellStart"/>
      <w:r w:rsidR="00307685" w:rsidRPr="003E62D1">
        <w:rPr>
          <w:rFonts w:ascii="Arial" w:hAnsi="Arial"/>
          <w:sz w:val="24"/>
        </w:rPr>
        <w:t>Bosshog</w:t>
      </w:r>
      <w:r w:rsidR="00C1146E" w:rsidRPr="003E62D1">
        <w:rPr>
          <w:rFonts w:ascii="Arial" w:hAnsi="Arial"/>
          <w:sz w:val="24"/>
        </w:rPr>
        <w:t>,XX</w:t>
      </w:r>
      <w:proofErr w:type="spellEnd"/>
      <w:r w:rsidR="00C1146E" w:rsidRPr="003E62D1">
        <w:rPr>
          <w:rFonts w:ascii="Arial" w:hAnsi="Arial"/>
          <w:sz w:val="24"/>
        </w:rPr>
        <w:tab/>
      </w:r>
      <w:r w:rsidR="00C1146E" w:rsidRPr="003E62D1">
        <w:rPr>
          <w:rFonts w:ascii="Arial" w:hAnsi="Arial"/>
          <w:sz w:val="24"/>
        </w:rPr>
        <w:tab/>
      </w:r>
      <w:r w:rsidR="00C1146E" w:rsidRPr="003E62D1">
        <w:rPr>
          <w:rFonts w:ascii="Arial" w:hAnsi="Arial"/>
          <w:sz w:val="24"/>
        </w:rPr>
        <w:tab/>
      </w:r>
      <w:proofErr w:type="spellStart"/>
      <w:r w:rsidR="00307685" w:rsidRPr="003E62D1">
        <w:rPr>
          <w:rFonts w:ascii="Arial" w:hAnsi="Arial"/>
          <w:sz w:val="24"/>
        </w:rPr>
        <w:t>Daisy</w:t>
      </w:r>
      <w:r w:rsidR="00C1146E" w:rsidRPr="003E62D1">
        <w:rPr>
          <w:rFonts w:ascii="Arial" w:hAnsi="Arial"/>
          <w:sz w:val="24"/>
        </w:rPr>
        <w:t>,XX</w:t>
      </w:r>
      <w:proofErr w:type="spellEnd"/>
    </w:p>
    <w:p w14:paraId="67C7AEE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8E84CC" w14:textId="77777777" w:rsidR="007704FB" w:rsidRPr="003E62D1" w:rsidRDefault="004457DF" w:rsidP="007704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The interface specifications allow only four (4) AKA's per transaction.  </w:t>
      </w:r>
      <w:r w:rsidR="007704FB" w:rsidRPr="003E62D1">
        <w:rPr>
          <w:rFonts w:ascii="Arial" w:hAnsi="Arial"/>
          <w:sz w:val="24"/>
        </w:rPr>
        <w:t xml:space="preserve">Electronic reporters can send only four (4) valid AKA’s per EHN record, however multiple EHNs may be sent as needed.  </w:t>
      </w:r>
    </w:p>
    <w:p w14:paraId="608989F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B2456" w:rsidRPr="003E62D1">
        <w:rPr>
          <w:rFonts w:ascii="Arial" w:hAnsi="Arial"/>
          <w:b/>
          <w:sz w:val="28"/>
        </w:rPr>
        <w:t xml:space="preserve">  </w:t>
      </w:r>
      <w:r w:rsidRPr="003E62D1">
        <w:rPr>
          <w:rFonts w:ascii="Arial" w:hAnsi="Arial"/>
          <w:sz w:val="24"/>
        </w:rPr>
        <w:t>Scars, Marks, Tattoos</w:t>
      </w:r>
    </w:p>
    <w:p w14:paraId="177F56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225655" w14:textId="77777777" w:rsidR="00942F7F" w:rsidRPr="003E62D1" w:rsidRDefault="00942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56B5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9B2456" w:rsidRPr="003E62D1">
        <w:rPr>
          <w:rFonts w:ascii="Arial" w:hAnsi="Arial"/>
          <w:b/>
          <w:sz w:val="28"/>
        </w:rPr>
        <w:t xml:space="preserve">  </w:t>
      </w:r>
      <w:r w:rsidRPr="003E62D1">
        <w:rPr>
          <w:rFonts w:ascii="Arial" w:hAnsi="Arial"/>
          <w:sz w:val="24"/>
        </w:rPr>
        <w:t>Scars, marks, tattoos, artificial or missing body parts, physical defects, skin discolorations, needle marks on individual on record.</w:t>
      </w:r>
    </w:p>
    <w:p w14:paraId="7C6E5F1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42DB7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EAED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b/>
          <w:sz w:val="28"/>
        </w:rPr>
        <w:tab/>
      </w:r>
      <w:r w:rsidRPr="003E62D1">
        <w:rPr>
          <w:rFonts w:ascii="Arial" w:hAnsi="Arial"/>
          <w:sz w:val="24"/>
        </w:rPr>
        <w:t xml:space="preserve"> SMT1, SMT2, SMT3</w:t>
      </w:r>
    </w:p>
    <w:p w14:paraId="0BADDB13" w14:textId="77777777" w:rsidR="00D07B87" w:rsidRPr="003E62D1" w:rsidRDefault="00D07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BA22DF" w14:textId="77777777" w:rsidR="00D07B87" w:rsidRPr="003E62D1" w:rsidRDefault="00D07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D89CFB" w14:textId="77777777" w:rsidR="00D07B87" w:rsidRPr="003E62D1" w:rsidRDefault="00D07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74 – 183, 184 – 193, 194 - 203</w:t>
      </w:r>
    </w:p>
    <w:p w14:paraId="530B06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F5E0C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BCD0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B2456" w:rsidRPr="003E62D1">
        <w:rPr>
          <w:rFonts w:ascii="Arial" w:hAnsi="Arial"/>
          <w:b/>
          <w:sz w:val="28"/>
        </w:rPr>
        <w:t xml:space="preserve">  </w:t>
      </w:r>
      <w:r w:rsidRPr="003E62D1">
        <w:rPr>
          <w:rFonts w:ascii="Arial" w:hAnsi="Arial"/>
          <w:sz w:val="24"/>
        </w:rPr>
        <w:t>10</w:t>
      </w:r>
    </w:p>
    <w:p w14:paraId="55A2AC73"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BE942A"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46E7AD"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B72B94" w:rsidRPr="003E62D1">
        <w:rPr>
          <w:rFonts w:ascii="Arial" w:hAnsi="Arial"/>
          <w:sz w:val="24"/>
        </w:rPr>
        <w:t xml:space="preserve">0 to </w:t>
      </w:r>
      <w:r w:rsidRPr="003E62D1">
        <w:rPr>
          <w:rFonts w:ascii="Arial" w:hAnsi="Arial"/>
          <w:sz w:val="24"/>
        </w:rPr>
        <w:t xml:space="preserve">Max </w:t>
      </w:r>
      <w:r w:rsidR="00B72B94" w:rsidRPr="003E62D1">
        <w:rPr>
          <w:rFonts w:ascii="Arial" w:hAnsi="Arial"/>
          <w:sz w:val="24"/>
        </w:rPr>
        <w:t>10</w:t>
      </w:r>
    </w:p>
    <w:p w14:paraId="39329836"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062A94"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9C5D3D"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61B1AF1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9725E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96D8C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B2456" w:rsidRPr="003E62D1">
        <w:rPr>
          <w:rFonts w:ascii="Arial" w:hAnsi="Arial"/>
          <w:b/>
          <w:sz w:val="28"/>
        </w:rPr>
        <w:t xml:space="preserve">  </w:t>
      </w:r>
      <w:r w:rsidRPr="003E62D1">
        <w:rPr>
          <w:rFonts w:ascii="Arial" w:hAnsi="Arial"/>
          <w:sz w:val="24"/>
        </w:rPr>
        <w:t>Optional</w:t>
      </w:r>
    </w:p>
    <w:p w14:paraId="0B062E1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2226B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34A4A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r>
      <w:r w:rsidRPr="003E62D1">
        <w:rPr>
          <w:rFonts w:ascii="Arial" w:hAnsi="Arial"/>
          <w:b/>
          <w:sz w:val="24"/>
        </w:rPr>
        <w:t>SCARS, MARKS, TATTOOS</w:t>
      </w:r>
      <w:r w:rsidRPr="003E62D1">
        <w:rPr>
          <w:rFonts w:ascii="Arial" w:hAnsi="Arial"/>
          <w:b/>
          <w:sz w:val="24"/>
        </w:rPr>
        <w:tab/>
      </w:r>
      <w:r w:rsidRPr="003E62D1">
        <w:rPr>
          <w:rFonts w:ascii="Arial" w:hAnsi="Arial"/>
          <w:b/>
          <w:sz w:val="24"/>
        </w:rPr>
        <w:tab/>
        <w:t>CODE</w:t>
      </w:r>
      <w:r w:rsidRPr="003E62D1">
        <w:rPr>
          <w:rFonts w:ascii="Arial" w:hAnsi="Arial"/>
          <w:sz w:val="24"/>
        </w:rPr>
        <w:t xml:space="preserve"> </w:t>
      </w:r>
      <w:r w:rsidRPr="003E62D1">
        <w:rPr>
          <w:rFonts w:ascii="Arial" w:hAnsi="Arial"/>
          <w:sz w:val="24"/>
        </w:rPr>
        <w:tab/>
      </w:r>
      <w:r w:rsidRPr="003E62D1">
        <w:rPr>
          <w:rFonts w:ascii="Arial" w:hAnsi="Arial"/>
          <w:sz w:val="24"/>
        </w:rPr>
        <w:tab/>
      </w:r>
    </w:p>
    <w:p w14:paraId="329CA6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scar upper left arm</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SC UL ARM</w:t>
      </w:r>
    </w:p>
    <w:p w14:paraId="3EA7B4A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rtificial right arm</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RT R ARM</w:t>
      </w:r>
    </w:p>
    <w:p w14:paraId="42CB17B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5A345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965ABA" w14:textId="559F54C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9B2456" w:rsidRPr="003E62D1">
        <w:rPr>
          <w:rFonts w:ascii="Arial" w:hAnsi="Arial"/>
          <w:b/>
          <w:sz w:val="28"/>
        </w:rPr>
        <w:t xml:space="preserve">  </w:t>
      </w:r>
      <w:r w:rsidRPr="003E62D1">
        <w:rPr>
          <w:rFonts w:ascii="Arial" w:hAnsi="Arial"/>
          <w:sz w:val="24"/>
        </w:rPr>
        <w:t>This includes any artificial or missing body parts, physical defects, skin discolorations or needle marks and tattoos.  Electronic reporters can send only three (3) valid SMTs per EHN record, however multiple EHNs may be sent as needed.  See A</w:t>
      </w:r>
      <w:r w:rsidR="00601D0E" w:rsidRPr="003E62D1">
        <w:rPr>
          <w:rFonts w:ascii="Arial" w:hAnsi="Arial"/>
          <w:sz w:val="24"/>
        </w:rPr>
        <w:t>ppendix</w:t>
      </w:r>
      <w:r w:rsidRPr="003E62D1">
        <w:rPr>
          <w:rFonts w:ascii="Arial" w:hAnsi="Arial"/>
          <w:sz w:val="24"/>
        </w:rPr>
        <w:t xml:space="preserve"> B</w:t>
      </w:r>
      <w:r w:rsidR="00601D0E" w:rsidRPr="003E62D1">
        <w:rPr>
          <w:rFonts w:ascii="Arial" w:hAnsi="Arial"/>
          <w:sz w:val="24"/>
        </w:rPr>
        <w:t>.</w:t>
      </w:r>
    </w:p>
    <w:p w14:paraId="0A234DB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B2456" w:rsidRPr="003E62D1">
        <w:rPr>
          <w:rFonts w:ascii="Arial" w:hAnsi="Arial"/>
          <w:b/>
          <w:sz w:val="28"/>
        </w:rPr>
        <w:t xml:space="preserve">  </w:t>
      </w:r>
      <w:r w:rsidRPr="003E62D1">
        <w:rPr>
          <w:rFonts w:ascii="Arial" w:hAnsi="Arial"/>
          <w:sz w:val="24"/>
        </w:rPr>
        <w:t>Alias Date of Birth</w:t>
      </w:r>
    </w:p>
    <w:p w14:paraId="076A20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5B9A9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474C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9B2456" w:rsidRPr="003E62D1">
        <w:rPr>
          <w:rFonts w:ascii="Arial" w:hAnsi="Arial"/>
          <w:b/>
          <w:sz w:val="28"/>
        </w:rPr>
        <w:t xml:space="preserve">  </w:t>
      </w:r>
      <w:r w:rsidRPr="003E62D1">
        <w:rPr>
          <w:rFonts w:ascii="Arial" w:hAnsi="Arial"/>
          <w:sz w:val="24"/>
        </w:rPr>
        <w:t>Additional dates of birth used by individual on record.</w:t>
      </w:r>
    </w:p>
    <w:p w14:paraId="6049184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36024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01985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B2456" w:rsidRPr="003E62D1">
        <w:rPr>
          <w:rFonts w:ascii="Arial" w:hAnsi="Arial"/>
          <w:b/>
          <w:sz w:val="28"/>
        </w:rPr>
        <w:t xml:space="preserve">  </w:t>
      </w:r>
      <w:r w:rsidRPr="003E62D1">
        <w:rPr>
          <w:rFonts w:ascii="Arial" w:hAnsi="Arial"/>
          <w:sz w:val="24"/>
        </w:rPr>
        <w:t>ADB</w:t>
      </w:r>
      <w:r w:rsidR="00704EAA" w:rsidRPr="003E62D1">
        <w:rPr>
          <w:rFonts w:ascii="Arial" w:hAnsi="Arial"/>
          <w:sz w:val="24"/>
        </w:rPr>
        <w:t>1, ADB2</w:t>
      </w:r>
    </w:p>
    <w:p w14:paraId="063DE68D" w14:textId="77777777" w:rsidR="00A66086" w:rsidRPr="003E62D1" w:rsidRDefault="00A6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C25165" w14:textId="77777777" w:rsidR="00A66086" w:rsidRPr="003E62D1" w:rsidRDefault="00A6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B93C93" w14:textId="77777777" w:rsidR="00A66086" w:rsidRPr="003E62D1" w:rsidRDefault="00A6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04 – 211, 212 - 219</w:t>
      </w:r>
    </w:p>
    <w:p w14:paraId="5955A5A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C1A24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7A919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B2456" w:rsidRPr="003E62D1">
        <w:rPr>
          <w:rFonts w:ascii="Arial" w:hAnsi="Arial"/>
          <w:b/>
          <w:sz w:val="28"/>
        </w:rPr>
        <w:t xml:space="preserve">  </w:t>
      </w:r>
      <w:r w:rsidRPr="003E62D1">
        <w:rPr>
          <w:rFonts w:ascii="Arial" w:hAnsi="Arial"/>
          <w:sz w:val="24"/>
        </w:rPr>
        <w:t>8</w:t>
      </w:r>
    </w:p>
    <w:p w14:paraId="69306954"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45B80D"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B279D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6860D1" w:rsidRPr="003E62D1">
        <w:rPr>
          <w:rFonts w:ascii="Arial" w:hAnsi="Arial"/>
          <w:sz w:val="24"/>
        </w:rPr>
        <w:t xml:space="preserve">0 or </w:t>
      </w:r>
      <w:r w:rsidRPr="003E62D1">
        <w:rPr>
          <w:rFonts w:ascii="Arial" w:hAnsi="Arial"/>
          <w:sz w:val="24"/>
        </w:rPr>
        <w:t xml:space="preserve">Max </w:t>
      </w:r>
      <w:r w:rsidR="00E4274D" w:rsidRPr="003E62D1">
        <w:rPr>
          <w:rFonts w:ascii="Arial" w:hAnsi="Arial"/>
          <w:sz w:val="24"/>
        </w:rPr>
        <w:t>8</w:t>
      </w:r>
    </w:p>
    <w:p w14:paraId="5BF983B3"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3E57B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B82B0D"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1C58593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6304A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B6F9B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B2456" w:rsidRPr="003E62D1">
        <w:rPr>
          <w:rFonts w:ascii="Arial" w:hAnsi="Arial"/>
          <w:b/>
          <w:sz w:val="28"/>
        </w:rPr>
        <w:t xml:space="preserve">  </w:t>
      </w:r>
      <w:r w:rsidRPr="003E62D1">
        <w:rPr>
          <w:rFonts w:ascii="Arial" w:hAnsi="Arial"/>
          <w:sz w:val="24"/>
        </w:rPr>
        <w:t>Optional</w:t>
      </w:r>
      <w:r w:rsidR="00CF720B" w:rsidRPr="003E62D1">
        <w:rPr>
          <w:rFonts w:ascii="Arial" w:hAnsi="Arial"/>
          <w:sz w:val="24"/>
        </w:rPr>
        <w:t>, MMDDYYYY</w:t>
      </w:r>
    </w:p>
    <w:p w14:paraId="379713B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DCF1D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37413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9B2456" w:rsidRPr="003E62D1">
        <w:rPr>
          <w:rFonts w:ascii="Arial" w:hAnsi="Arial"/>
          <w:b/>
          <w:sz w:val="28"/>
        </w:rPr>
        <w:t xml:space="preserve">  </w:t>
      </w:r>
      <w:r w:rsidRPr="003E62D1">
        <w:rPr>
          <w:rFonts w:ascii="Arial" w:hAnsi="Arial"/>
          <w:sz w:val="24"/>
        </w:rPr>
        <w:t>01011925</w:t>
      </w:r>
    </w:p>
    <w:p w14:paraId="1ECEA378" w14:textId="77777777" w:rsidR="004457DF" w:rsidRPr="003E62D1" w:rsidRDefault="004457DF" w:rsidP="00BA3C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7861F2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8FFD84" w14:textId="77777777" w:rsidR="00CF720B" w:rsidRPr="003E62D1" w:rsidRDefault="004457DF" w:rsidP="00CF72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9B2456" w:rsidRPr="003E62D1">
        <w:rPr>
          <w:rFonts w:ascii="Arial" w:hAnsi="Arial"/>
          <w:b/>
          <w:sz w:val="28"/>
        </w:rPr>
        <w:t xml:space="preserve">  </w:t>
      </w:r>
      <w:r w:rsidR="00CF720B" w:rsidRPr="003E62D1">
        <w:rPr>
          <w:rFonts w:ascii="Arial" w:hAnsi="Arial"/>
          <w:sz w:val="24"/>
        </w:rPr>
        <w:t xml:space="preserve">The first DOB entered into a jacket will be the Master DOB.  Subject must be between ages of 10 and </w:t>
      </w:r>
      <w:r w:rsidR="00512A4D" w:rsidRPr="003E62D1">
        <w:rPr>
          <w:rFonts w:ascii="Arial" w:hAnsi="Arial"/>
          <w:sz w:val="24"/>
        </w:rPr>
        <w:t>125 years of age</w:t>
      </w:r>
      <w:r w:rsidR="00CF720B" w:rsidRPr="003E62D1">
        <w:rPr>
          <w:rFonts w:ascii="Arial" w:hAnsi="Arial"/>
          <w:sz w:val="24"/>
        </w:rPr>
        <w:t xml:space="preserve"> for a criminal entry.</w:t>
      </w:r>
      <w:r w:rsidR="00512A4D" w:rsidRPr="003E62D1">
        <w:rPr>
          <w:rFonts w:ascii="Arial" w:hAnsi="Arial"/>
          <w:sz w:val="24"/>
        </w:rPr>
        <w:t xml:space="preserve">  Juveniles are between 10 and 16 years of age.</w:t>
      </w:r>
      <w:r w:rsidR="00CF720B" w:rsidRPr="003E62D1">
        <w:rPr>
          <w:rFonts w:ascii="Arial" w:hAnsi="Arial"/>
          <w:sz w:val="24"/>
        </w:rPr>
        <w:t xml:space="preserve">  Applicant DOB must be between the ages of 1 and </w:t>
      </w:r>
      <w:r w:rsidR="00512A4D" w:rsidRPr="003E62D1">
        <w:rPr>
          <w:rFonts w:ascii="Arial" w:hAnsi="Arial"/>
          <w:sz w:val="24"/>
        </w:rPr>
        <w:t>125 years of age</w:t>
      </w:r>
      <w:r w:rsidR="00CF720B" w:rsidRPr="003E62D1">
        <w:rPr>
          <w:rFonts w:ascii="Arial" w:hAnsi="Arial"/>
          <w:sz w:val="24"/>
        </w:rPr>
        <w:t xml:space="preserve">.  All other DOBs will be applied as an alias.  </w:t>
      </w:r>
    </w:p>
    <w:p w14:paraId="0EFDA9AA" w14:textId="77777777" w:rsidR="00CF720B" w:rsidRPr="003E62D1" w:rsidRDefault="00CF720B" w:rsidP="00704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62AA23" w14:textId="77777777" w:rsidR="00704EAA" w:rsidRPr="003E62D1" w:rsidRDefault="00704EAA" w:rsidP="00704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25D037" w14:textId="77777777" w:rsidR="004457DF" w:rsidRPr="003E62D1" w:rsidRDefault="004457DF" w:rsidP="00704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p>
    <w:p w14:paraId="6DB19D1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B2456" w:rsidRPr="003E62D1">
        <w:rPr>
          <w:rFonts w:ascii="Arial" w:hAnsi="Arial"/>
          <w:b/>
          <w:sz w:val="28"/>
        </w:rPr>
        <w:t xml:space="preserve">  </w:t>
      </w:r>
      <w:r w:rsidRPr="003E62D1">
        <w:rPr>
          <w:rFonts w:ascii="Arial" w:hAnsi="Arial"/>
          <w:sz w:val="24"/>
        </w:rPr>
        <w:t>Miscellaneous numbers</w:t>
      </w:r>
      <w:r w:rsidRPr="003E62D1">
        <w:rPr>
          <w:rFonts w:ascii="Arial" w:hAnsi="Arial"/>
          <w:b/>
          <w:sz w:val="24"/>
        </w:rPr>
        <w:tab/>
      </w:r>
    </w:p>
    <w:p w14:paraId="51E4E774" w14:textId="77777777" w:rsidR="00A66086" w:rsidRPr="003E62D1" w:rsidRDefault="00A6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p>
    <w:p w14:paraId="55903477" w14:textId="77777777" w:rsidR="00942F7F" w:rsidRPr="003E62D1" w:rsidRDefault="00942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p>
    <w:p w14:paraId="1839A59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9B2456" w:rsidRPr="003E62D1">
        <w:rPr>
          <w:rFonts w:ascii="Arial" w:hAnsi="Arial"/>
          <w:b/>
          <w:sz w:val="28"/>
        </w:rPr>
        <w:t xml:space="preserve">  </w:t>
      </w:r>
      <w:r w:rsidRPr="003E62D1">
        <w:rPr>
          <w:rFonts w:ascii="Arial" w:hAnsi="Arial"/>
          <w:sz w:val="24"/>
        </w:rPr>
        <w:t>Unique number(s) assigned to individual on record by a specified agency.</w:t>
      </w:r>
    </w:p>
    <w:p w14:paraId="7691EB44" w14:textId="77777777" w:rsidR="00A66086" w:rsidRPr="003E62D1" w:rsidRDefault="00A6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FB7B00" w14:textId="77777777" w:rsidR="009B2456" w:rsidRPr="003E62D1" w:rsidRDefault="009B24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AA8D0A" w14:textId="77777777" w:rsidR="00A66086"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B2456" w:rsidRPr="003E62D1">
        <w:rPr>
          <w:rFonts w:ascii="Arial" w:hAnsi="Arial"/>
          <w:b/>
          <w:sz w:val="28"/>
        </w:rPr>
        <w:t xml:space="preserve">  </w:t>
      </w:r>
      <w:r w:rsidRPr="003E62D1">
        <w:rPr>
          <w:rFonts w:ascii="Arial" w:hAnsi="Arial"/>
          <w:sz w:val="24"/>
        </w:rPr>
        <w:t>MNU1, MNU2</w:t>
      </w:r>
    </w:p>
    <w:p w14:paraId="11F16A8A" w14:textId="77777777" w:rsidR="00A66086" w:rsidRPr="003E62D1" w:rsidRDefault="00A6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90E28E" w14:textId="77777777" w:rsidR="00A66086" w:rsidRPr="003E62D1" w:rsidRDefault="00A6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506B27" w14:textId="77777777" w:rsidR="00A66086" w:rsidRPr="003E62D1" w:rsidRDefault="00A6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20 – 234, 235 - 249</w:t>
      </w:r>
    </w:p>
    <w:p w14:paraId="722BA3E3" w14:textId="77777777" w:rsidR="004457DF" w:rsidRPr="003E62D1" w:rsidRDefault="00F10D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  </w:t>
      </w:r>
    </w:p>
    <w:p w14:paraId="0F3B2AD0" w14:textId="77777777" w:rsidR="009B2456" w:rsidRPr="003E62D1" w:rsidRDefault="009B24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E61E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B2456" w:rsidRPr="003E62D1">
        <w:rPr>
          <w:rFonts w:ascii="Arial" w:hAnsi="Arial"/>
          <w:b/>
          <w:sz w:val="28"/>
        </w:rPr>
        <w:t xml:space="preserve">  </w:t>
      </w:r>
      <w:r w:rsidRPr="003E62D1">
        <w:rPr>
          <w:rFonts w:ascii="Arial" w:hAnsi="Arial"/>
          <w:sz w:val="24"/>
        </w:rPr>
        <w:t>15</w:t>
      </w:r>
    </w:p>
    <w:p w14:paraId="761B537A"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5E5440" w14:textId="77777777" w:rsidR="00451EF0" w:rsidRPr="003E62D1" w:rsidRDefault="0045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D2E880"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475E53" w:rsidRPr="003E62D1">
        <w:rPr>
          <w:rFonts w:ascii="Arial" w:hAnsi="Arial"/>
          <w:sz w:val="24"/>
        </w:rPr>
        <w:t xml:space="preserve">Min </w:t>
      </w:r>
      <w:r w:rsidR="006860D1" w:rsidRPr="003E62D1">
        <w:rPr>
          <w:rFonts w:ascii="Arial" w:hAnsi="Arial"/>
          <w:sz w:val="24"/>
        </w:rPr>
        <w:t xml:space="preserve">0 to </w:t>
      </w:r>
      <w:r w:rsidR="00475E53" w:rsidRPr="003E62D1">
        <w:rPr>
          <w:rFonts w:ascii="Arial" w:hAnsi="Arial"/>
          <w:sz w:val="24"/>
        </w:rPr>
        <w:t>Max 15</w:t>
      </w:r>
    </w:p>
    <w:p w14:paraId="382E5AC1"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5C7973"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AC1ABA"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108A2545" w14:textId="77777777" w:rsidR="00A66086" w:rsidRPr="003E62D1" w:rsidRDefault="00A6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C4776C" w14:textId="77777777" w:rsidR="009B2456" w:rsidRPr="003E62D1" w:rsidRDefault="009B24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263C47" w14:textId="77777777" w:rsidR="00A66086"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rPr>
      </w:pPr>
      <w:r w:rsidRPr="003E62D1">
        <w:rPr>
          <w:rFonts w:ascii="Arial" w:hAnsi="Arial"/>
          <w:b/>
          <w:sz w:val="28"/>
        </w:rPr>
        <w:t>REQUIREMENT:</w:t>
      </w:r>
      <w:r w:rsidR="009B2456" w:rsidRPr="003E62D1">
        <w:rPr>
          <w:rFonts w:ascii="Arial" w:hAnsi="Arial"/>
          <w:b/>
          <w:sz w:val="28"/>
        </w:rPr>
        <w:t xml:space="preserve">  </w:t>
      </w:r>
      <w:r w:rsidR="008B0D36" w:rsidRPr="003E62D1">
        <w:rPr>
          <w:rFonts w:ascii="Arial" w:hAnsi="Arial"/>
          <w:sz w:val="24"/>
        </w:rPr>
        <w:t>Conditionally Mandatory</w:t>
      </w:r>
    </w:p>
    <w:p w14:paraId="3FE36C06" w14:textId="77777777" w:rsidR="00A66086" w:rsidRPr="003E62D1" w:rsidRDefault="00A6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rPr>
      </w:pPr>
    </w:p>
    <w:p w14:paraId="12B40251" w14:textId="77777777" w:rsidR="009B2456" w:rsidRPr="003E62D1" w:rsidRDefault="009B24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C992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b/>
          <w:sz w:val="28"/>
        </w:rPr>
        <w:t>EXAMPLES:</w:t>
      </w:r>
      <w:r w:rsidRPr="003E62D1">
        <w:rPr>
          <w:rFonts w:ascii="Arial" w:hAnsi="Arial"/>
          <w:sz w:val="24"/>
        </w:rPr>
        <w:t xml:space="preserve"> </w:t>
      </w:r>
      <w:r w:rsidRPr="003E62D1">
        <w:rPr>
          <w:rFonts w:ascii="Arial" w:hAnsi="Arial"/>
          <w:sz w:val="24"/>
        </w:rPr>
        <w:tab/>
      </w:r>
      <w:r w:rsidRPr="003E62D1">
        <w:rPr>
          <w:rFonts w:ascii="Arial" w:hAnsi="Arial"/>
          <w:b/>
          <w:sz w:val="24"/>
        </w:rPr>
        <w:t>AGENCY</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CODE</w:t>
      </w:r>
      <w:r w:rsidR="00F10DAB" w:rsidRPr="003E62D1">
        <w:rPr>
          <w:rFonts w:ascii="Arial" w:hAnsi="Arial"/>
          <w:b/>
          <w:sz w:val="24"/>
        </w:rPr>
        <w:tab/>
        <w:t xml:space="preserve">   </w:t>
      </w:r>
      <w:r w:rsidR="00F10DAB" w:rsidRPr="003E62D1">
        <w:rPr>
          <w:rFonts w:ascii="Arial" w:hAnsi="Arial"/>
          <w:b/>
          <w:sz w:val="24"/>
        </w:rPr>
        <w:tab/>
      </w:r>
      <w:r w:rsidR="00F10DAB" w:rsidRPr="003E62D1">
        <w:rPr>
          <w:rFonts w:ascii="Arial" w:hAnsi="Arial"/>
          <w:b/>
          <w:sz w:val="24"/>
        </w:rPr>
        <w:tab/>
      </w:r>
    </w:p>
    <w:p w14:paraId="360ADC9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4"/>
        </w:rPr>
        <w:tab/>
      </w:r>
      <w:r w:rsidRPr="003E62D1">
        <w:rPr>
          <w:rFonts w:ascii="Arial" w:hAnsi="Arial"/>
          <w:b/>
          <w:sz w:val="24"/>
        </w:rPr>
        <w:tab/>
      </w:r>
      <w:r w:rsidRPr="003E62D1">
        <w:rPr>
          <w:rFonts w:ascii="Arial" w:hAnsi="Arial"/>
          <w:sz w:val="24"/>
        </w:rPr>
        <w:tab/>
        <w:t>Air Force Serial Number</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F</w:t>
      </w:r>
      <w:r w:rsidR="00F10DAB" w:rsidRPr="003E62D1">
        <w:rPr>
          <w:rFonts w:ascii="Arial" w:hAnsi="Arial"/>
          <w:sz w:val="24"/>
        </w:rPr>
        <w:tab/>
      </w:r>
      <w:r w:rsidR="00F10DAB" w:rsidRPr="003E62D1">
        <w:rPr>
          <w:rFonts w:ascii="Arial" w:hAnsi="Arial"/>
          <w:sz w:val="24"/>
        </w:rPr>
        <w:tab/>
      </w:r>
      <w:r w:rsidR="00F10DAB" w:rsidRPr="003E62D1">
        <w:rPr>
          <w:rFonts w:ascii="Arial" w:hAnsi="Arial"/>
          <w:sz w:val="24"/>
        </w:rPr>
        <w:tab/>
      </w:r>
    </w:p>
    <w:p w14:paraId="59BE60B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Veterans Administration Claim Number</w:t>
      </w:r>
      <w:r w:rsidRPr="003E62D1">
        <w:rPr>
          <w:rFonts w:ascii="Arial" w:hAnsi="Arial"/>
          <w:sz w:val="24"/>
        </w:rPr>
        <w:tab/>
      </w:r>
      <w:r w:rsidRPr="003E62D1">
        <w:rPr>
          <w:rFonts w:ascii="Arial" w:hAnsi="Arial"/>
          <w:sz w:val="24"/>
        </w:rPr>
        <w:tab/>
        <w:t>VA</w:t>
      </w:r>
    </w:p>
    <w:p w14:paraId="7791BCC6" w14:textId="77777777" w:rsidR="0035560A" w:rsidRPr="003E62D1" w:rsidRDefault="004457DF" w:rsidP="00C86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p>
    <w:p w14:paraId="2D03E5C7" w14:textId="77777777" w:rsidR="00D06276" w:rsidRPr="003E62D1" w:rsidRDefault="00D06276" w:rsidP="00C86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992C1D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C868C1" w:rsidRPr="003E62D1">
        <w:rPr>
          <w:rFonts w:ascii="Arial" w:hAnsi="Arial"/>
          <w:b/>
          <w:sz w:val="28"/>
        </w:rPr>
        <w:t xml:space="preserve">  </w:t>
      </w:r>
      <w:r w:rsidRPr="003E62D1">
        <w:rPr>
          <w:rFonts w:ascii="Arial" w:hAnsi="Arial"/>
          <w:sz w:val="24"/>
        </w:rPr>
        <w:t>Only an agency specified on the list will be considered valid for entry. First two characters must be taken from list and third character must be a</w:t>
      </w:r>
      <w:r w:rsidR="008B0D36" w:rsidRPr="003E62D1">
        <w:rPr>
          <w:rFonts w:ascii="Arial" w:hAnsi="Arial"/>
          <w:sz w:val="24"/>
        </w:rPr>
        <w:t xml:space="preserve"> </w:t>
      </w:r>
      <w:r w:rsidRPr="003E62D1">
        <w:rPr>
          <w:rFonts w:ascii="Arial" w:hAnsi="Arial"/>
          <w:sz w:val="24"/>
        </w:rPr>
        <w:t>dash</w:t>
      </w:r>
      <w:r w:rsidR="008B0D36" w:rsidRPr="003E62D1">
        <w:rPr>
          <w:rFonts w:ascii="Arial" w:hAnsi="Arial"/>
          <w:sz w:val="24"/>
        </w:rPr>
        <w:t xml:space="preserve"> </w:t>
      </w:r>
      <w:r w:rsidRPr="003E62D1">
        <w:rPr>
          <w:rFonts w:ascii="Arial" w:hAnsi="Arial"/>
          <w:sz w:val="24"/>
        </w:rPr>
        <w:t>(-).  If number contains alphas this should also be entered.</w:t>
      </w:r>
      <w:r w:rsidR="008B0D36" w:rsidRPr="003E62D1">
        <w:rPr>
          <w:rFonts w:ascii="Arial" w:hAnsi="Arial"/>
          <w:sz w:val="24"/>
        </w:rPr>
        <w:t xml:space="preserve"> </w:t>
      </w:r>
      <w:r w:rsidR="003D715B" w:rsidRPr="003E62D1">
        <w:rPr>
          <w:rFonts w:ascii="Arial" w:hAnsi="Arial"/>
          <w:sz w:val="24"/>
        </w:rPr>
        <w:t>See A</w:t>
      </w:r>
      <w:r w:rsidR="00B30CD3" w:rsidRPr="003E62D1">
        <w:rPr>
          <w:rFonts w:ascii="Arial" w:hAnsi="Arial"/>
          <w:sz w:val="24"/>
        </w:rPr>
        <w:t>p</w:t>
      </w:r>
      <w:r w:rsidR="003D715B" w:rsidRPr="003E62D1">
        <w:rPr>
          <w:rFonts w:ascii="Arial" w:hAnsi="Arial"/>
          <w:sz w:val="24"/>
        </w:rPr>
        <w:t xml:space="preserve">pendix </w:t>
      </w:r>
      <w:r w:rsidR="0061145D" w:rsidRPr="003E62D1">
        <w:rPr>
          <w:rFonts w:ascii="Arial" w:hAnsi="Arial"/>
          <w:sz w:val="24"/>
        </w:rPr>
        <w:t>D</w:t>
      </w:r>
      <w:r w:rsidR="00B30CD3" w:rsidRPr="003E62D1">
        <w:rPr>
          <w:rFonts w:ascii="Arial" w:hAnsi="Arial"/>
          <w:sz w:val="24"/>
        </w:rPr>
        <w:t>.</w:t>
      </w:r>
      <w:r w:rsidRPr="003E62D1">
        <w:rPr>
          <w:rFonts w:ascii="Arial" w:hAnsi="Arial"/>
          <w:sz w:val="24"/>
        </w:rPr>
        <w:br w:type="page"/>
      </w:r>
      <w:r w:rsidRPr="003E62D1">
        <w:rPr>
          <w:rFonts w:ascii="Arial" w:hAnsi="Arial"/>
          <w:b/>
          <w:sz w:val="28"/>
        </w:rPr>
        <w:lastRenderedPageBreak/>
        <w:t>DATA ELEMENT:</w:t>
      </w:r>
      <w:r w:rsidR="00942F7F" w:rsidRPr="003E62D1">
        <w:rPr>
          <w:rFonts w:ascii="Arial" w:hAnsi="Arial"/>
          <w:b/>
          <w:sz w:val="28"/>
        </w:rPr>
        <w:t xml:space="preserve">  </w:t>
      </w:r>
      <w:r w:rsidRPr="003E62D1">
        <w:rPr>
          <w:rFonts w:ascii="Arial" w:hAnsi="Arial"/>
          <w:sz w:val="24"/>
        </w:rPr>
        <w:t>Social Security Number</w:t>
      </w:r>
    </w:p>
    <w:p w14:paraId="5E23E2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A5B65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52137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942F7F" w:rsidRPr="003E62D1">
        <w:rPr>
          <w:rFonts w:ascii="Arial" w:hAnsi="Arial"/>
          <w:b/>
          <w:sz w:val="28"/>
        </w:rPr>
        <w:t xml:space="preserve">  </w:t>
      </w:r>
      <w:r w:rsidRPr="003E62D1">
        <w:rPr>
          <w:rFonts w:ascii="Arial" w:hAnsi="Arial"/>
          <w:sz w:val="24"/>
        </w:rPr>
        <w:t>Social security account number(s) assigned to or used by individual on record.</w:t>
      </w:r>
    </w:p>
    <w:p w14:paraId="00C14B2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6C839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01E83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42F7F" w:rsidRPr="003E62D1">
        <w:rPr>
          <w:rFonts w:ascii="Arial" w:hAnsi="Arial"/>
          <w:b/>
          <w:sz w:val="28"/>
        </w:rPr>
        <w:t xml:space="preserve">  </w:t>
      </w:r>
      <w:r w:rsidRPr="003E62D1">
        <w:rPr>
          <w:rFonts w:ascii="Arial" w:hAnsi="Arial"/>
          <w:sz w:val="24"/>
        </w:rPr>
        <w:t>SOC</w:t>
      </w:r>
    </w:p>
    <w:p w14:paraId="2C366494" w14:textId="77777777" w:rsidR="00D52C68" w:rsidRPr="003E62D1" w:rsidRDefault="00D52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BD54C9" w14:textId="77777777" w:rsidR="00D52C68" w:rsidRPr="003E62D1" w:rsidRDefault="00D52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6A86C0" w14:textId="77777777" w:rsidR="00D52C68" w:rsidRPr="003E62D1" w:rsidRDefault="00D52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50 - 258</w:t>
      </w:r>
    </w:p>
    <w:p w14:paraId="48C0448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119B2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7AE6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42F7F" w:rsidRPr="003E62D1">
        <w:rPr>
          <w:rFonts w:ascii="Arial" w:hAnsi="Arial"/>
          <w:b/>
          <w:sz w:val="28"/>
        </w:rPr>
        <w:t xml:space="preserve">  </w:t>
      </w:r>
      <w:r w:rsidRPr="003E62D1">
        <w:rPr>
          <w:rFonts w:ascii="Arial" w:hAnsi="Arial"/>
          <w:sz w:val="24"/>
        </w:rPr>
        <w:t>9</w:t>
      </w:r>
    </w:p>
    <w:p w14:paraId="76EFCF03"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E59C53"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AB0E45"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6860D1" w:rsidRPr="003E62D1">
        <w:rPr>
          <w:rFonts w:ascii="Arial" w:hAnsi="Arial"/>
          <w:sz w:val="24"/>
        </w:rPr>
        <w:t xml:space="preserve">0 or </w:t>
      </w:r>
      <w:r w:rsidRPr="003E62D1">
        <w:rPr>
          <w:rFonts w:ascii="Arial" w:hAnsi="Arial"/>
          <w:sz w:val="24"/>
        </w:rPr>
        <w:t xml:space="preserve">Max </w:t>
      </w:r>
      <w:r w:rsidR="00E4274D" w:rsidRPr="003E62D1">
        <w:rPr>
          <w:rFonts w:ascii="Arial" w:hAnsi="Arial"/>
          <w:sz w:val="24"/>
        </w:rPr>
        <w:t>9</w:t>
      </w:r>
    </w:p>
    <w:p w14:paraId="7C4F390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4C3BE2"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A1FB55"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2233C87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9F50B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E8F04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42F7F" w:rsidRPr="003E62D1">
        <w:rPr>
          <w:rFonts w:ascii="Arial" w:hAnsi="Arial"/>
          <w:b/>
          <w:sz w:val="28"/>
        </w:rPr>
        <w:t xml:space="preserve">  </w:t>
      </w:r>
      <w:r w:rsidRPr="003E62D1">
        <w:rPr>
          <w:rFonts w:ascii="Arial" w:hAnsi="Arial"/>
          <w:sz w:val="24"/>
        </w:rPr>
        <w:t>Optional</w:t>
      </w:r>
    </w:p>
    <w:p w14:paraId="04576F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64E2A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57ABC2" w14:textId="77777777" w:rsidR="004457DF" w:rsidRPr="003E62D1" w:rsidRDefault="004457DF" w:rsidP="002665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2665AA" w:rsidRPr="003E62D1">
        <w:rPr>
          <w:rFonts w:ascii="Arial" w:hAnsi="Arial"/>
          <w:b/>
          <w:sz w:val="28"/>
        </w:rPr>
        <w:t xml:space="preserve">  </w:t>
      </w:r>
      <w:r w:rsidRPr="003E62D1">
        <w:rPr>
          <w:rFonts w:ascii="Arial" w:hAnsi="Arial"/>
          <w:sz w:val="24"/>
        </w:rPr>
        <w:t>467782658</w:t>
      </w:r>
    </w:p>
    <w:p w14:paraId="246506D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C37BD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736B08" w14:textId="77777777" w:rsidR="00816F40"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9705CB" w:rsidRPr="003E62D1">
        <w:rPr>
          <w:rFonts w:ascii="Arial" w:hAnsi="Arial"/>
          <w:b/>
          <w:sz w:val="28"/>
        </w:rPr>
        <w:t xml:space="preserve">  </w:t>
      </w:r>
      <w:r w:rsidRPr="003E62D1">
        <w:rPr>
          <w:rFonts w:ascii="Arial" w:hAnsi="Arial"/>
          <w:sz w:val="24"/>
        </w:rPr>
        <w:t xml:space="preserve">Cannot have </w:t>
      </w:r>
      <w:r w:rsidR="00610094" w:rsidRPr="003E62D1">
        <w:rPr>
          <w:rFonts w:ascii="Arial" w:hAnsi="Arial"/>
          <w:sz w:val="24"/>
        </w:rPr>
        <w:t>“666” or “000” in the 1</w:t>
      </w:r>
      <w:r w:rsidR="00610094" w:rsidRPr="003E62D1">
        <w:rPr>
          <w:rFonts w:ascii="Arial" w:hAnsi="Arial"/>
          <w:sz w:val="24"/>
          <w:vertAlign w:val="superscript"/>
        </w:rPr>
        <w:t>st</w:t>
      </w:r>
      <w:r w:rsidR="00610094" w:rsidRPr="003E62D1">
        <w:rPr>
          <w:rFonts w:ascii="Arial" w:hAnsi="Arial"/>
          <w:sz w:val="24"/>
        </w:rPr>
        <w:t>, 2</w:t>
      </w:r>
      <w:r w:rsidR="00610094" w:rsidRPr="003E62D1">
        <w:rPr>
          <w:rFonts w:ascii="Arial" w:hAnsi="Arial"/>
          <w:sz w:val="24"/>
          <w:vertAlign w:val="superscript"/>
        </w:rPr>
        <w:t>nd</w:t>
      </w:r>
      <w:r w:rsidR="00610094" w:rsidRPr="003E62D1">
        <w:rPr>
          <w:rFonts w:ascii="Arial" w:hAnsi="Arial"/>
          <w:sz w:val="24"/>
        </w:rPr>
        <w:t xml:space="preserve"> and 3</w:t>
      </w:r>
      <w:r w:rsidR="00610094" w:rsidRPr="003E62D1">
        <w:rPr>
          <w:rFonts w:ascii="Arial" w:hAnsi="Arial"/>
          <w:sz w:val="24"/>
          <w:vertAlign w:val="superscript"/>
        </w:rPr>
        <w:t>rd</w:t>
      </w:r>
      <w:r w:rsidR="00610094" w:rsidRPr="003E62D1">
        <w:rPr>
          <w:rFonts w:ascii="Arial" w:hAnsi="Arial"/>
          <w:sz w:val="24"/>
        </w:rPr>
        <w:t xml:space="preserve"> positions. Cannot have “00”</w:t>
      </w:r>
      <w:r w:rsidRPr="003E62D1">
        <w:rPr>
          <w:rFonts w:ascii="Arial" w:hAnsi="Arial"/>
          <w:sz w:val="24"/>
        </w:rPr>
        <w:t xml:space="preserve"> in</w:t>
      </w:r>
      <w:r w:rsidR="009705CB" w:rsidRPr="003E62D1">
        <w:rPr>
          <w:rFonts w:ascii="Arial" w:hAnsi="Arial"/>
          <w:sz w:val="24"/>
        </w:rPr>
        <w:t xml:space="preserve"> the</w:t>
      </w:r>
      <w:r w:rsidRPr="003E62D1">
        <w:rPr>
          <w:rFonts w:ascii="Arial" w:hAnsi="Arial"/>
          <w:sz w:val="24"/>
        </w:rPr>
        <w:t xml:space="preserve"> 4</w:t>
      </w:r>
      <w:r w:rsidRPr="003E62D1">
        <w:rPr>
          <w:rFonts w:ascii="Arial" w:hAnsi="Arial"/>
          <w:sz w:val="24"/>
          <w:vertAlign w:val="superscript"/>
        </w:rPr>
        <w:t>th</w:t>
      </w:r>
      <w:r w:rsidRPr="003E62D1">
        <w:rPr>
          <w:rFonts w:ascii="Arial" w:hAnsi="Arial"/>
          <w:sz w:val="24"/>
        </w:rPr>
        <w:t xml:space="preserve"> and 5</w:t>
      </w:r>
      <w:r w:rsidRPr="003E62D1">
        <w:rPr>
          <w:rFonts w:ascii="Arial" w:hAnsi="Arial"/>
          <w:sz w:val="24"/>
          <w:vertAlign w:val="superscript"/>
        </w:rPr>
        <w:t>th</w:t>
      </w:r>
      <w:r w:rsidR="00610094" w:rsidRPr="003E62D1">
        <w:rPr>
          <w:rFonts w:ascii="Arial" w:hAnsi="Arial"/>
          <w:sz w:val="24"/>
        </w:rPr>
        <w:t xml:space="preserve"> </w:t>
      </w:r>
      <w:r w:rsidRPr="003E62D1">
        <w:rPr>
          <w:rFonts w:ascii="Arial" w:hAnsi="Arial"/>
          <w:sz w:val="24"/>
        </w:rPr>
        <w:t>positions</w:t>
      </w:r>
      <w:r w:rsidR="00AD136F" w:rsidRPr="003E62D1">
        <w:rPr>
          <w:rFonts w:ascii="Arial" w:hAnsi="Arial"/>
          <w:sz w:val="24"/>
        </w:rPr>
        <w:t>.</w:t>
      </w:r>
      <w:r w:rsidRPr="003E62D1">
        <w:rPr>
          <w:rFonts w:ascii="Arial" w:hAnsi="Arial"/>
          <w:sz w:val="24"/>
        </w:rPr>
        <w:t xml:space="preserve"> </w:t>
      </w:r>
      <w:r w:rsidR="002B390F" w:rsidRPr="003E62D1">
        <w:rPr>
          <w:rFonts w:ascii="Arial" w:hAnsi="Arial"/>
          <w:sz w:val="24"/>
        </w:rPr>
        <w:t>Cannot have “0000” in the 6</w:t>
      </w:r>
      <w:r w:rsidR="002B390F" w:rsidRPr="003E62D1">
        <w:rPr>
          <w:rFonts w:ascii="Arial" w:hAnsi="Arial"/>
          <w:sz w:val="24"/>
          <w:vertAlign w:val="superscript"/>
        </w:rPr>
        <w:t>th</w:t>
      </w:r>
      <w:r w:rsidR="002B390F" w:rsidRPr="003E62D1">
        <w:rPr>
          <w:rFonts w:ascii="Arial" w:hAnsi="Arial"/>
          <w:sz w:val="24"/>
        </w:rPr>
        <w:t>, 7</w:t>
      </w:r>
      <w:r w:rsidR="002B390F" w:rsidRPr="003E62D1">
        <w:rPr>
          <w:rFonts w:ascii="Arial" w:hAnsi="Arial"/>
          <w:sz w:val="24"/>
          <w:vertAlign w:val="superscript"/>
        </w:rPr>
        <w:t>th</w:t>
      </w:r>
      <w:r w:rsidR="002B390F" w:rsidRPr="003E62D1">
        <w:rPr>
          <w:rFonts w:ascii="Arial" w:hAnsi="Arial"/>
          <w:sz w:val="24"/>
        </w:rPr>
        <w:t>, 8</w:t>
      </w:r>
      <w:r w:rsidR="002B390F" w:rsidRPr="003E62D1">
        <w:rPr>
          <w:rFonts w:ascii="Arial" w:hAnsi="Arial"/>
          <w:sz w:val="24"/>
          <w:vertAlign w:val="superscript"/>
        </w:rPr>
        <w:t>th</w:t>
      </w:r>
      <w:r w:rsidR="002B390F" w:rsidRPr="003E62D1">
        <w:rPr>
          <w:rFonts w:ascii="Arial" w:hAnsi="Arial"/>
          <w:sz w:val="24"/>
        </w:rPr>
        <w:t xml:space="preserve"> and 9</w:t>
      </w:r>
      <w:r w:rsidR="002B390F" w:rsidRPr="003E62D1">
        <w:rPr>
          <w:rFonts w:ascii="Arial" w:hAnsi="Arial"/>
          <w:sz w:val="24"/>
          <w:vertAlign w:val="superscript"/>
        </w:rPr>
        <w:t>th</w:t>
      </w:r>
      <w:r w:rsidR="002B390F" w:rsidRPr="003E62D1">
        <w:rPr>
          <w:rFonts w:ascii="Arial" w:hAnsi="Arial"/>
          <w:sz w:val="24"/>
        </w:rPr>
        <w:t xml:space="preserve"> positions.  Cannot start with “9”.  Examples of invalid entries:  001010001, 123456789 or any </w:t>
      </w:r>
      <w:r w:rsidR="002E51DA" w:rsidRPr="003E62D1">
        <w:rPr>
          <w:rFonts w:ascii="Arial" w:hAnsi="Arial"/>
          <w:sz w:val="24"/>
        </w:rPr>
        <w:t>repeating</w:t>
      </w:r>
      <w:r w:rsidR="002B390F" w:rsidRPr="003E62D1">
        <w:rPr>
          <w:rFonts w:ascii="Arial" w:hAnsi="Arial"/>
          <w:sz w:val="24"/>
        </w:rPr>
        <w:t xml:space="preserve"> numbers (222222222).</w:t>
      </w:r>
    </w:p>
    <w:p w14:paraId="56DDF004"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 xml:space="preserve">DATA ELEMENT:  </w:t>
      </w:r>
      <w:r w:rsidRPr="003E62D1">
        <w:rPr>
          <w:rFonts w:ascii="Arial" w:hAnsi="Arial"/>
          <w:sz w:val="24"/>
        </w:rPr>
        <w:t>Tracking Incident Number</w:t>
      </w:r>
    </w:p>
    <w:p w14:paraId="1B4DA8B1"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4D3C9C"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1AE9E3" w14:textId="77777777" w:rsidR="00822858" w:rsidRPr="003E62D1" w:rsidRDefault="00816F40" w:rsidP="008228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00822858" w:rsidRPr="003E62D1">
        <w:rPr>
          <w:rFonts w:ascii="Arial" w:hAnsi="Arial"/>
          <w:sz w:val="24"/>
        </w:rPr>
        <w:t>Control number assigned at the time of arrest or for an applicant transaction.</w:t>
      </w:r>
    </w:p>
    <w:p w14:paraId="0E8B92AB"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E406B5"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E1F5B1"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TRN</w:t>
      </w:r>
    </w:p>
    <w:p w14:paraId="519B5A05" w14:textId="77777777" w:rsidR="00D52C68" w:rsidRPr="003E62D1" w:rsidRDefault="00D52C68"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D96009" w14:textId="77777777" w:rsidR="00D52C68" w:rsidRPr="003E62D1" w:rsidRDefault="00D52C68"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461A86" w14:textId="77777777" w:rsidR="00D52C68" w:rsidRPr="003E62D1" w:rsidRDefault="00D52C68"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59 - 268</w:t>
      </w:r>
    </w:p>
    <w:p w14:paraId="59747E0A"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142D08"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107F38"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0</w:t>
      </w:r>
    </w:p>
    <w:p w14:paraId="5DED7616" w14:textId="77777777" w:rsidR="008D3A5E" w:rsidRPr="003E62D1" w:rsidRDefault="008D3A5E"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D815A9" w14:textId="77777777" w:rsidR="00AD470B" w:rsidRPr="003E62D1" w:rsidRDefault="00AD470B"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C3F545"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E4274D" w:rsidRPr="003E62D1">
        <w:rPr>
          <w:rFonts w:ascii="Arial" w:hAnsi="Arial"/>
          <w:sz w:val="24"/>
        </w:rPr>
        <w:t>10</w:t>
      </w:r>
      <w:r w:rsidRPr="003E62D1">
        <w:rPr>
          <w:rFonts w:ascii="Arial" w:hAnsi="Arial"/>
          <w:sz w:val="24"/>
        </w:rPr>
        <w:t xml:space="preserve">/Max </w:t>
      </w:r>
      <w:r w:rsidR="00E4274D" w:rsidRPr="003E62D1">
        <w:rPr>
          <w:rFonts w:ascii="Arial" w:hAnsi="Arial"/>
          <w:sz w:val="24"/>
        </w:rPr>
        <w:t>10</w:t>
      </w:r>
    </w:p>
    <w:p w14:paraId="05A54218"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E54718"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E53C4A" w14:textId="77777777" w:rsidR="00816F40" w:rsidRPr="003E62D1" w:rsidRDefault="008D3A5E"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3A468AD2"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486D03"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8AD3F2"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60F1CC2B"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3284FC"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247896"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123456789X</w:t>
      </w:r>
    </w:p>
    <w:p w14:paraId="1A32DF72"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B2E0CC"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66B76B" w14:textId="77777777" w:rsidR="00816F40" w:rsidRPr="003E62D1" w:rsidRDefault="00816F40" w:rsidP="008334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 xml:space="preserve">REMARKS:  </w:t>
      </w:r>
      <w:r w:rsidR="00833429" w:rsidRPr="003E62D1">
        <w:rPr>
          <w:rFonts w:ascii="Arial" w:hAnsi="Arial"/>
          <w:sz w:val="24"/>
          <w:szCs w:val="24"/>
        </w:rPr>
        <w:t>For arrests</w:t>
      </w:r>
      <w:r w:rsidR="00833429" w:rsidRPr="003E62D1">
        <w:rPr>
          <w:rFonts w:ascii="Arial" w:hAnsi="Arial"/>
          <w:b/>
          <w:sz w:val="28"/>
        </w:rPr>
        <w:t xml:space="preserve"> </w:t>
      </w:r>
      <w:r w:rsidR="00833429" w:rsidRPr="003E62D1">
        <w:rPr>
          <w:rFonts w:ascii="Arial" w:hAnsi="Arial"/>
          <w:sz w:val="24"/>
          <w:szCs w:val="24"/>
        </w:rPr>
        <w:t>s</w:t>
      </w:r>
      <w:r w:rsidR="00833429" w:rsidRPr="003E62D1">
        <w:rPr>
          <w:rFonts w:ascii="Arial" w:hAnsi="Arial"/>
          <w:sz w:val="24"/>
        </w:rPr>
        <w:t>ee TRN in Section III - Arrest.  For applicants TRN must be 10 characters with no other validations.</w:t>
      </w:r>
      <w:r w:rsidR="00833429" w:rsidRPr="003E62D1">
        <w:rPr>
          <w:rFonts w:ascii="Arial" w:hAnsi="Arial"/>
          <w:sz w:val="24"/>
          <w:szCs w:val="24"/>
        </w:rPr>
        <w:t xml:space="preserve"> </w:t>
      </w:r>
      <w:r w:rsidR="00BC0867" w:rsidRPr="003E62D1">
        <w:rPr>
          <w:rFonts w:ascii="Arial" w:hAnsi="Arial"/>
          <w:sz w:val="24"/>
          <w:szCs w:val="24"/>
        </w:rPr>
        <w:t xml:space="preserve"> </w:t>
      </w:r>
      <w:r w:rsidR="00BC0867" w:rsidRPr="003E62D1">
        <w:rPr>
          <w:rFonts w:ascii="Arial" w:hAnsi="Arial"/>
          <w:sz w:val="24"/>
        </w:rPr>
        <w:t xml:space="preserve">The TRN in this field must match the TRN field in the Identification (EH) Segment.  </w:t>
      </w:r>
    </w:p>
    <w:p w14:paraId="30975E63"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 xml:space="preserve">DATA ELEMENT:  </w:t>
      </w:r>
      <w:r w:rsidRPr="003E62D1">
        <w:rPr>
          <w:rFonts w:ascii="Arial" w:hAnsi="Arial"/>
          <w:sz w:val="24"/>
        </w:rPr>
        <w:t>Agency Case Number</w:t>
      </w:r>
    </w:p>
    <w:p w14:paraId="3A0CBFA0"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2037CB"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0911FA"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Number submitted by agency to further identify an individual.</w:t>
      </w:r>
    </w:p>
    <w:p w14:paraId="10039C9C"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9BB8A7"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07D068"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OCA</w:t>
      </w:r>
    </w:p>
    <w:p w14:paraId="30D31BCB" w14:textId="77777777" w:rsidR="00CE39A9" w:rsidRPr="003E62D1" w:rsidRDefault="00CE39A9"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DE17E2" w14:textId="77777777" w:rsidR="00CE39A9" w:rsidRPr="003E62D1" w:rsidRDefault="00CE39A9"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470A79" w14:textId="77777777" w:rsidR="00CE39A9" w:rsidRPr="003E62D1" w:rsidRDefault="00CE39A9"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69 - 280</w:t>
      </w:r>
    </w:p>
    <w:p w14:paraId="0C69A7D7"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589B73"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507B64"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2</w:t>
      </w:r>
    </w:p>
    <w:p w14:paraId="709AABC1" w14:textId="77777777" w:rsidR="008D3A5E" w:rsidRPr="003E62D1" w:rsidRDefault="008D3A5E"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BBF1D6" w14:textId="77777777" w:rsidR="00AD470B" w:rsidRPr="003E62D1" w:rsidRDefault="00AD470B"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39A024"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6860D1" w:rsidRPr="003E62D1">
        <w:rPr>
          <w:rFonts w:ascii="Arial" w:hAnsi="Arial"/>
          <w:sz w:val="24"/>
        </w:rPr>
        <w:t xml:space="preserve">Min 1 to </w:t>
      </w:r>
      <w:r w:rsidR="00475E53" w:rsidRPr="003E62D1">
        <w:rPr>
          <w:rFonts w:ascii="Arial" w:hAnsi="Arial"/>
          <w:sz w:val="24"/>
        </w:rPr>
        <w:t>Max 12</w:t>
      </w:r>
    </w:p>
    <w:p w14:paraId="06C17998"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628101"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FBD377" w14:textId="77777777" w:rsidR="00816F40" w:rsidRPr="003E62D1" w:rsidRDefault="008D3A5E"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5FEC3660"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EED8EB"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047341"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2EC6742F"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63F463"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A32E1E"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REMARKS:  </w:t>
      </w:r>
      <w:r w:rsidRPr="003E62D1">
        <w:rPr>
          <w:rFonts w:ascii="Arial" w:hAnsi="Arial"/>
          <w:sz w:val="24"/>
          <w:szCs w:val="24"/>
        </w:rPr>
        <w:t>The only special character allowed is a hyphen (-).</w:t>
      </w:r>
      <w:r w:rsidR="00BC0867" w:rsidRPr="003E62D1">
        <w:rPr>
          <w:rFonts w:ascii="Arial" w:hAnsi="Arial"/>
          <w:sz w:val="24"/>
          <w:szCs w:val="24"/>
        </w:rPr>
        <w:t xml:space="preserve">  </w:t>
      </w:r>
      <w:r w:rsidR="00BC0867" w:rsidRPr="003E62D1">
        <w:rPr>
          <w:rFonts w:ascii="Arial" w:hAnsi="Arial"/>
          <w:sz w:val="24"/>
        </w:rPr>
        <w:t xml:space="preserve">The data in this field must match the OCA field in the Identification (EH) Segment.  </w:t>
      </w:r>
    </w:p>
    <w:p w14:paraId="2E2CF88F"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 xml:space="preserve">DATA ELEMENT:  </w:t>
      </w:r>
      <w:r w:rsidRPr="003E62D1">
        <w:rPr>
          <w:rFonts w:ascii="Arial" w:hAnsi="Arial"/>
          <w:sz w:val="24"/>
        </w:rPr>
        <w:t>ORI of Arresting</w:t>
      </w:r>
      <w:r w:rsidR="00950504" w:rsidRPr="003E62D1">
        <w:rPr>
          <w:rFonts w:ascii="Arial" w:hAnsi="Arial"/>
          <w:sz w:val="24"/>
        </w:rPr>
        <w:t xml:space="preserve">, Referring </w:t>
      </w:r>
      <w:r w:rsidR="005D609B" w:rsidRPr="003E62D1">
        <w:rPr>
          <w:rFonts w:ascii="Arial" w:hAnsi="Arial"/>
          <w:sz w:val="24"/>
        </w:rPr>
        <w:t>or Applicant</w:t>
      </w:r>
      <w:r w:rsidRPr="003E62D1">
        <w:rPr>
          <w:rFonts w:ascii="Arial" w:hAnsi="Arial"/>
          <w:sz w:val="24"/>
        </w:rPr>
        <w:t xml:space="preserve"> Agency</w:t>
      </w:r>
    </w:p>
    <w:p w14:paraId="0E48609E"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AF38A3"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1C7146"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Originating agency ID of the arresting</w:t>
      </w:r>
      <w:r w:rsidR="00950504" w:rsidRPr="003E62D1">
        <w:rPr>
          <w:rFonts w:ascii="Arial" w:hAnsi="Arial"/>
          <w:sz w:val="24"/>
        </w:rPr>
        <w:t>, referring</w:t>
      </w:r>
      <w:r w:rsidRPr="003E62D1">
        <w:rPr>
          <w:rFonts w:ascii="Arial" w:hAnsi="Arial"/>
          <w:sz w:val="24"/>
        </w:rPr>
        <w:t xml:space="preserve"> </w:t>
      </w:r>
      <w:r w:rsidR="005D609B" w:rsidRPr="003E62D1">
        <w:rPr>
          <w:rFonts w:ascii="Arial" w:hAnsi="Arial"/>
          <w:sz w:val="24"/>
        </w:rPr>
        <w:t xml:space="preserve">or applicant </w:t>
      </w:r>
      <w:r w:rsidRPr="003E62D1">
        <w:rPr>
          <w:rFonts w:ascii="Arial" w:hAnsi="Arial"/>
          <w:sz w:val="24"/>
        </w:rPr>
        <w:t>agency.</w:t>
      </w:r>
    </w:p>
    <w:p w14:paraId="38325CC7"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1E09AB"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65DAFC"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ORIA</w:t>
      </w:r>
    </w:p>
    <w:p w14:paraId="648EC4BF" w14:textId="77777777" w:rsidR="00AD0188" w:rsidRPr="003E62D1" w:rsidRDefault="00AD0188"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1EAD00" w14:textId="77777777" w:rsidR="00CE39A9" w:rsidRPr="003E62D1" w:rsidRDefault="00CE39A9"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DFBC22" w14:textId="77777777" w:rsidR="00CE39A9" w:rsidRPr="003E62D1" w:rsidRDefault="00CE39A9"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81 - 289</w:t>
      </w:r>
    </w:p>
    <w:p w14:paraId="1D4123BE"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04FD1F"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6F8AF1"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9</w:t>
      </w:r>
    </w:p>
    <w:p w14:paraId="633222FB" w14:textId="77777777" w:rsidR="008D3A5E" w:rsidRPr="003E62D1" w:rsidRDefault="008D3A5E"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74D273" w14:textId="77777777" w:rsidR="00AD470B" w:rsidRPr="003E62D1" w:rsidRDefault="00AD470B"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BA4265"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6860D1" w:rsidRPr="003E62D1">
        <w:rPr>
          <w:rFonts w:ascii="Arial" w:hAnsi="Arial"/>
          <w:sz w:val="24"/>
        </w:rPr>
        <w:t>9/</w:t>
      </w:r>
      <w:r w:rsidRPr="003E62D1">
        <w:rPr>
          <w:rFonts w:ascii="Arial" w:hAnsi="Arial"/>
          <w:sz w:val="24"/>
        </w:rPr>
        <w:t xml:space="preserve">Max </w:t>
      </w:r>
      <w:r w:rsidR="00E4274D" w:rsidRPr="003E62D1">
        <w:rPr>
          <w:rFonts w:ascii="Arial" w:hAnsi="Arial"/>
          <w:sz w:val="24"/>
        </w:rPr>
        <w:t>9</w:t>
      </w:r>
    </w:p>
    <w:p w14:paraId="2D91F482"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5DF492"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7C5A9B" w14:textId="77777777" w:rsidR="00816F40" w:rsidRPr="003E62D1" w:rsidRDefault="008D3A5E"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7BACD6C7"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B894C4"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300270"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30DA575C"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5621A3"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55536A"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r>
      <w:r w:rsidRPr="003E62D1">
        <w:rPr>
          <w:rFonts w:ascii="Arial" w:hAnsi="Arial"/>
          <w:b/>
          <w:sz w:val="24"/>
        </w:rPr>
        <w:t>ARRESTING AGENCY</w:t>
      </w:r>
      <w:r w:rsidRPr="003E62D1">
        <w:rPr>
          <w:rFonts w:ascii="Arial" w:hAnsi="Arial"/>
          <w:b/>
          <w:sz w:val="24"/>
        </w:rPr>
        <w:tab/>
      </w:r>
      <w:r w:rsidRPr="003E62D1">
        <w:rPr>
          <w:rFonts w:ascii="Arial" w:hAnsi="Arial"/>
          <w:b/>
          <w:sz w:val="24"/>
        </w:rPr>
        <w:tab/>
      </w:r>
      <w:r w:rsidRPr="003E62D1">
        <w:rPr>
          <w:rFonts w:ascii="Arial" w:hAnsi="Arial"/>
          <w:b/>
          <w:sz w:val="24"/>
        </w:rPr>
        <w:tab/>
      </w:r>
      <w:r w:rsidRPr="003E62D1">
        <w:rPr>
          <w:rFonts w:ascii="Arial" w:hAnsi="Arial"/>
          <w:b/>
          <w:sz w:val="24"/>
        </w:rPr>
        <w:tab/>
        <w:t>ORIA</w:t>
      </w:r>
    </w:p>
    <w:p w14:paraId="166DE440"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San Antonio Police Department</w:t>
      </w:r>
      <w:r w:rsidRPr="003E62D1">
        <w:rPr>
          <w:rFonts w:ascii="Arial" w:hAnsi="Arial"/>
          <w:sz w:val="24"/>
        </w:rPr>
        <w:tab/>
      </w:r>
      <w:r w:rsidRPr="003E62D1">
        <w:rPr>
          <w:rFonts w:ascii="Arial" w:hAnsi="Arial"/>
          <w:sz w:val="24"/>
        </w:rPr>
        <w:tab/>
      </w:r>
      <w:r w:rsidRPr="003E62D1">
        <w:rPr>
          <w:rFonts w:ascii="Arial" w:hAnsi="Arial"/>
          <w:sz w:val="24"/>
        </w:rPr>
        <w:tab/>
        <w:t>TXSPD0000</w:t>
      </w:r>
    </w:p>
    <w:p w14:paraId="10DA1D75"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nderson County Sheriff’s Office</w:t>
      </w:r>
      <w:r w:rsidRPr="003E62D1">
        <w:rPr>
          <w:rFonts w:ascii="Arial" w:hAnsi="Arial"/>
          <w:sz w:val="24"/>
        </w:rPr>
        <w:tab/>
        <w:t>Palestine</w:t>
      </w:r>
      <w:r w:rsidRPr="003E62D1">
        <w:rPr>
          <w:rFonts w:ascii="Arial" w:hAnsi="Arial"/>
          <w:sz w:val="24"/>
        </w:rPr>
        <w:tab/>
        <w:t>TX0010000</w:t>
      </w:r>
    </w:p>
    <w:p w14:paraId="1AA8B971"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005D609B" w:rsidRPr="003E62D1">
        <w:rPr>
          <w:rFonts w:ascii="Arial" w:hAnsi="Arial"/>
          <w:sz w:val="24"/>
        </w:rPr>
        <w:t>Houston Police Department Applicant</w:t>
      </w:r>
      <w:r w:rsidR="005D609B" w:rsidRPr="003E62D1">
        <w:rPr>
          <w:rFonts w:ascii="Arial" w:hAnsi="Arial"/>
          <w:sz w:val="24"/>
        </w:rPr>
        <w:tab/>
      </w:r>
      <w:r w:rsidR="005D609B" w:rsidRPr="003E62D1">
        <w:rPr>
          <w:rFonts w:ascii="Arial" w:hAnsi="Arial"/>
          <w:sz w:val="24"/>
        </w:rPr>
        <w:tab/>
        <w:t>TXHPD00H1</w:t>
      </w:r>
    </w:p>
    <w:p w14:paraId="55DEF6C5"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65ADD1C9"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 xml:space="preserve">It is an assigned </w:t>
      </w:r>
      <w:r w:rsidR="00290F05" w:rsidRPr="003E62D1">
        <w:rPr>
          <w:rFonts w:ascii="Arial" w:hAnsi="Arial"/>
          <w:sz w:val="24"/>
        </w:rPr>
        <w:t>FBI number</w:t>
      </w:r>
      <w:r w:rsidRPr="003E62D1">
        <w:rPr>
          <w:rFonts w:ascii="Arial" w:hAnsi="Arial"/>
          <w:sz w:val="24"/>
        </w:rPr>
        <w:t xml:space="preserve"> of nine characters. </w:t>
      </w:r>
    </w:p>
    <w:p w14:paraId="5855ED46"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7C8DCA" w14:textId="77777777" w:rsidR="00816F40" w:rsidRPr="003E62D1" w:rsidRDefault="00816F40" w:rsidP="0081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NOTE:  </w:t>
      </w:r>
      <w:r w:rsidR="00F568BC">
        <w:rPr>
          <w:rFonts w:ascii="Arial" w:hAnsi="Arial"/>
          <w:sz w:val="24"/>
          <w:szCs w:val="24"/>
        </w:rPr>
        <w:t>In CCH the O</w:t>
      </w:r>
      <w:r w:rsidR="00F568BC" w:rsidRPr="003E62D1">
        <w:rPr>
          <w:rFonts w:ascii="Arial" w:hAnsi="Arial"/>
          <w:sz w:val="24"/>
          <w:szCs w:val="24"/>
        </w:rPr>
        <w:t xml:space="preserve">RI field within the </w:t>
      </w:r>
      <w:r w:rsidR="00F568BC" w:rsidRPr="00F568BC">
        <w:rPr>
          <w:rFonts w:ascii="Arial" w:hAnsi="Arial"/>
          <w:b/>
          <w:sz w:val="24"/>
          <w:szCs w:val="24"/>
        </w:rPr>
        <w:t>charge section</w:t>
      </w:r>
      <w:r w:rsidR="00F568BC" w:rsidRPr="003E62D1">
        <w:rPr>
          <w:rFonts w:ascii="Arial" w:hAnsi="Arial"/>
          <w:sz w:val="24"/>
          <w:szCs w:val="24"/>
        </w:rPr>
        <w:t xml:space="preserve"> is populated with the ORIA and may differ from the ORI field within the </w:t>
      </w:r>
      <w:r w:rsidR="00F568BC" w:rsidRPr="00F568BC">
        <w:rPr>
          <w:rFonts w:ascii="Arial" w:hAnsi="Arial"/>
          <w:b/>
          <w:sz w:val="24"/>
          <w:szCs w:val="24"/>
        </w:rPr>
        <w:t>arrest section</w:t>
      </w:r>
      <w:r w:rsidR="00F568BC" w:rsidRPr="003E62D1">
        <w:rPr>
          <w:rFonts w:ascii="Arial" w:hAnsi="Arial"/>
          <w:sz w:val="24"/>
          <w:szCs w:val="24"/>
        </w:rPr>
        <w:t xml:space="preserve"> on additional charges</w:t>
      </w:r>
      <w:r w:rsidR="00F568BC" w:rsidRPr="003E62D1">
        <w:rPr>
          <w:rFonts w:ascii="Arial" w:hAnsi="Arial"/>
          <w:sz w:val="28"/>
          <w:szCs w:val="28"/>
        </w:rPr>
        <w:t xml:space="preserve">.  </w:t>
      </w:r>
      <w:r w:rsidR="00BC0867" w:rsidRPr="003E62D1">
        <w:rPr>
          <w:rFonts w:ascii="Arial" w:hAnsi="Arial"/>
          <w:sz w:val="24"/>
        </w:rPr>
        <w:t xml:space="preserve">The data in this field must match the ORIA field in the Identification (EH) Segment.  </w:t>
      </w:r>
    </w:p>
    <w:p w14:paraId="0C5865CA"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6459CF9"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7A3C4D7"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0C3316A"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B4B8A05"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BFACBD7"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F6AD1D7"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0012408" w14:textId="77777777" w:rsidR="004C0F4E" w:rsidRDefault="004C0F4E"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6D03BB7" w14:textId="77777777" w:rsidR="00716312" w:rsidRPr="003E62D1" w:rsidRDefault="00716312"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D8FE294" w14:textId="77777777" w:rsidR="004C0F4E" w:rsidRPr="003E62D1" w:rsidRDefault="004C0F4E"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3F40E6D"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AFIS Tracking Control Number – Not Applicable</w:t>
      </w:r>
    </w:p>
    <w:p w14:paraId="44DA2A16"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8D7A91"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A3C7B8"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szCs w:val="24"/>
        </w:rPr>
        <w:t>AFIS Tracking Control Number</w:t>
      </w:r>
    </w:p>
    <w:p w14:paraId="7C31BCC7"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2408EB"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76E521"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ATC</w:t>
      </w:r>
    </w:p>
    <w:p w14:paraId="7C4100F2"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CE3B93"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D05363"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90 - 300</w:t>
      </w:r>
    </w:p>
    <w:p w14:paraId="111BE6C4"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70B2F5"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8E6553"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1</w:t>
      </w:r>
    </w:p>
    <w:p w14:paraId="5DD218F6"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148037" w14:textId="77777777" w:rsidR="00AD470B" w:rsidRPr="003E62D1" w:rsidRDefault="00AD470B"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879892"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6860D1" w:rsidRPr="003E62D1">
        <w:rPr>
          <w:rFonts w:ascii="Arial" w:hAnsi="Arial"/>
          <w:sz w:val="24"/>
        </w:rPr>
        <w:t>Min 11</w:t>
      </w:r>
      <w:r w:rsidR="00475E53" w:rsidRPr="003E62D1">
        <w:rPr>
          <w:rFonts w:ascii="Arial" w:hAnsi="Arial"/>
          <w:sz w:val="24"/>
        </w:rPr>
        <w:t>/Max 11</w:t>
      </w:r>
    </w:p>
    <w:p w14:paraId="25F4E3AB"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CEEDA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8064BB" w14:textId="77777777" w:rsidR="006549C0" w:rsidRPr="003E62D1" w:rsidRDefault="008D3A5E"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0FA528D6"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1C577C"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54FD4D"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478630DD"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0D697A"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9422F8"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REMARKS:</w:t>
      </w:r>
      <w:r w:rsidRPr="003E62D1">
        <w:rPr>
          <w:rFonts w:ascii="Arial" w:hAnsi="Arial"/>
          <w:sz w:val="24"/>
        </w:rPr>
        <w:t xml:space="preserve">  This field is required for transactions from DPS AFIS to CCH.</w:t>
      </w:r>
    </w:p>
    <w:p w14:paraId="690E6008"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786FEE0"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0ECCDC3"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79E8B61"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855E466"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22806EE"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49EA544"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536DC25"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4A86B5B"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C2B5BE5"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671583B"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5528276"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963B719"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173DF78"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550F0EF"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D37E1B4" w14:textId="77777777" w:rsidR="004C0F4E" w:rsidRDefault="004C0F4E"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3DAB147" w14:textId="77777777" w:rsidR="00716312" w:rsidRPr="003E62D1" w:rsidRDefault="00716312"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7CFA013" w14:textId="77777777" w:rsidR="004C0F4E" w:rsidRPr="003E62D1" w:rsidRDefault="004C0F4E"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33CC3FC"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AFIS Sequence Number – Not Applicable</w:t>
      </w:r>
    </w:p>
    <w:p w14:paraId="4D374E2C"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BECD98"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E2285E"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szCs w:val="24"/>
        </w:rPr>
        <w:t>AFIS Sequence Number</w:t>
      </w:r>
    </w:p>
    <w:p w14:paraId="2E338A6C"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5216D9"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432C7F"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ASN</w:t>
      </w:r>
    </w:p>
    <w:p w14:paraId="4E0EB750"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9B543A"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FAF894"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01 - 304</w:t>
      </w:r>
    </w:p>
    <w:p w14:paraId="011F38DC"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D50366"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F031B9"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4</w:t>
      </w:r>
    </w:p>
    <w:p w14:paraId="54B09176" w14:textId="77777777" w:rsidR="008D3A5E" w:rsidRPr="003E62D1" w:rsidRDefault="008D3A5E"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C938DB" w14:textId="77777777" w:rsidR="00AD470B" w:rsidRPr="003E62D1" w:rsidRDefault="00AD470B"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96ECFF"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6860D1" w:rsidRPr="003E62D1">
        <w:rPr>
          <w:rFonts w:ascii="Arial" w:hAnsi="Arial"/>
          <w:sz w:val="24"/>
        </w:rPr>
        <w:t>4</w:t>
      </w:r>
      <w:r w:rsidRPr="003E62D1">
        <w:rPr>
          <w:rFonts w:ascii="Arial" w:hAnsi="Arial"/>
          <w:sz w:val="24"/>
        </w:rPr>
        <w:t>/Max 4</w:t>
      </w:r>
    </w:p>
    <w:p w14:paraId="670EB865"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C4D8A7"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B84FF7" w14:textId="77777777" w:rsidR="006549C0" w:rsidRPr="003E62D1" w:rsidRDefault="008D3A5E"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35E093A4"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8CDD6A" w14:textId="77777777" w:rsidR="006549C0" w:rsidRPr="003E62D1" w:rsidRDefault="006549C0" w:rsidP="006549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16CF06"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5C10F6C4"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D79206"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09BB56"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REMARKS:</w:t>
      </w:r>
      <w:r w:rsidRPr="003E62D1">
        <w:rPr>
          <w:rFonts w:ascii="Arial" w:hAnsi="Arial"/>
          <w:sz w:val="24"/>
        </w:rPr>
        <w:t xml:space="preserve">  This field is required for transactions from DPS AFIS to CCH.</w:t>
      </w:r>
    </w:p>
    <w:p w14:paraId="0E648CD7"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27BC93B"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1E3ADF5"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6955B75"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AE26DF9"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BA1B475" w14:textId="77777777" w:rsidR="00D06276" w:rsidRPr="003E62D1" w:rsidRDefault="00D06276"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594E5E4" w14:textId="77777777" w:rsidR="00D06276" w:rsidRPr="003E62D1" w:rsidRDefault="00D06276"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C441932" w14:textId="77777777" w:rsidR="006549C0" w:rsidRPr="003E62D1" w:rsidRDefault="006549C0"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B8763F0" w14:textId="77777777" w:rsidR="006549C0" w:rsidRPr="003E62D1" w:rsidRDefault="006549C0"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411C0AF" w14:textId="77777777" w:rsidR="006549C0" w:rsidRPr="003E62D1" w:rsidRDefault="006549C0"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819D2E4" w14:textId="77777777" w:rsidR="006549C0" w:rsidRPr="003E62D1" w:rsidRDefault="006549C0"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1BC3C17" w14:textId="77777777" w:rsidR="006549C0" w:rsidRPr="003E62D1" w:rsidRDefault="006549C0"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D59E7DE" w14:textId="77777777" w:rsidR="006549C0" w:rsidRPr="003E62D1" w:rsidRDefault="006549C0"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D20FB40" w14:textId="77777777" w:rsidR="006549C0" w:rsidRPr="003E62D1" w:rsidRDefault="006549C0"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553C1A9" w14:textId="77777777" w:rsidR="006549C0" w:rsidRPr="003E62D1" w:rsidRDefault="006549C0"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9392A2B" w14:textId="77777777" w:rsidR="006549C0" w:rsidRPr="003E62D1" w:rsidRDefault="006549C0"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11368D2" w14:textId="77777777" w:rsidR="00CD3936" w:rsidRDefault="00CD3936"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0A918C8" w14:textId="77777777" w:rsidR="00716312" w:rsidRPr="003E62D1" w:rsidRDefault="00716312"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22877FE" w14:textId="77777777" w:rsidR="00CD3936" w:rsidRPr="003E62D1" w:rsidRDefault="00CD3936"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58FFBC1"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Miscellaneous – Not Applicable</w:t>
      </w:r>
    </w:p>
    <w:p w14:paraId="6FB9E298"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36C5FF"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56AD50"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7943C28E"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8BC263"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AD3319"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1A8E0579"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74C00F"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F8D5C3"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006549C0" w:rsidRPr="003E62D1">
        <w:rPr>
          <w:rFonts w:ascii="Arial" w:hAnsi="Arial"/>
          <w:sz w:val="24"/>
          <w:szCs w:val="24"/>
        </w:rPr>
        <w:t>305 - 358</w:t>
      </w:r>
    </w:p>
    <w:p w14:paraId="372DA3A2"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EB5930"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C97063" w14:textId="77777777" w:rsidR="005E5B63" w:rsidRPr="003E62D1" w:rsidRDefault="005E5B63"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69</w:t>
      </w:r>
    </w:p>
    <w:p w14:paraId="19E959D0" w14:textId="77777777" w:rsidR="008D3A5E" w:rsidRPr="003E62D1" w:rsidRDefault="008D3A5E"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273DDB" w14:textId="77777777" w:rsidR="00AD470B" w:rsidRPr="003E62D1" w:rsidRDefault="00AD470B"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7CC45E"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6860D1" w:rsidRPr="003E62D1">
        <w:rPr>
          <w:rFonts w:ascii="Arial" w:hAnsi="Arial"/>
          <w:sz w:val="24"/>
        </w:rPr>
        <w:t>Not Applicable</w:t>
      </w:r>
    </w:p>
    <w:p w14:paraId="4185FA67"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E41A5C"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D40634" w14:textId="77777777" w:rsidR="00445C66" w:rsidRPr="003E62D1" w:rsidRDefault="008D3A5E" w:rsidP="005E5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sectPr w:rsidR="00445C66" w:rsidRPr="003E62D1" w:rsidSect="00CE5A67">
          <w:headerReference w:type="even" r:id="rId17"/>
          <w:headerReference w:type="default" r:id="rId18"/>
          <w:footerReference w:type="even" r:id="rId19"/>
          <w:footerReference w:type="default" r:id="rId20"/>
          <w:footnotePr>
            <w:numFmt w:val="lowerRoman"/>
          </w:footnotePr>
          <w:endnotePr>
            <w:numFmt w:val="decimal"/>
          </w:endnotePr>
          <w:type w:val="continuous"/>
          <w:pgSz w:w="12240" w:h="15840"/>
          <w:pgMar w:top="1440" w:right="1440" w:bottom="720" w:left="1440" w:header="720" w:footer="720" w:gutter="0"/>
          <w:cols w:space="720"/>
        </w:sect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605D7E" w:rsidRPr="003E62D1">
        <w:rPr>
          <w:rFonts w:ascii="Arial" w:hAnsi="Arial"/>
          <w:sz w:val="24"/>
        </w:rPr>
        <w:t>Not Applicable</w:t>
      </w:r>
    </w:p>
    <w:p w14:paraId="48FEB702"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EBF9174"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63C0527"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79E864F"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7932FB5"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49A16A3"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663238F"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4581591"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24035D0"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45D5A1D"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C56AD15"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43AA7FD" w14:textId="77777777" w:rsidR="00573404" w:rsidRPr="003E62D1" w:rsidRDefault="00573404" w:rsidP="006A2231">
      <w:pPr>
        <w:pStyle w:val="Heading1"/>
        <w:jc w:val="center"/>
        <w:rPr>
          <w:rFonts w:ascii="Arial" w:hAnsi="Arial"/>
          <w:sz w:val="72"/>
          <w:szCs w:val="72"/>
        </w:rPr>
      </w:pPr>
      <w:bookmarkStart w:id="6" w:name="_Toc474915346"/>
      <w:r w:rsidRPr="003E62D1">
        <w:rPr>
          <w:rFonts w:ascii="Arial" w:hAnsi="Arial" w:cs="Arial"/>
          <w:sz w:val="72"/>
          <w:szCs w:val="72"/>
        </w:rPr>
        <w:t>Section III</w:t>
      </w:r>
      <w:r w:rsidR="006A2231" w:rsidRPr="003E62D1">
        <w:rPr>
          <w:rFonts w:ascii="Arial" w:hAnsi="Arial" w:cs="Arial"/>
          <w:sz w:val="72"/>
          <w:szCs w:val="72"/>
        </w:rPr>
        <w:t xml:space="preserve"> - </w:t>
      </w:r>
      <w:r w:rsidRPr="003E62D1">
        <w:rPr>
          <w:rFonts w:ascii="Arial" w:hAnsi="Arial"/>
          <w:sz w:val="72"/>
          <w:szCs w:val="72"/>
        </w:rPr>
        <w:t>Arrest</w:t>
      </w:r>
      <w:bookmarkEnd w:id="6"/>
    </w:p>
    <w:p w14:paraId="094B78F1" w14:textId="77777777" w:rsidR="00801954" w:rsidRPr="003E62D1" w:rsidRDefault="00573404" w:rsidP="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40"/>
          <w:szCs w:val="40"/>
        </w:rPr>
      </w:pPr>
      <w:r w:rsidRPr="003E62D1">
        <w:rPr>
          <w:rFonts w:ascii="Arial" w:hAnsi="Arial"/>
          <w:sz w:val="40"/>
          <w:szCs w:val="40"/>
        </w:rPr>
        <w:t>(ER2 Segment)</w:t>
      </w:r>
    </w:p>
    <w:p w14:paraId="2F6B7BE9" w14:textId="77777777" w:rsidR="00816F40" w:rsidRPr="003E62D1" w:rsidRDefault="00801954" w:rsidP="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24"/>
          <w:szCs w:val="24"/>
        </w:rPr>
      </w:pPr>
      <w:r w:rsidRPr="003E62D1">
        <w:rPr>
          <w:rFonts w:ascii="Arial" w:hAnsi="Arial"/>
          <w:b/>
          <w:sz w:val="40"/>
          <w:szCs w:val="40"/>
        </w:rPr>
        <w:t>Texas Type 2: 2.412</w:t>
      </w:r>
      <w:r w:rsidR="00573404" w:rsidRPr="003E62D1">
        <w:rPr>
          <w:rFonts w:ascii="Arial" w:hAnsi="Arial"/>
          <w:sz w:val="24"/>
          <w:szCs w:val="24"/>
        </w:rPr>
        <w:br w:type="page"/>
      </w:r>
    </w:p>
    <w:p w14:paraId="497D62A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942F7F" w:rsidRPr="003E62D1">
        <w:rPr>
          <w:rFonts w:ascii="Arial" w:hAnsi="Arial"/>
          <w:b/>
          <w:sz w:val="28"/>
        </w:rPr>
        <w:t xml:space="preserve">  </w:t>
      </w:r>
      <w:r w:rsidRPr="003E62D1">
        <w:rPr>
          <w:rFonts w:ascii="Arial" w:hAnsi="Arial"/>
          <w:sz w:val="24"/>
        </w:rPr>
        <w:t>Message Key</w:t>
      </w:r>
    </w:p>
    <w:p w14:paraId="6A3D6A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37B3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FADF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942F7F" w:rsidRPr="003E62D1">
        <w:rPr>
          <w:rFonts w:ascii="Arial" w:hAnsi="Arial"/>
          <w:b/>
          <w:sz w:val="28"/>
        </w:rPr>
        <w:t xml:space="preserve">  </w:t>
      </w:r>
      <w:r w:rsidRPr="003E62D1">
        <w:rPr>
          <w:rFonts w:ascii="Arial" w:hAnsi="Arial"/>
          <w:sz w:val="24"/>
        </w:rPr>
        <w:t>Message to enter, modify or cancel a record.</w:t>
      </w:r>
    </w:p>
    <w:p w14:paraId="135930E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B620D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172C9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42F7F" w:rsidRPr="003E62D1">
        <w:rPr>
          <w:rFonts w:ascii="Arial" w:hAnsi="Arial"/>
          <w:b/>
          <w:sz w:val="28"/>
        </w:rPr>
        <w:t xml:space="preserve">  </w:t>
      </w:r>
      <w:r w:rsidRPr="003E62D1">
        <w:rPr>
          <w:rFonts w:ascii="Arial" w:hAnsi="Arial"/>
          <w:sz w:val="24"/>
        </w:rPr>
        <w:t>MKE</w:t>
      </w:r>
    </w:p>
    <w:p w14:paraId="3916EEE1" w14:textId="77777777" w:rsidR="00AD0188" w:rsidRPr="003E62D1" w:rsidRDefault="00AD01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D70CE6" w14:textId="77777777" w:rsidR="00AD0188" w:rsidRPr="003E62D1" w:rsidRDefault="00AD01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16A142" w14:textId="77777777" w:rsidR="00AD0188" w:rsidRPr="003E62D1" w:rsidRDefault="00AD01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FIELD LOCATION, BEGIN/END:</w:t>
      </w:r>
      <w:r w:rsidR="00BC073C" w:rsidRPr="003E62D1">
        <w:rPr>
          <w:rFonts w:ascii="Arial" w:hAnsi="Arial"/>
          <w:b/>
          <w:sz w:val="28"/>
          <w:szCs w:val="28"/>
        </w:rPr>
        <w:t xml:space="preserve">  </w:t>
      </w:r>
      <w:r w:rsidR="00BC073C" w:rsidRPr="003E62D1">
        <w:rPr>
          <w:rFonts w:ascii="Arial" w:hAnsi="Arial"/>
          <w:sz w:val="24"/>
          <w:szCs w:val="24"/>
        </w:rPr>
        <w:t>001 - 004</w:t>
      </w:r>
    </w:p>
    <w:p w14:paraId="5735225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723FE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09C5B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42F7F" w:rsidRPr="003E62D1">
        <w:rPr>
          <w:rFonts w:ascii="Arial" w:hAnsi="Arial"/>
          <w:b/>
          <w:sz w:val="28"/>
        </w:rPr>
        <w:t xml:space="preserve">  </w:t>
      </w:r>
      <w:r w:rsidRPr="003E62D1">
        <w:rPr>
          <w:rFonts w:ascii="Arial" w:hAnsi="Arial"/>
          <w:sz w:val="24"/>
        </w:rPr>
        <w:t>4</w:t>
      </w:r>
    </w:p>
    <w:p w14:paraId="2FF33761"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A050AB"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436E16"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E4274D" w:rsidRPr="003E62D1">
        <w:rPr>
          <w:rFonts w:ascii="Arial" w:hAnsi="Arial"/>
          <w:sz w:val="24"/>
        </w:rPr>
        <w:t>3</w:t>
      </w:r>
      <w:r w:rsidR="00F568BC">
        <w:rPr>
          <w:rFonts w:ascii="Arial" w:hAnsi="Arial"/>
          <w:sz w:val="24"/>
        </w:rPr>
        <w:t xml:space="preserve"> to </w:t>
      </w:r>
      <w:r w:rsidRPr="003E62D1">
        <w:rPr>
          <w:rFonts w:ascii="Arial" w:hAnsi="Arial"/>
          <w:sz w:val="24"/>
        </w:rPr>
        <w:t>Max 4</w:t>
      </w:r>
    </w:p>
    <w:p w14:paraId="52E32426"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EE9DB1"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2491FA"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3D00F54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CE1C8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2A27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42F7F" w:rsidRPr="003E62D1">
        <w:rPr>
          <w:rFonts w:ascii="Arial" w:hAnsi="Arial"/>
          <w:b/>
          <w:sz w:val="28"/>
        </w:rPr>
        <w:t xml:space="preserve">  </w:t>
      </w:r>
      <w:r w:rsidRPr="003E62D1">
        <w:rPr>
          <w:rFonts w:ascii="Arial" w:hAnsi="Arial"/>
          <w:sz w:val="24"/>
        </w:rPr>
        <w:t>Mandatory</w:t>
      </w:r>
    </w:p>
    <w:p w14:paraId="5A46213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742B5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AFA0F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b/>
          <w:sz w:val="28"/>
        </w:rPr>
        <w:t>EXAMPLES:</w:t>
      </w:r>
      <w:r w:rsidRPr="003E62D1">
        <w:rPr>
          <w:rFonts w:ascii="Arial" w:hAnsi="Arial"/>
          <w:sz w:val="24"/>
        </w:rPr>
        <w:tab/>
      </w:r>
      <w:r w:rsidRPr="003E62D1">
        <w:rPr>
          <w:rFonts w:ascii="Arial" w:hAnsi="Arial"/>
          <w:b/>
          <w:sz w:val="24"/>
        </w:rPr>
        <w:t>ENTER</w:t>
      </w:r>
      <w:r w:rsidRPr="003E62D1">
        <w:rPr>
          <w:rFonts w:ascii="Arial" w:hAnsi="Arial"/>
          <w:b/>
          <w:sz w:val="24"/>
        </w:rPr>
        <w:tab/>
      </w:r>
      <w:r w:rsidRPr="003E62D1">
        <w:rPr>
          <w:rFonts w:ascii="Arial" w:hAnsi="Arial"/>
          <w:b/>
          <w:sz w:val="24"/>
        </w:rPr>
        <w:tab/>
        <w:t>MODIFY</w:t>
      </w:r>
      <w:r w:rsidRPr="003E62D1">
        <w:rPr>
          <w:rFonts w:ascii="Arial" w:hAnsi="Arial"/>
          <w:b/>
          <w:sz w:val="24"/>
        </w:rPr>
        <w:tab/>
      </w:r>
      <w:r w:rsidRPr="003E62D1">
        <w:rPr>
          <w:rFonts w:ascii="Arial" w:hAnsi="Arial"/>
          <w:b/>
          <w:sz w:val="24"/>
        </w:rPr>
        <w:tab/>
        <w:t>CANCEL</w:t>
      </w:r>
    </w:p>
    <w:p w14:paraId="0ABE0C7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ER2</w:t>
      </w:r>
      <w:r w:rsidR="005D3B61" w:rsidRPr="003E62D1">
        <w:rPr>
          <w:rFonts w:ascii="Arial" w:hAnsi="Arial"/>
          <w:sz w:val="24"/>
        </w:rPr>
        <w:t>/ER2S</w:t>
      </w:r>
      <w:r w:rsidRPr="003E62D1">
        <w:rPr>
          <w:rFonts w:ascii="Arial" w:hAnsi="Arial"/>
          <w:sz w:val="24"/>
        </w:rPr>
        <w:tab/>
      </w:r>
      <w:r w:rsidRPr="003E62D1">
        <w:rPr>
          <w:rFonts w:ascii="Arial" w:hAnsi="Arial"/>
          <w:sz w:val="24"/>
        </w:rPr>
        <w:tab/>
        <w:t>MR2</w:t>
      </w:r>
      <w:r w:rsidRPr="003E62D1">
        <w:rPr>
          <w:rFonts w:ascii="Arial" w:hAnsi="Arial"/>
          <w:sz w:val="24"/>
        </w:rPr>
        <w:tab/>
      </w:r>
      <w:r w:rsidRPr="003E62D1">
        <w:rPr>
          <w:rFonts w:ascii="Arial" w:hAnsi="Arial"/>
          <w:sz w:val="24"/>
        </w:rPr>
        <w:tab/>
      </w:r>
      <w:r w:rsidRPr="003E62D1">
        <w:rPr>
          <w:rFonts w:ascii="Arial" w:hAnsi="Arial"/>
          <w:sz w:val="24"/>
        </w:rPr>
        <w:tab/>
        <w:t>XR2</w:t>
      </w:r>
    </w:p>
    <w:p w14:paraId="37F07BE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CD5A5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B7EC6" w:rsidRPr="003E62D1">
        <w:rPr>
          <w:rFonts w:ascii="Arial" w:hAnsi="Arial"/>
          <w:b/>
          <w:sz w:val="28"/>
        </w:rPr>
        <w:t xml:space="preserve">  </w:t>
      </w:r>
      <w:r w:rsidRPr="003E62D1">
        <w:rPr>
          <w:rFonts w:ascii="Arial" w:hAnsi="Arial"/>
          <w:sz w:val="24"/>
        </w:rPr>
        <w:t xml:space="preserve">The MKE is used to submit records to CCH, but is not captured in CCH.  </w:t>
      </w:r>
      <w:r w:rsidR="00CA5EA9" w:rsidRPr="003E62D1">
        <w:rPr>
          <w:rFonts w:ascii="Arial" w:hAnsi="Arial"/>
          <w:sz w:val="24"/>
        </w:rPr>
        <w:t>D</w:t>
      </w:r>
      <w:r w:rsidRPr="003E62D1">
        <w:rPr>
          <w:rFonts w:ascii="Arial" w:hAnsi="Arial"/>
          <w:sz w:val="24"/>
        </w:rPr>
        <w:t>eletions can only be done by DPS.</w:t>
      </w:r>
    </w:p>
    <w:p w14:paraId="241012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0435EB" w:rsidRPr="003E62D1">
        <w:rPr>
          <w:rFonts w:ascii="Arial" w:hAnsi="Arial"/>
          <w:sz w:val="24"/>
        </w:rPr>
        <w:t xml:space="preserve">  </w:t>
      </w:r>
      <w:r w:rsidRPr="003E62D1">
        <w:rPr>
          <w:rFonts w:ascii="Arial" w:hAnsi="Arial"/>
          <w:sz w:val="24"/>
        </w:rPr>
        <w:t>Error Indicator</w:t>
      </w:r>
      <w:r w:rsidR="00B81F3E" w:rsidRPr="003E62D1">
        <w:rPr>
          <w:rFonts w:ascii="Arial" w:hAnsi="Arial"/>
          <w:sz w:val="24"/>
        </w:rPr>
        <w:t xml:space="preserve"> – Not Applicable</w:t>
      </w:r>
    </w:p>
    <w:p w14:paraId="17B3CF78" w14:textId="77777777" w:rsidR="00BC073C" w:rsidRPr="003E62D1" w:rsidRDefault="00BC07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2AE43E" w14:textId="77777777" w:rsidR="00942F7F" w:rsidRPr="003E62D1" w:rsidRDefault="00942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82FA7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435EB" w:rsidRPr="003E62D1">
        <w:rPr>
          <w:rFonts w:ascii="Arial" w:hAnsi="Arial"/>
          <w:b/>
          <w:sz w:val="28"/>
        </w:rPr>
        <w:t xml:space="preserve">:  </w:t>
      </w:r>
      <w:r w:rsidRPr="003E62D1">
        <w:rPr>
          <w:rFonts w:ascii="Arial" w:hAnsi="Arial"/>
          <w:sz w:val="24"/>
        </w:rPr>
        <w:t>Flag used to indicate if a segment was not applied to CCH due to an error.</w:t>
      </w:r>
    </w:p>
    <w:p w14:paraId="4BCF55D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1CCBD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435EB" w:rsidRPr="003E62D1">
        <w:rPr>
          <w:rFonts w:ascii="Arial" w:hAnsi="Arial"/>
          <w:b/>
          <w:sz w:val="28"/>
        </w:rPr>
        <w:t xml:space="preserve">  </w:t>
      </w:r>
      <w:r w:rsidRPr="003E62D1">
        <w:rPr>
          <w:rFonts w:ascii="Arial" w:hAnsi="Arial"/>
          <w:sz w:val="24"/>
        </w:rPr>
        <w:t>ERR</w:t>
      </w:r>
    </w:p>
    <w:p w14:paraId="27C48319" w14:textId="77777777" w:rsidR="00BC073C" w:rsidRPr="003E62D1" w:rsidRDefault="00BC07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E60BF5" w14:textId="77777777" w:rsidR="00BC073C" w:rsidRPr="003E62D1" w:rsidRDefault="00BC07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65807B" w14:textId="77777777" w:rsidR="00BC073C" w:rsidRPr="003E62D1" w:rsidRDefault="00BC07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05 - 005</w:t>
      </w:r>
    </w:p>
    <w:p w14:paraId="0CFEDDA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8A29F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7871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35EB" w:rsidRPr="003E62D1">
        <w:rPr>
          <w:rFonts w:ascii="Arial" w:hAnsi="Arial"/>
          <w:b/>
          <w:sz w:val="28"/>
        </w:rPr>
        <w:t xml:space="preserve">  </w:t>
      </w:r>
      <w:r w:rsidRPr="003E62D1">
        <w:rPr>
          <w:rFonts w:ascii="Arial" w:hAnsi="Arial"/>
          <w:sz w:val="24"/>
        </w:rPr>
        <w:t>1</w:t>
      </w:r>
    </w:p>
    <w:p w14:paraId="4298994A"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3D7C5A"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D88C0C"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E4274D" w:rsidRPr="003E62D1">
        <w:rPr>
          <w:rFonts w:ascii="Arial" w:hAnsi="Arial"/>
          <w:sz w:val="24"/>
        </w:rPr>
        <w:t>1</w:t>
      </w:r>
      <w:r w:rsidRPr="003E62D1">
        <w:rPr>
          <w:rFonts w:ascii="Arial" w:hAnsi="Arial"/>
          <w:sz w:val="24"/>
        </w:rPr>
        <w:t xml:space="preserve">/Max </w:t>
      </w:r>
      <w:r w:rsidR="00E4274D" w:rsidRPr="003E62D1">
        <w:rPr>
          <w:rFonts w:ascii="Arial" w:hAnsi="Arial"/>
          <w:sz w:val="24"/>
        </w:rPr>
        <w:t>1</w:t>
      </w:r>
    </w:p>
    <w:p w14:paraId="46816BDF"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1416BC"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B92A81"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41A0423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1A4B3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57C579F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D06276" w:rsidRPr="003E62D1">
        <w:rPr>
          <w:rFonts w:ascii="Arial" w:hAnsi="Arial"/>
          <w:b/>
          <w:sz w:val="28"/>
        </w:rPr>
        <w:t xml:space="preserve">  </w:t>
      </w:r>
      <w:r w:rsidR="00B81F3E" w:rsidRPr="003E62D1">
        <w:rPr>
          <w:rFonts w:ascii="Arial" w:hAnsi="Arial"/>
          <w:sz w:val="24"/>
        </w:rPr>
        <w:t>This field does not apply to the ER2 segment.</w:t>
      </w:r>
    </w:p>
    <w:p w14:paraId="4DE5D1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0435EB" w:rsidRPr="003E62D1">
        <w:rPr>
          <w:rFonts w:ascii="Arial" w:hAnsi="Arial"/>
          <w:b/>
          <w:sz w:val="28"/>
        </w:rPr>
        <w:t xml:space="preserve">  </w:t>
      </w:r>
      <w:r w:rsidRPr="003E62D1">
        <w:rPr>
          <w:rFonts w:ascii="Arial" w:hAnsi="Arial"/>
          <w:sz w:val="24"/>
        </w:rPr>
        <w:t>Record Length</w:t>
      </w:r>
    </w:p>
    <w:p w14:paraId="049F24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5671A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52EA0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435EB" w:rsidRPr="003E62D1">
        <w:rPr>
          <w:rFonts w:ascii="Arial" w:hAnsi="Arial"/>
          <w:b/>
          <w:sz w:val="28"/>
        </w:rPr>
        <w:t xml:space="preserve">  </w:t>
      </w:r>
      <w:r w:rsidRPr="003E62D1">
        <w:rPr>
          <w:rFonts w:ascii="Arial" w:hAnsi="Arial"/>
          <w:sz w:val="24"/>
        </w:rPr>
        <w:t>Length of the record being submitted.</w:t>
      </w:r>
    </w:p>
    <w:p w14:paraId="22EA2BD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A0FAF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C905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435EB" w:rsidRPr="003E62D1">
        <w:rPr>
          <w:rFonts w:ascii="Arial" w:hAnsi="Arial"/>
          <w:b/>
          <w:sz w:val="28"/>
        </w:rPr>
        <w:t xml:space="preserve">  </w:t>
      </w:r>
      <w:r w:rsidRPr="003E62D1">
        <w:rPr>
          <w:rFonts w:ascii="Arial" w:hAnsi="Arial"/>
          <w:sz w:val="24"/>
        </w:rPr>
        <w:tab/>
        <w:t>LGH</w:t>
      </w:r>
    </w:p>
    <w:p w14:paraId="38F0D0DC" w14:textId="77777777" w:rsidR="00BC073C" w:rsidRPr="003E62D1" w:rsidRDefault="00BC07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8948AA" w14:textId="77777777" w:rsidR="00BC073C" w:rsidRPr="003E62D1" w:rsidRDefault="00BC07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B552D5" w14:textId="77777777" w:rsidR="00BC073C" w:rsidRPr="003E62D1" w:rsidRDefault="00BC07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06 - 009</w:t>
      </w:r>
    </w:p>
    <w:p w14:paraId="3137B49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1888A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3E7F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35EB" w:rsidRPr="003E62D1">
        <w:rPr>
          <w:rFonts w:ascii="Arial" w:hAnsi="Arial"/>
          <w:b/>
          <w:sz w:val="28"/>
        </w:rPr>
        <w:t xml:space="preserve">  </w:t>
      </w:r>
      <w:r w:rsidRPr="003E62D1">
        <w:rPr>
          <w:rFonts w:ascii="Arial" w:hAnsi="Arial"/>
          <w:sz w:val="24"/>
        </w:rPr>
        <w:t>4</w:t>
      </w:r>
    </w:p>
    <w:p w14:paraId="299BF0A8"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6C30F3"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9EC4E6"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E4274D" w:rsidRPr="003E62D1">
        <w:rPr>
          <w:rFonts w:ascii="Arial" w:hAnsi="Arial"/>
          <w:sz w:val="24"/>
        </w:rPr>
        <w:t>4</w:t>
      </w:r>
      <w:r w:rsidRPr="003E62D1">
        <w:rPr>
          <w:rFonts w:ascii="Arial" w:hAnsi="Arial"/>
          <w:sz w:val="24"/>
        </w:rPr>
        <w:t>/Max 4</w:t>
      </w:r>
    </w:p>
    <w:p w14:paraId="20F4979B"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68C616"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841D58"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2F66B3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05E8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AAD08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435EB" w:rsidRPr="003E62D1">
        <w:rPr>
          <w:rFonts w:ascii="Arial" w:hAnsi="Arial"/>
          <w:b/>
          <w:sz w:val="28"/>
        </w:rPr>
        <w:t xml:space="preserve">  </w:t>
      </w:r>
      <w:r w:rsidRPr="003E62D1">
        <w:rPr>
          <w:rFonts w:ascii="Arial" w:hAnsi="Arial"/>
          <w:sz w:val="24"/>
        </w:rPr>
        <w:t>Mandatory</w:t>
      </w:r>
    </w:p>
    <w:p w14:paraId="3F0E0A7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B3EE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CA5B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0435EB" w:rsidRPr="003E62D1">
        <w:rPr>
          <w:rFonts w:ascii="Arial" w:hAnsi="Arial"/>
          <w:b/>
          <w:sz w:val="28"/>
        </w:rPr>
        <w:t xml:space="preserve">  </w:t>
      </w:r>
      <w:r w:rsidR="00EE6217" w:rsidRPr="003E62D1">
        <w:rPr>
          <w:rFonts w:ascii="Arial" w:hAnsi="Arial"/>
          <w:sz w:val="24"/>
        </w:rPr>
        <w:t>0477</w:t>
      </w:r>
    </w:p>
    <w:p w14:paraId="732B521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F9F5B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53EC36" w14:textId="77777777" w:rsidR="00D6622F" w:rsidRPr="003E62D1" w:rsidRDefault="004457DF" w:rsidP="00D66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000000"/>
          <w:sz w:val="24"/>
        </w:rPr>
      </w:pPr>
      <w:r w:rsidRPr="003E62D1">
        <w:rPr>
          <w:rFonts w:ascii="Arial" w:hAnsi="Arial"/>
          <w:b/>
          <w:sz w:val="28"/>
        </w:rPr>
        <w:t>REMARKS:</w:t>
      </w:r>
      <w:r w:rsidR="000435EB" w:rsidRPr="003E62D1">
        <w:rPr>
          <w:rFonts w:ascii="Arial" w:hAnsi="Arial"/>
          <w:b/>
          <w:sz w:val="28"/>
        </w:rPr>
        <w:t xml:space="preserve">  </w:t>
      </w:r>
      <w:r w:rsidR="00D6622F" w:rsidRPr="003E62D1">
        <w:rPr>
          <w:rFonts w:ascii="Arial" w:hAnsi="Arial"/>
          <w:color w:val="000000"/>
          <w:sz w:val="24"/>
        </w:rPr>
        <w:t>ER2 submissions must be 0477 in length.  Record length is not captured in CCH.</w:t>
      </w:r>
    </w:p>
    <w:p w14:paraId="159983B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5F1B3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0435EB" w:rsidRPr="003E62D1">
        <w:rPr>
          <w:rFonts w:ascii="Arial" w:hAnsi="Arial"/>
          <w:b/>
          <w:sz w:val="28"/>
        </w:rPr>
        <w:t xml:space="preserve">  </w:t>
      </w:r>
      <w:r w:rsidRPr="003E62D1">
        <w:rPr>
          <w:rFonts w:ascii="Arial" w:hAnsi="Arial"/>
          <w:sz w:val="24"/>
        </w:rPr>
        <w:t>Date of Entry</w:t>
      </w:r>
    </w:p>
    <w:p w14:paraId="04A3B9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1585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C065B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435EB" w:rsidRPr="003E62D1">
        <w:rPr>
          <w:rFonts w:ascii="Arial" w:hAnsi="Arial"/>
          <w:b/>
          <w:sz w:val="28"/>
        </w:rPr>
        <w:t xml:space="preserve">  </w:t>
      </w:r>
      <w:r w:rsidRPr="003E62D1">
        <w:rPr>
          <w:rFonts w:ascii="Arial" w:hAnsi="Arial"/>
          <w:sz w:val="24"/>
        </w:rPr>
        <w:t>Date the record was entered.</w:t>
      </w:r>
    </w:p>
    <w:p w14:paraId="4C09E36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66F2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7744D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435EB" w:rsidRPr="003E62D1">
        <w:rPr>
          <w:rFonts w:ascii="Arial" w:hAnsi="Arial"/>
          <w:b/>
          <w:sz w:val="28"/>
        </w:rPr>
        <w:t xml:space="preserve">  </w:t>
      </w:r>
      <w:r w:rsidRPr="003E62D1">
        <w:rPr>
          <w:rFonts w:ascii="Arial" w:hAnsi="Arial"/>
          <w:sz w:val="24"/>
        </w:rPr>
        <w:tab/>
        <w:t>DOE</w:t>
      </w:r>
    </w:p>
    <w:p w14:paraId="2498959E" w14:textId="77777777" w:rsidR="00BC073C" w:rsidRPr="003E62D1" w:rsidRDefault="00BC07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B09A01" w14:textId="77777777" w:rsidR="00BC073C" w:rsidRPr="003E62D1" w:rsidRDefault="00BC07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10D667" w14:textId="77777777" w:rsidR="00BC073C" w:rsidRPr="003E62D1" w:rsidRDefault="00BC07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10 - 017</w:t>
      </w:r>
    </w:p>
    <w:p w14:paraId="16FE168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B3A65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013B4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35EB" w:rsidRPr="003E62D1">
        <w:rPr>
          <w:rFonts w:ascii="Arial" w:hAnsi="Arial"/>
          <w:b/>
          <w:sz w:val="28"/>
        </w:rPr>
        <w:t xml:space="preserve">  </w:t>
      </w:r>
      <w:r w:rsidRPr="003E62D1">
        <w:rPr>
          <w:rFonts w:ascii="Arial" w:hAnsi="Arial"/>
          <w:sz w:val="24"/>
        </w:rPr>
        <w:t>8</w:t>
      </w:r>
    </w:p>
    <w:p w14:paraId="614B4324"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5BB910"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D76465"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E4274D" w:rsidRPr="003E62D1">
        <w:rPr>
          <w:rFonts w:ascii="Arial" w:hAnsi="Arial"/>
          <w:sz w:val="24"/>
        </w:rPr>
        <w:t>8</w:t>
      </w:r>
      <w:r w:rsidRPr="003E62D1">
        <w:rPr>
          <w:rFonts w:ascii="Arial" w:hAnsi="Arial"/>
          <w:sz w:val="24"/>
        </w:rPr>
        <w:t xml:space="preserve">/Max </w:t>
      </w:r>
      <w:r w:rsidR="00E4274D" w:rsidRPr="003E62D1">
        <w:rPr>
          <w:rFonts w:ascii="Arial" w:hAnsi="Arial"/>
          <w:sz w:val="24"/>
        </w:rPr>
        <w:t>8</w:t>
      </w:r>
    </w:p>
    <w:p w14:paraId="0E333868"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07ACB8"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79FEDC"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4E332CF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50E0E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D13B0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435EB" w:rsidRPr="003E62D1">
        <w:rPr>
          <w:rFonts w:ascii="Arial" w:hAnsi="Arial"/>
          <w:b/>
          <w:sz w:val="28"/>
        </w:rPr>
        <w:t xml:space="preserve">  </w:t>
      </w:r>
      <w:r w:rsidRPr="003E62D1">
        <w:rPr>
          <w:rFonts w:ascii="Arial" w:hAnsi="Arial"/>
          <w:sz w:val="24"/>
        </w:rPr>
        <w:t>Mandatory</w:t>
      </w:r>
      <w:r w:rsidR="00720870" w:rsidRPr="003E62D1">
        <w:rPr>
          <w:rFonts w:ascii="Arial" w:hAnsi="Arial"/>
          <w:sz w:val="24"/>
        </w:rPr>
        <w:t>, Y</w:t>
      </w:r>
      <w:r w:rsidRPr="003E62D1">
        <w:rPr>
          <w:rFonts w:ascii="Arial" w:hAnsi="Arial"/>
          <w:sz w:val="24"/>
        </w:rPr>
        <w:t>YYYMMDD</w:t>
      </w:r>
      <w:r w:rsidR="006E2AF3" w:rsidRPr="003E62D1">
        <w:rPr>
          <w:rFonts w:ascii="Arial" w:hAnsi="Arial"/>
          <w:sz w:val="24"/>
        </w:rPr>
        <w:t xml:space="preserve"> </w:t>
      </w:r>
    </w:p>
    <w:p w14:paraId="26D2B3C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483F5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B21F0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0435EB" w:rsidRPr="003E62D1">
        <w:rPr>
          <w:rFonts w:ascii="Arial" w:hAnsi="Arial"/>
          <w:b/>
          <w:sz w:val="28"/>
        </w:rPr>
        <w:t xml:space="preserve">  </w:t>
      </w:r>
      <w:r w:rsidR="006F16FD" w:rsidRPr="003E62D1">
        <w:rPr>
          <w:rFonts w:ascii="Arial" w:hAnsi="Arial"/>
          <w:sz w:val="24"/>
        </w:rPr>
        <w:t>20140114</w:t>
      </w:r>
    </w:p>
    <w:p w14:paraId="1E5E36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4D569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FF909B" w14:textId="77777777" w:rsidR="007E101F" w:rsidRPr="003E62D1" w:rsidRDefault="004457DF" w:rsidP="007E101F">
      <w:pPr>
        <w:rPr>
          <w:rFonts w:ascii="Arial" w:hAnsi="Arial"/>
          <w:sz w:val="24"/>
        </w:rPr>
      </w:pPr>
      <w:r w:rsidRPr="003E62D1">
        <w:rPr>
          <w:rFonts w:ascii="Arial" w:hAnsi="Arial"/>
          <w:b/>
          <w:sz w:val="28"/>
        </w:rPr>
        <w:t>REMARKS:</w:t>
      </w:r>
      <w:r w:rsidR="000435EB" w:rsidRPr="003E62D1">
        <w:rPr>
          <w:rFonts w:ascii="Arial" w:hAnsi="Arial"/>
          <w:b/>
          <w:sz w:val="28"/>
        </w:rPr>
        <w:t xml:space="preserve">  </w:t>
      </w:r>
      <w:r w:rsidR="006E2AF3" w:rsidRPr="003E62D1">
        <w:rPr>
          <w:rFonts w:ascii="Arial" w:hAnsi="Arial"/>
          <w:sz w:val="24"/>
        </w:rPr>
        <w:t>The date of entry is used in the submission of the record.</w:t>
      </w:r>
      <w:r w:rsidR="007E101F" w:rsidRPr="003E62D1">
        <w:rPr>
          <w:rFonts w:ascii="Arial" w:hAnsi="Arial"/>
          <w:sz w:val="24"/>
        </w:rPr>
        <w:t xml:space="preserve">  This date must match the date of entry in the Identification (EH) and Identification Supplement (EHN) Segment.</w:t>
      </w:r>
    </w:p>
    <w:p w14:paraId="0B5B7B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9EAF3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0435EB" w:rsidRPr="003E62D1">
        <w:rPr>
          <w:rFonts w:ascii="Arial" w:hAnsi="Arial"/>
          <w:b/>
          <w:sz w:val="28"/>
        </w:rPr>
        <w:t xml:space="preserve">  </w:t>
      </w:r>
      <w:r w:rsidRPr="003E62D1">
        <w:rPr>
          <w:rFonts w:ascii="Arial" w:hAnsi="Arial"/>
          <w:sz w:val="24"/>
        </w:rPr>
        <w:t>CDC of Organization Submitting Data</w:t>
      </w:r>
    </w:p>
    <w:p w14:paraId="15B42A7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CE097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4F270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435EB" w:rsidRPr="003E62D1">
        <w:rPr>
          <w:rFonts w:ascii="Arial" w:hAnsi="Arial"/>
          <w:b/>
          <w:sz w:val="28"/>
        </w:rPr>
        <w:t xml:space="preserve">  </w:t>
      </w:r>
      <w:r w:rsidRPr="003E62D1">
        <w:rPr>
          <w:rFonts w:ascii="Arial" w:hAnsi="Arial"/>
          <w:sz w:val="24"/>
        </w:rPr>
        <w:t>DPS assigned organization identifier.</w:t>
      </w:r>
    </w:p>
    <w:p w14:paraId="7999F6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8D23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869ED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435EB" w:rsidRPr="003E62D1">
        <w:rPr>
          <w:rFonts w:ascii="Arial" w:hAnsi="Arial"/>
          <w:b/>
          <w:sz w:val="28"/>
        </w:rPr>
        <w:t xml:space="preserve">  </w:t>
      </w:r>
      <w:r w:rsidRPr="003E62D1">
        <w:rPr>
          <w:rFonts w:ascii="Arial" w:hAnsi="Arial"/>
          <w:sz w:val="24"/>
        </w:rPr>
        <w:tab/>
        <w:t>ORG</w:t>
      </w:r>
    </w:p>
    <w:p w14:paraId="16884DEA" w14:textId="77777777" w:rsidR="00BC073C" w:rsidRPr="003E62D1" w:rsidRDefault="00BC07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21B924" w14:textId="77777777" w:rsidR="00BC073C" w:rsidRPr="003E62D1" w:rsidRDefault="00BC07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C85738" w14:textId="77777777" w:rsidR="00BC073C" w:rsidRPr="003E62D1" w:rsidRDefault="00BC07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18 - 021</w:t>
      </w:r>
    </w:p>
    <w:p w14:paraId="5EC6E19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C8A34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2C198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35EB" w:rsidRPr="003E62D1">
        <w:rPr>
          <w:rFonts w:ascii="Arial" w:hAnsi="Arial"/>
          <w:b/>
          <w:sz w:val="28"/>
        </w:rPr>
        <w:t xml:space="preserve">  </w:t>
      </w:r>
      <w:r w:rsidRPr="003E62D1">
        <w:rPr>
          <w:rFonts w:ascii="Arial" w:hAnsi="Arial"/>
          <w:sz w:val="24"/>
        </w:rPr>
        <w:t>4</w:t>
      </w:r>
    </w:p>
    <w:p w14:paraId="30DC483B"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CBC066"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A0CF09"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E4274D" w:rsidRPr="003E62D1">
        <w:rPr>
          <w:rFonts w:ascii="Arial" w:hAnsi="Arial"/>
          <w:sz w:val="24"/>
        </w:rPr>
        <w:t xml:space="preserve">3 to </w:t>
      </w:r>
      <w:r w:rsidRPr="003E62D1">
        <w:rPr>
          <w:rFonts w:ascii="Arial" w:hAnsi="Arial"/>
          <w:sz w:val="24"/>
        </w:rPr>
        <w:t>Max 4</w:t>
      </w:r>
    </w:p>
    <w:p w14:paraId="20337F23"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A126A5"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548C57"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6598BD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BBCCA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A7C19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435EB" w:rsidRPr="003E62D1">
        <w:rPr>
          <w:rFonts w:ascii="Arial" w:hAnsi="Arial"/>
          <w:b/>
          <w:sz w:val="28"/>
        </w:rPr>
        <w:t xml:space="preserve">  </w:t>
      </w:r>
      <w:r w:rsidRPr="003E62D1">
        <w:rPr>
          <w:rFonts w:ascii="Arial" w:hAnsi="Arial"/>
          <w:sz w:val="24"/>
        </w:rPr>
        <w:t>Mandatory</w:t>
      </w:r>
    </w:p>
    <w:p w14:paraId="08B9C4C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BEA56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DBAF6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0435EB" w:rsidRPr="003E62D1">
        <w:rPr>
          <w:rFonts w:ascii="Arial" w:hAnsi="Arial"/>
          <w:b/>
          <w:sz w:val="28"/>
        </w:rPr>
        <w:t xml:space="preserve">  </w:t>
      </w:r>
      <w:r w:rsidRPr="003E62D1">
        <w:rPr>
          <w:rFonts w:ascii="Arial" w:hAnsi="Arial"/>
          <w:sz w:val="24"/>
        </w:rPr>
        <w:t>"DPS"  "DCJ"  "AFIS"  "AUH"  "15#Z"</w:t>
      </w:r>
    </w:p>
    <w:p w14:paraId="63E5574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528D4C" w14:textId="77777777" w:rsidR="000435EB" w:rsidRPr="003E62D1" w:rsidRDefault="000435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037E2B" w14:textId="77777777" w:rsidR="00B93A61" w:rsidRPr="003E62D1" w:rsidRDefault="004457DF" w:rsidP="00B93A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435EB" w:rsidRPr="003E62D1">
        <w:rPr>
          <w:rFonts w:ascii="Arial" w:hAnsi="Arial"/>
          <w:b/>
          <w:sz w:val="28"/>
        </w:rPr>
        <w:t xml:space="preserve">  </w:t>
      </w:r>
      <w:r w:rsidR="006E2AF3" w:rsidRPr="003E62D1">
        <w:rPr>
          <w:rFonts w:ascii="Arial" w:hAnsi="Arial"/>
          <w:sz w:val="24"/>
        </w:rPr>
        <w:t>The organization identifier is used in the submission of the record.</w:t>
      </w:r>
      <w:r w:rsidR="00B93A61" w:rsidRPr="003E62D1">
        <w:rPr>
          <w:rFonts w:ascii="Arial" w:hAnsi="Arial"/>
          <w:sz w:val="24"/>
        </w:rPr>
        <w:t xml:space="preserve"> See Appendix I.</w:t>
      </w:r>
      <w:r w:rsidR="00CC57AD" w:rsidRPr="003E62D1">
        <w:rPr>
          <w:rFonts w:ascii="Arial" w:hAnsi="Arial"/>
          <w:sz w:val="24"/>
        </w:rPr>
        <w:t xml:space="preserve">  The data in this field must match the ORG field in the Identification (EH) and Identification Supplement (EHN) Segment.</w:t>
      </w:r>
    </w:p>
    <w:p w14:paraId="630BFE4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26CEA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D27C8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0435EB" w:rsidRPr="003E62D1">
        <w:rPr>
          <w:rFonts w:ascii="Arial" w:hAnsi="Arial"/>
          <w:b/>
          <w:sz w:val="28"/>
        </w:rPr>
        <w:t xml:space="preserve">  </w:t>
      </w:r>
      <w:r w:rsidRPr="003E62D1">
        <w:rPr>
          <w:rFonts w:ascii="Arial" w:hAnsi="Arial"/>
          <w:sz w:val="24"/>
        </w:rPr>
        <w:t>Operator Number</w:t>
      </w:r>
    </w:p>
    <w:p w14:paraId="52FF8EF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1DAB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4BDF3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435EB" w:rsidRPr="003E62D1">
        <w:rPr>
          <w:rFonts w:ascii="Arial" w:hAnsi="Arial"/>
          <w:b/>
          <w:sz w:val="28"/>
        </w:rPr>
        <w:t xml:space="preserve">  </w:t>
      </w:r>
      <w:r w:rsidRPr="003E62D1">
        <w:rPr>
          <w:rFonts w:ascii="Arial" w:hAnsi="Arial"/>
          <w:sz w:val="24"/>
        </w:rPr>
        <w:t>Locally assigned number for operator generating data.</w:t>
      </w:r>
    </w:p>
    <w:p w14:paraId="2BBE75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A419C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7D83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435EB" w:rsidRPr="003E62D1">
        <w:rPr>
          <w:rFonts w:ascii="Arial" w:hAnsi="Arial"/>
          <w:b/>
          <w:sz w:val="28"/>
        </w:rPr>
        <w:t xml:space="preserve">  </w:t>
      </w:r>
      <w:r w:rsidRPr="003E62D1">
        <w:rPr>
          <w:rFonts w:ascii="Arial" w:hAnsi="Arial"/>
          <w:sz w:val="24"/>
        </w:rPr>
        <w:tab/>
        <w:t>OPR</w:t>
      </w:r>
    </w:p>
    <w:p w14:paraId="78267196"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E074A9"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E86A43"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22 - 027</w:t>
      </w:r>
    </w:p>
    <w:p w14:paraId="7541515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DAA85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78BF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35EB" w:rsidRPr="003E62D1">
        <w:rPr>
          <w:rFonts w:ascii="Arial" w:hAnsi="Arial"/>
          <w:b/>
          <w:sz w:val="28"/>
        </w:rPr>
        <w:t xml:space="preserve">  </w:t>
      </w:r>
      <w:r w:rsidRPr="003E62D1">
        <w:rPr>
          <w:rFonts w:ascii="Arial" w:hAnsi="Arial"/>
          <w:sz w:val="24"/>
        </w:rPr>
        <w:t>6</w:t>
      </w:r>
    </w:p>
    <w:p w14:paraId="03531222"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EB5BAC"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28AD99"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C7131D" w:rsidRPr="003E62D1">
        <w:rPr>
          <w:rFonts w:ascii="Arial" w:hAnsi="Arial"/>
          <w:sz w:val="24"/>
        </w:rPr>
        <w:t xml:space="preserve">Min 0 to </w:t>
      </w:r>
      <w:r w:rsidR="00E4274D" w:rsidRPr="003E62D1">
        <w:rPr>
          <w:rFonts w:ascii="Arial" w:hAnsi="Arial"/>
          <w:sz w:val="24"/>
        </w:rPr>
        <w:t>Max 6</w:t>
      </w:r>
    </w:p>
    <w:p w14:paraId="5798CECD"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427102"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F607BC"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68937F0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7C1C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653E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435EB" w:rsidRPr="003E62D1">
        <w:rPr>
          <w:rFonts w:ascii="Arial" w:hAnsi="Arial"/>
          <w:b/>
          <w:sz w:val="28"/>
        </w:rPr>
        <w:t xml:space="preserve">  </w:t>
      </w:r>
      <w:r w:rsidRPr="003E62D1">
        <w:rPr>
          <w:rFonts w:ascii="Arial" w:hAnsi="Arial"/>
          <w:sz w:val="24"/>
        </w:rPr>
        <w:t>Optional</w:t>
      </w:r>
    </w:p>
    <w:p w14:paraId="5027984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0A29D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F430F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435EB" w:rsidRPr="003E62D1">
        <w:rPr>
          <w:rFonts w:ascii="Arial" w:hAnsi="Arial"/>
          <w:b/>
          <w:sz w:val="28"/>
        </w:rPr>
        <w:t xml:space="preserve">  </w:t>
      </w:r>
      <w:r w:rsidRPr="003E62D1">
        <w:rPr>
          <w:rFonts w:ascii="Arial" w:hAnsi="Arial"/>
          <w:sz w:val="24"/>
        </w:rPr>
        <w:t>Used by the record submitter to identify the operator that submitted the record.  Not captured in CCH.</w:t>
      </w:r>
      <w:r w:rsidR="00CC57AD" w:rsidRPr="003E62D1">
        <w:rPr>
          <w:rFonts w:ascii="Arial" w:hAnsi="Arial"/>
          <w:sz w:val="24"/>
        </w:rPr>
        <w:t xml:space="preserve">  The data in this field must match the OPR field in the Identification (EH) and Identification Supplement (EHN) Segment.</w:t>
      </w:r>
    </w:p>
    <w:p w14:paraId="3D064F7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0435EB" w:rsidRPr="003E62D1">
        <w:rPr>
          <w:rFonts w:ascii="Arial" w:hAnsi="Arial"/>
          <w:b/>
          <w:sz w:val="28"/>
        </w:rPr>
        <w:t xml:space="preserve">  </w:t>
      </w:r>
      <w:r w:rsidRPr="003E62D1">
        <w:rPr>
          <w:rFonts w:ascii="Arial" w:hAnsi="Arial"/>
          <w:sz w:val="24"/>
        </w:rPr>
        <w:t>Destination ORI</w:t>
      </w:r>
      <w:r w:rsidRPr="003E62D1">
        <w:rPr>
          <w:rFonts w:ascii="Arial" w:hAnsi="Arial"/>
          <w:sz w:val="24"/>
        </w:rPr>
        <w:tab/>
      </w:r>
    </w:p>
    <w:p w14:paraId="3624424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0E9B4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676FD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435EB" w:rsidRPr="003E62D1">
        <w:rPr>
          <w:rFonts w:ascii="Arial" w:hAnsi="Arial"/>
          <w:b/>
          <w:sz w:val="28"/>
        </w:rPr>
        <w:t xml:space="preserve">  </w:t>
      </w:r>
      <w:r w:rsidRPr="003E62D1">
        <w:rPr>
          <w:rFonts w:ascii="Arial" w:hAnsi="Arial"/>
          <w:sz w:val="24"/>
        </w:rPr>
        <w:t>ORI of the agency the record is being sent to.</w:t>
      </w:r>
    </w:p>
    <w:p w14:paraId="423B94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C1BD6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8CEFB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435EB" w:rsidRPr="003E62D1">
        <w:rPr>
          <w:rFonts w:ascii="Arial" w:hAnsi="Arial"/>
          <w:b/>
          <w:sz w:val="28"/>
        </w:rPr>
        <w:t xml:space="preserve">  </w:t>
      </w:r>
      <w:r w:rsidRPr="003E62D1">
        <w:rPr>
          <w:rFonts w:ascii="Arial" w:hAnsi="Arial"/>
          <w:sz w:val="24"/>
        </w:rPr>
        <w:tab/>
        <w:t>DES</w:t>
      </w:r>
    </w:p>
    <w:p w14:paraId="02D60A25"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4FE7CF"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7CDD25"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28 - 036</w:t>
      </w:r>
    </w:p>
    <w:p w14:paraId="3D3CC95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04832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27DDF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35EB" w:rsidRPr="003E62D1">
        <w:rPr>
          <w:rFonts w:ascii="Arial" w:hAnsi="Arial"/>
          <w:b/>
          <w:sz w:val="28"/>
        </w:rPr>
        <w:t xml:space="preserve">  </w:t>
      </w:r>
      <w:r w:rsidRPr="003E62D1">
        <w:rPr>
          <w:rFonts w:ascii="Arial" w:hAnsi="Arial"/>
          <w:sz w:val="24"/>
        </w:rPr>
        <w:t>9</w:t>
      </w:r>
    </w:p>
    <w:p w14:paraId="1C79FC35"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CD43B1"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AA86E2"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C7131D" w:rsidRPr="003E62D1">
        <w:rPr>
          <w:rFonts w:ascii="Arial" w:hAnsi="Arial"/>
          <w:sz w:val="24"/>
        </w:rPr>
        <w:t xml:space="preserve">Min 0 or </w:t>
      </w:r>
      <w:r w:rsidR="00E4274D" w:rsidRPr="003E62D1">
        <w:rPr>
          <w:rFonts w:ascii="Arial" w:hAnsi="Arial"/>
          <w:sz w:val="24"/>
        </w:rPr>
        <w:t>Max 9</w:t>
      </w:r>
    </w:p>
    <w:p w14:paraId="70058509"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CD8AB4"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4EEC8A"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44D5391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FCABE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5AC6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435EB" w:rsidRPr="003E62D1">
        <w:rPr>
          <w:rFonts w:ascii="Arial" w:hAnsi="Arial"/>
          <w:b/>
          <w:sz w:val="28"/>
        </w:rPr>
        <w:t xml:space="preserve">  </w:t>
      </w:r>
      <w:r w:rsidRPr="003E62D1">
        <w:rPr>
          <w:rFonts w:ascii="Arial" w:hAnsi="Arial"/>
          <w:sz w:val="24"/>
        </w:rPr>
        <w:t>Optional</w:t>
      </w:r>
    </w:p>
    <w:p w14:paraId="1F73AA1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4FFF8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0BB8F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435EB" w:rsidRPr="003E62D1">
        <w:rPr>
          <w:rFonts w:ascii="Arial" w:hAnsi="Arial"/>
          <w:b/>
          <w:sz w:val="28"/>
        </w:rPr>
        <w:t xml:space="preserve">  </w:t>
      </w:r>
      <w:r w:rsidRPr="003E62D1">
        <w:rPr>
          <w:rFonts w:ascii="Arial" w:hAnsi="Arial"/>
          <w:sz w:val="24"/>
        </w:rPr>
        <w:t xml:space="preserve">The purpose of this field has been eliminated.  </w:t>
      </w:r>
      <w:r w:rsidR="00CC57AD" w:rsidRPr="003E62D1">
        <w:rPr>
          <w:rFonts w:ascii="Arial" w:hAnsi="Arial"/>
          <w:sz w:val="24"/>
        </w:rPr>
        <w:t>If there is data in this field it must match the DES field in the Identification (EH) and Identification Supplement (EHN) Segment.</w:t>
      </w:r>
    </w:p>
    <w:p w14:paraId="1FC38F0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0435EB" w:rsidRPr="003E62D1">
        <w:rPr>
          <w:rFonts w:ascii="Arial" w:hAnsi="Arial"/>
          <w:b/>
          <w:sz w:val="28"/>
        </w:rPr>
        <w:t xml:space="preserve">  </w:t>
      </w:r>
      <w:r w:rsidRPr="003E62D1">
        <w:rPr>
          <w:rFonts w:ascii="Arial" w:hAnsi="Arial"/>
          <w:sz w:val="24"/>
        </w:rPr>
        <w:t>Department of Public Safety Identification Number</w:t>
      </w:r>
    </w:p>
    <w:p w14:paraId="2C53F6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184AB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F6CF3B" w14:textId="77777777" w:rsidR="00011137" w:rsidRPr="003E62D1" w:rsidRDefault="004457DF"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435EB" w:rsidRPr="003E62D1">
        <w:rPr>
          <w:rFonts w:ascii="Arial" w:hAnsi="Arial"/>
          <w:b/>
          <w:sz w:val="28"/>
        </w:rPr>
        <w:t xml:space="preserve">  </w:t>
      </w:r>
      <w:r w:rsidRPr="003E62D1">
        <w:rPr>
          <w:rFonts w:ascii="Arial" w:hAnsi="Arial"/>
          <w:sz w:val="24"/>
        </w:rPr>
        <w:t xml:space="preserve">State Identification Number assigned to individual on record.  </w:t>
      </w:r>
      <w:r w:rsidR="00011137" w:rsidRPr="003E62D1">
        <w:rPr>
          <w:rFonts w:ascii="Arial" w:hAnsi="Arial"/>
          <w:sz w:val="24"/>
        </w:rPr>
        <w:t>The number must be the same as on identification segment.</w:t>
      </w:r>
    </w:p>
    <w:p w14:paraId="2978DD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CBEF4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A6941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435EB" w:rsidRPr="003E62D1">
        <w:rPr>
          <w:rFonts w:ascii="Arial" w:hAnsi="Arial"/>
          <w:b/>
          <w:sz w:val="28"/>
        </w:rPr>
        <w:t xml:space="preserve">  </w:t>
      </w:r>
      <w:r w:rsidRPr="003E62D1">
        <w:rPr>
          <w:rFonts w:ascii="Arial" w:hAnsi="Arial"/>
          <w:sz w:val="24"/>
        </w:rPr>
        <w:t>DPS/SID</w:t>
      </w:r>
    </w:p>
    <w:p w14:paraId="4F8CEDE8"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8FC129"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F2209A"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37 - 044</w:t>
      </w:r>
    </w:p>
    <w:p w14:paraId="20D9A49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8B026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E7037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35EB" w:rsidRPr="003E62D1">
        <w:rPr>
          <w:rFonts w:ascii="Arial" w:hAnsi="Arial"/>
          <w:b/>
          <w:sz w:val="28"/>
        </w:rPr>
        <w:t xml:space="preserve">  </w:t>
      </w:r>
      <w:r w:rsidRPr="003E62D1">
        <w:rPr>
          <w:rFonts w:ascii="Arial" w:hAnsi="Arial"/>
          <w:sz w:val="24"/>
        </w:rPr>
        <w:t>8</w:t>
      </w:r>
    </w:p>
    <w:p w14:paraId="247C462B" w14:textId="77777777" w:rsidR="008D3A5E"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9CAEF8"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F147A4"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6860D1" w:rsidRPr="003E62D1">
        <w:rPr>
          <w:rFonts w:ascii="Arial" w:hAnsi="Arial"/>
          <w:sz w:val="24"/>
        </w:rPr>
        <w:t xml:space="preserve">0 or </w:t>
      </w:r>
      <w:r w:rsidRPr="003E62D1">
        <w:rPr>
          <w:rFonts w:ascii="Arial" w:hAnsi="Arial"/>
          <w:sz w:val="24"/>
        </w:rPr>
        <w:t xml:space="preserve">Max </w:t>
      </w:r>
      <w:r w:rsidR="00E4274D" w:rsidRPr="003E62D1">
        <w:rPr>
          <w:rFonts w:ascii="Arial" w:hAnsi="Arial"/>
          <w:sz w:val="24"/>
        </w:rPr>
        <w:t>8</w:t>
      </w:r>
    </w:p>
    <w:p w14:paraId="22565FD5"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A72E97"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B34A3F"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1734223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123F5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15143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435EB" w:rsidRPr="003E62D1">
        <w:rPr>
          <w:rFonts w:ascii="Arial" w:hAnsi="Arial"/>
          <w:b/>
          <w:sz w:val="28"/>
        </w:rPr>
        <w:t xml:space="preserve">  </w:t>
      </w:r>
      <w:r w:rsidR="004C4FCB" w:rsidRPr="003E62D1">
        <w:rPr>
          <w:rFonts w:ascii="Arial" w:hAnsi="Arial"/>
          <w:sz w:val="24"/>
        </w:rPr>
        <w:t>Optional</w:t>
      </w:r>
    </w:p>
    <w:p w14:paraId="54B58ED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35E0E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015E4D" w14:textId="77777777" w:rsidR="003B56BC" w:rsidRPr="003E62D1" w:rsidRDefault="003B56BC" w:rsidP="003B56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0435EB" w:rsidRPr="003E62D1">
        <w:rPr>
          <w:rFonts w:ascii="Arial" w:hAnsi="Arial"/>
          <w:b/>
          <w:sz w:val="28"/>
        </w:rPr>
        <w:t xml:space="preserve">  </w:t>
      </w:r>
      <w:r w:rsidRPr="003E62D1">
        <w:rPr>
          <w:rFonts w:ascii="Arial" w:hAnsi="Arial"/>
          <w:sz w:val="24"/>
        </w:rPr>
        <w:t>01234567, 00000003</w:t>
      </w:r>
    </w:p>
    <w:p w14:paraId="798B70C8" w14:textId="77777777" w:rsidR="003B56BC" w:rsidRPr="003E62D1" w:rsidRDefault="003B56BC" w:rsidP="003B56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72AD6D" w14:textId="77777777" w:rsidR="003B56BC" w:rsidRPr="003E62D1" w:rsidRDefault="003B56BC" w:rsidP="003B56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7429B4" w14:textId="77777777" w:rsidR="003B56BC" w:rsidRPr="003E62D1" w:rsidRDefault="003B56BC" w:rsidP="003B56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435EB" w:rsidRPr="003E62D1">
        <w:rPr>
          <w:rFonts w:ascii="Arial" w:hAnsi="Arial"/>
          <w:b/>
          <w:sz w:val="28"/>
        </w:rPr>
        <w:t xml:space="preserve">  </w:t>
      </w:r>
      <w:r w:rsidRPr="003E62D1">
        <w:rPr>
          <w:rFonts w:ascii="Arial" w:hAnsi="Arial"/>
          <w:sz w:val="24"/>
        </w:rPr>
        <w:t xml:space="preserve">This must be numeric, right justified, zero filled left and with maximum of 8 </w:t>
      </w:r>
      <w:proofErr w:type="spellStart"/>
      <w:r w:rsidRPr="003E62D1">
        <w:rPr>
          <w:rFonts w:ascii="Arial" w:hAnsi="Arial"/>
          <w:sz w:val="24"/>
        </w:rPr>
        <w:t>numerics</w:t>
      </w:r>
      <w:proofErr w:type="spellEnd"/>
      <w:r w:rsidRPr="003E62D1">
        <w:rPr>
          <w:rFonts w:ascii="Arial" w:hAnsi="Arial"/>
          <w:sz w:val="24"/>
        </w:rPr>
        <w:t xml:space="preserve">.  If it contains less than eight </w:t>
      </w:r>
      <w:proofErr w:type="spellStart"/>
      <w:r w:rsidRPr="003E62D1">
        <w:rPr>
          <w:rFonts w:ascii="Arial" w:hAnsi="Arial"/>
          <w:sz w:val="24"/>
        </w:rPr>
        <w:t>numerics</w:t>
      </w:r>
      <w:proofErr w:type="spellEnd"/>
      <w:r w:rsidRPr="003E62D1">
        <w:rPr>
          <w:rFonts w:ascii="Arial" w:hAnsi="Arial"/>
          <w:sz w:val="24"/>
        </w:rPr>
        <w:t xml:space="preserve"> it must be padded on the left with zeros. Put "0" in front of all seven digit DPS numbers. Not required if Electronic Arrest Reporting</w:t>
      </w:r>
      <w:r w:rsidR="00011137" w:rsidRPr="003E62D1">
        <w:rPr>
          <w:rFonts w:ascii="Arial" w:hAnsi="Arial"/>
          <w:sz w:val="24"/>
        </w:rPr>
        <w:t xml:space="preserve"> </w:t>
      </w:r>
      <w:r w:rsidRPr="003E62D1">
        <w:rPr>
          <w:rFonts w:ascii="Arial" w:hAnsi="Arial"/>
          <w:sz w:val="24"/>
        </w:rPr>
        <w:t>(EAR).</w:t>
      </w:r>
      <w:r w:rsidR="00CC57AD" w:rsidRPr="003E62D1">
        <w:rPr>
          <w:rFonts w:ascii="Arial" w:hAnsi="Arial"/>
          <w:sz w:val="24"/>
        </w:rPr>
        <w:t xml:space="preserve">  The data in this field must match the DPS/SID field in the Identification (EH) and Identification Supplement (EHN) Segment.</w:t>
      </w:r>
    </w:p>
    <w:p w14:paraId="4270C904" w14:textId="77777777" w:rsidR="00501EF0" w:rsidRPr="003E62D1" w:rsidRDefault="004457DF"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501EF0" w:rsidRPr="003E62D1">
        <w:rPr>
          <w:rFonts w:ascii="Arial" w:hAnsi="Arial"/>
          <w:b/>
          <w:sz w:val="28"/>
        </w:rPr>
        <w:lastRenderedPageBreak/>
        <w:t xml:space="preserve">DATA ELEMENT:  </w:t>
      </w:r>
      <w:r w:rsidR="00501EF0" w:rsidRPr="003E62D1">
        <w:rPr>
          <w:rFonts w:ascii="Arial" w:hAnsi="Arial"/>
          <w:sz w:val="24"/>
        </w:rPr>
        <w:t>Miscellaneous – Not Applicable</w:t>
      </w:r>
    </w:p>
    <w:p w14:paraId="7BDC6422" w14:textId="77777777" w:rsidR="00501EF0" w:rsidRPr="003E62D1" w:rsidRDefault="00501EF0"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FA69B5" w14:textId="77777777" w:rsidR="00501EF0" w:rsidRPr="003E62D1" w:rsidRDefault="00501EF0"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B61A40" w14:textId="77777777" w:rsidR="00501EF0" w:rsidRPr="003E62D1" w:rsidRDefault="00501EF0"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3219C665" w14:textId="77777777" w:rsidR="00501EF0" w:rsidRPr="003E62D1" w:rsidRDefault="00501EF0"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DCCC90" w14:textId="77777777" w:rsidR="00501EF0" w:rsidRPr="003E62D1" w:rsidRDefault="00501EF0"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A068CF" w14:textId="77777777" w:rsidR="00501EF0" w:rsidRPr="003E62D1" w:rsidRDefault="00501EF0"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5AE1A563" w14:textId="77777777" w:rsidR="00501EF0" w:rsidRPr="003E62D1" w:rsidRDefault="00501EF0" w:rsidP="00501E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92BF27" w14:textId="77777777" w:rsidR="00720870" w:rsidRPr="003E62D1" w:rsidRDefault="00720870" w:rsidP="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BBFC22" w14:textId="77777777" w:rsidR="00720870" w:rsidRPr="003E62D1" w:rsidRDefault="00720870" w:rsidP="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45 - 053</w:t>
      </w:r>
    </w:p>
    <w:p w14:paraId="43C46A56" w14:textId="77777777" w:rsidR="00720870" w:rsidRPr="003E62D1" w:rsidRDefault="00720870" w:rsidP="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3031BE" w14:textId="77777777" w:rsidR="00720870" w:rsidRPr="003E62D1" w:rsidRDefault="00720870" w:rsidP="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F13153" w14:textId="77777777" w:rsidR="00720870" w:rsidRPr="003E62D1" w:rsidRDefault="00720870" w:rsidP="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9</w:t>
      </w:r>
    </w:p>
    <w:p w14:paraId="0FFDF4D4" w14:textId="77777777" w:rsidR="008D3A5E" w:rsidRPr="003E62D1" w:rsidRDefault="008D3A5E" w:rsidP="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A61AEC" w14:textId="77777777" w:rsidR="00AD470B" w:rsidRPr="003E62D1" w:rsidRDefault="00AD470B" w:rsidP="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63822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6860D1" w:rsidRPr="003E62D1">
        <w:rPr>
          <w:rFonts w:ascii="Arial" w:hAnsi="Arial"/>
          <w:sz w:val="24"/>
        </w:rPr>
        <w:t>Not Applicable</w:t>
      </w:r>
    </w:p>
    <w:p w14:paraId="2385421A"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45A5CD"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F698D0" w14:textId="77777777" w:rsidR="00720870"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00605D7E" w:rsidRPr="003E62D1">
        <w:rPr>
          <w:rFonts w:ascii="Arial" w:hAnsi="Arial"/>
          <w:sz w:val="24"/>
        </w:rPr>
        <w:t xml:space="preserve"> Not Applicable</w:t>
      </w:r>
    </w:p>
    <w:p w14:paraId="4B51609E" w14:textId="77777777" w:rsidR="00720870" w:rsidRPr="003E62D1" w:rsidRDefault="00720870" w:rsidP="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F46D63" w14:textId="77777777" w:rsidR="00720870" w:rsidRPr="003E62D1" w:rsidRDefault="00720870" w:rsidP="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15163A" w14:textId="77777777" w:rsidR="00605D7E" w:rsidRPr="003E62D1" w:rsidRDefault="00605D7E" w:rsidP="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028FCE" w14:textId="77777777" w:rsidR="00720870" w:rsidRPr="003E62D1" w:rsidRDefault="00720870" w:rsidP="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53986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60B1EC2"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3A7C2CE"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5E939DF"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F5DDC1B"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ED1C536"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0877473"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78B0C5C"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C66022E"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06E99F8"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E15914A"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C73A7B0"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BF4E2AD"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CA8FB96"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9C88354"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C63258D"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2A46B9D"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8C13443"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6FEBA18"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535F6B2"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245EB8B"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F6A2E61" w14:textId="77777777" w:rsidR="008F4449" w:rsidRPr="003E62D1" w:rsidRDefault="008F44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78214E2" w14:textId="77777777" w:rsidR="00720870" w:rsidRPr="003E62D1" w:rsidRDefault="00720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467ED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0435EB" w:rsidRPr="003E62D1">
        <w:rPr>
          <w:rFonts w:ascii="Arial" w:hAnsi="Arial"/>
          <w:b/>
          <w:sz w:val="28"/>
        </w:rPr>
        <w:t xml:space="preserve">  </w:t>
      </w:r>
      <w:r w:rsidRPr="003E62D1">
        <w:rPr>
          <w:rFonts w:ascii="Arial" w:hAnsi="Arial"/>
          <w:sz w:val="24"/>
        </w:rPr>
        <w:t>Tracking Incident Number</w:t>
      </w:r>
    </w:p>
    <w:p w14:paraId="5202D7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19CDB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F5973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435EB" w:rsidRPr="003E62D1">
        <w:rPr>
          <w:rFonts w:ascii="Arial" w:hAnsi="Arial"/>
          <w:b/>
          <w:sz w:val="28"/>
        </w:rPr>
        <w:t xml:space="preserve">  </w:t>
      </w:r>
      <w:r w:rsidR="00246336" w:rsidRPr="003E62D1">
        <w:rPr>
          <w:rFonts w:ascii="Arial" w:hAnsi="Arial"/>
          <w:sz w:val="24"/>
        </w:rPr>
        <w:t>Control number assigned at the time of arrest.</w:t>
      </w:r>
    </w:p>
    <w:p w14:paraId="62B7A3A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0E02C1" w14:textId="77777777" w:rsidR="000435EB" w:rsidRPr="003E62D1" w:rsidRDefault="000435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8C6BB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435EB" w:rsidRPr="003E62D1">
        <w:rPr>
          <w:rFonts w:ascii="Arial" w:hAnsi="Arial"/>
          <w:b/>
          <w:sz w:val="28"/>
        </w:rPr>
        <w:t xml:space="preserve">  </w:t>
      </w:r>
      <w:r w:rsidRPr="003E62D1">
        <w:rPr>
          <w:rFonts w:ascii="Arial" w:hAnsi="Arial"/>
          <w:sz w:val="24"/>
        </w:rPr>
        <w:tab/>
        <w:t>TRN</w:t>
      </w:r>
    </w:p>
    <w:p w14:paraId="140D683C"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6478F9"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81C49E"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54 - 063</w:t>
      </w:r>
    </w:p>
    <w:p w14:paraId="1B60CB4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6309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631D5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35EB" w:rsidRPr="003E62D1">
        <w:rPr>
          <w:rFonts w:ascii="Arial" w:hAnsi="Arial"/>
          <w:b/>
          <w:sz w:val="28"/>
        </w:rPr>
        <w:t xml:space="preserve">  </w:t>
      </w:r>
      <w:r w:rsidRPr="003E62D1">
        <w:rPr>
          <w:rFonts w:ascii="Arial" w:hAnsi="Arial"/>
          <w:sz w:val="24"/>
        </w:rPr>
        <w:t>10</w:t>
      </w:r>
    </w:p>
    <w:p w14:paraId="626A9742"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399F56"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475E53" w:rsidRPr="003E62D1">
        <w:rPr>
          <w:rFonts w:ascii="Arial" w:hAnsi="Arial"/>
          <w:sz w:val="24"/>
        </w:rPr>
        <w:t xml:space="preserve">Min </w:t>
      </w:r>
      <w:r w:rsidR="006860D1" w:rsidRPr="003E62D1">
        <w:rPr>
          <w:rFonts w:ascii="Arial" w:hAnsi="Arial"/>
          <w:sz w:val="24"/>
        </w:rPr>
        <w:t>10/</w:t>
      </w:r>
      <w:r w:rsidRPr="003E62D1">
        <w:rPr>
          <w:rFonts w:ascii="Arial" w:hAnsi="Arial"/>
          <w:sz w:val="24"/>
        </w:rPr>
        <w:t xml:space="preserve">Max </w:t>
      </w:r>
      <w:r w:rsidR="00E4274D" w:rsidRPr="003E62D1">
        <w:rPr>
          <w:rFonts w:ascii="Arial" w:hAnsi="Arial"/>
          <w:sz w:val="24"/>
        </w:rPr>
        <w:t>10</w:t>
      </w:r>
    </w:p>
    <w:p w14:paraId="73A27058" w14:textId="77777777" w:rsidR="008D3A5E" w:rsidRPr="003E62D1" w:rsidRDefault="008D3A5E" w:rsidP="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BCD276" w14:textId="77777777" w:rsidR="004457DF" w:rsidRPr="003E62D1" w:rsidRDefault="008D3A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1BE2C15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1F596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435EB" w:rsidRPr="003E62D1">
        <w:rPr>
          <w:rFonts w:ascii="Arial" w:hAnsi="Arial"/>
          <w:b/>
          <w:sz w:val="28"/>
        </w:rPr>
        <w:t xml:space="preserve">  </w:t>
      </w:r>
      <w:r w:rsidRPr="003E62D1">
        <w:rPr>
          <w:rFonts w:ascii="Arial" w:hAnsi="Arial"/>
          <w:sz w:val="24"/>
        </w:rPr>
        <w:t>Mandatory</w:t>
      </w:r>
    </w:p>
    <w:p w14:paraId="7EB6A75A" w14:textId="77777777" w:rsidR="000435EB" w:rsidRPr="003E62D1" w:rsidRDefault="000435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3F121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0435EB" w:rsidRPr="003E62D1">
        <w:rPr>
          <w:rFonts w:ascii="Arial" w:hAnsi="Arial"/>
          <w:b/>
          <w:sz w:val="28"/>
        </w:rPr>
        <w:t xml:space="preserve">  </w:t>
      </w:r>
      <w:r w:rsidRPr="003E62D1">
        <w:rPr>
          <w:rFonts w:ascii="Arial" w:hAnsi="Arial"/>
          <w:sz w:val="24"/>
        </w:rPr>
        <w:t>123456789X</w:t>
      </w:r>
    </w:p>
    <w:p w14:paraId="4EA5F9D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6F504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678816" w14:textId="77777777" w:rsidR="00CF61DB"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435EB" w:rsidRPr="003E62D1">
        <w:rPr>
          <w:rFonts w:ascii="Arial" w:hAnsi="Arial"/>
          <w:b/>
          <w:sz w:val="28"/>
        </w:rPr>
        <w:t xml:space="preserve">  </w:t>
      </w:r>
      <w:r w:rsidR="000C148E" w:rsidRPr="003E62D1">
        <w:rPr>
          <w:rFonts w:ascii="Arial" w:hAnsi="Arial"/>
          <w:sz w:val="24"/>
        </w:rPr>
        <w:t>This f</w:t>
      </w:r>
      <w:r w:rsidRPr="003E62D1">
        <w:rPr>
          <w:rFonts w:ascii="Arial" w:hAnsi="Arial"/>
          <w:sz w:val="24"/>
        </w:rPr>
        <w:t xml:space="preserve">ield is required when </w:t>
      </w:r>
      <w:r w:rsidR="000C148E" w:rsidRPr="003E62D1">
        <w:rPr>
          <w:rFonts w:ascii="Arial" w:hAnsi="Arial"/>
          <w:sz w:val="24"/>
        </w:rPr>
        <w:t xml:space="preserve">an </w:t>
      </w:r>
      <w:r w:rsidRPr="003E62D1">
        <w:rPr>
          <w:rFonts w:ascii="Arial" w:hAnsi="Arial"/>
          <w:sz w:val="24"/>
        </w:rPr>
        <w:t xml:space="preserve">arrest </w:t>
      </w:r>
      <w:r w:rsidR="000C148E" w:rsidRPr="003E62D1">
        <w:rPr>
          <w:rFonts w:ascii="Arial" w:hAnsi="Arial"/>
          <w:sz w:val="24"/>
        </w:rPr>
        <w:t xml:space="preserve">is </w:t>
      </w:r>
      <w:r w:rsidRPr="003E62D1">
        <w:rPr>
          <w:rFonts w:ascii="Arial" w:hAnsi="Arial"/>
          <w:sz w:val="24"/>
        </w:rPr>
        <w:t>submitted</w:t>
      </w:r>
      <w:r w:rsidR="000C148E" w:rsidRPr="003E62D1">
        <w:rPr>
          <w:rFonts w:ascii="Arial" w:hAnsi="Arial"/>
          <w:sz w:val="24"/>
        </w:rPr>
        <w:t>.</w:t>
      </w:r>
      <w:r w:rsidRPr="003E62D1">
        <w:rPr>
          <w:rFonts w:ascii="Arial" w:hAnsi="Arial"/>
          <w:sz w:val="24"/>
        </w:rPr>
        <w:t xml:space="preserve"> </w:t>
      </w:r>
      <w:r w:rsidR="00D76965" w:rsidRPr="003E62D1">
        <w:rPr>
          <w:rFonts w:ascii="Arial" w:hAnsi="Arial"/>
          <w:sz w:val="24"/>
        </w:rPr>
        <w:t>Pre-printed reporting forms will have assigned TRN.  Agencies submitting electronic arrests will need to request a nine-digit TRN range and be able to compute the check digit.</w:t>
      </w:r>
      <w:r w:rsidR="00CC57AD" w:rsidRPr="003E62D1">
        <w:rPr>
          <w:rFonts w:ascii="Arial" w:hAnsi="Arial"/>
          <w:sz w:val="24"/>
        </w:rPr>
        <w:t xml:space="preserve">  The TRN in this field must match the TRN field in the Identification (EH) and Identification Supplement (EHN) Segment.</w:t>
      </w:r>
      <w:r w:rsidR="00D76965" w:rsidRPr="003E62D1">
        <w:rPr>
          <w:rFonts w:ascii="Arial" w:hAnsi="Arial"/>
          <w:sz w:val="24"/>
        </w:rPr>
        <w:t xml:space="preserve">  </w:t>
      </w:r>
      <w:r w:rsidRPr="003E62D1">
        <w:rPr>
          <w:rFonts w:ascii="Arial" w:hAnsi="Arial"/>
          <w:sz w:val="24"/>
        </w:rPr>
        <w:t xml:space="preserve">The </w:t>
      </w:r>
      <w:r w:rsidR="00D76965" w:rsidRPr="003E62D1">
        <w:rPr>
          <w:rFonts w:ascii="Arial" w:hAnsi="Arial"/>
          <w:sz w:val="24"/>
        </w:rPr>
        <w:t>TRN</w:t>
      </w:r>
      <w:r w:rsidRPr="003E62D1">
        <w:rPr>
          <w:rFonts w:ascii="Arial" w:hAnsi="Arial"/>
          <w:sz w:val="24"/>
        </w:rPr>
        <w:t xml:space="preserve"> is 10 characters in length constructed as follows:</w:t>
      </w:r>
    </w:p>
    <w:p w14:paraId="73DC9B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NNNNNNNNNC</w:t>
      </w:r>
    </w:p>
    <w:p w14:paraId="7136BF2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N - Numeric digits 0 thru 9 (the nine position numeric </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number is fixed with zeros being entered).</w:t>
      </w:r>
    </w:p>
    <w:p w14:paraId="5C5060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C - Alpha/numeric check digit M</w:t>
      </w:r>
      <w:r w:rsidR="00246336" w:rsidRPr="003E62D1">
        <w:rPr>
          <w:rFonts w:ascii="Arial" w:hAnsi="Arial"/>
          <w:sz w:val="24"/>
        </w:rPr>
        <w:t>odulus</w:t>
      </w:r>
      <w:r w:rsidRPr="003E62D1">
        <w:rPr>
          <w:rFonts w:ascii="Arial" w:hAnsi="Arial"/>
          <w:sz w:val="24"/>
        </w:rPr>
        <w:t xml:space="preserve"> 11, 0-9 and X.</w:t>
      </w:r>
    </w:p>
    <w:p w14:paraId="129FBC9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12FE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 xml:space="preserve">Algorithm </w:t>
      </w:r>
      <w:r w:rsidR="000435EB" w:rsidRPr="003E62D1">
        <w:rPr>
          <w:rFonts w:ascii="Arial" w:hAnsi="Arial"/>
          <w:b/>
          <w:sz w:val="28"/>
        </w:rPr>
        <w:t>for</w:t>
      </w:r>
      <w:r w:rsidRPr="003E62D1">
        <w:rPr>
          <w:rFonts w:ascii="Arial" w:hAnsi="Arial"/>
          <w:b/>
          <w:sz w:val="28"/>
        </w:rPr>
        <w:t xml:space="preserve"> Computing </w:t>
      </w:r>
      <w:r w:rsidR="000435EB" w:rsidRPr="003E62D1">
        <w:rPr>
          <w:rFonts w:ascii="Arial" w:hAnsi="Arial"/>
          <w:b/>
          <w:sz w:val="28"/>
        </w:rPr>
        <w:t>the</w:t>
      </w:r>
      <w:r w:rsidRPr="003E62D1">
        <w:rPr>
          <w:rFonts w:ascii="Arial" w:hAnsi="Arial"/>
          <w:b/>
          <w:sz w:val="28"/>
        </w:rPr>
        <w:t xml:space="preserve"> Check Digit</w:t>
      </w:r>
    </w:p>
    <w:p w14:paraId="14C0ABB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Each numeric position is assigned a weight.  (See chart below) The weight is multiplied by the value of the position.  The products are then added.  The alpha check digit is then computed based on Modulus 11.  The sum is divided by 11.  The check digit number is equal to 11 minus the remainder.  The letter "x" is used to represent the number ten.</w:t>
      </w:r>
    </w:p>
    <w:p w14:paraId="3E88F4F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Weight</w:t>
      </w:r>
      <w:r w:rsidRPr="003E62D1">
        <w:rPr>
          <w:rFonts w:ascii="Arial" w:hAnsi="Arial"/>
          <w:sz w:val="24"/>
        </w:rPr>
        <w:tab/>
        <w:t>10  9  8  7  6   5  4  3   2</w:t>
      </w:r>
    </w:p>
    <w:p w14:paraId="272A348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 N  </w:t>
      </w:r>
      <w:proofErr w:type="spellStart"/>
      <w:r w:rsidRPr="003E62D1">
        <w:rPr>
          <w:rFonts w:ascii="Arial" w:hAnsi="Arial"/>
          <w:sz w:val="24"/>
        </w:rPr>
        <w:t>N</w:t>
      </w:r>
      <w:proofErr w:type="spellEnd"/>
      <w:r w:rsidRPr="003E62D1">
        <w:rPr>
          <w:rFonts w:ascii="Arial" w:hAnsi="Arial"/>
          <w:sz w:val="24"/>
        </w:rPr>
        <w:t xml:space="preserve">  </w:t>
      </w:r>
      <w:proofErr w:type="spellStart"/>
      <w:r w:rsidRPr="003E62D1">
        <w:rPr>
          <w:rFonts w:ascii="Arial" w:hAnsi="Arial"/>
          <w:sz w:val="24"/>
        </w:rPr>
        <w:t>N</w:t>
      </w:r>
      <w:proofErr w:type="spellEnd"/>
      <w:r w:rsidRPr="003E62D1">
        <w:rPr>
          <w:rFonts w:ascii="Arial" w:hAnsi="Arial"/>
          <w:sz w:val="24"/>
        </w:rPr>
        <w:t xml:space="preserve"> </w:t>
      </w:r>
      <w:r w:rsidR="000435EB" w:rsidRPr="003E62D1">
        <w:rPr>
          <w:rFonts w:ascii="Arial" w:hAnsi="Arial"/>
          <w:sz w:val="24"/>
        </w:rPr>
        <w:t xml:space="preserve"> </w:t>
      </w:r>
      <w:proofErr w:type="spellStart"/>
      <w:r w:rsidRPr="003E62D1">
        <w:rPr>
          <w:rFonts w:ascii="Arial" w:hAnsi="Arial"/>
          <w:sz w:val="24"/>
        </w:rPr>
        <w:t>N</w:t>
      </w:r>
      <w:proofErr w:type="spellEnd"/>
      <w:r w:rsidRPr="003E62D1">
        <w:rPr>
          <w:rFonts w:ascii="Arial" w:hAnsi="Arial"/>
          <w:sz w:val="24"/>
        </w:rPr>
        <w:t xml:space="preserve">  </w:t>
      </w:r>
      <w:proofErr w:type="spellStart"/>
      <w:r w:rsidRPr="003E62D1">
        <w:rPr>
          <w:rFonts w:ascii="Arial" w:hAnsi="Arial"/>
          <w:sz w:val="24"/>
        </w:rPr>
        <w:t>N</w:t>
      </w:r>
      <w:proofErr w:type="spellEnd"/>
      <w:r w:rsidRPr="003E62D1">
        <w:rPr>
          <w:rFonts w:ascii="Arial" w:hAnsi="Arial"/>
          <w:sz w:val="24"/>
        </w:rPr>
        <w:t xml:space="preserve">  </w:t>
      </w:r>
      <w:proofErr w:type="spellStart"/>
      <w:r w:rsidRPr="003E62D1">
        <w:rPr>
          <w:rFonts w:ascii="Arial" w:hAnsi="Arial"/>
          <w:sz w:val="24"/>
        </w:rPr>
        <w:t>N</w:t>
      </w:r>
      <w:proofErr w:type="spellEnd"/>
      <w:r w:rsidRPr="003E62D1">
        <w:rPr>
          <w:rFonts w:ascii="Arial" w:hAnsi="Arial"/>
          <w:sz w:val="24"/>
        </w:rPr>
        <w:t xml:space="preserve">  </w:t>
      </w:r>
      <w:proofErr w:type="spellStart"/>
      <w:r w:rsidRPr="003E62D1">
        <w:rPr>
          <w:rFonts w:ascii="Arial" w:hAnsi="Arial"/>
          <w:sz w:val="24"/>
        </w:rPr>
        <w:t>N</w:t>
      </w:r>
      <w:proofErr w:type="spellEnd"/>
      <w:r w:rsidRPr="003E62D1">
        <w:rPr>
          <w:rFonts w:ascii="Arial" w:hAnsi="Arial"/>
          <w:sz w:val="24"/>
        </w:rPr>
        <w:t xml:space="preserve">  </w:t>
      </w:r>
      <w:proofErr w:type="spellStart"/>
      <w:r w:rsidRPr="003E62D1">
        <w:rPr>
          <w:rFonts w:ascii="Arial" w:hAnsi="Arial"/>
          <w:sz w:val="24"/>
        </w:rPr>
        <w:t>N</w:t>
      </w:r>
      <w:proofErr w:type="spellEnd"/>
      <w:r w:rsidRPr="003E62D1">
        <w:rPr>
          <w:rFonts w:ascii="Arial" w:hAnsi="Arial"/>
          <w:sz w:val="24"/>
        </w:rPr>
        <w:t xml:space="preserve">  </w:t>
      </w:r>
      <w:proofErr w:type="spellStart"/>
      <w:r w:rsidRPr="003E62D1">
        <w:rPr>
          <w:rFonts w:ascii="Arial" w:hAnsi="Arial"/>
          <w:sz w:val="24"/>
        </w:rPr>
        <w:t>N</w:t>
      </w:r>
      <w:proofErr w:type="spellEnd"/>
      <w:r w:rsidRPr="003E62D1">
        <w:rPr>
          <w:rFonts w:ascii="Arial" w:hAnsi="Arial"/>
          <w:sz w:val="24"/>
        </w:rPr>
        <w:t xml:space="preserve">  C</w:t>
      </w:r>
    </w:p>
    <w:p w14:paraId="192E94A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09DAE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Example:  123456789?</w:t>
      </w:r>
    </w:p>
    <w:p w14:paraId="341FC30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1 x10 = 10</w:t>
      </w:r>
      <w:r w:rsidRPr="003E62D1">
        <w:rPr>
          <w:rFonts w:ascii="Arial" w:hAnsi="Arial"/>
          <w:sz w:val="24"/>
        </w:rPr>
        <w:tab/>
      </w:r>
      <w:r w:rsidRPr="003E62D1">
        <w:rPr>
          <w:rFonts w:ascii="Arial" w:hAnsi="Arial"/>
          <w:sz w:val="24"/>
        </w:rPr>
        <w:tab/>
        <w:t>210/11 = 19 remainder 1</w:t>
      </w:r>
    </w:p>
    <w:p w14:paraId="4188FD9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2 x 9 = 18</w:t>
      </w:r>
    </w:p>
    <w:p w14:paraId="3F74755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3 x 8 = 24</w:t>
      </w:r>
      <w:r w:rsidRPr="003E62D1">
        <w:rPr>
          <w:rFonts w:ascii="Arial" w:hAnsi="Arial"/>
          <w:sz w:val="24"/>
        </w:rPr>
        <w:tab/>
      </w:r>
      <w:r w:rsidRPr="003E62D1">
        <w:rPr>
          <w:rFonts w:ascii="Arial" w:hAnsi="Arial"/>
          <w:sz w:val="24"/>
        </w:rPr>
        <w:tab/>
      </w:r>
      <w:r w:rsidRPr="003E62D1">
        <w:rPr>
          <w:rFonts w:ascii="Arial" w:hAnsi="Arial"/>
          <w:sz w:val="24"/>
        </w:rPr>
        <w:tab/>
        <w:t>Check digit number 11 - 1 =10</w:t>
      </w:r>
    </w:p>
    <w:p w14:paraId="71C6B0B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lastRenderedPageBreak/>
        <w:tab/>
      </w:r>
      <w:r w:rsidRPr="003E62D1">
        <w:rPr>
          <w:rFonts w:ascii="Arial" w:hAnsi="Arial"/>
          <w:sz w:val="24"/>
        </w:rPr>
        <w:tab/>
        <w:t>4 x 7 = 28</w:t>
      </w:r>
    </w:p>
    <w:p w14:paraId="6E76776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5 x 6 = 30</w:t>
      </w:r>
      <w:r w:rsidRPr="003E62D1">
        <w:rPr>
          <w:rFonts w:ascii="Arial" w:hAnsi="Arial"/>
          <w:sz w:val="24"/>
        </w:rPr>
        <w:tab/>
      </w:r>
      <w:r w:rsidRPr="003E62D1">
        <w:rPr>
          <w:rFonts w:ascii="Arial" w:hAnsi="Arial"/>
          <w:sz w:val="24"/>
        </w:rPr>
        <w:tab/>
      </w:r>
      <w:r w:rsidRPr="003E62D1">
        <w:rPr>
          <w:rFonts w:ascii="Arial" w:hAnsi="Arial"/>
          <w:sz w:val="24"/>
        </w:rPr>
        <w:tab/>
        <w:t>Check digit is equal to ten.</w:t>
      </w:r>
    </w:p>
    <w:p w14:paraId="51D0A91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6 x 5 = 30</w:t>
      </w:r>
      <w:r w:rsidRPr="003E62D1">
        <w:rPr>
          <w:rFonts w:ascii="Arial" w:hAnsi="Arial"/>
          <w:sz w:val="24"/>
        </w:rPr>
        <w:tab/>
      </w:r>
      <w:r w:rsidRPr="003E62D1">
        <w:rPr>
          <w:rFonts w:ascii="Arial" w:hAnsi="Arial"/>
          <w:sz w:val="24"/>
        </w:rPr>
        <w:tab/>
      </w:r>
      <w:r w:rsidRPr="003E62D1">
        <w:rPr>
          <w:rFonts w:ascii="Arial" w:hAnsi="Arial"/>
          <w:sz w:val="24"/>
        </w:rPr>
        <w:tab/>
        <w:t xml:space="preserve">Ten is represented by the </w:t>
      </w:r>
    </w:p>
    <w:p w14:paraId="4CF330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rPr>
        <w:tab/>
      </w:r>
      <w:r w:rsidRPr="003E62D1">
        <w:rPr>
          <w:rFonts w:ascii="Arial" w:hAnsi="Arial"/>
          <w:sz w:val="24"/>
        </w:rPr>
        <w:tab/>
      </w:r>
      <w:r w:rsidRPr="003E62D1">
        <w:rPr>
          <w:rFonts w:ascii="Arial" w:hAnsi="Arial"/>
          <w:sz w:val="24"/>
          <w:lang w:val="de-DE"/>
        </w:rPr>
        <w:t>7 x 4 = 28</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letter "x".</w:t>
      </w:r>
    </w:p>
    <w:p w14:paraId="28917B4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lang w:val="de-DE"/>
        </w:rPr>
        <w:tab/>
      </w:r>
      <w:r w:rsidRPr="003E62D1">
        <w:rPr>
          <w:rFonts w:ascii="Arial" w:hAnsi="Arial"/>
          <w:sz w:val="24"/>
          <w:lang w:val="de-DE"/>
        </w:rPr>
        <w:tab/>
        <w:t>8 x 3 = 24</w:t>
      </w:r>
    </w:p>
    <w:p w14:paraId="703323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lang w:val="de-DE"/>
        </w:rPr>
        <w:tab/>
      </w:r>
      <w:r w:rsidRPr="003E62D1">
        <w:rPr>
          <w:rFonts w:ascii="Arial" w:hAnsi="Arial"/>
          <w:sz w:val="24"/>
          <w:lang w:val="de-DE"/>
        </w:rPr>
        <w:tab/>
        <w:t xml:space="preserve">9 x 2 = </w:t>
      </w:r>
      <w:r w:rsidRPr="003E62D1">
        <w:rPr>
          <w:rFonts w:ascii="Arial" w:hAnsi="Arial"/>
          <w:sz w:val="24"/>
          <w:u w:val="single"/>
          <w:lang w:val="de-DE"/>
        </w:rPr>
        <w:t>18</w:t>
      </w:r>
    </w:p>
    <w:p w14:paraId="74D9E4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rPr>
        <w:t>210</w:t>
      </w:r>
    </w:p>
    <w:p w14:paraId="662C13D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02314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The check digit can be checked by summing the products of the first nine numbers, then adding the check digit value to that sum.  The resulting sum is then divided by 11.  If there is no remainder, then the check digit is correct.</w:t>
      </w:r>
    </w:p>
    <w:p w14:paraId="2329CC5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90BAAA" w14:textId="77777777" w:rsidR="004457DF" w:rsidRPr="003E62D1" w:rsidRDefault="000816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Pr>
          <w:rFonts w:ascii="Arial" w:hAnsi="Arial"/>
          <w:sz w:val="24"/>
        </w:rPr>
        <w:t>Example:  123456789X</w:t>
      </w:r>
    </w:p>
    <w:p w14:paraId="6C55C0C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1 x 10= 10</w:t>
      </w:r>
      <w:r w:rsidRPr="003E62D1">
        <w:rPr>
          <w:rFonts w:ascii="Arial" w:hAnsi="Arial"/>
          <w:sz w:val="24"/>
        </w:rPr>
        <w:tab/>
      </w:r>
      <w:r w:rsidRPr="003E62D1">
        <w:rPr>
          <w:rFonts w:ascii="Arial" w:hAnsi="Arial"/>
          <w:sz w:val="24"/>
        </w:rPr>
        <w:tab/>
        <w:t>210 + 10 = 220</w:t>
      </w:r>
    </w:p>
    <w:p w14:paraId="30D28FC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2 x 9 = 18</w:t>
      </w:r>
    </w:p>
    <w:p w14:paraId="18E1AE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3 x 8 = 24</w:t>
      </w:r>
      <w:r w:rsidRPr="003E62D1">
        <w:rPr>
          <w:rFonts w:ascii="Arial" w:hAnsi="Arial"/>
          <w:sz w:val="24"/>
        </w:rPr>
        <w:tab/>
      </w:r>
      <w:r w:rsidRPr="003E62D1">
        <w:rPr>
          <w:rFonts w:ascii="Arial" w:hAnsi="Arial"/>
          <w:sz w:val="24"/>
        </w:rPr>
        <w:tab/>
        <w:t>220/11= 20 zero remainder.</w:t>
      </w:r>
    </w:p>
    <w:p w14:paraId="24FA4BE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4 x 7 = 28</w:t>
      </w:r>
    </w:p>
    <w:p w14:paraId="313EA75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5 x 6 = 30</w:t>
      </w:r>
      <w:r w:rsidRPr="003E62D1">
        <w:rPr>
          <w:rFonts w:ascii="Arial" w:hAnsi="Arial"/>
          <w:sz w:val="24"/>
        </w:rPr>
        <w:tab/>
      </w:r>
      <w:r w:rsidRPr="003E62D1">
        <w:rPr>
          <w:rFonts w:ascii="Arial" w:hAnsi="Arial"/>
          <w:sz w:val="24"/>
        </w:rPr>
        <w:tab/>
        <w:t>Check digit is correct.</w:t>
      </w:r>
    </w:p>
    <w:p w14:paraId="4BA5DC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6 x 5 = 30</w:t>
      </w:r>
    </w:p>
    <w:p w14:paraId="35140FB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7 x 4 = 28</w:t>
      </w:r>
    </w:p>
    <w:p w14:paraId="5DABD39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8 x 3 = 24</w:t>
      </w:r>
    </w:p>
    <w:p w14:paraId="23E2431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 xml:space="preserve">9 x 2 = </w:t>
      </w:r>
      <w:r w:rsidRPr="003E62D1">
        <w:rPr>
          <w:rFonts w:ascii="Arial" w:hAnsi="Arial"/>
          <w:sz w:val="24"/>
          <w:u w:val="single"/>
        </w:rPr>
        <w:t>18</w:t>
      </w:r>
    </w:p>
    <w:p w14:paraId="3A33C7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 </w:t>
      </w:r>
      <w:r w:rsidRPr="003E62D1">
        <w:rPr>
          <w:rFonts w:ascii="Arial" w:hAnsi="Arial"/>
          <w:sz w:val="24"/>
        </w:rPr>
        <w:tab/>
      </w:r>
      <w:r w:rsidRPr="003E62D1">
        <w:rPr>
          <w:rFonts w:ascii="Arial" w:hAnsi="Arial"/>
          <w:sz w:val="24"/>
        </w:rPr>
        <w:tab/>
      </w:r>
      <w:r w:rsidRPr="003E62D1">
        <w:rPr>
          <w:rFonts w:ascii="Arial" w:hAnsi="Arial"/>
          <w:sz w:val="24"/>
        </w:rPr>
        <w:tab/>
        <w:t>210</w:t>
      </w:r>
    </w:p>
    <w:p w14:paraId="6F87E15F" w14:textId="77777777" w:rsidR="00CF61DB" w:rsidRPr="003E62D1" w:rsidRDefault="00CF61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DDE32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The only anomaly to this algorithm occurs when a number divides evenly into the summed products when determining the check digit. In this case the check digit will be zero.</w:t>
      </w:r>
    </w:p>
    <w:p w14:paraId="3D607A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3DF73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Example:  1100000100</w:t>
      </w:r>
    </w:p>
    <w:p w14:paraId="19419AE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1 x 10= 10</w:t>
      </w:r>
      <w:r w:rsidRPr="003E62D1">
        <w:rPr>
          <w:rFonts w:ascii="Arial" w:hAnsi="Arial"/>
          <w:sz w:val="24"/>
        </w:rPr>
        <w:tab/>
      </w:r>
      <w:r w:rsidRPr="003E62D1">
        <w:rPr>
          <w:rFonts w:ascii="Arial" w:hAnsi="Arial"/>
          <w:sz w:val="24"/>
        </w:rPr>
        <w:tab/>
        <w:t>22/11 = 2 remainder zero</w:t>
      </w:r>
    </w:p>
    <w:p w14:paraId="04E1347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1 x 9 = 9</w:t>
      </w:r>
    </w:p>
    <w:p w14:paraId="4EA58B5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0 x 8 = 0</w:t>
      </w:r>
      <w:r w:rsidRPr="003E62D1">
        <w:rPr>
          <w:rFonts w:ascii="Arial" w:hAnsi="Arial"/>
          <w:sz w:val="24"/>
        </w:rPr>
        <w:tab/>
      </w:r>
      <w:r w:rsidRPr="003E62D1">
        <w:rPr>
          <w:rFonts w:ascii="Arial" w:hAnsi="Arial"/>
          <w:sz w:val="24"/>
        </w:rPr>
        <w:tab/>
        <w:t>Check digit is 0 (zero)</w:t>
      </w:r>
    </w:p>
    <w:p w14:paraId="3FDEB2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0 x 7 = 0</w:t>
      </w:r>
    </w:p>
    <w:p w14:paraId="5D7050D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0 x 6 = 0</w:t>
      </w:r>
    </w:p>
    <w:p w14:paraId="38DB613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0 x 5 = 0</w:t>
      </w:r>
    </w:p>
    <w:p w14:paraId="532D4B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0 x 4 = 0</w:t>
      </w:r>
    </w:p>
    <w:p w14:paraId="0BB75E0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1 x 3 = 3</w:t>
      </w:r>
    </w:p>
    <w:p w14:paraId="149DE5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0 x 2 =</w:t>
      </w:r>
      <w:r w:rsidRPr="003E62D1">
        <w:rPr>
          <w:rFonts w:ascii="Arial" w:hAnsi="Arial"/>
          <w:sz w:val="24"/>
          <w:u w:val="single"/>
        </w:rPr>
        <w:t xml:space="preserve"> 0</w:t>
      </w:r>
      <w:r w:rsidRPr="003E62D1">
        <w:rPr>
          <w:rFonts w:ascii="Arial" w:hAnsi="Arial"/>
          <w:sz w:val="24"/>
        </w:rPr>
        <w:t xml:space="preserve">    </w:t>
      </w:r>
    </w:p>
    <w:p w14:paraId="08731A9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22</w:t>
      </w:r>
    </w:p>
    <w:p w14:paraId="42CEBA63"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D14B06" w14:textId="77777777" w:rsidR="00AD470B" w:rsidRPr="003E62D1" w:rsidRDefault="00AD470B"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B37DD99" w14:textId="77777777" w:rsidR="00AD470B" w:rsidRPr="003E62D1" w:rsidRDefault="00AD470B"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93D2E2B" w14:textId="77777777" w:rsidR="003C0960" w:rsidRPr="003E62D1" w:rsidRDefault="003C0960"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B20FD91" w14:textId="77777777" w:rsidR="00605D7E" w:rsidRDefault="00605D7E"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BAC6443" w14:textId="77777777" w:rsidR="00716312" w:rsidRPr="003E62D1" w:rsidRDefault="00716312"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F8F4E34" w14:textId="77777777" w:rsidR="00605D7E" w:rsidRPr="003E62D1" w:rsidRDefault="00605D7E"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7B8285D"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0435EB" w:rsidRPr="003E62D1">
        <w:rPr>
          <w:rFonts w:ascii="Arial" w:hAnsi="Arial"/>
          <w:b/>
          <w:sz w:val="28"/>
        </w:rPr>
        <w:t xml:space="preserve">  </w:t>
      </w:r>
      <w:r w:rsidRPr="003E62D1">
        <w:rPr>
          <w:rFonts w:ascii="Arial" w:hAnsi="Arial"/>
          <w:sz w:val="24"/>
        </w:rPr>
        <w:t>Sequence</w:t>
      </w:r>
    </w:p>
    <w:p w14:paraId="2EF13AD9"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6B601C"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5304BC"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435EB" w:rsidRPr="003E62D1">
        <w:rPr>
          <w:rFonts w:ascii="Arial" w:hAnsi="Arial"/>
          <w:b/>
          <w:sz w:val="28"/>
        </w:rPr>
        <w:t xml:space="preserve">  </w:t>
      </w:r>
      <w:r w:rsidRPr="003E62D1">
        <w:rPr>
          <w:rFonts w:ascii="Arial" w:hAnsi="Arial"/>
          <w:sz w:val="24"/>
        </w:rPr>
        <w:t>Indicator of multiple arrests of an individual on the same day, but by different agencies.</w:t>
      </w:r>
    </w:p>
    <w:p w14:paraId="24E99629"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327218"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4FDC56"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435EB" w:rsidRPr="003E62D1">
        <w:rPr>
          <w:rFonts w:ascii="Arial" w:hAnsi="Arial"/>
          <w:b/>
          <w:sz w:val="28"/>
        </w:rPr>
        <w:t xml:space="preserve">  </w:t>
      </w:r>
      <w:r w:rsidRPr="003E62D1">
        <w:rPr>
          <w:rFonts w:ascii="Arial" w:hAnsi="Arial"/>
          <w:sz w:val="24"/>
        </w:rPr>
        <w:tab/>
        <w:t>SEQ</w:t>
      </w:r>
    </w:p>
    <w:p w14:paraId="04C48C03" w14:textId="77777777" w:rsidR="00DF20B2" w:rsidRPr="003E62D1" w:rsidRDefault="00DF20B2"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3C0E7C" w14:textId="77777777" w:rsidR="00DF20B2" w:rsidRPr="003E62D1" w:rsidRDefault="00DF20B2"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320451C9" w14:textId="77777777" w:rsidR="00DF20B2" w:rsidRPr="003E62D1" w:rsidRDefault="00DF20B2"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64 - 064</w:t>
      </w:r>
    </w:p>
    <w:p w14:paraId="6AC26256"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4377AD"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52FA0B"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435EB" w:rsidRPr="003E62D1">
        <w:rPr>
          <w:rFonts w:ascii="Arial" w:hAnsi="Arial"/>
          <w:b/>
          <w:sz w:val="28"/>
        </w:rPr>
        <w:t xml:space="preserve">  </w:t>
      </w:r>
      <w:r w:rsidRPr="003E62D1">
        <w:rPr>
          <w:rFonts w:ascii="Arial" w:hAnsi="Arial"/>
          <w:sz w:val="24"/>
        </w:rPr>
        <w:t>1</w:t>
      </w:r>
    </w:p>
    <w:p w14:paraId="334F5BCD" w14:textId="77777777" w:rsidR="00AA7213" w:rsidRPr="003E62D1" w:rsidRDefault="00AA7213"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819F38" w14:textId="77777777" w:rsidR="00AD470B" w:rsidRPr="003E62D1" w:rsidRDefault="00AD470B"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C5CF5B"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5B4B04" w:rsidRPr="003E62D1">
        <w:rPr>
          <w:rFonts w:ascii="Arial" w:hAnsi="Arial"/>
          <w:sz w:val="24"/>
        </w:rPr>
        <w:t>1</w:t>
      </w:r>
      <w:r w:rsidRPr="003E62D1">
        <w:rPr>
          <w:rFonts w:ascii="Arial" w:hAnsi="Arial"/>
          <w:sz w:val="24"/>
        </w:rPr>
        <w:t xml:space="preserve">/Max </w:t>
      </w:r>
      <w:r w:rsidR="005B4B04" w:rsidRPr="003E62D1">
        <w:rPr>
          <w:rFonts w:ascii="Arial" w:hAnsi="Arial"/>
          <w:sz w:val="24"/>
        </w:rPr>
        <w:t>1</w:t>
      </w:r>
    </w:p>
    <w:p w14:paraId="00B0AFC0"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531C7D"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78A2AE" w14:textId="77777777" w:rsidR="00EF3815" w:rsidRPr="003E62D1" w:rsidRDefault="00AA7213"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1F05C631"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9100E2"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DBAD57"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435EB" w:rsidRPr="003E62D1">
        <w:rPr>
          <w:rFonts w:ascii="Arial" w:hAnsi="Arial"/>
          <w:b/>
          <w:sz w:val="28"/>
        </w:rPr>
        <w:t xml:space="preserve">  </w:t>
      </w:r>
      <w:r w:rsidR="00A1692F" w:rsidRPr="003E62D1">
        <w:rPr>
          <w:rFonts w:ascii="Arial" w:hAnsi="Arial"/>
          <w:sz w:val="24"/>
        </w:rPr>
        <w:t>Mandatory</w:t>
      </w:r>
    </w:p>
    <w:p w14:paraId="3A95AC7C"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06EEA3"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FD91AB"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0435EB" w:rsidRPr="003E62D1">
        <w:rPr>
          <w:rFonts w:ascii="Arial" w:hAnsi="Arial"/>
          <w:b/>
          <w:sz w:val="28"/>
        </w:rPr>
        <w:t xml:space="preserve">  </w:t>
      </w:r>
      <w:r w:rsidRPr="003E62D1">
        <w:rPr>
          <w:rFonts w:ascii="Arial" w:hAnsi="Arial"/>
          <w:sz w:val="24"/>
        </w:rPr>
        <w:t>A</w:t>
      </w:r>
    </w:p>
    <w:p w14:paraId="61CA3EA3"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D1D440"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C85757"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435EB" w:rsidRPr="003E62D1">
        <w:rPr>
          <w:rFonts w:ascii="Arial" w:hAnsi="Arial"/>
          <w:b/>
          <w:sz w:val="28"/>
        </w:rPr>
        <w:t xml:space="preserve">  </w:t>
      </w:r>
      <w:r w:rsidRPr="003E62D1">
        <w:rPr>
          <w:rFonts w:ascii="Arial" w:hAnsi="Arial"/>
          <w:sz w:val="24"/>
        </w:rPr>
        <w:t>A</w:t>
      </w:r>
      <w:r w:rsidR="00A1692F" w:rsidRPr="003E62D1">
        <w:rPr>
          <w:rFonts w:ascii="Arial" w:hAnsi="Arial"/>
          <w:sz w:val="24"/>
        </w:rPr>
        <w:t xml:space="preserve">ll submissions should be transmitted with an “A”, any </w:t>
      </w:r>
      <w:proofErr w:type="spellStart"/>
      <w:r w:rsidR="00A1692F" w:rsidRPr="003E62D1">
        <w:rPr>
          <w:rFonts w:ascii="Arial" w:hAnsi="Arial"/>
          <w:sz w:val="24"/>
        </w:rPr>
        <w:t>subquential</w:t>
      </w:r>
      <w:proofErr w:type="spellEnd"/>
      <w:r w:rsidR="00A1692F" w:rsidRPr="003E62D1">
        <w:rPr>
          <w:rFonts w:ascii="Arial" w:hAnsi="Arial"/>
          <w:sz w:val="24"/>
        </w:rPr>
        <w:t xml:space="preserve"> submissions will </w:t>
      </w:r>
      <w:r w:rsidRPr="003E62D1">
        <w:rPr>
          <w:rFonts w:ascii="Arial" w:hAnsi="Arial"/>
          <w:sz w:val="24"/>
        </w:rPr>
        <w:t>be assigned by DPS.</w:t>
      </w:r>
      <w:r w:rsidR="00BE5A7E" w:rsidRPr="003E62D1">
        <w:rPr>
          <w:rFonts w:ascii="Arial" w:hAnsi="Arial"/>
          <w:sz w:val="24"/>
        </w:rPr>
        <w:t xml:space="preserve">  Each arrest is assigned a letter from the alphabet respective to the order in which they are entered.  Therefore, only twenty-six arrests can occur on one date of arrest for a single subject.</w:t>
      </w:r>
    </w:p>
    <w:p w14:paraId="52CB985E"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Pr="003E62D1">
        <w:rPr>
          <w:rFonts w:ascii="Arial" w:hAnsi="Arial"/>
          <w:b/>
          <w:sz w:val="28"/>
        </w:rPr>
        <w:lastRenderedPageBreak/>
        <w:t>DATA ELEMENT:</w:t>
      </w:r>
      <w:r w:rsidR="0074660A" w:rsidRPr="003E62D1">
        <w:rPr>
          <w:rFonts w:ascii="Arial" w:hAnsi="Arial"/>
          <w:b/>
          <w:sz w:val="28"/>
        </w:rPr>
        <w:t xml:space="preserve">  </w:t>
      </w:r>
      <w:r w:rsidR="00F83DA7" w:rsidRPr="003E62D1">
        <w:rPr>
          <w:rFonts w:ascii="Arial" w:hAnsi="Arial"/>
          <w:sz w:val="24"/>
        </w:rPr>
        <w:t>Date of arrest or detention.</w:t>
      </w:r>
    </w:p>
    <w:p w14:paraId="67A14056"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2E1C8D"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0A29FB"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8"/>
        </w:rPr>
      </w:pPr>
      <w:r w:rsidRPr="003E62D1">
        <w:rPr>
          <w:rFonts w:ascii="Arial" w:hAnsi="Arial"/>
          <w:b/>
          <w:sz w:val="28"/>
        </w:rPr>
        <w:t>DESCRIPTION:</w:t>
      </w:r>
      <w:r w:rsidR="0074660A" w:rsidRPr="003E62D1">
        <w:rPr>
          <w:rFonts w:ascii="Arial" w:hAnsi="Arial"/>
          <w:b/>
          <w:sz w:val="28"/>
        </w:rPr>
        <w:t xml:space="preserve">  </w:t>
      </w:r>
      <w:r w:rsidRPr="003E62D1">
        <w:rPr>
          <w:rFonts w:ascii="Arial" w:hAnsi="Arial"/>
          <w:sz w:val="24"/>
        </w:rPr>
        <w:t xml:space="preserve">Date </w:t>
      </w:r>
      <w:r w:rsidR="00BD0A91" w:rsidRPr="003E62D1">
        <w:rPr>
          <w:rFonts w:ascii="Arial" w:hAnsi="Arial"/>
          <w:sz w:val="24"/>
        </w:rPr>
        <w:t>subject was arrested</w:t>
      </w:r>
      <w:r w:rsidR="00F83DA7" w:rsidRPr="003E62D1">
        <w:rPr>
          <w:rFonts w:ascii="Arial" w:hAnsi="Arial"/>
          <w:sz w:val="24"/>
        </w:rPr>
        <w:t xml:space="preserve"> or detained</w:t>
      </w:r>
      <w:r w:rsidR="006C70E6" w:rsidRPr="003E62D1">
        <w:rPr>
          <w:rFonts w:ascii="Arial" w:hAnsi="Arial"/>
          <w:sz w:val="24"/>
        </w:rPr>
        <w:t>.</w:t>
      </w:r>
      <w:r w:rsidRPr="003E62D1">
        <w:rPr>
          <w:rFonts w:ascii="Arial" w:hAnsi="Arial"/>
          <w:sz w:val="24"/>
        </w:rPr>
        <w:t xml:space="preserve"> </w:t>
      </w:r>
    </w:p>
    <w:p w14:paraId="44F97D71"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8"/>
        </w:rPr>
      </w:pPr>
    </w:p>
    <w:p w14:paraId="324E2A40" w14:textId="77777777" w:rsidR="0074660A" w:rsidRPr="003E62D1" w:rsidRDefault="0074660A"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8"/>
        </w:rPr>
      </w:pPr>
    </w:p>
    <w:p w14:paraId="7BB796B0"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74660A" w:rsidRPr="003E62D1">
        <w:rPr>
          <w:rFonts w:ascii="Arial" w:hAnsi="Arial"/>
          <w:b/>
          <w:sz w:val="28"/>
        </w:rPr>
        <w:t xml:space="preserve">  </w:t>
      </w:r>
      <w:r w:rsidRPr="003E62D1">
        <w:rPr>
          <w:rFonts w:ascii="Arial" w:hAnsi="Arial"/>
          <w:sz w:val="24"/>
        </w:rPr>
        <w:tab/>
        <w:t>DOA</w:t>
      </w:r>
    </w:p>
    <w:p w14:paraId="4D1CDC0B" w14:textId="77777777" w:rsidR="00DF20B2" w:rsidRPr="003E62D1" w:rsidRDefault="00DF20B2"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326072" w14:textId="77777777" w:rsidR="00DF20B2" w:rsidRPr="003E62D1" w:rsidRDefault="00DF20B2"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AAD613" w14:textId="77777777" w:rsidR="00DF20B2" w:rsidRPr="003E62D1" w:rsidRDefault="00DF20B2"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65 - 072</w:t>
      </w:r>
    </w:p>
    <w:p w14:paraId="3EE35684"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7AE7F6"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219253"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74660A" w:rsidRPr="003E62D1">
        <w:rPr>
          <w:rFonts w:ascii="Arial" w:hAnsi="Arial"/>
          <w:b/>
          <w:sz w:val="28"/>
        </w:rPr>
        <w:t xml:space="preserve">  </w:t>
      </w:r>
      <w:r w:rsidRPr="003E62D1">
        <w:rPr>
          <w:rFonts w:ascii="Arial" w:hAnsi="Arial"/>
          <w:sz w:val="24"/>
        </w:rPr>
        <w:t>8</w:t>
      </w:r>
    </w:p>
    <w:p w14:paraId="12F73859" w14:textId="77777777" w:rsidR="00AA7213" w:rsidRPr="003E62D1" w:rsidRDefault="00AA7213"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3958AB" w14:textId="77777777" w:rsidR="00AD470B" w:rsidRPr="003E62D1" w:rsidRDefault="00AD470B"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0B63A7"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5B4B04" w:rsidRPr="003E62D1">
        <w:rPr>
          <w:rFonts w:ascii="Arial" w:hAnsi="Arial"/>
          <w:sz w:val="24"/>
        </w:rPr>
        <w:t>8</w:t>
      </w:r>
      <w:r w:rsidRPr="003E62D1">
        <w:rPr>
          <w:rFonts w:ascii="Arial" w:hAnsi="Arial"/>
          <w:sz w:val="24"/>
        </w:rPr>
        <w:t xml:space="preserve">/Max </w:t>
      </w:r>
      <w:r w:rsidR="005B4B04" w:rsidRPr="003E62D1">
        <w:rPr>
          <w:rFonts w:ascii="Arial" w:hAnsi="Arial"/>
          <w:sz w:val="24"/>
        </w:rPr>
        <w:t>8</w:t>
      </w:r>
    </w:p>
    <w:p w14:paraId="4FFAB4BD"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F4A3E8"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40DC50" w14:textId="77777777" w:rsidR="00EF3815" w:rsidRPr="003E62D1" w:rsidRDefault="00AA7213"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1E50CB85"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9C7AB8"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1CB0AC"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74660A" w:rsidRPr="003E62D1">
        <w:rPr>
          <w:rFonts w:ascii="Arial" w:hAnsi="Arial"/>
          <w:b/>
          <w:sz w:val="28"/>
        </w:rPr>
        <w:t xml:space="preserve">  </w:t>
      </w:r>
      <w:r w:rsidRPr="003E62D1">
        <w:rPr>
          <w:rFonts w:ascii="Arial" w:hAnsi="Arial"/>
          <w:sz w:val="24"/>
        </w:rPr>
        <w:t>Mandatory</w:t>
      </w:r>
      <w:r w:rsidR="00BD0A91" w:rsidRPr="003E62D1">
        <w:rPr>
          <w:rFonts w:ascii="Arial" w:hAnsi="Arial"/>
          <w:sz w:val="24"/>
        </w:rPr>
        <w:t>, MMDDYYYY</w:t>
      </w:r>
    </w:p>
    <w:p w14:paraId="79B2896D"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4F1DB9"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341740"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445544" w:rsidRPr="003E62D1">
        <w:rPr>
          <w:rFonts w:ascii="Arial" w:hAnsi="Arial"/>
          <w:b/>
          <w:sz w:val="28"/>
        </w:rPr>
        <w:t xml:space="preserve">  </w:t>
      </w:r>
      <w:r w:rsidR="00445544" w:rsidRPr="003E62D1">
        <w:rPr>
          <w:rFonts w:ascii="Arial" w:hAnsi="Arial"/>
          <w:sz w:val="24"/>
          <w:szCs w:val="24"/>
        </w:rPr>
        <w:t>10142014</w:t>
      </w:r>
    </w:p>
    <w:p w14:paraId="606CD24E"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
    <w:p w14:paraId="49CCF54B"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56EB1ADB"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74660A" w:rsidRPr="003E62D1">
        <w:rPr>
          <w:rFonts w:ascii="Arial" w:hAnsi="Arial"/>
          <w:b/>
          <w:sz w:val="28"/>
        </w:rPr>
        <w:t xml:space="preserve">  </w:t>
      </w:r>
      <w:r w:rsidRPr="003E62D1">
        <w:rPr>
          <w:rFonts w:ascii="Arial" w:hAnsi="Arial"/>
          <w:sz w:val="24"/>
        </w:rPr>
        <w:t>DOA may not be greater than</w:t>
      </w:r>
      <w:r w:rsidR="006C70E6" w:rsidRPr="003E62D1">
        <w:rPr>
          <w:rFonts w:ascii="Arial" w:hAnsi="Arial"/>
          <w:sz w:val="24"/>
        </w:rPr>
        <w:t xml:space="preserve"> the</w:t>
      </w:r>
      <w:r w:rsidRPr="003E62D1">
        <w:rPr>
          <w:rFonts w:ascii="Arial" w:hAnsi="Arial"/>
          <w:sz w:val="24"/>
        </w:rPr>
        <w:t xml:space="preserve"> current date.</w:t>
      </w:r>
      <w:r w:rsidR="00F568BC">
        <w:rPr>
          <w:rFonts w:ascii="Arial" w:hAnsi="Arial"/>
          <w:sz w:val="24"/>
        </w:rPr>
        <w:t xml:space="preserve">  DOA must be the same on additional Arrest (ER2) Segments.</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
    <w:p w14:paraId="147230E2" w14:textId="77777777" w:rsidR="00EF3815" w:rsidRPr="003E62D1" w:rsidRDefault="00EF3815" w:rsidP="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4"/>
          <w:u w:val="single"/>
        </w:rPr>
        <w:t>Juvenile reporting</w:t>
      </w:r>
      <w:r w:rsidRPr="003E62D1">
        <w:rPr>
          <w:rFonts w:ascii="Arial" w:hAnsi="Arial"/>
          <w:sz w:val="24"/>
        </w:rPr>
        <w:t>:  Due to the nature of juvenile reporting the DOA can occur after the ADA, which is used as the Referral date.</w:t>
      </w:r>
    </w:p>
    <w:p w14:paraId="7BCA0219" w14:textId="77777777" w:rsidR="00EF3815" w:rsidRPr="003E62D1" w:rsidRDefault="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FBF7B89" w14:textId="77777777" w:rsidR="00EF3815" w:rsidRPr="003E62D1" w:rsidRDefault="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FF2F363" w14:textId="77777777" w:rsidR="00EF3815" w:rsidRPr="003E62D1" w:rsidRDefault="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66FF4C7" w14:textId="77777777" w:rsidR="00EF3815" w:rsidRPr="003E62D1" w:rsidRDefault="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00E71FF" w14:textId="77777777" w:rsidR="00EF3815" w:rsidRPr="003E62D1" w:rsidRDefault="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5383F91" w14:textId="77777777" w:rsidR="00EF3815" w:rsidRPr="003E62D1" w:rsidRDefault="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9EB884D" w14:textId="77777777" w:rsidR="00EF3815" w:rsidRPr="003E62D1" w:rsidRDefault="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BD8B7BC" w14:textId="77777777" w:rsidR="00EF3815" w:rsidRPr="003E62D1" w:rsidRDefault="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40D5EE5" w14:textId="77777777" w:rsidR="00EF3815" w:rsidRPr="003E62D1" w:rsidRDefault="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FFE487C" w14:textId="77777777" w:rsidR="00EF3815" w:rsidRPr="003E62D1" w:rsidRDefault="00EF38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92FC052" w14:textId="77777777" w:rsidR="00BD0A91" w:rsidRPr="003E62D1" w:rsidRDefault="00BD0A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7F1EC9F" w14:textId="77777777" w:rsidR="00605D7E" w:rsidRPr="003E62D1" w:rsidRDefault="00605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70F59A4" w14:textId="77777777" w:rsidR="00605D7E" w:rsidRPr="003E62D1" w:rsidRDefault="00605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2EEC629" w14:textId="77777777" w:rsidR="00605D7E" w:rsidRPr="003E62D1" w:rsidRDefault="00605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D350E1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ATA ELEMENT:</w:t>
      </w:r>
      <w:r w:rsidR="0074660A" w:rsidRPr="003E62D1">
        <w:rPr>
          <w:rFonts w:ascii="Arial" w:hAnsi="Arial"/>
          <w:b/>
          <w:sz w:val="28"/>
        </w:rPr>
        <w:t xml:space="preserve">  </w:t>
      </w:r>
      <w:r w:rsidRPr="003E62D1">
        <w:rPr>
          <w:rFonts w:ascii="Arial" w:hAnsi="Arial"/>
          <w:sz w:val="24"/>
        </w:rPr>
        <w:t>ORI of Arresting</w:t>
      </w:r>
      <w:r w:rsidR="00290F05" w:rsidRPr="003E62D1">
        <w:rPr>
          <w:rFonts w:ascii="Arial" w:hAnsi="Arial"/>
          <w:sz w:val="24"/>
        </w:rPr>
        <w:t xml:space="preserve"> or Referring </w:t>
      </w:r>
      <w:r w:rsidRPr="003E62D1">
        <w:rPr>
          <w:rFonts w:ascii="Arial" w:hAnsi="Arial"/>
          <w:sz w:val="24"/>
        </w:rPr>
        <w:t>Agency</w:t>
      </w:r>
    </w:p>
    <w:p w14:paraId="7769E06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D349E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C7057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74660A" w:rsidRPr="003E62D1">
        <w:rPr>
          <w:rFonts w:ascii="Arial" w:hAnsi="Arial"/>
          <w:b/>
          <w:sz w:val="28"/>
        </w:rPr>
        <w:t xml:space="preserve">  </w:t>
      </w:r>
      <w:r w:rsidR="00B323B4" w:rsidRPr="003E62D1">
        <w:rPr>
          <w:rFonts w:ascii="Arial" w:hAnsi="Arial"/>
          <w:sz w:val="24"/>
        </w:rPr>
        <w:t xml:space="preserve">Originating agency ID of the arresting </w:t>
      </w:r>
      <w:r w:rsidR="00290F05" w:rsidRPr="003E62D1">
        <w:rPr>
          <w:rFonts w:ascii="Arial" w:hAnsi="Arial"/>
          <w:sz w:val="24"/>
        </w:rPr>
        <w:t xml:space="preserve">or referring </w:t>
      </w:r>
      <w:r w:rsidR="00B323B4" w:rsidRPr="003E62D1">
        <w:rPr>
          <w:rFonts w:ascii="Arial" w:hAnsi="Arial"/>
          <w:sz w:val="24"/>
        </w:rPr>
        <w:t>agency.</w:t>
      </w:r>
    </w:p>
    <w:p w14:paraId="2D28E12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52368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0212E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74660A" w:rsidRPr="003E62D1">
        <w:rPr>
          <w:rFonts w:ascii="Arial" w:hAnsi="Arial"/>
          <w:b/>
          <w:sz w:val="28"/>
        </w:rPr>
        <w:t xml:space="preserve">  </w:t>
      </w:r>
      <w:r w:rsidRPr="003E62D1">
        <w:rPr>
          <w:rFonts w:ascii="Arial" w:hAnsi="Arial"/>
          <w:sz w:val="24"/>
        </w:rPr>
        <w:tab/>
        <w:t>ORIA</w:t>
      </w:r>
    </w:p>
    <w:p w14:paraId="379C4DE3"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64BDC2"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D0691B"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73 - 101</w:t>
      </w:r>
    </w:p>
    <w:p w14:paraId="6F5D22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FDA2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3EEEC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74660A" w:rsidRPr="003E62D1">
        <w:rPr>
          <w:rFonts w:ascii="Arial" w:hAnsi="Arial"/>
          <w:b/>
          <w:sz w:val="28"/>
        </w:rPr>
        <w:t xml:space="preserve">  </w:t>
      </w:r>
      <w:r w:rsidRPr="003E62D1">
        <w:rPr>
          <w:rFonts w:ascii="Arial" w:hAnsi="Arial"/>
          <w:sz w:val="24"/>
        </w:rPr>
        <w:t>29</w:t>
      </w:r>
    </w:p>
    <w:p w14:paraId="045BB751"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946289"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94FFE1"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6860D1" w:rsidRPr="003E62D1">
        <w:rPr>
          <w:rFonts w:ascii="Arial" w:hAnsi="Arial"/>
          <w:sz w:val="24"/>
        </w:rPr>
        <w:t xml:space="preserve">9 to </w:t>
      </w:r>
      <w:r w:rsidRPr="003E62D1">
        <w:rPr>
          <w:rFonts w:ascii="Arial" w:hAnsi="Arial"/>
          <w:sz w:val="24"/>
        </w:rPr>
        <w:t xml:space="preserve">Max </w:t>
      </w:r>
      <w:r w:rsidR="005B4B04" w:rsidRPr="003E62D1">
        <w:rPr>
          <w:rFonts w:ascii="Arial" w:hAnsi="Arial"/>
          <w:sz w:val="24"/>
        </w:rPr>
        <w:t>29</w:t>
      </w:r>
    </w:p>
    <w:p w14:paraId="7F2939F8"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A1DA20"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39E15B"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368730E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6C0DB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582D9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74660A" w:rsidRPr="003E62D1">
        <w:rPr>
          <w:rFonts w:ascii="Arial" w:hAnsi="Arial"/>
          <w:b/>
          <w:sz w:val="28"/>
        </w:rPr>
        <w:t xml:space="preserve">  </w:t>
      </w:r>
      <w:r w:rsidRPr="003E62D1">
        <w:rPr>
          <w:rFonts w:ascii="Arial" w:hAnsi="Arial"/>
          <w:sz w:val="24"/>
        </w:rPr>
        <w:t>Mandatory</w:t>
      </w:r>
    </w:p>
    <w:p w14:paraId="00D974D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640923" w14:textId="77777777" w:rsidR="0074660A" w:rsidRPr="003E62D1" w:rsidRDefault="007466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BF63E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r>
      <w:r w:rsidRPr="003E62D1">
        <w:rPr>
          <w:rFonts w:ascii="Arial" w:hAnsi="Arial"/>
          <w:b/>
          <w:sz w:val="24"/>
        </w:rPr>
        <w:t>ARRESTING AGENCY</w:t>
      </w:r>
      <w:r w:rsidRPr="003E62D1">
        <w:rPr>
          <w:rFonts w:ascii="Arial" w:hAnsi="Arial"/>
          <w:b/>
          <w:sz w:val="24"/>
        </w:rPr>
        <w:tab/>
      </w:r>
      <w:r w:rsidRPr="003E62D1">
        <w:rPr>
          <w:rFonts w:ascii="Arial" w:hAnsi="Arial"/>
          <w:b/>
          <w:sz w:val="24"/>
        </w:rPr>
        <w:tab/>
      </w:r>
      <w:r w:rsidRPr="003E62D1">
        <w:rPr>
          <w:rFonts w:ascii="Arial" w:hAnsi="Arial"/>
          <w:b/>
          <w:sz w:val="24"/>
        </w:rPr>
        <w:tab/>
      </w:r>
      <w:r w:rsidR="00B46A9B" w:rsidRPr="003E62D1">
        <w:rPr>
          <w:rFonts w:ascii="Arial" w:hAnsi="Arial"/>
          <w:b/>
          <w:sz w:val="24"/>
        </w:rPr>
        <w:tab/>
      </w:r>
      <w:r w:rsidR="000E06B1" w:rsidRPr="003E62D1">
        <w:rPr>
          <w:rFonts w:ascii="Arial" w:hAnsi="Arial"/>
          <w:b/>
          <w:sz w:val="24"/>
        </w:rPr>
        <w:t>ORIA</w:t>
      </w:r>
    </w:p>
    <w:p w14:paraId="7A6942C3" w14:textId="77777777" w:rsidR="004457DF" w:rsidRPr="003E62D1" w:rsidRDefault="00B46A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San Antonio Police Department</w:t>
      </w:r>
      <w:r w:rsidR="004457DF" w:rsidRPr="003E62D1">
        <w:rPr>
          <w:rFonts w:ascii="Arial" w:hAnsi="Arial"/>
          <w:sz w:val="24"/>
        </w:rPr>
        <w:tab/>
      </w:r>
      <w:r w:rsidR="004457DF" w:rsidRPr="003E62D1">
        <w:rPr>
          <w:rFonts w:ascii="Arial" w:hAnsi="Arial"/>
          <w:sz w:val="24"/>
        </w:rPr>
        <w:tab/>
      </w:r>
      <w:r w:rsidRPr="003E62D1">
        <w:rPr>
          <w:rFonts w:ascii="Arial" w:hAnsi="Arial"/>
          <w:sz w:val="24"/>
        </w:rPr>
        <w:tab/>
      </w:r>
      <w:r w:rsidR="004457DF" w:rsidRPr="003E62D1">
        <w:rPr>
          <w:rFonts w:ascii="Arial" w:hAnsi="Arial"/>
          <w:sz w:val="24"/>
        </w:rPr>
        <w:t>TXSPD0000</w:t>
      </w:r>
    </w:p>
    <w:p w14:paraId="33333C42" w14:textId="77777777" w:rsidR="004457DF" w:rsidRPr="003E62D1" w:rsidRDefault="00B46A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nderson County</w:t>
      </w:r>
      <w:r w:rsidR="004457DF" w:rsidRPr="003E62D1">
        <w:rPr>
          <w:rFonts w:ascii="Arial" w:hAnsi="Arial"/>
          <w:sz w:val="24"/>
        </w:rPr>
        <w:t xml:space="preserve"> Sheriff</w:t>
      </w:r>
      <w:r w:rsidRPr="003E62D1">
        <w:rPr>
          <w:rFonts w:ascii="Arial" w:hAnsi="Arial"/>
          <w:sz w:val="24"/>
        </w:rPr>
        <w:t>’s</w:t>
      </w:r>
      <w:r w:rsidR="004457DF" w:rsidRPr="003E62D1">
        <w:rPr>
          <w:rFonts w:ascii="Arial" w:hAnsi="Arial"/>
          <w:sz w:val="24"/>
        </w:rPr>
        <w:t xml:space="preserve"> Office</w:t>
      </w:r>
      <w:r w:rsidR="004457DF" w:rsidRPr="003E62D1">
        <w:rPr>
          <w:rFonts w:ascii="Arial" w:hAnsi="Arial"/>
          <w:sz w:val="24"/>
        </w:rPr>
        <w:tab/>
      </w:r>
      <w:r w:rsidRPr="003E62D1">
        <w:rPr>
          <w:rFonts w:ascii="Arial" w:hAnsi="Arial"/>
          <w:sz w:val="24"/>
        </w:rPr>
        <w:t>Palestine</w:t>
      </w:r>
      <w:r w:rsidRPr="003E62D1">
        <w:rPr>
          <w:rFonts w:ascii="Arial" w:hAnsi="Arial"/>
          <w:sz w:val="24"/>
        </w:rPr>
        <w:tab/>
      </w:r>
      <w:r w:rsidR="004457DF" w:rsidRPr="003E62D1">
        <w:rPr>
          <w:rFonts w:ascii="Arial" w:hAnsi="Arial"/>
          <w:sz w:val="24"/>
        </w:rPr>
        <w:t>TX0010000</w:t>
      </w:r>
    </w:p>
    <w:p w14:paraId="4F9B8EE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p>
    <w:p w14:paraId="1DC65FC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5E562F8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74660A" w:rsidRPr="003E62D1">
        <w:rPr>
          <w:rFonts w:ascii="Arial" w:hAnsi="Arial"/>
          <w:b/>
          <w:sz w:val="28"/>
        </w:rPr>
        <w:t xml:space="preserve">  </w:t>
      </w:r>
      <w:r w:rsidR="00290F05" w:rsidRPr="003E62D1">
        <w:rPr>
          <w:rFonts w:ascii="Arial" w:hAnsi="Arial"/>
          <w:sz w:val="24"/>
        </w:rPr>
        <w:t>It is an assigned FBI number of nine characters.</w:t>
      </w:r>
    </w:p>
    <w:p w14:paraId="2B6A8279" w14:textId="77777777" w:rsidR="00B46A9B" w:rsidRPr="003E62D1" w:rsidRDefault="00B46A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1C1E6B" w14:textId="77777777" w:rsidR="00BC0867" w:rsidRPr="003E62D1" w:rsidRDefault="00B46A9B" w:rsidP="00BC08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NOTE:  </w:t>
      </w:r>
      <w:r w:rsidR="00F568BC">
        <w:rPr>
          <w:rFonts w:ascii="Arial" w:hAnsi="Arial"/>
          <w:sz w:val="24"/>
          <w:szCs w:val="24"/>
        </w:rPr>
        <w:t>In CCH the O</w:t>
      </w:r>
      <w:r w:rsidR="00F568BC" w:rsidRPr="003E62D1">
        <w:rPr>
          <w:rFonts w:ascii="Arial" w:hAnsi="Arial"/>
          <w:sz w:val="24"/>
          <w:szCs w:val="24"/>
        </w:rPr>
        <w:t xml:space="preserve">RI field within the </w:t>
      </w:r>
      <w:r w:rsidR="00F568BC" w:rsidRPr="00F568BC">
        <w:rPr>
          <w:rFonts w:ascii="Arial" w:hAnsi="Arial"/>
          <w:b/>
          <w:sz w:val="24"/>
          <w:szCs w:val="24"/>
        </w:rPr>
        <w:t>charge section</w:t>
      </w:r>
      <w:r w:rsidR="00F568BC" w:rsidRPr="003E62D1">
        <w:rPr>
          <w:rFonts w:ascii="Arial" w:hAnsi="Arial"/>
          <w:sz w:val="24"/>
          <w:szCs w:val="24"/>
        </w:rPr>
        <w:t xml:space="preserve"> is populated with the ORIA and may differ from the ORI field within the </w:t>
      </w:r>
      <w:r w:rsidR="00F568BC" w:rsidRPr="00F568BC">
        <w:rPr>
          <w:rFonts w:ascii="Arial" w:hAnsi="Arial"/>
          <w:b/>
          <w:sz w:val="24"/>
          <w:szCs w:val="24"/>
        </w:rPr>
        <w:t>arrest section</w:t>
      </w:r>
      <w:r w:rsidR="00F568BC" w:rsidRPr="003E62D1">
        <w:rPr>
          <w:rFonts w:ascii="Arial" w:hAnsi="Arial"/>
          <w:sz w:val="24"/>
          <w:szCs w:val="24"/>
        </w:rPr>
        <w:t xml:space="preserve"> on additional charges</w:t>
      </w:r>
      <w:r w:rsidR="00F568BC" w:rsidRPr="003E62D1">
        <w:rPr>
          <w:rFonts w:ascii="Arial" w:hAnsi="Arial"/>
          <w:sz w:val="28"/>
          <w:szCs w:val="28"/>
        </w:rPr>
        <w:t xml:space="preserve">.  </w:t>
      </w:r>
      <w:r w:rsidR="00BC0867" w:rsidRPr="003E62D1">
        <w:rPr>
          <w:rFonts w:ascii="Arial" w:hAnsi="Arial"/>
          <w:sz w:val="24"/>
        </w:rPr>
        <w:t>The data in this field must match the ORIA f</w:t>
      </w:r>
      <w:r w:rsidR="00F568BC">
        <w:rPr>
          <w:rFonts w:ascii="Arial" w:hAnsi="Arial"/>
          <w:sz w:val="24"/>
        </w:rPr>
        <w:t xml:space="preserve">ield in the Identification (EH), </w:t>
      </w:r>
      <w:r w:rsidR="00BC0867" w:rsidRPr="003E62D1">
        <w:rPr>
          <w:rFonts w:ascii="Arial" w:hAnsi="Arial"/>
          <w:sz w:val="24"/>
        </w:rPr>
        <w:t>Identification Supplement (EHN) Segment</w:t>
      </w:r>
      <w:r w:rsidR="00F568BC">
        <w:rPr>
          <w:rFonts w:ascii="Arial" w:hAnsi="Arial"/>
          <w:sz w:val="24"/>
        </w:rPr>
        <w:t xml:space="preserve"> and additional Arrest (ER2) Segments</w:t>
      </w:r>
      <w:r w:rsidR="00BC0867" w:rsidRPr="003E62D1">
        <w:rPr>
          <w:rFonts w:ascii="Arial" w:hAnsi="Arial"/>
          <w:sz w:val="24"/>
        </w:rPr>
        <w:t xml:space="preserve">.  </w:t>
      </w:r>
    </w:p>
    <w:p w14:paraId="41C7CD22" w14:textId="77777777" w:rsidR="00B46A9B" w:rsidRPr="003E62D1" w:rsidRDefault="00B46A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915582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2E3E95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Pr="003E62D1">
        <w:rPr>
          <w:rFonts w:ascii="Arial" w:hAnsi="Arial"/>
          <w:b/>
          <w:sz w:val="28"/>
        </w:rPr>
        <w:lastRenderedPageBreak/>
        <w:t>DATA ELEMENT:</w:t>
      </w:r>
      <w:r w:rsidR="0074660A" w:rsidRPr="003E62D1">
        <w:rPr>
          <w:rFonts w:ascii="Arial" w:hAnsi="Arial"/>
          <w:b/>
          <w:sz w:val="28"/>
        </w:rPr>
        <w:t xml:space="preserve">  </w:t>
      </w:r>
      <w:r w:rsidRPr="003E62D1">
        <w:rPr>
          <w:rFonts w:ascii="Arial" w:hAnsi="Arial"/>
          <w:sz w:val="24"/>
        </w:rPr>
        <w:t>Arrest Name</w:t>
      </w:r>
    </w:p>
    <w:p w14:paraId="6C7AD31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0208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FBD92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74660A" w:rsidRPr="003E62D1">
        <w:rPr>
          <w:rFonts w:ascii="Arial" w:hAnsi="Arial"/>
          <w:b/>
          <w:sz w:val="28"/>
        </w:rPr>
        <w:t xml:space="preserve">  </w:t>
      </w:r>
      <w:r w:rsidRPr="003E62D1">
        <w:rPr>
          <w:rFonts w:ascii="Arial" w:hAnsi="Arial"/>
          <w:sz w:val="24"/>
        </w:rPr>
        <w:t>Name used by individual at time of arrest.</w:t>
      </w:r>
    </w:p>
    <w:p w14:paraId="17C58AE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6D7C9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51255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74660A" w:rsidRPr="003E62D1">
        <w:rPr>
          <w:rFonts w:ascii="Arial" w:hAnsi="Arial"/>
          <w:b/>
          <w:sz w:val="28"/>
        </w:rPr>
        <w:t xml:space="preserve">  </w:t>
      </w:r>
      <w:r w:rsidRPr="003E62D1">
        <w:rPr>
          <w:rFonts w:ascii="Arial" w:hAnsi="Arial"/>
          <w:sz w:val="24"/>
        </w:rPr>
        <w:tab/>
        <w:t>ANA</w:t>
      </w:r>
    </w:p>
    <w:p w14:paraId="6B133454"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CB68A9"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7AF5D5" w14:textId="77777777" w:rsidR="00DF20B2" w:rsidRPr="003E62D1" w:rsidRDefault="00DF20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FIELD LOCATION, BEGIN/END:</w:t>
      </w:r>
      <w:r w:rsidR="008A4C16" w:rsidRPr="003E62D1">
        <w:rPr>
          <w:rFonts w:ascii="Arial" w:hAnsi="Arial"/>
          <w:b/>
          <w:sz w:val="28"/>
          <w:szCs w:val="28"/>
        </w:rPr>
        <w:t xml:space="preserve">  </w:t>
      </w:r>
      <w:r w:rsidR="008A4C16" w:rsidRPr="003E62D1">
        <w:rPr>
          <w:rFonts w:ascii="Arial" w:hAnsi="Arial"/>
          <w:sz w:val="24"/>
          <w:szCs w:val="24"/>
        </w:rPr>
        <w:t>102 - 131</w:t>
      </w:r>
    </w:p>
    <w:p w14:paraId="3035CF6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63B41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01676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74660A" w:rsidRPr="003E62D1">
        <w:rPr>
          <w:rFonts w:ascii="Arial" w:hAnsi="Arial"/>
          <w:b/>
          <w:sz w:val="28"/>
        </w:rPr>
        <w:t xml:space="preserve">  </w:t>
      </w:r>
      <w:r w:rsidRPr="003E62D1">
        <w:rPr>
          <w:rFonts w:ascii="Arial" w:hAnsi="Arial"/>
          <w:sz w:val="24"/>
        </w:rPr>
        <w:t>30</w:t>
      </w:r>
    </w:p>
    <w:p w14:paraId="5FE863A2"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4324CD"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E7BC57"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5B4B04" w:rsidRPr="003E62D1">
        <w:rPr>
          <w:rFonts w:ascii="Arial" w:hAnsi="Arial"/>
          <w:sz w:val="24"/>
        </w:rPr>
        <w:t>3 to Max 30</w:t>
      </w:r>
    </w:p>
    <w:p w14:paraId="503136C9"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0FAD6A"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7C80AA"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0A60ECB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655B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63F61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74660A" w:rsidRPr="003E62D1">
        <w:rPr>
          <w:rFonts w:ascii="Arial" w:hAnsi="Arial"/>
          <w:b/>
          <w:sz w:val="28"/>
        </w:rPr>
        <w:t xml:space="preserve">  </w:t>
      </w:r>
      <w:r w:rsidRPr="003E62D1">
        <w:rPr>
          <w:rFonts w:ascii="Arial" w:hAnsi="Arial"/>
          <w:sz w:val="24"/>
        </w:rPr>
        <w:t>Mandatory</w:t>
      </w:r>
    </w:p>
    <w:p w14:paraId="6FE5AD4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3612A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75720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74660A" w:rsidRPr="003E62D1">
        <w:rPr>
          <w:rFonts w:ascii="Arial" w:hAnsi="Arial"/>
          <w:b/>
          <w:sz w:val="28"/>
        </w:rPr>
        <w:t xml:space="preserve">  </w:t>
      </w:r>
      <w:proofErr w:type="spellStart"/>
      <w:r w:rsidRPr="003E62D1">
        <w:rPr>
          <w:rFonts w:ascii="Arial" w:hAnsi="Arial"/>
          <w:sz w:val="24"/>
        </w:rPr>
        <w:t>Wright,John</w:t>
      </w:r>
      <w:proofErr w:type="spellEnd"/>
      <w:r w:rsidRPr="003E62D1">
        <w:rPr>
          <w:rFonts w:ascii="Arial" w:hAnsi="Arial"/>
          <w:sz w:val="24"/>
        </w:rPr>
        <w:t xml:space="preserve"> Charles</w:t>
      </w:r>
    </w:p>
    <w:p w14:paraId="56A4FBB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5A898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59FF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74660A" w:rsidRPr="003E62D1">
        <w:rPr>
          <w:rFonts w:ascii="Arial" w:hAnsi="Arial"/>
          <w:sz w:val="24"/>
        </w:rPr>
        <w:t xml:space="preserve">  </w:t>
      </w:r>
      <w:r w:rsidRPr="003E62D1">
        <w:rPr>
          <w:rFonts w:ascii="Arial" w:hAnsi="Arial"/>
          <w:sz w:val="24"/>
        </w:rPr>
        <w:t xml:space="preserve">Format is the same as NAM in </w:t>
      </w:r>
      <w:proofErr w:type="spellStart"/>
      <w:r w:rsidRPr="003E62D1">
        <w:rPr>
          <w:rFonts w:ascii="Arial" w:hAnsi="Arial"/>
          <w:sz w:val="24"/>
        </w:rPr>
        <w:t>I</w:t>
      </w:r>
      <w:r w:rsidR="002800BA" w:rsidRPr="003E62D1">
        <w:rPr>
          <w:rFonts w:ascii="Arial" w:hAnsi="Arial"/>
          <w:sz w:val="24"/>
        </w:rPr>
        <w:t>dentifcation</w:t>
      </w:r>
      <w:proofErr w:type="spellEnd"/>
      <w:r w:rsidR="001032C0" w:rsidRPr="003E62D1">
        <w:rPr>
          <w:rFonts w:ascii="Arial" w:hAnsi="Arial"/>
          <w:sz w:val="24"/>
        </w:rPr>
        <w:t xml:space="preserve"> (EH) Segment</w:t>
      </w:r>
      <w:r w:rsidR="00442906" w:rsidRPr="003E62D1">
        <w:rPr>
          <w:rFonts w:ascii="Arial" w:hAnsi="Arial"/>
          <w:sz w:val="24"/>
        </w:rPr>
        <w:t>.</w:t>
      </w:r>
      <w:r w:rsidRPr="003E62D1">
        <w:rPr>
          <w:rFonts w:ascii="Arial" w:hAnsi="Arial"/>
          <w:sz w:val="24"/>
        </w:rPr>
        <w:t xml:space="preserve">  The </w:t>
      </w:r>
      <w:r w:rsidR="00442906" w:rsidRPr="003E62D1">
        <w:rPr>
          <w:rFonts w:ascii="Arial" w:hAnsi="Arial"/>
          <w:sz w:val="24"/>
        </w:rPr>
        <w:t>arrest name will be added as an alias, if not the master name.</w:t>
      </w:r>
      <w:r w:rsidR="001032C0" w:rsidRPr="003E62D1">
        <w:rPr>
          <w:rFonts w:ascii="Arial" w:hAnsi="Arial"/>
          <w:sz w:val="24"/>
        </w:rPr>
        <w:t xml:space="preserve">  If more than one Arrest (ER2) Segment is created in a transaction, the ANA must be the same on additional Arrest (ER2) Segments.</w:t>
      </w:r>
      <w:r w:rsidR="00F568BC">
        <w:rPr>
          <w:rFonts w:ascii="Arial" w:hAnsi="Arial"/>
          <w:sz w:val="24"/>
        </w:rPr>
        <w:t xml:space="preserve">  The ANA should match the NAM on a criminal livescan transactions.</w:t>
      </w:r>
      <w:r w:rsidR="001032C0" w:rsidRPr="003E62D1">
        <w:rPr>
          <w:rFonts w:ascii="Arial" w:hAnsi="Arial"/>
          <w:sz w:val="24"/>
        </w:rPr>
        <w:t xml:space="preserve">  </w:t>
      </w:r>
    </w:p>
    <w:p w14:paraId="35B5DD3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Pr="003E62D1">
        <w:rPr>
          <w:rFonts w:ascii="Arial" w:hAnsi="Arial"/>
          <w:b/>
          <w:sz w:val="28"/>
        </w:rPr>
        <w:lastRenderedPageBreak/>
        <w:t>DATA ELEMENT:</w:t>
      </w:r>
      <w:r w:rsidR="0074660A" w:rsidRPr="003E62D1">
        <w:rPr>
          <w:rFonts w:ascii="Arial" w:hAnsi="Arial"/>
          <w:b/>
          <w:sz w:val="28"/>
        </w:rPr>
        <w:t xml:space="preserve">  </w:t>
      </w:r>
      <w:r w:rsidRPr="003E62D1">
        <w:rPr>
          <w:rFonts w:ascii="Arial" w:hAnsi="Arial"/>
          <w:sz w:val="24"/>
        </w:rPr>
        <w:t>Address Street</w:t>
      </w:r>
    </w:p>
    <w:p w14:paraId="1CF5619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AE0E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79231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74660A" w:rsidRPr="003E62D1">
        <w:rPr>
          <w:rFonts w:ascii="Arial" w:hAnsi="Arial"/>
          <w:b/>
          <w:sz w:val="28"/>
        </w:rPr>
        <w:t xml:space="preserve">  </w:t>
      </w:r>
      <w:r w:rsidRPr="003E62D1">
        <w:rPr>
          <w:rFonts w:ascii="Arial" w:hAnsi="Arial"/>
          <w:sz w:val="24"/>
        </w:rPr>
        <w:t xml:space="preserve">Street address </w:t>
      </w:r>
      <w:r w:rsidR="00714FA0" w:rsidRPr="003E62D1">
        <w:rPr>
          <w:rFonts w:ascii="Arial" w:hAnsi="Arial"/>
          <w:sz w:val="24"/>
        </w:rPr>
        <w:t>provided</w:t>
      </w:r>
      <w:r w:rsidRPr="003E62D1">
        <w:rPr>
          <w:rFonts w:ascii="Arial" w:hAnsi="Arial"/>
          <w:sz w:val="24"/>
        </w:rPr>
        <w:t xml:space="preserve"> by </w:t>
      </w:r>
      <w:r w:rsidR="00714FA0" w:rsidRPr="003E62D1">
        <w:rPr>
          <w:rFonts w:ascii="Arial" w:hAnsi="Arial"/>
          <w:sz w:val="24"/>
        </w:rPr>
        <w:t xml:space="preserve">subject </w:t>
      </w:r>
      <w:r w:rsidRPr="003E62D1">
        <w:rPr>
          <w:rFonts w:ascii="Arial" w:hAnsi="Arial"/>
          <w:sz w:val="24"/>
        </w:rPr>
        <w:t xml:space="preserve">at </w:t>
      </w:r>
      <w:r w:rsidR="00714FA0" w:rsidRPr="003E62D1">
        <w:rPr>
          <w:rFonts w:ascii="Arial" w:hAnsi="Arial"/>
          <w:sz w:val="24"/>
        </w:rPr>
        <w:t xml:space="preserve">the </w:t>
      </w:r>
      <w:r w:rsidRPr="003E62D1">
        <w:rPr>
          <w:rFonts w:ascii="Arial" w:hAnsi="Arial"/>
          <w:sz w:val="24"/>
        </w:rPr>
        <w:t>time of arrest.</w:t>
      </w:r>
    </w:p>
    <w:p w14:paraId="1E42D69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2EEDB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6177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74660A" w:rsidRPr="003E62D1">
        <w:rPr>
          <w:rFonts w:ascii="Arial" w:hAnsi="Arial"/>
          <w:b/>
          <w:sz w:val="28"/>
        </w:rPr>
        <w:t xml:space="preserve">  </w:t>
      </w:r>
      <w:r w:rsidRPr="003E62D1">
        <w:rPr>
          <w:rFonts w:ascii="Arial" w:hAnsi="Arial"/>
          <w:sz w:val="24"/>
        </w:rPr>
        <w:t>AD1</w:t>
      </w:r>
    </w:p>
    <w:p w14:paraId="5A3D6E14"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B4CC1D"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0715A8"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32 - 161</w:t>
      </w:r>
    </w:p>
    <w:p w14:paraId="7AD68C7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D6EE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76125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CD63F6" w:rsidRPr="003E62D1">
        <w:rPr>
          <w:rFonts w:ascii="Arial" w:hAnsi="Arial"/>
          <w:b/>
          <w:sz w:val="28"/>
        </w:rPr>
        <w:t xml:space="preserve">  </w:t>
      </w:r>
      <w:r w:rsidR="00CD63F6" w:rsidRPr="003E62D1">
        <w:rPr>
          <w:rFonts w:ascii="Arial" w:hAnsi="Arial"/>
          <w:sz w:val="24"/>
        </w:rPr>
        <w:t>30</w:t>
      </w:r>
    </w:p>
    <w:p w14:paraId="47AAED0C"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54C3D9"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EA112E"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6860D1" w:rsidRPr="003E62D1">
        <w:rPr>
          <w:rFonts w:ascii="Arial" w:hAnsi="Arial"/>
          <w:sz w:val="24"/>
        </w:rPr>
        <w:t xml:space="preserve">Min </w:t>
      </w:r>
      <w:r w:rsidR="00355F62" w:rsidRPr="003E62D1">
        <w:rPr>
          <w:rFonts w:ascii="Arial" w:hAnsi="Arial"/>
          <w:sz w:val="24"/>
        </w:rPr>
        <w:t>0</w:t>
      </w:r>
      <w:r w:rsidR="006860D1" w:rsidRPr="003E62D1">
        <w:rPr>
          <w:rFonts w:ascii="Arial" w:hAnsi="Arial"/>
          <w:sz w:val="24"/>
        </w:rPr>
        <w:t xml:space="preserve"> to </w:t>
      </w:r>
      <w:r w:rsidRPr="003E62D1">
        <w:rPr>
          <w:rFonts w:ascii="Arial" w:hAnsi="Arial"/>
          <w:sz w:val="24"/>
        </w:rPr>
        <w:t xml:space="preserve">Max </w:t>
      </w:r>
      <w:r w:rsidR="005B4B04" w:rsidRPr="003E62D1">
        <w:rPr>
          <w:rFonts w:ascii="Arial" w:hAnsi="Arial"/>
          <w:sz w:val="24"/>
        </w:rPr>
        <w:t>30</w:t>
      </w:r>
    </w:p>
    <w:p w14:paraId="5FA1F823"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B9532B"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B88D82"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5E199BD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7CDC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12C11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CD63F6" w:rsidRPr="003E62D1">
        <w:rPr>
          <w:rFonts w:ascii="Arial" w:hAnsi="Arial"/>
          <w:b/>
          <w:sz w:val="28"/>
        </w:rPr>
        <w:t xml:space="preserve">  </w:t>
      </w:r>
      <w:r w:rsidRPr="003E62D1">
        <w:rPr>
          <w:rFonts w:ascii="Arial" w:hAnsi="Arial"/>
          <w:sz w:val="24"/>
        </w:rPr>
        <w:t>Conditionally Mandatory</w:t>
      </w:r>
    </w:p>
    <w:p w14:paraId="6686EF3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94ED7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670D8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CD63F6" w:rsidRPr="003E62D1">
        <w:rPr>
          <w:rFonts w:ascii="Arial" w:hAnsi="Arial"/>
          <w:b/>
          <w:sz w:val="28"/>
        </w:rPr>
        <w:t xml:space="preserve">  </w:t>
      </w:r>
      <w:r w:rsidRPr="003E62D1">
        <w:rPr>
          <w:rFonts w:ascii="Arial" w:hAnsi="Arial"/>
          <w:sz w:val="24"/>
        </w:rPr>
        <w:t>123 Main Street</w:t>
      </w:r>
    </w:p>
    <w:p w14:paraId="717ED45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A45DA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A99F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CD63F6" w:rsidRPr="003E62D1">
        <w:rPr>
          <w:rFonts w:ascii="Arial" w:hAnsi="Arial"/>
          <w:b/>
          <w:sz w:val="28"/>
        </w:rPr>
        <w:t xml:space="preserve">  </w:t>
      </w:r>
      <w:r w:rsidRPr="003E62D1">
        <w:rPr>
          <w:rFonts w:ascii="Arial" w:hAnsi="Arial"/>
          <w:sz w:val="24"/>
        </w:rPr>
        <w:t xml:space="preserve">If </w:t>
      </w:r>
      <w:r w:rsidR="00714FA0" w:rsidRPr="003E62D1">
        <w:rPr>
          <w:rFonts w:ascii="Arial" w:hAnsi="Arial"/>
          <w:sz w:val="24"/>
        </w:rPr>
        <w:t>populated, the</w:t>
      </w:r>
      <w:r w:rsidRPr="003E62D1">
        <w:rPr>
          <w:rFonts w:ascii="Arial" w:hAnsi="Arial"/>
          <w:sz w:val="24"/>
        </w:rPr>
        <w:t xml:space="preserve"> address city (ADC), address state (ADS) and address zip (ADZ)</w:t>
      </w:r>
      <w:r w:rsidR="00714FA0" w:rsidRPr="003E62D1">
        <w:rPr>
          <w:rFonts w:ascii="Arial" w:hAnsi="Arial"/>
          <w:sz w:val="24"/>
        </w:rPr>
        <w:t xml:space="preserve"> are mandatory.</w:t>
      </w:r>
      <w:r w:rsidR="00F568BC">
        <w:rPr>
          <w:rFonts w:ascii="Arial" w:hAnsi="Arial"/>
          <w:sz w:val="24"/>
        </w:rPr>
        <w:t xml:space="preserve">  AD1 must be the same on additional Arrest (ER2) Segments.</w:t>
      </w:r>
    </w:p>
    <w:p w14:paraId="0368C27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C6BEA" w:rsidRPr="003E62D1">
        <w:rPr>
          <w:rFonts w:ascii="Arial" w:hAnsi="Arial"/>
          <w:b/>
          <w:sz w:val="28"/>
        </w:rPr>
        <w:t xml:space="preserve">  </w:t>
      </w:r>
      <w:r w:rsidRPr="003E62D1">
        <w:rPr>
          <w:rFonts w:ascii="Arial" w:hAnsi="Arial"/>
          <w:sz w:val="24"/>
        </w:rPr>
        <w:t>Address City</w:t>
      </w:r>
    </w:p>
    <w:p w14:paraId="64F8ABF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E901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DF509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Pr="003E62D1">
        <w:rPr>
          <w:rFonts w:ascii="Arial" w:hAnsi="Arial"/>
          <w:sz w:val="24"/>
        </w:rPr>
        <w:t xml:space="preserve">City of residence </w:t>
      </w:r>
      <w:r w:rsidR="00714FA0" w:rsidRPr="003E62D1">
        <w:rPr>
          <w:rFonts w:ascii="Arial" w:hAnsi="Arial"/>
          <w:sz w:val="24"/>
        </w:rPr>
        <w:t xml:space="preserve">provided </w:t>
      </w:r>
      <w:r w:rsidRPr="003E62D1">
        <w:rPr>
          <w:rFonts w:ascii="Arial" w:hAnsi="Arial"/>
          <w:sz w:val="24"/>
        </w:rPr>
        <w:t xml:space="preserve">by </w:t>
      </w:r>
      <w:r w:rsidR="00714FA0" w:rsidRPr="003E62D1">
        <w:rPr>
          <w:rFonts w:ascii="Arial" w:hAnsi="Arial"/>
          <w:sz w:val="24"/>
        </w:rPr>
        <w:t>subject</w:t>
      </w:r>
      <w:r w:rsidRPr="003E62D1">
        <w:rPr>
          <w:rFonts w:ascii="Arial" w:hAnsi="Arial"/>
          <w:sz w:val="24"/>
        </w:rPr>
        <w:t xml:space="preserve"> at</w:t>
      </w:r>
      <w:r w:rsidR="00714FA0" w:rsidRPr="003E62D1">
        <w:rPr>
          <w:rFonts w:ascii="Arial" w:hAnsi="Arial"/>
          <w:sz w:val="24"/>
        </w:rPr>
        <w:t xml:space="preserve"> the</w:t>
      </w:r>
      <w:r w:rsidRPr="003E62D1">
        <w:rPr>
          <w:rFonts w:ascii="Arial" w:hAnsi="Arial"/>
          <w:sz w:val="24"/>
        </w:rPr>
        <w:t xml:space="preserve"> time of arrest.</w:t>
      </w:r>
    </w:p>
    <w:p w14:paraId="2523E65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48222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53BC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ADC</w:t>
      </w:r>
    </w:p>
    <w:p w14:paraId="3E83290F"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CB0C4D"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A3CD60"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62 - 181</w:t>
      </w:r>
    </w:p>
    <w:p w14:paraId="170AA8D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FB95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9F2F5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20</w:t>
      </w:r>
    </w:p>
    <w:p w14:paraId="49E8DD4C"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7E96A3"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659F83"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355F62" w:rsidRPr="003E62D1">
        <w:rPr>
          <w:rFonts w:ascii="Arial" w:hAnsi="Arial"/>
          <w:sz w:val="24"/>
        </w:rPr>
        <w:t>Min 0</w:t>
      </w:r>
      <w:r w:rsidR="006860D1" w:rsidRPr="003E62D1">
        <w:rPr>
          <w:rFonts w:ascii="Arial" w:hAnsi="Arial"/>
          <w:sz w:val="24"/>
        </w:rPr>
        <w:t xml:space="preserve"> to </w:t>
      </w:r>
      <w:r w:rsidRPr="003E62D1">
        <w:rPr>
          <w:rFonts w:ascii="Arial" w:hAnsi="Arial"/>
          <w:sz w:val="24"/>
        </w:rPr>
        <w:t xml:space="preserve">Max </w:t>
      </w:r>
      <w:r w:rsidR="005B4B04" w:rsidRPr="003E62D1">
        <w:rPr>
          <w:rFonts w:ascii="Arial" w:hAnsi="Arial"/>
          <w:sz w:val="24"/>
        </w:rPr>
        <w:t>20</w:t>
      </w:r>
    </w:p>
    <w:p w14:paraId="29A55C8D"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DC5FA5"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4E0F49"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09AD554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ACBAF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8E58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Conditionally Mandatory</w:t>
      </w:r>
    </w:p>
    <w:p w14:paraId="39F812D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F869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04611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4C6BEA" w:rsidRPr="003E62D1">
        <w:rPr>
          <w:rFonts w:ascii="Arial" w:hAnsi="Arial"/>
          <w:b/>
          <w:sz w:val="28"/>
        </w:rPr>
        <w:t xml:space="preserve">  </w:t>
      </w:r>
      <w:r w:rsidRPr="003E62D1">
        <w:rPr>
          <w:rFonts w:ascii="Arial" w:hAnsi="Arial"/>
          <w:sz w:val="24"/>
        </w:rPr>
        <w:t>Gotham City</w:t>
      </w:r>
    </w:p>
    <w:p w14:paraId="000CBD6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CA749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E81888" w14:textId="77777777" w:rsidR="00714FA0" w:rsidRPr="003E62D1" w:rsidRDefault="004457DF" w:rsidP="00714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4C6BEA" w:rsidRPr="003E62D1">
        <w:rPr>
          <w:rFonts w:ascii="Arial" w:hAnsi="Arial"/>
          <w:b/>
          <w:sz w:val="28"/>
        </w:rPr>
        <w:t xml:space="preserve">  </w:t>
      </w:r>
      <w:r w:rsidR="00714FA0" w:rsidRPr="003E62D1">
        <w:rPr>
          <w:rFonts w:ascii="Arial" w:hAnsi="Arial"/>
          <w:sz w:val="24"/>
        </w:rPr>
        <w:t>If populated, the address street (AD1), address state (ADS) and address zip (ADZ) are mandatory.</w:t>
      </w:r>
      <w:r w:rsidR="00F568BC">
        <w:rPr>
          <w:rFonts w:ascii="Arial" w:hAnsi="Arial"/>
          <w:sz w:val="24"/>
        </w:rPr>
        <w:t xml:space="preserve"> ADC must be the same on additional Arrest (ER2) Segments.</w:t>
      </w:r>
    </w:p>
    <w:p w14:paraId="4B01DFB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C6BEA" w:rsidRPr="003E62D1">
        <w:rPr>
          <w:rFonts w:ascii="Arial" w:hAnsi="Arial"/>
          <w:b/>
          <w:sz w:val="28"/>
        </w:rPr>
        <w:t xml:space="preserve">  </w:t>
      </w:r>
      <w:r w:rsidRPr="003E62D1">
        <w:rPr>
          <w:rFonts w:ascii="Arial" w:hAnsi="Arial"/>
          <w:sz w:val="24"/>
        </w:rPr>
        <w:t>Address State</w:t>
      </w:r>
    </w:p>
    <w:p w14:paraId="21F0034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BAB15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31CAF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Pr="003E62D1">
        <w:rPr>
          <w:rFonts w:ascii="Arial" w:hAnsi="Arial"/>
          <w:sz w:val="24"/>
        </w:rPr>
        <w:t xml:space="preserve">State or Country of residence </w:t>
      </w:r>
      <w:r w:rsidR="0056130D" w:rsidRPr="003E62D1">
        <w:rPr>
          <w:rFonts w:ascii="Arial" w:hAnsi="Arial"/>
          <w:sz w:val="24"/>
        </w:rPr>
        <w:t xml:space="preserve">provided </w:t>
      </w:r>
      <w:r w:rsidRPr="003E62D1">
        <w:rPr>
          <w:rFonts w:ascii="Arial" w:hAnsi="Arial"/>
          <w:sz w:val="24"/>
        </w:rPr>
        <w:t xml:space="preserve">by </w:t>
      </w:r>
      <w:r w:rsidR="0056130D" w:rsidRPr="003E62D1">
        <w:rPr>
          <w:rFonts w:ascii="Arial" w:hAnsi="Arial"/>
          <w:sz w:val="24"/>
        </w:rPr>
        <w:t xml:space="preserve">subject </w:t>
      </w:r>
      <w:r w:rsidRPr="003E62D1">
        <w:rPr>
          <w:rFonts w:ascii="Arial" w:hAnsi="Arial"/>
          <w:sz w:val="24"/>
        </w:rPr>
        <w:t>at</w:t>
      </w:r>
      <w:r w:rsidR="0056130D" w:rsidRPr="003E62D1">
        <w:rPr>
          <w:rFonts w:ascii="Arial" w:hAnsi="Arial"/>
          <w:sz w:val="24"/>
        </w:rPr>
        <w:t xml:space="preserve"> the</w:t>
      </w:r>
      <w:r w:rsidRPr="003E62D1">
        <w:rPr>
          <w:rFonts w:ascii="Arial" w:hAnsi="Arial"/>
          <w:sz w:val="24"/>
        </w:rPr>
        <w:t xml:space="preserve"> time of arrest.</w:t>
      </w:r>
    </w:p>
    <w:p w14:paraId="7945463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A2B06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570B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ADS</w:t>
      </w:r>
    </w:p>
    <w:p w14:paraId="6B5B8017"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4DF0FC"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22CC7D"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82 - 183</w:t>
      </w:r>
    </w:p>
    <w:p w14:paraId="070BA23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59EFE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55D4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2</w:t>
      </w:r>
    </w:p>
    <w:p w14:paraId="1CB6B919"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E7AAC8"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8F850F"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or </w:t>
      </w:r>
      <w:r w:rsidRPr="003E62D1">
        <w:rPr>
          <w:rFonts w:ascii="Arial" w:hAnsi="Arial"/>
          <w:sz w:val="24"/>
        </w:rPr>
        <w:t xml:space="preserve">Max </w:t>
      </w:r>
      <w:r w:rsidR="005B4B04" w:rsidRPr="003E62D1">
        <w:rPr>
          <w:rFonts w:ascii="Arial" w:hAnsi="Arial"/>
          <w:sz w:val="24"/>
        </w:rPr>
        <w:t>2</w:t>
      </w:r>
    </w:p>
    <w:p w14:paraId="4EF07873"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49B21C"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42D04F"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363E558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639BA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57CC7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Conditionally Mandatory</w:t>
      </w:r>
    </w:p>
    <w:p w14:paraId="3B4C70F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9664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A911E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4C6BEA" w:rsidRPr="003E62D1">
        <w:rPr>
          <w:rFonts w:ascii="Arial" w:hAnsi="Arial"/>
          <w:b/>
          <w:sz w:val="28"/>
        </w:rPr>
        <w:t xml:space="preserve">  </w:t>
      </w:r>
      <w:r w:rsidRPr="003E62D1">
        <w:rPr>
          <w:rFonts w:ascii="Arial" w:hAnsi="Arial"/>
          <w:sz w:val="24"/>
        </w:rPr>
        <w:t>New York - NY</w:t>
      </w:r>
    </w:p>
    <w:p w14:paraId="7321E3F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32D13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9139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4C6BEA" w:rsidRPr="003E62D1">
        <w:rPr>
          <w:rFonts w:ascii="Arial" w:hAnsi="Arial"/>
          <w:b/>
          <w:sz w:val="28"/>
        </w:rPr>
        <w:t xml:space="preserve">  </w:t>
      </w:r>
      <w:r w:rsidR="0056130D" w:rsidRPr="003E62D1">
        <w:rPr>
          <w:rFonts w:ascii="Arial" w:hAnsi="Arial"/>
          <w:sz w:val="24"/>
        </w:rPr>
        <w:t xml:space="preserve">If populated, the address state (AD1), address city (ADC) and address zip (ADZ) are mandatory.  </w:t>
      </w:r>
      <w:r w:rsidRPr="003E62D1">
        <w:rPr>
          <w:rFonts w:ascii="Arial" w:hAnsi="Arial"/>
          <w:sz w:val="24"/>
        </w:rPr>
        <w:t xml:space="preserve"> </w:t>
      </w:r>
      <w:r w:rsidR="003B7222" w:rsidRPr="003E62D1">
        <w:rPr>
          <w:rFonts w:ascii="Arial" w:hAnsi="Arial"/>
          <w:sz w:val="24"/>
        </w:rPr>
        <w:t>This field should be populated with the two-character code for states in the United States.  See Appendix A for valid entries (only use state codes).</w:t>
      </w:r>
      <w:r w:rsidR="00F568BC">
        <w:rPr>
          <w:rFonts w:ascii="Arial" w:hAnsi="Arial"/>
          <w:sz w:val="24"/>
        </w:rPr>
        <w:t xml:space="preserve">  ADS must be the same on additional Arrest (ER2) Segments.</w:t>
      </w:r>
    </w:p>
    <w:p w14:paraId="5C5A62F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9472A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C6BEA" w:rsidRPr="003E62D1">
        <w:rPr>
          <w:rFonts w:ascii="Arial" w:hAnsi="Arial"/>
          <w:b/>
          <w:sz w:val="28"/>
        </w:rPr>
        <w:t xml:space="preserve">  </w:t>
      </w:r>
      <w:r w:rsidRPr="003E62D1">
        <w:rPr>
          <w:rFonts w:ascii="Arial" w:hAnsi="Arial"/>
          <w:sz w:val="24"/>
        </w:rPr>
        <w:t>Address Zip</w:t>
      </w:r>
    </w:p>
    <w:p w14:paraId="63FF5C5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86501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BC78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00673456" w:rsidRPr="003E62D1">
        <w:rPr>
          <w:rFonts w:ascii="Arial" w:hAnsi="Arial"/>
          <w:sz w:val="24"/>
        </w:rPr>
        <w:t>Zip Code provided by subject</w:t>
      </w:r>
      <w:r w:rsidRPr="003E62D1">
        <w:rPr>
          <w:rFonts w:ascii="Arial" w:hAnsi="Arial"/>
          <w:sz w:val="24"/>
        </w:rPr>
        <w:t xml:space="preserve"> at</w:t>
      </w:r>
      <w:r w:rsidR="00673456" w:rsidRPr="003E62D1">
        <w:rPr>
          <w:rFonts w:ascii="Arial" w:hAnsi="Arial"/>
          <w:sz w:val="24"/>
        </w:rPr>
        <w:t xml:space="preserve"> the</w:t>
      </w:r>
      <w:r w:rsidRPr="003E62D1">
        <w:rPr>
          <w:rFonts w:ascii="Arial" w:hAnsi="Arial"/>
          <w:sz w:val="24"/>
        </w:rPr>
        <w:t xml:space="preserve"> time of arrest.</w:t>
      </w:r>
    </w:p>
    <w:p w14:paraId="4E77D0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82AA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DF5AD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ADZ</w:t>
      </w:r>
    </w:p>
    <w:p w14:paraId="73AC677B"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0ACC2D"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47A2CE"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84 - 192</w:t>
      </w:r>
    </w:p>
    <w:p w14:paraId="043D851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287FE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C0917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9</w:t>
      </w:r>
    </w:p>
    <w:p w14:paraId="319A8C48"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04633A"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5F5CF8"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0</w:t>
      </w:r>
      <w:r w:rsidR="005B4B04" w:rsidRPr="003E62D1">
        <w:rPr>
          <w:rFonts w:ascii="Arial" w:hAnsi="Arial"/>
          <w:sz w:val="24"/>
        </w:rPr>
        <w:t xml:space="preserve"> </w:t>
      </w:r>
      <w:r w:rsidR="00355F62" w:rsidRPr="003E62D1">
        <w:rPr>
          <w:rFonts w:ascii="Arial" w:hAnsi="Arial"/>
          <w:sz w:val="24"/>
        </w:rPr>
        <w:t>to</w:t>
      </w:r>
      <w:r w:rsidR="005B4B04" w:rsidRPr="003E62D1">
        <w:rPr>
          <w:rFonts w:ascii="Arial" w:hAnsi="Arial"/>
          <w:sz w:val="24"/>
        </w:rPr>
        <w:t xml:space="preserve"> </w:t>
      </w:r>
      <w:r w:rsidRPr="003E62D1">
        <w:rPr>
          <w:rFonts w:ascii="Arial" w:hAnsi="Arial"/>
          <w:sz w:val="24"/>
        </w:rPr>
        <w:t xml:space="preserve">Max </w:t>
      </w:r>
      <w:r w:rsidR="005B4B04" w:rsidRPr="003E62D1">
        <w:rPr>
          <w:rFonts w:ascii="Arial" w:hAnsi="Arial"/>
          <w:sz w:val="24"/>
        </w:rPr>
        <w:t>9</w:t>
      </w:r>
    </w:p>
    <w:p w14:paraId="157E7914"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F7A5CB"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A0390F"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7FB9C5E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E9CD0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6BD35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Conditionally Mandatory</w:t>
      </w:r>
    </w:p>
    <w:p w14:paraId="0B98BC1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74199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05A26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4C6BEA" w:rsidRPr="003E62D1">
        <w:rPr>
          <w:rFonts w:ascii="Arial" w:hAnsi="Arial"/>
          <w:b/>
          <w:sz w:val="28"/>
        </w:rPr>
        <w:t xml:space="preserve">  </w:t>
      </w:r>
      <w:r w:rsidR="00680055" w:rsidRPr="003E62D1">
        <w:rPr>
          <w:rFonts w:ascii="Arial" w:hAnsi="Arial"/>
          <w:sz w:val="24"/>
        </w:rPr>
        <w:t>78752</w:t>
      </w:r>
    </w:p>
    <w:p w14:paraId="7533EAE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C7CDE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32E81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4C6BEA" w:rsidRPr="003E62D1">
        <w:rPr>
          <w:rFonts w:ascii="Arial" w:hAnsi="Arial"/>
          <w:b/>
          <w:sz w:val="28"/>
        </w:rPr>
        <w:t xml:space="preserve">  </w:t>
      </w:r>
      <w:r w:rsidR="00673456" w:rsidRPr="003E62D1">
        <w:rPr>
          <w:rFonts w:ascii="Arial" w:hAnsi="Arial"/>
          <w:sz w:val="24"/>
        </w:rPr>
        <w:t>If populated, the address street (AD1), address city (ADC) and address state (ADS) are mandatory.  Must be</w:t>
      </w:r>
      <w:r w:rsidRPr="003E62D1">
        <w:rPr>
          <w:rFonts w:ascii="Arial" w:hAnsi="Arial"/>
          <w:sz w:val="24"/>
        </w:rPr>
        <w:t xml:space="preserve"> left justified</w:t>
      </w:r>
      <w:r w:rsidR="00673456" w:rsidRPr="003E62D1">
        <w:rPr>
          <w:rFonts w:ascii="Arial" w:hAnsi="Arial"/>
          <w:sz w:val="24"/>
        </w:rPr>
        <w:t xml:space="preserve"> and can be five or</w:t>
      </w:r>
      <w:r w:rsidRPr="003E62D1">
        <w:rPr>
          <w:rFonts w:ascii="Arial" w:hAnsi="Arial"/>
          <w:sz w:val="24"/>
        </w:rPr>
        <w:t xml:space="preserve"> nine digits - no hyphens.</w:t>
      </w:r>
      <w:r w:rsidR="00E06453" w:rsidRPr="003E62D1">
        <w:rPr>
          <w:rFonts w:ascii="Arial" w:hAnsi="Arial"/>
          <w:sz w:val="24"/>
        </w:rPr>
        <w:t xml:space="preserve">  If zip code is unknow</w:t>
      </w:r>
      <w:r w:rsidR="00673456" w:rsidRPr="003E62D1">
        <w:rPr>
          <w:rFonts w:ascii="Arial" w:hAnsi="Arial"/>
          <w:sz w:val="24"/>
        </w:rPr>
        <w:t>n</w:t>
      </w:r>
      <w:r w:rsidR="00E06453" w:rsidRPr="003E62D1">
        <w:rPr>
          <w:rFonts w:ascii="Arial" w:hAnsi="Arial"/>
          <w:sz w:val="24"/>
        </w:rPr>
        <w:t>, use 99999.</w:t>
      </w:r>
      <w:r w:rsidR="00F568BC">
        <w:rPr>
          <w:rFonts w:ascii="Arial" w:hAnsi="Arial"/>
          <w:sz w:val="24"/>
        </w:rPr>
        <w:t xml:space="preserve">  ADZ must be the same on additional Arrest (ER2) Segments.</w:t>
      </w:r>
    </w:p>
    <w:p w14:paraId="52FDA32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C6BEA" w:rsidRPr="003E62D1">
        <w:rPr>
          <w:rFonts w:ascii="Arial" w:hAnsi="Arial"/>
          <w:b/>
          <w:sz w:val="28"/>
        </w:rPr>
        <w:t xml:space="preserve">  </w:t>
      </w:r>
      <w:r w:rsidRPr="003E62D1">
        <w:rPr>
          <w:rFonts w:ascii="Arial" w:hAnsi="Arial"/>
          <w:sz w:val="24"/>
        </w:rPr>
        <w:t>Hazardous Materials</w:t>
      </w:r>
    </w:p>
    <w:p w14:paraId="6768D3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953ED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99CC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Pr="003E62D1">
        <w:rPr>
          <w:rFonts w:ascii="Arial" w:hAnsi="Arial"/>
          <w:sz w:val="24"/>
        </w:rPr>
        <w:t xml:space="preserve">Indicates </w:t>
      </w:r>
      <w:r w:rsidR="00C14BFA" w:rsidRPr="003E62D1">
        <w:rPr>
          <w:rFonts w:ascii="Arial" w:hAnsi="Arial"/>
          <w:sz w:val="24"/>
        </w:rPr>
        <w:t>subject</w:t>
      </w:r>
      <w:r w:rsidRPr="003E62D1">
        <w:rPr>
          <w:rFonts w:ascii="Arial" w:hAnsi="Arial"/>
          <w:sz w:val="24"/>
        </w:rPr>
        <w:t xml:space="preserve"> was transporting hazardous material at </w:t>
      </w:r>
      <w:r w:rsidR="00C14BFA" w:rsidRPr="003E62D1">
        <w:rPr>
          <w:rFonts w:ascii="Arial" w:hAnsi="Arial"/>
          <w:sz w:val="24"/>
        </w:rPr>
        <w:t xml:space="preserve">the </w:t>
      </w:r>
      <w:r w:rsidRPr="003E62D1">
        <w:rPr>
          <w:rFonts w:ascii="Arial" w:hAnsi="Arial"/>
          <w:sz w:val="24"/>
        </w:rPr>
        <w:t>time of arrest.</w:t>
      </w:r>
    </w:p>
    <w:p w14:paraId="1249FBE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51478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31B68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HAZ</w:t>
      </w:r>
    </w:p>
    <w:p w14:paraId="6633FA29"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10DBAC"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C83B16"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93 - 193</w:t>
      </w:r>
    </w:p>
    <w:p w14:paraId="648FA08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0DECD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45300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1</w:t>
      </w:r>
    </w:p>
    <w:p w14:paraId="23516B7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94A108"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F2597E"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or </w:t>
      </w:r>
      <w:r w:rsidRPr="003E62D1">
        <w:rPr>
          <w:rFonts w:ascii="Arial" w:hAnsi="Arial"/>
          <w:sz w:val="24"/>
        </w:rPr>
        <w:t xml:space="preserve">Max </w:t>
      </w:r>
      <w:r w:rsidR="005B4B04" w:rsidRPr="003E62D1">
        <w:rPr>
          <w:rFonts w:ascii="Arial" w:hAnsi="Arial"/>
          <w:sz w:val="24"/>
        </w:rPr>
        <w:t>1</w:t>
      </w:r>
    </w:p>
    <w:p w14:paraId="39600958"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535541"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FA61BF"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4F84D2F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9F6F2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78284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Conditionally Mandatory</w:t>
      </w:r>
    </w:p>
    <w:p w14:paraId="5CAED27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CDC7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7C7425" w14:textId="77777777" w:rsidR="004457DF" w:rsidRPr="003E62D1" w:rsidRDefault="00C14B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REMARKS:</w:t>
      </w:r>
      <w:r w:rsidR="004C6BEA" w:rsidRPr="003E62D1">
        <w:rPr>
          <w:rFonts w:ascii="Arial" w:hAnsi="Arial"/>
          <w:b/>
          <w:sz w:val="28"/>
          <w:szCs w:val="28"/>
        </w:rPr>
        <w:t xml:space="preserve">  </w:t>
      </w:r>
      <w:r w:rsidRPr="003E62D1">
        <w:rPr>
          <w:rFonts w:ascii="Arial" w:hAnsi="Arial"/>
          <w:sz w:val="24"/>
          <w:szCs w:val="24"/>
        </w:rPr>
        <w:t>Valid values when filled are "N" or "Y" or (blank).  When CMV is "Y", HAZ must be a "Y" or an "N".  When CMV is "N", HAZ must be blank.</w:t>
      </w:r>
      <w:r w:rsidR="002E51DA" w:rsidRPr="003E62D1">
        <w:rPr>
          <w:rFonts w:ascii="Arial" w:hAnsi="Arial"/>
          <w:sz w:val="24"/>
          <w:szCs w:val="24"/>
        </w:rPr>
        <w:t xml:space="preserve">  When CMV is blank HAZ must be blank.</w:t>
      </w:r>
      <w:r w:rsidR="00F568BC">
        <w:rPr>
          <w:rFonts w:ascii="Arial" w:hAnsi="Arial"/>
          <w:sz w:val="24"/>
          <w:szCs w:val="24"/>
        </w:rPr>
        <w:t xml:space="preserve">  HAZ </w:t>
      </w:r>
      <w:r w:rsidR="00F568BC">
        <w:rPr>
          <w:rFonts w:ascii="Arial" w:hAnsi="Arial"/>
          <w:sz w:val="24"/>
        </w:rPr>
        <w:t>must be the same on additional Arrest (ER2) Segments.</w:t>
      </w:r>
      <w:r w:rsidR="004457DF" w:rsidRPr="003E62D1">
        <w:rPr>
          <w:rFonts w:ascii="Arial" w:hAnsi="Arial"/>
          <w:sz w:val="24"/>
          <w:szCs w:val="24"/>
        </w:rPr>
        <w:tab/>
      </w:r>
    </w:p>
    <w:p w14:paraId="0F80722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C6BEA" w:rsidRPr="003E62D1">
        <w:rPr>
          <w:rFonts w:ascii="Arial" w:hAnsi="Arial"/>
          <w:b/>
          <w:sz w:val="28"/>
        </w:rPr>
        <w:t xml:space="preserve">  </w:t>
      </w:r>
      <w:r w:rsidRPr="003E62D1">
        <w:rPr>
          <w:rFonts w:ascii="Arial" w:hAnsi="Arial"/>
          <w:sz w:val="24"/>
        </w:rPr>
        <w:t>Commercial Motor Vehicle</w:t>
      </w:r>
    </w:p>
    <w:p w14:paraId="4DA728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D4AE3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2B5B5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Pr="003E62D1">
        <w:rPr>
          <w:rFonts w:ascii="Arial" w:hAnsi="Arial"/>
          <w:sz w:val="24"/>
        </w:rPr>
        <w:t xml:space="preserve">Indicates </w:t>
      </w:r>
      <w:r w:rsidR="00C14BFA" w:rsidRPr="003E62D1">
        <w:rPr>
          <w:rFonts w:ascii="Arial" w:hAnsi="Arial"/>
          <w:sz w:val="24"/>
        </w:rPr>
        <w:t>subject</w:t>
      </w:r>
      <w:r w:rsidRPr="003E62D1">
        <w:rPr>
          <w:rFonts w:ascii="Arial" w:hAnsi="Arial"/>
          <w:sz w:val="24"/>
        </w:rPr>
        <w:t xml:space="preserve"> was operating a commercial vehicle at</w:t>
      </w:r>
      <w:r w:rsidR="00C14BFA" w:rsidRPr="003E62D1">
        <w:rPr>
          <w:rFonts w:ascii="Arial" w:hAnsi="Arial"/>
          <w:sz w:val="24"/>
        </w:rPr>
        <w:t xml:space="preserve"> the</w:t>
      </w:r>
      <w:r w:rsidRPr="003E62D1">
        <w:rPr>
          <w:rFonts w:ascii="Arial" w:hAnsi="Arial"/>
          <w:sz w:val="24"/>
        </w:rPr>
        <w:t xml:space="preserve"> time of arrest.</w:t>
      </w:r>
    </w:p>
    <w:p w14:paraId="0C5C657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AD2A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47008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CMV</w:t>
      </w:r>
    </w:p>
    <w:p w14:paraId="5BECEF12"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9C7B2E"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2E4DEF"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94 - 194</w:t>
      </w:r>
    </w:p>
    <w:p w14:paraId="6470827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4A1BB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1651C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1</w:t>
      </w:r>
    </w:p>
    <w:p w14:paraId="744C7418"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0EA219"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6D69C8"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or </w:t>
      </w:r>
      <w:r w:rsidR="005B4B04" w:rsidRPr="003E62D1">
        <w:rPr>
          <w:rFonts w:ascii="Arial" w:hAnsi="Arial"/>
          <w:sz w:val="24"/>
        </w:rPr>
        <w:t>Max 1</w:t>
      </w:r>
    </w:p>
    <w:p w14:paraId="707FE92E"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218D82"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3EA18D"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7DC8524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0A10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2E36E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Conditionally Mandatory</w:t>
      </w:r>
    </w:p>
    <w:p w14:paraId="21FE14E4" w14:textId="77777777" w:rsidR="00C14BFA" w:rsidRPr="003E62D1" w:rsidRDefault="00C14B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742CCC" w14:textId="77777777" w:rsidR="004C6BEA" w:rsidRPr="003E62D1" w:rsidRDefault="004C6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E749E7" w14:textId="77777777" w:rsidR="00C14BFA" w:rsidRPr="003E62D1" w:rsidRDefault="00C14BFA" w:rsidP="00C14B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REMARKS:</w:t>
      </w:r>
      <w:r w:rsidR="004C6BEA" w:rsidRPr="003E62D1">
        <w:rPr>
          <w:rFonts w:ascii="Arial" w:hAnsi="Arial"/>
          <w:b/>
          <w:sz w:val="28"/>
          <w:szCs w:val="28"/>
        </w:rPr>
        <w:t xml:space="preserve">  </w:t>
      </w:r>
      <w:r w:rsidRPr="003E62D1">
        <w:rPr>
          <w:rFonts w:ascii="Arial" w:hAnsi="Arial"/>
          <w:sz w:val="24"/>
          <w:szCs w:val="24"/>
        </w:rPr>
        <w:t>Valid values when filled are "N" or "Y" or (blank).  When CMV is "Y", HAZ must be a "Y" or an "N".  When CMV is "N", HAZ must be blank.</w:t>
      </w:r>
      <w:r w:rsidR="002E51DA" w:rsidRPr="003E62D1">
        <w:rPr>
          <w:rFonts w:ascii="Arial" w:hAnsi="Arial"/>
          <w:sz w:val="24"/>
          <w:szCs w:val="24"/>
        </w:rPr>
        <w:t xml:space="preserve">  When CMV is blank HAZ must be blank.</w:t>
      </w:r>
      <w:r w:rsidRPr="003E62D1">
        <w:rPr>
          <w:rFonts w:ascii="Arial" w:hAnsi="Arial"/>
          <w:sz w:val="24"/>
          <w:szCs w:val="24"/>
        </w:rPr>
        <w:tab/>
      </w:r>
      <w:r w:rsidR="00F568BC">
        <w:rPr>
          <w:rFonts w:ascii="Arial" w:hAnsi="Arial"/>
          <w:sz w:val="24"/>
          <w:szCs w:val="24"/>
        </w:rPr>
        <w:t xml:space="preserve">CMV </w:t>
      </w:r>
      <w:r w:rsidR="00F568BC">
        <w:rPr>
          <w:rFonts w:ascii="Arial" w:hAnsi="Arial"/>
          <w:sz w:val="24"/>
        </w:rPr>
        <w:t>must be the same on additional Arrest (ER2) Segments.</w:t>
      </w:r>
    </w:p>
    <w:p w14:paraId="1E0AFAD0" w14:textId="77777777" w:rsidR="00C14BFA" w:rsidRPr="003E62D1" w:rsidRDefault="00C14B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44B38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A77A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0196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0FE8D77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C6BEA" w:rsidRPr="003E62D1">
        <w:rPr>
          <w:rFonts w:ascii="Arial" w:hAnsi="Arial"/>
          <w:b/>
          <w:sz w:val="28"/>
        </w:rPr>
        <w:t xml:space="preserve">  </w:t>
      </w:r>
      <w:r w:rsidR="007F1D14" w:rsidRPr="003E62D1">
        <w:rPr>
          <w:rFonts w:ascii="Arial" w:hAnsi="Arial"/>
          <w:sz w:val="24"/>
        </w:rPr>
        <w:t>License Plate Number</w:t>
      </w:r>
    </w:p>
    <w:p w14:paraId="729FA10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F1D32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3F37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007F1D14" w:rsidRPr="003E62D1">
        <w:rPr>
          <w:rFonts w:ascii="Arial" w:hAnsi="Arial"/>
          <w:sz w:val="24"/>
        </w:rPr>
        <w:t>License plate number o</w:t>
      </w:r>
      <w:r w:rsidRPr="003E62D1">
        <w:rPr>
          <w:rFonts w:ascii="Arial" w:hAnsi="Arial"/>
          <w:sz w:val="24"/>
        </w:rPr>
        <w:t>f vehicle operated</w:t>
      </w:r>
      <w:r w:rsidR="007F1D14" w:rsidRPr="003E62D1">
        <w:rPr>
          <w:rFonts w:ascii="Arial" w:hAnsi="Arial"/>
          <w:sz w:val="24"/>
        </w:rPr>
        <w:t xml:space="preserve"> at the</w:t>
      </w:r>
      <w:r w:rsidRPr="003E62D1">
        <w:rPr>
          <w:rFonts w:ascii="Arial" w:hAnsi="Arial"/>
          <w:sz w:val="24"/>
        </w:rPr>
        <w:t xml:space="preserve"> time of arrest.</w:t>
      </w:r>
    </w:p>
    <w:p w14:paraId="7C3CF3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5B74C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9CCC7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LIC</w:t>
      </w:r>
    </w:p>
    <w:p w14:paraId="1E5DC675"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933153"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D8072F"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95 - 204</w:t>
      </w:r>
    </w:p>
    <w:p w14:paraId="5D985B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F0D96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D003C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10</w:t>
      </w:r>
    </w:p>
    <w:p w14:paraId="692DC334"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A6A0E6"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774675"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to </w:t>
      </w:r>
      <w:r w:rsidRPr="003E62D1">
        <w:rPr>
          <w:rFonts w:ascii="Arial" w:hAnsi="Arial"/>
          <w:sz w:val="24"/>
        </w:rPr>
        <w:t xml:space="preserve">Max </w:t>
      </w:r>
      <w:r w:rsidR="005B4B04" w:rsidRPr="003E62D1">
        <w:rPr>
          <w:rFonts w:ascii="Arial" w:hAnsi="Arial"/>
          <w:sz w:val="24"/>
        </w:rPr>
        <w:t>10</w:t>
      </w:r>
    </w:p>
    <w:p w14:paraId="14D6EB78"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1422D4"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88D663"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139576B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F85A1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A6129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Conditionally Mandatory</w:t>
      </w:r>
    </w:p>
    <w:p w14:paraId="272498C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04F2CA" w14:textId="77777777" w:rsidR="004C6BEA" w:rsidRPr="003E62D1" w:rsidRDefault="004C6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E2FE95" w14:textId="77777777" w:rsidR="004457DF" w:rsidRPr="003E62D1" w:rsidRDefault="007F1D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REMARKS:</w:t>
      </w:r>
      <w:r w:rsidR="004C6BEA" w:rsidRPr="003E62D1">
        <w:rPr>
          <w:rFonts w:ascii="Arial" w:hAnsi="Arial"/>
          <w:b/>
          <w:sz w:val="28"/>
          <w:szCs w:val="28"/>
        </w:rPr>
        <w:t xml:space="preserve">  </w:t>
      </w:r>
      <w:r w:rsidRPr="003E62D1">
        <w:rPr>
          <w:rFonts w:ascii="Arial" w:hAnsi="Arial"/>
          <w:sz w:val="24"/>
        </w:rPr>
        <w:t xml:space="preserve">If populated, the </w:t>
      </w:r>
      <w:r w:rsidR="000E4936" w:rsidRPr="003E62D1">
        <w:rPr>
          <w:rFonts w:ascii="Arial" w:hAnsi="Arial"/>
          <w:sz w:val="24"/>
        </w:rPr>
        <w:t>license plate state registration</w:t>
      </w:r>
      <w:r w:rsidRPr="003E62D1">
        <w:rPr>
          <w:rFonts w:ascii="Arial" w:hAnsi="Arial"/>
          <w:sz w:val="24"/>
        </w:rPr>
        <w:t xml:space="preserve"> (</w:t>
      </w:r>
      <w:r w:rsidR="000E4936" w:rsidRPr="003E62D1">
        <w:rPr>
          <w:rFonts w:ascii="Arial" w:hAnsi="Arial"/>
          <w:sz w:val="24"/>
        </w:rPr>
        <w:t>LIS</w:t>
      </w:r>
      <w:r w:rsidRPr="003E62D1">
        <w:rPr>
          <w:rFonts w:ascii="Arial" w:hAnsi="Arial"/>
          <w:sz w:val="24"/>
        </w:rPr>
        <w:t xml:space="preserve">), and </w:t>
      </w:r>
      <w:r w:rsidR="000E4936" w:rsidRPr="003E62D1">
        <w:rPr>
          <w:rFonts w:ascii="Arial" w:hAnsi="Arial"/>
          <w:sz w:val="24"/>
        </w:rPr>
        <w:t xml:space="preserve">license plate year registration (LIY) </w:t>
      </w:r>
      <w:r w:rsidRPr="003E62D1">
        <w:rPr>
          <w:rFonts w:ascii="Arial" w:hAnsi="Arial"/>
          <w:sz w:val="24"/>
        </w:rPr>
        <w:t xml:space="preserve">are mandatory.  </w:t>
      </w:r>
      <w:r w:rsidR="00F568BC">
        <w:rPr>
          <w:rFonts w:ascii="Arial" w:hAnsi="Arial"/>
          <w:sz w:val="24"/>
        </w:rPr>
        <w:t>LIC must be the same on additional Arrest (ER2) Segments.</w:t>
      </w:r>
      <w:r w:rsidR="004457DF" w:rsidRPr="003E62D1">
        <w:rPr>
          <w:rFonts w:ascii="Arial" w:hAnsi="Arial"/>
          <w:sz w:val="24"/>
        </w:rPr>
        <w:tab/>
        <w:t xml:space="preserve"> </w:t>
      </w:r>
    </w:p>
    <w:p w14:paraId="694D73B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5E23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C6BEA" w:rsidRPr="003E62D1">
        <w:rPr>
          <w:rFonts w:ascii="Arial" w:hAnsi="Arial"/>
          <w:b/>
          <w:sz w:val="28"/>
        </w:rPr>
        <w:t xml:space="preserve">  </w:t>
      </w:r>
      <w:r w:rsidR="007F1D14" w:rsidRPr="003E62D1">
        <w:rPr>
          <w:rFonts w:ascii="Arial" w:hAnsi="Arial"/>
          <w:sz w:val="24"/>
        </w:rPr>
        <w:t xml:space="preserve">License Plate State </w:t>
      </w:r>
      <w:r w:rsidRPr="003E62D1">
        <w:rPr>
          <w:rFonts w:ascii="Arial" w:hAnsi="Arial"/>
          <w:sz w:val="24"/>
        </w:rPr>
        <w:t xml:space="preserve">Registration </w:t>
      </w:r>
    </w:p>
    <w:p w14:paraId="457774E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CD4ED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563E0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Pr="003E62D1">
        <w:rPr>
          <w:rFonts w:ascii="Arial" w:hAnsi="Arial"/>
          <w:sz w:val="24"/>
        </w:rPr>
        <w:t>State issuing registration (license) of vehicle operated by individual at time of arrest.</w:t>
      </w:r>
    </w:p>
    <w:p w14:paraId="2C97A8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369B0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E531F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LIS</w:t>
      </w:r>
    </w:p>
    <w:p w14:paraId="11BB4201"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DFCF58"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22388A"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05 - 206</w:t>
      </w:r>
    </w:p>
    <w:p w14:paraId="7BDFCA3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5E8AA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F9481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2</w:t>
      </w:r>
    </w:p>
    <w:p w14:paraId="324F48AA"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A35F20"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851F65"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or </w:t>
      </w:r>
      <w:r w:rsidRPr="003E62D1">
        <w:rPr>
          <w:rFonts w:ascii="Arial" w:hAnsi="Arial"/>
          <w:sz w:val="24"/>
        </w:rPr>
        <w:t xml:space="preserve">Max </w:t>
      </w:r>
      <w:r w:rsidR="005B4B04" w:rsidRPr="003E62D1">
        <w:rPr>
          <w:rFonts w:ascii="Arial" w:hAnsi="Arial"/>
          <w:sz w:val="24"/>
        </w:rPr>
        <w:t>2</w:t>
      </w:r>
    </w:p>
    <w:p w14:paraId="62125E8D"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C22089"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671564"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14AC6D4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E90F5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FF431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Conditionally Mandatory</w:t>
      </w:r>
    </w:p>
    <w:p w14:paraId="03BCCC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04D91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095C2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4C6BEA" w:rsidRPr="003E62D1">
        <w:rPr>
          <w:rFonts w:ascii="Arial" w:hAnsi="Arial"/>
          <w:b/>
          <w:sz w:val="28"/>
        </w:rPr>
        <w:t xml:space="preserve">  </w:t>
      </w:r>
      <w:r w:rsidR="009411E1" w:rsidRPr="003E62D1">
        <w:rPr>
          <w:rFonts w:ascii="Arial" w:hAnsi="Arial"/>
          <w:sz w:val="24"/>
        </w:rPr>
        <w:t xml:space="preserve">Texas – TX </w:t>
      </w:r>
    </w:p>
    <w:p w14:paraId="0821873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4CCED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A754E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REMARKS:</w:t>
      </w:r>
      <w:r w:rsidR="004C6BEA" w:rsidRPr="003E62D1">
        <w:rPr>
          <w:rFonts w:ascii="Arial" w:hAnsi="Arial"/>
          <w:b/>
          <w:sz w:val="28"/>
        </w:rPr>
        <w:t xml:space="preserve">  </w:t>
      </w:r>
      <w:r w:rsidR="004C6BEA" w:rsidRPr="003E62D1">
        <w:rPr>
          <w:rFonts w:ascii="Arial" w:hAnsi="Arial"/>
          <w:sz w:val="24"/>
        </w:rPr>
        <w:t>If</w:t>
      </w:r>
      <w:r w:rsidR="000D37E3" w:rsidRPr="003E62D1">
        <w:rPr>
          <w:rFonts w:ascii="Arial" w:hAnsi="Arial"/>
          <w:sz w:val="24"/>
        </w:rPr>
        <w:t xml:space="preserve"> populated, the license plate number (LIC), and license plate year registration (LIY) are mandatory.  </w:t>
      </w:r>
      <w:r w:rsidR="003B7222" w:rsidRPr="003E62D1">
        <w:rPr>
          <w:rFonts w:ascii="Arial" w:hAnsi="Arial"/>
          <w:sz w:val="24"/>
        </w:rPr>
        <w:t>This field should be populated with the two-character code for states in the United States.  See Appendix A for valid entries (only use state codes).</w:t>
      </w:r>
      <w:r w:rsidR="00F568BC">
        <w:rPr>
          <w:rFonts w:ascii="Arial" w:hAnsi="Arial"/>
          <w:sz w:val="24"/>
        </w:rPr>
        <w:t xml:space="preserve">  LIS must be the same on additional Arrest (ER2) Segments.</w:t>
      </w:r>
    </w:p>
    <w:p w14:paraId="48723E53" w14:textId="77777777" w:rsidR="009B44C5" w:rsidRPr="003E62D1" w:rsidRDefault="009B4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1CDC666" w14:textId="77777777" w:rsidR="009B44C5" w:rsidRPr="003E62D1" w:rsidRDefault="009B4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E412580" w14:textId="77777777" w:rsidR="009B44C5" w:rsidRPr="003E62D1" w:rsidRDefault="009B4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4486F4D" w14:textId="77777777" w:rsidR="009B44C5" w:rsidRPr="003E62D1" w:rsidRDefault="009B4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9E2A19C" w14:textId="77777777" w:rsidR="009B44C5" w:rsidRPr="003E62D1" w:rsidRDefault="009B4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65E9FD5" w14:textId="77777777" w:rsidR="009B44C5" w:rsidRPr="003E62D1" w:rsidRDefault="009B4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7269721" w14:textId="77777777" w:rsidR="009B44C5" w:rsidRPr="003E62D1" w:rsidRDefault="009B4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E80A447" w14:textId="77777777" w:rsidR="009B44C5" w:rsidRPr="003E62D1" w:rsidRDefault="009B4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82B2917" w14:textId="77777777" w:rsidR="009B44C5" w:rsidRPr="003E62D1" w:rsidRDefault="009B4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AD3FD0B" w14:textId="77777777" w:rsidR="009B44C5" w:rsidRPr="003E62D1" w:rsidRDefault="009B4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19F76D9" w14:textId="77777777" w:rsidR="009B44C5" w:rsidRPr="003E62D1" w:rsidRDefault="009B4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D9F3361" w14:textId="77777777" w:rsidR="008F4449" w:rsidRDefault="008F44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6F82F431" w14:textId="77777777" w:rsidR="00716312" w:rsidRPr="003E62D1" w:rsidRDefault="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szCs w:val="24"/>
        </w:rPr>
      </w:pPr>
    </w:p>
    <w:p w14:paraId="0DDEE17B"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A7CF1E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4C6BEA" w:rsidRPr="003E62D1">
        <w:rPr>
          <w:rFonts w:ascii="Arial" w:hAnsi="Arial"/>
          <w:b/>
          <w:sz w:val="28"/>
        </w:rPr>
        <w:t xml:space="preserve">  </w:t>
      </w:r>
      <w:r w:rsidR="007F1D14" w:rsidRPr="003E62D1">
        <w:rPr>
          <w:rFonts w:ascii="Arial" w:hAnsi="Arial"/>
          <w:sz w:val="24"/>
        </w:rPr>
        <w:t xml:space="preserve">License Plate Year </w:t>
      </w:r>
      <w:r w:rsidRPr="003E62D1">
        <w:rPr>
          <w:rFonts w:ascii="Arial" w:hAnsi="Arial"/>
          <w:sz w:val="24"/>
        </w:rPr>
        <w:t xml:space="preserve">Registration </w:t>
      </w:r>
    </w:p>
    <w:p w14:paraId="6658993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FB71B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46F21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Pr="003E62D1">
        <w:rPr>
          <w:rFonts w:ascii="Arial" w:hAnsi="Arial"/>
          <w:sz w:val="24"/>
        </w:rPr>
        <w:t>Year of registration (license plate) expiration of vehicle operated by individual at time of arrest.</w:t>
      </w:r>
    </w:p>
    <w:p w14:paraId="68C2509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99C0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739DA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LIY</w:t>
      </w:r>
    </w:p>
    <w:p w14:paraId="2873A1F4"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18D8E7"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45FD82"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07 - 210</w:t>
      </w:r>
    </w:p>
    <w:p w14:paraId="0B1B2F8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FB3CF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5D966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4</w:t>
      </w:r>
    </w:p>
    <w:p w14:paraId="4A60F298"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479BFF"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3832E5"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Min</w:t>
      </w:r>
      <w:r w:rsidR="005B4B04" w:rsidRPr="003E62D1">
        <w:rPr>
          <w:rFonts w:ascii="Arial" w:hAnsi="Arial"/>
          <w:sz w:val="24"/>
        </w:rPr>
        <w:t xml:space="preserve"> </w:t>
      </w:r>
      <w:r w:rsidR="00355F62" w:rsidRPr="003E62D1">
        <w:rPr>
          <w:rFonts w:ascii="Arial" w:hAnsi="Arial"/>
          <w:sz w:val="24"/>
        </w:rPr>
        <w:t xml:space="preserve">0 or </w:t>
      </w:r>
      <w:r w:rsidRPr="003E62D1">
        <w:rPr>
          <w:rFonts w:ascii="Arial" w:hAnsi="Arial"/>
          <w:sz w:val="24"/>
        </w:rPr>
        <w:t>Max 4</w:t>
      </w:r>
    </w:p>
    <w:p w14:paraId="690549F0"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F278B9"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0E0057"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1B2FC6C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E86F9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0EDF4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Conditionally Mandatory</w:t>
      </w:r>
    </w:p>
    <w:p w14:paraId="2797BF2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8DA68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3A043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4C6BEA" w:rsidRPr="003E62D1">
        <w:rPr>
          <w:rFonts w:ascii="Arial" w:hAnsi="Arial"/>
          <w:b/>
          <w:sz w:val="28"/>
        </w:rPr>
        <w:t xml:space="preserve">  </w:t>
      </w:r>
      <w:r w:rsidR="000D37E3" w:rsidRPr="003E62D1">
        <w:rPr>
          <w:rFonts w:ascii="Arial" w:hAnsi="Arial"/>
          <w:sz w:val="24"/>
        </w:rPr>
        <w:t>2014</w:t>
      </w:r>
    </w:p>
    <w:p w14:paraId="08C1CD1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E69E7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5AE9CA" w14:textId="77777777" w:rsidR="004457DF" w:rsidRPr="003E62D1" w:rsidRDefault="000D37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4C6BEA" w:rsidRPr="003E62D1">
        <w:rPr>
          <w:rFonts w:ascii="Arial" w:hAnsi="Arial"/>
          <w:b/>
          <w:sz w:val="28"/>
        </w:rPr>
        <w:t xml:space="preserve">  </w:t>
      </w:r>
      <w:r w:rsidRPr="003E62D1">
        <w:rPr>
          <w:rFonts w:ascii="Arial" w:hAnsi="Arial"/>
          <w:sz w:val="24"/>
        </w:rPr>
        <w:t>If populated, the license plate number (LIC), and license plate state registration (LIS) are mandatory.</w:t>
      </w:r>
      <w:r w:rsidR="00F568BC">
        <w:rPr>
          <w:rFonts w:ascii="Arial" w:hAnsi="Arial"/>
          <w:sz w:val="24"/>
        </w:rPr>
        <w:t xml:space="preserve">  LIY must be the same on additional Arrest (ER2) Segments.</w:t>
      </w:r>
      <w:r w:rsidRPr="003E62D1">
        <w:rPr>
          <w:rFonts w:ascii="Arial" w:hAnsi="Arial"/>
          <w:sz w:val="24"/>
        </w:rPr>
        <w:t xml:space="preserve">  </w:t>
      </w:r>
      <w:r w:rsidR="004457DF" w:rsidRPr="003E62D1">
        <w:rPr>
          <w:rFonts w:ascii="Arial" w:hAnsi="Arial"/>
          <w:sz w:val="24"/>
        </w:rPr>
        <w:br w:type="page"/>
      </w:r>
      <w:r w:rsidR="004457DF" w:rsidRPr="003E62D1">
        <w:rPr>
          <w:rFonts w:ascii="Arial" w:hAnsi="Arial"/>
          <w:b/>
          <w:sz w:val="28"/>
        </w:rPr>
        <w:lastRenderedPageBreak/>
        <w:t>DATA ELEMENT:</w:t>
      </w:r>
      <w:r w:rsidR="004C6BEA" w:rsidRPr="003E62D1">
        <w:rPr>
          <w:rFonts w:ascii="Arial" w:hAnsi="Arial"/>
          <w:b/>
          <w:sz w:val="28"/>
        </w:rPr>
        <w:t xml:space="preserve">  </w:t>
      </w:r>
      <w:r w:rsidR="004457DF" w:rsidRPr="003E62D1">
        <w:rPr>
          <w:rFonts w:ascii="Arial" w:hAnsi="Arial"/>
          <w:sz w:val="24"/>
        </w:rPr>
        <w:t>Arresting Agency Identification Number</w:t>
      </w:r>
    </w:p>
    <w:p w14:paraId="31C7D6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6BB19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89249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Pr="003E62D1">
        <w:rPr>
          <w:rFonts w:ascii="Arial" w:hAnsi="Arial"/>
          <w:sz w:val="24"/>
        </w:rPr>
        <w:t>Number used by arresting agency to further identify a</w:t>
      </w:r>
      <w:r w:rsidR="00EB4B3D" w:rsidRPr="003E62D1">
        <w:rPr>
          <w:rFonts w:ascii="Arial" w:hAnsi="Arial"/>
          <w:sz w:val="24"/>
        </w:rPr>
        <w:t xml:space="preserve"> subject</w:t>
      </w:r>
      <w:r w:rsidRPr="003E62D1">
        <w:rPr>
          <w:rFonts w:ascii="Arial" w:hAnsi="Arial"/>
          <w:sz w:val="24"/>
        </w:rPr>
        <w:t>.</w:t>
      </w:r>
    </w:p>
    <w:p w14:paraId="584E28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86AA3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3C6D3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AGN</w:t>
      </w:r>
    </w:p>
    <w:p w14:paraId="7F37FA5A"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8C4130"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AD96E5"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11 - 225</w:t>
      </w:r>
    </w:p>
    <w:p w14:paraId="4A829B7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9320F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654DF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15</w:t>
      </w:r>
    </w:p>
    <w:p w14:paraId="3B6C140E"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4A4071"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970359"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to </w:t>
      </w:r>
      <w:r w:rsidRPr="003E62D1">
        <w:rPr>
          <w:rFonts w:ascii="Arial" w:hAnsi="Arial"/>
          <w:sz w:val="24"/>
        </w:rPr>
        <w:t xml:space="preserve">Max </w:t>
      </w:r>
      <w:r w:rsidR="005B4B04" w:rsidRPr="003E62D1">
        <w:rPr>
          <w:rFonts w:ascii="Arial" w:hAnsi="Arial"/>
          <w:sz w:val="24"/>
        </w:rPr>
        <w:t>15</w:t>
      </w:r>
    </w:p>
    <w:p w14:paraId="47682E12"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BC3FFC"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EF590D"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1B380B8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1F600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B2B7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Optional</w:t>
      </w:r>
    </w:p>
    <w:p w14:paraId="0932D3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D6302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02DB28" w14:textId="77777777" w:rsidR="004457DF" w:rsidRPr="003E62D1" w:rsidRDefault="00F568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Pr>
          <w:rFonts w:ascii="Arial" w:hAnsi="Arial"/>
          <w:sz w:val="24"/>
        </w:rPr>
        <w:t>AGN must be the same on additional Arrest (ER2) Segments.</w:t>
      </w:r>
      <w:r w:rsidRPr="003E62D1">
        <w:rPr>
          <w:rFonts w:ascii="Arial" w:hAnsi="Arial"/>
          <w:sz w:val="24"/>
        </w:rPr>
        <w:t xml:space="preserve">  </w:t>
      </w:r>
      <w:r w:rsidR="004457DF" w:rsidRPr="003E62D1">
        <w:rPr>
          <w:rFonts w:ascii="Arial" w:hAnsi="Arial"/>
          <w:sz w:val="24"/>
        </w:rPr>
        <w:br w:type="page"/>
      </w:r>
      <w:r w:rsidR="004457DF" w:rsidRPr="003E62D1">
        <w:rPr>
          <w:rFonts w:ascii="Arial" w:hAnsi="Arial"/>
          <w:b/>
          <w:sz w:val="28"/>
        </w:rPr>
        <w:lastRenderedPageBreak/>
        <w:t>DATA ELEMENT:</w:t>
      </w:r>
      <w:r w:rsidR="004C6BEA" w:rsidRPr="003E62D1">
        <w:rPr>
          <w:rFonts w:ascii="Arial" w:hAnsi="Arial"/>
          <w:b/>
          <w:sz w:val="28"/>
        </w:rPr>
        <w:t xml:space="preserve">  </w:t>
      </w:r>
      <w:r w:rsidR="004457DF" w:rsidRPr="003E62D1">
        <w:rPr>
          <w:rFonts w:ascii="Arial" w:hAnsi="Arial"/>
          <w:sz w:val="24"/>
        </w:rPr>
        <w:t>Agency Case Number</w:t>
      </w:r>
    </w:p>
    <w:p w14:paraId="119E58F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C8920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966E7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Pr="003E62D1">
        <w:rPr>
          <w:rFonts w:ascii="Arial" w:hAnsi="Arial"/>
          <w:sz w:val="24"/>
        </w:rPr>
        <w:t xml:space="preserve">Number </w:t>
      </w:r>
      <w:r w:rsidR="00E30088" w:rsidRPr="003E62D1">
        <w:rPr>
          <w:rFonts w:ascii="Arial" w:hAnsi="Arial"/>
          <w:sz w:val="24"/>
        </w:rPr>
        <w:t>submitted</w:t>
      </w:r>
      <w:r w:rsidRPr="003E62D1">
        <w:rPr>
          <w:rFonts w:ascii="Arial" w:hAnsi="Arial"/>
          <w:sz w:val="24"/>
        </w:rPr>
        <w:t xml:space="preserve"> by </w:t>
      </w:r>
      <w:r w:rsidR="00E30088" w:rsidRPr="003E62D1">
        <w:rPr>
          <w:rFonts w:ascii="Arial" w:hAnsi="Arial"/>
          <w:sz w:val="24"/>
        </w:rPr>
        <w:t>agency</w:t>
      </w:r>
      <w:r w:rsidRPr="003E62D1">
        <w:rPr>
          <w:rFonts w:ascii="Arial" w:hAnsi="Arial"/>
          <w:sz w:val="24"/>
        </w:rPr>
        <w:t xml:space="preserve"> to further identify an individual</w:t>
      </w:r>
      <w:r w:rsidR="00E30088" w:rsidRPr="003E62D1">
        <w:rPr>
          <w:rFonts w:ascii="Arial" w:hAnsi="Arial"/>
          <w:sz w:val="24"/>
        </w:rPr>
        <w:t>.</w:t>
      </w:r>
    </w:p>
    <w:p w14:paraId="1D1851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FC7C6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3DB63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OCA</w:t>
      </w:r>
    </w:p>
    <w:p w14:paraId="6F842F4C"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177636"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1EDC58"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26 - 237</w:t>
      </w:r>
    </w:p>
    <w:p w14:paraId="62F7F6E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C8F5E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8F93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12</w:t>
      </w:r>
    </w:p>
    <w:p w14:paraId="7C2473AE"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76E43C"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1E80C6"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to </w:t>
      </w:r>
      <w:r w:rsidRPr="003E62D1">
        <w:rPr>
          <w:rFonts w:ascii="Arial" w:hAnsi="Arial"/>
          <w:sz w:val="24"/>
        </w:rPr>
        <w:t xml:space="preserve">Max </w:t>
      </w:r>
      <w:r w:rsidR="005B4B04" w:rsidRPr="003E62D1">
        <w:rPr>
          <w:rFonts w:ascii="Arial" w:hAnsi="Arial"/>
          <w:sz w:val="24"/>
        </w:rPr>
        <w:t>12</w:t>
      </w:r>
    </w:p>
    <w:p w14:paraId="2E3F27DD"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E90D8B"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B9798B"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3078A07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B1B0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D9918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Mandatory</w:t>
      </w:r>
    </w:p>
    <w:p w14:paraId="32B1B493" w14:textId="77777777" w:rsidR="008C3CAA" w:rsidRPr="003E62D1" w:rsidRDefault="008C3C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6949E3" w14:textId="77777777" w:rsidR="008C3CAA" w:rsidRPr="003E62D1" w:rsidRDefault="008C3C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44652D" w14:textId="77777777" w:rsidR="008C3CAA" w:rsidRPr="003E62D1" w:rsidRDefault="008C3C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REMARKS:</w:t>
      </w:r>
      <w:r w:rsidR="008B534F" w:rsidRPr="003E62D1">
        <w:rPr>
          <w:rFonts w:ascii="Arial" w:hAnsi="Arial"/>
          <w:b/>
          <w:sz w:val="28"/>
          <w:szCs w:val="28"/>
        </w:rPr>
        <w:t xml:space="preserve">  </w:t>
      </w:r>
      <w:r w:rsidR="00E17C40" w:rsidRPr="003E62D1">
        <w:rPr>
          <w:rFonts w:ascii="Arial" w:hAnsi="Arial"/>
          <w:sz w:val="24"/>
          <w:szCs w:val="24"/>
        </w:rPr>
        <w:t>The only special character allowed is a hyphen (-).</w:t>
      </w:r>
      <w:r w:rsidR="00BC0867" w:rsidRPr="003E62D1">
        <w:rPr>
          <w:rFonts w:ascii="Arial" w:hAnsi="Arial"/>
          <w:sz w:val="24"/>
          <w:szCs w:val="24"/>
        </w:rPr>
        <w:t xml:space="preserve">  </w:t>
      </w:r>
      <w:r w:rsidR="00BC0867" w:rsidRPr="003E62D1">
        <w:rPr>
          <w:rFonts w:ascii="Arial" w:hAnsi="Arial"/>
          <w:sz w:val="24"/>
        </w:rPr>
        <w:t xml:space="preserve">The data in this field </w:t>
      </w:r>
      <w:r w:rsidR="001032C0" w:rsidRPr="003E62D1">
        <w:rPr>
          <w:rFonts w:ascii="Arial" w:hAnsi="Arial"/>
          <w:sz w:val="24"/>
        </w:rPr>
        <w:t xml:space="preserve">on the first Arrest (ER2) Segment </w:t>
      </w:r>
      <w:r w:rsidR="00BC0867" w:rsidRPr="003E62D1">
        <w:rPr>
          <w:rFonts w:ascii="Arial" w:hAnsi="Arial"/>
          <w:sz w:val="24"/>
        </w:rPr>
        <w:t xml:space="preserve">must match the OCA field in the Identification (EH) and Identification Supplement (EHN) Segment.  </w:t>
      </w:r>
    </w:p>
    <w:p w14:paraId="0AEA55C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E9727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D8D11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D9357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E605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C6BEA" w:rsidRPr="003E62D1">
        <w:rPr>
          <w:rFonts w:ascii="Arial" w:hAnsi="Arial"/>
          <w:b/>
          <w:sz w:val="28"/>
        </w:rPr>
        <w:t xml:space="preserve">  </w:t>
      </w:r>
      <w:r w:rsidRPr="003E62D1">
        <w:rPr>
          <w:rFonts w:ascii="Arial" w:hAnsi="Arial"/>
          <w:sz w:val="24"/>
        </w:rPr>
        <w:t>Presence/Use of Firearm</w:t>
      </w:r>
    </w:p>
    <w:p w14:paraId="7E5DB6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1F8AC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1C39B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Pr="003E62D1">
        <w:rPr>
          <w:rFonts w:ascii="Arial" w:hAnsi="Arial"/>
          <w:sz w:val="24"/>
        </w:rPr>
        <w:t xml:space="preserve">Indicates use or presence and type of firearm at </w:t>
      </w:r>
      <w:r w:rsidR="00C467D3" w:rsidRPr="003E62D1">
        <w:rPr>
          <w:rFonts w:ascii="Arial" w:hAnsi="Arial"/>
          <w:sz w:val="24"/>
        </w:rPr>
        <w:t xml:space="preserve">the </w:t>
      </w:r>
      <w:r w:rsidRPr="003E62D1">
        <w:rPr>
          <w:rFonts w:ascii="Arial" w:hAnsi="Arial"/>
          <w:sz w:val="24"/>
        </w:rPr>
        <w:t>time of arrest.</w:t>
      </w:r>
    </w:p>
    <w:p w14:paraId="02DF86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335A6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211F5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GUN</w:t>
      </w:r>
    </w:p>
    <w:p w14:paraId="7EBBC389"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495FCD"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ECE6DC" w14:textId="77777777" w:rsidR="008A4C16" w:rsidRPr="003E62D1" w:rsidRDefault="008A4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38 - 238</w:t>
      </w:r>
    </w:p>
    <w:p w14:paraId="54613FE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DDE47A" w14:textId="77777777" w:rsidR="00AA7213"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1</w:t>
      </w:r>
    </w:p>
    <w:p w14:paraId="2892E873"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EC4C3C"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or </w:t>
      </w:r>
      <w:r w:rsidRPr="003E62D1">
        <w:rPr>
          <w:rFonts w:ascii="Arial" w:hAnsi="Arial"/>
          <w:sz w:val="24"/>
        </w:rPr>
        <w:t xml:space="preserve">Max </w:t>
      </w:r>
      <w:r w:rsidR="005B4B04" w:rsidRPr="003E62D1">
        <w:rPr>
          <w:rFonts w:ascii="Arial" w:hAnsi="Arial"/>
          <w:sz w:val="24"/>
        </w:rPr>
        <w:t>1</w:t>
      </w:r>
    </w:p>
    <w:p w14:paraId="52356613"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99BD4B"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55FFD0A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F4211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Optional</w:t>
      </w:r>
    </w:p>
    <w:p w14:paraId="1DA605F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4068D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4C6BEA" w:rsidRPr="003E62D1">
        <w:rPr>
          <w:rFonts w:ascii="Arial" w:hAnsi="Arial"/>
          <w:b/>
          <w:sz w:val="28"/>
        </w:rPr>
        <w:t xml:space="preserve">  </w:t>
      </w:r>
      <w:r w:rsidRPr="003E62D1">
        <w:rPr>
          <w:rFonts w:ascii="Arial" w:hAnsi="Arial"/>
          <w:sz w:val="24"/>
        </w:rPr>
        <w:t>A blank will indicate that no firearm is present.  If a firearm is present, use the NCIC code to denote type of firearm.</w:t>
      </w:r>
      <w:r w:rsidR="00F568BC">
        <w:rPr>
          <w:rFonts w:ascii="Arial" w:hAnsi="Arial"/>
          <w:sz w:val="24"/>
        </w:rPr>
        <w:t xml:space="preserve">  GUN must be the same on additional Arrest (ER2) Segments.</w:t>
      </w:r>
      <w:r w:rsidR="00F568BC" w:rsidRPr="003E62D1">
        <w:rPr>
          <w:rFonts w:ascii="Arial" w:hAnsi="Arial"/>
          <w:sz w:val="24"/>
        </w:rPr>
        <w:t xml:space="preserve">  </w:t>
      </w:r>
    </w:p>
    <w:p w14:paraId="1302E73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6CB3B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4"/>
        </w:rPr>
        <w:tab/>
      </w:r>
      <w:r w:rsidRPr="003E62D1">
        <w:rPr>
          <w:rFonts w:ascii="Arial" w:hAnsi="Arial"/>
          <w:b/>
          <w:sz w:val="24"/>
          <w:u w:val="single"/>
        </w:rPr>
        <w:t>Weapon Type</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u w:val="single"/>
        </w:rPr>
        <w:t>Code</w:t>
      </w:r>
    </w:p>
    <w:p w14:paraId="72368C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Ammunition</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w:t>
      </w:r>
    </w:p>
    <w:p w14:paraId="31BA015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Bomb</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H</w:t>
      </w:r>
    </w:p>
    <w:p w14:paraId="47D343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Cannon</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w:t>
      </w:r>
    </w:p>
    <w:p w14:paraId="0ECD682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Disguised gun</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D</w:t>
      </w:r>
    </w:p>
    <w:p w14:paraId="7920D68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Electric Shock gun</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E</w:t>
      </w:r>
    </w:p>
    <w:p w14:paraId="7BD24A9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rPr>
        <w:tab/>
      </w:r>
      <w:r w:rsidRPr="003E62D1">
        <w:rPr>
          <w:rFonts w:ascii="Arial" w:hAnsi="Arial"/>
          <w:sz w:val="24"/>
          <w:lang w:val="de-DE"/>
        </w:rPr>
        <w:t>Grenade</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G</w:t>
      </w:r>
    </w:p>
    <w:p w14:paraId="4D84450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lang w:val="de-DE"/>
        </w:rPr>
        <w:tab/>
        <w:t>Machine gun</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M</w:t>
      </w:r>
    </w:p>
    <w:p w14:paraId="6658934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lang w:val="de-DE"/>
        </w:rPr>
        <w:tab/>
        <w:t>Mine</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I</w:t>
      </w:r>
    </w:p>
    <w:p w14:paraId="6F16E90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es-ES"/>
        </w:rPr>
      </w:pPr>
      <w:r w:rsidRPr="003E62D1">
        <w:rPr>
          <w:rFonts w:ascii="Arial" w:hAnsi="Arial"/>
          <w:sz w:val="24"/>
          <w:lang w:val="de-DE"/>
        </w:rPr>
        <w:tab/>
      </w:r>
      <w:proofErr w:type="spellStart"/>
      <w:r w:rsidRPr="003E62D1">
        <w:rPr>
          <w:rFonts w:ascii="Arial" w:hAnsi="Arial"/>
          <w:sz w:val="24"/>
          <w:lang w:val="es-ES"/>
        </w:rPr>
        <w:t>Missile</w:t>
      </w:r>
      <w:proofErr w:type="spellEnd"/>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t>J</w:t>
      </w:r>
    </w:p>
    <w:p w14:paraId="5CF784E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es-ES"/>
        </w:rPr>
      </w:pPr>
      <w:r w:rsidRPr="003E62D1">
        <w:rPr>
          <w:rFonts w:ascii="Arial" w:hAnsi="Arial"/>
          <w:sz w:val="24"/>
          <w:lang w:val="es-ES"/>
        </w:rPr>
        <w:tab/>
      </w:r>
      <w:proofErr w:type="spellStart"/>
      <w:r w:rsidRPr="003E62D1">
        <w:rPr>
          <w:rFonts w:ascii="Arial" w:hAnsi="Arial"/>
          <w:sz w:val="24"/>
          <w:lang w:val="es-ES"/>
        </w:rPr>
        <w:t>Mortar</w:t>
      </w:r>
      <w:proofErr w:type="spellEnd"/>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t>O</w:t>
      </w:r>
    </w:p>
    <w:p w14:paraId="1EB211B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es-ES"/>
        </w:rPr>
      </w:pPr>
      <w:r w:rsidRPr="003E62D1">
        <w:rPr>
          <w:rFonts w:ascii="Arial" w:hAnsi="Arial"/>
          <w:sz w:val="24"/>
          <w:lang w:val="es-ES"/>
        </w:rPr>
        <w:tab/>
      </w:r>
      <w:proofErr w:type="spellStart"/>
      <w:r w:rsidRPr="003E62D1">
        <w:rPr>
          <w:rFonts w:ascii="Arial" w:hAnsi="Arial"/>
          <w:sz w:val="24"/>
          <w:lang w:val="es-ES"/>
        </w:rPr>
        <w:t>Pistol</w:t>
      </w:r>
      <w:proofErr w:type="spellEnd"/>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r>
      <w:r w:rsidRPr="003E62D1">
        <w:rPr>
          <w:rFonts w:ascii="Arial" w:hAnsi="Arial"/>
          <w:sz w:val="24"/>
          <w:lang w:val="es-ES"/>
        </w:rPr>
        <w:tab/>
        <w:t>P</w:t>
      </w:r>
    </w:p>
    <w:p w14:paraId="305D9E9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lang w:val="es-ES"/>
        </w:rPr>
        <w:tab/>
      </w:r>
      <w:r w:rsidRPr="003E62D1">
        <w:rPr>
          <w:rFonts w:ascii="Arial" w:hAnsi="Arial"/>
          <w:sz w:val="24"/>
        </w:rPr>
        <w:t>Rifle</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R</w:t>
      </w:r>
    </w:p>
    <w:p w14:paraId="129A319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Rifle-shotgun combination</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C</w:t>
      </w:r>
    </w:p>
    <w:p w14:paraId="406E52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Rocket</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K</w:t>
      </w:r>
    </w:p>
    <w:p w14:paraId="63661C8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Shotgun</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S</w:t>
      </w:r>
    </w:p>
    <w:p w14:paraId="5F620A1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Shotgun Pistol</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Q</w:t>
      </w:r>
    </w:p>
    <w:p w14:paraId="4F28F48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Silencer (muffler or sound moderator)</w:t>
      </w:r>
      <w:r w:rsidRPr="003E62D1">
        <w:rPr>
          <w:rFonts w:ascii="Arial" w:hAnsi="Arial"/>
          <w:sz w:val="24"/>
        </w:rPr>
        <w:tab/>
      </w:r>
      <w:r w:rsidRPr="003E62D1">
        <w:rPr>
          <w:rFonts w:ascii="Arial" w:hAnsi="Arial"/>
          <w:sz w:val="24"/>
        </w:rPr>
        <w:tab/>
        <w:t>V</w:t>
      </w:r>
    </w:p>
    <w:p w14:paraId="7139F4B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Submachine gun or machine pistol</w:t>
      </w:r>
      <w:r w:rsidRPr="003E62D1">
        <w:rPr>
          <w:rFonts w:ascii="Arial" w:hAnsi="Arial"/>
          <w:sz w:val="24"/>
        </w:rPr>
        <w:tab/>
      </w:r>
      <w:r w:rsidRPr="003E62D1">
        <w:rPr>
          <w:rFonts w:ascii="Arial" w:hAnsi="Arial"/>
          <w:sz w:val="24"/>
        </w:rPr>
        <w:tab/>
        <w:t>B</w:t>
      </w:r>
    </w:p>
    <w:p w14:paraId="576F407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All others (including guns that</w:t>
      </w:r>
    </w:p>
    <w:p w14:paraId="62080F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 xml:space="preserve">  fire electrically charged darts)</w:t>
      </w:r>
      <w:r w:rsidRPr="003E62D1">
        <w:rPr>
          <w:rFonts w:ascii="Arial" w:hAnsi="Arial"/>
          <w:sz w:val="24"/>
        </w:rPr>
        <w:tab/>
      </w:r>
      <w:r w:rsidRPr="003E62D1">
        <w:rPr>
          <w:rFonts w:ascii="Arial" w:hAnsi="Arial"/>
          <w:sz w:val="24"/>
        </w:rPr>
        <w:tab/>
      </w:r>
      <w:r w:rsidRPr="003E62D1">
        <w:rPr>
          <w:rFonts w:ascii="Arial" w:hAnsi="Arial"/>
          <w:sz w:val="24"/>
        </w:rPr>
        <w:tab/>
        <w:t>Z*</w:t>
      </w:r>
    </w:p>
    <w:p w14:paraId="6A3599E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C6BEA" w:rsidRPr="003E62D1">
        <w:rPr>
          <w:rFonts w:ascii="Arial" w:hAnsi="Arial"/>
          <w:b/>
          <w:sz w:val="28"/>
        </w:rPr>
        <w:t xml:space="preserve">  </w:t>
      </w:r>
      <w:r w:rsidRPr="003E62D1">
        <w:rPr>
          <w:rFonts w:ascii="Arial" w:hAnsi="Arial"/>
          <w:sz w:val="24"/>
        </w:rPr>
        <w:t>Tracking Incident Number Suffix</w:t>
      </w:r>
    </w:p>
    <w:p w14:paraId="255DC6E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A538A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7C491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Pr="003E62D1">
        <w:rPr>
          <w:rFonts w:ascii="Arial" w:hAnsi="Arial"/>
          <w:sz w:val="24"/>
        </w:rPr>
        <w:t>Alpha/Numeric suffix added to TRN to indicate or track multiple charges and/or counts per arrest.</w:t>
      </w:r>
    </w:p>
    <w:p w14:paraId="250D0E6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EEB32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5CA7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TRS</w:t>
      </w:r>
    </w:p>
    <w:p w14:paraId="5D9E573D" w14:textId="77777777" w:rsidR="00AA5629" w:rsidRPr="003E62D1" w:rsidRDefault="00AA5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859674" w14:textId="77777777" w:rsidR="00AA5629" w:rsidRPr="003E62D1" w:rsidRDefault="00AA5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E9AB13" w14:textId="77777777" w:rsidR="00AA5629" w:rsidRPr="003E62D1" w:rsidRDefault="00AA5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39 - 242</w:t>
      </w:r>
    </w:p>
    <w:p w14:paraId="70549D9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2E91B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989D4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4</w:t>
      </w:r>
    </w:p>
    <w:p w14:paraId="1BD77701"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FD27A6"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E6CD52"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355F62" w:rsidRPr="003E62D1">
        <w:rPr>
          <w:rFonts w:ascii="Arial" w:hAnsi="Arial"/>
          <w:sz w:val="24"/>
        </w:rPr>
        <w:t>Min 4</w:t>
      </w:r>
      <w:r w:rsidRPr="003E62D1">
        <w:rPr>
          <w:rFonts w:ascii="Arial" w:hAnsi="Arial"/>
          <w:sz w:val="24"/>
        </w:rPr>
        <w:t>/Max 4</w:t>
      </w:r>
    </w:p>
    <w:p w14:paraId="5E5F773D"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6E3EB2"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67FCD9"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175BBD9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84280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FFC7B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Mandatory</w:t>
      </w:r>
    </w:p>
    <w:p w14:paraId="549E96E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0FA4F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39308F" w14:textId="77777777" w:rsidR="00246809" w:rsidRPr="003E62D1" w:rsidRDefault="004457DF" w:rsidP="002468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4C6BEA" w:rsidRPr="003E62D1">
        <w:rPr>
          <w:rFonts w:ascii="Arial" w:hAnsi="Arial"/>
          <w:b/>
          <w:sz w:val="28"/>
        </w:rPr>
        <w:t xml:space="preserve">  </w:t>
      </w:r>
      <w:r w:rsidR="004C6BEA" w:rsidRPr="003E62D1">
        <w:rPr>
          <w:rFonts w:ascii="Arial" w:hAnsi="Arial"/>
          <w:b/>
          <w:sz w:val="28"/>
        </w:rPr>
        <w:tab/>
      </w:r>
      <w:r w:rsidR="00246809" w:rsidRPr="003E62D1">
        <w:rPr>
          <w:rFonts w:ascii="Arial" w:hAnsi="Arial"/>
          <w:sz w:val="24"/>
        </w:rPr>
        <w:t>*001</w:t>
      </w:r>
      <w:r w:rsidR="00246809" w:rsidRPr="003E62D1">
        <w:rPr>
          <w:rFonts w:ascii="Arial" w:hAnsi="Arial"/>
          <w:sz w:val="24"/>
        </w:rPr>
        <w:tab/>
        <w:t>First charge of an old</w:t>
      </w:r>
      <w:r w:rsidR="00C47B46" w:rsidRPr="003E62D1">
        <w:rPr>
          <w:rFonts w:ascii="Arial" w:hAnsi="Arial"/>
          <w:sz w:val="24"/>
        </w:rPr>
        <w:t xml:space="preserve"> date of</w:t>
      </w:r>
      <w:r w:rsidR="00246809" w:rsidRPr="003E62D1">
        <w:rPr>
          <w:rFonts w:ascii="Arial" w:hAnsi="Arial"/>
          <w:sz w:val="24"/>
        </w:rPr>
        <w:t xml:space="preserve"> arrest</w:t>
      </w:r>
      <w:r w:rsidR="00C47B46" w:rsidRPr="003E62D1">
        <w:rPr>
          <w:rFonts w:ascii="Arial" w:hAnsi="Arial"/>
          <w:sz w:val="24"/>
        </w:rPr>
        <w:t>(Pre-TRN/1993)</w:t>
      </w:r>
      <w:r w:rsidR="00246809" w:rsidRPr="003E62D1">
        <w:rPr>
          <w:rFonts w:ascii="Arial" w:hAnsi="Arial"/>
          <w:sz w:val="24"/>
        </w:rPr>
        <w:t>.</w:t>
      </w:r>
    </w:p>
    <w:p w14:paraId="2F08D610" w14:textId="77777777" w:rsidR="00246809" w:rsidRPr="003E62D1" w:rsidRDefault="004C6BEA" w:rsidP="002468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00246809" w:rsidRPr="003E62D1">
        <w:rPr>
          <w:rFonts w:ascii="Arial" w:hAnsi="Arial"/>
          <w:sz w:val="24"/>
        </w:rPr>
        <w:t>A001</w:t>
      </w:r>
      <w:r w:rsidR="00246809" w:rsidRPr="003E62D1">
        <w:rPr>
          <w:rFonts w:ascii="Arial" w:hAnsi="Arial"/>
          <w:sz w:val="24"/>
        </w:rPr>
        <w:tab/>
        <w:t>First charge on an arrest.</w:t>
      </w:r>
    </w:p>
    <w:p w14:paraId="0108DD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32184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DB347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4C6BEA" w:rsidRPr="003E62D1">
        <w:rPr>
          <w:rFonts w:ascii="Arial" w:hAnsi="Arial"/>
          <w:b/>
          <w:sz w:val="28"/>
        </w:rPr>
        <w:t xml:space="preserve">  </w:t>
      </w:r>
      <w:r w:rsidRPr="003E62D1">
        <w:rPr>
          <w:rFonts w:ascii="Arial" w:hAnsi="Arial"/>
          <w:sz w:val="24"/>
        </w:rPr>
        <w:t>The first character is alpha, followed by three remaining numeric characters.</w:t>
      </w:r>
      <w:r w:rsidR="00C467D3" w:rsidRPr="003E62D1">
        <w:rPr>
          <w:rFonts w:ascii="Arial" w:hAnsi="Arial"/>
          <w:sz w:val="24"/>
        </w:rPr>
        <w:t xml:space="preserve">  </w:t>
      </w:r>
      <w:r w:rsidRPr="003E62D1">
        <w:rPr>
          <w:rFonts w:ascii="Arial" w:hAnsi="Arial"/>
          <w:sz w:val="24"/>
        </w:rPr>
        <w:t>Format is ANNN where "A" is an alpha character indicating entry charge and "NNN" is a three digit numeric sub field indicating charge sequence in relation to arrest TRN</w:t>
      </w:r>
      <w:r w:rsidR="00C47B46" w:rsidRPr="003E62D1">
        <w:rPr>
          <w:rFonts w:ascii="Arial" w:hAnsi="Arial"/>
          <w:sz w:val="24"/>
        </w:rPr>
        <w:t>, beginning with 001. A000 is invalid.</w:t>
      </w:r>
    </w:p>
    <w:p w14:paraId="4C788D2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CBD56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4"/>
        </w:rPr>
        <w:t>NOTE -</w:t>
      </w:r>
      <w:r w:rsidRPr="003E62D1">
        <w:rPr>
          <w:rFonts w:ascii="Arial" w:hAnsi="Arial"/>
          <w:sz w:val="24"/>
        </w:rPr>
        <w:t xml:space="preserve"> If any TRS of a DOA/SEQ cycle has the alpha "*" prefix; all alpha prefixes for that DOA/SEQ cycle must be "*".  If a TRS for a DOA/SEQ cycle has the "*" prefix then the TRN field for that cycle must be blank.  Alpha prefix equate to the following:</w:t>
      </w:r>
    </w:p>
    <w:p w14:paraId="71C7A2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B76AF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b/>
          <w:sz w:val="24"/>
        </w:rPr>
        <w:t>ALPHA</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REFERRED TO</w:t>
      </w:r>
      <w:r w:rsidRPr="003E62D1">
        <w:rPr>
          <w:rFonts w:ascii="Arial" w:hAnsi="Arial"/>
          <w:sz w:val="24"/>
        </w:rPr>
        <w:t xml:space="preserve"> </w:t>
      </w:r>
    </w:p>
    <w:p w14:paraId="218E285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Old Arrests (Arrest recorded prior to CJIS </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Implementation)</w:t>
      </w:r>
    </w:p>
    <w:p w14:paraId="65AD8EE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C6BEA" w:rsidRPr="003E62D1">
        <w:rPr>
          <w:rFonts w:ascii="Arial" w:hAnsi="Arial"/>
          <w:b/>
          <w:sz w:val="28"/>
        </w:rPr>
        <w:t xml:space="preserve">  </w:t>
      </w:r>
      <w:r w:rsidRPr="003E62D1">
        <w:rPr>
          <w:rFonts w:ascii="Arial" w:hAnsi="Arial"/>
          <w:sz w:val="24"/>
        </w:rPr>
        <w:t>Date of Offense</w:t>
      </w:r>
    </w:p>
    <w:p w14:paraId="4E5122B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ACBF2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2E60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003C26C1" w:rsidRPr="003E62D1">
        <w:rPr>
          <w:rFonts w:ascii="Arial" w:hAnsi="Arial"/>
          <w:sz w:val="24"/>
        </w:rPr>
        <w:t>The d</w:t>
      </w:r>
      <w:r w:rsidRPr="003E62D1">
        <w:rPr>
          <w:rFonts w:ascii="Arial" w:hAnsi="Arial"/>
          <w:sz w:val="24"/>
        </w:rPr>
        <w:t xml:space="preserve">ate </w:t>
      </w:r>
      <w:r w:rsidR="003C26C1" w:rsidRPr="003E62D1">
        <w:rPr>
          <w:rFonts w:ascii="Arial" w:hAnsi="Arial"/>
          <w:sz w:val="24"/>
        </w:rPr>
        <w:t>the o</w:t>
      </w:r>
      <w:r w:rsidRPr="003E62D1">
        <w:rPr>
          <w:rFonts w:ascii="Arial" w:hAnsi="Arial"/>
          <w:sz w:val="24"/>
        </w:rPr>
        <w:t>ffense</w:t>
      </w:r>
      <w:r w:rsidR="003C26C1" w:rsidRPr="003E62D1">
        <w:rPr>
          <w:rFonts w:ascii="Arial" w:hAnsi="Arial"/>
          <w:sz w:val="24"/>
        </w:rPr>
        <w:t xml:space="preserve"> occurred.</w:t>
      </w:r>
    </w:p>
    <w:p w14:paraId="7528FD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09DFBE4" w14:textId="77777777" w:rsidR="00AA5629" w:rsidRPr="003E62D1" w:rsidRDefault="00AA5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7D51FE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DOO</w:t>
      </w:r>
    </w:p>
    <w:p w14:paraId="16351AF0" w14:textId="77777777" w:rsidR="00AA5629" w:rsidRPr="003E62D1" w:rsidRDefault="00AA5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572A01" w14:textId="77777777" w:rsidR="00AA5629" w:rsidRPr="003E62D1" w:rsidRDefault="00AA5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F32069" w14:textId="77777777" w:rsidR="00AA5629" w:rsidRPr="003E62D1" w:rsidRDefault="00AA5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43 - 250</w:t>
      </w:r>
    </w:p>
    <w:p w14:paraId="4A2F30E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735F0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10DB2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8</w:t>
      </w:r>
    </w:p>
    <w:p w14:paraId="19B4DBBD"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5E9057"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D439AA"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or </w:t>
      </w:r>
      <w:r w:rsidRPr="003E62D1">
        <w:rPr>
          <w:rFonts w:ascii="Arial" w:hAnsi="Arial"/>
          <w:sz w:val="24"/>
        </w:rPr>
        <w:t xml:space="preserve">Max </w:t>
      </w:r>
      <w:r w:rsidR="005B4B04" w:rsidRPr="003E62D1">
        <w:rPr>
          <w:rFonts w:ascii="Arial" w:hAnsi="Arial"/>
          <w:sz w:val="24"/>
        </w:rPr>
        <w:t>8</w:t>
      </w:r>
    </w:p>
    <w:p w14:paraId="70B50359"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4E704E"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374DA8"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 xml:space="preserve">A/N): </w:t>
      </w:r>
      <w:r w:rsidR="00465E0C" w:rsidRPr="003E62D1">
        <w:rPr>
          <w:rFonts w:ascii="Arial" w:hAnsi="Arial"/>
          <w:sz w:val="24"/>
        </w:rPr>
        <w:t xml:space="preserve"> </w:t>
      </w:r>
      <w:r w:rsidR="003979EF" w:rsidRPr="003E62D1">
        <w:rPr>
          <w:rFonts w:ascii="Arial" w:hAnsi="Arial"/>
          <w:sz w:val="24"/>
        </w:rPr>
        <w:t>N</w:t>
      </w:r>
    </w:p>
    <w:p w14:paraId="53AB007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3DDEA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93651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Optional</w:t>
      </w:r>
      <w:r w:rsidR="00771030" w:rsidRPr="003E62D1">
        <w:rPr>
          <w:rFonts w:ascii="Arial" w:hAnsi="Arial"/>
          <w:sz w:val="24"/>
        </w:rPr>
        <w:t>,</w:t>
      </w:r>
      <w:r w:rsidRPr="003E62D1">
        <w:rPr>
          <w:rFonts w:ascii="Arial" w:hAnsi="Arial"/>
          <w:sz w:val="24"/>
        </w:rPr>
        <w:t xml:space="preserve"> </w:t>
      </w:r>
      <w:r w:rsidR="00771030" w:rsidRPr="003E62D1">
        <w:rPr>
          <w:rFonts w:ascii="Arial" w:hAnsi="Arial"/>
          <w:sz w:val="24"/>
        </w:rPr>
        <w:t>MMDDYYYY</w:t>
      </w:r>
    </w:p>
    <w:p w14:paraId="0399F49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48A7B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56B1B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4C6BEA" w:rsidRPr="003E62D1">
        <w:rPr>
          <w:rFonts w:ascii="Arial" w:hAnsi="Arial"/>
          <w:b/>
          <w:sz w:val="28"/>
        </w:rPr>
        <w:t xml:space="preserve">  </w:t>
      </w:r>
      <w:r w:rsidR="0004133A" w:rsidRPr="003E62D1">
        <w:rPr>
          <w:rFonts w:ascii="Arial" w:hAnsi="Arial"/>
          <w:sz w:val="24"/>
        </w:rPr>
        <w:t>01142014</w:t>
      </w:r>
    </w:p>
    <w:p w14:paraId="42EC364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EA631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E806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4C6BEA" w:rsidRPr="003E62D1">
        <w:rPr>
          <w:rFonts w:ascii="Arial" w:hAnsi="Arial"/>
          <w:b/>
          <w:sz w:val="28"/>
        </w:rPr>
        <w:t xml:space="preserve">  </w:t>
      </w:r>
      <w:r w:rsidRPr="003E62D1">
        <w:rPr>
          <w:rFonts w:ascii="Arial" w:hAnsi="Arial"/>
          <w:sz w:val="24"/>
        </w:rPr>
        <w:t>Cannot be later than DOA</w:t>
      </w:r>
      <w:r w:rsidR="0004133A" w:rsidRPr="003E62D1">
        <w:rPr>
          <w:rFonts w:ascii="Arial" w:hAnsi="Arial"/>
          <w:sz w:val="24"/>
        </w:rPr>
        <w:t xml:space="preserve">.  </w:t>
      </w:r>
      <w:r w:rsidRPr="003E62D1">
        <w:rPr>
          <w:rFonts w:ascii="Arial" w:hAnsi="Arial"/>
          <w:sz w:val="24"/>
        </w:rPr>
        <w:br w:type="page"/>
      </w:r>
      <w:r w:rsidRPr="003E62D1">
        <w:rPr>
          <w:rFonts w:ascii="Arial" w:hAnsi="Arial"/>
          <w:b/>
          <w:sz w:val="28"/>
        </w:rPr>
        <w:lastRenderedPageBreak/>
        <w:t>DATA ELEMENT:</w:t>
      </w:r>
      <w:r w:rsidR="004C6BEA" w:rsidRPr="003E62D1">
        <w:rPr>
          <w:rFonts w:ascii="Arial" w:hAnsi="Arial"/>
          <w:b/>
          <w:sz w:val="28"/>
        </w:rPr>
        <w:t xml:space="preserve">  </w:t>
      </w:r>
      <w:r w:rsidRPr="003E62D1">
        <w:rPr>
          <w:rFonts w:ascii="Arial" w:hAnsi="Arial"/>
          <w:sz w:val="24"/>
        </w:rPr>
        <w:t>Arrest Offense Numeric</w:t>
      </w:r>
    </w:p>
    <w:p w14:paraId="3C3D107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AC923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72600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Pr="003E62D1">
        <w:rPr>
          <w:rFonts w:ascii="Arial" w:hAnsi="Arial"/>
          <w:sz w:val="24"/>
        </w:rPr>
        <w:t xml:space="preserve">Code of charges during arrest. </w:t>
      </w:r>
      <w:r w:rsidR="009C51D2" w:rsidRPr="003E62D1">
        <w:rPr>
          <w:rFonts w:ascii="Arial" w:hAnsi="Arial"/>
          <w:sz w:val="24"/>
        </w:rPr>
        <w:t>The f</w:t>
      </w:r>
      <w:r w:rsidRPr="003E62D1">
        <w:rPr>
          <w:rFonts w:ascii="Arial" w:hAnsi="Arial"/>
          <w:sz w:val="24"/>
        </w:rPr>
        <w:t xml:space="preserve">our digit NCIC </w:t>
      </w:r>
      <w:r w:rsidR="009C51D2" w:rsidRPr="003E62D1">
        <w:rPr>
          <w:rFonts w:ascii="Arial" w:hAnsi="Arial"/>
          <w:sz w:val="24"/>
        </w:rPr>
        <w:t>offense code followed by the four digit state modifier.</w:t>
      </w:r>
    </w:p>
    <w:p w14:paraId="2EDA1B9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62760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55FCF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AON</w:t>
      </w:r>
    </w:p>
    <w:p w14:paraId="69D7AD69" w14:textId="77777777" w:rsidR="00AA5629" w:rsidRPr="003E62D1" w:rsidRDefault="00AA5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247727" w14:textId="77777777" w:rsidR="00AA5629" w:rsidRPr="003E62D1" w:rsidRDefault="00AA5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FBDD20" w14:textId="77777777" w:rsidR="00AA5629" w:rsidRPr="003E62D1" w:rsidRDefault="00AA5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51 - 258</w:t>
      </w:r>
    </w:p>
    <w:p w14:paraId="285ED2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CA6C9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B601A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8</w:t>
      </w:r>
    </w:p>
    <w:p w14:paraId="296A411B"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506FB0"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D9ACB2"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8</w:t>
      </w:r>
      <w:r w:rsidRPr="003E62D1">
        <w:rPr>
          <w:rFonts w:ascii="Arial" w:hAnsi="Arial"/>
          <w:sz w:val="24"/>
        </w:rPr>
        <w:t xml:space="preserve">/Max </w:t>
      </w:r>
      <w:r w:rsidR="005B4B04" w:rsidRPr="003E62D1">
        <w:rPr>
          <w:rFonts w:ascii="Arial" w:hAnsi="Arial"/>
          <w:sz w:val="24"/>
        </w:rPr>
        <w:t>8</w:t>
      </w:r>
    </w:p>
    <w:p w14:paraId="0DC308F3"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3B156B"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B153C2"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003979EF" w:rsidRPr="003E62D1">
        <w:rPr>
          <w:rFonts w:ascii="Arial" w:hAnsi="Arial"/>
          <w:sz w:val="24"/>
        </w:rPr>
        <w:t xml:space="preserve"> N</w:t>
      </w:r>
    </w:p>
    <w:p w14:paraId="2CE7018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339AC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C47C6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Mandatory</w:t>
      </w:r>
    </w:p>
    <w:p w14:paraId="67E4A42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79486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DA622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4C6BEA" w:rsidRPr="003E62D1">
        <w:rPr>
          <w:rFonts w:ascii="Arial" w:hAnsi="Arial"/>
          <w:b/>
          <w:sz w:val="28"/>
        </w:rPr>
        <w:t xml:space="preserve">  </w:t>
      </w:r>
      <w:r w:rsidRPr="003E62D1">
        <w:rPr>
          <w:rFonts w:ascii="Arial" w:hAnsi="Arial"/>
          <w:sz w:val="24"/>
        </w:rPr>
        <w:t>35990130</w:t>
      </w:r>
    </w:p>
    <w:p w14:paraId="70F4D68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D7AB4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D284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4C6BEA" w:rsidRPr="003E62D1">
        <w:rPr>
          <w:rFonts w:ascii="Arial" w:hAnsi="Arial"/>
          <w:b/>
          <w:sz w:val="28"/>
        </w:rPr>
        <w:t xml:space="preserve">  </w:t>
      </w:r>
      <w:r w:rsidRPr="003E62D1">
        <w:rPr>
          <w:rFonts w:ascii="Arial" w:hAnsi="Arial"/>
          <w:sz w:val="24"/>
        </w:rPr>
        <w:t>In the following format XXXX0000, XXXX is the portion of the field which relates to the NCIC Uniform Offense Classification.  The 0000 segment of the number will represent Texas specific statutes.</w:t>
      </w:r>
      <w:r w:rsidR="00E23500" w:rsidRPr="003E62D1">
        <w:rPr>
          <w:rFonts w:ascii="Arial" w:hAnsi="Arial"/>
          <w:sz w:val="24"/>
        </w:rPr>
        <w:t xml:space="preserve">  </w:t>
      </w:r>
      <w:r w:rsidR="00E23500" w:rsidRPr="003E62D1">
        <w:rPr>
          <w:rFonts w:ascii="Arial" w:hAnsi="Arial"/>
          <w:sz w:val="24"/>
          <w:szCs w:val="24"/>
        </w:rPr>
        <w:t>See Appendix K.</w:t>
      </w:r>
    </w:p>
    <w:p w14:paraId="762C6E7F" w14:textId="77777777" w:rsidR="00CB1E94" w:rsidRPr="003E62D1" w:rsidRDefault="00CB1E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97FD5E" w14:textId="77777777" w:rsidR="00CB1E94" w:rsidRPr="003E62D1" w:rsidRDefault="00CB1E94" w:rsidP="00CB1E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r w:rsidRPr="003E62D1">
        <w:rPr>
          <w:rFonts w:ascii="Arial" w:hAnsi="Arial"/>
          <w:b/>
          <w:sz w:val="28"/>
          <w:szCs w:val="28"/>
        </w:rPr>
        <w:t xml:space="preserve">NOTE:  </w:t>
      </w:r>
    </w:p>
    <w:p w14:paraId="5EDFC31B" w14:textId="77777777" w:rsidR="00CB1E94" w:rsidRPr="003E62D1" w:rsidRDefault="00CB1E94" w:rsidP="006810B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Federal offense code 88888888 must be used with</w:t>
      </w:r>
      <w:r w:rsidR="00245583" w:rsidRPr="003E62D1">
        <w:rPr>
          <w:rFonts w:ascii="Arial" w:hAnsi="Arial"/>
          <w:sz w:val="24"/>
        </w:rPr>
        <w:t xml:space="preserve"> level and degree</w:t>
      </w:r>
      <w:r w:rsidRPr="003E62D1">
        <w:rPr>
          <w:rFonts w:ascii="Arial" w:hAnsi="Arial"/>
          <w:sz w:val="24"/>
        </w:rPr>
        <w:t xml:space="preserve"> F*.</w:t>
      </w:r>
      <w:r w:rsidR="003B7222" w:rsidRPr="003E62D1">
        <w:rPr>
          <w:rFonts w:ascii="Arial" w:hAnsi="Arial"/>
          <w:sz w:val="24"/>
        </w:rPr>
        <w:t xml:space="preserve">  </w:t>
      </w:r>
      <w:r w:rsidR="003B7222" w:rsidRPr="003E62D1">
        <w:rPr>
          <w:rFonts w:ascii="Arial" w:hAnsi="Arial"/>
          <w:b/>
          <w:sz w:val="24"/>
        </w:rPr>
        <w:t>For adult arrests only.</w:t>
      </w:r>
    </w:p>
    <w:p w14:paraId="494CD958" w14:textId="77777777" w:rsidR="00CB1E94" w:rsidRPr="003E62D1" w:rsidRDefault="00CB1E94" w:rsidP="006810B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Class C offense codes must be used with</w:t>
      </w:r>
      <w:r w:rsidR="00245583" w:rsidRPr="003E62D1">
        <w:rPr>
          <w:rFonts w:ascii="Arial" w:hAnsi="Arial"/>
          <w:sz w:val="24"/>
        </w:rPr>
        <w:t xml:space="preserve"> level and degree</w:t>
      </w:r>
      <w:r w:rsidRPr="003E62D1">
        <w:rPr>
          <w:rFonts w:ascii="Arial" w:hAnsi="Arial"/>
          <w:sz w:val="24"/>
        </w:rPr>
        <w:t xml:space="preserve"> MC.  </w:t>
      </w:r>
      <w:r w:rsidRPr="003E62D1">
        <w:rPr>
          <w:rFonts w:ascii="Arial" w:hAnsi="Arial"/>
          <w:b/>
          <w:sz w:val="24"/>
        </w:rPr>
        <w:t>Juvenile Class C submissions are prohibited.</w:t>
      </w:r>
    </w:p>
    <w:p w14:paraId="243AEC7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8DA55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C6BEA" w:rsidRPr="003E62D1">
        <w:rPr>
          <w:rFonts w:ascii="Arial" w:hAnsi="Arial"/>
          <w:b/>
          <w:sz w:val="28"/>
        </w:rPr>
        <w:t xml:space="preserve">  </w:t>
      </w:r>
      <w:r w:rsidRPr="003E62D1">
        <w:rPr>
          <w:rFonts w:ascii="Arial" w:hAnsi="Arial"/>
          <w:sz w:val="24"/>
        </w:rPr>
        <w:t>Arrest Offense Literal</w:t>
      </w:r>
    </w:p>
    <w:p w14:paraId="6C0C988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43528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C29C0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6BEA" w:rsidRPr="003E62D1">
        <w:rPr>
          <w:rFonts w:ascii="Arial" w:hAnsi="Arial"/>
          <w:b/>
          <w:sz w:val="28"/>
        </w:rPr>
        <w:t xml:space="preserve">  </w:t>
      </w:r>
      <w:r w:rsidR="00BE60BF" w:rsidRPr="003E62D1">
        <w:rPr>
          <w:rFonts w:ascii="Arial" w:hAnsi="Arial"/>
          <w:sz w:val="24"/>
        </w:rPr>
        <w:t xml:space="preserve">Field used to further explain/clarify the offense and/or victim’s age. </w:t>
      </w:r>
    </w:p>
    <w:p w14:paraId="1BE78F5C" w14:textId="77777777" w:rsidR="00BE60BF" w:rsidRPr="003E62D1" w:rsidRDefault="00BE60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736A5B" w14:textId="77777777" w:rsidR="00BE60BF" w:rsidRPr="003E62D1" w:rsidRDefault="00BE60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C3E5C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6BEA" w:rsidRPr="003E62D1">
        <w:rPr>
          <w:rFonts w:ascii="Arial" w:hAnsi="Arial"/>
          <w:b/>
          <w:sz w:val="28"/>
        </w:rPr>
        <w:t xml:space="preserve">  </w:t>
      </w:r>
      <w:r w:rsidRPr="003E62D1">
        <w:rPr>
          <w:rFonts w:ascii="Arial" w:hAnsi="Arial"/>
          <w:sz w:val="24"/>
        </w:rPr>
        <w:tab/>
        <w:t>AOL</w:t>
      </w:r>
    </w:p>
    <w:p w14:paraId="49539A8D" w14:textId="77777777" w:rsidR="00AA5629" w:rsidRPr="003E62D1" w:rsidRDefault="00AA5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5CEC2A" w14:textId="77777777" w:rsidR="00AA5629" w:rsidRPr="003E62D1" w:rsidRDefault="00AA5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DCD20A" w14:textId="77777777" w:rsidR="00AA5629" w:rsidRPr="003E62D1" w:rsidRDefault="00AA5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00A86FD1" w:rsidRPr="003E62D1">
        <w:rPr>
          <w:rFonts w:ascii="Arial" w:hAnsi="Arial"/>
          <w:sz w:val="24"/>
          <w:szCs w:val="24"/>
        </w:rPr>
        <w:t>259 - 304</w:t>
      </w:r>
    </w:p>
    <w:p w14:paraId="5C7287B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CE9A7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09305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6BEA" w:rsidRPr="003E62D1">
        <w:rPr>
          <w:rFonts w:ascii="Arial" w:hAnsi="Arial"/>
          <w:b/>
          <w:sz w:val="28"/>
        </w:rPr>
        <w:t xml:space="preserve">  </w:t>
      </w:r>
      <w:r w:rsidRPr="003E62D1">
        <w:rPr>
          <w:rFonts w:ascii="Arial" w:hAnsi="Arial"/>
          <w:sz w:val="24"/>
        </w:rPr>
        <w:t>46</w:t>
      </w:r>
    </w:p>
    <w:p w14:paraId="589009F0"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DA2CF5"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FB801B"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 xml:space="preserve">0 to </w:t>
      </w:r>
      <w:r w:rsidRPr="003E62D1">
        <w:rPr>
          <w:rFonts w:ascii="Arial" w:hAnsi="Arial"/>
          <w:sz w:val="24"/>
        </w:rPr>
        <w:t>Max 4</w:t>
      </w:r>
      <w:r w:rsidR="00F65AAF" w:rsidRPr="003E62D1">
        <w:rPr>
          <w:rFonts w:ascii="Arial" w:hAnsi="Arial"/>
          <w:sz w:val="24"/>
        </w:rPr>
        <w:t>6</w:t>
      </w:r>
    </w:p>
    <w:p w14:paraId="4F6E6220"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B7490E"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7A795A"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178E2E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938A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43AF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6BEA" w:rsidRPr="003E62D1">
        <w:rPr>
          <w:rFonts w:ascii="Arial" w:hAnsi="Arial"/>
          <w:b/>
          <w:sz w:val="28"/>
        </w:rPr>
        <w:t xml:space="preserve">  </w:t>
      </w:r>
      <w:r w:rsidRPr="003E62D1">
        <w:rPr>
          <w:rFonts w:ascii="Arial" w:hAnsi="Arial"/>
          <w:sz w:val="24"/>
        </w:rPr>
        <w:t>Optional</w:t>
      </w:r>
    </w:p>
    <w:p w14:paraId="1EA08E3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7BFE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EA5110" w14:textId="77777777" w:rsidR="004457DF" w:rsidRPr="003E62D1" w:rsidRDefault="00377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 1</w:t>
      </w:r>
      <w:r w:rsidR="004457DF" w:rsidRPr="003E62D1">
        <w:rPr>
          <w:rFonts w:ascii="Arial" w:hAnsi="Arial"/>
          <w:b/>
          <w:sz w:val="28"/>
        </w:rPr>
        <w:t>:</w:t>
      </w:r>
      <w:r w:rsidR="004C6BEA" w:rsidRPr="003E62D1">
        <w:rPr>
          <w:rFonts w:ascii="Arial" w:hAnsi="Arial"/>
          <w:b/>
          <w:sz w:val="28"/>
        </w:rPr>
        <w:t xml:space="preserve">  </w:t>
      </w:r>
      <w:r w:rsidR="004457DF" w:rsidRPr="003E62D1">
        <w:rPr>
          <w:rFonts w:ascii="Arial" w:hAnsi="Arial"/>
          <w:sz w:val="24"/>
        </w:rPr>
        <w:t>If the individual was charged with murder, the AOL field can be used to list the weapon used in the commission of the murder.</w:t>
      </w:r>
    </w:p>
    <w:p w14:paraId="5B34D02B" w14:textId="77777777" w:rsidR="003774FE" w:rsidRPr="003E62D1" w:rsidRDefault="00377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22D71E" w14:textId="77777777" w:rsidR="003774FE" w:rsidRPr="003E62D1" w:rsidRDefault="00377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EXAMPLE 2:</w:t>
      </w:r>
      <w:r w:rsidR="004C6BEA" w:rsidRPr="003E62D1">
        <w:rPr>
          <w:rFonts w:ascii="Arial" w:hAnsi="Arial"/>
          <w:b/>
          <w:sz w:val="28"/>
          <w:szCs w:val="28"/>
        </w:rPr>
        <w:t xml:space="preserve">  </w:t>
      </w:r>
      <w:r w:rsidRPr="003E62D1">
        <w:rPr>
          <w:rFonts w:ascii="Arial" w:hAnsi="Arial"/>
          <w:sz w:val="24"/>
          <w:szCs w:val="24"/>
        </w:rPr>
        <w:t>If the VIC field is 00 the AOL field must be populated with the victim’s age if less than one year.  6</w:t>
      </w:r>
      <w:r w:rsidR="00EF64DE" w:rsidRPr="003E62D1">
        <w:rPr>
          <w:rFonts w:ascii="Arial" w:hAnsi="Arial"/>
          <w:sz w:val="24"/>
          <w:szCs w:val="24"/>
        </w:rPr>
        <w:t xml:space="preserve"> </w:t>
      </w:r>
      <w:r w:rsidRPr="003E62D1">
        <w:rPr>
          <w:rFonts w:ascii="Arial" w:hAnsi="Arial"/>
          <w:sz w:val="24"/>
          <w:szCs w:val="24"/>
        </w:rPr>
        <w:t>days, 6</w:t>
      </w:r>
      <w:r w:rsidR="00EF64DE" w:rsidRPr="003E62D1">
        <w:rPr>
          <w:rFonts w:ascii="Arial" w:hAnsi="Arial"/>
          <w:sz w:val="24"/>
          <w:szCs w:val="24"/>
        </w:rPr>
        <w:t xml:space="preserve"> </w:t>
      </w:r>
      <w:r w:rsidRPr="003E62D1">
        <w:rPr>
          <w:rFonts w:ascii="Arial" w:hAnsi="Arial"/>
          <w:sz w:val="24"/>
          <w:szCs w:val="24"/>
        </w:rPr>
        <w:t>weeks or 6</w:t>
      </w:r>
      <w:r w:rsidR="00EF64DE" w:rsidRPr="003E62D1">
        <w:rPr>
          <w:rFonts w:ascii="Arial" w:hAnsi="Arial"/>
          <w:sz w:val="24"/>
          <w:szCs w:val="24"/>
        </w:rPr>
        <w:t xml:space="preserve"> </w:t>
      </w:r>
      <w:proofErr w:type="spellStart"/>
      <w:r w:rsidRPr="003E62D1">
        <w:rPr>
          <w:rFonts w:ascii="Arial" w:hAnsi="Arial"/>
          <w:sz w:val="24"/>
          <w:szCs w:val="24"/>
        </w:rPr>
        <w:t>mths</w:t>
      </w:r>
      <w:proofErr w:type="spellEnd"/>
      <w:r w:rsidRPr="003E62D1">
        <w:rPr>
          <w:rFonts w:ascii="Arial" w:hAnsi="Arial"/>
          <w:b/>
          <w:sz w:val="24"/>
          <w:szCs w:val="24"/>
        </w:rPr>
        <w:t xml:space="preserve">.  </w:t>
      </w:r>
    </w:p>
    <w:p w14:paraId="17A3570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4EFCD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47892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b/>
          <w:sz w:val="28"/>
        </w:rPr>
        <w:t>REMARKS:</w:t>
      </w:r>
      <w:r w:rsidRPr="003E62D1">
        <w:rPr>
          <w:rFonts w:ascii="Arial" w:hAnsi="Arial"/>
          <w:sz w:val="24"/>
        </w:rPr>
        <w:t xml:space="preserve"> </w:t>
      </w:r>
      <w:r w:rsidRPr="003E62D1">
        <w:rPr>
          <w:rFonts w:ascii="Arial" w:hAnsi="Arial"/>
          <w:b/>
          <w:sz w:val="24"/>
        </w:rPr>
        <w:t xml:space="preserve"> </w:t>
      </w:r>
      <w:r w:rsidRPr="003E62D1">
        <w:rPr>
          <w:rFonts w:ascii="Arial" w:hAnsi="Arial"/>
          <w:sz w:val="24"/>
        </w:rPr>
        <w:t>It must not be a restatement of the translation for the AON.</w:t>
      </w:r>
    </w:p>
    <w:p w14:paraId="506528C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2F5A58" w:rsidRPr="003E62D1">
        <w:rPr>
          <w:rFonts w:ascii="Arial" w:hAnsi="Arial"/>
          <w:b/>
          <w:sz w:val="28"/>
        </w:rPr>
        <w:t xml:space="preserve">  </w:t>
      </w:r>
      <w:r w:rsidRPr="003E62D1">
        <w:rPr>
          <w:rFonts w:ascii="Arial" w:hAnsi="Arial"/>
          <w:sz w:val="24"/>
        </w:rPr>
        <w:t>Statute Citation</w:t>
      </w:r>
    </w:p>
    <w:p w14:paraId="53DA606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B1A19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910AF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2F5A58" w:rsidRPr="003E62D1">
        <w:rPr>
          <w:rFonts w:ascii="Arial" w:hAnsi="Arial"/>
          <w:b/>
          <w:sz w:val="28"/>
        </w:rPr>
        <w:t xml:space="preserve">  </w:t>
      </w:r>
      <w:r w:rsidRPr="003E62D1">
        <w:rPr>
          <w:rFonts w:ascii="Arial" w:hAnsi="Arial"/>
          <w:sz w:val="24"/>
        </w:rPr>
        <w:t xml:space="preserve">Statute citation of </w:t>
      </w:r>
      <w:r w:rsidR="005C0F16" w:rsidRPr="003E62D1">
        <w:rPr>
          <w:rFonts w:ascii="Arial" w:hAnsi="Arial"/>
          <w:sz w:val="24"/>
        </w:rPr>
        <w:t xml:space="preserve">the </w:t>
      </w:r>
      <w:r w:rsidRPr="003E62D1">
        <w:rPr>
          <w:rFonts w:ascii="Arial" w:hAnsi="Arial"/>
          <w:sz w:val="24"/>
        </w:rPr>
        <w:t>offense charged</w:t>
      </w:r>
      <w:r w:rsidR="005C0F16" w:rsidRPr="003E62D1">
        <w:rPr>
          <w:rFonts w:ascii="Arial" w:hAnsi="Arial"/>
          <w:sz w:val="24"/>
        </w:rPr>
        <w:t>.</w:t>
      </w:r>
    </w:p>
    <w:p w14:paraId="1F5DF81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03BF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D7A62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2F5A58" w:rsidRPr="003E62D1">
        <w:rPr>
          <w:rFonts w:ascii="Arial" w:hAnsi="Arial"/>
          <w:b/>
          <w:sz w:val="28"/>
        </w:rPr>
        <w:t xml:space="preserve">  </w:t>
      </w:r>
      <w:r w:rsidRPr="003E62D1">
        <w:rPr>
          <w:rFonts w:ascii="Arial" w:hAnsi="Arial"/>
          <w:sz w:val="24"/>
        </w:rPr>
        <w:tab/>
        <w:t>CIT</w:t>
      </w:r>
    </w:p>
    <w:p w14:paraId="790F5AEC" w14:textId="77777777" w:rsidR="00A86FD1" w:rsidRPr="003E62D1" w:rsidRDefault="00A86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2007B1" w14:textId="77777777" w:rsidR="00A86FD1" w:rsidRPr="003E62D1" w:rsidRDefault="00A86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D40A29" w14:textId="77777777" w:rsidR="00A86FD1" w:rsidRPr="003E62D1" w:rsidRDefault="00A86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05 - 321</w:t>
      </w:r>
    </w:p>
    <w:p w14:paraId="5196A03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8CFEE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1AA74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2F5A58" w:rsidRPr="003E62D1">
        <w:rPr>
          <w:rFonts w:ascii="Arial" w:hAnsi="Arial"/>
          <w:b/>
          <w:sz w:val="28"/>
        </w:rPr>
        <w:t xml:space="preserve">  </w:t>
      </w:r>
      <w:r w:rsidRPr="003E62D1">
        <w:rPr>
          <w:rFonts w:ascii="Arial" w:hAnsi="Arial"/>
          <w:sz w:val="24"/>
        </w:rPr>
        <w:t>17</w:t>
      </w:r>
    </w:p>
    <w:p w14:paraId="4F8F0DDA"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13489A"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D4FEB6"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F65AAF" w:rsidRPr="003E62D1">
        <w:rPr>
          <w:rFonts w:ascii="Arial" w:hAnsi="Arial"/>
          <w:sz w:val="24"/>
        </w:rPr>
        <w:t xml:space="preserve">Min 1 to </w:t>
      </w:r>
      <w:r w:rsidRPr="003E62D1">
        <w:rPr>
          <w:rFonts w:ascii="Arial" w:hAnsi="Arial"/>
          <w:sz w:val="24"/>
        </w:rPr>
        <w:t xml:space="preserve">Max </w:t>
      </w:r>
      <w:r w:rsidR="00F65AAF" w:rsidRPr="003E62D1">
        <w:rPr>
          <w:rFonts w:ascii="Arial" w:hAnsi="Arial"/>
          <w:sz w:val="24"/>
        </w:rPr>
        <w:t>17</w:t>
      </w:r>
    </w:p>
    <w:p w14:paraId="7A3C3985"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77A65D"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363226"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4A2EB9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7F86A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5E03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2F5A58" w:rsidRPr="003E62D1">
        <w:rPr>
          <w:rFonts w:ascii="Arial" w:hAnsi="Arial"/>
          <w:b/>
          <w:sz w:val="28"/>
        </w:rPr>
        <w:t xml:space="preserve">  </w:t>
      </w:r>
      <w:r w:rsidR="000008B3" w:rsidRPr="003E62D1">
        <w:rPr>
          <w:rFonts w:ascii="Arial" w:hAnsi="Arial"/>
          <w:sz w:val="24"/>
        </w:rPr>
        <w:t>Mandatory</w:t>
      </w:r>
    </w:p>
    <w:p w14:paraId="51B5193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95904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CBBA5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2F5A58" w:rsidRPr="003E62D1">
        <w:rPr>
          <w:rFonts w:ascii="Arial" w:hAnsi="Arial"/>
          <w:b/>
          <w:sz w:val="28"/>
        </w:rPr>
        <w:t xml:space="preserve">  </w:t>
      </w:r>
      <w:r w:rsidR="00A73553" w:rsidRPr="003E62D1">
        <w:rPr>
          <w:rFonts w:ascii="Arial" w:hAnsi="Arial"/>
          <w:sz w:val="24"/>
        </w:rPr>
        <w:t>PC 22.01(a)(1)</w:t>
      </w:r>
    </w:p>
    <w:p w14:paraId="59B8AC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C4E8C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22C6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2F5A58" w:rsidRPr="003E62D1">
        <w:rPr>
          <w:rFonts w:ascii="Arial" w:hAnsi="Arial"/>
          <w:b/>
          <w:sz w:val="28"/>
        </w:rPr>
        <w:t xml:space="preserve">  </w:t>
      </w:r>
      <w:r w:rsidR="00A73553" w:rsidRPr="003E62D1">
        <w:rPr>
          <w:rFonts w:ascii="Arial" w:hAnsi="Arial"/>
          <w:sz w:val="24"/>
        </w:rPr>
        <w:t xml:space="preserve">Special characters allowed, </w:t>
      </w:r>
      <w:r w:rsidRPr="003E62D1">
        <w:rPr>
          <w:rFonts w:ascii="Arial" w:hAnsi="Arial"/>
          <w:sz w:val="24"/>
        </w:rPr>
        <w:t>except underscore (_)</w:t>
      </w:r>
      <w:r w:rsidR="00A73553" w:rsidRPr="003E62D1">
        <w:rPr>
          <w:rFonts w:ascii="Arial" w:hAnsi="Arial"/>
          <w:sz w:val="24"/>
        </w:rPr>
        <w:t>.</w:t>
      </w:r>
      <w:r w:rsidRPr="003E62D1">
        <w:rPr>
          <w:rFonts w:ascii="Arial" w:hAnsi="Arial"/>
          <w:sz w:val="24"/>
        </w:rPr>
        <w:br w:type="page"/>
      </w:r>
      <w:r w:rsidRPr="003E62D1">
        <w:rPr>
          <w:rFonts w:ascii="Arial" w:hAnsi="Arial"/>
          <w:b/>
          <w:sz w:val="28"/>
        </w:rPr>
        <w:lastRenderedPageBreak/>
        <w:t>DATA ELEMENT:</w:t>
      </w:r>
      <w:r w:rsidR="002F5A58" w:rsidRPr="003E62D1">
        <w:rPr>
          <w:rFonts w:ascii="Arial" w:hAnsi="Arial"/>
          <w:b/>
          <w:sz w:val="28"/>
        </w:rPr>
        <w:t xml:space="preserve">  </w:t>
      </w:r>
      <w:r w:rsidRPr="003E62D1">
        <w:rPr>
          <w:rFonts w:ascii="Arial" w:hAnsi="Arial"/>
          <w:sz w:val="24"/>
        </w:rPr>
        <w:t>Level and degree of Arrest Offense</w:t>
      </w:r>
    </w:p>
    <w:p w14:paraId="56317C4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7915B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43059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2F5A58" w:rsidRPr="003E62D1">
        <w:rPr>
          <w:rFonts w:ascii="Arial" w:hAnsi="Arial"/>
          <w:b/>
          <w:sz w:val="28"/>
        </w:rPr>
        <w:t xml:space="preserve">  </w:t>
      </w:r>
      <w:r w:rsidRPr="003E62D1">
        <w:rPr>
          <w:rFonts w:ascii="Arial" w:hAnsi="Arial"/>
          <w:sz w:val="24"/>
        </w:rPr>
        <w:t xml:space="preserve">Level </w:t>
      </w:r>
      <w:r w:rsidR="001248E6" w:rsidRPr="003E62D1">
        <w:rPr>
          <w:rFonts w:ascii="Arial" w:hAnsi="Arial"/>
          <w:sz w:val="24"/>
        </w:rPr>
        <w:t xml:space="preserve">and degree </w:t>
      </w:r>
      <w:r w:rsidRPr="003E62D1">
        <w:rPr>
          <w:rFonts w:ascii="Arial" w:hAnsi="Arial"/>
          <w:sz w:val="24"/>
        </w:rPr>
        <w:t xml:space="preserve">of offense charged </w:t>
      </w:r>
      <w:r w:rsidR="001248E6" w:rsidRPr="003E62D1">
        <w:rPr>
          <w:rFonts w:ascii="Arial" w:hAnsi="Arial"/>
          <w:sz w:val="24"/>
        </w:rPr>
        <w:t xml:space="preserve">at the time of </w:t>
      </w:r>
      <w:r w:rsidRPr="003E62D1">
        <w:rPr>
          <w:rFonts w:ascii="Arial" w:hAnsi="Arial"/>
          <w:sz w:val="24"/>
        </w:rPr>
        <w:t>arrest.</w:t>
      </w:r>
    </w:p>
    <w:p w14:paraId="013A523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70D21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3862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2F5A58" w:rsidRPr="003E62D1">
        <w:rPr>
          <w:rFonts w:ascii="Arial" w:hAnsi="Arial"/>
          <w:b/>
          <w:sz w:val="28"/>
        </w:rPr>
        <w:t xml:space="preserve">  </w:t>
      </w:r>
      <w:r w:rsidRPr="003E62D1">
        <w:rPr>
          <w:rFonts w:ascii="Arial" w:hAnsi="Arial"/>
          <w:sz w:val="24"/>
        </w:rPr>
        <w:tab/>
        <w:t>LDA</w:t>
      </w:r>
    </w:p>
    <w:p w14:paraId="4219132E" w14:textId="77777777" w:rsidR="00A86FD1" w:rsidRPr="003E62D1" w:rsidRDefault="00A86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01B655" w14:textId="77777777" w:rsidR="00A86FD1" w:rsidRPr="003E62D1" w:rsidRDefault="00A86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BCC6EC" w14:textId="77777777" w:rsidR="004457DF" w:rsidRPr="003E62D1" w:rsidRDefault="00A86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22 - 323</w:t>
      </w:r>
    </w:p>
    <w:p w14:paraId="202849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88CCD9"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27845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2F5A58" w:rsidRPr="003E62D1">
        <w:rPr>
          <w:rFonts w:ascii="Arial" w:hAnsi="Arial"/>
          <w:b/>
          <w:sz w:val="28"/>
        </w:rPr>
        <w:t xml:space="preserve">  </w:t>
      </w:r>
      <w:r w:rsidRPr="003E62D1">
        <w:rPr>
          <w:rFonts w:ascii="Arial" w:hAnsi="Arial"/>
          <w:sz w:val="24"/>
        </w:rPr>
        <w:t>2</w:t>
      </w:r>
    </w:p>
    <w:p w14:paraId="3A0CB979"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3435D2"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016B1F"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2/Max </w:t>
      </w:r>
      <w:r w:rsidR="00F65AAF" w:rsidRPr="003E62D1">
        <w:rPr>
          <w:rFonts w:ascii="Arial" w:hAnsi="Arial"/>
          <w:sz w:val="24"/>
        </w:rPr>
        <w:t>2</w:t>
      </w:r>
    </w:p>
    <w:p w14:paraId="44772FB8"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6E8D2C" w14:textId="77777777" w:rsidR="00BE3C24" w:rsidRPr="003E62D1" w:rsidRDefault="00BE3C24"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2A96F8"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3BEE749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FBD68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6163F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2F5A58" w:rsidRPr="003E62D1">
        <w:rPr>
          <w:rFonts w:ascii="Arial" w:hAnsi="Arial"/>
          <w:b/>
          <w:sz w:val="28"/>
        </w:rPr>
        <w:t xml:space="preserve">  </w:t>
      </w:r>
      <w:r w:rsidRPr="003E62D1">
        <w:rPr>
          <w:rFonts w:ascii="Arial" w:hAnsi="Arial"/>
          <w:sz w:val="24"/>
        </w:rPr>
        <w:t>Mandatory</w:t>
      </w:r>
    </w:p>
    <w:p w14:paraId="5845B9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DDCC2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ED3DEC" w14:textId="77777777" w:rsidR="001248E6"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r>
      <w:r w:rsidRPr="003E62D1">
        <w:rPr>
          <w:rFonts w:ascii="Arial" w:hAnsi="Arial"/>
          <w:b/>
          <w:sz w:val="24"/>
        </w:rPr>
        <w:t>CODED</w:t>
      </w:r>
      <w:r w:rsidRPr="003E62D1">
        <w:rPr>
          <w:rFonts w:ascii="Arial" w:hAnsi="Arial"/>
          <w:sz w:val="24"/>
        </w:rPr>
        <w:tab/>
      </w:r>
      <w:r w:rsidR="001248E6" w:rsidRPr="003E62D1">
        <w:rPr>
          <w:rFonts w:ascii="Arial" w:hAnsi="Arial"/>
          <w:sz w:val="24"/>
        </w:rPr>
        <w:tab/>
      </w:r>
      <w:r w:rsidR="001248E6" w:rsidRPr="003E62D1">
        <w:rPr>
          <w:rFonts w:ascii="Arial" w:hAnsi="Arial"/>
          <w:sz w:val="24"/>
        </w:rPr>
        <w:tab/>
      </w:r>
      <w:r w:rsidR="00BB26E1" w:rsidRPr="003E62D1">
        <w:rPr>
          <w:rFonts w:ascii="Arial" w:hAnsi="Arial"/>
          <w:b/>
          <w:sz w:val="24"/>
        </w:rPr>
        <w:t>LEVEL AND DEGREE</w:t>
      </w:r>
      <w:r w:rsidRPr="003E62D1">
        <w:rPr>
          <w:rFonts w:ascii="Arial" w:hAnsi="Arial"/>
          <w:sz w:val="24"/>
        </w:rPr>
        <w:tab/>
      </w:r>
    </w:p>
    <w:p w14:paraId="306D4D18" w14:textId="77777777" w:rsidR="001248E6"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001248E6" w:rsidRPr="003E62D1">
        <w:rPr>
          <w:rFonts w:ascii="Arial" w:hAnsi="Arial"/>
          <w:sz w:val="24"/>
        </w:rPr>
        <w:t>F*</w:t>
      </w:r>
      <w:r w:rsidR="001248E6" w:rsidRPr="003E62D1">
        <w:rPr>
          <w:rFonts w:ascii="Arial" w:hAnsi="Arial"/>
          <w:sz w:val="24"/>
        </w:rPr>
        <w:tab/>
      </w:r>
      <w:r w:rsidR="001248E6" w:rsidRPr="003E62D1">
        <w:rPr>
          <w:rFonts w:ascii="Arial" w:hAnsi="Arial"/>
          <w:sz w:val="24"/>
        </w:rPr>
        <w:tab/>
      </w:r>
      <w:r w:rsidR="001248E6" w:rsidRPr="003E62D1">
        <w:rPr>
          <w:rFonts w:ascii="Arial" w:hAnsi="Arial"/>
          <w:sz w:val="24"/>
        </w:rPr>
        <w:tab/>
      </w:r>
      <w:r w:rsidR="001248E6" w:rsidRPr="003E62D1">
        <w:rPr>
          <w:rFonts w:ascii="Arial" w:hAnsi="Arial"/>
          <w:sz w:val="24"/>
        </w:rPr>
        <w:tab/>
        <w:t>Felony – U</w:t>
      </w:r>
      <w:r w:rsidR="00DF0B62" w:rsidRPr="003E62D1">
        <w:rPr>
          <w:rFonts w:ascii="Arial" w:hAnsi="Arial"/>
          <w:sz w:val="24"/>
        </w:rPr>
        <w:t xml:space="preserve">nclassified </w:t>
      </w:r>
    </w:p>
    <w:p w14:paraId="6C335AB2" w14:textId="77777777" w:rsidR="001248E6" w:rsidRPr="003E62D1" w:rsidRDefault="001248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S</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Felony – State Jail </w:t>
      </w:r>
    </w:p>
    <w:p w14:paraId="092B5BB9" w14:textId="77777777" w:rsidR="001248E6" w:rsidRPr="003E62D1" w:rsidRDefault="001248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X</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Felony – Capital </w:t>
      </w:r>
    </w:p>
    <w:p w14:paraId="5F6A81D3" w14:textId="77777777" w:rsidR="001248E6" w:rsidRPr="003E62D1" w:rsidRDefault="001248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1</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elony – 1</w:t>
      </w:r>
      <w:r w:rsidRPr="003E62D1">
        <w:rPr>
          <w:rFonts w:ascii="Arial" w:hAnsi="Arial"/>
          <w:sz w:val="24"/>
          <w:vertAlign w:val="superscript"/>
        </w:rPr>
        <w:t>st</w:t>
      </w:r>
      <w:r w:rsidRPr="003E62D1">
        <w:rPr>
          <w:rFonts w:ascii="Arial" w:hAnsi="Arial"/>
          <w:sz w:val="24"/>
        </w:rPr>
        <w:t xml:space="preserve"> Degree</w:t>
      </w:r>
    </w:p>
    <w:p w14:paraId="14036FA5" w14:textId="77777777" w:rsidR="001248E6" w:rsidRPr="003E62D1" w:rsidRDefault="001248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2</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elony</w:t>
      </w:r>
      <w:r w:rsidR="00DF0B62" w:rsidRPr="003E62D1">
        <w:rPr>
          <w:rFonts w:ascii="Arial" w:hAnsi="Arial"/>
          <w:sz w:val="24"/>
        </w:rPr>
        <w:t xml:space="preserve"> – 2</w:t>
      </w:r>
      <w:r w:rsidR="00DF0B62" w:rsidRPr="003E62D1">
        <w:rPr>
          <w:rFonts w:ascii="Arial" w:hAnsi="Arial"/>
          <w:sz w:val="24"/>
          <w:vertAlign w:val="superscript"/>
        </w:rPr>
        <w:t>nd</w:t>
      </w:r>
      <w:r w:rsidR="00DF0B62" w:rsidRPr="003E62D1">
        <w:rPr>
          <w:rFonts w:ascii="Arial" w:hAnsi="Arial"/>
          <w:sz w:val="24"/>
        </w:rPr>
        <w:t xml:space="preserve"> Degree</w:t>
      </w:r>
    </w:p>
    <w:p w14:paraId="62DEC74F" w14:textId="77777777" w:rsidR="00DF0B62" w:rsidRPr="003E62D1" w:rsidRDefault="00DF0B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3</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elony – 3</w:t>
      </w:r>
      <w:r w:rsidRPr="003E62D1">
        <w:rPr>
          <w:rFonts w:ascii="Arial" w:hAnsi="Arial"/>
          <w:sz w:val="24"/>
          <w:vertAlign w:val="superscript"/>
        </w:rPr>
        <w:t>rd</w:t>
      </w:r>
      <w:r w:rsidRPr="003E62D1">
        <w:rPr>
          <w:rFonts w:ascii="Arial" w:hAnsi="Arial"/>
          <w:sz w:val="24"/>
        </w:rPr>
        <w:t xml:space="preserve"> Degree</w:t>
      </w:r>
    </w:p>
    <w:p w14:paraId="17910EA6" w14:textId="77777777" w:rsidR="00DF0B62" w:rsidRPr="003E62D1" w:rsidRDefault="00DF0B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M*</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isdemeanor – Unclassified</w:t>
      </w:r>
    </w:p>
    <w:p w14:paraId="32EBADD4" w14:textId="77777777" w:rsidR="00DF0B62" w:rsidRPr="003E62D1" w:rsidRDefault="00DF0B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00C9054A" w:rsidRPr="003E62D1">
        <w:rPr>
          <w:rFonts w:ascii="Arial" w:hAnsi="Arial"/>
          <w:sz w:val="24"/>
        </w:rPr>
        <w:tab/>
      </w:r>
      <w:r w:rsidR="00C9054A" w:rsidRPr="003E62D1">
        <w:rPr>
          <w:rFonts w:ascii="Arial" w:hAnsi="Arial"/>
          <w:sz w:val="24"/>
        </w:rPr>
        <w:tab/>
        <w:t>MA</w:t>
      </w:r>
      <w:r w:rsidR="00C9054A" w:rsidRPr="003E62D1">
        <w:rPr>
          <w:rFonts w:ascii="Arial" w:hAnsi="Arial"/>
          <w:sz w:val="24"/>
        </w:rPr>
        <w:tab/>
      </w:r>
      <w:r w:rsidR="00C9054A" w:rsidRPr="003E62D1">
        <w:rPr>
          <w:rFonts w:ascii="Arial" w:hAnsi="Arial"/>
          <w:sz w:val="24"/>
        </w:rPr>
        <w:tab/>
      </w:r>
      <w:r w:rsidR="00C9054A" w:rsidRPr="003E62D1">
        <w:rPr>
          <w:rFonts w:ascii="Arial" w:hAnsi="Arial"/>
          <w:sz w:val="24"/>
        </w:rPr>
        <w:tab/>
      </w:r>
      <w:r w:rsidR="00C9054A" w:rsidRPr="003E62D1">
        <w:rPr>
          <w:rFonts w:ascii="Arial" w:hAnsi="Arial"/>
          <w:sz w:val="24"/>
        </w:rPr>
        <w:tab/>
        <w:t>Misdemeanor – Class A</w:t>
      </w:r>
    </w:p>
    <w:p w14:paraId="16786859" w14:textId="77777777" w:rsidR="00C9054A" w:rsidRPr="003E62D1" w:rsidRDefault="00C905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MB</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isdemeanor – Class B</w:t>
      </w:r>
    </w:p>
    <w:p w14:paraId="2447D901" w14:textId="77777777" w:rsidR="00C9054A" w:rsidRPr="003E62D1" w:rsidRDefault="00C905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MC</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isdemeanor – Class C</w:t>
      </w:r>
    </w:p>
    <w:p w14:paraId="735CB774" w14:textId="77777777" w:rsidR="00DF0B62" w:rsidRPr="003E62D1" w:rsidRDefault="00DF0B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F6D0E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B920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2F5A58" w:rsidRPr="003E62D1">
        <w:rPr>
          <w:rFonts w:ascii="Arial" w:hAnsi="Arial"/>
          <w:b/>
          <w:sz w:val="28"/>
        </w:rPr>
        <w:t xml:space="preserve">  </w:t>
      </w:r>
      <w:r w:rsidRPr="003E62D1">
        <w:rPr>
          <w:rFonts w:ascii="Arial" w:hAnsi="Arial"/>
          <w:sz w:val="24"/>
        </w:rPr>
        <w:t xml:space="preserve">The first character is level and must be "M" for misdemeanor or "F" for felony.  The second character contents depend on the first character as </w:t>
      </w:r>
      <w:r w:rsidR="00C9054A" w:rsidRPr="003E62D1">
        <w:rPr>
          <w:rFonts w:ascii="Arial" w:hAnsi="Arial"/>
          <w:sz w:val="24"/>
        </w:rPr>
        <w:t>above.</w:t>
      </w:r>
    </w:p>
    <w:p w14:paraId="2A1484FD" w14:textId="77777777" w:rsidR="00DE3452" w:rsidRPr="003E62D1" w:rsidRDefault="00DE34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3EB68C" w14:textId="77777777" w:rsidR="00DE3452" w:rsidRPr="003E62D1" w:rsidRDefault="00DE34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r w:rsidRPr="003E62D1">
        <w:rPr>
          <w:rFonts w:ascii="Arial" w:hAnsi="Arial"/>
          <w:b/>
          <w:sz w:val="28"/>
          <w:szCs w:val="28"/>
        </w:rPr>
        <w:t xml:space="preserve">NOTE:  </w:t>
      </w:r>
    </w:p>
    <w:p w14:paraId="30EE147E" w14:textId="77777777" w:rsidR="00DE3452" w:rsidRPr="003E62D1" w:rsidRDefault="00DE34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Federal offense code 88888888 must be used with F*.</w:t>
      </w:r>
    </w:p>
    <w:p w14:paraId="3894F486" w14:textId="77777777" w:rsidR="00DE3452" w:rsidRPr="003E62D1" w:rsidRDefault="00DE34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Class C offense codes must be used with MC.</w:t>
      </w:r>
      <w:r w:rsidR="00CB1E94" w:rsidRPr="003E62D1">
        <w:rPr>
          <w:rFonts w:ascii="Arial" w:hAnsi="Arial"/>
          <w:sz w:val="24"/>
        </w:rPr>
        <w:t xml:space="preserve">  </w:t>
      </w:r>
      <w:r w:rsidR="00CB1E94" w:rsidRPr="003E62D1">
        <w:rPr>
          <w:rFonts w:ascii="Arial" w:hAnsi="Arial"/>
          <w:b/>
          <w:sz w:val="24"/>
        </w:rPr>
        <w:t>Juvenile Class C submissions are prohibited.</w:t>
      </w:r>
    </w:p>
    <w:p w14:paraId="45758ED9"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9F5F05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b/>
          <w:sz w:val="28"/>
        </w:rPr>
        <w:lastRenderedPageBreak/>
        <w:t>DATA ELEMENT:</w:t>
      </w:r>
      <w:r w:rsidR="002F5A58" w:rsidRPr="003E62D1">
        <w:rPr>
          <w:rFonts w:ascii="Arial" w:hAnsi="Arial"/>
          <w:b/>
          <w:sz w:val="28"/>
        </w:rPr>
        <w:t xml:space="preserve">  </w:t>
      </w:r>
      <w:r w:rsidRPr="003E62D1">
        <w:rPr>
          <w:rFonts w:ascii="Arial" w:hAnsi="Arial"/>
          <w:sz w:val="24"/>
        </w:rPr>
        <w:t>General Offense Character - Arrest</w:t>
      </w:r>
    </w:p>
    <w:p w14:paraId="7B1183A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F4A64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9B374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2F5A58" w:rsidRPr="003E62D1">
        <w:rPr>
          <w:rFonts w:ascii="Arial" w:hAnsi="Arial"/>
          <w:b/>
          <w:sz w:val="28"/>
        </w:rPr>
        <w:t xml:space="preserve">  </w:t>
      </w:r>
      <w:r w:rsidRPr="003E62D1">
        <w:rPr>
          <w:rFonts w:ascii="Arial" w:hAnsi="Arial"/>
          <w:sz w:val="24"/>
        </w:rPr>
        <w:t>Further describes nature of offense charged during arrest.</w:t>
      </w:r>
    </w:p>
    <w:p w14:paraId="02A4579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C1098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98744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2F5A58" w:rsidRPr="003E62D1">
        <w:rPr>
          <w:rFonts w:ascii="Arial" w:hAnsi="Arial"/>
          <w:b/>
          <w:sz w:val="28"/>
        </w:rPr>
        <w:t xml:space="preserve">  </w:t>
      </w:r>
      <w:r w:rsidRPr="003E62D1">
        <w:rPr>
          <w:rFonts w:ascii="Arial" w:hAnsi="Arial"/>
          <w:sz w:val="24"/>
        </w:rPr>
        <w:t>GOCA</w:t>
      </w:r>
    </w:p>
    <w:p w14:paraId="38B2146C" w14:textId="77777777" w:rsidR="00A86FD1" w:rsidRPr="003E62D1" w:rsidRDefault="00A86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C64F66" w14:textId="77777777" w:rsidR="00A86FD1" w:rsidRPr="003E62D1" w:rsidRDefault="00A86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E0BF91" w14:textId="77777777" w:rsidR="00A86FD1" w:rsidRPr="003E62D1" w:rsidRDefault="00A86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24 - 324</w:t>
      </w:r>
    </w:p>
    <w:p w14:paraId="4521EA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2A4B4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95F4A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2F5A58" w:rsidRPr="003E62D1">
        <w:rPr>
          <w:rFonts w:ascii="Arial" w:hAnsi="Arial"/>
          <w:b/>
          <w:sz w:val="28"/>
        </w:rPr>
        <w:t xml:space="preserve">  </w:t>
      </w:r>
      <w:r w:rsidRPr="003E62D1">
        <w:rPr>
          <w:rFonts w:ascii="Arial" w:hAnsi="Arial"/>
          <w:sz w:val="24"/>
        </w:rPr>
        <w:t>1</w:t>
      </w:r>
    </w:p>
    <w:p w14:paraId="29D75DB2"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3243E4"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634D95"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 xml:space="preserve">0 </w:t>
      </w:r>
      <w:r w:rsidR="00355F62" w:rsidRPr="003E62D1">
        <w:rPr>
          <w:rFonts w:ascii="Arial" w:hAnsi="Arial"/>
          <w:sz w:val="24"/>
        </w:rPr>
        <w:t>or</w:t>
      </w:r>
      <w:r w:rsidR="00F65AAF" w:rsidRPr="003E62D1">
        <w:rPr>
          <w:rFonts w:ascii="Arial" w:hAnsi="Arial"/>
          <w:sz w:val="24"/>
        </w:rPr>
        <w:t xml:space="preserve"> </w:t>
      </w:r>
      <w:r w:rsidRPr="003E62D1">
        <w:rPr>
          <w:rFonts w:ascii="Arial" w:hAnsi="Arial"/>
          <w:sz w:val="24"/>
        </w:rPr>
        <w:t xml:space="preserve">Max </w:t>
      </w:r>
      <w:r w:rsidR="00F65AAF" w:rsidRPr="003E62D1">
        <w:rPr>
          <w:rFonts w:ascii="Arial" w:hAnsi="Arial"/>
          <w:sz w:val="24"/>
        </w:rPr>
        <w:t>1</w:t>
      </w:r>
    </w:p>
    <w:p w14:paraId="29A4191C"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6401B2"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A1B7D1"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465E0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4115C8E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CA43F9"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9EAEC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2F5A58" w:rsidRPr="003E62D1">
        <w:rPr>
          <w:rFonts w:ascii="Arial" w:hAnsi="Arial"/>
          <w:b/>
          <w:sz w:val="28"/>
        </w:rPr>
        <w:t xml:space="preserve">  </w:t>
      </w:r>
      <w:r w:rsidRPr="003E62D1">
        <w:rPr>
          <w:rFonts w:ascii="Arial" w:hAnsi="Arial"/>
          <w:sz w:val="24"/>
        </w:rPr>
        <w:t>Optional</w:t>
      </w:r>
    </w:p>
    <w:p w14:paraId="77A3E3ED" w14:textId="77777777" w:rsidR="005A191F" w:rsidRPr="003E62D1" w:rsidRDefault="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6C00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6C2117" w14:textId="77777777" w:rsidR="005A191F" w:rsidRPr="003E62D1" w:rsidRDefault="005A191F" w:rsidP="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  </w:t>
      </w:r>
      <w:r w:rsidRPr="003E62D1">
        <w:rPr>
          <w:rFonts w:ascii="Arial" w:hAnsi="Arial"/>
          <w:sz w:val="24"/>
        </w:rPr>
        <w:t>This is a one character alphabetic field which must contain one of the codes listed below:</w:t>
      </w:r>
    </w:p>
    <w:p w14:paraId="7E3E7ADE" w14:textId="77777777" w:rsidR="005A191F" w:rsidRPr="003E62D1" w:rsidRDefault="005A191F" w:rsidP="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FC9F3E" w14:textId="77777777" w:rsidR="005A191F" w:rsidRPr="003E62D1" w:rsidRDefault="005A191F" w:rsidP="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 xml:space="preserve">  </w:t>
      </w:r>
      <w:r w:rsidRPr="003E62D1">
        <w:rPr>
          <w:rFonts w:ascii="Arial" w:hAnsi="Arial"/>
          <w:sz w:val="24"/>
        </w:rPr>
        <w:tab/>
      </w:r>
      <w:r w:rsidRPr="003E62D1">
        <w:rPr>
          <w:rFonts w:ascii="Arial" w:hAnsi="Arial"/>
          <w:b/>
          <w:sz w:val="24"/>
        </w:rPr>
        <w:t xml:space="preserve">GENERAL OFFENSE </w:t>
      </w:r>
      <w:r w:rsidRPr="003E62D1">
        <w:rPr>
          <w:rFonts w:ascii="Arial" w:hAnsi="Arial"/>
          <w:b/>
          <w:sz w:val="24"/>
        </w:rPr>
        <w:tab/>
        <w:t xml:space="preserve"> </w:t>
      </w:r>
      <w:r w:rsidRPr="003E62D1">
        <w:rPr>
          <w:rFonts w:ascii="Arial" w:hAnsi="Arial"/>
          <w:b/>
          <w:sz w:val="24"/>
        </w:rPr>
        <w:tab/>
      </w:r>
      <w:r w:rsidRPr="003E62D1">
        <w:rPr>
          <w:rFonts w:ascii="Arial" w:hAnsi="Arial"/>
          <w:b/>
          <w:sz w:val="24"/>
        </w:rPr>
        <w:tab/>
        <w:t>CODE</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ttempt to Commit</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w:t>
      </w:r>
    </w:p>
    <w:p w14:paraId="1F75EC76" w14:textId="77777777" w:rsidR="005A191F" w:rsidRPr="003E62D1" w:rsidRDefault="005A191F" w:rsidP="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Conspiracy to Commit</w:t>
      </w:r>
      <w:r w:rsidRPr="003E62D1">
        <w:rPr>
          <w:rFonts w:ascii="Arial" w:hAnsi="Arial"/>
          <w:sz w:val="24"/>
        </w:rPr>
        <w:tab/>
      </w:r>
      <w:r w:rsidRPr="003E62D1">
        <w:rPr>
          <w:rFonts w:ascii="Arial" w:hAnsi="Arial"/>
          <w:sz w:val="24"/>
        </w:rPr>
        <w:tab/>
      </w:r>
      <w:r w:rsidRPr="003E62D1">
        <w:rPr>
          <w:rFonts w:ascii="Arial" w:hAnsi="Arial"/>
          <w:sz w:val="24"/>
        </w:rPr>
        <w:tab/>
        <w:t>C</w:t>
      </w:r>
    </w:p>
    <w:p w14:paraId="09FD23AB" w14:textId="77777777" w:rsidR="005A191F" w:rsidRPr="003E62D1" w:rsidRDefault="005A191F" w:rsidP="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acilitation of</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w:t>
      </w:r>
    </w:p>
    <w:p w14:paraId="4F4DFE75" w14:textId="77777777" w:rsidR="005C3E6E" w:rsidRPr="003E62D1" w:rsidRDefault="005C3E6E" w:rsidP="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Criminal Solicitation of a Minor</w:t>
      </w:r>
      <w:r w:rsidRPr="003E62D1">
        <w:rPr>
          <w:rFonts w:ascii="Arial" w:hAnsi="Arial"/>
          <w:sz w:val="24"/>
        </w:rPr>
        <w:tab/>
      </w:r>
      <w:r w:rsidRPr="003E62D1">
        <w:rPr>
          <w:rFonts w:ascii="Arial" w:hAnsi="Arial"/>
          <w:sz w:val="24"/>
        </w:rPr>
        <w:tab/>
        <w:t>M</w:t>
      </w:r>
      <w:r w:rsidRPr="003E62D1">
        <w:rPr>
          <w:rFonts w:ascii="Arial" w:hAnsi="Arial"/>
          <w:sz w:val="24"/>
        </w:rPr>
        <w:tab/>
      </w:r>
      <w:r w:rsidRPr="003E62D1">
        <w:rPr>
          <w:rFonts w:ascii="Arial" w:hAnsi="Arial"/>
          <w:sz w:val="24"/>
        </w:rPr>
        <w:tab/>
      </w:r>
    </w:p>
    <w:p w14:paraId="7E27B634" w14:textId="77777777" w:rsidR="005A191F" w:rsidRPr="003E62D1" w:rsidRDefault="005A191F" w:rsidP="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Solicitation to Commit</w:t>
      </w:r>
      <w:r w:rsidRPr="003E62D1">
        <w:rPr>
          <w:rFonts w:ascii="Arial" w:hAnsi="Arial"/>
          <w:sz w:val="24"/>
        </w:rPr>
        <w:tab/>
      </w:r>
      <w:r w:rsidRPr="003E62D1">
        <w:rPr>
          <w:rFonts w:ascii="Arial" w:hAnsi="Arial"/>
          <w:sz w:val="24"/>
        </w:rPr>
        <w:tab/>
      </w:r>
      <w:r w:rsidRPr="003E62D1">
        <w:rPr>
          <w:rFonts w:ascii="Arial" w:hAnsi="Arial"/>
          <w:sz w:val="24"/>
        </w:rPr>
        <w:tab/>
        <w:t>S</w:t>
      </w:r>
    </w:p>
    <w:p w14:paraId="5485D1B7" w14:textId="77777777" w:rsidR="005A191F" w:rsidRPr="003E62D1" w:rsidRDefault="005A191F" w:rsidP="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Renunciation of</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R*</w:t>
      </w:r>
    </w:p>
    <w:p w14:paraId="2CCB37D1" w14:textId="77777777" w:rsidR="005A191F" w:rsidRPr="003E62D1" w:rsidRDefault="005A191F" w:rsidP="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Threat to Commit</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T*</w:t>
      </w:r>
    </w:p>
    <w:p w14:paraId="0B291AB4" w14:textId="77777777" w:rsidR="005A191F" w:rsidRPr="003E62D1" w:rsidRDefault="005A191F" w:rsidP="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id/abet</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X*</w:t>
      </w:r>
    </w:p>
    <w:p w14:paraId="42F233B2" w14:textId="77777777" w:rsidR="005A191F" w:rsidRPr="003E62D1" w:rsidRDefault="005A191F" w:rsidP="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ccessory Before the Fact</w:t>
      </w:r>
      <w:r w:rsidRPr="003E62D1">
        <w:rPr>
          <w:rFonts w:ascii="Arial" w:hAnsi="Arial"/>
          <w:sz w:val="24"/>
        </w:rPr>
        <w:tab/>
      </w:r>
      <w:r w:rsidRPr="003E62D1">
        <w:rPr>
          <w:rFonts w:ascii="Arial" w:hAnsi="Arial"/>
          <w:sz w:val="24"/>
        </w:rPr>
        <w:tab/>
      </w:r>
      <w:r w:rsidRPr="003E62D1">
        <w:rPr>
          <w:rFonts w:ascii="Arial" w:hAnsi="Arial"/>
          <w:sz w:val="24"/>
        </w:rPr>
        <w:tab/>
        <w:t>Y*</w:t>
      </w:r>
    </w:p>
    <w:p w14:paraId="60B6185E" w14:textId="77777777" w:rsidR="005A191F" w:rsidRPr="003E62D1" w:rsidRDefault="005A191F" w:rsidP="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ccessory After the Fact</w:t>
      </w:r>
      <w:r w:rsidRPr="003E62D1">
        <w:rPr>
          <w:rFonts w:ascii="Arial" w:hAnsi="Arial"/>
          <w:sz w:val="24"/>
        </w:rPr>
        <w:tab/>
      </w:r>
      <w:r w:rsidRPr="003E62D1">
        <w:rPr>
          <w:rFonts w:ascii="Arial" w:hAnsi="Arial"/>
          <w:sz w:val="24"/>
        </w:rPr>
        <w:tab/>
      </w:r>
      <w:r w:rsidRPr="003E62D1">
        <w:rPr>
          <w:rFonts w:ascii="Arial" w:hAnsi="Arial"/>
          <w:sz w:val="24"/>
        </w:rPr>
        <w:tab/>
        <w:t>Z*</w:t>
      </w:r>
    </w:p>
    <w:p w14:paraId="44D1ACC8" w14:textId="77777777" w:rsidR="004457DF" w:rsidRPr="003E62D1" w:rsidRDefault="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  No longer valid for new charges</w:t>
      </w:r>
    </w:p>
    <w:p w14:paraId="3ADE5E4E" w14:textId="77777777" w:rsidR="00AA7213" w:rsidRPr="003E62D1" w:rsidRDefault="00110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tab/>
      </w:r>
      <w:r w:rsidRPr="003E62D1">
        <w:rPr>
          <w:rFonts w:ascii="Arial" w:hAnsi="Arial"/>
          <w:sz w:val="24"/>
          <w:szCs w:val="24"/>
        </w:rPr>
        <w:tab/>
      </w:r>
      <w:r w:rsidRPr="003E62D1">
        <w:rPr>
          <w:rFonts w:ascii="Arial" w:hAnsi="Arial"/>
          <w:sz w:val="24"/>
          <w:szCs w:val="24"/>
        </w:rPr>
        <w:tab/>
      </w:r>
    </w:p>
    <w:p w14:paraId="7FD4B484"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E1E3885"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86B16DE"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F59003E"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46B09D6"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965433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lastRenderedPageBreak/>
        <w:t>DATA ELEMENT:</w:t>
      </w:r>
      <w:r w:rsidR="002F5A58" w:rsidRPr="003E62D1">
        <w:rPr>
          <w:rFonts w:ascii="Arial" w:hAnsi="Arial"/>
          <w:b/>
          <w:sz w:val="28"/>
        </w:rPr>
        <w:t xml:space="preserve">  </w:t>
      </w:r>
      <w:r w:rsidRPr="003E62D1">
        <w:rPr>
          <w:rFonts w:ascii="Arial" w:hAnsi="Arial"/>
          <w:sz w:val="24"/>
        </w:rPr>
        <w:t>Arrest Disposition Numeric</w:t>
      </w:r>
    </w:p>
    <w:p w14:paraId="3CD1559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CDB1B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2778D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2F5A58" w:rsidRPr="003E62D1">
        <w:rPr>
          <w:rFonts w:ascii="Arial" w:hAnsi="Arial"/>
          <w:b/>
          <w:sz w:val="28"/>
        </w:rPr>
        <w:t xml:space="preserve">  </w:t>
      </w:r>
      <w:r w:rsidRPr="003E62D1">
        <w:rPr>
          <w:rFonts w:ascii="Arial" w:hAnsi="Arial"/>
          <w:sz w:val="24"/>
        </w:rPr>
        <w:t xml:space="preserve">Disposition of </w:t>
      </w:r>
      <w:r w:rsidR="00F51D84" w:rsidRPr="003E62D1">
        <w:rPr>
          <w:rFonts w:ascii="Arial" w:hAnsi="Arial"/>
          <w:sz w:val="24"/>
        </w:rPr>
        <w:t xml:space="preserve">subject at the time </w:t>
      </w:r>
      <w:r w:rsidRPr="003E62D1">
        <w:rPr>
          <w:rFonts w:ascii="Arial" w:hAnsi="Arial"/>
          <w:sz w:val="24"/>
        </w:rPr>
        <w:t>o</w:t>
      </w:r>
      <w:r w:rsidR="00F51D84" w:rsidRPr="003E62D1">
        <w:rPr>
          <w:rFonts w:ascii="Arial" w:hAnsi="Arial"/>
          <w:sz w:val="24"/>
        </w:rPr>
        <w:t>f</w:t>
      </w:r>
      <w:r w:rsidRPr="003E62D1">
        <w:rPr>
          <w:rFonts w:ascii="Arial" w:hAnsi="Arial"/>
          <w:sz w:val="24"/>
        </w:rPr>
        <w:t xml:space="preserve"> arrest.</w:t>
      </w:r>
    </w:p>
    <w:p w14:paraId="2854D01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C0BEE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69747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2F5A58" w:rsidRPr="003E62D1">
        <w:rPr>
          <w:rFonts w:ascii="Arial" w:hAnsi="Arial"/>
          <w:b/>
          <w:sz w:val="28"/>
        </w:rPr>
        <w:t xml:space="preserve">  </w:t>
      </w:r>
      <w:r w:rsidRPr="003E62D1">
        <w:rPr>
          <w:rFonts w:ascii="Arial" w:hAnsi="Arial"/>
          <w:sz w:val="24"/>
        </w:rPr>
        <w:tab/>
      </w:r>
      <w:r w:rsidR="00A86FD1" w:rsidRPr="003E62D1">
        <w:rPr>
          <w:rFonts w:ascii="Arial" w:hAnsi="Arial"/>
          <w:sz w:val="24"/>
        </w:rPr>
        <w:t>ADN</w:t>
      </w:r>
    </w:p>
    <w:p w14:paraId="69A70347" w14:textId="77777777" w:rsidR="00A86FD1" w:rsidRPr="003E62D1" w:rsidRDefault="00A86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359E39" w14:textId="77777777" w:rsidR="00A86FD1" w:rsidRPr="003E62D1" w:rsidRDefault="00A86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03CBF8" w14:textId="77777777" w:rsidR="00A86FD1" w:rsidRPr="003E62D1" w:rsidRDefault="00A86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325 - 327</w:t>
      </w:r>
    </w:p>
    <w:p w14:paraId="7FB4CC1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05CCC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8E642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2F5A58" w:rsidRPr="003E62D1">
        <w:rPr>
          <w:rFonts w:ascii="Arial" w:hAnsi="Arial"/>
          <w:b/>
          <w:sz w:val="28"/>
        </w:rPr>
        <w:t xml:space="preserve">  </w:t>
      </w:r>
      <w:r w:rsidRPr="003E62D1">
        <w:rPr>
          <w:rFonts w:ascii="Arial" w:hAnsi="Arial"/>
          <w:sz w:val="24"/>
        </w:rPr>
        <w:t>3</w:t>
      </w:r>
    </w:p>
    <w:p w14:paraId="6CA444C4"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EEF9ED"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F6FA81"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3</w:t>
      </w:r>
      <w:r w:rsidRPr="003E62D1">
        <w:rPr>
          <w:rFonts w:ascii="Arial" w:hAnsi="Arial"/>
          <w:sz w:val="24"/>
        </w:rPr>
        <w:t xml:space="preserve">/Max </w:t>
      </w:r>
      <w:r w:rsidR="00F65AAF" w:rsidRPr="003E62D1">
        <w:rPr>
          <w:rFonts w:ascii="Arial" w:hAnsi="Arial"/>
          <w:sz w:val="24"/>
        </w:rPr>
        <w:t>3</w:t>
      </w:r>
    </w:p>
    <w:p w14:paraId="33F4CEA7"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A8A174"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46AF3D"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2BBD97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70532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33362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2F5A58" w:rsidRPr="003E62D1">
        <w:rPr>
          <w:rFonts w:ascii="Arial" w:hAnsi="Arial"/>
          <w:b/>
          <w:sz w:val="28"/>
        </w:rPr>
        <w:t xml:space="preserve">  </w:t>
      </w:r>
      <w:r w:rsidRPr="003E62D1">
        <w:rPr>
          <w:rFonts w:ascii="Arial" w:hAnsi="Arial"/>
          <w:sz w:val="24"/>
        </w:rPr>
        <w:t>Mandatory</w:t>
      </w:r>
    </w:p>
    <w:p w14:paraId="72B0F2A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598F8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E474AD" w14:textId="77777777" w:rsidR="00184A11"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2F5A58" w:rsidRPr="003E62D1">
        <w:rPr>
          <w:rFonts w:ascii="Arial" w:hAnsi="Arial"/>
          <w:b/>
          <w:sz w:val="28"/>
        </w:rPr>
        <w:t xml:space="preserve">  </w:t>
      </w:r>
      <w:r w:rsidR="00F51D84" w:rsidRPr="003E62D1">
        <w:rPr>
          <w:rFonts w:ascii="Arial" w:hAnsi="Arial"/>
          <w:sz w:val="24"/>
        </w:rPr>
        <w:t xml:space="preserve">Must contain </w:t>
      </w:r>
      <w:r w:rsidRPr="003E62D1">
        <w:rPr>
          <w:rFonts w:ascii="Arial" w:hAnsi="Arial"/>
          <w:sz w:val="24"/>
        </w:rPr>
        <w:t>Arrest Disposition Numeric (ADN) Field Code as listed in A</w:t>
      </w:r>
      <w:r w:rsidR="00CB1E94" w:rsidRPr="003E62D1">
        <w:rPr>
          <w:rFonts w:ascii="Arial" w:hAnsi="Arial"/>
          <w:sz w:val="24"/>
        </w:rPr>
        <w:t>ppendix</w:t>
      </w:r>
      <w:r w:rsidRPr="003E62D1">
        <w:rPr>
          <w:rFonts w:ascii="Arial" w:hAnsi="Arial"/>
          <w:sz w:val="24"/>
        </w:rPr>
        <w:t xml:space="preserve"> E.</w:t>
      </w:r>
      <w:r w:rsidR="00184A11" w:rsidRPr="003E62D1">
        <w:rPr>
          <w:rFonts w:ascii="Arial" w:hAnsi="Arial"/>
          <w:sz w:val="24"/>
        </w:rPr>
        <w:t xml:space="preserve">  </w:t>
      </w:r>
    </w:p>
    <w:p w14:paraId="165CFEFF" w14:textId="77777777" w:rsidR="00184A11" w:rsidRPr="003E62D1" w:rsidRDefault="00184A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AF3091" w14:textId="77777777" w:rsidR="00184A11" w:rsidRPr="003E62D1" w:rsidRDefault="00184A11" w:rsidP="00184A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DN 233 must only be used with the list of class C offense codes.</w:t>
      </w:r>
      <w:r w:rsidR="00DE3452" w:rsidRPr="003E62D1">
        <w:rPr>
          <w:rFonts w:ascii="Arial" w:hAnsi="Arial"/>
          <w:sz w:val="24"/>
        </w:rPr>
        <w:t xml:space="preserve">  </w:t>
      </w:r>
    </w:p>
    <w:p w14:paraId="43E6D96E" w14:textId="77777777" w:rsidR="00184A11" w:rsidRPr="003E62D1" w:rsidRDefault="00184A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3037FE" w14:textId="77777777" w:rsidR="004457DF" w:rsidRPr="003E62D1" w:rsidRDefault="00184A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ADN 234 must only be used with the federal offense code 88888888.  </w:t>
      </w:r>
    </w:p>
    <w:p w14:paraId="76E0B5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2F5A58" w:rsidRPr="003E62D1">
        <w:rPr>
          <w:rFonts w:ascii="Arial" w:hAnsi="Arial"/>
          <w:b/>
          <w:sz w:val="28"/>
        </w:rPr>
        <w:t xml:space="preserve">  </w:t>
      </w:r>
      <w:r w:rsidRPr="003E62D1">
        <w:rPr>
          <w:rFonts w:ascii="Arial" w:hAnsi="Arial"/>
          <w:sz w:val="24"/>
        </w:rPr>
        <w:t xml:space="preserve">Arrest Disposition </w:t>
      </w:r>
      <w:r w:rsidR="005E737A" w:rsidRPr="003E62D1">
        <w:rPr>
          <w:rFonts w:ascii="Arial" w:hAnsi="Arial"/>
          <w:sz w:val="24"/>
        </w:rPr>
        <w:t xml:space="preserve">Data </w:t>
      </w:r>
    </w:p>
    <w:p w14:paraId="259B4D9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FC5D5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96ABE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2F5A58" w:rsidRPr="003E62D1">
        <w:rPr>
          <w:rFonts w:ascii="Arial" w:hAnsi="Arial"/>
          <w:b/>
          <w:sz w:val="28"/>
        </w:rPr>
        <w:t xml:space="preserve">  </w:t>
      </w:r>
      <w:r w:rsidRPr="003E62D1">
        <w:rPr>
          <w:rFonts w:ascii="Arial" w:hAnsi="Arial"/>
          <w:sz w:val="24"/>
        </w:rPr>
        <w:t xml:space="preserve">Used to describe or clarify </w:t>
      </w:r>
      <w:r w:rsidR="005E737A" w:rsidRPr="003E62D1">
        <w:rPr>
          <w:rFonts w:ascii="Arial" w:hAnsi="Arial"/>
          <w:sz w:val="24"/>
        </w:rPr>
        <w:t>the ADN.</w:t>
      </w:r>
    </w:p>
    <w:p w14:paraId="044C8A3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5F31A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A00AD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2F5A58" w:rsidRPr="003E62D1">
        <w:rPr>
          <w:rFonts w:ascii="Arial" w:hAnsi="Arial"/>
          <w:b/>
          <w:sz w:val="28"/>
        </w:rPr>
        <w:t xml:space="preserve">  </w:t>
      </w:r>
      <w:r w:rsidRPr="003E62D1">
        <w:rPr>
          <w:rFonts w:ascii="Arial" w:hAnsi="Arial"/>
          <w:sz w:val="24"/>
        </w:rPr>
        <w:tab/>
        <w:t>ADD</w:t>
      </w:r>
    </w:p>
    <w:p w14:paraId="36FBE6AD" w14:textId="77777777" w:rsidR="00F3147D" w:rsidRPr="003E62D1" w:rsidRDefault="00F31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CD4699" w14:textId="77777777" w:rsidR="00F3147D" w:rsidRPr="003E62D1" w:rsidRDefault="00F31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1A4DEB" w14:textId="77777777" w:rsidR="00F3147D" w:rsidRPr="003E62D1" w:rsidRDefault="00F31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28 - 359</w:t>
      </w:r>
    </w:p>
    <w:p w14:paraId="6A2C37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643CB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7ACC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2F5A58" w:rsidRPr="003E62D1">
        <w:rPr>
          <w:rFonts w:ascii="Arial" w:hAnsi="Arial"/>
          <w:b/>
          <w:sz w:val="28"/>
        </w:rPr>
        <w:t xml:space="preserve">  </w:t>
      </w:r>
      <w:r w:rsidRPr="003E62D1">
        <w:rPr>
          <w:rFonts w:ascii="Arial" w:hAnsi="Arial"/>
          <w:sz w:val="24"/>
        </w:rPr>
        <w:t>32</w:t>
      </w:r>
    </w:p>
    <w:p w14:paraId="070A83D5"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702F56"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D4CF7C"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F65AAF" w:rsidRPr="003E62D1">
        <w:rPr>
          <w:rFonts w:ascii="Arial" w:hAnsi="Arial"/>
          <w:sz w:val="24"/>
        </w:rPr>
        <w:t xml:space="preserve">Min 0 to </w:t>
      </w:r>
      <w:r w:rsidRPr="003E62D1">
        <w:rPr>
          <w:rFonts w:ascii="Arial" w:hAnsi="Arial"/>
          <w:sz w:val="24"/>
        </w:rPr>
        <w:t xml:space="preserve">Max </w:t>
      </w:r>
      <w:r w:rsidR="00F65AAF" w:rsidRPr="003E62D1">
        <w:rPr>
          <w:rFonts w:ascii="Arial" w:hAnsi="Arial"/>
          <w:sz w:val="24"/>
        </w:rPr>
        <w:t>32</w:t>
      </w:r>
    </w:p>
    <w:p w14:paraId="42288856"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031F3D"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D23264"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0CE3E7E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43ED3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EF691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2F5A58" w:rsidRPr="003E62D1">
        <w:rPr>
          <w:rFonts w:ascii="Arial" w:hAnsi="Arial"/>
          <w:b/>
          <w:sz w:val="28"/>
        </w:rPr>
        <w:t xml:space="preserve">  </w:t>
      </w:r>
      <w:r w:rsidRPr="003E62D1">
        <w:rPr>
          <w:rFonts w:ascii="Arial" w:hAnsi="Arial"/>
          <w:sz w:val="24"/>
        </w:rPr>
        <w:t>Optional</w:t>
      </w:r>
    </w:p>
    <w:p w14:paraId="319E52B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D92B4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5D032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2F5A58" w:rsidRPr="003E62D1">
        <w:rPr>
          <w:rFonts w:ascii="Arial" w:hAnsi="Arial"/>
          <w:b/>
          <w:sz w:val="28"/>
        </w:rPr>
        <w:t xml:space="preserve">  </w:t>
      </w:r>
      <w:r w:rsidRPr="003E62D1">
        <w:rPr>
          <w:rFonts w:ascii="Arial" w:hAnsi="Arial"/>
          <w:sz w:val="24"/>
        </w:rPr>
        <w:t>Not to be used to restate the translation of the ADN.</w:t>
      </w:r>
    </w:p>
    <w:p w14:paraId="424DCA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5A9AD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2F5A58" w:rsidRPr="003E62D1">
        <w:rPr>
          <w:rFonts w:ascii="Arial" w:hAnsi="Arial"/>
          <w:b/>
          <w:sz w:val="28"/>
        </w:rPr>
        <w:t xml:space="preserve">  </w:t>
      </w:r>
      <w:r w:rsidRPr="003E62D1">
        <w:rPr>
          <w:rFonts w:ascii="Arial" w:hAnsi="Arial"/>
          <w:sz w:val="24"/>
        </w:rPr>
        <w:t>Arrest Disposition Date</w:t>
      </w:r>
    </w:p>
    <w:p w14:paraId="57F350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7627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DB877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2F5A58" w:rsidRPr="003E62D1">
        <w:rPr>
          <w:rFonts w:ascii="Arial" w:hAnsi="Arial"/>
          <w:b/>
          <w:sz w:val="28"/>
        </w:rPr>
        <w:t xml:space="preserve">  </w:t>
      </w:r>
      <w:r w:rsidRPr="003E62D1">
        <w:rPr>
          <w:rFonts w:ascii="Arial" w:hAnsi="Arial"/>
          <w:sz w:val="24"/>
        </w:rPr>
        <w:t>Date of disposition immediate to arrest.</w:t>
      </w:r>
    </w:p>
    <w:p w14:paraId="3FE96FC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71BC9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5CFFD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2F5A58" w:rsidRPr="003E62D1">
        <w:rPr>
          <w:rFonts w:ascii="Arial" w:hAnsi="Arial"/>
          <w:b/>
          <w:sz w:val="28"/>
        </w:rPr>
        <w:t xml:space="preserve">  </w:t>
      </w:r>
      <w:r w:rsidRPr="003E62D1">
        <w:rPr>
          <w:rFonts w:ascii="Arial" w:hAnsi="Arial"/>
          <w:sz w:val="24"/>
        </w:rPr>
        <w:tab/>
        <w:t>ADA</w:t>
      </w:r>
    </w:p>
    <w:p w14:paraId="59D0A9CF" w14:textId="77777777" w:rsidR="00F3147D" w:rsidRPr="003E62D1" w:rsidRDefault="00F31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0F52F3" w14:textId="77777777" w:rsidR="00F3147D" w:rsidRPr="003E62D1" w:rsidRDefault="00F31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EE0B92" w14:textId="77777777" w:rsidR="00F3147D" w:rsidRPr="003E62D1" w:rsidRDefault="00F31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60 - 367</w:t>
      </w:r>
    </w:p>
    <w:p w14:paraId="723EAAF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31B82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724B5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2F5A58" w:rsidRPr="003E62D1">
        <w:rPr>
          <w:rFonts w:ascii="Arial" w:hAnsi="Arial"/>
          <w:b/>
          <w:sz w:val="28"/>
        </w:rPr>
        <w:t xml:space="preserve">  </w:t>
      </w:r>
      <w:r w:rsidRPr="003E62D1">
        <w:rPr>
          <w:rFonts w:ascii="Arial" w:hAnsi="Arial"/>
          <w:sz w:val="24"/>
        </w:rPr>
        <w:t>8</w:t>
      </w:r>
    </w:p>
    <w:p w14:paraId="42C22C84"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3295DA"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AB9420"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8</w:t>
      </w:r>
      <w:r w:rsidRPr="003E62D1">
        <w:rPr>
          <w:rFonts w:ascii="Arial" w:hAnsi="Arial"/>
          <w:sz w:val="24"/>
        </w:rPr>
        <w:t xml:space="preserve">/Max </w:t>
      </w:r>
      <w:r w:rsidR="00F65AAF" w:rsidRPr="003E62D1">
        <w:rPr>
          <w:rFonts w:ascii="Arial" w:hAnsi="Arial"/>
          <w:sz w:val="24"/>
        </w:rPr>
        <w:t>8</w:t>
      </w:r>
    </w:p>
    <w:p w14:paraId="025E77DB"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28B311"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6AA152"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1EBB80D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4B48F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3C26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2F5A58" w:rsidRPr="003E62D1">
        <w:rPr>
          <w:rFonts w:ascii="Arial" w:hAnsi="Arial"/>
          <w:b/>
          <w:sz w:val="28"/>
        </w:rPr>
        <w:t xml:space="preserve">  </w:t>
      </w:r>
      <w:r w:rsidRPr="003E62D1">
        <w:rPr>
          <w:rFonts w:ascii="Arial" w:hAnsi="Arial"/>
          <w:sz w:val="24"/>
        </w:rPr>
        <w:t>Mandatory</w:t>
      </w:r>
      <w:r w:rsidR="00771030" w:rsidRPr="003E62D1">
        <w:rPr>
          <w:rFonts w:ascii="Arial" w:hAnsi="Arial"/>
          <w:sz w:val="24"/>
        </w:rPr>
        <w:t>, MMDDYYYY</w:t>
      </w:r>
    </w:p>
    <w:p w14:paraId="7FA350C5" w14:textId="77777777" w:rsidR="002F5A58"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p>
    <w:p w14:paraId="375E84B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i/>
          <w:vanish/>
          <w:sz w:val="24"/>
        </w:rPr>
        <w:t xml:space="preserve"> </w:t>
      </w:r>
    </w:p>
    <w:p w14:paraId="401515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2F5A58" w:rsidRPr="003E62D1">
        <w:rPr>
          <w:rFonts w:ascii="Arial" w:hAnsi="Arial"/>
          <w:b/>
          <w:sz w:val="28"/>
        </w:rPr>
        <w:t xml:space="preserve">  </w:t>
      </w:r>
      <w:r w:rsidR="00771030" w:rsidRPr="003E62D1">
        <w:rPr>
          <w:rFonts w:ascii="Arial" w:hAnsi="Arial"/>
          <w:sz w:val="24"/>
        </w:rPr>
        <w:t>01142014</w:t>
      </w:r>
    </w:p>
    <w:p w14:paraId="03F2265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B60C1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FB579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2F5A58" w:rsidRPr="003E62D1">
        <w:rPr>
          <w:rFonts w:ascii="Arial" w:hAnsi="Arial"/>
          <w:sz w:val="24"/>
        </w:rPr>
        <w:t xml:space="preserve">  </w:t>
      </w:r>
      <w:r w:rsidR="00B35502" w:rsidRPr="003E62D1">
        <w:rPr>
          <w:rFonts w:ascii="Arial" w:hAnsi="Arial"/>
          <w:sz w:val="24"/>
        </w:rPr>
        <w:t xml:space="preserve">The ADA may not be prior to </w:t>
      </w:r>
      <w:r w:rsidR="00972A1E" w:rsidRPr="003E62D1">
        <w:rPr>
          <w:rFonts w:ascii="Arial" w:hAnsi="Arial"/>
          <w:sz w:val="24"/>
        </w:rPr>
        <w:t>the</w:t>
      </w:r>
      <w:r w:rsidR="00B35502" w:rsidRPr="003E62D1">
        <w:rPr>
          <w:rFonts w:ascii="Arial" w:hAnsi="Arial"/>
          <w:sz w:val="24"/>
        </w:rPr>
        <w:t xml:space="preserve"> DOO and the</w:t>
      </w:r>
      <w:r w:rsidR="00972A1E" w:rsidRPr="003E62D1">
        <w:rPr>
          <w:rFonts w:ascii="Arial" w:hAnsi="Arial"/>
          <w:sz w:val="24"/>
        </w:rPr>
        <w:t xml:space="preserve"> </w:t>
      </w:r>
      <w:r w:rsidRPr="003E62D1">
        <w:rPr>
          <w:rFonts w:ascii="Arial" w:hAnsi="Arial"/>
          <w:sz w:val="24"/>
        </w:rPr>
        <w:t xml:space="preserve">DOA or later than </w:t>
      </w:r>
      <w:r w:rsidR="00972A1E" w:rsidRPr="003E62D1">
        <w:rPr>
          <w:rFonts w:ascii="Arial" w:hAnsi="Arial"/>
          <w:sz w:val="24"/>
        </w:rPr>
        <w:t xml:space="preserve">the </w:t>
      </w:r>
      <w:r w:rsidRPr="003E62D1">
        <w:rPr>
          <w:rFonts w:ascii="Arial" w:hAnsi="Arial"/>
          <w:sz w:val="24"/>
        </w:rPr>
        <w:t>cur</w:t>
      </w:r>
      <w:r w:rsidR="00B35502" w:rsidRPr="003E62D1">
        <w:rPr>
          <w:rFonts w:ascii="Arial" w:hAnsi="Arial"/>
          <w:sz w:val="24"/>
        </w:rPr>
        <w:t>rent date</w:t>
      </w:r>
      <w:r w:rsidRPr="003E62D1">
        <w:rPr>
          <w:rFonts w:ascii="Arial" w:hAnsi="Arial"/>
          <w:sz w:val="24"/>
        </w:rPr>
        <w:t>.</w:t>
      </w:r>
      <w:r w:rsidR="00B35502" w:rsidRPr="003E62D1">
        <w:rPr>
          <w:rFonts w:ascii="Arial" w:hAnsi="Arial"/>
          <w:sz w:val="24"/>
        </w:rPr>
        <w:t xml:space="preserve"> </w:t>
      </w:r>
      <w:r w:rsidR="00972A1E" w:rsidRPr="003E62D1">
        <w:rPr>
          <w:rFonts w:ascii="Arial" w:hAnsi="Arial"/>
          <w:sz w:val="24"/>
        </w:rPr>
        <w:t xml:space="preserve"> </w:t>
      </w:r>
      <w:r w:rsidR="00693C9D" w:rsidRPr="003E62D1">
        <w:rPr>
          <w:rFonts w:ascii="Arial" w:hAnsi="Arial"/>
          <w:sz w:val="24"/>
        </w:rPr>
        <w:t>J</w:t>
      </w:r>
      <w:r w:rsidRPr="003E62D1">
        <w:rPr>
          <w:rFonts w:ascii="Arial" w:hAnsi="Arial"/>
          <w:sz w:val="24"/>
        </w:rPr>
        <w:t xml:space="preserve">uvenile </w:t>
      </w:r>
      <w:r w:rsidR="00693C9D" w:rsidRPr="003E62D1">
        <w:rPr>
          <w:rFonts w:ascii="Arial" w:hAnsi="Arial"/>
          <w:sz w:val="24"/>
        </w:rPr>
        <w:t>R</w:t>
      </w:r>
      <w:r w:rsidRPr="003E62D1">
        <w:rPr>
          <w:rFonts w:ascii="Arial" w:hAnsi="Arial"/>
          <w:sz w:val="24"/>
        </w:rPr>
        <w:t>eporting</w:t>
      </w:r>
      <w:r w:rsidR="00693C9D" w:rsidRPr="003E62D1">
        <w:rPr>
          <w:rFonts w:ascii="Arial" w:hAnsi="Arial"/>
          <w:sz w:val="24"/>
        </w:rPr>
        <w:t xml:space="preserve"> Only:</w:t>
      </w:r>
      <w:r w:rsidRPr="003E62D1">
        <w:rPr>
          <w:rFonts w:ascii="Arial" w:hAnsi="Arial"/>
          <w:sz w:val="24"/>
        </w:rPr>
        <w:t xml:space="preserve"> the ADA (referral date) can be prio</w:t>
      </w:r>
      <w:r w:rsidR="006F1CAC" w:rsidRPr="003E62D1">
        <w:rPr>
          <w:rFonts w:ascii="Arial" w:hAnsi="Arial"/>
          <w:sz w:val="24"/>
        </w:rPr>
        <w:t>r</w:t>
      </w:r>
      <w:r w:rsidRPr="003E62D1">
        <w:rPr>
          <w:rFonts w:ascii="Arial" w:hAnsi="Arial"/>
          <w:sz w:val="24"/>
        </w:rPr>
        <w:t xml:space="preserve"> but not more than 10</w:t>
      </w:r>
      <w:r w:rsidR="00B35502" w:rsidRPr="003E62D1">
        <w:rPr>
          <w:rFonts w:ascii="Arial" w:hAnsi="Arial"/>
          <w:sz w:val="24"/>
        </w:rPr>
        <w:t xml:space="preserve"> </w:t>
      </w:r>
      <w:r w:rsidRPr="003E62D1">
        <w:rPr>
          <w:rFonts w:ascii="Arial" w:hAnsi="Arial"/>
          <w:sz w:val="24"/>
        </w:rPr>
        <w:t>days after the DOA</w:t>
      </w:r>
      <w:r w:rsidR="00512A4D" w:rsidRPr="003E62D1">
        <w:rPr>
          <w:rFonts w:ascii="Arial" w:hAnsi="Arial"/>
          <w:sz w:val="24"/>
        </w:rPr>
        <w:t xml:space="preserve"> unless the ADN is 226 or 227</w:t>
      </w:r>
      <w:r w:rsidRPr="003E62D1">
        <w:rPr>
          <w:rFonts w:ascii="Arial" w:hAnsi="Arial"/>
          <w:sz w:val="24"/>
        </w:rPr>
        <w:t>.</w:t>
      </w:r>
    </w:p>
    <w:p w14:paraId="725C8915" w14:textId="77777777" w:rsidR="00B8493E" w:rsidRPr="003E62D1" w:rsidRDefault="004457DF"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B8493E" w:rsidRPr="003E62D1">
        <w:rPr>
          <w:rFonts w:ascii="Arial" w:hAnsi="Arial"/>
          <w:b/>
          <w:sz w:val="28"/>
        </w:rPr>
        <w:lastRenderedPageBreak/>
        <w:t>DATA ELEMENT:</w:t>
      </w:r>
      <w:r w:rsidR="002F5A58" w:rsidRPr="003E62D1">
        <w:rPr>
          <w:rFonts w:ascii="Arial" w:hAnsi="Arial"/>
          <w:b/>
          <w:sz w:val="28"/>
        </w:rPr>
        <w:t xml:space="preserve">  </w:t>
      </w:r>
      <w:r w:rsidR="00083BD7" w:rsidRPr="003E62D1">
        <w:rPr>
          <w:rFonts w:ascii="Arial" w:hAnsi="Arial"/>
          <w:sz w:val="24"/>
        </w:rPr>
        <w:t xml:space="preserve">Referred to </w:t>
      </w:r>
      <w:r w:rsidR="00B8493E" w:rsidRPr="003E62D1">
        <w:rPr>
          <w:rFonts w:ascii="Arial" w:hAnsi="Arial"/>
          <w:sz w:val="24"/>
        </w:rPr>
        <w:t xml:space="preserve">Prosecutor </w:t>
      </w:r>
      <w:r w:rsidR="00083BD7" w:rsidRPr="003E62D1">
        <w:rPr>
          <w:rFonts w:ascii="Arial" w:hAnsi="Arial"/>
          <w:sz w:val="24"/>
        </w:rPr>
        <w:t>ORI</w:t>
      </w:r>
      <w:r w:rsidR="00B8493E" w:rsidRPr="003E62D1">
        <w:rPr>
          <w:rFonts w:ascii="Arial" w:hAnsi="Arial"/>
          <w:sz w:val="24"/>
        </w:rPr>
        <w:t xml:space="preserve"> </w:t>
      </w:r>
    </w:p>
    <w:p w14:paraId="6303D82C"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88FF68"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BAF015"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2F5A58" w:rsidRPr="003E62D1">
        <w:rPr>
          <w:rFonts w:ascii="Arial" w:hAnsi="Arial"/>
          <w:b/>
          <w:sz w:val="28"/>
        </w:rPr>
        <w:t xml:space="preserve">  </w:t>
      </w:r>
      <w:r w:rsidRPr="003E62D1">
        <w:rPr>
          <w:rFonts w:ascii="Arial" w:hAnsi="Arial"/>
          <w:sz w:val="24"/>
        </w:rPr>
        <w:t xml:space="preserve">ORI of </w:t>
      </w:r>
      <w:r w:rsidR="00083BD7" w:rsidRPr="003E62D1">
        <w:rPr>
          <w:rFonts w:ascii="Arial" w:hAnsi="Arial"/>
          <w:sz w:val="24"/>
        </w:rPr>
        <w:t xml:space="preserve">the </w:t>
      </w:r>
      <w:r w:rsidRPr="003E62D1">
        <w:rPr>
          <w:rFonts w:ascii="Arial" w:hAnsi="Arial"/>
          <w:sz w:val="24"/>
        </w:rPr>
        <w:t xml:space="preserve">prosecutor </w:t>
      </w:r>
      <w:r w:rsidR="00083BD7" w:rsidRPr="003E62D1">
        <w:rPr>
          <w:rFonts w:ascii="Arial" w:hAnsi="Arial"/>
          <w:sz w:val="24"/>
        </w:rPr>
        <w:t xml:space="preserve">that the </w:t>
      </w:r>
      <w:r w:rsidRPr="003E62D1">
        <w:rPr>
          <w:rFonts w:ascii="Arial" w:hAnsi="Arial"/>
          <w:sz w:val="24"/>
        </w:rPr>
        <w:t xml:space="preserve">case is </w:t>
      </w:r>
      <w:r w:rsidR="00083BD7" w:rsidRPr="003E62D1">
        <w:rPr>
          <w:rFonts w:ascii="Arial" w:hAnsi="Arial"/>
          <w:sz w:val="24"/>
        </w:rPr>
        <w:t xml:space="preserve">being </w:t>
      </w:r>
      <w:r w:rsidRPr="003E62D1">
        <w:rPr>
          <w:rFonts w:ascii="Arial" w:hAnsi="Arial"/>
          <w:sz w:val="24"/>
        </w:rPr>
        <w:t>referred to</w:t>
      </w:r>
      <w:r w:rsidR="00083BD7" w:rsidRPr="003E62D1">
        <w:rPr>
          <w:rFonts w:ascii="Arial" w:hAnsi="Arial"/>
          <w:sz w:val="24"/>
        </w:rPr>
        <w:t>.</w:t>
      </w:r>
      <w:r w:rsidRPr="003E62D1">
        <w:rPr>
          <w:rFonts w:ascii="Arial" w:hAnsi="Arial"/>
          <w:sz w:val="24"/>
        </w:rPr>
        <w:t xml:space="preserve"> </w:t>
      </w:r>
    </w:p>
    <w:p w14:paraId="05990B0F" w14:textId="77777777" w:rsidR="00083BD7" w:rsidRPr="003E62D1" w:rsidRDefault="00083BD7"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49DF1E"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01633B"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2F5A58" w:rsidRPr="003E62D1">
        <w:rPr>
          <w:rFonts w:ascii="Arial" w:hAnsi="Arial"/>
          <w:b/>
          <w:sz w:val="28"/>
        </w:rPr>
        <w:t xml:space="preserve">  </w:t>
      </w:r>
      <w:r w:rsidRPr="003E62D1">
        <w:rPr>
          <w:rFonts w:ascii="Arial" w:hAnsi="Arial"/>
          <w:sz w:val="24"/>
        </w:rPr>
        <w:tab/>
        <w:t>REF</w:t>
      </w:r>
    </w:p>
    <w:p w14:paraId="1C48A667" w14:textId="77777777" w:rsidR="00F3147D" w:rsidRPr="003E62D1" w:rsidRDefault="00F3147D"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247A56" w14:textId="77777777" w:rsidR="00F3147D" w:rsidRPr="003E62D1" w:rsidRDefault="00F3147D"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760291" w14:textId="77777777" w:rsidR="00F3147D" w:rsidRPr="003E62D1" w:rsidRDefault="00F3147D"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68 - 376</w:t>
      </w:r>
    </w:p>
    <w:p w14:paraId="4E4D5FE6"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64D1A0"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CA9D25"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2F5A58" w:rsidRPr="003E62D1">
        <w:rPr>
          <w:rFonts w:ascii="Arial" w:hAnsi="Arial"/>
          <w:b/>
          <w:sz w:val="28"/>
        </w:rPr>
        <w:t xml:space="preserve">  </w:t>
      </w:r>
      <w:r w:rsidRPr="003E62D1">
        <w:rPr>
          <w:rFonts w:ascii="Arial" w:hAnsi="Arial"/>
          <w:sz w:val="24"/>
        </w:rPr>
        <w:t>9</w:t>
      </w:r>
    </w:p>
    <w:p w14:paraId="26FB9339" w14:textId="77777777" w:rsidR="00AA7213" w:rsidRPr="003E62D1" w:rsidRDefault="00AA7213"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4BB213" w14:textId="77777777" w:rsidR="00AD470B" w:rsidRPr="003E62D1" w:rsidRDefault="00AD470B"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FB3781"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9/</w:t>
      </w:r>
      <w:r w:rsidRPr="003E62D1">
        <w:rPr>
          <w:rFonts w:ascii="Arial" w:hAnsi="Arial"/>
          <w:sz w:val="24"/>
        </w:rPr>
        <w:t xml:space="preserve">Max </w:t>
      </w:r>
      <w:r w:rsidR="00F65AAF" w:rsidRPr="003E62D1">
        <w:rPr>
          <w:rFonts w:ascii="Arial" w:hAnsi="Arial"/>
          <w:sz w:val="24"/>
        </w:rPr>
        <w:t>9</w:t>
      </w:r>
    </w:p>
    <w:p w14:paraId="268D16F9"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B71066"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FCC689" w14:textId="77777777" w:rsidR="00B8493E" w:rsidRPr="003E62D1" w:rsidRDefault="00AA7213"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7659596C"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C87467"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266A1D"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2F5A58" w:rsidRPr="003E62D1">
        <w:rPr>
          <w:rFonts w:ascii="Arial" w:hAnsi="Arial"/>
          <w:b/>
          <w:sz w:val="28"/>
        </w:rPr>
        <w:t xml:space="preserve">  </w:t>
      </w:r>
      <w:r w:rsidRPr="003E62D1">
        <w:rPr>
          <w:rFonts w:ascii="Arial" w:hAnsi="Arial"/>
          <w:sz w:val="24"/>
        </w:rPr>
        <w:t>Mandatory</w:t>
      </w:r>
    </w:p>
    <w:p w14:paraId="09C19415"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5AB049"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29C55F"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2F5A58" w:rsidRPr="003E62D1">
        <w:rPr>
          <w:rFonts w:ascii="Arial" w:hAnsi="Arial"/>
          <w:b/>
          <w:sz w:val="28"/>
        </w:rPr>
        <w:t xml:space="preserve">  </w:t>
      </w:r>
      <w:r w:rsidRPr="003E62D1">
        <w:rPr>
          <w:rFonts w:ascii="Arial" w:hAnsi="Arial"/>
          <w:sz w:val="24"/>
        </w:rPr>
        <w:t>TX170015A</w:t>
      </w:r>
    </w:p>
    <w:p w14:paraId="7985BA14"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40990A"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3BCD34" w14:textId="77777777" w:rsidR="00B8493E"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2F5A58" w:rsidRPr="003E62D1">
        <w:rPr>
          <w:rFonts w:ascii="Arial" w:hAnsi="Arial"/>
          <w:b/>
          <w:sz w:val="28"/>
        </w:rPr>
        <w:t xml:space="preserve">  </w:t>
      </w:r>
      <w:r w:rsidRPr="003E62D1">
        <w:rPr>
          <w:rFonts w:ascii="Arial" w:hAnsi="Arial"/>
          <w:sz w:val="24"/>
        </w:rPr>
        <w:t xml:space="preserve">This ORI will be used to route arrest information to Disposition </w:t>
      </w:r>
      <w:r w:rsidR="00083BD7" w:rsidRPr="003E62D1">
        <w:rPr>
          <w:rFonts w:ascii="Arial" w:hAnsi="Arial"/>
          <w:sz w:val="24"/>
        </w:rPr>
        <w:t>Reporting agencie</w:t>
      </w:r>
      <w:r w:rsidRPr="003E62D1">
        <w:rPr>
          <w:rFonts w:ascii="Arial" w:hAnsi="Arial"/>
          <w:sz w:val="24"/>
        </w:rPr>
        <w:t xml:space="preserve">s.  </w:t>
      </w:r>
    </w:p>
    <w:p w14:paraId="003C230E" w14:textId="77777777" w:rsidR="004457DF" w:rsidRPr="003E62D1" w:rsidRDefault="00B8493E" w:rsidP="00B84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004457DF" w:rsidRPr="003E62D1">
        <w:rPr>
          <w:rFonts w:ascii="Arial" w:hAnsi="Arial"/>
          <w:b/>
          <w:sz w:val="28"/>
        </w:rPr>
        <w:lastRenderedPageBreak/>
        <w:t>DATA ELEMENT:</w:t>
      </w:r>
      <w:r w:rsidR="002F5A58" w:rsidRPr="003E62D1">
        <w:rPr>
          <w:rFonts w:ascii="Arial" w:hAnsi="Arial"/>
          <w:b/>
          <w:sz w:val="28"/>
        </w:rPr>
        <w:t xml:space="preserve">  </w:t>
      </w:r>
      <w:r w:rsidR="004457DF" w:rsidRPr="003E62D1">
        <w:rPr>
          <w:rFonts w:ascii="Arial" w:hAnsi="Arial"/>
          <w:sz w:val="24"/>
        </w:rPr>
        <w:t xml:space="preserve">Juvenile </w:t>
      </w:r>
      <w:r w:rsidR="008C6343" w:rsidRPr="003E62D1">
        <w:rPr>
          <w:rFonts w:ascii="Arial" w:hAnsi="Arial"/>
          <w:sz w:val="24"/>
        </w:rPr>
        <w:t>Subject</w:t>
      </w:r>
      <w:r w:rsidR="004457DF" w:rsidRPr="003E62D1">
        <w:rPr>
          <w:rFonts w:ascii="Arial" w:hAnsi="Arial"/>
          <w:sz w:val="24"/>
        </w:rPr>
        <w:t xml:space="preserve"> Flag</w:t>
      </w:r>
    </w:p>
    <w:p w14:paraId="1E19776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0751F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DF35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2F5A58" w:rsidRPr="003E62D1">
        <w:rPr>
          <w:rFonts w:ascii="Arial" w:hAnsi="Arial"/>
          <w:b/>
          <w:sz w:val="28"/>
        </w:rPr>
        <w:t xml:space="preserve">  </w:t>
      </w:r>
      <w:r w:rsidRPr="003E62D1">
        <w:rPr>
          <w:rFonts w:ascii="Arial" w:hAnsi="Arial"/>
          <w:sz w:val="24"/>
        </w:rPr>
        <w:t xml:space="preserve">Flag set to identify a juvenile </w:t>
      </w:r>
      <w:r w:rsidR="00C76E02" w:rsidRPr="003E62D1">
        <w:rPr>
          <w:rFonts w:ascii="Arial" w:hAnsi="Arial"/>
          <w:sz w:val="24"/>
        </w:rPr>
        <w:t>detention</w:t>
      </w:r>
      <w:r w:rsidRPr="003E62D1">
        <w:rPr>
          <w:rFonts w:ascii="Arial" w:hAnsi="Arial"/>
          <w:sz w:val="24"/>
        </w:rPr>
        <w:t>.</w:t>
      </w:r>
    </w:p>
    <w:p w14:paraId="770273B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1EC8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04113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2F5A58" w:rsidRPr="003E62D1">
        <w:rPr>
          <w:rFonts w:ascii="Arial" w:hAnsi="Arial"/>
          <w:b/>
          <w:sz w:val="28"/>
        </w:rPr>
        <w:t xml:space="preserve">  </w:t>
      </w:r>
      <w:r w:rsidRPr="003E62D1">
        <w:rPr>
          <w:rFonts w:ascii="Arial" w:hAnsi="Arial"/>
          <w:sz w:val="24"/>
        </w:rPr>
        <w:tab/>
        <w:t>JUV</w:t>
      </w:r>
    </w:p>
    <w:p w14:paraId="631582C9" w14:textId="77777777" w:rsidR="00F3147D" w:rsidRPr="003E62D1" w:rsidRDefault="00F31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473302" w14:textId="77777777" w:rsidR="00F3147D" w:rsidRPr="003E62D1" w:rsidRDefault="00F31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7CB357" w14:textId="77777777" w:rsidR="00F3147D" w:rsidRPr="003E62D1" w:rsidRDefault="00F31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77 - 377</w:t>
      </w:r>
    </w:p>
    <w:p w14:paraId="1BF8BB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39BA4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AD070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2F5A58" w:rsidRPr="003E62D1">
        <w:rPr>
          <w:rFonts w:ascii="Arial" w:hAnsi="Arial"/>
          <w:b/>
          <w:sz w:val="28"/>
        </w:rPr>
        <w:t xml:space="preserve">  </w:t>
      </w:r>
      <w:r w:rsidRPr="003E62D1">
        <w:rPr>
          <w:rFonts w:ascii="Arial" w:hAnsi="Arial"/>
          <w:sz w:val="24"/>
        </w:rPr>
        <w:t>1</w:t>
      </w:r>
    </w:p>
    <w:p w14:paraId="55F4207D"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8F400B"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98974D"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or </w:t>
      </w:r>
      <w:r w:rsidRPr="003E62D1">
        <w:rPr>
          <w:rFonts w:ascii="Arial" w:hAnsi="Arial"/>
          <w:sz w:val="24"/>
        </w:rPr>
        <w:t xml:space="preserve">Max </w:t>
      </w:r>
      <w:r w:rsidR="00F65AAF" w:rsidRPr="003E62D1">
        <w:rPr>
          <w:rFonts w:ascii="Arial" w:hAnsi="Arial"/>
          <w:sz w:val="24"/>
        </w:rPr>
        <w:t>1</w:t>
      </w:r>
    </w:p>
    <w:p w14:paraId="5BF12C61"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40630C"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24AD16"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7510E3C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FF51B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EF90A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2F5A58" w:rsidRPr="003E62D1">
        <w:rPr>
          <w:rFonts w:ascii="Arial" w:hAnsi="Arial"/>
          <w:b/>
          <w:sz w:val="28"/>
        </w:rPr>
        <w:t xml:space="preserve">  </w:t>
      </w:r>
      <w:r w:rsidRPr="003E62D1">
        <w:rPr>
          <w:rFonts w:ascii="Arial" w:hAnsi="Arial"/>
          <w:sz w:val="24"/>
        </w:rPr>
        <w:t>Mandatory for juvenile reporting</w:t>
      </w:r>
    </w:p>
    <w:p w14:paraId="458D646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52C34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1A432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2F5A58" w:rsidRPr="003E62D1">
        <w:rPr>
          <w:rFonts w:ascii="Arial" w:hAnsi="Arial"/>
          <w:b/>
          <w:sz w:val="28"/>
        </w:rPr>
        <w:t xml:space="preserve">  </w:t>
      </w:r>
      <w:r w:rsidRPr="003E62D1">
        <w:rPr>
          <w:rFonts w:ascii="Arial" w:hAnsi="Arial"/>
          <w:sz w:val="24"/>
        </w:rPr>
        <w:t>"J"</w:t>
      </w:r>
    </w:p>
    <w:p w14:paraId="008FDAA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C4399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E353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2F5A58" w:rsidRPr="003E62D1">
        <w:rPr>
          <w:rFonts w:ascii="Arial" w:hAnsi="Arial"/>
          <w:b/>
          <w:sz w:val="28"/>
        </w:rPr>
        <w:t xml:space="preserve">  </w:t>
      </w:r>
      <w:r w:rsidR="00C76E02" w:rsidRPr="003E62D1">
        <w:rPr>
          <w:rFonts w:ascii="Arial" w:hAnsi="Arial"/>
          <w:sz w:val="24"/>
        </w:rPr>
        <w:t>T</w:t>
      </w:r>
      <w:r w:rsidRPr="003E62D1">
        <w:rPr>
          <w:rFonts w:ascii="Arial" w:hAnsi="Arial"/>
          <w:sz w:val="24"/>
        </w:rPr>
        <w:t>his field will</w:t>
      </w:r>
      <w:r w:rsidR="00C76E02" w:rsidRPr="003E62D1">
        <w:rPr>
          <w:rFonts w:ascii="Arial" w:hAnsi="Arial"/>
          <w:sz w:val="24"/>
        </w:rPr>
        <w:t xml:space="preserve"> be blank when reporting an adult arrest.</w:t>
      </w:r>
      <w:r w:rsidR="00F568BC">
        <w:rPr>
          <w:rFonts w:ascii="Arial" w:hAnsi="Arial"/>
          <w:sz w:val="24"/>
        </w:rPr>
        <w:t xml:space="preserve">  JUV must be the same on additional Arrest (ER2) Segments.</w:t>
      </w:r>
      <w:r w:rsidR="00F568BC" w:rsidRPr="003E62D1">
        <w:rPr>
          <w:rFonts w:ascii="Arial" w:hAnsi="Arial"/>
          <w:sz w:val="24"/>
        </w:rPr>
        <w:t xml:space="preserve">  </w:t>
      </w:r>
    </w:p>
    <w:p w14:paraId="1703056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Pr="003E62D1">
        <w:rPr>
          <w:rFonts w:ascii="Arial" w:hAnsi="Arial"/>
          <w:b/>
          <w:sz w:val="28"/>
        </w:rPr>
        <w:lastRenderedPageBreak/>
        <w:t>DATA ELEMENT:</w:t>
      </w:r>
      <w:r w:rsidR="002F5A58" w:rsidRPr="003E62D1">
        <w:rPr>
          <w:rFonts w:ascii="Arial" w:hAnsi="Arial"/>
          <w:b/>
          <w:sz w:val="28"/>
        </w:rPr>
        <w:t xml:space="preserve">  </w:t>
      </w:r>
      <w:r w:rsidRPr="003E62D1">
        <w:rPr>
          <w:rFonts w:ascii="Arial" w:hAnsi="Arial"/>
          <w:sz w:val="24"/>
        </w:rPr>
        <w:t xml:space="preserve">Miss Rap </w:t>
      </w:r>
      <w:r w:rsidR="006D0B0C" w:rsidRPr="003E62D1">
        <w:rPr>
          <w:rFonts w:ascii="Arial" w:hAnsi="Arial"/>
          <w:sz w:val="24"/>
        </w:rPr>
        <w:t xml:space="preserve">– Not Applicable </w:t>
      </w:r>
    </w:p>
    <w:p w14:paraId="69F1EE2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4ACD9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BE489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2F5A58" w:rsidRPr="003E62D1">
        <w:rPr>
          <w:rFonts w:ascii="Arial" w:hAnsi="Arial"/>
          <w:b/>
          <w:sz w:val="28"/>
        </w:rPr>
        <w:t xml:space="preserve">  </w:t>
      </w:r>
      <w:r w:rsidRPr="003E62D1">
        <w:rPr>
          <w:rFonts w:ascii="Arial" w:hAnsi="Arial"/>
          <w:sz w:val="24"/>
        </w:rPr>
        <w:t>Correction to existing CCH record that was updated with the incorrect SID.</w:t>
      </w:r>
    </w:p>
    <w:p w14:paraId="77F392C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53FF4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743FF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2F5A58" w:rsidRPr="003E62D1">
        <w:rPr>
          <w:rFonts w:ascii="Arial" w:hAnsi="Arial"/>
          <w:b/>
          <w:sz w:val="28"/>
        </w:rPr>
        <w:t xml:space="preserve">  </w:t>
      </w:r>
      <w:r w:rsidRPr="003E62D1">
        <w:rPr>
          <w:rFonts w:ascii="Arial" w:hAnsi="Arial"/>
          <w:sz w:val="24"/>
        </w:rPr>
        <w:tab/>
        <w:t>MRAP</w:t>
      </w:r>
    </w:p>
    <w:p w14:paraId="59C7FC3E" w14:textId="77777777" w:rsidR="00231FDE" w:rsidRPr="003E62D1" w:rsidRDefault="00231F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24B1DC" w14:textId="77777777" w:rsidR="00231FDE" w:rsidRPr="003E62D1" w:rsidRDefault="00231F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C82EDE" w14:textId="77777777" w:rsidR="00231FDE" w:rsidRPr="003E62D1" w:rsidRDefault="00231F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 xml:space="preserve">378 </w:t>
      </w:r>
      <w:r w:rsidR="006D0B0C" w:rsidRPr="003E62D1">
        <w:rPr>
          <w:rFonts w:ascii="Arial" w:hAnsi="Arial"/>
          <w:sz w:val="24"/>
          <w:szCs w:val="24"/>
        </w:rPr>
        <w:t>–</w:t>
      </w:r>
      <w:r w:rsidRPr="003E62D1">
        <w:rPr>
          <w:rFonts w:ascii="Arial" w:hAnsi="Arial"/>
          <w:sz w:val="24"/>
          <w:szCs w:val="24"/>
        </w:rPr>
        <w:t xml:space="preserve"> </w:t>
      </w:r>
      <w:r w:rsidR="006D0B0C" w:rsidRPr="003E62D1">
        <w:rPr>
          <w:rFonts w:ascii="Arial" w:hAnsi="Arial"/>
          <w:sz w:val="24"/>
          <w:szCs w:val="24"/>
        </w:rPr>
        <w:t>385</w:t>
      </w:r>
    </w:p>
    <w:p w14:paraId="34BAF4B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4A997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EE890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2F5A58" w:rsidRPr="003E62D1">
        <w:rPr>
          <w:rFonts w:ascii="Arial" w:hAnsi="Arial"/>
          <w:b/>
          <w:sz w:val="28"/>
        </w:rPr>
        <w:t xml:space="preserve">  </w:t>
      </w:r>
      <w:r w:rsidRPr="003E62D1">
        <w:rPr>
          <w:rFonts w:ascii="Arial" w:hAnsi="Arial"/>
          <w:sz w:val="24"/>
        </w:rPr>
        <w:t>8</w:t>
      </w:r>
    </w:p>
    <w:p w14:paraId="5D0AC13B"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A3EB6D"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8B52CC"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or </w:t>
      </w:r>
      <w:r w:rsidRPr="003E62D1">
        <w:rPr>
          <w:rFonts w:ascii="Arial" w:hAnsi="Arial"/>
          <w:sz w:val="24"/>
        </w:rPr>
        <w:t xml:space="preserve">Max </w:t>
      </w:r>
      <w:r w:rsidR="00F65AAF" w:rsidRPr="003E62D1">
        <w:rPr>
          <w:rFonts w:ascii="Arial" w:hAnsi="Arial"/>
          <w:sz w:val="24"/>
        </w:rPr>
        <w:t>8</w:t>
      </w:r>
    </w:p>
    <w:p w14:paraId="1AF4174E"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2EDD59"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EE5E89"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5CAD7C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93204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4A995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2F5A58" w:rsidRPr="003E62D1">
        <w:rPr>
          <w:rFonts w:ascii="Arial" w:hAnsi="Arial"/>
          <w:b/>
          <w:sz w:val="28"/>
        </w:rPr>
        <w:t xml:space="preserve">  </w:t>
      </w:r>
      <w:r w:rsidRPr="003E62D1">
        <w:rPr>
          <w:rFonts w:ascii="Arial" w:hAnsi="Arial"/>
          <w:sz w:val="24"/>
        </w:rPr>
        <w:t>Used only by AFIS to identify miss raps in CCH.</w:t>
      </w:r>
    </w:p>
    <w:p w14:paraId="29E96C02"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AE1548D"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1759E88"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84FA43F"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25CBA62"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A6735F7"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48E2205"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BBBD2C3"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F915E7A"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6E24DC7"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2CEB4DF"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EFD7FDE"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E1F2B9B"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CD8CFD9"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4AA7917"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AF46F93"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E693CEF"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6537132" w14:textId="77777777" w:rsidR="00BE3C24" w:rsidRPr="003E62D1" w:rsidRDefault="00BE3C24"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A2A52E0" w14:textId="77777777" w:rsidR="00BE3C24" w:rsidRPr="003E62D1" w:rsidRDefault="00BE3C24"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4BA0856" w14:textId="77777777" w:rsidR="00BE3C24" w:rsidRDefault="00BE3C24"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FDE7E1E" w14:textId="77777777" w:rsidR="00716312" w:rsidRPr="003E62D1" w:rsidRDefault="00716312"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5992B8D"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AFIS Tracking Control Number – Not Applicable</w:t>
      </w:r>
    </w:p>
    <w:p w14:paraId="70289437"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CAF392"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EF0FF8"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szCs w:val="24"/>
        </w:rPr>
        <w:t>AFIS Tracking Control Number</w:t>
      </w:r>
    </w:p>
    <w:p w14:paraId="79444E18"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74E6FA"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CDF331"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ATC</w:t>
      </w:r>
    </w:p>
    <w:p w14:paraId="66F767A1"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4F7A9C"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1F7475"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86 - 396</w:t>
      </w:r>
    </w:p>
    <w:p w14:paraId="61C398C6"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C8CFD4"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D9C112"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1</w:t>
      </w:r>
    </w:p>
    <w:p w14:paraId="05D0AD34" w14:textId="77777777" w:rsidR="00AA7213" w:rsidRPr="003E62D1" w:rsidRDefault="00AA7213"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915951" w14:textId="77777777" w:rsidR="00AD470B" w:rsidRPr="003E62D1" w:rsidRDefault="00AD470B"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1C3F76"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11</w:t>
      </w:r>
      <w:r w:rsidRPr="003E62D1">
        <w:rPr>
          <w:rFonts w:ascii="Arial" w:hAnsi="Arial"/>
          <w:sz w:val="24"/>
        </w:rPr>
        <w:t xml:space="preserve">/Max </w:t>
      </w:r>
      <w:r w:rsidR="00F65AAF" w:rsidRPr="003E62D1">
        <w:rPr>
          <w:rFonts w:ascii="Arial" w:hAnsi="Arial"/>
          <w:sz w:val="24"/>
        </w:rPr>
        <w:t>11</w:t>
      </w:r>
    </w:p>
    <w:p w14:paraId="46BB4CD6"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7F85B6"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395409" w14:textId="77777777" w:rsidR="00490157" w:rsidRPr="003E62D1" w:rsidRDefault="00AA7213"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1759AA99"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F27470"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69EA1F"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77475D48"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D291F0"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35648D"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REMARKS:</w:t>
      </w:r>
      <w:r w:rsidRPr="003E62D1">
        <w:rPr>
          <w:rFonts w:ascii="Arial" w:hAnsi="Arial"/>
          <w:sz w:val="24"/>
        </w:rPr>
        <w:t xml:space="preserve">  This field is required for transactions from DPS AFIS to CCH.</w:t>
      </w:r>
    </w:p>
    <w:p w14:paraId="7F5F502F"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694088C"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818A4DE"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479D9D3"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1A65330"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4D2229E"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C86DA7F"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C78FE78"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8C7349C"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D3A179F"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8A8E529"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26C2AC9"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AB25980"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72086B3"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5DC5CE4"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1E464D4" w14:textId="77777777" w:rsidR="00BE3C24" w:rsidRPr="003E62D1" w:rsidRDefault="00BE3C24"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1FCF639" w14:textId="77777777" w:rsidR="00BE3C24" w:rsidRDefault="00BE3C24"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07EE76A" w14:textId="77777777" w:rsidR="00716312" w:rsidRPr="003E62D1" w:rsidRDefault="00716312"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F8086FA"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AFIS Sequence Number – Not Applicable</w:t>
      </w:r>
    </w:p>
    <w:p w14:paraId="30C70AE0"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F8F622"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07707D"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szCs w:val="24"/>
        </w:rPr>
        <w:t>AFIS Sequence Number</w:t>
      </w:r>
    </w:p>
    <w:p w14:paraId="087321BD"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E1F739"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D61BF3"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ASN</w:t>
      </w:r>
    </w:p>
    <w:p w14:paraId="06FB15BE"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7DD30B"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162F9B"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97 - 400</w:t>
      </w:r>
    </w:p>
    <w:p w14:paraId="3D2D0249"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BD6E1C"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35D581"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4</w:t>
      </w:r>
    </w:p>
    <w:p w14:paraId="044C8B96" w14:textId="77777777" w:rsidR="00AA7213" w:rsidRPr="003E62D1" w:rsidRDefault="00AA7213"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93BC2F" w14:textId="77777777" w:rsidR="00AD470B" w:rsidRPr="003E62D1" w:rsidRDefault="00AD470B"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A6FD83"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4</w:t>
      </w:r>
      <w:r w:rsidRPr="003E62D1">
        <w:rPr>
          <w:rFonts w:ascii="Arial" w:hAnsi="Arial"/>
          <w:sz w:val="24"/>
        </w:rPr>
        <w:t>/Max 4</w:t>
      </w:r>
    </w:p>
    <w:p w14:paraId="26586B66"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1CF59B"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071512" w14:textId="77777777" w:rsidR="00490157" w:rsidRPr="003E62D1" w:rsidRDefault="00AA7213"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45C0449B"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14CBD1" w14:textId="77777777" w:rsidR="00490157" w:rsidRPr="003E62D1" w:rsidRDefault="00490157" w:rsidP="00490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DC0524"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47BE056D"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E30E26"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A2A2B2"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REMARKS:</w:t>
      </w:r>
      <w:r w:rsidRPr="003E62D1">
        <w:rPr>
          <w:rFonts w:ascii="Arial" w:hAnsi="Arial"/>
          <w:sz w:val="24"/>
        </w:rPr>
        <w:t xml:space="preserve">  This field is required for transactions from DPS AFIS to CCH.</w:t>
      </w:r>
    </w:p>
    <w:p w14:paraId="0E4846CE" w14:textId="77777777" w:rsidR="00EF1C8A" w:rsidRPr="003E62D1" w:rsidRDefault="00EF1C8A" w:rsidP="00EF1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5D112E6"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0CEAEA9"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40F7092"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F5E6F72"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4E66386"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584CFF0"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32A163C"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0A3D2C9"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7DA64CD"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059E902" w14:textId="77777777" w:rsidR="00B04A00" w:rsidRPr="003E62D1" w:rsidRDefault="00B04A00"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44CD814" w14:textId="77777777" w:rsidR="00A75826" w:rsidRPr="003E62D1" w:rsidRDefault="00A75826"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30A55E6" w14:textId="77777777" w:rsidR="00A75826" w:rsidRPr="003E62D1" w:rsidRDefault="00A75826"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E8E4234" w14:textId="77777777" w:rsidR="00A75826" w:rsidRPr="003E62D1" w:rsidRDefault="00A75826"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28EA313" w14:textId="77777777" w:rsidR="00490157" w:rsidRPr="003E62D1" w:rsidRDefault="00490157"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512F61A" w14:textId="77777777" w:rsidR="00AD470B" w:rsidRPr="003E62D1" w:rsidRDefault="00AD470B"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3783A5B" w14:textId="77777777" w:rsidR="00AD470B" w:rsidRPr="003E62D1" w:rsidRDefault="00AD470B"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6639916" w14:textId="77777777" w:rsidR="00BE3C24" w:rsidRPr="003E62D1" w:rsidRDefault="00BE3C24"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5F4CDB7" w14:textId="77777777" w:rsidR="00BE3C24" w:rsidRPr="003E62D1" w:rsidRDefault="00BE3C24"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B84AE75" w14:textId="77777777" w:rsidR="00BE3C24" w:rsidRPr="003E62D1" w:rsidRDefault="00BE3C24"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C25BB8F"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9E76AD" w:rsidRPr="003E62D1">
        <w:rPr>
          <w:rFonts w:ascii="Arial" w:hAnsi="Arial"/>
          <w:b/>
          <w:sz w:val="28"/>
        </w:rPr>
        <w:t xml:space="preserve">  </w:t>
      </w:r>
      <w:r w:rsidRPr="003E62D1">
        <w:rPr>
          <w:rFonts w:ascii="Arial" w:hAnsi="Arial"/>
          <w:sz w:val="24"/>
        </w:rPr>
        <w:t xml:space="preserve">Domestic Violence Indicator </w:t>
      </w:r>
    </w:p>
    <w:p w14:paraId="2E993CEF"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C36A73"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D79E83"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9E76AD" w:rsidRPr="003E62D1">
        <w:rPr>
          <w:rFonts w:ascii="Arial" w:hAnsi="Arial"/>
          <w:b/>
          <w:sz w:val="28"/>
        </w:rPr>
        <w:t xml:space="preserve">  </w:t>
      </w:r>
      <w:r w:rsidRPr="003E62D1">
        <w:rPr>
          <w:rFonts w:ascii="Arial" w:hAnsi="Arial"/>
          <w:sz w:val="24"/>
        </w:rPr>
        <w:t>Indicates family violence on the offense for the arrest segment.</w:t>
      </w:r>
    </w:p>
    <w:p w14:paraId="20E8CE2D"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3A4BDF"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7D7457"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E76AD" w:rsidRPr="003E62D1">
        <w:rPr>
          <w:rFonts w:ascii="Arial" w:hAnsi="Arial"/>
          <w:b/>
          <w:sz w:val="28"/>
        </w:rPr>
        <w:t xml:space="preserve">  </w:t>
      </w:r>
      <w:r w:rsidRPr="003E62D1">
        <w:rPr>
          <w:rFonts w:ascii="Arial" w:hAnsi="Arial"/>
          <w:sz w:val="24"/>
        </w:rPr>
        <w:tab/>
        <w:t>DMV</w:t>
      </w:r>
    </w:p>
    <w:p w14:paraId="10E50EA4" w14:textId="77777777" w:rsidR="00231FDE" w:rsidRPr="003E62D1" w:rsidRDefault="00231FDE"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6F65AC" w14:textId="77777777" w:rsidR="00231FDE" w:rsidRPr="003E62D1" w:rsidRDefault="00231FDE"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9C44E2" w14:textId="77777777" w:rsidR="00231FDE" w:rsidRPr="003E62D1" w:rsidRDefault="00231FDE"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401 - 401</w:t>
      </w:r>
    </w:p>
    <w:p w14:paraId="500B844B"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DF0431"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B0A890"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E76AD" w:rsidRPr="003E62D1">
        <w:rPr>
          <w:rFonts w:ascii="Arial" w:hAnsi="Arial"/>
          <w:b/>
          <w:sz w:val="28"/>
        </w:rPr>
        <w:t xml:space="preserve">  </w:t>
      </w:r>
      <w:r w:rsidRPr="003E62D1">
        <w:rPr>
          <w:rFonts w:ascii="Arial" w:hAnsi="Arial"/>
          <w:sz w:val="24"/>
        </w:rPr>
        <w:t>1</w:t>
      </w:r>
    </w:p>
    <w:p w14:paraId="463F7135" w14:textId="77777777" w:rsidR="00AA7213" w:rsidRPr="003E62D1" w:rsidRDefault="00AA7213"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E6D061" w14:textId="77777777" w:rsidR="00AD470B" w:rsidRPr="003E62D1" w:rsidRDefault="00AD470B"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D4CFB6"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0 or</w:t>
      </w:r>
      <w:r w:rsidR="00F65AAF" w:rsidRPr="003E62D1">
        <w:rPr>
          <w:rFonts w:ascii="Arial" w:hAnsi="Arial"/>
          <w:sz w:val="24"/>
        </w:rPr>
        <w:t xml:space="preserve"> </w:t>
      </w:r>
      <w:r w:rsidRPr="003E62D1">
        <w:rPr>
          <w:rFonts w:ascii="Arial" w:hAnsi="Arial"/>
          <w:sz w:val="24"/>
        </w:rPr>
        <w:t xml:space="preserve">Max </w:t>
      </w:r>
      <w:r w:rsidR="00F65AAF" w:rsidRPr="003E62D1">
        <w:rPr>
          <w:rFonts w:ascii="Arial" w:hAnsi="Arial"/>
          <w:sz w:val="24"/>
        </w:rPr>
        <w:t>1</w:t>
      </w:r>
    </w:p>
    <w:p w14:paraId="263154FB"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95EF2F"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05BB4A" w14:textId="77777777" w:rsidR="00404655" w:rsidRPr="003E62D1" w:rsidRDefault="00AA7213"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52EEB7DC"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1052AF"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40BC4C"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A75826" w:rsidRPr="003E62D1">
        <w:rPr>
          <w:rFonts w:ascii="Arial" w:hAnsi="Arial"/>
          <w:b/>
          <w:sz w:val="28"/>
        </w:rPr>
        <w:t xml:space="preserve">  </w:t>
      </w:r>
      <w:r w:rsidRPr="003E62D1">
        <w:rPr>
          <w:rFonts w:ascii="Arial" w:hAnsi="Arial"/>
          <w:sz w:val="24"/>
        </w:rPr>
        <w:t>Optional</w:t>
      </w:r>
    </w:p>
    <w:p w14:paraId="4A847657"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BCD36D"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07E50D"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REMARKS:</w:t>
      </w:r>
      <w:r w:rsidR="009E76AD" w:rsidRPr="003E62D1">
        <w:rPr>
          <w:rFonts w:ascii="Arial" w:hAnsi="Arial"/>
          <w:b/>
          <w:sz w:val="28"/>
        </w:rPr>
        <w:t xml:space="preserve">  </w:t>
      </w:r>
      <w:r w:rsidRPr="003E62D1">
        <w:rPr>
          <w:rFonts w:ascii="Arial" w:hAnsi="Arial"/>
          <w:sz w:val="24"/>
        </w:rPr>
        <w:t xml:space="preserve">The field must be populated </w:t>
      </w:r>
      <w:r w:rsidR="007349EC" w:rsidRPr="003E62D1">
        <w:rPr>
          <w:rFonts w:ascii="Arial" w:hAnsi="Arial"/>
          <w:sz w:val="24"/>
        </w:rPr>
        <w:t xml:space="preserve">with a </w:t>
      </w:r>
      <w:r w:rsidRPr="003E62D1">
        <w:rPr>
          <w:rFonts w:ascii="Arial" w:hAnsi="Arial"/>
          <w:sz w:val="24"/>
        </w:rPr>
        <w:t>Y or</w:t>
      </w:r>
      <w:r w:rsidR="007349EC" w:rsidRPr="003E62D1">
        <w:rPr>
          <w:rFonts w:ascii="Arial" w:hAnsi="Arial"/>
          <w:sz w:val="24"/>
        </w:rPr>
        <w:t xml:space="preserve"> left</w:t>
      </w:r>
      <w:r w:rsidRPr="003E62D1">
        <w:rPr>
          <w:rFonts w:ascii="Arial" w:hAnsi="Arial"/>
          <w:sz w:val="24"/>
        </w:rPr>
        <w:t xml:space="preserve"> blank.</w:t>
      </w:r>
      <w:r w:rsidRPr="003E62D1">
        <w:rPr>
          <w:rFonts w:ascii="Arial" w:hAnsi="Arial"/>
          <w:b/>
          <w:sz w:val="28"/>
        </w:rPr>
        <w:t xml:space="preserve"> </w:t>
      </w:r>
    </w:p>
    <w:p w14:paraId="3AEADF24"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F7F437D"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04D0354"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5857D18"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D1CB173"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0D0574E"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B20C9A"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09A2B71"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5814A12"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C035AF9"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7C5DDDE"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CDD7E91"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84D5040"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90C7D57"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F31677E"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55C3466"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D530EEA" w14:textId="77777777" w:rsidR="00A75826" w:rsidRPr="003E62D1" w:rsidRDefault="00A75826"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66FE306" w14:textId="77777777" w:rsidR="00BE3C24" w:rsidRPr="003E62D1" w:rsidRDefault="00BE3C24"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D6549F9" w14:textId="77777777" w:rsidR="00BE3C24" w:rsidRPr="003E62D1" w:rsidRDefault="00BE3C24"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1D3CBC4" w14:textId="77777777" w:rsidR="00BE3C24" w:rsidRPr="003E62D1" w:rsidRDefault="00BE3C24"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53D1737"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9E76AD" w:rsidRPr="003E62D1">
        <w:rPr>
          <w:rFonts w:ascii="Arial" w:hAnsi="Arial"/>
          <w:b/>
          <w:sz w:val="28"/>
        </w:rPr>
        <w:t xml:space="preserve">  </w:t>
      </w:r>
      <w:r w:rsidRPr="003E62D1">
        <w:rPr>
          <w:rFonts w:ascii="Arial" w:hAnsi="Arial"/>
          <w:sz w:val="24"/>
        </w:rPr>
        <w:t>Victim Age</w:t>
      </w:r>
    </w:p>
    <w:p w14:paraId="63B059DE"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747F06" w14:textId="77777777" w:rsidR="00B04A00" w:rsidRPr="003E62D1" w:rsidRDefault="00B04A00"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33A002B"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9E76AD" w:rsidRPr="003E62D1">
        <w:rPr>
          <w:rFonts w:ascii="Arial" w:hAnsi="Arial"/>
          <w:b/>
          <w:sz w:val="28"/>
        </w:rPr>
        <w:t xml:space="preserve">  </w:t>
      </w:r>
      <w:r w:rsidRPr="003E62D1">
        <w:rPr>
          <w:rFonts w:ascii="Arial" w:hAnsi="Arial"/>
          <w:sz w:val="24"/>
        </w:rPr>
        <w:t>Indicates the age of victim at the time of offense on arrest segment.</w:t>
      </w:r>
    </w:p>
    <w:p w14:paraId="5325362E"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9C6444"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BF7192"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E76AD" w:rsidRPr="003E62D1">
        <w:rPr>
          <w:rFonts w:ascii="Arial" w:hAnsi="Arial"/>
          <w:b/>
          <w:sz w:val="28"/>
        </w:rPr>
        <w:t xml:space="preserve">  </w:t>
      </w:r>
      <w:r w:rsidRPr="003E62D1">
        <w:rPr>
          <w:rFonts w:ascii="Arial" w:hAnsi="Arial"/>
          <w:sz w:val="24"/>
        </w:rPr>
        <w:tab/>
        <w:t>VIC</w:t>
      </w:r>
    </w:p>
    <w:p w14:paraId="2A74EB52" w14:textId="77777777" w:rsidR="00231FDE" w:rsidRPr="003E62D1" w:rsidRDefault="00231FDE"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74773D" w14:textId="77777777" w:rsidR="00231FDE" w:rsidRPr="003E62D1" w:rsidRDefault="00231FDE"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0F3FD2" w14:textId="77777777" w:rsidR="00231FDE" w:rsidRPr="003E62D1" w:rsidRDefault="00231FDE"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402 - 403</w:t>
      </w:r>
    </w:p>
    <w:p w14:paraId="49101AE7"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E4F1EE"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21DB0E"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E76AD" w:rsidRPr="003E62D1">
        <w:rPr>
          <w:rFonts w:ascii="Arial" w:hAnsi="Arial"/>
          <w:b/>
          <w:sz w:val="28"/>
        </w:rPr>
        <w:t xml:space="preserve">  </w:t>
      </w:r>
      <w:r w:rsidRPr="003E62D1">
        <w:rPr>
          <w:rFonts w:ascii="Arial" w:hAnsi="Arial"/>
          <w:sz w:val="24"/>
        </w:rPr>
        <w:t>2</w:t>
      </w:r>
    </w:p>
    <w:p w14:paraId="40DD6647" w14:textId="77777777" w:rsidR="00AA7213" w:rsidRPr="003E62D1" w:rsidRDefault="00AA7213"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A9827F" w14:textId="77777777" w:rsidR="00AD470B" w:rsidRPr="003E62D1" w:rsidRDefault="00AD470B"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FFE74D"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or </w:t>
      </w:r>
      <w:r w:rsidRPr="003E62D1">
        <w:rPr>
          <w:rFonts w:ascii="Arial" w:hAnsi="Arial"/>
          <w:sz w:val="24"/>
        </w:rPr>
        <w:t xml:space="preserve">Max </w:t>
      </w:r>
      <w:r w:rsidR="00F65AAF" w:rsidRPr="003E62D1">
        <w:rPr>
          <w:rFonts w:ascii="Arial" w:hAnsi="Arial"/>
          <w:sz w:val="24"/>
        </w:rPr>
        <w:t>2</w:t>
      </w:r>
    </w:p>
    <w:p w14:paraId="19595269"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BB4D08"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86D8F0" w14:textId="77777777" w:rsidR="00404655" w:rsidRPr="003E62D1" w:rsidRDefault="00AA7213"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6E3D4F65"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1BB839" w14:textId="77777777" w:rsidR="00404655" w:rsidRPr="003E62D1" w:rsidRDefault="00404655" w:rsidP="004046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773726" w14:textId="77777777" w:rsidR="00D9515B" w:rsidRPr="003E62D1" w:rsidRDefault="00D9515B" w:rsidP="00D951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Conditionally Mandatory</w:t>
      </w:r>
    </w:p>
    <w:p w14:paraId="7B8BA1D7" w14:textId="77777777" w:rsidR="00D9515B" w:rsidRPr="003E62D1" w:rsidRDefault="00D9515B" w:rsidP="00D951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CCAAAB" w14:textId="77777777" w:rsidR="00D9515B" w:rsidRPr="003E62D1" w:rsidRDefault="00D9515B" w:rsidP="00D951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BC3BCF" w14:textId="77777777" w:rsidR="00D9515B" w:rsidRPr="003E62D1" w:rsidRDefault="00D9515B" w:rsidP="00D9515B">
      <w:pPr>
        <w:pStyle w:val="NoSpacing"/>
        <w:rPr>
          <w:rFonts w:ascii="Arial" w:hAnsi="Arial" w:cs="Arial"/>
          <w:sz w:val="24"/>
          <w:szCs w:val="24"/>
        </w:rPr>
      </w:pPr>
      <w:r w:rsidRPr="003E62D1">
        <w:rPr>
          <w:rFonts w:ascii="Arial" w:hAnsi="Arial"/>
          <w:b/>
          <w:sz w:val="28"/>
        </w:rPr>
        <w:t xml:space="preserve">EXAMPLES:      </w:t>
      </w:r>
      <w:r w:rsidR="00184B1B" w:rsidRPr="003E62D1">
        <w:rPr>
          <w:rFonts w:ascii="Arial" w:hAnsi="Arial"/>
          <w:b/>
          <w:sz w:val="28"/>
        </w:rPr>
        <w:t xml:space="preserve"> </w:t>
      </w:r>
      <w:r w:rsidRPr="003E62D1">
        <w:rPr>
          <w:rFonts w:ascii="Arial" w:hAnsi="Arial" w:cs="Arial"/>
          <w:sz w:val="24"/>
          <w:szCs w:val="24"/>
        </w:rPr>
        <w:t>VIC: 61</w:t>
      </w:r>
    </w:p>
    <w:p w14:paraId="244F5E4D" w14:textId="77777777" w:rsidR="00D9515B" w:rsidRPr="003E62D1" w:rsidRDefault="00D9515B" w:rsidP="00D9515B">
      <w:pPr>
        <w:pStyle w:val="NoSpacing"/>
        <w:rPr>
          <w:rFonts w:ascii="Arial" w:hAnsi="Arial" w:cs="Arial"/>
          <w:sz w:val="24"/>
          <w:szCs w:val="24"/>
        </w:rPr>
      </w:pPr>
      <w:r w:rsidRPr="003E62D1">
        <w:rPr>
          <w:rFonts w:ascii="Arial" w:hAnsi="Arial" w:cs="Arial"/>
          <w:sz w:val="24"/>
          <w:szCs w:val="24"/>
        </w:rPr>
        <w:tab/>
      </w:r>
      <w:r w:rsidRPr="003E62D1">
        <w:rPr>
          <w:rFonts w:ascii="Arial" w:hAnsi="Arial" w:cs="Arial"/>
          <w:sz w:val="24"/>
          <w:szCs w:val="24"/>
        </w:rPr>
        <w:tab/>
      </w:r>
      <w:r w:rsidRPr="003E62D1">
        <w:rPr>
          <w:rFonts w:ascii="Arial" w:hAnsi="Arial" w:cs="Arial"/>
          <w:sz w:val="24"/>
          <w:szCs w:val="24"/>
        </w:rPr>
        <w:tab/>
        <w:t>VIC: 05</w:t>
      </w:r>
    </w:p>
    <w:p w14:paraId="13E16B3E" w14:textId="77777777" w:rsidR="00D9515B" w:rsidRPr="003E62D1" w:rsidRDefault="00D9515B" w:rsidP="00D9515B">
      <w:pPr>
        <w:pStyle w:val="NoSpacing"/>
        <w:rPr>
          <w:rFonts w:ascii="Arial" w:hAnsi="Arial" w:cs="Arial"/>
          <w:sz w:val="24"/>
          <w:szCs w:val="24"/>
        </w:rPr>
      </w:pPr>
      <w:r w:rsidRPr="003E62D1">
        <w:rPr>
          <w:rFonts w:ascii="Arial" w:hAnsi="Arial" w:cs="Arial"/>
          <w:sz w:val="24"/>
          <w:szCs w:val="24"/>
        </w:rPr>
        <w:tab/>
      </w:r>
      <w:r w:rsidRPr="003E62D1">
        <w:rPr>
          <w:rFonts w:ascii="Arial" w:hAnsi="Arial" w:cs="Arial"/>
          <w:sz w:val="24"/>
          <w:szCs w:val="24"/>
        </w:rPr>
        <w:tab/>
      </w:r>
      <w:r w:rsidRPr="003E62D1">
        <w:rPr>
          <w:rFonts w:ascii="Arial" w:hAnsi="Arial" w:cs="Arial"/>
          <w:sz w:val="24"/>
          <w:szCs w:val="24"/>
        </w:rPr>
        <w:tab/>
        <w:t>VIC: 00</w:t>
      </w:r>
      <w:r w:rsidRPr="003E62D1">
        <w:rPr>
          <w:rFonts w:ascii="Arial" w:hAnsi="Arial" w:cs="Arial"/>
          <w:sz w:val="24"/>
          <w:szCs w:val="24"/>
        </w:rPr>
        <w:tab/>
      </w:r>
      <w:r w:rsidRPr="003E62D1">
        <w:rPr>
          <w:rFonts w:ascii="Arial" w:hAnsi="Arial" w:cs="Arial"/>
          <w:sz w:val="24"/>
          <w:szCs w:val="24"/>
        </w:rPr>
        <w:tab/>
      </w:r>
      <w:r w:rsidR="00836B0A" w:rsidRPr="003E62D1">
        <w:rPr>
          <w:rFonts w:ascii="Arial" w:hAnsi="Arial" w:cs="Arial"/>
          <w:sz w:val="24"/>
          <w:szCs w:val="24"/>
        </w:rPr>
        <w:t>A</w:t>
      </w:r>
      <w:r w:rsidRPr="003E62D1">
        <w:rPr>
          <w:rFonts w:ascii="Arial" w:hAnsi="Arial" w:cs="Arial"/>
          <w:sz w:val="24"/>
          <w:szCs w:val="24"/>
        </w:rPr>
        <w:t>OL: 9 Months</w:t>
      </w:r>
    </w:p>
    <w:p w14:paraId="49DBF700" w14:textId="77777777" w:rsidR="00D9515B" w:rsidRPr="003E62D1" w:rsidRDefault="00D9515B" w:rsidP="00D951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cs="Arial"/>
          <w:sz w:val="24"/>
          <w:szCs w:val="24"/>
        </w:rPr>
        <w:tab/>
      </w:r>
      <w:r w:rsidRPr="003E62D1">
        <w:rPr>
          <w:rFonts w:ascii="Arial" w:hAnsi="Arial" w:cs="Arial"/>
          <w:sz w:val="24"/>
          <w:szCs w:val="24"/>
        </w:rPr>
        <w:tab/>
      </w:r>
      <w:r w:rsidRPr="003E62D1">
        <w:rPr>
          <w:rFonts w:ascii="Arial" w:hAnsi="Arial" w:cs="Arial"/>
          <w:sz w:val="24"/>
          <w:szCs w:val="24"/>
        </w:rPr>
        <w:tab/>
        <w:t>VIC: 00</w:t>
      </w:r>
      <w:r w:rsidRPr="003E62D1">
        <w:rPr>
          <w:rFonts w:ascii="Arial" w:hAnsi="Arial" w:cs="Arial"/>
          <w:sz w:val="24"/>
          <w:szCs w:val="24"/>
        </w:rPr>
        <w:tab/>
      </w:r>
      <w:r w:rsidRPr="003E62D1">
        <w:rPr>
          <w:rFonts w:ascii="Arial" w:hAnsi="Arial" w:cs="Arial"/>
          <w:sz w:val="24"/>
          <w:szCs w:val="24"/>
        </w:rPr>
        <w:tab/>
      </w:r>
      <w:r w:rsidR="00836B0A" w:rsidRPr="003E62D1">
        <w:rPr>
          <w:rFonts w:ascii="Arial" w:hAnsi="Arial" w:cs="Arial"/>
          <w:sz w:val="24"/>
          <w:szCs w:val="24"/>
        </w:rPr>
        <w:t>A</w:t>
      </w:r>
      <w:r w:rsidRPr="003E62D1">
        <w:rPr>
          <w:rFonts w:ascii="Arial" w:hAnsi="Arial" w:cs="Arial"/>
          <w:sz w:val="24"/>
          <w:szCs w:val="24"/>
        </w:rPr>
        <w:t>OL: 6 Days</w:t>
      </w:r>
    </w:p>
    <w:p w14:paraId="169F8DCC" w14:textId="77777777" w:rsidR="00D9515B" w:rsidRPr="003E62D1" w:rsidRDefault="00D9515B" w:rsidP="00D951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0F99F0" w14:textId="77777777" w:rsidR="00D9515B" w:rsidRPr="003E62D1" w:rsidRDefault="00D9515B" w:rsidP="00D951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9142F6" w14:textId="77777777" w:rsidR="00D9515B" w:rsidRPr="003E62D1" w:rsidRDefault="00D9515B" w:rsidP="00D951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4"/>
          <w:szCs w:val="24"/>
        </w:rPr>
      </w:pPr>
      <w:r w:rsidRPr="003E62D1">
        <w:rPr>
          <w:rFonts w:ascii="Arial" w:hAnsi="Arial"/>
          <w:b/>
          <w:sz w:val="28"/>
        </w:rPr>
        <w:t xml:space="preserve">REMARKS: </w:t>
      </w:r>
      <w:r w:rsidRPr="003E62D1">
        <w:rPr>
          <w:rFonts w:ascii="Arial" w:hAnsi="Arial" w:cs="Arial"/>
          <w:sz w:val="24"/>
          <w:szCs w:val="24"/>
        </w:rPr>
        <w:t xml:space="preserve">The field must be populated with the age in years 00-99.  If the victim is under one year </w:t>
      </w:r>
      <w:r w:rsidR="00836B0A" w:rsidRPr="003E62D1">
        <w:rPr>
          <w:rFonts w:ascii="Arial" w:hAnsi="Arial" w:cs="Arial"/>
          <w:sz w:val="24"/>
          <w:szCs w:val="24"/>
        </w:rPr>
        <w:t xml:space="preserve">or over 99 years of age </w:t>
      </w:r>
      <w:r w:rsidRPr="003E62D1">
        <w:rPr>
          <w:rFonts w:ascii="Arial" w:hAnsi="Arial" w:cs="Arial"/>
          <w:sz w:val="24"/>
          <w:szCs w:val="24"/>
        </w:rPr>
        <w:t xml:space="preserve">00 should be used and </w:t>
      </w:r>
      <w:r w:rsidR="00836B0A" w:rsidRPr="003E62D1">
        <w:rPr>
          <w:rFonts w:ascii="Arial" w:hAnsi="Arial" w:cs="Arial"/>
          <w:sz w:val="24"/>
          <w:szCs w:val="24"/>
        </w:rPr>
        <w:t>A</w:t>
      </w:r>
      <w:r w:rsidRPr="003E62D1">
        <w:rPr>
          <w:rFonts w:ascii="Arial" w:hAnsi="Arial" w:cs="Arial"/>
          <w:sz w:val="24"/>
          <w:szCs w:val="24"/>
        </w:rPr>
        <w:t xml:space="preserve">OL must be populated with the age.  The VIC field is required with </w:t>
      </w:r>
      <w:r w:rsidR="006C02E5">
        <w:rPr>
          <w:rFonts w:ascii="Arial" w:eastAsia="+mj-ea" w:hAnsi="Arial" w:cs="+mj-cs"/>
          <w:color w:val="000000"/>
          <w:sz w:val="24"/>
          <w:szCs w:val="24"/>
        </w:rPr>
        <w:t>Chapter 66.102 (h)</w:t>
      </w:r>
      <w:r w:rsidRPr="003E62D1">
        <w:rPr>
          <w:rFonts w:ascii="Arial" w:eastAsia="+mj-ea" w:hAnsi="Arial" w:cs="+mj-cs"/>
          <w:color w:val="000000"/>
          <w:sz w:val="24"/>
          <w:szCs w:val="24"/>
        </w:rPr>
        <w:t xml:space="preserve"> of the Code of Criminal Procedure.</w:t>
      </w:r>
    </w:p>
    <w:p w14:paraId="7EC2A8BD"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CD0558C"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F6E8B24"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EDCAF28"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3386B85"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681ACEE"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7D3D140" w14:textId="77777777" w:rsidR="00A75826" w:rsidRPr="003E62D1" w:rsidRDefault="00A75826"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40F2CDC" w14:textId="77777777" w:rsidR="00AD470B" w:rsidRPr="003E62D1" w:rsidRDefault="00AD470B"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538DEFF" w14:textId="77777777" w:rsidR="003C0960" w:rsidRPr="003E62D1" w:rsidRDefault="003C0960"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1CFA5C4" w14:textId="77777777" w:rsidR="00BE3C24" w:rsidRPr="003E62D1" w:rsidRDefault="00BE3C24"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61734D4" w14:textId="77777777" w:rsidR="00BE3C24" w:rsidRPr="003E62D1" w:rsidRDefault="00BE3C24"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352A70B"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Miscellaneous – Not Applicable</w:t>
      </w:r>
    </w:p>
    <w:p w14:paraId="44DF3EEA"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7D82D4"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10E777"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408CA203"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302880"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8EA76B"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23B98386"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F76261"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85EDA5"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404 - 477</w:t>
      </w:r>
    </w:p>
    <w:p w14:paraId="13FA9495"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22D01B"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964339"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74</w:t>
      </w:r>
    </w:p>
    <w:p w14:paraId="309DAA04" w14:textId="77777777" w:rsidR="00AA7213" w:rsidRPr="003E62D1" w:rsidRDefault="00AA721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9019CC" w14:textId="77777777" w:rsidR="00AD470B" w:rsidRPr="003E62D1" w:rsidRDefault="00AD470B"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3A5F61"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 xml:space="preserve">0 to </w:t>
      </w:r>
      <w:r w:rsidRPr="003E62D1">
        <w:rPr>
          <w:rFonts w:ascii="Arial" w:hAnsi="Arial"/>
          <w:sz w:val="24"/>
        </w:rPr>
        <w:t xml:space="preserve">Max </w:t>
      </w:r>
      <w:r w:rsidR="00F65AAF" w:rsidRPr="003E62D1">
        <w:rPr>
          <w:rFonts w:ascii="Arial" w:hAnsi="Arial"/>
          <w:sz w:val="24"/>
        </w:rPr>
        <w:t>74</w:t>
      </w:r>
    </w:p>
    <w:p w14:paraId="2469F5E4"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0AE3A7"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CC3D83"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002156DD" w:rsidRPr="003E62D1">
        <w:rPr>
          <w:rFonts w:ascii="Arial" w:hAnsi="Arial"/>
          <w:sz w:val="24"/>
        </w:rPr>
        <w:t xml:space="preserve"> Not Applicable</w:t>
      </w:r>
    </w:p>
    <w:p w14:paraId="126074C7"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6CB3E3"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3DCAC7" w14:textId="77777777" w:rsidR="00150833" w:rsidRPr="003E62D1" w:rsidRDefault="00150833"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9920CA" w14:textId="77777777" w:rsidR="00626B16" w:rsidRPr="003E62D1" w:rsidRDefault="00626B16"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8BBFD3" w14:textId="77777777" w:rsidR="00626B16" w:rsidRPr="003E62D1" w:rsidRDefault="00626B16" w:rsidP="00150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4ABE59"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 xml:space="preserve">DATA ELEMENT:  </w:t>
      </w:r>
      <w:r w:rsidRPr="003E62D1">
        <w:rPr>
          <w:rFonts w:ascii="Arial" w:hAnsi="Arial"/>
          <w:sz w:val="24"/>
        </w:rPr>
        <w:t>Date last update</w:t>
      </w:r>
    </w:p>
    <w:p w14:paraId="4A7514C1"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AA0157"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02162E"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Last activity date against an entire jacket</w:t>
      </w:r>
    </w:p>
    <w:p w14:paraId="5419F006"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1A0634"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6C9B35"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DLU</w:t>
      </w:r>
    </w:p>
    <w:p w14:paraId="508B2170"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8EA6B9"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9EC34C"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N/A</w:t>
      </w:r>
    </w:p>
    <w:p w14:paraId="38B72E60"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7AE4C6"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A78036"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8</w:t>
      </w:r>
    </w:p>
    <w:p w14:paraId="1BEE49E6" w14:textId="77777777" w:rsidR="00AA7213" w:rsidRPr="003E62D1" w:rsidRDefault="00AA7213"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95AB76" w14:textId="77777777" w:rsidR="00AD470B" w:rsidRPr="003E62D1" w:rsidRDefault="00AD470B"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DF9C77"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8/</w:t>
      </w:r>
      <w:r w:rsidRPr="003E62D1">
        <w:rPr>
          <w:rFonts w:ascii="Arial" w:hAnsi="Arial"/>
          <w:sz w:val="24"/>
        </w:rPr>
        <w:t xml:space="preserve">Max </w:t>
      </w:r>
      <w:r w:rsidR="00F65AAF" w:rsidRPr="003E62D1">
        <w:rPr>
          <w:rFonts w:ascii="Arial" w:hAnsi="Arial"/>
          <w:sz w:val="24"/>
        </w:rPr>
        <w:t>8</w:t>
      </w:r>
    </w:p>
    <w:p w14:paraId="5C826FD3"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08CF64"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08EBB8" w14:textId="77777777" w:rsidR="00626B16" w:rsidRPr="003E62D1" w:rsidRDefault="00AA7213"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156DD" w:rsidRPr="003E62D1">
        <w:rPr>
          <w:rFonts w:ascii="Arial" w:hAnsi="Arial"/>
          <w:sz w:val="24"/>
        </w:rPr>
        <w:t>Not Applicable</w:t>
      </w:r>
    </w:p>
    <w:p w14:paraId="7547DB1D"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0ADEF9A"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BCDE1C2" w14:textId="77777777" w:rsidR="00626B16" w:rsidRPr="003E62D1" w:rsidRDefault="00626B16"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Pr="003E62D1">
        <w:rPr>
          <w:rFonts w:ascii="Arial" w:hAnsi="Arial"/>
          <w:sz w:val="24"/>
        </w:rPr>
        <w:t xml:space="preserve">  Reserved for DPS use only.</w:t>
      </w:r>
    </w:p>
    <w:p w14:paraId="745A77C9" w14:textId="77777777" w:rsidR="0006426C" w:rsidRPr="003E62D1" w:rsidRDefault="0006426C"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B24F95" w14:textId="77777777" w:rsidR="0006426C" w:rsidRPr="003E62D1" w:rsidRDefault="0006426C"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A3E0D1"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 xml:space="preserve">DATA ELEMENT: </w:t>
      </w:r>
      <w:r w:rsidRPr="003E62D1">
        <w:rPr>
          <w:rFonts w:ascii="Arial" w:hAnsi="Arial"/>
          <w:sz w:val="24"/>
        </w:rPr>
        <w:t xml:space="preserve"> Census Tract Number</w:t>
      </w:r>
    </w:p>
    <w:p w14:paraId="45F49C06"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1273CF"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F1C009"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Juvenile Census Tract Number.</w:t>
      </w:r>
    </w:p>
    <w:p w14:paraId="6F61126D"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0CD4C8"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4C0027"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CTN</w:t>
      </w:r>
    </w:p>
    <w:p w14:paraId="53AECFFA"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6D94AA"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ED3EB6"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N/A</w:t>
      </w:r>
    </w:p>
    <w:p w14:paraId="6A8B96D2"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25D3CE"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3B2D53"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5</w:t>
      </w:r>
    </w:p>
    <w:p w14:paraId="2F46986E" w14:textId="77777777" w:rsidR="00AA7213" w:rsidRPr="003E62D1" w:rsidRDefault="00AA7213"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526E2E" w14:textId="77777777" w:rsidR="00AD470B" w:rsidRPr="003E62D1" w:rsidRDefault="00AD470B"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59B9B8"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15</w:t>
      </w:r>
      <w:r w:rsidRPr="003E62D1">
        <w:rPr>
          <w:rFonts w:ascii="Arial" w:hAnsi="Arial"/>
          <w:sz w:val="24"/>
        </w:rPr>
        <w:t xml:space="preserve">/Max </w:t>
      </w:r>
      <w:r w:rsidR="00F65AAF" w:rsidRPr="003E62D1">
        <w:rPr>
          <w:rFonts w:ascii="Arial" w:hAnsi="Arial"/>
          <w:sz w:val="24"/>
        </w:rPr>
        <w:t>15</w:t>
      </w:r>
    </w:p>
    <w:p w14:paraId="6036ADF8"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BCF31D"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C76837" w14:textId="77777777" w:rsidR="0006426C" w:rsidRPr="003E62D1" w:rsidRDefault="00AA7213"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156DD" w:rsidRPr="003E62D1">
        <w:rPr>
          <w:rFonts w:ascii="Arial" w:hAnsi="Arial"/>
          <w:sz w:val="24"/>
        </w:rPr>
        <w:t>Not Applicable</w:t>
      </w:r>
    </w:p>
    <w:p w14:paraId="67F5E729"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FB20049" w14:textId="77777777" w:rsidR="0006426C" w:rsidRPr="003E62D1" w:rsidRDefault="0006426C" w:rsidP="0006426C">
      <w:pPr>
        <w:rPr>
          <w:rFonts w:ascii="Arial" w:hAnsi="Arial"/>
          <w:sz w:val="24"/>
          <w:szCs w:val="24"/>
        </w:rPr>
      </w:pPr>
      <w:r w:rsidRPr="003E62D1">
        <w:rPr>
          <w:rFonts w:ascii="Arial" w:hAnsi="Arial"/>
          <w:sz w:val="24"/>
          <w:szCs w:val="24"/>
        </w:rPr>
        <w:tab/>
      </w:r>
      <w:r w:rsidRPr="003E62D1">
        <w:rPr>
          <w:rFonts w:ascii="Arial" w:hAnsi="Arial"/>
          <w:sz w:val="24"/>
          <w:szCs w:val="24"/>
        </w:rPr>
        <w:tab/>
      </w:r>
    </w:p>
    <w:p w14:paraId="4AC1DC0B"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Pr="003E62D1">
        <w:rPr>
          <w:rFonts w:ascii="Arial" w:hAnsi="Arial"/>
          <w:sz w:val="24"/>
        </w:rPr>
        <w:t xml:space="preserve">  Reserved for DPS use only.</w:t>
      </w:r>
    </w:p>
    <w:p w14:paraId="0A235E94" w14:textId="77777777" w:rsidR="0006426C" w:rsidRPr="003E62D1" w:rsidRDefault="0006426C" w:rsidP="00626B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sectPr w:rsidR="0006426C" w:rsidRPr="003E62D1" w:rsidSect="00CE5A67">
          <w:headerReference w:type="default" r:id="rId21"/>
          <w:footerReference w:type="default" r:id="rId22"/>
          <w:footnotePr>
            <w:numFmt w:val="lowerRoman"/>
          </w:footnotePr>
          <w:endnotePr>
            <w:numFmt w:val="decimal"/>
          </w:endnotePr>
          <w:pgSz w:w="12240" w:h="15840"/>
          <w:pgMar w:top="1440" w:right="1440" w:bottom="720" w:left="1440" w:header="720" w:footer="720" w:gutter="0"/>
          <w:cols w:space="720"/>
        </w:sectPr>
      </w:pPr>
    </w:p>
    <w:p w14:paraId="09EFF94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63BFF40"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6BC12E4"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82D8A1A"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617AFAE"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5BB94CE"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8488092"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07943CB"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72AAC06"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B161D87"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A77721F"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362044E" w14:textId="77777777" w:rsidR="00573404" w:rsidRPr="003E62D1" w:rsidRDefault="00573404" w:rsidP="006A2231">
      <w:pPr>
        <w:pStyle w:val="Heading1"/>
        <w:jc w:val="center"/>
        <w:rPr>
          <w:rFonts w:ascii="Arial" w:hAnsi="Arial"/>
          <w:b w:val="0"/>
          <w:sz w:val="72"/>
          <w:szCs w:val="72"/>
        </w:rPr>
      </w:pPr>
      <w:bookmarkStart w:id="7" w:name="_Toc474915347"/>
      <w:r w:rsidRPr="003E62D1">
        <w:rPr>
          <w:rFonts w:ascii="Arial" w:hAnsi="Arial" w:cs="Arial"/>
          <w:sz w:val="72"/>
          <w:szCs w:val="72"/>
        </w:rPr>
        <w:t>Section IV</w:t>
      </w:r>
      <w:r w:rsidR="006A2231" w:rsidRPr="003E62D1">
        <w:rPr>
          <w:rFonts w:ascii="Arial" w:hAnsi="Arial" w:cs="Arial"/>
          <w:sz w:val="72"/>
          <w:szCs w:val="72"/>
        </w:rPr>
        <w:t xml:space="preserve"> - </w:t>
      </w:r>
      <w:r w:rsidRPr="003E62D1">
        <w:rPr>
          <w:rFonts w:ascii="Arial" w:hAnsi="Arial"/>
          <w:sz w:val="72"/>
          <w:szCs w:val="72"/>
        </w:rPr>
        <w:t>Prosecution</w:t>
      </w:r>
      <w:bookmarkEnd w:id="7"/>
    </w:p>
    <w:p w14:paraId="624BCD2C" w14:textId="77777777" w:rsidR="00801954" w:rsidRPr="003E62D1" w:rsidRDefault="00573404" w:rsidP="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40"/>
          <w:szCs w:val="40"/>
        </w:rPr>
      </w:pPr>
      <w:r w:rsidRPr="003E62D1">
        <w:rPr>
          <w:rFonts w:ascii="Arial" w:hAnsi="Arial"/>
          <w:sz w:val="40"/>
          <w:szCs w:val="40"/>
        </w:rPr>
        <w:t>(ER3 Segment)</w:t>
      </w:r>
    </w:p>
    <w:p w14:paraId="110AEA9A" w14:textId="77777777" w:rsidR="004457DF" w:rsidRPr="003E62D1" w:rsidRDefault="00573404" w:rsidP="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004457DF" w:rsidRPr="003E62D1">
        <w:rPr>
          <w:rFonts w:ascii="Arial" w:hAnsi="Arial"/>
          <w:b/>
          <w:sz w:val="28"/>
        </w:rPr>
        <w:lastRenderedPageBreak/>
        <w:t>DATA ELEMENT:</w:t>
      </w:r>
      <w:r w:rsidR="009E76AD" w:rsidRPr="003E62D1">
        <w:rPr>
          <w:rFonts w:ascii="Arial" w:hAnsi="Arial"/>
          <w:b/>
          <w:sz w:val="28"/>
        </w:rPr>
        <w:t xml:space="preserve">  </w:t>
      </w:r>
      <w:r w:rsidR="004457DF" w:rsidRPr="003E62D1">
        <w:rPr>
          <w:rFonts w:ascii="Arial" w:hAnsi="Arial"/>
          <w:sz w:val="24"/>
        </w:rPr>
        <w:t>Message Key</w:t>
      </w:r>
    </w:p>
    <w:p w14:paraId="6AD6D2B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5E75D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DCB94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Message to enter, modify or cancel a record.</w:t>
      </w:r>
    </w:p>
    <w:p w14:paraId="66BC239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AE596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A8C6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E76AD" w:rsidRPr="003E62D1">
        <w:rPr>
          <w:rFonts w:ascii="Arial" w:hAnsi="Arial"/>
          <w:b/>
          <w:sz w:val="28"/>
        </w:rPr>
        <w:t xml:space="preserve">  </w:t>
      </w:r>
      <w:r w:rsidRPr="003E62D1">
        <w:rPr>
          <w:rFonts w:ascii="Arial" w:hAnsi="Arial"/>
          <w:sz w:val="24"/>
        </w:rPr>
        <w:tab/>
        <w:t>MKE</w:t>
      </w:r>
    </w:p>
    <w:p w14:paraId="7EDF35AE" w14:textId="77777777" w:rsidR="00956E60" w:rsidRPr="003E62D1" w:rsidRDefault="00956E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1B4F9E" w14:textId="77777777" w:rsidR="00956E60" w:rsidRPr="003E62D1" w:rsidRDefault="00956E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CA4088" w14:textId="77777777" w:rsidR="00956E60" w:rsidRPr="003E62D1" w:rsidRDefault="00956E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01 - 004</w:t>
      </w:r>
    </w:p>
    <w:p w14:paraId="081A7CF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390E9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F157D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E76AD" w:rsidRPr="003E62D1">
        <w:rPr>
          <w:rFonts w:ascii="Arial" w:hAnsi="Arial"/>
          <w:b/>
          <w:sz w:val="28"/>
        </w:rPr>
        <w:t xml:space="preserve">  </w:t>
      </w:r>
      <w:r w:rsidRPr="003E62D1">
        <w:rPr>
          <w:rFonts w:ascii="Arial" w:hAnsi="Arial"/>
          <w:sz w:val="24"/>
        </w:rPr>
        <w:t>4</w:t>
      </w:r>
    </w:p>
    <w:p w14:paraId="03C31080"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5C9F9E"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64552E"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3</w:t>
      </w:r>
      <w:r w:rsidR="00F568BC">
        <w:rPr>
          <w:rFonts w:ascii="Arial" w:hAnsi="Arial"/>
          <w:sz w:val="24"/>
        </w:rPr>
        <w:t>/</w:t>
      </w:r>
      <w:r w:rsidRPr="003E62D1">
        <w:rPr>
          <w:rFonts w:ascii="Arial" w:hAnsi="Arial"/>
          <w:sz w:val="24"/>
        </w:rPr>
        <w:t xml:space="preserve">Max </w:t>
      </w:r>
      <w:r w:rsidR="00F568BC">
        <w:rPr>
          <w:rFonts w:ascii="Arial" w:hAnsi="Arial"/>
          <w:sz w:val="24"/>
        </w:rPr>
        <w:t>3</w:t>
      </w:r>
    </w:p>
    <w:p w14:paraId="45248506"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1023AE"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357E48"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5A3A999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227B5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E271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E76AD" w:rsidRPr="003E62D1">
        <w:rPr>
          <w:rFonts w:ascii="Arial" w:hAnsi="Arial"/>
          <w:b/>
          <w:sz w:val="28"/>
        </w:rPr>
        <w:t xml:space="preserve">  </w:t>
      </w:r>
      <w:r w:rsidRPr="003E62D1">
        <w:rPr>
          <w:rFonts w:ascii="Arial" w:hAnsi="Arial"/>
          <w:sz w:val="24"/>
        </w:rPr>
        <w:t>Mandatory</w:t>
      </w:r>
    </w:p>
    <w:p w14:paraId="18254A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99489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82FE6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b/>
          <w:sz w:val="28"/>
        </w:rPr>
        <w:t>EXAMPLES:</w:t>
      </w:r>
      <w:r w:rsidRPr="003E62D1">
        <w:rPr>
          <w:rFonts w:ascii="Arial" w:hAnsi="Arial"/>
          <w:sz w:val="24"/>
        </w:rPr>
        <w:tab/>
      </w:r>
      <w:r w:rsidRPr="003E62D1">
        <w:rPr>
          <w:rFonts w:ascii="Arial" w:hAnsi="Arial"/>
          <w:b/>
          <w:sz w:val="24"/>
        </w:rPr>
        <w:t>ENTER</w:t>
      </w:r>
      <w:r w:rsidRPr="003E62D1">
        <w:rPr>
          <w:rFonts w:ascii="Arial" w:hAnsi="Arial"/>
          <w:b/>
          <w:sz w:val="24"/>
        </w:rPr>
        <w:tab/>
      </w:r>
      <w:r w:rsidRPr="003E62D1">
        <w:rPr>
          <w:rFonts w:ascii="Arial" w:hAnsi="Arial"/>
          <w:b/>
          <w:sz w:val="24"/>
        </w:rPr>
        <w:tab/>
        <w:t>MODIFY</w:t>
      </w:r>
      <w:r w:rsidRPr="003E62D1">
        <w:rPr>
          <w:rFonts w:ascii="Arial" w:hAnsi="Arial"/>
          <w:b/>
          <w:sz w:val="24"/>
        </w:rPr>
        <w:tab/>
      </w:r>
      <w:r w:rsidRPr="003E62D1">
        <w:rPr>
          <w:rFonts w:ascii="Arial" w:hAnsi="Arial"/>
          <w:b/>
          <w:sz w:val="24"/>
        </w:rPr>
        <w:tab/>
        <w:t>CANCEL</w:t>
      </w:r>
    </w:p>
    <w:p w14:paraId="1466BA0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ER3</w:t>
      </w:r>
      <w:r w:rsidRPr="003E62D1">
        <w:rPr>
          <w:rFonts w:ascii="Arial" w:hAnsi="Arial"/>
          <w:sz w:val="24"/>
        </w:rPr>
        <w:tab/>
      </w:r>
      <w:r w:rsidRPr="003E62D1">
        <w:rPr>
          <w:rFonts w:ascii="Arial" w:hAnsi="Arial"/>
          <w:sz w:val="24"/>
        </w:rPr>
        <w:tab/>
      </w:r>
      <w:r w:rsidRPr="003E62D1">
        <w:rPr>
          <w:rFonts w:ascii="Arial" w:hAnsi="Arial"/>
          <w:sz w:val="24"/>
        </w:rPr>
        <w:tab/>
        <w:t>MR3</w:t>
      </w:r>
      <w:r w:rsidRPr="003E62D1">
        <w:rPr>
          <w:rFonts w:ascii="Arial" w:hAnsi="Arial"/>
          <w:sz w:val="24"/>
        </w:rPr>
        <w:tab/>
      </w:r>
      <w:r w:rsidRPr="003E62D1">
        <w:rPr>
          <w:rFonts w:ascii="Arial" w:hAnsi="Arial"/>
          <w:sz w:val="24"/>
        </w:rPr>
        <w:tab/>
      </w:r>
      <w:r w:rsidRPr="003E62D1">
        <w:rPr>
          <w:rFonts w:ascii="Arial" w:hAnsi="Arial"/>
          <w:sz w:val="24"/>
        </w:rPr>
        <w:tab/>
        <w:t>XR3</w:t>
      </w:r>
    </w:p>
    <w:p w14:paraId="43FBFEC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6AF14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EE1C8E" w:rsidRPr="003E62D1">
        <w:rPr>
          <w:rFonts w:ascii="Arial" w:hAnsi="Arial"/>
          <w:b/>
          <w:sz w:val="28"/>
        </w:rPr>
        <w:t>:</w:t>
      </w:r>
      <w:r w:rsidR="009E76AD" w:rsidRPr="003E62D1">
        <w:rPr>
          <w:rFonts w:ascii="Arial" w:hAnsi="Arial"/>
          <w:b/>
          <w:sz w:val="28"/>
        </w:rPr>
        <w:t xml:space="preserve">  </w:t>
      </w:r>
      <w:r w:rsidR="00EE1C8E" w:rsidRPr="003E62D1">
        <w:rPr>
          <w:rFonts w:ascii="Arial" w:hAnsi="Arial"/>
          <w:sz w:val="24"/>
        </w:rPr>
        <w:t xml:space="preserve">An </w:t>
      </w:r>
      <w:r w:rsidR="00430282" w:rsidRPr="003E62D1">
        <w:rPr>
          <w:rFonts w:ascii="Arial" w:hAnsi="Arial"/>
          <w:sz w:val="24"/>
        </w:rPr>
        <w:t>ER</w:t>
      </w:r>
      <w:r w:rsidR="00EE1C8E" w:rsidRPr="003E62D1">
        <w:rPr>
          <w:rFonts w:ascii="Arial" w:hAnsi="Arial"/>
          <w:sz w:val="24"/>
        </w:rPr>
        <w:t>3 c</w:t>
      </w:r>
      <w:r w:rsidR="00BA566E" w:rsidRPr="003E62D1">
        <w:rPr>
          <w:rFonts w:ascii="Arial" w:hAnsi="Arial"/>
          <w:sz w:val="24"/>
        </w:rPr>
        <w:t xml:space="preserve">an only be </w:t>
      </w:r>
      <w:r w:rsidR="00EE1C8E" w:rsidRPr="003E62D1">
        <w:rPr>
          <w:rFonts w:ascii="Arial" w:hAnsi="Arial"/>
          <w:sz w:val="24"/>
        </w:rPr>
        <w:t>submitted</w:t>
      </w:r>
      <w:r w:rsidR="00BA566E" w:rsidRPr="003E62D1">
        <w:rPr>
          <w:rFonts w:ascii="Arial" w:hAnsi="Arial"/>
          <w:sz w:val="24"/>
        </w:rPr>
        <w:t xml:space="preserve"> </w:t>
      </w:r>
      <w:r w:rsidR="00EE1C8E" w:rsidRPr="003E62D1">
        <w:rPr>
          <w:rFonts w:ascii="Arial" w:hAnsi="Arial"/>
          <w:sz w:val="24"/>
        </w:rPr>
        <w:t xml:space="preserve">and applied </w:t>
      </w:r>
      <w:r w:rsidR="00BA566E" w:rsidRPr="003E62D1">
        <w:rPr>
          <w:rFonts w:ascii="Arial" w:hAnsi="Arial"/>
          <w:sz w:val="24"/>
        </w:rPr>
        <w:t>if an ER4 does not exist. D</w:t>
      </w:r>
      <w:r w:rsidRPr="003E62D1">
        <w:rPr>
          <w:rFonts w:ascii="Arial" w:hAnsi="Arial"/>
          <w:sz w:val="24"/>
        </w:rPr>
        <w:t>eletions can only be done by DPS.  ER3 records are only used to report adult information.  Juvenile information reported in the ER3 format will be rejected.</w:t>
      </w:r>
    </w:p>
    <w:p w14:paraId="62B67B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D042A6" w:rsidRPr="003E62D1">
        <w:rPr>
          <w:rFonts w:ascii="Arial" w:hAnsi="Arial"/>
          <w:b/>
          <w:sz w:val="28"/>
        </w:rPr>
        <w:t xml:space="preserve">  </w:t>
      </w:r>
      <w:r w:rsidRPr="003E62D1">
        <w:rPr>
          <w:rFonts w:ascii="Arial" w:hAnsi="Arial"/>
          <w:sz w:val="24"/>
        </w:rPr>
        <w:t>Error Indicator</w:t>
      </w:r>
    </w:p>
    <w:p w14:paraId="0DB3314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7648AF" w14:textId="77777777" w:rsidR="00EE1C8E" w:rsidRPr="003E62D1" w:rsidRDefault="00EE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ACF3DE4" w14:textId="77777777" w:rsidR="004457DF" w:rsidRPr="003E62D1" w:rsidRDefault="004457DF" w:rsidP="00EE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2160"/>
        <w:rPr>
          <w:rFonts w:ascii="Arial" w:hAnsi="Arial"/>
          <w:sz w:val="24"/>
        </w:rPr>
      </w:pPr>
      <w:r w:rsidRPr="003E62D1">
        <w:rPr>
          <w:rFonts w:ascii="Arial" w:hAnsi="Arial"/>
          <w:b/>
          <w:sz w:val="28"/>
        </w:rPr>
        <w:t>DESCRIPTION:</w:t>
      </w:r>
      <w:r w:rsidR="00D042A6" w:rsidRPr="003E62D1">
        <w:rPr>
          <w:rFonts w:ascii="Arial" w:hAnsi="Arial"/>
          <w:b/>
          <w:sz w:val="28"/>
        </w:rPr>
        <w:t xml:space="preserve">  </w:t>
      </w:r>
      <w:r w:rsidRPr="003E62D1">
        <w:rPr>
          <w:rFonts w:ascii="Arial" w:hAnsi="Arial"/>
          <w:sz w:val="24"/>
        </w:rPr>
        <w:t>Flag used to indicate if a segment was not applied to CCH due to an error.</w:t>
      </w:r>
    </w:p>
    <w:p w14:paraId="4B85FEE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911B7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D88B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D042A6" w:rsidRPr="003E62D1">
        <w:rPr>
          <w:rFonts w:ascii="Arial" w:hAnsi="Arial"/>
          <w:b/>
          <w:sz w:val="28"/>
        </w:rPr>
        <w:t xml:space="preserve">  </w:t>
      </w:r>
      <w:r w:rsidRPr="003E62D1">
        <w:rPr>
          <w:rFonts w:ascii="Arial" w:hAnsi="Arial"/>
          <w:sz w:val="24"/>
        </w:rPr>
        <w:tab/>
        <w:t>ERR</w:t>
      </w:r>
    </w:p>
    <w:p w14:paraId="4167397D" w14:textId="77777777" w:rsidR="008F44FE" w:rsidRPr="003E62D1" w:rsidRDefault="008F4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154DEC" w14:textId="77777777" w:rsidR="008F44FE" w:rsidRPr="003E62D1" w:rsidRDefault="008F4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5B2496" w14:textId="77777777" w:rsidR="008F44FE" w:rsidRPr="003E62D1" w:rsidRDefault="008F4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05 - 005</w:t>
      </w:r>
    </w:p>
    <w:p w14:paraId="0F975DC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F508C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5EE6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D042A6" w:rsidRPr="003E62D1">
        <w:rPr>
          <w:rFonts w:ascii="Arial" w:hAnsi="Arial"/>
          <w:b/>
          <w:sz w:val="28"/>
        </w:rPr>
        <w:t xml:space="preserve">  </w:t>
      </w:r>
      <w:r w:rsidRPr="003E62D1">
        <w:rPr>
          <w:rFonts w:ascii="Arial" w:hAnsi="Arial"/>
          <w:sz w:val="24"/>
        </w:rPr>
        <w:t>1</w:t>
      </w:r>
    </w:p>
    <w:p w14:paraId="16AB80AC"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741010"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991DE4"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 xml:space="preserve">0 </w:t>
      </w:r>
      <w:r w:rsidR="00355F62" w:rsidRPr="003E62D1">
        <w:rPr>
          <w:rFonts w:ascii="Arial" w:hAnsi="Arial"/>
          <w:sz w:val="24"/>
        </w:rPr>
        <w:t>or</w:t>
      </w:r>
      <w:r w:rsidR="00F65AAF" w:rsidRPr="003E62D1">
        <w:rPr>
          <w:rFonts w:ascii="Arial" w:hAnsi="Arial"/>
          <w:sz w:val="24"/>
        </w:rPr>
        <w:t xml:space="preserve"> </w:t>
      </w:r>
      <w:r w:rsidRPr="003E62D1">
        <w:rPr>
          <w:rFonts w:ascii="Arial" w:hAnsi="Arial"/>
          <w:sz w:val="24"/>
        </w:rPr>
        <w:t xml:space="preserve">Max </w:t>
      </w:r>
      <w:r w:rsidR="00F65AAF" w:rsidRPr="003E62D1">
        <w:rPr>
          <w:rFonts w:ascii="Arial" w:hAnsi="Arial"/>
          <w:sz w:val="24"/>
        </w:rPr>
        <w:t>1</w:t>
      </w:r>
    </w:p>
    <w:p w14:paraId="5C1C72C4"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6BB938"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AD8864"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19561F2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F5BED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A6DCE7" w14:textId="77777777" w:rsidR="004457DF" w:rsidRPr="003E62D1" w:rsidRDefault="004457DF" w:rsidP="00D042A6">
      <w:pPr>
        <w:tabs>
          <w:tab w:val="left" w:pos="720"/>
          <w:tab w:val="left" w:pos="1440"/>
          <w:tab w:val="left" w:pos="2160"/>
          <w:tab w:val="left" w:pos="2340"/>
          <w:tab w:val="left" w:pos="3600"/>
          <w:tab w:val="left" w:pos="4320"/>
          <w:tab w:val="left" w:pos="5040"/>
          <w:tab w:val="left" w:pos="5760"/>
          <w:tab w:val="left" w:pos="6480"/>
          <w:tab w:val="left" w:pos="7200"/>
          <w:tab w:val="left" w:pos="7920"/>
          <w:tab w:val="left" w:pos="8640"/>
        </w:tabs>
        <w:ind w:left="2340" w:hanging="2340"/>
        <w:rPr>
          <w:rFonts w:ascii="Arial" w:hAnsi="Arial"/>
          <w:sz w:val="24"/>
        </w:rPr>
      </w:pPr>
      <w:r w:rsidRPr="003E62D1">
        <w:rPr>
          <w:rFonts w:ascii="Arial" w:hAnsi="Arial"/>
          <w:b/>
          <w:sz w:val="28"/>
        </w:rPr>
        <w:t>REQUIREMENT:</w:t>
      </w:r>
      <w:r w:rsidR="00D042A6" w:rsidRPr="003E62D1">
        <w:rPr>
          <w:rFonts w:ascii="Arial" w:hAnsi="Arial"/>
          <w:b/>
          <w:sz w:val="28"/>
        </w:rPr>
        <w:t xml:space="preserve">  </w:t>
      </w:r>
      <w:r w:rsidRPr="003E62D1">
        <w:rPr>
          <w:rFonts w:ascii="Arial" w:hAnsi="Arial"/>
          <w:sz w:val="24"/>
        </w:rPr>
        <w:t>Present only on returned records - not</w:t>
      </w:r>
      <w:r w:rsidR="00D042A6" w:rsidRPr="003E62D1">
        <w:rPr>
          <w:rFonts w:ascii="Arial" w:hAnsi="Arial"/>
          <w:sz w:val="24"/>
        </w:rPr>
        <w:t xml:space="preserve"> used for submission of </w:t>
      </w:r>
      <w:r w:rsidRPr="003E62D1">
        <w:rPr>
          <w:rFonts w:ascii="Arial" w:hAnsi="Arial"/>
          <w:sz w:val="24"/>
        </w:rPr>
        <w:t>segments.</w:t>
      </w:r>
    </w:p>
    <w:p w14:paraId="2175567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8412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B4E38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t>" " (blank) - No errors</w:t>
      </w:r>
    </w:p>
    <w:p w14:paraId="3C8A4A80" w14:textId="77777777" w:rsidR="004457DF" w:rsidRPr="003E62D1" w:rsidRDefault="006512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 xml:space="preserve">"X" </w:t>
      </w:r>
      <w:r w:rsidR="004457DF" w:rsidRPr="003E62D1">
        <w:rPr>
          <w:rFonts w:ascii="Arial" w:hAnsi="Arial"/>
          <w:sz w:val="24"/>
        </w:rPr>
        <w:t>- segment not applied due to error(s)</w:t>
      </w:r>
    </w:p>
    <w:p w14:paraId="2058E5C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73852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C88AD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D042A6" w:rsidRPr="003E62D1">
        <w:rPr>
          <w:rFonts w:ascii="Arial" w:hAnsi="Arial"/>
          <w:b/>
          <w:sz w:val="28"/>
        </w:rPr>
        <w:t xml:space="preserve">  </w:t>
      </w:r>
      <w:r w:rsidRPr="003E62D1">
        <w:rPr>
          <w:rFonts w:ascii="Arial" w:hAnsi="Arial"/>
          <w:sz w:val="24"/>
        </w:rPr>
        <w:t xml:space="preserve">If the segment is in error, the returned record will be appended with 100 bytes which will be used to denote the specific errors.  Error definitions can be found in the </w:t>
      </w:r>
      <w:r w:rsidR="00654965" w:rsidRPr="003E62D1">
        <w:rPr>
          <w:rFonts w:ascii="Arial" w:hAnsi="Arial"/>
          <w:sz w:val="24"/>
        </w:rPr>
        <w:t>CCH Transaction Format Guide.</w:t>
      </w:r>
      <w:r w:rsidRPr="003E62D1">
        <w:rPr>
          <w:rFonts w:ascii="Arial" w:hAnsi="Arial"/>
          <w:sz w:val="24"/>
        </w:rPr>
        <w:t xml:space="preserve"> Error indicator is not captured in CCH.</w:t>
      </w:r>
    </w:p>
    <w:p w14:paraId="5F83AAE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D042A6" w:rsidRPr="003E62D1">
        <w:rPr>
          <w:rFonts w:ascii="Arial" w:hAnsi="Arial"/>
          <w:b/>
          <w:sz w:val="28"/>
        </w:rPr>
        <w:t xml:space="preserve">  </w:t>
      </w:r>
      <w:r w:rsidRPr="003E62D1">
        <w:rPr>
          <w:rFonts w:ascii="Arial" w:hAnsi="Arial"/>
          <w:sz w:val="24"/>
        </w:rPr>
        <w:t>Record Length</w:t>
      </w:r>
    </w:p>
    <w:p w14:paraId="59414F3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88DA4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29D15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D042A6" w:rsidRPr="003E62D1">
        <w:rPr>
          <w:rFonts w:ascii="Arial" w:hAnsi="Arial"/>
          <w:b/>
          <w:sz w:val="28"/>
        </w:rPr>
        <w:t xml:space="preserve">  </w:t>
      </w:r>
      <w:r w:rsidRPr="003E62D1">
        <w:rPr>
          <w:rFonts w:ascii="Arial" w:hAnsi="Arial"/>
          <w:sz w:val="24"/>
        </w:rPr>
        <w:t>Length of the record being submitted.</w:t>
      </w:r>
    </w:p>
    <w:p w14:paraId="29500B3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CBCB7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49B0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D042A6" w:rsidRPr="003E62D1">
        <w:rPr>
          <w:rFonts w:ascii="Arial" w:hAnsi="Arial"/>
          <w:b/>
          <w:sz w:val="28"/>
        </w:rPr>
        <w:t xml:space="preserve">  </w:t>
      </w:r>
      <w:r w:rsidRPr="003E62D1">
        <w:rPr>
          <w:rFonts w:ascii="Arial" w:hAnsi="Arial"/>
          <w:sz w:val="24"/>
        </w:rPr>
        <w:tab/>
        <w:t>LGH</w:t>
      </w:r>
    </w:p>
    <w:p w14:paraId="04F7C839" w14:textId="77777777" w:rsidR="008F44FE" w:rsidRPr="003E62D1" w:rsidRDefault="008F4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C8F685" w14:textId="77777777" w:rsidR="008F44FE" w:rsidRPr="003E62D1" w:rsidRDefault="008F4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A60E8E" w14:textId="77777777" w:rsidR="008F44FE" w:rsidRPr="003E62D1" w:rsidRDefault="008F4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06 - 009</w:t>
      </w:r>
    </w:p>
    <w:p w14:paraId="058926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A7BEB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4C8A8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D042A6" w:rsidRPr="003E62D1">
        <w:rPr>
          <w:rFonts w:ascii="Arial" w:hAnsi="Arial"/>
          <w:b/>
          <w:sz w:val="28"/>
        </w:rPr>
        <w:t xml:space="preserve">  </w:t>
      </w:r>
      <w:r w:rsidRPr="003E62D1">
        <w:rPr>
          <w:rFonts w:ascii="Arial" w:hAnsi="Arial"/>
          <w:sz w:val="24"/>
        </w:rPr>
        <w:t>4</w:t>
      </w:r>
    </w:p>
    <w:p w14:paraId="1A6A8C33"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913462"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933B63"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4</w:t>
      </w:r>
      <w:r w:rsidRPr="003E62D1">
        <w:rPr>
          <w:rFonts w:ascii="Arial" w:hAnsi="Arial"/>
          <w:sz w:val="24"/>
        </w:rPr>
        <w:t>/Max 4</w:t>
      </w:r>
    </w:p>
    <w:p w14:paraId="185A301D"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F498A2"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905F5D"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3DA7247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2EAD1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B42C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D042A6" w:rsidRPr="003E62D1">
        <w:rPr>
          <w:rFonts w:ascii="Arial" w:hAnsi="Arial"/>
          <w:b/>
          <w:sz w:val="28"/>
        </w:rPr>
        <w:t xml:space="preserve">  </w:t>
      </w:r>
      <w:r w:rsidRPr="003E62D1">
        <w:rPr>
          <w:rFonts w:ascii="Arial" w:hAnsi="Arial"/>
          <w:sz w:val="24"/>
        </w:rPr>
        <w:t>Mandatory</w:t>
      </w:r>
    </w:p>
    <w:p w14:paraId="001E9A4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1098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C33E4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D042A6" w:rsidRPr="003E62D1">
        <w:rPr>
          <w:rFonts w:ascii="Arial" w:hAnsi="Arial"/>
          <w:b/>
          <w:sz w:val="28"/>
        </w:rPr>
        <w:t xml:space="preserve">  </w:t>
      </w:r>
      <w:r w:rsidRPr="003E62D1">
        <w:rPr>
          <w:rFonts w:ascii="Arial" w:hAnsi="Arial"/>
          <w:sz w:val="24"/>
        </w:rPr>
        <w:t>0252</w:t>
      </w:r>
    </w:p>
    <w:p w14:paraId="3139F6E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C2AB9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3E14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D042A6" w:rsidRPr="003E62D1">
        <w:rPr>
          <w:rFonts w:ascii="Arial" w:hAnsi="Arial"/>
          <w:b/>
          <w:sz w:val="28"/>
        </w:rPr>
        <w:t xml:space="preserve">  </w:t>
      </w:r>
      <w:r w:rsidR="00CF7132" w:rsidRPr="003E62D1">
        <w:rPr>
          <w:rFonts w:ascii="Arial" w:hAnsi="Arial"/>
          <w:color w:val="000000"/>
          <w:sz w:val="24"/>
        </w:rPr>
        <w:t>ER</w:t>
      </w:r>
      <w:r w:rsidR="00A70726" w:rsidRPr="003E62D1">
        <w:rPr>
          <w:rFonts w:ascii="Arial" w:hAnsi="Arial"/>
          <w:color w:val="000000"/>
          <w:sz w:val="24"/>
        </w:rPr>
        <w:t xml:space="preserve">3 </w:t>
      </w:r>
      <w:r w:rsidRPr="003E62D1">
        <w:rPr>
          <w:rFonts w:ascii="Arial" w:hAnsi="Arial"/>
          <w:color w:val="000000"/>
          <w:sz w:val="24"/>
        </w:rPr>
        <w:t>submission</w:t>
      </w:r>
      <w:r w:rsidR="00A70726" w:rsidRPr="003E62D1">
        <w:rPr>
          <w:rFonts w:ascii="Arial" w:hAnsi="Arial"/>
          <w:color w:val="000000"/>
          <w:sz w:val="24"/>
        </w:rPr>
        <w:t>s</w:t>
      </w:r>
      <w:r w:rsidRPr="003E62D1">
        <w:rPr>
          <w:rFonts w:ascii="Arial" w:hAnsi="Arial"/>
          <w:color w:val="000000"/>
          <w:sz w:val="24"/>
        </w:rPr>
        <w:t xml:space="preserve"> </w:t>
      </w:r>
      <w:r w:rsidR="00A70726" w:rsidRPr="003E62D1">
        <w:rPr>
          <w:rFonts w:ascii="Arial" w:hAnsi="Arial"/>
          <w:color w:val="000000"/>
          <w:sz w:val="24"/>
        </w:rPr>
        <w:t>must be 0252 in length</w:t>
      </w:r>
      <w:r w:rsidRPr="003E62D1">
        <w:rPr>
          <w:rFonts w:ascii="Arial" w:hAnsi="Arial"/>
          <w:color w:val="000000"/>
          <w:sz w:val="24"/>
        </w:rPr>
        <w:t xml:space="preserve">.  </w:t>
      </w:r>
      <w:r w:rsidR="0041368D" w:rsidRPr="003E62D1">
        <w:rPr>
          <w:rFonts w:ascii="Arial" w:hAnsi="Arial"/>
          <w:color w:val="000000"/>
          <w:sz w:val="24"/>
        </w:rPr>
        <w:t>ER3 returns may be 0252 or 0352 in length, depending if there are errors in the original submission.</w:t>
      </w:r>
      <w:r w:rsidR="003F182E" w:rsidRPr="003E62D1">
        <w:rPr>
          <w:rFonts w:ascii="Arial" w:hAnsi="Arial"/>
          <w:color w:val="000000"/>
          <w:sz w:val="24"/>
        </w:rPr>
        <w:t xml:space="preserve">  Record length is not captured in CCH.</w:t>
      </w:r>
    </w:p>
    <w:p w14:paraId="4294202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D042A6" w:rsidRPr="003E62D1">
        <w:rPr>
          <w:rFonts w:ascii="Arial" w:hAnsi="Arial"/>
          <w:b/>
          <w:sz w:val="28"/>
        </w:rPr>
        <w:t xml:space="preserve">  </w:t>
      </w:r>
      <w:r w:rsidRPr="003E62D1">
        <w:rPr>
          <w:rFonts w:ascii="Arial" w:hAnsi="Arial"/>
          <w:sz w:val="24"/>
        </w:rPr>
        <w:t>Date of Entry</w:t>
      </w:r>
    </w:p>
    <w:p w14:paraId="47A21B1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F5E73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B3389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D042A6" w:rsidRPr="003E62D1">
        <w:rPr>
          <w:rFonts w:ascii="Arial" w:hAnsi="Arial"/>
          <w:b/>
          <w:sz w:val="28"/>
        </w:rPr>
        <w:t xml:space="preserve">  </w:t>
      </w:r>
      <w:r w:rsidR="00DA69D0" w:rsidRPr="003E62D1">
        <w:rPr>
          <w:rFonts w:ascii="Arial" w:hAnsi="Arial"/>
          <w:sz w:val="24"/>
        </w:rPr>
        <w:t>Date the record was entered</w:t>
      </w:r>
      <w:r w:rsidR="006E2AF3" w:rsidRPr="003E62D1">
        <w:rPr>
          <w:rFonts w:ascii="Arial" w:hAnsi="Arial"/>
          <w:sz w:val="24"/>
        </w:rPr>
        <w:t>.</w:t>
      </w:r>
    </w:p>
    <w:p w14:paraId="4A8EC10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8F66D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69C66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D042A6" w:rsidRPr="003E62D1">
        <w:rPr>
          <w:rFonts w:ascii="Arial" w:hAnsi="Arial"/>
          <w:b/>
          <w:sz w:val="28"/>
        </w:rPr>
        <w:t xml:space="preserve">  </w:t>
      </w:r>
      <w:r w:rsidRPr="003E62D1">
        <w:rPr>
          <w:rFonts w:ascii="Arial" w:hAnsi="Arial"/>
          <w:sz w:val="24"/>
        </w:rPr>
        <w:tab/>
        <w:t>DOE</w:t>
      </w:r>
    </w:p>
    <w:p w14:paraId="55EE7939" w14:textId="77777777" w:rsidR="008F44FE" w:rsidRPr="003E62D1" w:rsidRDefault="008F4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AD64F0" w14:textId="77777777" w:rsidR="008F44FE" w:rsidRPr="003E62D1" w:rsidRDefault="008F4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060DDF" w14:textId="77777777" w:rsidR="008F44FE" w:rsidRPr="003E62D1" w:rsidRDefault="008F4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10 - 017</w:t>
      </w:r>
    </w:p>
    <w:p w14:paraId="564F17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38FA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E47D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D042A6" w:rsidRPr="003E62D1">
        <w:rPr>
          <w:rFonts w:ascii="Arial" w:hAnsi="Arial"/>
          <w:b/>
          <w:sz w:val="28"/>
        </w:rPr>
        <w:t xml:space="preserve">  </w:t>
      </w:r>
      <w:r w:rsidRPr="003E62D1">
        <w:rPr>
          <w:rFonts w:ascii="Arial" w:hAnsi="Arial"/>
          <w:sz w:val="24"/>
        </w:rPr>
        <w:t>8</w:t>
      </w:r>
    </w:p>
    <w:p w14:paraId="77C0CF48"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DCEE99"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BA3DB8"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8</w:t>
      </w:r>
      <w:r w:rsidRPr="003E62D1">
        <w:rPr>
          <w:rFonts w:ascii="Arial" w:hAnsi="Arial"/>
          <w:sz w:val="24"/>
        </w:rPr>
        <w:t xml:space="preserve">/Max </w:t>
      </w:r>
      <w:r w:rsidR="00F65AAF" w:rsidRPr="003E62D1">
        <w:rPr>
          <w:rFonts w:ascii="Arial" w:hAnsi="Arial"/>
          <w:sz w:val="24"/>
        </w:rPr>
        <w:t>8</w:t>
      </w:r>
    </w:p>
    <w:p w14:paraId="2BDEA964"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152A3C"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020F84"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0D1A455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E32DB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5CA84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D042A6" w:rsidRPr="003E62D1">
        <w:rPr>
          <w:rFonts w:ascii="Arial" w:hAnsi="Arial"/>
          <w:b/>
          <w:sz w:val="28"/>
        </w:rPr>
        <w:t xml:space="preserve">  </w:t>
      </w:r>
      <w:r w:rsidR="00DA69D0" w:rsidRPr="003E62D1">
        <w:rPr>
          <w:rFonts w:ascii="Arial" w:hAnsi="Arial"/>
          <w:sz w:val="24"/>
        </w:rPr>
        <w:t>Mandatory</w:t>
      </w:r>
      <w:r w:rsidR="00430282" w:rsidRPr="003E62D1">
        <w:rPr>
          <w:rFonts w:ascii="Arial" w:hAnsi="Arial"/>
          <w:sz w:val="24"/>
        </w:rPr>
        <w:t xml:space="preserve">, </w:t>
      </w:r>
      <w:r w:rsidR="00DA69D0" w:rsidRPr="003E62D1">
        <w:rPr>
          <w:rFonts w:ascii="Arial" w:hAnsi="Arial"/>
          <w:sz w:val="24"/>
        </w:rPr>
        <w:t xml:space="preserve">YYYYMMDD </w:t>
      </w:r>
    </w:p>
    <w:p w14:paraId="66B0A8D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4A6C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3D5B8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D042A6" w:rsidRPr="003E62D1">
        <w:rPr>
          <w:rFonts w:ascii="Arial" w:hAnsi="Arial"/>
          <w:b/>
          <w:sz w:val="28"/>
        </w:rPr>
        <w:t xml:space="preserve">  </w:t>
      </w:r>
      <w:r w:rsidR="000A4F6E" w:rsidRPr="003E62D1">
        <w:rPr>
          <w:rFonts w:ascii="Arial" w:hAnsi="Arial"/>
          <w:sz w:val="24"/>
        </w:rPr>
        <w:t>20140114</w:t>
      </w:r>
    </w:p>
    <w:p w14:paraId="78EE10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0D4D9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66518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D042A6" w:rsidRPr="003E62D1">
        <w:rPr>
          <w:rFonts w:ascii="Arial" w:hAnsi="Arial"/>
          <w:b/>
          <w:sz w:val="28"/>
        </w:rPr>
        <w:t xml:space="preserve">  </w:t>
      </w:r>
      <w:r w:rsidR="006E2AF3" w:rsidRPr="003E62D1">
        <w:rPr>
          <w:rFonts w:ascii="Arial" w:hAnsi="Arial"/>
          <w:sz w:val="24"/>
        </w:rPr>
        <w:t>The date of entry is used in the submission of the record.</w:t>
      </w:r>
    </w:p>
    <w:p w14:paraId="6552804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DA69D0" w:rsidRPr="003E62D1">
        <w:rPr>
          <w:rFonts w:ascii="Arial" w:hAnsi="Arial"/>
          <w:b/>
          <w:sz w:val="28"/>
        </w:rPr>
        <w:t xml:space="preserve">  </w:t>
      </w:r>
      <w:r w:rsidRPr="003E62D1">
        <w:rPr>
          <w:rFonts w:ascii="Arial" w:hAnsi="Arial"/>
          <w:sz w:val="24"/>
        </w:rPr>
        <w:t>CDC of Organization Submitting Data</w:t>
      </w:r>
    </w:p>
    <w:p w14:paraId="29112F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5D71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D2948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DA69D0" w:rsidRPr="003E62D1">
        <w:rPr>
          <w:rFonts w:ascii="Arial" w:hAnsi="Arial"/>
          <w:b/>
          <w:sz w:val="28"/>
        </w:rPr>
        <w:t xml:space="preserve">  </w:t>
      </w:r>
      <w:r w:rsidRPr="003E62D1">
        <w:rPr>
          <w:rFonts w:ascii="Arial" w:hAnsi="Arial"/>
          <w:sz w:val="24"/>
        </w:rPr>
        <w:t>DPS assigned organization identifier.</w:t>
      </w:r>
    </w:p>
    <w:p w14:paraId="63993BD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9A5CF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EC30E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DA69D0" w:rsidRPr="003E62D1">
        <w:rPr>
          <w:rFonts w:ascii="Arial" w:hAnsi="Arial"/>
          <w:b/>
          <w:sz w:val="28"/>
        </w:rPr>
        <w:t xml:space="preserve">  </w:t>
      </w:r>
      <w:r w:rsidRPr="003E62D1">
        <w:rPr>
          <w:rFonts w:ascii="Arial" w:hAnsi="Arial"/>
          <w:sz w:val="24"/>
        </w:rPr>
        <w:tab/>
        <w:t>ORG</w:t>
      </w:r>
    </w:p>
    <w:p w14:paraId="141C5C2B" w14:textId="77777777" w:rsidR="008F44FE" w:rsidRPr="003E62D1" w:rsidRDefault="008F4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08A016" w14:textId="77777777" w:rsidR="008F44FE" w:rsidRPr="003E62D1" w:rsidRDefault="008F4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F223E4" w14:textId="77777777" w:rsidR="008F44FE" w:rsidRPr="003E62D1" w:rsidRDefault="008F4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18 - 021</w:t>
      </w:r>
    </w:p>
    <w:p w14:paraId="6C57A8A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ED41A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FC14E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DA69D0" w:rsidRPr="003E62D1">
        <w:rPr>
          <w:rFonts w:ascii="Arial" w:hAnsi="Arial"/>
          <w:b/>
          <w:sz w:val="28"/>
        </w:rPr>
        <w:t xml:space="preserve">  </w:t>
      </w:r>
      <w:r w:rsidRPr="003E62D1">
        <w:rPr>
          <w:rFonts w:ascii="Arial" w:hAnsi="Arial"/>
          <w:sz w:val="24"/>
        </w:rPr>
        <w:t>4</w:t>
      </w:r>
    </w:p>
    <w:p w14:paraId="6ABAEA83"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C38274"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704DF8"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 xml:space="preserve">3 to </w:t>
      </w:r>
      <w:r w:rsidRPr="003E62D1">
        <w:rPr>
          <w:rFonts w:ascii="Arial" w:hAnsi="Arial"/>
          <w:sz w:val="24"/>
        </w:rPr>
        <w:t>Max 4</w:t>
      </w:r>
    </w:p>
    <w:p w14:paraId="316BF4EB"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9F9C56"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3D553A"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76FB5E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67F25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C8AB4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DA69D0" w:rsidRPr="003E62D1">
        <w:rPr>
          <w:rFonts w:ascii="Arial" w:hAnsi="Arial"/>
          <w:b/>
          <w:sz w:val="28"/>
        </w:rPr>
        <w:t xml:space="preserve">  </w:t>
      </w:r>
      <w:r w:rsidRPr="003E62D1">
        <w:rPr>
          <w:rFonts w:ascii="Arial" w:hAnsi="Arial"/>
          <w:sz w:val="24"/>
        </w:rPr>
        <w:t>Mandatory</w:t>
      </w:r>
    </w:p>
    <w:p w14:paraId="275F9B0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CC673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A1725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DA69D0" w:rsidRPr="003E62D1">
        <w:rPr>
          <w:rFonts w:ascii="Arial" w:hAnsi="Arial"/>
          <w:b/>
          <w:sz w:val="28"/>
        </w:rPr>
        <w:t xml:space="preserve">  </w:t>
      </w:r>
      <w:r w:rsidR="006E2AF3" w:rsidRPr="003E62D1">
        <w:rPr>
          <w:rFonts w:ascii="Arial" w:hAnsi="Arial"/>
          <w:sz w:val="24"/>
        </w:rPr>
        <w:t>"DPS"  "DCJ"  "AFIS"  "AUH"  "15#Z"</w:t>
      </w:r>
    </w:p>
    <w:p w14:paraId="39AD468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76B235" w14:textId="77777777" w:rsidR="006E2AF3" w:rsidRPr="003E62D1" w:rsidRDefault="006E2A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9F71F3" w14:textId="77777777" w:rsidR="00B93A61" w:rsidRPr="003E62D1" w:rsidRDefault="004457DF" w:rsidP="00B93A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DA69D0" w:rsidRPr="003E62D1">
        <w:rPr>
          <w:rFonts w:ascii="Arial" w:hAnsi="Arial"/>
          <w:b/>
          <w:sz w:val="28"/>
        </w:rPr>
        <w:t xml:space="preserve">  </w:t>
      </w:r>
      <w:r w:rsidR="006E2AF3" w:rsidRPr="003E62D1">
        <w:rPr>
          <w:rFonts w:ascii="Arial" w:hAnsi="Arial"/>
          <w:sz w:val="24"/>
        </w:rPr>
        <w:t>The organization identifier is used in the submission of the record.</w:t>
      </w:r>
      <w:r w:rsidR="00F568BC">
        <w:rPr>
          <w:rFonts w:ascii="Arial" w:hAnsi="Arial"/>
          <w:sz w:val="24"/>
        </w:rPr>
        <w:t xml:space="preserve">  Prosecution (ER3) Segment must use Appendix I.</w:t>
      </w:r>
    </w:p>
    <w:p w14:paraId="12E330D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D4D55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081C8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C01EA" w:rsidRPr="003E62D1">
        <w:rPr>
          <w:rFonts w:ascii="Arial" w:hAnsi="Arial"/>
          <w:b/>
          <w:sz w:val="28"/>
        </w:rPr>
        <w:t xml:space="preserve">  </w:t>
      </w:r>
      <w:r w:rsidRPr="003E62D1">
        <w:rPr>
          <w:rFonts w:ascii="Arial" w:hAnsi="Arial"/>
          <w:sz w:val="24"/>
        </w:rPr>
        <w:t>Operator Number</w:t>
      </w:r>
    </w:p>
    <w:p w14:paraId="023C39C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82023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9C50F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01EA" w:rsidRPr="003E62D1">
        <w:rPr>
          <w:rFonts w:ascii="Arial" w:hAnsi="Arial"/>
          <w:b/>
          <w:sz w:val="28"/>
        </w:rPr>
        <w:t xml:space="preserve">  </w:t>
      </w:r>
      <w:r w:rsidRPr="003E62D1">
        <w:rPr>
          <w:rFonts w:ascii="Arial" w:hAnsi="Arial"/>
          <w:sz w:val="24"/>
        </w:rPr>
        <w:t>Locally assigned number for operator generating data.</w:t>
      </w:r>
    </w:p>
    <w:p w14:paraId="78DB527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F8BD8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8B094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01EA" w:rsidRPr="003E62D1">
        <w:rPr>
          <w:rFonts w:ascii="Arial" w:hAnsi="Arial"/>
          <w:b/>
          <w:sz w:val="28"/>
        </w:rPr>
        <w:t xml:space="preserve">  </w:t>
      </w:r>
      <w:r w:rsidRPr="003E62D1">
        <w:rPr>
          <w:rFonts w:ascii="Arial" w:hAnsi="Arial"/>
          <w:sz w:val="24"/>
        </w:rPr>
        <w:tab/>
        <w:t>OPR</w:t>
      </w:r>
    </w:p>
    <w:p w14:paraId="3DF0D073" w14:textId="77777777" w:rsidR="00E85FCF" w:rsidRPr="003E62D1" w:rsidRDefault="00E85F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79A0D2" w14:textId="77777777" w:rsidR="00E85FCF" w:rsidRPr="003E62D1" w:rsidRDefault="00E85F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1B785A" w14:textId="77777777" w:rsidR="00E85FCF" w:rsidRPr="003E62D1" w:rsidRDefault="00E85F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22 - 027</w:t>
      </w:r>
    </w:p>
    <w:p w14:paraId="43E4C2E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16DAB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D13F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LENGTH:</w:t>
      </w:r>
      <w:r w:rsidR="004C01EA" w:rsidRPr="003E62D1">
        <w:rPr>
          <w:rFonts w:ascii="Arial" w:hAnsi="Arial"/>
          <w:b/>
          <w:sz w:val="28"/>
        </w:rPr>
        <w:t xml:space="preserve">  </w:t>
      </w:r>
      <w:r w:rsidRPr="003E62D1">
        <w:rPr>
          <w:rFonts w:ascii="Arial" w:hAnsi="Arial"/>
          <w:sz w:val="24"/>
        </w:rPr>
        <w:t>6</w:t>
      </w:r>
    </w:p>
    <w:p w14:paraId="0B6D9645"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2A8ACB"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1B4A4A"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65AAF" w:rsidRPr="003E62D1">
        <w:rPr>
          <w:rFonts w:ascii="Arial" w:hAnsi="Arial"/>
          <w:sz w:val="24"/>
        </w:rPr>
        <w:t xml:space="preserve">0 </w:t>
      </w:r>
      <w:r w:rsidR="0080549F" w:rsidRPr="003E62D1">
        <w:rPr>
          <w:rFonts w:ascii="Arial" w:hAnsi="Arial"/>
          <w:sz w:val="24"/>
        </w:rPr>
        <w:t>to</w:t>
      </w:r>
      <w:r w:rsidR="00F65AAF" w:rsidRPr="003E62D1">
        <w:rPr>
          <w:rFonts w:ascii="Arial" w:hAnsi="Arial"/>
          <w:sz w:val="24"/>
        </w:rPr>
        <w:t xml:space="preserve"> </w:t>
      </w:r>
      <w:r w:rsidRPr="003E62D1">
        <w:rPr>
          <w:rFonts w:ascii="Arial" w:hAnsi="Arial"/>
          <w:sz w:val="24"/>
        </w:rPr>
        <w:t xml:space="preserve">Max </w:t>
      </w:r>
      <w:r w:rsidR="00F65AAF" w:rsidRPr="003E62D1">
        <w:rPr>
          <w:rFonts w:ascii="Arial" w:hAnsi="Arial"/>
          <w:sz w:val="24"/>
        </w:rPr>
        <w:t>6</w:t>
      </w:r>
    </w:p>
    <w:p w14:paraId="16FDC9BC"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30E466"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B6F23F"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647848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90D27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E6898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C01EA" w:rsidRPr="003E62D1">
        <w:rPr>
          <w:rFonts w:ascii="Arial" w:hAnsi="Arial"/>
          <w:b/>
          <w:sz w:val="28"/>
        </w:rPr>
        <w:t xml:space="preserve">  </w:t>
      </w:r>
      <w:r w:rsidRPr="003E62D1">
        <w:rPr>
          <w:rFonts w:ascii="Arial" w:hAnsi="Arial"/>
          <w:sz w:val="24"/>
        </w:rPr>
        <w:t>Optional</w:t>
      </w:r>
    </w:p>
    <w:p w14:paraId="5A35D9E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F63E8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CA7E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4C01EA" w:rsidRPr="003E62D1">
        <w:rPr>
          <w:rFonts w:ascii="Arial" w:hAnsi="Arial"/>
          <w:b/>
          <w:sz w:val="28"/>
        </w:rPr>
        <w:t xml:space="preserve">  </w:t>
      </w:r>
      <w:r w:rsidRPr="003E62D1">
        <w:rPr>
          <w:rFonts w:ascii="Arial" w:hAnsi="Arial"/>
          <w:sz w:val="24"/>
        </w:rPr>
        <w:t>Used by the record submitter to identify the operator that submitted the record.  Not captured in CCH.</w:t>
      </w:r>
    </w:p>
    <w:p w14:paraId="1E6FD85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C01EA" w:rsidRPr="003E62D1">
        <w:rPr>
          <w:rFonts w:ascii="Arial" w:hAnsi="Arial"/>
          <w:b/>
          <w:sz w:val="28"/>
        </w:rPr>
        <w:t xml:space="preserve">  </w:t>
      </w:r>
      <w:r w:rsidR="000E347F" w:rsidRPr="003E62D1">
        <w:rPr>
          <w:rFonts w:ascii="Arial" w:hAnsi="Arial"/>
          <w:sz w:val="24"/>
        </w:rPr>
        <w:t>Agency</w:t>
      </w:r>
      <w:r w:rsidRPr="003E62D1">
        <w:rPr>
          <w:rFonts w:ascii="Arial" w:hAnsi="Arial"/>
          <w:sz w:val="24"/>
        </w:rPr>
        <w:t xml:space="preserve"> ORI</w:t>
      </w:r>
      <w:r w:rsidRPr="003E62D1">
        <w:rPr>
          <w:rFonts w:ascii="Arial" w:hAnsi="Arial"/>
          <w:sz w:val="24"/>
        </w:rPr>
        <w:tab/>
      </w:r>
    </w:p>
    <w:p w14:paraId="43CC49B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34DA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BBDFB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C01EA" w:rsidRPr="003E62D1">
        <w:rPr>
          <w:rFonts w:ascii="Arial" w:hAnsi="Arial"/>
          <w:b/>
          <w:sz w:val="28"/>
        </w:rPr>
        <w:t xml:space="preserve">  </w:t>
      </w:r>
      <w:r w:rsidRPr="003E62D1">
        <w:rPr>
          <w:rFonts w:ascii="Arial" w:hAnsi="Arial"/>
          <w:sz w:val="24"/>
        </w:rPr>
        <w:t xml:space="preserve">ORI of the </w:t>
      </w:r>
      <w:r w:rsidR="000E347F" w:rsidRPr="003E62D1">
        <w:rPr>
          <w:rFonts w:ascii="Arial" w:hAnsi="Arial"/>
          <w:sz w:val="24"/>
        </w:rPr>
        <w:t xml:space="preserve">arresting </w:t>
      </w:r>
      <w:r w:rsidRPr="003E62D1">
        <w:rPr>
          <w:rFonts w:ascii="Arial" w:hAnsi="Arial"/>
          <w:sz w:val="24"/>
        </w:rPr>
        <w:t>agency</w:t>
      </w:r>
      <w:r w:rsidR="000E347F" w:rsidRPr="003E62D1">
        <w:rPr>
          <w:rFonts w:ascii="Arial" w:hAnsi="Arial"/>
          <w:sz w:val="24"/>
        </w:rPr>
        <w:t>.</w:t>
      </w:r>
    </w:p>
    <w:p w14:paraId="378159A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581E2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8A70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C01EA" w:rsidRPr="003E62D1">
        <w:rPr>
          <w:rFonts w:ascii="Arial" w:hAnsi="Arial"/>
          <w:b/>
          <w:sz w:val="28"/>
        </w:rPr>
        <w:t xml:space="preserve">  </w:t>
      </w:r>
      <w:r w:rsidRPr="003E62D1">
        <w:rPr>
          <w:rFonts w:ascii="Arial" w:hAnsi="Arial"/>
          <w:sz w:val="24"/>
        </w:rPr>
        <w:tab/>
      </w:r>
      <w:r w:rsidR="000E347F" w:rsidRPr="003E62D1">
        <w:rPr>
          <w:rFonts w:ascii="Arial" w:hAnsi="Arial"/>
          <w:sz w:val="24"/>
        </w:rPr>
        <w:t>AGY</w:t>
      </w:r>
    </w:p>
    <w:p w14:paraId="44F881B4" w14:textId="77777777" w:rsidR="00E85FCF" w:rsidRPr="003E62D1" w:rsidRDefault="00E85F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94A2F9" w14:textId="77777777" w:rsidR="00E85FCF" w:rsidRPr="003E62D1" w:rsidRDefault="00E85F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3CCFFF" w14:textId="77777777" w:rsidR="00E85FCF" w:rsidRPr="003E62D1" w:rsidRDefault="00E85F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28 - 036</w:t>
      </w:r>
    </w:p>
    <w:p w14:paraId="6104438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A050D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4B038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C01EA" w:rsidRPr="003E62D1">
        <w:rPr>
          <w:rFonts w:ascii="Arial" w:hAnsi="Arial"/>
          <w:b/>
          <w:sz w:val="28"/>
        </w:rPr>
        <w:t xml:space="preserve">  </w:t>
      </w:r>
      <w:r w:rsidRPr="003E62D1">
        <w:rPr>
          <w:rFonts w:ascii="Arial" w:hAnsi="Arial"/>
          <w:sz w:val="24"/>
        </w:rPr>
        <w:t>9</w:t>
      </w:r>
    </w:p>
    <w:p w14:paraId="68D42D55"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DC1269"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BB1BA3"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9/</w:t>
      </w:r>
      <w:r w:rsidRPr="003E62D1">
        <w:rPr>
          <w:rFonts w:ascii="Arial" w:hAnsi="Arial"/>
          <w:sz w:val="24"/>
        </w:rPr>
        <w:t xml:space="preserve">Max </w:t>
      </w:r>
      <w:r w:rsidR="001B54A3" w:rsidRPr="003E62D1">
        <w:rPr>
          <w:rFonts w:ascii="Arial" w:hAnsi="Arial"/>
          <w:sz w:val="24"/>
        </w:rPr>
        <w:t>9</w:t>
      </w:r>
    </w:p>
    <w:p w14:paraId="64201FB8"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6DB813"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3B8FC2"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3979EF" w:rsidRPr="003E62D1">
        <w:rPr>
          <w:rFonts w:ascii="Arial" w:hAnsi="Arial"/>
          <w:sz w:val="24"/>
        </w:rPr>
        <w:t>/N</w:t>
      </w:r>
    </w:p>
    <w:p w14:paraId="5B07040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3278C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513EC5" w14:textId="77777777" w:rsidR="00915DF3" w:rsidRPr="003E62D1" w:rsidRDefault="00915DF3" w:rsidP="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15E1CD6E" w14:textId="77777777" w:rsidR="00915DF3" w:rsidRPr="003E62D1" w:rsidRDefault="00915DF3" w:rsidP="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92C1D7" w14:textId="77777777" w:rsidR="00915DF3" w:rsidRPr="003E62D1" w:rsidRDefault="00915DF3" w:rsidP="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231685" w14:textId="77777777" w:rsidR="00915DF3" w:rsidRPr="003E62D1" w:rsidRDefault="00915DF3" w:rsidP="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FF0000"/>
          <w:sz w:val="24"/>
        </w:rPr>
      </w:pPr>
      <w:r w:rsidRPr="003E62D1">
        <w:rPr>
          <w:rFonts w:ascii="Arial" w:hAnsi="Arial"/>
          <w:b/>
          <w:sz w:val="28"/>
        </w:rPr>
        <w:t xml:space="preserve">REMARKS:   </w:t>
      </w:r>
      <w:r w:rsidRPr="003E62D1">
        <w:rPr>
          <w:rFonts w:ascii="Arial" w:hAnsi="Arial"/>
          <w:sz w:val="24"/>
        </w:rPr>
        <w:t>This field is required for electronic disposition reporting (EDR).</w:t>
      </w:r>
    </w:p>
    <w:p w14:paraId="1423B5C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003A87"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D21439"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5EBDFB"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AAEF8B"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B48B87"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598054"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9CD887" w14:textId="77777777" w:rsidR="00DA69D0" w:rsidRPr="003E62D1" w:rsidRDefault="00DA69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2B8DDC"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EDEA18"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3A64E6"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3D9EA7"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FC3101"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F0C005"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032C52"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C841F2"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96B9EF"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67B134" w14:textId="77777777" w:rsidR="00915DF3" w:rsidRPr="003E62D1" w:rsidRDefault="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061E9E"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CD1374B"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142EBF3"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F62A07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011137" w:rsidRPr="003E62D1">
        <w:rPr>
          <w:rFonts w:ascii="Arial" w:hAnsi="Arial"/>
          <w:b/>
          <w:sz w:val="28"/>
        </w:rPr>
        <w:t xml:space="preserve">  </w:t>
      </w:r>
      <w:r w:rsidRPr="003E62D1">
        <w:rPr>
          <w:rFonts w:ascii="Arial" w:hAnsi="Arial"/>
          <w:sz w:val="24"/>
        </w:rPr>
        <w:t>Department of Public Safety Identification Number</w:t>
      </w:r>
    </w:p>
    <w:p w14:paraId="25B3EC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754B4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D4E41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11137" w:rsidRPr="003E62D1">
        <w:rPr>
          <w:rFonts w:ascii="Arial" w:hAnsi="Arial"/>
          <w:b/>
          <w:sz w:val="28"/>
        </w:rPr>
        <w:t xml:space="preserve">  </w:t>
      </w:r>
      <w:r w:rsidRPr="003E62D1">
        <w:rPr>
          <w:rFonts w:ascii="Arial" w:hAnsi="Arial"/>
          <w:sz w:val="24"/>
        </w:rPr>
        <w:t>State Identification Number assigned to individual on record.</w:t>
      </w:r>
      <w:r w:rsidR="00011137" w:rsidRPr="003E62D1">
        <w:rPr>
          <w:rFonts w:ascii="Arial" w:hAnsi="Arial"/>
          <w:sz w:val="24"/>
        </w:rPr>
        <w:t xml:space="preserve">  The number m</w:t>
      </w:r>
      <w:r w:rsidRPr="003E62D1">
        <w:rPr>
          <w:rFonts w:ascii="Arial" w:hAnsi="Arial"/>
          <w:sz w:val="24"/>
        </w:rPr>
        <w:t>ust</w:t>
      </w:r>
      <w:r w:rsidR="0007332F" w:rsidRPr="003E62D1">
        <w:rPr>
          <w:rFonts w:ascii="Arial" w:hAnsi="Arial"/>
          <w:sz w:val="24"/>
        </w:rPr>
        <w:t xml:space="preserve"> match</w:t>
      </w:r>
      <w:r w:rsidRPr="003E62D1">
        <w:rPr>
          <w:rFonts w:ascii="Arial" w:hAnsi="Arial"/>
          <w:sz w:val="24"/>
        </w:rPr>
        <w:t xml:space="preserve"> </w:t>
      </w:r>
      <w:r w:rsidR="00011137" w:rsidRPr="003E62D1">
        <w:rPr>
          <w:rFonts w:ascii="Arial" w:hAnsi="Arial"/>
          <w:sz w:val="24"/>
        </w:rPr>
        <w:t>the</w:t>
      </w:r>
      <w:r w:rsidRPr="003E62D1">
        <w:rPr>
          <w:rFonts w:ascii="Arial" w:hAnsi="Arial"/>
          <w:sz w:val="24"/>
        </w:rPr>
        <w:t xml:space="preserve"> associated arrest.</w:t>
      </w:r>
    </w:p>
    <w:p w14:paraId="4A3F1A4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DFF1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2F891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11137" w:rsidRPr="003E62D1">
        <w:rPr>
          <w:rFonts w:ascii="Arial" w:hAnsi="Arial"/>
          <w:b/>
          <w:sz w:val="28"/>
        </w:rPr>
        <w:t xml:space="preserve">  </w:t>
      </w:r>
      <w:r w:rsidRPr="003E62D1">
        <w:rPr>
          <w:rFonts w:ascii="Arial" w:hAnsi="Arial"/>
          <w:sz w:val="24"/>
        </w:rPr>
        <w:tab/>
        <w:t>DPS/SID</w:t>
      </w:r>
    </w:p>
    <w:p w14:paraId="35AA2911"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F64D7C"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0785DC"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37 - 044</w:t>
      </w:r>
    </w:p>
    <w:p w14:paraId="22A70D6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BA295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D1EC2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11137" w:rsidRPr="003E62D1">
        <w:rPr>
          <w:rFonts w:ascii="Arial" w:hAnsi="Arial"/>
          <w:b/>
          <w:sz w:val="28"/>
        </w:rPr>
        <w:t xml:space="preserve">  </w:t>
      </w:r>
      <w:r w:rsidRPr="003E62D1">
        <w:rPr>
          <w:rFonts w:ascii="Arial" w:hAnsi="Arial"/>
          <w:sz w:val="24"/>
        </w:rPr>
        <w:t>8</w:t>
      </w:r>
    </w:p>
    <w:p w14:paraId="355CF79F"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9460BC" w14:textId="77777777" w:rsidR="00AD470B" w:rsidRPr="003E62D1" w:rsidRDefault="00AD47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4FDB32"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8</w:t>
      </w:r>
      <w:r w:rsidRPr="003E62D1">
        <w:rPr>
          <w:rFonts w:ascii="Arial" w:hAnsi="Arial"/>
          <w:sz w:val="24"/>
        </w:rPr>
        <w:t xml:space="preserve">/Max </w:t>
      </w:r>
      <w:r w:rsidR="001B54A3" w:rsidRPr="003E62D1">
        <w:rPr>
          <w:rFonts w:ascii="Arial" w:hAnsi="Arial"/>
          <w:sz w:val="24"/>
        </w:rPr>
        <w:t>8</w:t>
      </w:r>
    </w:p>
    <w:p w14:paraId="4798F145"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6CB151" w14:textId="77777777" w:rsidR="00AD470B" w:rsidRPr="003E62D1" w:rsidRDefault="00AD470B"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DB54AE"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3979EF" w:rsidRPr="003E62D1">
        <w:rPr>
          <w:rFonts w:ascii="Arial" w:hAnsi="Arial"/>
          <w:sz w:val="24"/>
        </w:rPr>
        <w:t>N</w:t>
      </w:r>
    </w:p>
    <w:p w14:paraId="664C72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CD8F1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F65B1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11137" w:rsidRPr="003E62D1">
        <w:rPr>
          <w:rFonts w:ascii="Arial" w:hAnsi="Arial"/>
          <w:b/>
          <w:sz w:val="28"/>
        </w:rPr>
        <w:t xml:space="preserve">  </w:t>
      </w:r>
      <w:r w:rsidRPr="003E62D1">
        <w:rPr>
          <w:rFonts w:ascii="Arial" w:hAnsi="Arial"/>
          <w:sz w:val="24"/>
        </w:rPr>
        <w:t>Mandatory</w:t>
      </w:r>
    </w:p>
    <w:p w14:paraId="13123C8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A7FA1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329E1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011137" w:rsidRPr="003E62D1">
        <w:rPr>
          <w:rFonts w:ascii="Arial" w:hAnsi="Arial"/>
          <w:b/>
          <w:sz w:val="28"/>
        </w:rPr>
        <w:t xml:space="preserve">  </w:t>
      </w:r>
      <w:r w:rsidRPr="003E62D1">
        <w:rPr>
          <w:rFonts w:ascii="Arial" w:hAnsi="Arial"/>
          <w:sz w:val="24"/>
        </w:rPr>
        <w:t>01234567</w:t>
      </w:r>
      <w:r w:rsidR="00011137" w:rsidRPr="003E62D1">
        <w:rPr>
          <w:rFonts w:ascii="Arial" w:hAnsi="Arial"/>
          <w:sz w:val="24"/>
        </w:rPr>
        <w:t>, 00000003</w:t>
      </w:r>
    </w:p>
    <w:p w14:paraId="60E7F91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4B3F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D28C9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11137" w:rsidRPr="003E62D1">
        <w:rPr>
          <w:rFonts w:ascii="Arial" w:hAnsi="Arial"/>
          <w:b/>
          <w:sz w:val="28"/>
        </w:rPr>
        <w:t xml:space="preserve">  </w:t>
      </w:r>
      <w:r w:rsidR="004C01EA" w:rsidRPr="003E62D1">
        <w:rPr>
          <w:rFonts w:ascii="Arial" w:hAnsi="Arial"/>
          <w:sz w:val="24"/>
        </w:rPr>
        <w:t xml:space="preserve">This must be numeric, right justified, zero filled left and with maximum of 8 </w:t>
      </w:r>
      <w:proofErr w:type="spellStart"/>
      <w:r w:rsidR="004C01EA" w:rsidRPr="003E62D1">
        <w:rPr>
          <w:rFonts w:ascii="Arial" w:hAnsi="Arial"/>
          <w:sz w:val="24"/>
        </w:rPr>
        <w:t>numerics</w:t>
      </w:r>
      <w:proofErr w:type="spellEnd"/>
      <w:r w:rsidR="004C01EA" w:rsidRPr="003E62D1">
        <w:rPr>
          <w:rFonts w:ascii="Arial" w:hAnsi="Arial"/>
          <w:sz w:val="24"/>
        </w:rPr>
        <w:t xml:space="preserve">.  If it contains less than eight </w:t>
      </w:r>
      <w:proofErr w:type="spellStart"/>
      <w:r w:rsidR="004C01EA" w:rsidRPr="003E62D1">
        <w:rPr>
          <w:rFonts w:ascii="Arial" w:hAnsi="Arial"/>
          <w:sz w:val="24"/>
        </w:rPr>
        <w:t>numerics</w:t>
      </w:r>
      <w:proofErr w:type="spellEnd"/>
      <w:r w:rsidR="004C01EA" w:rsidRPr="003E62D1">
        <w:rPr>
          <w:rFonts w:ascii="Arial" w:hAnsi="Arial"/>
          <w:sz w:val="24"/>
        </w:rPr>
        <w:t xml:space="preserve"> it must be padded on the left with zeros. Put "0" in front of all seven digit DPS numbers.</w:t>
      </w:r>
    </w:p>
    <w:p w14:paraId="1367904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71712CB" w14:textId="77777777" w:rsidR="004457DF" w:rsidRPr="003E62D1" w:rsidRDefault="004457DF" w:rsidP="00312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tab/>
      </w:r>
    </w:p>
    <w:p w14:paraId="1B38BA28"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A4A6426"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2F0FAEB" w14:textId="77777777" w:rsidR="00430282"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1D6DF8A" w14:textId="77777777" w:rsidR="007152F0" w:rsidRPr="003E62D1" w:rsidRDefault="007152F0"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B4A86A1"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51B8BA2"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CC881B8" w14:textId="77777777" w:rsidR="00A75826" w:rsidRPr="003E62D1" w:rsidRDefault="00A75826"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3254EB5" w14:textId="77777777" w:rsidR="00A75826" w:rsidRPr="003E62D1" w:rsidRDefault="00A75826"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9492795" w14:textId="77777777" w:rsidR="003C0960" w:rsidRPr="003E62D1" w:rsidRDefault="003C0960"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68050F4" w14:textId="77777777" w:rsidR="003C0960" w:rsidRPr="003E62D1" w:rsidRDefault="003C0960"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3AE619B" w14:textId="77777777" w:rsidR="00BE3C24" w:rsidRPr="003E62D1" w:rsidRDefault="00BE3C24"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3E33D4A" w14:textId="77777777" w:rsidR="00BE3C24" w:rsidRPr="003E62D1" w:rsidRDefault="00BE3C24"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FB332BF" w14:textId="77777777" w:rsidR="00BE3C24" w:rsidRPr="003E62D1" w:rsidRDefault="00BE3C24"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8AEB4C2"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Miscellaneous – Not Applicable</w:t>
      </w:r>
    </w:p>
    <w:p w14:paraId="71595B8D"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1A31B4"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F17512"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41251399"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6DA92D"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FFFFF5"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330B4753"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BC1597"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9524EA"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45 - 053</w:t>
      </w:r>
    </w:p>
    <w:p w14:paraId="38B5DD6E"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FC962F"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1A5F03"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9</w:t>
      </w:r>
    </w:p>
    <w:p w14:paraId="1ABC0368" w14:textId="77777777" w:rsidR="00AA7213" w:rsidRPr="003E62D1" w:rsidRDefault="00AA7213"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DB7670" w14:textId="77777777" w:rsidR="003C0960" w:rsidRPr="003E62D1" w:rsidRDefault="003C0960"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5B6F5E"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 xml:space="preserve">0 </w:t>
      </w:r>
      <w:r w:rsidR="00355F62" w:rsidRPr="003E62D1">
        <w:rPr>
          <w:rFonts w:ascii="Arial" w:hAnsi="Arial"/>
          <w:sz w:val="24"/>
        </w:rPr>
        <w:t>to</w:t>
      </w:r>
      <w:r w:rsidR="001B54A3" w:rsidRPr="003E62D1">
        <w:rPr>
          <w:rFonts w:ascii="Arial" w:hAnsi="Arial"/>
          <w:sz w:val="24"/>
        </w:rPr>
        <w:t xml:space="preserve"> </w:t>
      </w:r>
      <w:r w:rsidRPr="003E62D1">
        <w:rPr>
          <w:rFonts w:ascii="Arial" w:hAnsi="Arial"/>
          <w:sz w:val="24"/>
        </w:rPr>
        <w:t xml:space="preserve">Max </w:t>
      </w:r>
      <w:r w:rsidR="001B54A3" w:rsidRPr="003E62D1">
        <w:rPr>
          <w:rFonts w:ascii="Arial" w:hAnsi="Arial"/>
          <w:sz w:val="24"/>
        </w:rPr>
        <w:t>9</w:t>
      </w:r>
    </w:p>
    <w:p w14:paraId="55CC4A54"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4C68E9" w14:textId="77777777" w:rsidR="003C0960" w:rsidRPr="003E62D1" w:rsidRDefault="003C0960"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6177CE"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002156DD" w:rsidRPr="003E62D1">
        <w:rPr>
          <w:rFonts w:ascii="Arial" w:hAnsi="Arial"/>
          <w:sz w:val="24"/>
        </w:rPr>
        <w:t xml:space="preserve"> Not Applicable</w:t>
      </w:r>
    </w:p>
    <w:p w14:paraId="6D3DE669"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BD3C68" w14:textId="77777777" w:rsidR="00430282" w:rsidRPr="003E62D1" w:rsidRDefault="00430282" w:rsidP="004302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C3622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873A6" w:rsidRPr="003E62D1">
        <w:rPr>
          <w:rFonts w:ascii="Arial" w:hAnsi="Arial"/>
          <w:b/>
          <w:sz w:val="28"/>
        </w:rPr>
        <w:t xml:space="preserve">  </w:t>
      </w:r>
      <w:r w:rsidRPr="003E62D1">
        <w:rPr>
          <w:rFonts w:ascii="Arial" w:hAnsi="Arial"/>
          <w:sz w:val="24"/>
        </w:rPr>
        <w:t>Tracking Incident Number</w:t>
      </w:r>
    </w:p>
    <w:p w14:paraId="0A9892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273B6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1E0F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4873A6" w:rsidRPr="003E62D1">
        <w:rPr>
          <w:rFonts w:ascii="Arial" w:hAnsi="Arial"/>
          <w:b/>
          <w:sz w:val="28"/>
        </w:rPr>
        <w:t xml:space="preserve">  </w:t>
      </w:r>
      <w:r w:rsidR="00E3480B" w:rsidRPr="003E62D1">
        <w:rPr>
          <w:rFonts w:ascii="Arial" w:hAnsi="Arial"/>
          <w:sz w:val="24"/>
        </w:rPr>
        <w:t>The t</w:t>
      </w:r>
      <w:r w:rsidRPr="003E62D1">
        <w:rPr>
          <w:rFonts w:ascii="Arial" w:hAnsi="Arial"/>
          <w:sz w:val="24"/>
        </w:rPr>
        <w:t xml:space="preserve">racking </w:t>
      </w:r>
      <w:r w:rsidR="00E3480B" w:rsidRPr="003E62D1">
        <w:rPr>
          <w:rFonts w:ascii="Arial" w:hAnsi="Arial"/>
          <w:sz w:val="24"/>
        </w:rPr>
        <w:t>i</w:t>
      </w:r>
      <w:r w:rsidRPr="003E62D1">
        <w:rPr>
          <w:rFonts w:ascii="Arial" w:hAnsi="Arial"/>
          <w:sz w:val="24"/>
        </w:rPr>
        <w:t xml:space="preserve">ncident </w:t>
      </w:r>
      <w:r w:rsidR="00E3480B" w:rsidRPr="003E62D1">
        <w:rPr>
          <w:rFonts w:ascii="Arial" w:hAnsi="Arial"/>
          <w:sz w:val="24"/>
        </w:rPr>
        <w:t>n</w:t>
      </w:r>
      <w:r w:rsidRPr="003E62D1">
        <w:rPr>
          <w:rFonts w:ascii="Arial" w:hAnsi="Arial"/>
          <w:sz w:val="24"/>
        </w:rPr>
        <w:t xml:space="preserve">umber </w:t>
      </w:r>
      <w:r w:rsidR="00E3480B" w:rsidRPr="003E62D1">
        <w:rPr>
          <w:rFonts w:ascii="Arial" w:hAnsi="Arial"/>
          <w:sz w:val="24"/>
        </w:rPr>
        <w:t xml:space="preserve">assigned at the time </w:t>
      </w:r>
      <w:r w:rsidRPr="003E62D1">
        <w:rPr>
          <w:rFonts w:ascii="Arial" w:hAnsi="Arial"/>
          <w:sz w:val="24"/>
        </w:rPr>
        <w:t>of</w:t>
      </w:r>
      <w:r w:rsidR="004873A6" w:rsidRPr="003E62D1">
        <w:rPr>
          <w:rFonts w:ascii="Arial" w:hAnsi="Arial"/>
          <w:sz w:val="24"/>
        </w:rPr>
        <w:t xml:space="preserve"> the</w:t>
      </w:r>
      <w:r w:rsidRPr="003E62D1">
        <w:rPr>
          <w:rFonts w:ascii="Arial" w:hAnsi="Arial"/>
          <w:sz w:val="24"/>
        </w:rPr>
        <w:t xml:space="preserve"> arrest</w:t>
      </w:r>
      <w:r w:rsidR="00E3480B" w:rsidRPr="003E62D1">
        <w:rPr>
          <w:rFonts w:ascii="Arial" w:hAnsi="Arial"/>
          <w:sz w:val="24"/>
        </w:rPr>
        <w:t>.</w:t>
      </w:r>
      <w:r w:rsidRPr="003E62D1">
        <w:rPr>
          <w:rFonts w:ascii="Arial" w:hAnsi="Arial"/>
          <w:sz w:val="24"/>
        </w:rPr>
        <w:t xml:space="preserve"> </w:t>
      </w:r>
    </w:p>
    <w:p w14:paraId="1251B060"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E818A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05DCC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873A6" w:rsidRPr="003E62D1">
        <w:rPr>
          <w:rFonts w:ascii="Arial" w:hAnsi="Arial"/>
          <w:b/>
          <w:sz w:val="28"/>
        </w:rPr>
        <w:t xml:space="preserve">  </w:t>
      </w:r>
      <w:r w:rsidRPr="003E62D1">
        <w:rPr>
          <w:rFonts w:ascii="Arial" w:hAnsi="Arial"/>
          <w:sz w:val="24"/>
        </w:rPr>
        <w:tab/>
        <w:t>TRN</w:t>
      </w:r>
    </w:p>
    <w:p w14:paraId="64F4E8DC"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961CE9"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DFDA14"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54 - 063</w:t>
      </w:r>
    </w:p>
    <w:p w14:paraId="6DBE1D6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7A3D0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83015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4873A6" w:rsidRPr="003E62D1">
        <w:rPr>
          <w:rFonts w:ascii="Arial" w:hAnsi="Arial"/>
          <w:b/>
          <w:sz w:val="28"/>
        </w:rPr>
        <w:t xml:space="preserve">  </w:t>
      </w:r>
      <w:r w:rsidRPr="003E62D1">
        <w:rPr>
          <w:rFonts w:ascii="Arial" w:hAnsi="Arial"/>
          <w:sz w:val="24"/>
        </w:rPr>
        <w:t>10</w:t>
      </w:r>
    </w:p>
    <w:p w14:paraId="71D7465C"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B33CDE"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32FDD1"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10</w:t>
      </w:r>
      <w:r w:rsidRPr="003E62D1">
        <w:rPr>
          <w:rFonts w:ascii="Arial" w:hAnsi="Arial"/>
          <w:sz w:val="24"/>
        </w:rPr>
        <w:t xml:space="preserve">/Max </w:t>
      </w:r>
      <w:r w:rsidR="001B54A3" w:rsidRPr="003E62D1">
        <w:rPr>
          <w:rFonts w:ascii="Arial" w:hAnsi="Arial"/>
          <w:sz w:val="24"/>
        </w:rPr>
        <w:t>10</w:t>
      </w:r>
    </w:p>
    <w:p w14:paraId="34402DB8"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26A9D0" w14:textId="77777777" w:rsidR="003C0960" w:rsidRPr="003E62D1" w:rsidRDefault="003C0960"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4D4C5A"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037716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B844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2F062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873A6" w:rsidRPr="003E62D1">
        <w:rPr>
          <w:rFonts w:ascii="Arial" w:hAnsi="Arial"/>
          <w:b/>
          <w:sz w:val="28"/>
        </w:rPr>
        <w:t xml:space="preserve">  </w:t>
      </w:r>
      <w:r w:rsidRPr="003E62D1">
        <w:rPr>
          <w:rFonts w:ascii="Arial" w:hAnsi="Arial"/>
          <w:sz w:val="24"/>
        </w:rPr>
        <w:t>Mandatory</w:t>
      </w:r>
    </w:p>
    <w:p w14:paraId="590CACB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4A9D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78F5B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4873A6" w:rsidRPr="003E62D1">
        <w:rPr>
          <w:rFonts w:ascii="Arial" w:hAnsi="Arial"/>
          <w:b/>
          <w:sz w:val="28"/>
        </w:rPr>
        <w:t xml:space="preserve">  </w:t>
      </w:r>
      <w:r w:rsidRPr="003E62D1">
        <w:rPr>
          <w:rFonts w:ascii="Arial" w:hAnsi="Arial"/>
          <w:sz w:val="24"/>
        </w:rPr>
        <w:t>123456789X</w:t>
      </w:r>
    </w:p>
    <w:p w14:paraId="4678159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E1626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89D340" w14:textId="77777777" w:rsidR="00902592" w:rsidRPr="003E62D1" w:rsidRDefault="004457DF"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E3480B" w:rsidRPr="003E62D1">
        <w:rPr>
          <w:rFonts w:ascii="Arial" w:hAnsi="Arial"/>
          <w:b/>
          <w:sz w:val="28"/>
        </w:rPr>
        <w:t xml:space="preserve">  </w:t>
      </w:r>
      <w:r w:rsidR="00FA7390" w:rsidRPr="003E62D1">
        <w:rPr>
          <w:rFonts w:ascii="Arial" w:hAnsi="Arial"/>
          <w:sz w:val="24"/>
        </w:rPr>
        <w:t>The t</w:t>
      </w:r>
      <w:r w:rsidRPr="003E62D1">
        <w:rPr>
          <w:rFonts w:ascii="Arial" w:hAnsi="Arial"/>
          <w:sz w:val="24"/>
        </w:rPr>
        <w:t xml:space="preserve">racking </w:t>
      </w:r>
      <w:r w:rsidR="00FA7390" w:rsidRPr="003E62D1">
        <w:rPr>
          <w:rFonts w:ascii="Arial" w:hAnsi="Arial"/>
          <w:sz w:val="24"/>
        </w:rPr>
        <w:t>i</w:t>
      </w:r>
      <w:r w:rsidRPr="003E62D1">
        <w:rPr>
          <w:rFonts w:ascii="Arial" w:hAnsi="Arial"/>
          <w:sz w:val="24"/>
        </w:rPr>
        <w:t xml:space="preserve">ncident </w:t>
      </w:r>
      <w:r w:rsidR="00FA7390" w:rsidRPr="003E62D1">
        <w:rPr>
          <w:rFonts w:ascii="Arial" w:hAnsi="Arial"/>
          <w:sz w:val="24"/>
        </w:rPr>
        <w:t>n</w:t>
      </w:r>
      <w:r w:rsidRPr="003E62D1">
        <w:rPr>
          <w:rFonts w:ascii="Arial" w:hAnsi="Arial"/>
          <w:sz w:val="24"/>
        </w:rPr>
        <w:t xml:space="preserve">umber </w:t>
      </w:r>
      <w:r w:rsidR="00FA7390" w:rsidRPr="003E62D1">
        <w:rPr>
          <w:rFonts w:ascii="Arial" w:hAnsi="Arial"/>
          <w:sz w:val="24"/>
        </w:rPr>
        <w:t xml:space="preserve">on the ER3 segment must correspond with the tracking incident number issued at the time of the arrest. </w:t>
      </w:r>
      <w:r w:rsidR="00430282" w:rsidRPr="003E62D1">
        <w:rPr>
          <w:rFonts w:ascii="Arial" w:hAnsi="Arial"/>
          <w:sz w:val="24"/>
        </w:rPr>
        <w:t>See TRN in Section III - Arrest</w:t>
      </w:r>
      <w:r w:rsidR="00902592" w:rsidRPr="003E62D1">
        <w:rPr>
          <w:rFonts w:ascii="Arial" w:hAnsi="Arial"/>
          <w:sz w:val="24"/>
        </w:rPr>
        <w:t>.</w:t>
      </w:r>
    </w:p>
    <w:p w14:paraId="7E7A2E6A" w14:textId="77777777" w:rsidR="004457DF" w:rsidRPr="003E62D1" w:rsidRDefault="004457DF" w:rsidP="00E348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trike/>
          <w:sz w:val="24"/>
          <w:szCs w:val="24"/>
        </w:rPr>
      </w:pPr>
    </w:p>
    <w:p w14:paraId="3053959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trike/>
          <w:sz w:val="24"/>
          <w:szCs w:val="24"/>
        </w:rPr>
      </w:pPr>
    </w:p>
    <w:p w14:paraId="119D954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575523C" w14:textId="77777777" w:rsidR="00E3480B" w:rsidRPr="003E62D1" w:rsidRDefault="00E348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0E0A887" w14:textId="77777777" w:rsidR="00E3480B" w:rsidRPr="003E62D1" w:rsidRDefault="00E348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5AE2FFE" w14:textId="77777777" w:rsidR="00E3480B" w:rsidRPr="003E62D1" w:rsidRDefault="00E348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673DACC" w14:textId="77777777" w:rsidR="00E3480B" w:rsidRPr="003E62D1" w:rsidRDefault="00E348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59D8E70" w14:textId="77777777" w:rsidR="00E3480B" w:rsidRPr="003E62D1" w:rsidRDefault="00E348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86E3FB8" w14:textId="77777777" w:rsidR="00E3480B" w:rsidRPr="003E62D1" w:rsidRDefault="00E348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88F584D" w14:textId="77777777" w:rsidR="00E3480B" w:rsidRPr="003E62D1" w:rsidRDefault="00E348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E3B4F60" w14:textId="77777777" w:rsidR="00E3480B" w:rsidRPr="003E62D1" w:rsidRDefault="00E348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460E1B5" w14:textId="77777777" w:rsidR="00E3480B" w:rsidRPr="003E62D1" w:rsidRDefault="00E348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3BF8957" w14:textId="77777777" w:rsidR="00E3480B" w:rsidRPr="003E62D1" w:rsidRDefault="00E348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6048501"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66F4C41"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6CD5219"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DD365E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BE5A7E" w:rsidRPr="003E62D1">
        <w:rPr>
          <w:rFonts w:ascii="Arial" w:hAnsi="Arial"/>
          <w:b/>
          <w:sz w:val="28"/>
        </w:rPr>
        <w:t xml:space="preserve">  </w:t>
      </w:r>
      <w:r w:rsidRPr="003E62D1">
        <w:rPr>
          <w:rFonts w:ascii="Arial" w:hAnsi="Arial"/>
          <w:sz w:val="24"/>
        </w:rPr>
        <w:t>Sequence</w:t>
      </w:r>
    </w:p>
    <w:p w14:paraId="51F9C4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E9FFC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07125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BE5A7E" w:rsidRPr="003E62D1">
        <w:rPr>
          <w:rFonts w:ascii="Arial" w:hAnsi="Arial"/>
          <w:b/>
          <w:sz w:val="28"/>
        </w:rPr>
        <w:t xml:space="preserve">  </w:t>
      </w:r>
      <w:r w:rsidRPr="003E62D1">
        <w:rPr>
          <w:rFonts w:ascii="Arial" w:hAnsi="Arial"/>
          <w:sz w:val="24"/>
        </w:rPr>
        <w:t>Sequence indicator of multiple arrests on same day. Must correspond with the sequence on the arrest segment.</w:t>
      </w:r>
    </w:p>
    <w:p w14:paraId="0356AC2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164DB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B1777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BE5A7E" w:rsidRPr="003E62D1">
        <w:rPr>
          <w:rFonts w:ascii="Arial" w:hAnsi="Arial"/>
          <w:b/>
          <w:sz w:val="28"/>
        </w:rPr>
        <w:t xml:space="preserve">  </w:t>
      </w:r>
      <w:r w:rsidRPr="003E62D1">
        <w:rPr>
          <w:rFonts w:ascii="Arial" w:hAnsi="Arial"/>
          <w:sz w:val="24"/>
        </w:rPr>
        <w:tab/>
        <w:t>SEQ</w:t>
      </w:r>
    </w:p>
    <w:p w14:paraId="044123B1"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0302C2"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8DB4ED"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64 - 064</w:t>
      </w:r>
    </w:p>
    <w:p w14:paraId="4F62C9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E798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C4DAB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BE5A7E" w:rsidRPr="003E62D1">
        <w:rPr>
          <w:rFonts w:ascii="Arial" w:hAnsi="Arial"/>
          <w:b/>
          <w:sz w:val="28"/>
        </w:rPr>
        <w:t xml:space="preserve">  </w:t>
      </w:r>
      <w:r w:rsidRPr="003E62D1">
        <w:rPr>
          <w:rFonts w:ascii="Arial" w:hAnsi="Arial"/>
          <w:sz w:val="24"/>
        </w:rPr>
        <w:t>1</w:t>
      </w:r>
    </w:p>
    <w:p w14:paraId="0107BAC9"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9560C0"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AD7447"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1</w:t>
      </w:r>
      <w:r w:rsidRPr="003E62D1">
        <w:rPr>
          <w:rFonts w:ascii="Arial" w:hAnsi="Arial"/>
          <w:sz w:val="24"/>
        </w:rPr>
        <w:t xml:space="preserve">/Max </w:t>
      </w:r>
      <w:r w:rsidR="001B54A3" w:rsidRPr="003E62D1">
        <w:rPr>
          <w:rFonts w:ascii="Arial" w:hAnsi="Arial"/>
          <w:sz w:val="24"/>
        </w:rPr>
        <w:t>1</w:t>
      </w:r>
    </w:p>
    <w:p w14:paraId="2252948F"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19FC17" w14:textId="77777777" w:rsidR="003C0960" w:rsidRPr="003E62D1" w:rsidRDefault="003C0960"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E8E126" w14:textId="77777777" w:rsidR="00BE3C24"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6112486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7114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1929C1" w14:textId="77777777" w:rsidR="00A1692F" w:rsidRPr="003E62D1" w:rsidRDefault="00A1692F" w:rsidP="00A169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16639E38" w14:textId="77777777" w:rsidR="00A1692F" w:rsidRPr="003E62D1" w:rsidRDefault="00A1692F" w:rsidP="00A169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B97A4D" w14:textId="77777777" w:rsidR="00A1692F" w:rsidRPr="003E62D1" w:rsidRDefault="00A1692F" w:rsidP="00A169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95990B" w14:textId="77777777" w:rsidR="00A1692F" w:rsidRPr="003E62D1" w:rsidRDefault="00A1692F" w:rsidP="00A169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A</w:t>
      </w:r>
    </w:p>
    <w:p w14:paraId="4A1CEFE5" w14:textId="77777777" w:rsidR="00A1692F" w:rsidRPr="003E62D1" w:rsidRDefault="00A1692F" w:rsidP="00A169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2C072C" w14:textId="77777777" w:rsidR="00A1692F" w:rsidRPr="003E62D1" w:rsidRDefault="00A1692F" w:rsidP="00A169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1BFACD" w14:textId="77777777" w:rsidR="00A1692F" w:rsidRPr="003E62D1" w:rsidRDefault="00A1692F" w:rsidP="00A169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 xml:space="preserve">All submissions should be transmitted with an “A”, any </w:t>
      </w:r>
      <w:proofErr w:type="spellStart"/>
      <w:r w:rsidRPr="003E62D1">
        <w:rPr>
          <w:rFonts w:ascii="Arial" w:hAnsi="Arial"/>
          <w:sz w:val="24"/>
        </w:rPr>
        <w:t>subquential</w:t>
      </w:r>
      <w:proofErr w:type="spellEnd"/>
      <w:r w:rsidRPr="003E62D1">
        <w:rPr>
          <w:rFonts w:ascii="Arial" w:hAnsi="Arial"/>
          <w:sz w:val="24"/>
        </w:rPr>
        <w:t xml:space="preserve"> submissions will be assigned by DPS.  Each arrest is assigned a letter from the alphabet respective to the order in which they are entered.  Therefore, only twenty-six arrests can occur on one date of arrest for a single subject.</w:t>
      </w:r>
    </w:p>
    <w:p w14:paraId="5B715FD1" w14:textId="77777777" w:rsidR="00BE5A7E" w:rsidRPr="003E62D1" w:rsidRDefault="00BE5A7E"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75AA7F" w14:textId="77777777" w:rsidR="00E6273B" w:rsidRPr="003E62D1" w:rsidRDefault="00E6273B" w:rsidP="00E62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1A8E3F" w14:textId="77777777" w:rsidR="00E6273B" w:rsidRPr="003E62D1" w:rsidRDefault="00E6273B" w:rsidP="00E62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CFE4FF" w14:textId="77777777" w:rsidR="00E6273B" w:rsidRPr="003E62D1" w:rsidRDefault="00E6273B" w:rsidP="00E62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90E9E0" w14:textId="77777777" w:rsidR="00E6273B" w:rsidRPr="003E62D1" w:rsidRDefault="00E6273B" w:rsidP="00E62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68E4AE" w14:textId="77777777" w:rsidR="00E6273B" w:rsidRPr="003E62D1" w:rsidRDefault="00E6273B" w:rsidP="00E62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19CACA" w14:textId="77777777" w:rsidR="00E6273B" w:rsidRPr="003E62D1" w:rsidRDefault="00E6273B" w:rsidP="00E62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859095" w14:textId="77777777" w:rsidR="00E6273B" w:rsidRPr="003E62D1" w:rsidRDefault="00E6273B" w:rsidP="00E62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087EDD" w14:textId="77777777" w:rsidR="00E6273B" w:rsidRPr="003E62D1" w:rsidRDefault="00E6273B" w:rsidP="00E62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F7E337" w14:textId="77777777" w:rsidR="00E6273B" w:rsidRPr="003E62D1" w:rsidRDefault="00E6273B" w:rsidP="00E62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D4836F" w14:textId="77777777" w:rsidR="00E6273B" w:rsidRPr="003E62D1" w:rsidRDefault="00E6273B" w:rsidP="00E62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C2F39E" w14:textId="77777777" w:rsidR="00BE3C24" w:rsidRPr="003E62D1" w:rsidRDefault="00BE3C24"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008DA60" w14:textId="77777777" w:rsidR="00BE3C24" w:rsidRPr="003E62D1" w:rsidRDefault="00BE3C24"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EAE76E1" w14:textId="77777777" w:rsidR="00BE3C24" w:rsidRPr="003E62D1" w:rsidRDefault="00BE3C24"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613860F" w14:textId="77777777" w:rsidR="00522607" w:rsidRPr="003E62D1" w:rsidRDefault="00522607"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Date of arrest.</w:t>
      </w:r>
    </w:p>
    <w:p w14:paraId="060AABA5" w14:textId="77777777" w:rsidR="00522607" w:rsidRPr="003E62D1" w:rsidRDefault="00522607"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678346" w14:textId="77777777" w:rsidR="00522607" w:rsidRPr="003E62D1" w:rsidRDefault="00522607"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240652" w14:textId="77777777" w:rsidR="00522607" w:rsidRPr="003E62D1" w:rsidRDefault="00522607"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Date subject was arrested.</w:t>
      </w:r>
    </w:p>
    <w:p w14:paraId="5913553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B958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965C09"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DOA</w:t>
      </w:r>
    </w:p>
    <w:p w14:paraId="1D55A57B" w14:textId="77777777" w:rsidR="00C83E6F" w:rsidRPr="003E62D1" w:rsidRDefault="00C83E6F"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BA1BD9" w14:textId="77777777" w:rsidR="00C83E6F" w:rsidRPr="003E62D1" w:rsidRDefault="00C83E6F"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CB4E90" w14:textId="77777777" w:rsidR="00C83E6F" w:rsidRPr="003E62D1" w:rsidRDefault="00C83E6F"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65 - 072</w:t>
      </w:r>
    </w:p>
    <w:p w14:paraId="5991D888"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2CBABD"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04BCA1"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8</w:t>
      </w:r>
    </w:p>
    <w:p w14:paraId="66C52967" w14:textId="77777777" w:rsidR="00AA7213" w:rsidRPr="003E62D1" w:rsidRDefault="00AA7213"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D2481C" w14:textId="77777777" w:rsidR="003C0960" w:rsidRPr="003E62D1" w:rsidRDefault="003C0960"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251F09"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8</w:t>
      </w:r>
      <w:r w:rsidRPr="003E62D1">
        <w:rPr>
          <w:rFonts w:ascii="Arial" w:hAnsi="Arial"/>
          <w:sz w:val="24"/>
        </w:rPr>
        <w:t xml:space="preserve">/Max </w:t>
      </w:r>
      <w:r w:rsidR="001B54A3" w:rsidRPr="003E62D1">
        <w:rPr>
          <w:rFonts w:ascii="Arial" w:hAnsi="Arial"/>
          <w:sz w:val="24"/>
        </w:rPr>
        <w:t>8</w:t>
      </w:r>
    </w:p>
    <w:p w14:paraId="65244CF9"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A9C8D9" w14:textId="77777777" w:rsidR="003C0960" w:rsidRPr="003E62D1" w:rsidRDefault="003C0960"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8AF5E3" w14:textId="77777777" w:rsidR="00160697" w:rsidRPr="003E62D1" w:rsidRDefault="00AA7213"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6607E320"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A11E69"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188F8A"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 MMDDYYYY</w:t>
      </w:r>
    </w:p>
    <w:p w14:paraId="58478277"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64E732"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064C72"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430282" w:rsidRPr="003E62D1">
        <w:rPr>
          <w:rFonts w:ascii="Arial" w:hAnsi="Arial"/>
          <w:b/>
          <w:sz w:val="28"/>
        </w:rPr>
        <w:t xml:space="preserve">  </w:t>
      </w:r>
      <w:r w:rsidR="008864CE" w:rsidRPr="003E62D1">
        <w:rPr>
          <w:rFonts w:ascii="Arial" w:hAnsi="Arial"/>
          <w:sz w:val="24"/>
        </w:rPr>
        <w:t>10142014</w:t>
      </w:r>
    </w:p>
    <w:p w14:paraId="38AF7EBE"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
    <w:p w14:paraId="3F9E03E2"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07CC2B"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FF0000"/>
          <w:sz w:val="24"/>
        </w:rPr>
      </w:pPr>
      <w:r w:rsidRPr="003E62D1">
        <w:rPr>
          <w:rFonts w:ascii="Arial" w:hAnsi="Arial"/>
          <w:b/>
          <w:sz w:val="28"/>
        </w:rPr>
        <w:t xml:space="preserve">REMARKS:  </w:t>
      </w:r>
      <w:r w:rsidRPr="003E62D1">
        <w:rPr>
          <w:rFonts w:ascii="Arial" w:hAnsi="Arial"/>
          <w:sz w:val="24"/>
        </w:rPr>
        <w:t>DOA may not be greater than the current date.  ER3 segment DOA must match Arrest Segment date of arrest.</w:t>
      </w:r>
    </w:p>
    <w:p w14:paraId="42306A02"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FF0000"/>
          <w:sz w:val="24"/>
        </w:rPr>
      </w:pP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p>
    <w:p w14:paraId="565FA72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A75826" w:rsidRPr="003E62D1">
        <w:rPr>
          <w:rFonts w:ascii="Arial" w:hAnsi="Arial"/>
          <w:b/>
          <w:sz w:val="28"/>
        </w:rPr>
        <w:t xml:space="preserve">  </w:t>
      </w:r>
      <w:r w:rsidRPr="003E62D1">
        <w:rPr>
          <w:rFonts w:ascii="Arial" w:hAnsi="Arial"/>
          <w:sz w:val="24"/>
        </w:rPr>
        <w:t>Tracking Incident Number Suffix</w:t>
      </w:r>
    </w:p>
    <w:p w14:paraId="2E9BF6C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5817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95DA9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Alpha/Numeric suffix added to the TRN to indicate or track multiple charges and/or counts per prosecutor or court.</w:t>
      </w:r>
    </w:p>
    <w:p w14:paraId="15EF481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AC88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EB0B7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A75826" w:rsidRPr="003E62D1">
        <w:rPr>
          <w:rFonts w:ascii="Arial" w:hAnsi="Arial"/>
          <w:b/>
          <w:sz w:val="28"/>
        </w:rPr>
        <w:t xml:space="preserve">  </w:t>
      </w:r>
      <w:r w:rsidRPr="003E62D1">
        <w:rPr>
          <w:rFonts w:ascii="Arial" w:hAnsi="Arial"/>
          <w:sz w:val="24"/>
        </w:rPr>
        <w:tab/>
        <w:t>TRS</w:t>
      </w:r>
    </w:p>
    <w:p w14:paraId="6423EAC2"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F21175"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948E71"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73 - 076</w:t>
      </w:r>
    </w:p>
    <w:p w14:paraId="6B29763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A81A6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0AC5B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4</w:t>
      </w:r>
    </w:p>
    <w:p w14:paraId="044F58C5"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0D30E4"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1984ED"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4</w:t>
      </w:r>
      <w:r w:rsidRPr="003E62D1">
        <w:rPr>
          <w:rFonts w:ascii="Arial" w:hAnsi="Arial"/>
          <w:sz w:val="24"/>
        </w:rPr>
        <w:t>/Max 4</w:t>
      </w:r>
    </w:p>
    <w:p w14:paraId="5A0D59BA"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382869" w14:textId="77777777" w:rsidR="003C0960" w:rsidRPr="003E62D1" w:rsidRDefault="003C0960"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7316F0"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2043EA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83420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883E7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A75826" w:rsidRPr="003E62D1">
        <w:rPr>
          <w:rFonts w:ascii="Arial" w:hAnsi="Arial"/>
          <w:b/>
          <w:sz w:val="28"/>
        </w:rPr>
        <w:t xml:space="preserve">  </w:t>
      </w:r>
      <w:r w:rsidRPr="003E62D1">
        <w:rPr>
          <w:rFonts w:ascii="Arial" w:hAnsi="Arial"/>
          <w:sz w:val="24"/>
        </w:rPr>
        <w:t>Mandatory</w:t>
      </w:r>
    </w:p>
    <w:p w14:paraId="1BD118C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AF36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BB275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r>
      <w:r w:rsidRPr="003E62D1">
        <w:rPr>
          <w:rFonts w:ascii="Arial" w:hAnsi="Arial"/>
          <w:b/>
          <w:sz w:val="24"/>
        </w:rPr>
        <w:t>ARREST CHARGES</w:t>
      </w:r>
    </w:p>
    <w:p w14:paraId="09E0E84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001</w:t>
      </w:r>
      <w:r w:rsidRPr="003E62D1">
        <w:rPr>
          <w:rFonts w:ascii="Arial" w:hAnsi="Arial"/>
          <w:sz w:val="24"/>
        </w:rPr>
        <w:tab/>
      </w:r>
      <w:r w:rsidRPr="003E62D1">
        <w:rPr>
          <w:rFonts w:ascii="Arial" w:hAnsi="Arial"/>
          <w:sz w:val="24"/>
        </w:rPr>
        <w:tab/>
        <w:t>MURDER</w:t>
      </w:r>
    </w:p>
    <w:p w14:paraId="143CDEE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002</w:t>
      </w:r>
      <w:r w:rsidRPr="003E62D1">
        <w:rPr>
          <w:rFonts w:ascii="Arial" w:hAnsi="Arial"/>
          <w:sz w:val="24"/>
        </w:rPr>
        <w:tab/>
      </w:r>
      <w:r w:rsidRPr="003E62D1">
        <w:rPr>
          <w:rFonts w:ascii="Arial" w:hAnsi="Arial"/>
          <w:sz w:val="24"/>
        </w:rPr>
        <w:tab/>
      </w:r>
      <w:r w:rsidR="00430282" w:rsidRPr="003E62D1">
        <w:rPr>
          <w:rFonts w:ascii="Arial" w:hAnsi="Arial"/>
          <w:sz w:val="24"/>
        </w:rPr>
        <w:t>CRIMINAL TRESPASS</w:t>
      </w:r>
    </w:p>
    <w:p w14:paraId="7E4084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DISTRICT PROSECUTOR</w:t>
      </w:r>
    </w:p>
    <w:p w14:paraId="0C161C9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001</w:t>
      </w:r>
      <w:r w:rsidRPr="003E62D1">
        <w:rPr>
          <w:rFonts w:ascii="Arial" w:hAnsi="Arial"/>
          <w:sz w:val="24"/>
        </w:rPr>
        <w:tab/>
      </w:r>
      <w:r w:rsidRPr="003E62D1">
        <w:rPr>
          <w:rFonts w:ascii="Arial" w:hAnsi="Arial"/>
          <w:sz w:val="24"/>
        </w:rPr>
        <w:tab/>
        <w:t>MURDER - ACCEPTED BY PROSECUTOR</w:t>
      </w:r>
    </w:p>
    <w:p w14:paraId="4754C1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D001</w:t>
      </w:r>
      <w:r w:rsidRPr="003E62D1">
        <w:rPr>
          <w:rFonts w:ascii="Arial" w:hAnsi="Arial"/>
          <w:sz w:val="24"/>
        </w:rPr>
        <w:tab/>
      </w:r>
      <w:r w:rsidRPr="003E62D1">
        <w:rPr>
          <w:rFonts w:ascii="Arial" w:hAnsi="Arial"/>
          <w:sz w:val="24"/>
        </w:rPr>
        <w:tab/>
        <w:t xml:space="preserve">AGGRAVATED ROBBERY-ADDED BY </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DISTRICT PROSECUTOR</w:t>
      </w:r>
    </w:p>
    <w:p w14:paraId="197DE5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COUNTY PROSECUTOR</w:t>
      </w:r>
    </w:p>
    <w:p w14:paraId="0DC86CA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00</w:t>
      </w:r>
      <w:r w:rsidR="00430282" w:rsidRPr="003E62D1">
        <w:rPr>
          <w:rFonts w:ascii="Arial" w:hAnsi="Arial"/>
          <w:sz w:val="24"/>
        </w:rPr>
        <w:t>2</w:t>
      </w:r>
      <w:r w:rsidRPr="003E62D1">
        <w:rPr>
          <w:rFonts w:ascii="Arial" w:hAnsi="Arial"/>
          <w:sz w:val="24"/>
        </w:rPr>
        <w:tab/>
      </w:r>
      <w:r w:rsidRPr="003E62D1">
        <w:rPr>
          <w:rFonts w:ascii="Arial" w:hAnsi="Arial"/>
          <w:sz w:val="24"/>
        </w:rPr>
        <w:tab/>
        <w:t xml:space="preserve">CRIMINAL TRESPASS-ACCEPTED BY </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PROSECUTOR</w:t>
      </w:r>
    </w:p>
    <w:p w14:paraId="5CFD09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 </w:t>
      </w:r>
      <w:r w:rsidRPr="003E62D1">
        <w:rPr>
          <w:rFonts w:ascii="Arial" w:hAnsi="Arial"/>
          <w:sz w:val="24"/>
        </w:rPr>
        <w:tab/>
      </w:r>
      <w:r w:rsidRPr="003E62D1">
        <w:rPr>
          <w:rFonts w:ascii="Arial" w:hAnsi="Arial"/>
          <w:sz w:val="24"/>
        </w:rPr>
        <w:tab/>
      </w:r>
      <w:r w:rsidRPr="003E62D1">
        <w:rPr>
          <w:rFonts w:ascii="Arial" w:hAnsi="Arial"/>
          <w:sz w:val="24"/>
        </w:rPr>
        <w:tab/>
        <w:t>C001</w:t>
      </w:r>
      <w:r w:rsidRPr="003E62D1">
        <w:rPr>
          <w:rFonts w:ascii="Arial" w:hAnsi="Arial"/>
          <w:sz w:val="24"/>
        </w:rPr>
        <w:tab/>
      </w:r>
      <w:r w:rsidRPr="003E62D1">
        <w:rPr>
          <w:rFonts w:ascii="Arial" w:hAnsi="Arial"/>
          <w:sz w:val="24"/>
        </w:rPr>
        <w:tab/>
        <w:t>FORGERY-ADDED BY COUNTY PROSECUTOR</w:t>
      </w:r>
    </w:p>
    <w:p w14:paraId="7252FA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p>
    <w:p w14:paraId="745CC742" w14:textId="77777777" w:rsidR="00E479CF" w:rsidRPr="003E62D1" w:rsidRDefault="004457DF" w:rsidP="00E479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E479CF" w:rsidRPr="003E62D1">
        <w:rPr>
          <w:rFonts w:ascii="Arial" w:hAnsi="Arial"/>
          <w:b/>
          <w:sz w:val="28"/>
        </w:rPr>
        <w:t xml:space="preserve">  </w:t>
      </w:r>
      <w:r w:rsidRPr="003E62D1">
        <w:rPr>
          <w:rFonts w:ascii="Arial" w:hAnsi="Arial"/>
          <w:sz w:val="24"/>
        </w:rPr>
        <w:t>Multiple occurring by charge. TRS's are four characters.  The first position is an alpha character.</w:t>
      </w:r>
      <w:r w:rsidR="00E479CF" w:rsidRPr="003E62D1">
        <w:rPr>
          <w:rFonts w:ascii="Arial" w:hAnsi="Arial"/>
          <w:sz w:val="24"/>
        </w:rPr>
        <w:t xml:space="preserve">  The last three positions are numeric 001-999.</w:t>
      </w:r>
    </w:p>
    <w:p w14:paraId="265535C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FCBE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 = Arrest Charge</w:t>
      </w:r>
    </w:p>
    <w:p w14:paraId="5414D43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C = Charge added by County Prosecutor</w:t>
      </w:r>
    </w:p>
    <w:p w14:paraId="3E1F133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D = Charge added by District Prosecutor</w:t>
      </w:r>
    </w:p>
    <w:p w14:paraId="4931ADE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 = Charge added by Federal Prosecutor</w:t>
      </w:r>
      <w:r w:rsidR="00462797" w:rsidRPr="003E62D1">
        <w:rPr>
          <w:rFonts w:ascii="Arial" w:hAnsi="Arial"/>
          <w:b/>
          <w:sz w:val="24"/>
        </w:rPr>
        <w:t>*</w:t>
      </w:r>
    </w:p>
    <w:p w14:paraId="11EA41B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S = Charge added by Special Prosecutor</w:t>
      </w:r>
      <w:r w:rsidR="00462797" w:rsidRPr="003E62D1">
        <w:rPr>
          <w:rFonts w:ascii="Arial" w:hAnsi="Arial"/>
          <w:b/>
          <w:sz w:val="24"/>
        </w:rPr>
        <w:t>*</w:t>
      </w:r>
    </w:p>
    <w:p w14:paraId="62E8543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X = Charge added by other Prosecutor</w:t>
      </w:r>
      <w:r w:rsidR="00462797" w:rsidRPr="003E62D1">
        <w:rPr>
          <w:rFonts w:ascii="Arial" w:hAnsi="Arial"/>
          <w:b/>
          <w:sz w:val="24"/>
        </w:rPr>
        <w:t>*</w:t>
      </w:r>
    </w:p>
    <w:p w14:paraId="05F46F92" w14:textId="77777777" w:rsidR="00462797" w:rsidRPr="003E62D1" w:rsidRDefault="00462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2"/>
          <w:szCs w:val="22"/>
        </w:rPr>
      </w:pPr>
      <w:r w:rsidRPr="003E62D1">
        <w:rPr>
          <w:rFonts w:ascii="Arial" w:hAnsi="Arial"/>
          <w:b/>
          <w:sz w:val="24"/>
        </w:rPr>
        <w:tab/>
      </w:r>
      <w:r w:rsidRPr="003E62D1">
        <w:rPr>
          <w:rFonts w:ascii="Arial" w:hAnsi="Arial"/>
          <w:b/>
          <w:sz w:val="24"/>
        </w:rPr>
        <w:tab/>
      </w:r>
      <w:r w:rsidRPr="003E62D1">
        <w:rPr>
          <w:rFonts w:ascii="Arial" w:hAnsi="Arial"/>
          <w:b/>
          <w:sz w:val="24"/>
        </w:rPr>
        <w:tab/>
      </w:r>
      <w:r w:rsidRPr="003E62D1">
        <w:rPr>
          <w:rFonts w:ascii="Arial" w:hAnsi="Arial"/>
          <w:b/>
          <w:sz w:val="24"/>
        </w:rPr>
        <w:tab/>
      </w:r>
      <w:r w:rsidRPr="003E62D1">
        <w:rPr>
          <w:rFonts w:ascii="Arial" w:hAnsi="Arial"/>
          <w:b/>
          <w:sz w:val="22"/>
          <w:szCs w:val="22"/>
        </w:rPr>
        <w:t>*</w:t>
      </w:r>
      <w:r w:rsidR="00786137" w:rsidRPr="003E62D1">
        <w:rPr>
          <w:rFonts w:ascii="Arial" w:hAnsi="Arial"/>
          <w:sz w:val="22"/>
          <w:szCs w:val="22"/>
        </w:rPr>
        <w:t>Not for current use, old submissions only</w:t>
      </w:r>
    </w:p>
    <w:p w14:paraId="0D68EB7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lastRenderedPageBreak/>
        <w:t>Arrest charges will be assigned TRS's sequentially preceded by "A".  If the prosecutor accepts or changes the arrest charge, the TRS will remain the same.  If the prosecutor rejects the charge and therefore does not intend to file the charge at all, then the TRS will remain the same.  The prosecutor need only report that he has rejected the charge.  If the prosecutor adds a charge(s) he will number them sequentially 001-999 preceded by the appropriate alpha character depending on the type of prosecutor as outlined above.</w:t>
      </w:r>
      <w:r w:rsidR="00E479CF" w:rsidRPr="003E62D1">
        <w:rPr>
          <w:rFonts w:ascii="Arial" w:hAnsi="Arial"/>
          <w:sz w:val="24"/>
        </w:rPr>
        <w:t xml:space="preserve">  </w:t>
      </w:r>
      <w:r w:rsidRPr="003E62D1">
        <w:rPr>
          <w:rFonts w:ascii="Arial" w:hAnsi="Arial"/>
          <w:sz w:val="24"/>
        </w:rPr>
        <w:t>The Tracking Incident Number Suffix (TRS) is an addendum to the Tracking Incident Number (TRN).  These numbers together are necessary to track specific charges related to a specific incident involving a specific person.</w:t>
      </w:r>
    </w:p>
    <w:p w14:paraId="0D1EDDC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A75826" w:rsidRPr="003E62D1">
        <w:rPr>
          <w:rFonts w:ascii="Arial" w:hAnsi="Arial"/>
          <w:b/>
          <w:sz w:val="28"/>
        </w:rPr>
        <w:t xml:space="preserve">  </w:t>
      </w:r>
      <w:r w:rsidRPr="003E62D1">
        <w:rPr>
          <w:rFonts w:ascii="Arial" w:hAnsi="Arial"/>
          <w:sz w:val="24"/>
        </w:rPr>
        <w:t xml:space="preserve">ORI </w:t>
      </w:r>
      <w:r w:rsidR="00290F05" w:rsidRPr="003E62D1">
        <w:rPr>
          <w:rFonts w:ascii="Arial" w:hAnsi="Arial"/>
          <w:sz w:val="24"/>
        </w:rPr>
        <w:t xml:space="preserve">of the </w:t>
      </w:r>
      <w:r w:rsidRPr="003E62D1">
        <w:rPr>
          <w:rFonts w:ascii="Arial" w:hAnsi="Arial"/>
          <w:sz w:val="24"/>
        </w:rPr>
        <w:t>Prosecutor</w:t>
      </w:r>
    </w:p>
    <w:p w14:paraId="742EB3B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B17BE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EC04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r>
      <w:r w:rsidR="00290F05" w:rsidRPr="003E62D1">
        <w:rPr>
          <w:rFonts w:ascii="Arial" w:hAnsi="Arial"/>
          <w:sz w:val="24"/>
        </w:rPr>
        <w:t xml:space="preserve">Originating agency ID of </w:t>
      </w:r>
      <w:r w:rsidRPr="003E62D1">
        <w:rPr>
          <w:rFonts w:ascii="Arial" w:hAnsi="Arial"/>
          <w:sz w:val="24"/>
        </w:rPr>
        <w:t>th</w:t>
      </w:r>
      <w:r w:rsidR="00290F05" w:rsidRPr="003E62D1">
        <w:rPr>
          <w:rFonts w:ascii="Arial" w:hAnsi="Arial"/>
          <w:sz w:val="24"/>
        </w:rPr>
        <w:t>e p</w:t>
      </w:r>
      <w:r w:rsidRPr="003E62D1">
        <w:rPr>
          <w:rFonts w:ascii="Arial" w:hAnsi="Arial"/>
          <w:sz w:val="24"/>
        </w:rPr>
        <w:t>rosecutor.</w:t>
      </w:r>
    </w:p>
    <w:p w14:paraId="2E65F4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53163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8804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A75826" w:rsidRPr="003E62D1">
        <w:rPr>
          <w:rFonts w:ascii="Arial" w:hAnsi="Arial"/>
          <w:b/>
          <w:sz w:val="28"/>
        </w:rPr>
        <w:t xml:space="preserve">  </w:t>
      </w:r>
      <w:r w:rsidRPr="003E62D1">
        <w:rPr>
          <w:rFonts w:ascii="Arial" w:hAnsi="Arial"/>
          <w:sz w:val="24"/>
        </w:rPr>
        <w:tab/>
        <w:t>ORIP</w:t>
      </w:r>
    </w:p>
    <w:p w14:paraId="6B1C2917"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61583C"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82B975"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77 - 085</w:t>
      </w:r>
    </w:p>
    <w:p w14:paraId="4111982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077B3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0EE5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9</w:t>
      </w:r>
    </w:p>
    <w:p w14:paraId="5B91628C"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7E8699"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FE9171"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9/</w:t>
      </w:r>
      <w:r w:rsidRPr="003E62D1">
        <w:rPr>
          <w:rFonts w:ascii="Arial" w:hAnsi="Arial"/>
          <w:sz w:val="24"/>
        </w:rPr>
        <w:t xml:space="preserve">Max </w:t>
      </w:r>
      <w:r w:rsidR="001B54A3" w:rsidRPr="003E62D1">
        <w:rPr>
          <w:rFonts w:ascii="Arial" w:hAnsi="Arial"/>
          <w:sz w:val="24"/>
        </w:rPr>
        <w:t>9</w:t>
      </w:r>
    </w:p>
    <w:p w14:paraId="5C1E919D"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C50DA7" w14:textId="77777777" w:rsidR="003C0960" w:rsidRPr="003E62D1" w:rsidRDefault="003C0960"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A97C6F"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0E17941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98908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ECFC3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F200F" w:rsidRPr="003E62D1">
        <w:rPr>
          <w:rFonts w:ascii="Arial" w:hAnsi="Arial"/>
          <w:b/>
          <w:sz w:val="28"/>
        </w:rPr>
        <w:t xml:space="preserve">  </w:t>
      </w:r>
      <w:r w:rsidRPr="003E62D1">
        <w:rPr>
          <w:rFonts w:ascii="Arial" w:hAnsi="Arial"/>
          <w:sz w:val="24"/>
        </w:rPr>
        <w:t>Mandatory</w:t>
      </w:r>
    </w:p>
    <w:p w14:paraId="1A94587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11C31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7518B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 xml:space="preserve"> TX101015A</w:t>
      </w:r>
    </w:p>
    <w:p w14:paraId="634352B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C9361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2CAA4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4F200F" w:rsidRPr="003E62D1">
        <w:rPr>
          <w:rFonts w:ascii="Arial" w:hAnsi="Arial"/>
          <w:b/>
          <w:sz w:val="28"/>
        </w:rPr>
        <w:t xml:space="preserve">  </w:t>
      </w:r>
      <w:r w:rsidR="00290F05" w:rsidRPr="003E62D1">
        <w:rPr>
          <w:rFonts w:ascii="Arial" w:hAnsi="Arial"/>
          <w:sz w:val="24"/>
        </w:rPr>
        <w:t xml:space="preserve">It is an assigned FBI number of nine characters. </w:t>
      </w:r>
      <w:r w:rsidRPr="003E62D1">
        <w:rPr>
          <w:rFonts w:ascii="Arial" w:hAnsi="Arial"/>
          <w:sz w:val="24"/>
        </w:rPr>
        <w:t xml:space="preserve">The agency identifier </w:t>
      </w:r>
      <w:r w:rsidR="00290F05" w:rsidRPr="003E62D1">
        <w:rPr>
          <w:rFonts w:ascii="Arial" w:hAnsi="Arial"/>
          <w:sz w:val="24"/>
        </w:rPr>
        <w:t>assigned to a</w:t>
      </w:r>
      <w:r w:rsidRPr="003E62D1">
        <w:rPr>
          <w:rFonts w:ascii="Arial" w:hAnsi="Arial"/>
          <w:sz w:val="24"/>
        </w:rPr>
        <w:t xml:space="preserve"> Prosecutor's office </w:t>
      </w:r>
      <w:r w:rsidR="00290F05" w:rsidRPr="003E62D1">
        <w:rPr>
          <w:rFonts w:ascii="Arial" w:hAnsi="Arial"/>
          <w:sz w:val="24"/>
        </w:rPr>
        <w:t>will end</w:t>
      </w:r>
      <w:r w:rsidRPr="003E62D1">
        <w:rPr>
          <w:rFonts w:ascii="Arial" w:hAnsi="Arial"/>
          <w:sz w:val="24"/>
        </w:rPr>
        <w:t xml:space="preserve"> in "A". </w:t>
      </w:r>
      <w:r w:rsidRPr="003E62D1">
        <w:rPr>
          <w:rFonts w:ascii="Arial" w:hAnsi="Arial"/>
          <w:sz w:val="24"/>
        </w:rPr>
        <w:br w:type="page"/>
      </w:r>
      <w:r w:rsidRPr="003E62D1">
        <w:rPr>
          <w:rFonts w:ascii="Arial" w:hAnsi="Arial"/>
          <w:b/>
          <w:sz w:val="28"/>
        </w:rPr>
        <w:lastRenderedPageBreak/>
        <w:t>DATA ELEMENT:</w:t>
      </w:r>
      <w:r w:rsidR="00A75826" w:rsidRPr="003E62D1">
        <w:rPr>
          <w:rFonts w:ascii="Arial" w:hAnsi="Arial"/>
          <w:b/>
          <w:sz w:val="28"/>
        </w:rPr>
        <w:t xml:space="preserve">   </w:t>
      </w:r>
      <w:r w:rsidR="009063F4" w:rsidRPr="003E62D1">
        <w:rPr>
          <w:rFonts w:ascii="Arial" w:hAnsi="Arial"/>
          <w:sz w:val="24"/>
        </w:rPr>
        <w:t>Prosecutor Action Date</w:t>
      </w:r>
    </w:p>
    <w:p w14:paraId="2E8D60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AE83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F3A19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A75826" w:rsidRPr="003E62D1">
        <w:rPr>
          <w:rFonts w:ascii="Arial" w:hAnsi="Arial"/>
          <w:b/>
          <w:sz w:val="28"/>
        </w:rPr>
        <w:t xml:space="preserve">  </w:t>
      </w:r>
      <w:r w:rsidR="009063F4" w:rsidRPr="003E62D1">
        <w:rPr>
          <w:rFonts w:ascii="Arial" w:hAnsi="Arial"/>
          <w:sz w:val="24"/>
        </w:rPr>
        <w:t xml:space="preserve">Action date </w:t>
      </w:r>
      <w:r w:rsidRPr="003E62D1">
        <w:rPr>
          <w:rFonts w:ascii="Arial" w:hAnsi="Arial"/>
          <w:sz w:val="24"/>
        </w:rPr>
        <w:t>by prosecutor.</w:t>
      </w:r>
    </w:p>
    <w:p w14:paraId="3A8C01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2C999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0C0F9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r>
      <w:r w:rsidR="009063F4" w:rsidRPr="003E62D1">
        <w:rPr>
          <w:rFonts w:ascii="Arial" w:hAnsi="Arial"/>
          <w:sz w:val="24"/>
        </w:rPr>
        <w:t>PAD</w:t>
      </w:r>
    </w:p>
    <w:p w14:paraId="33BEEB5F"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587B58"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80C505"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86 - 093</w:t>
      </w:r>
    </w:p>
    <w:p w14:paraId="5E1339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9CE69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46A0B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488F99D7" w14:textId="77777777" w:rsidR="00AA7213"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0DAA8A"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545D61"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8</w:t>
      </w:r>
      <w:r w:rsidRPr="003E62D1">
        <w:rPr>
          <w:rFonts w:ascii="Arial" w:hAnsi="Arial"/>
          <w:sz w:val="24"/>
        </w:rPr>
        <w:t xml:space="preserve">/Max </w:t>
      </w:r>
      <w:r w:rsidR="001B54A3" w:rsidRPr="003E62D1">
        <w:rPr>
          <w:rFonts w:ascii="Arial" w:hAnsi="Arial"/>
          <w:sz w:val="24"/>
        </w:rPr>
        <w:t>8</w:t>
      </w:r>
    </w:p>
    <w:p w14:paraId="728F25A1" w14:textId="77777777" w:rsidR="00AA7213" w:rsidRPr="003E62D1" w:rsidRDefault="00AA7213"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A3980E" w14:textId="77777777" w:rsidR="003C0960" w:rsidRPr="003E62D1" w:rsidRDefault="003C0960" w:rsidP="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0D59FB" w14:textId="77777777" w:rsidR="004457DF" w:rsidRPr="003E62D1" w:rsidRDefault="00AA72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00224D6C" w:rsidRPr="003E62D1">
        <w:rPr>
          <w:rFonts w:ascii="Arial" w:hAnsi="Arial"/>
          <w:sz w:val="24"/>
        </w:rPr>
        <w:t xml:space="preserve"> N</w:t>
      </w:r>
    </w:p>
    <w:p w14:paraId="1641C6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6DDD2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CA637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40265A" w:rsidRPr="003E62D1">
        <w:rPr>
          <w:rFonts w:ascii="Arial" w:hAnsi="Arial"/>
          <w:b/>
          <w:sz w:val="28"/>
        </w:rPr>
        <w:t xml:space="preserve">  </w:t>
      </w:r>
      <w:r w:rsidRPr="003E62D1">
        <w:rPr>
          <w:rFonts w:ascii="Arial" w:hAnsi="Arial"/>
          <w:sz w:val="24"/>
        </w:rPr>
        <w:t>Mandatory</w:t>
      </w:r>
      <w:r w:rsidR="0040265A" w:rsidRPr="003E62D1">
        <w:rPr>
          <w:rFonts w:ascii="Arial" w:hAnsi="Arial"/>
          <w:sz w:val="24"/>
        </w:rPr>
        <w:t>, MMDDYYYY</w:t>
      </w:r>
      <w:r w:rsidRPr="003E62D1">
        <w:rPr>
          <w:rFonts w:ascii="Arial" w:hAnsi="Arial"/>
          <w:sz w:val="24"/>
        </w:rPr>
        <w:t xml:space="preserve"> </w:t>
      </w:r>
    </w:p>
    <w:p w14:paraId="3056593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A896E5" w14:textId="77777777" w:rsidR="005951AD" w:rsidRPr="003E62D1" w:rsidRDefault="00595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B1D73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 xml:space="preserve"> </w:t>
      </w:r>
      <w:r w:rsidR="008864CE" w:rsidRPr="003E62D1">
        <w:rPr>
          <w:rFonts w:ascii="Arial" w:hAnsi="Arial"/>
          <w:sz w:val="24"/>
        </w:rPr>
        <w:t>10142014</w:t>
      </w:r>
    </w:p>
    <w:p w14:paraId="7A9919F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86D8A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332FB3" w14:textId="77777777" w:rsidR="008F2CC4"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Pr="003E62D1">
        <w:rPr>
          <w:rFonts w:ascii="Arial" w:hAnsi="Arial"/>
          <w:sz w:val="24"/>
        </w:rPr>
        <w:t xml:space="preserve">  </w:t>
      </w:r>
      <w:r w:rsidR="0040265A" w:rsidRPr="003E62D1">
        <w:rPr>
          <w:rFonts w:ascii="Arial" w:hAnsi="Arial"/>
          <w:sz w:val="24"/>
        </w:rPr>
        <w:t xml:space="preserve">Cannot be prior to the </w:t>
      </w:r>
      <w:r w:rsidR="00B42FA0" w:rsidRPr="003E62D1">
        <w:rPr>
          <w:rFonts w:ascii="Arial" w:hAnsi="Arial"/>
          <w:sz w:val="24"/>
        </w:rPr>
        <w:t>AD</w:t>
      </w:r>
      <w:r w:rsidR="0040265A" w:rsidRPr="003E62D1">
        <w:rPr>
          <w:rFonts w:ascii="Arial" w:hAnsi="Arial"/>
          <w:sz w:val="24"/>
        </w:rPr>
        <w:t xml:space="preserve">A.  </w:t>
      </w:r>
      <w:r w:rsidR="008F2CC4" w:rsidRPr="003E62D1">
        <w:rPr>
          <w:rFonts w:ascii="Arial" w:hAnsi="Arial"/>
          <w:sz w:val="24"/>
        </w:rPr>
        <w:t>PAD is required for all</w:t>
      </w:r>
      <w:r w:rsidR="005951AD" w:rsidRPr="003E62D1">
        <w:rPr>
          <w:rFonts w:ascii="Arial" w:hAnsi="Arial"/>
          <w:sz w:val="24"/>
        </w:rPr>
        <w:t xml:space="preserve"> PAF </w:t>
      </w:r>
      <w:r w:rsidR="008F2CC4" w:rsidRPr="003E62D1">
        <w:rPr>
          <w:rFonts w:ascii="Arial" w:hAnsi="Arial"/>
          <w:sz w:val="24"/>
        </w:rPr>
        <w:t>codes.</w:t>
      </w:r>
    </w:p>
    <w:p w14:paraId="24B9D17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FF0000"/>
          <w:sz w:val="24"/>
        </w:rPr>
      </w:pPr>
      <w:r w:rsidRPr="003E62D1">
        <w:rPr>
          <w:rFonts w:ascii="Arial" w:hAnsi="Arial"/>
          <w:color w:val="FF0000"/>
          <w:sz w:val="24"/>
        </w:rPr>
        <w:br w:type="page"/>
      </w:r>
      <w:r w:rsidRPr="003E62D1">
        <w:rPr>
          <w:rFonts w:ascii="Arial" w:hAnsi="Arial"/>
          <w:b/>
          <w:sz w:val="28"/>
        </w:rPr>
        <w:lastRenderedPageBreak/>
        <w:t>DATA ELEMENT:</w:t>
      </w:r>
      <w:r w:rsidR="00A75826" w:rsidRPr="003E62D1">
        <w:rPr>
          <w:rFonts w:ascii="Arial" w:hAnsi="Arial"/>
          <w:b/>
          <w:sz w:val="28"/>
        </w:rPr>
        <w:t xml:space="preserve">  </w:t>
      </w:r>
      <w:r w:rsidRPr="003E62D1">
        <w:rPr>
          <w:rFonts w:ascii="Arial" w:hAnsi="Arial"/>
          <w:sz w:val="24"/>
        </w:rPr>
        <w:t>Prosecutor Action Field</w:t>
      </w:r>
    </w:p>
    <w:p w14:paraId="07A5FB1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9E0C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47DE5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 xml:space="preserve">Denotes the action taken by the prosecutor of the TRS in question.                    </w:t>
      </w:r>
    </w:p>
    <w:p w14:paraId="2F2A991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3EB74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0A0F0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A75826" w:rsidRPr="003E62D1">
        <w:rPr>
          <w:rFonts w:ascii="Arial" w:hAnsi="Arial"/>
          <w:b/>
          <w:sz w:val="28"/>
        </w:rPr>
        <w:t xml:space="preserve">  </w:t>
      </w:r>
      <w:r w:rsidRPr="003E62D1">
        <w:rPr>
          <w:rFonts w:ascii="Arial" w:hAnsi="Arial"/>
          <w:sz w:val="24"/>
        </w:rPr>
        <w:tab/>
        <w:t>PAF</w:t>
      </w:r>
    </w:p>
    <w:p w14:paraId="09EFA9DC"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540B61"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455365"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94 - 094</w:t>
      </w:r>
    </w:p>
    <w:p w14:paraId="1F9D044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BA40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365E4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1</w:t>
      </w:r>
    </w:p>
    <w:p w14:paraId="01CA88B5" w14:textId="77777777" w:rsidR="00604ACC" w:rsidRPr="003E62D1" w:rsidRDefault="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EB37DB"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CABDED"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1</w:t>
      </w:r>
      <w:r w:rsidRPr="003E62D1">
        <w:rPr>
          <w:rFonts w:ascii="Arial" w:hAnsi="Arial"/>
          <w:sz w:val="24"/>
        </w:rPr>
        <w:t xml:space="preserve">/Max </w:t>
      </w:r>
      <w:r w:rsidR="001B54A3" w:rsidRPr="003E62D1">
        <w:rPr>
          <w:rFonts w:ascii="Arial" w:hAnsi="Arial"/>
          <w:sz w:val="24"/>
        </w:rPr>
        <w:t>1</w:t>
      </w:r>
    </w:p>
    <w:p w14:paraId="47E5171F"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B4DAED"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3F87B2" w14:textId="77777777" w:rsidR="004457DF" w:rsidRPr="003E62D1" w:rsidRDefault="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6B458A1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CF405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E4150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A75826" w:rsidRPr="003E62D1">
        <w:rPr>
          <w:rFonts w:ascii="Arial" w:hAnsi="Arial"/>
          <w:b/>
          <w:sz w:val="28"/>
        </w:rPr>
        <w:t xml:space="preserve">  </w:t>
      </w:r>
      <w:r w:rsidRPr="003E62D1">
        <w:rPr>
          <w:rFonts w:ascii="Arial" w:hAnsi="Arial"/>
          <w:sz w:val="24"/>
        </w:rPr>
        <w:t>Mandatory</w:t>
      </w:r>
    </w:p>
    <w:p w14:paraId="7B08B6E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5E20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0CD5F8" w14:textId="77777777" w:rsidR="008F2CC4" w:rsidRPr="00F4498B" w:rsidRDefault="004457DF" w:rsidP="005C62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REMARKS:</w:t>
      </w:r>
      <w:r w:rsidR="00A75826" w:rsidRPr="003E62D1">
        <w:rPr>
          <w:rFonts w:ascii="Arial" w:hAnsi="Arial"/>
          <w:b/>
          <w:sz w:val="28"/>
        </w:rPr>
        <w:t xml:space="preserve">  </w:t>
      </w:r>
      <w:r w:rsidR="005C621D" w:rsidRPr="003E62D1">
        <w:rPr>
          <w:rFonts w:ascii="Arial" w:hAnsi="Arial"/>
          <w:sz w:val="24"/>
          <w:szCs w:val="24"/>
        </w:rPr>
        <w:t>See Appendix M for valid codes.</w:t>
      </w:r>
    </w:p>
    <w:p w14:paraId="7D7975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b/>
          <w:sz w:val="24"/>
        </w:rPr>
        <w:t xml:space="preserve"> </w:t>
      </w:r>
    </w:p>
    <w:p w14:paraId="37A8B9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
    <w:p w14:paraId="5EDD510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Pr="003E62D1">
        <w:rPr>
          <w:rFonts w:ascii="Arial" w:hAnsi="Arial"/>
          <w:b/>
          <w:sz w:val="28"/>
        </w:rPr>
        <w:lastRenderedPageBreak/>
        <w:t>DATA ELEMENT:</w:t>
      </w:r>
      <w:r w:rsidR="00A75826" w:rsidRPr="003E62D1">
        <w:rPr>
          <w:rFonts w:ascii="Arial" w:hAnsi="Arial"/>
          <w:b/>
          <w:sz w:val="28"/>
        </w:rPr>
        <w:t xml:space="preserve">  </w:t>
      </w:r>
      <w:r w:rsidRPr="003E62D1">
        <w:rPr>
          <w:rFonts w:ascii="Arial" w:hAnsi="Arial"/>
          <w:sz w:val="24"/>
        </w:rPr>
        <w:t>General Offense Character - Prosecutor</w:t>
      </w:r>
    </w:p>
    <w:p w14:paraId="6B7949C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0F92B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7D087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One character that describes action related to actual offense.</w:t>
      </w:r>
    </w:p>
    <w:p w14:paraId="26BBAD9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FEDE8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AAEF9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GOCP</w:t>
      </w:r>
    </w:p>
    <w:p w14:paraId="1CB6C0A3"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08F0F4"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107BE9" w14:textId="77777777" w:rsidR="00C83E6F" w:rsidRPr="003E62D1" w:rsidRDefault="00C83E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95 - 095</w:t>
      </w:r>
    </w:p>
    <w:p w14:paraId="776E671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76E3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F1855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1</w:t>
      </w:r>
    </w:p>
    <w:p w14:paraId="54958B6F" w14:textId="77777777" w:rsidR="00604ACC" w:rsidRPr="003E62D1" w:rsidRDefault="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1314F1"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171F71"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 xml:space="preserve">0 </w:t>
      </w:r>
      <w:r w:rsidR="00355F62" w:rsidRPr="003E62D1">
        <w:rPr>
          <w:rFonts w:ascii="Arial" w:hAnsi="Arial"/>
          <w:sz w:val="24"/>
        </w:rPr>
        <w:t>or</w:t>
      </w:r>
      <w:r w:rsidR="001B54A3" w:rsidRPr="003E62D1">
        <w:rPr>
          <w:rFonts w:ascii="Arial" w:hAnsi="Arial"/>
          <w:sz w:val="24"/>
        </w:rPr>
        <w:t xml:space="preserve"> </w:t>
      </w:r>
      <w:r w:rsidRPr="003E62D1">
        <w:rPr>
          <w:rFonts w:ascii="Arial" w:hAnsi="Arial"/>
          <w:sz w:val="24"/>
        </w:rPr>
        <w:t xml:space="preserve">Max </w:t>
      </w:r>
      <w:r w:rsidR="001B54A3" w:rsidRPr="003E62D1">
        <w:rPr>
          <w:rFonts w:ascii="Arial" w:hAnsi="Arial"/>
          <w:sz w:val="24"/>
        </w:rPr>
        <w:t>1</w:t>
      </w:r>
    </w:p>
    <w:p w14:paraId="151E0D3E"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EEB92C"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42A8EC" w14:textId="77777777" w:rsidR="004457DF" w:rsidRPr="003E62D1" w:rsidRDefault="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71573A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73E47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111B7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ab/>
        <w:t>Optional</w:t>
      </w:r>
    </w:p>
    <w:p w14:paraId="2A57D42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73159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111762" w14:textId="77777777" w:rsidR="004457DF" w:rsidRPr="003E62D1" w:rsidRDefault="004458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w:t>
      </w:r>
      <w:r w:rsidR="004457DF" w:rsidRPr="003E62D1">
        <w:rPr>
          <w:rFonts w:ascii="Arial" w:hAnsi="Arial"/>
          <w:b/>
          <w:sz w:val="28"/>
        </w:rPr>
        <w:t>:</w:t>
      </w:r>
      <w:r w:rsidRPr="003E62D1">
        <w:rPr>
          <w:rFonts w:ascii="Arial" w:hAnsi="Arial"/>
          <w:b/>
          <w:sz w:val="28"/>
        </w:rPr>
        <w:t xml:space="preserve">  </w:t>
      </w:r>
      <w:r w:rsidR="004457DF" w:rsidRPr="003E62D1">
        <w:rPr>
          <w:rFonts w:ascii="Arial" w:hAnsi="Arial"/>
          <w:sz w:val="24"/>
        </w:rPr>
        <w:t>This is a one character alphabetic field which must contain one of the codes listed below:</w:t>
      </w:r>
    </w:p>
    <w:p w14:paraId="12BABAE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A21C5F" w14:textId="77777777" w:rsidR="005C3E6E" w:rsidRPr="003E62D1" w:rsidRDefault="004457DF"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 xml:space="preserve">  </w:t>
      </w:r>
      <w:r w:rsidRPr="003E62D1">
        <w:rPr>
          <w:rFonts w:ascii="Arial" w:hAnsi="Arial"/>
          <w:sz w:val="24"/>
        </w:rPr>
        <w:tab/>
      </w:r>
      <w:r w:rsidR="005C3E6E" w:rsidRPr="003E62D1">
        <w:rPr>
          <w:rFonts w:ascii="Arial" w:hAnsi="Arial"/>
          <w:b/>
          <w:sz w:val="24"/>
        </w:rPr>
        <w:t xml:space="preserve">GENERAL OFFENSE </w:t>
      </w:r>
      <w:r w:rsidR="005C3E6E" w:rsidRPr="003E62D1">
        <w:rPr>
          <w:rFonts w:ascii="Arial" w:hAnsi="Arial"/>
          <w:b/>
          <w:sz w:val="24"/>
        </w:rPr>
        <w:tab/>
        <w:t xml:space="preserve"> </w:t>
      </w:r>
      <w:r w:rsidR="005C3E6E" w:rsidRPr="003E62D1">
        <w:rPr>
          <w:rFonts w:ascii="Arial" w:hAnsi="Arial"/>
          <w:b/>
          <w:sz w:val="24"/>
        </w:rPr>
        <w:tab/>
      </w:r>
      <w:r w:rsidR="005C3E6E" w:rsidRPr="003E62D1">
        <w:rPr>
          <w:rFonts w:ascii="Arial" w:hAnsi="Arial"/>
          <w:b/>
          <w:sz w:val="24"/>
        </w:rPr>
        <w:tab/>
        <w:t>CODE</w:t>
      </w:r>
      <w:r w:rsidR="005C3E6E" w:rsidRPr="003E62D1">
        <w:rPr>
          <w:rFonts w:ascii="Arial" w:hAnsi="Arial"/>
          <w:sz w:val="24"/>
        </w:rPr>
        <w:tab/>
      </w:r>
      <w:r w:rsidR="005C3E6E" w:rsidRPr="003E62D1">
        <w:rPr>
          <w:rFonts w:ascii="Arial" w:hAnsi="Arial"/>
          <w:sz w:val="24"/>
        </w:rPr>
        <w:tab/>
      </w:r>
      <w:r w:rsidR="005C3E6E" w:rsidRPr="003E62D1">
        <w:rPr>
          <w:rFonts w:ascii="Arial" w:hAnsi="Arial"/>
          <w:sz w:val="24"/>
        </w:rPr>
        <w:tab/>
      </w:r>
      <w:r w:rsidR="005C3E6E" w:rsidRPr="003E62D1">
        <w:rPr>
          <w:rFonts w:ascii="Arial" w:hAnsi="Arial"/>
          <w:sz w:val="24"/>
        </w:rPr>
        <w:tab/>
      </w:r>
      <w:r w:rsidR="005C3E6E" w:rsidRPr="003E62D1">
        <w:rPr>
          <w:rFonts w:ascii="Arial" w:hAnsi="Arial"/>
          <w:sz w:val="24"/>
        </w:rPr>
        <w:tab/>
      </w:r>
      <w:r w:rsidR="005C3E6E" w:rsidRPr="003E62D1">
        <w:rPr>
          <w:rFonts w:ascii="Arial" w:hAnsi="Arial"/>
          <w:sz w:val="24"/>
        </w:rPr>
        <w:tab/>
      </w:r>
      <w:r w:rsidR="005C3E6E" w:rsidRPr="003E62D1">
        <w:rPr>
          <w:rFonts w:ascii="Arial" w:hAnsi="Arial"/>
          <w:sz w:val="24"/>
        </w:rPr>
        <w:tab/>
        <w:t>Attempt to Commit</w:t>
      </w:r>
      <w:r w:rsidR="005C3E6E" w:rsidRPr="003E62D1">
        <w:rPr>
          <w:rFonts w:ascii="Arial" w:hAnsi="Arial"/>
          <w:sz w:val="24"/>
        </w:rPr>
        <w:tab/>
      </w:r>
      <w:r w:rsidR="005C3E6E" w:rsidRPr="003E62D1">
        <w:rPr>
          <w:rFonts w:ascii="Arial" w:hAnsi="Arial"/>
          <w:sz w:val="24"/>
        </w:rPr>
        <w:tab/>
      </w:r>
      <w:r w:rsidR="005C3E6E" w:rsidRPr="003E62D1">
        <w:rPr>
          <w:rFonts w:ascii="Arial" w:hAnsi="Arial"/>
          <w:sz w:val="24"/>
        </w:rPr>
        <w:tab/>
      </w:r>
      <w:r w:rsidR="005C3E6E" w:rsidRPr="003E62D1">
        <w:rPr>
          <w:rFonts w:ascii="Arial" w:hAnsi="Arial"/>
          <w:sz w:val="24"/>
        </w:rPr>
        <w:tab/>
        <w:t>A</w:t>
      </w:r>
    </w:p>
    <w:p w14:paraId="06272F2C"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Conspiracy to Commit</w:t>
      </w:r>
      <w:r w:rsidRPr="003E62D1">
        <w:rPr>
          <w:rFonts w:ascii="Arial" w:hAnsi="Arial"/>
          <w:sz w:val="24"/>
        </w:rPr>
        <w:tab/>
      </w:r>
      <w:r w:rsidRPr="003E62D1">
        <w:rPr>
          <w:rFonts w:ascii="Arial" w:hAnsi="Arial"/>
          <w:sz w:val="24"/>
        </w:rPr>
        <w:tab/>
      </w:r>
      <w:r w:rsidRPr="003E62D1">
        <w:rPr>
          <w:rFonts w:ascii="Arial" w:hAnsi="Arial"/>
          <w:sz w:val="24"/>
        </w:rPr>
        <w:tab/>
        <w:t>C</w:t>
      </w:r>
    </w:p>
    <w:p w14:paraId="2849697A"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acilitation of</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w:t>
      </w:r>
    </w:p>
    <w:p w14:paraId="23603388"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Criminal Solicitation of a Minor</w:t>
      </w:r>
      <w:r w:rsidRPr="003E62D1">
        <w:rPr>
          <w:rFonts w:ascii="Arial" w:hAnsi="Arial"/>
          <w:sz w:val="24"/>
        </w:rPr>
        <w:tab/>
      </w:r>
      <w:r w:rsidRPr="003E62D1">
        <w:rPr>
          <w:rFonts w:ascii="Arial" w:hAnsi="Arial"/>
          <w:sz w:val="24"/>
        </w:rPr>
        <w:tab/>
        <w:t>M</w:t>
      </w:r>
      <w:r w:rsidRPr="003E62D1">
        <w:rPr>
          <w:rFonts w:ascii="Arial" w:hAnsi="Arial"/>
          <w:sz w:val="24"/>
        </w:rPr>
        <w:tab/>
      </w:r>
      <w:r w:rsidRPr="003E62D1">
        <w:rPr>
          <w:rFonts w:ascii="Arial" w:hAnsi="Arial"/>
          <w:sz w:val="24"/>
        </w:rPr>
        <w:tab/>
      </w:r>
    </w:p>
    <w:p w14:paraId="3CA5A373"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Solicitation to Commit</w:t>
      </w:r>
      <w:r w:rsidRPr="003E62D1">
        <w:rPr>
          <w:rFonts w:ascii="Arial" w:hAnsi="Arial"/>
          <w:sz w:val="24"/>
        </w:rPr>
        <w:tab/>
      </w:r>
      <w:r w:rsidRPr="003E62D1">
        <w:rPr>
          <w:rFonts w:ascii="Arial" w:hAnsi="Arial"/>
          <w:sz w:val="24"/>
        </w:rPr>
        <w:tab/>
      </w:r>
      <w:r w:rsidRPr="003E62D1">
        <w:rPr>
          <w:rFonts w:ascii="Arial" w:hAnsi="Arial"/>
          <w:sz w:val="24"/>
        </w:rPr>
        <w:tab/>
        <w:t>S</w:t>
      </w:r>
    </w:p>
    <w:p w14:paraId="397C51B6"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Renunciation of</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R*</w:t>
      </w:r>
    </w:p>
    <w:p w14:paraId="71579246"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Threat to Commit</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T*</w:t>
      </w:r>
    </w:p>
    <w:p w14:paraId="47937B7E"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id/abet</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X*</w:t>
      </w:r>
    </w:p>
    <w:p w14:paraId="7FF5788C"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ccessory Before the Fact</w:t>
      </w:r>
      <w:r w:rsidRPr="003E62D1">
        <w:rPr>
          <w:rFonts w:ascii="Arial" w:hAnsi="Arial"/>
          <w:sz w:val="24"/>
        </w:rPr>
        <w:tab/>
      </w:r>
      <w:r w:rsidRPr="003E62D1">
        <w:rPr>
          <w:rFonts w:ascii="Arial" w:hAnsi="Arial"/>
          <w:sz w:val="24"/>
        </w:rPr>
        <w:tab/>
      </w:r>
      <w:r w:rsidRPr="003E62D1">
        <w:rPr>
          <w:rFonts w:ascii="Arial" w:hAnsi="Arial"/>
          <w:sz w:val="24"/>
        </w:rPr>
        <w:tab/>
        <w:t>Y*</w:t>
      </w:r>
    </w:p>
    <w:p w14:paraId="071E82A8"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ccessory After the Fact</w:t>
      </w:r>
      <w:r w:rsidRPr="003E62D1">
        <w:rPr>
          <w:rFonts w:ascii="Arial" w:hAnsi="Arial"/>
          <w:sz w:val="24"/>
        </w:rPr>
        <w:tab/>
      </w:r>
      <w:r w:rsidRPr="003E62D1">
        <w:rPr>
          <w:rFonts w:ascii="Arial" w:hAnsi="Arial"/>
          <w:sz w:val="24"/>
        </w:rPr>
        <w:tab/>
      </w:r>
      <w:r w:rsidRPr="003E62D1">
        <w:rPr>
          <w:rFonts w:ascii="Arial" w:hAnsi="Arial"/>
          <w:sz w:val="24"/>
        </w:rPr>
        <w:tab/>
        <w:t>Z*</w:t>
      </w:r>
    </w:p>
    <w:p w14:paraId="38871ACF"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  No longer valid for new charges</w:t>
      </w:r>
    </w:p>
    <w:p w14:paraId="321C3E6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p>
    <w:p w14:paraId="0091FE83" w14:textId="77777777" w:rsidR="004458E0" w:rsidRPr="003E62D1" w:rsidRDefault="004458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p>
    <w:p w14:paraId="7BDD90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0E9E4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DC0E9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A75826" w:rsidRPr="003E62D1">
        <w:rPr>
          <w:rFonts w:ascii="Arial" w:hAnsi="Arial"/>
          <w:b/>
          <w:sz w:val="28"/>
        </w:rPr>
        <w:t xml:space="preserve">  </w:t>
      </w:r>
      <w:r w:rsidRPr="003E62D1">
        <w:rPr>
          <w:rFonts w:ascii="Arial" w:hAnsi="Arial"/>
          <w:sz w:val="24"/>
        </w:rPr>
        <w:t>Prosecutor Offense Numeric</w:t>
      </w:r>
    </w:p>
    <w:p w14:paraId="4228CB9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1728B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80B0B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Code of charges at the time of prosecution.  Comprised of four digit NCIC Classification and four digit TX Uniform Offense Classification.</w:t>
      </w:r>
    </w:p>
    <w:p w14:paraId="0D075E7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BF4E0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PON</w:t>
      </w:r>
    </w:p>
    <w:p w14:paraId="3C220E42" w14:textId="77777777" w:rsidR="00F96E09" w:rsidRPr="003E62D1" w:rsidRDefault="00F96E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89C309" w14:textId="77777777" w:rsidR="00F96E09" w:rsidRPr="003E62D1" w:rsidRDefault="00F96E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0BE792" w14:textId="77777777" w:rsidR="00F96E09" w:rsidRPr="003E62D1" w:rsidRDefault="00F96E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96 - 103</w:t>
      </w:r>
    </w:p>
    <w:p w14:paraId="6CBF817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D684C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B01CD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504FEC9A" w14:textId="77777777" w:rsidR="00604ACC" w:rsidRPr="003E62D1" w:rsidRDefault="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34B121"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7C0904"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8</w:t>
      </w:r>
      <w:r w:rsidRPr="003E62D1">
        <w:rPr>
          <w:rFonts w:ascii="Arial" w:hAnsi="Arial"/>
          <w:sz w:val="24"/>
        </w:rPr>
        <w:t xml:space="preserve">/Max </w:t>
      </w:r>
      <w:r w:rsidR="001B54A3" w:rsidRPr="003E62D1">
        <w:rPr>
          <w:rFonts w:ascii="Arial" w:hAnsi="Arial"/>
          <w:sz w:val="24"/>
        </w:rPr>
        <w:t>8</w:t>
      </w:r>
    </w:p>
    <w:p w14:paraId="3E72C9FA"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BB4879"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D81CD4" w14:textId="77777777" w:rsidR="004457DF" w:rsidRPr="003E62D1" w:rsidRDefault="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10D6C6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95CC3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C82BB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7E6BF6" w:rsidRPr="003E62D1">
        <w:rPr>
          <w:rFonts w:ascii="Arial" w:hAnsi="Arial"/>
          <w:b/>
          <w:sz w:val="28"/>
        </w:rPr>
        <w:t xml:space="preserve">  </w:t>
      </w:r>
      <w:r w:rsidRPr="003E62D1">
        <w:rPr>
          <w:rFonts w:ascii="Arial" w:hAnsi="Arial"/>
          <w:sz w:val="24"/>
        </w:rPr>
        <w:t>Mandatory</w:t>
      </w:r>
    </w:p>
    <w:p w14:paraId="3D425EE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409AB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7C388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7E6BF6" w:rsidRPr="003E62D1">
        <w:rPr>
          <w:rFonts w:ascii="Arial" w:hAnsi="Arial"/>
          <w:b/>
          <w:sz w:val="28"/>
        </w:rPr>
        <w:t xml:space="preserve">  </w:t>
      </w:r>
      <w:r w:rsidRPr="003E62D1">
        <w:rPr>
          <w:rFonts w:ascii="Arial" w:hAnsi="Arial"/>
          <w:sz w:val="24"/>
        </w:rPr>
        <w:t>09001234</w:t>
      </w:r>
    </w:p>
    <w:p w14:paraId="2392131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F28CE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1555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5A191F" w:rsidRPr="003E62D1">
        <w:rPr>
          <w:rFonts w:ascii="Arial" w:hAnsi="Arial"/>
          <w:b/>
          <w:sz w:val="28"/>
        </w:rPr>
        <w:t xml:space="preserve">  </w:t>
      </w:r>
      <w:r w:rsidRPr="003E62D1">
        <w:rPr>
          <w:rFonts w:ascii="Arial" w:hAnsi="Arial"/>
          <w:sz w:val="24"/>
        </w:rPr>
        <w:t>In the following format XXXX0000, XXXX is the portion of the field which corresponds with a code from NCIC Uniform Offense Classification. The 0000 portion refers to Texas specific statutes.</w:t>
      </w:r>
      <w:r w:rsidR="004333A3" w:rsidRPr="003E62D1">
        <w:rPr>
          <w:rFonts w:ascii="Arial" w:hAnsi="Arial"/>
          <w:sz w:val="24"/>
        </w:rPr>
        <w:t xml:space="preserve"> See Appendix K.</w:t>
      </w:r>
    </w:p>
    <w:p w14:paraId="0E89CDC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A719A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A75826" w:rsidRPr="003E62D1">
        <w:rPr>
          <w:rFonts w:ascii="Arial" w:hAnsi="Arial"/>
          <w:b/>
          <w:sz w:val="28"/>
        </w:rPr>
        <w:t xml:space="preserve">  </w:t>
      </w:r>
      <w:r w:rsidRPr="003E62D1">
        <w:rPr>
          <w:rFonts w:ascii="Arial" w:hAnsi="Arial"/>
          <w:sz w:val="24"/>
        </w:rPr>
        <w:t>Prosecution Offense Literal</w:t>
      </w:r>
    </w:p>
    <w:p w14:paraId="408F68B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B120E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4811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r>
      <w:r w:rsidR="00A75826" w:rsidRPr="003E62D1">
        <w:rPr>
          <w:rFonts w:ascii="Arial" w:hAnsi="Arial"/>
          <w:sz w:val="24"/>
        </w:rPr>
        <w:t>Field u</w:t>
      </w:r>
      <w:r w:rsidRPr="003E62D1">
        <w:rPr>
          <w:rFonts w:ascii="Arial" w:hAnsi="Arial"/>
          <w:sz w:val="24"/>
        </w:rPr>
        <w:t>sed to further describe offense prosecuted</w:t>
      </w:r>
      <w:r w:rsidR="00A75826" w:rsidRPr="003E62D1">
        <w:rPr>
          <w:rFonts w:ascii="Arial" w:hAnsi="Arial"/>
          <w:sz w:val="24"/>
        </w:rPr>
        <w:t xml:space="preserve"> </w:t>
      </w:r>
      <w:r w:rsidR="006A5B3C" w:rsidRPr="003E62D1">
        <w:rPr>
          <w:rFonts w:ascii="Arial" w:hAnsi="Arial"/>
          <w:sz w:val="24"/>
        </w:rPr>
        <w:t>and/</w:t>
      </w:r>
      <w:r w:rsidR="00A75826" w:rsidRPr="003E62D1">
        <w:rPr>
          <w:rFonts w:ascii="Arial" w:hAnsi="Arial"/>
          <w:sz w:val="24"/>
        </w:rPr>
        <w:t>or the victim’s age</w:t>
      </w:r>
      <w:r w:rsidRPr="003E62D1">
        <w:rPr>
          <w:rFonts w:ascii="Arial" w:hAnsi="Arial"/>
          <w:sz w:val="24"/>
        </w:rPr>
        <w:t>.</w:t>
      </w:r>
    </w:p>
    <w:p w14:paraId="4DCFEA2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56457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B4A1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A75826" w:rsidRPr="003E62D1">
        <w:rPr>
          <w:rFonts w:ascii="Arial" w:hAnsi="Arial"/>
          <w:b/>
          <w:sz w:val="28"/>
        </w:rPr>
        <w:t xml:space="preserve">  </w:t>
      </w:r>
      <w:r w:rsidRPr="003E62D1">
        <w:rPr>
          <w:rFonts w:ascii="Arial" w:hAnsi="Arial"/>
          <w:sz w:val="24"/>
        </w:rPr>
        <w:tab/>
        <w:t>POL</w:t>
      </w:r>
    </w:p>
    <w:p w14:paraId="30973FB8" w14:textId="77777777" w:rsidR="00F96E09" w:rsidRPr="003E62D1" w:rsidRDefault="00F96E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74348F" w14:textId="77777777" w:rsidR="00F96E09" w:rsidRPr="003E62D1" w:rsidRDefault="00F96E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112D10" w14:textId="77777777" w:rsidR="00F96E09" w:rsidRPr="003E62D1" w:rsidRDefault="00F96E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04 - 149</w:t>
      </w:r>
    </w:p>
    <w:p w14:paraId="1BFA93D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07189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4839F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46</w:t>
      </w:r>
    </w:p>
    <w:p w14:paraId="7BE5A1F5" w14:textId="77777777" w:rsidR="00604ACC" w:rsidRPr="003E62D1" w:rsidRDefault="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83284B"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AD9B7D"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1B54A3" w:rsidRPr="003E62D1">
        <w:rPr>
          <w:rFonts w:ascii="Arial" w:hAnsi="Arial"/>
          <w:sz w:val="24"/>
        </w:rPr>
        <w:t xml:space="preserve">Min </w:t>
      </w:r>
      <w:r w:rsidR="00355F62" w:rsidRPr="003E62D1">
        <w:rPr>
          <w:rFonts w:ascii="Arial" w:hAnsi="Arial"/>
          <w:sz w:val="24"/>
        </w:rPr>
        <w:t>0</w:t>
      </w:r>
      <w:r w:rsidR="001B54A3" w:rsidRPr="003E62D1">
        <w:rPr>
          <w:rFonts w:ascii="Arial" w:hAnsi="Arial"/>
          <w:sz w:val="24"/>
        </w:rPr>
        <w:t xml:space="preserve"> to </w:t>
      </w:r>
      <w:r w:rsidRPr="003E62D1">
        <w:rPr>
          <w:rFonts w:ascii="Arial" w:hAnsi="Arial"/>
          <w:sz w:val="24"/>
        </w:rPr>
        <w:t>Max 4</w:t>
      </w:r>
      <w:r w:rsidR="001B54A3" w:rsidRPr="003E62D1">
        <w:rPr>
          <w:rFonts w:ascii="Arial" w:hAnsi="Arial"/>
          <w:sz w:val="24"/>
        </w:rPr>
        <w:t>6</w:t>
      </w:r>
    </w:p>
    <w:p w14:paraId="2432E6E0"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CFD865"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AD7D4B" w14:textId="77777777" w:rsidR="004457DF" w:rsidRPr="003E62D1" w:rsidRDefault="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61ACA7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B3D8F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9649D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A75826" w:rsidRPr="003E62D1">
        <w:rPr>
          <w:rFonts w:ascii="Arial" w:hAnsi="Arial"/>
          <w:b/>
          <w:sz w:val="28"/>
        </w:rPr>
        <w:t xml:space="preserve">  </w:t>
      </w:r>
      <w:r w:rsidRPr="003E62D1">
        <w:rPr>
          <w:rFonts w:ascii="Arial" w:hAnsi="Arial"/>
          <w:sz w:val="24"/>
        </w:rPr>
        <w:t>Optional</w:t>
      </w:r>
    </w:p>
    <w:p w14:paraId="659C01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FD9B2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3692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w:t>
      </w:r>
      <w:r w:rsidR="008F3EB7" w:rsidRPr="003E62D1">
        <w:rPr>
          <w:rFonts w:ascii="Arial" w:hAnsi="Arial"/>
          <w:b/>
          <w:sz w:val="28"/>
        </w:rPr>
        <w:t xml:space="preserve"> 1</w:t>
      </w:r>
      <w:r w:rsidRPr="003E62D1">
        <w:rPr>
          <w:rFonts w:ascii="Arial" w:hAnsi="Arial"/>
          <w:b/>
          <w:sz w:val="28"/>
        </w:rPr>
        <w:t>:</w:t>
      </w:r>
      <w:r w:rsidR="00A75826" w:rsidRPr="003E62D1">
        <w:rPr>
          <w:rFonts w:ascii="Arial" w:hAnsi="Arial"/>
          <w:b/>
          <w:sz w:val="28"/>
        </w:rPr>
        <w:t xml:space="preserve">  </w:t>
      </w:r>
      <w:r w:rsidRPr="003E62D1">
        <w:rPr>
          <w:rFonts w:ascii="Arial" w:hAnsi="Arial"/>
          <w:sz w:val="24"/>
        </w:rPr>
        <w:t xml:space="preserve">Subject used a knife </w:t>
      </w:r>
    </w:p>
    <w:p w14:paraId="00B0FF7A" w14:textId="77777777" w:rsidR="008F3EB7" w:rsidRPr="003E62D1" w:rsidRDefault="008F3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459475" w14:textId="77777777" w:rsidR="008F3EB7" w:rsidRPr="003E62D1" w:rsidRDefault="008F3EB7" w:rsidP="008F3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EXAMPLE 2:  </w:t>
      </w:r>
      <w:r w:rsidRPr="003E62D1">
        <w:rPr>
          <w:rFonts w:ascii="Arial" w:hAnsi="Arial"/>
          <w:sz w:val="24"/>
          <w:szCs w:val="24"/>
        </w:rPr>
        <w:t xml:space="preserve">If the VIC field is 00 the POL field must be populated with the victim’s age if less than one year.  6 days, 6 weeks or 6 </w:t>
      </w:r>
      <w:proofErr w:type="spellStart"/>
      <w:r w:rsidRPr="003E62D1">
        <w:rPr>
          <w:rFonts w:ascii="Arial" w:hAnsi="Arial"/>
          <w:sz w:val="24"/>
          <w:szCs w:val="24"/>
        </w:rPr>
        <w:t>mths</w:t>
      </w:r>
      <w:proofErr w:type="spellEnd"/>
      <w:r w:rsidRPr="003E62D1">
        <w:rPr>
          <w:rFonts w:ascii="Arial" w:hAnsi="Arial"/>
          <w:b/>
          <w:sz w:val="24"/>
          <w:szCs w:val="24"/>
        </w:rPr>
        <w:t xml:space="preserve">.  </w:t>
      </w:r>
    </w:p>
    <w:p w14:paraId="055D1BA2" w14:textId="77777777" w:rsidR="008F3EB7" w:rsidRPr="003E62D1" w:rsidRDefault="008F3EB7" w:rsidP="008F3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F9CDA2" w14:textId="77777777" w:rsidR="008F3EB7" w:rsidRPr="003E62D1" w:rsidRDefault="008F3EB7" w:rsidP="008F3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186706" w:rsidRPr="003E62D1">
        <w:rPr>
          <w:rFonts w:ascii="Arial" w:hAnsi="Arial"/>
          <w:b/>
          <w:sz w:val="28"/>
        </w:rPr>
        <w:t xml:space="preserve">  </w:t>
      </w:r>
      <w:r w:rsidRPr="003E62D1">
        <w:rPr>
          <w:rFonts w:ascii="Arial" w:hAnsi="Arial"/>
          <w:sz w:val="24"/>
        </w:rPr>
        <w:t>It must not be a restatement of the translation for the PON.</w:t>
      </w:r>
    </w:p>
    <w:p w14:paraId="0D52B5C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136C8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365DF7" w14:textId="77777777" w:rsidR="000970BE" w:rsidRPr="003E62D1" w:rsidRDefault="004457DF"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0970BE" w:rsidRPr="003E62D1">
        <w:rPr>
          <w:rFonts w:ascii="Arial" w:hAnsi="Arial"/>
          <w:b/>
          <w:sz w:val="28"/>
        </w:rPr>
        <w:lastRenderedPageBreak/>
        <w:t xml:space="preserve">DATA ELEMENT:  </w:t>
      </w:r>
      <w:r w:rsidR="000970BE" w:rsidRPr="003E62D1">
        <w:rPr>
          <w:rFonts w:ascii="Arial" w:hAnsi="Arial"/>
          <w:sz w:val="24"/>
        </w:rPr>
        <w:t>Level and degree of the Prosecuted Offense</w:t>
      </w:r>
    </w:p>
    <w:p w14:paraId="75BFA30B"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DEE6CA"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48AEB9"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szCs w:val="24"/>
        </w:rPr>
        <w:t>Indicates the level</w:t>
      </w:r>
      <w:r w:rsidRPr="003E62D1">
        <w:rPr>
          <w:rFonts w:ascii="Arial" w:hAnsi="Arial"/>
          <w:sz w:val="24"/>
        </w:rPr>
        <w:t xml:space="preserve"> and degree of the prosecuted offense.</w:t>
      </w:r>
    </w:p>
    <w:p w14:paraId="6463B2CA"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CEE970"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DE69C5"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LDP</w:t>
      </w:r>
    </w:p>
    <w:p w14:paraId="328C7C9D"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9568E7"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E645E7"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50 - 151</w:t>
      </w:r>
    </w:p>
    <w:p w14:paraId="45147C8B"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FAC13B"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D3BB04"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2</w:t>
      </w:r>
    </w:p>
    <w:p w14:paraId="70BA6656" w14:textId="77777777" w:rsidR="00604ACC" w:rsidRPr="003E62D1" w:rsidRDefault="00604ACC"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F4E1EF" w14:textId="77777777" w:rsidR="003C0960" w:rsidRPr="003E62D1" w:rsidRDefault="003C0960"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8C6EDC"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2/Max </w:t>
      </w:r>
      <w:r w:rsidR="001B54A3" w:rsidRPr="003E62D1">
        <w:rPr>
          <w:rFonts w:ascii="Arial" w:hAnsi="Arial"/>
          <w:sz w:val="24"/>
        </w:rPr>
        <w:t>2</w:t>
      </w:r>
    </w:p>
    <w:p w14:paraId="6085AA03"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D828DC"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A43C64" w14:textId="77777777" w:rsidR="000970BE" w:rsidRPr="003E62D1" w:rsidRDefault="00604ACC"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6CAD9235"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CEEFD7"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D3FD38"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49A63FAF"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E5FD9C"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3F05C3"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r>
      <w:r w:rsidRPr="003E62D1">
        <w:rPr>
          <w:rFonts w:ascii="Arial" w:hAnsi="Arial"/>
          <w:b/>
          <w:sz w:val="24"/>
        </w:rPr>
        <w:t>CODED</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LEVEL AND DEGREE</w:t>
      </w:r>
      <w:r w:rsidRPr="003E62D1">
        <w:rPr>
          <w:rFonts w:ascii="Arial" w:hAnsi="Arial"/>
          <w:sz w:val="24"/>
        </w:rPr>
        <w:tab/>
      </w:r>
    </w:p>
    <w:p w14:paraId="27CCFD9B"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Felony – Unclassified </w:t>
      </w:r>
    </w:p>
    <w:p w14:paraId="7E29EF22"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S</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Felony – State Jail </w:t>
      </w:r>
    </w:p>
    <w:p w14:paraId="29C7E4AA"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X</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Felony – Capital </w:t>
      </w:r>
    </w:p>
    <w:p w14:paraId="749C043A"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1</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elony – 1</w:t>
      </w:r>
      <w:r w:rsidRPr="003E62D1">
        <w:rPr>
          <w:rFonts w:ascii="Arial" w:hAnsi="Arial"/>
          <w:sz w:val="24"/>
          <w:vertAlign w:val="superscript"/>
        </w:rPr>
        <w:t>st</w:t>
      </w:r>
      <w:r w:rsidRPr="003E62D1">
        <w:rPr>
          <w:rFonts w:ascii="Arial" w:hAnsi="Arial"/>
          <w:sz w:val="24"/>
        </w:rPr>
        <w:t xml:space="preserve"> Degree</w:t>
      </w:r>
    </w:p>
    <w:p w14:paraId="205B274C"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2</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elony – 2</w:t>
      </w:r>
      <w:r w:rsidRPr="003E62D1">
        <w:rPr>
          <w:rFonts w:ascii="Arial" w:hAnsi="Arial"/>
          <w:sz w:val="24"/>
          <w:vertAlign w:val="superscript"/>
        </w:rPr>
        <w:t>nd</w:t>
      </w:r>
      <w:r w:rsidRPr="003E62D1">
        <w:rPr>
          <w:rFonts w:ascii="Arial" w:hAnsi="Arial"/>
          <w:sz w:val="24"/>
        </w:rPr>
        <w:t xml:space="preserve"> Degree</w:t>
      </w:r>
    </w:p>
    <w:p w14:paraId="63FF5CC2"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3</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elony – 3</w:t>
      </w:r>
      <w:r w:rsidRPr="003E62D1">
        <w:rPr>
          <w:rFonts w:ascii="Arial" w:hAnsi="Arial"/>
          <w:sz w:val="24"/>
          <w:vertAlign w:val="superscript"/>
        </w:rPr>
        <w:t>rd</w:t>
      </w:r>
      <w:r w:rsidRPr="003E62D1">
        <w:rPr>
          <w:rFonts w:ascii="Arial" w:hAnsi="Arial"/>
          <w:sz w:val="24"/>
        </w:rPr>
        <w:t xml:space="preserve"> Degree</w:t>
      </w:r>
    </w:p>
    <w:p w14:paraId="5696699F"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M*</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isdemeanor – Unclassified</w:t>
      </w:r>
    </w:p>
    <w:p w14:paraId="635EEF39"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MA</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isdemeanor – Class A</w:t>
      </w:r>
    </w:p>
    <w:p w14:paraId="4C0C3E37"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MB</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isdemeanor – Class B</w:t>
      </w:r>
    </w:p>
    <w:p w14:paraId="0CBB9C06"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MC</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isdemeanor – Class C</w:t>
      </w:r>
    </w:p>
    <w:p w14:paraId="145D5611"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BB9361"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11DBD6"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The first character is level and must be "M" for misdemeanor or "F" for felony.  The second character contents depend on the first character as above.</w:t>
      </w:r>
    </w:p>
    <w:p w14:paraId="362B744A"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1902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A5B3C" w:rsidRPr="003E62D1">
        <w:rPr>
          <w:rFonts w:ascii="Arial" w:hAnsi="Arial"/>
          <w:b/>
          <w:sz w:val="28"/>
        </w:rPr>
        <w:t xml:space="preserve">  </w:t>
      </w:r>
      <w:r w:rsidRPr="003E62D1">
        <w:rPr>
          <w:rFonts w:ascii="Arial" w:hAnsi="Arial"/>
          <w:sz w:val="24"/>
        </w:rPr>
        <w:t>Consolidated State Identification Number (SID)</w:t>
      </w:r>
    </w:p>
    <w:p w14:paraId="26880E0C" w14:textId="77777777" w:rsidR="00F96E09" w:rsidRPr="003E62D1" w:rsidRDefault="00F96E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8FB77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7EAA5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The SID number that the information concerning the arrest in question has been consolidated with.</w:t>
      </w:r>
    </w:p>
    <w:p w14:paraId="5659E8CE" w14:textId="77777777" w:rsidR="00F96E09" w:rsidRPr="003E62D1" w:rsidRDefault="00F96E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4503D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B079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A5B3C" w:rsidRPr="003E62D1">
        <w:rPr>
          <w:rFonts w:ascii="Arial" w:hAnsi="Arial"/>
          <w:b/>
          <w:sz w:val="28"/>
        </w:rPr>
        <w:t xml:space="preserve">  </w:t>
      </w:r>
      <w:r w:rsidRPr="003E62D1">
        <w:rPr>
          <w:rFonts w:ascii="Arial" w:hAnsi="Arial"/>
          <w:sz w:val="24"/>
        </w:rPr>
        <w:tab/>
        <w:t>CONS</w:t>
      </w:r>
    </w:p>
    <w:p w14:paraId="59222D1D" w14:textId="77777777" w:rsidR="00F96E09" w:rsidRPr="003E62D1" w:rsidRDefault="00F96E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298F80" w14:textId="77777777" w:rsidR="00F96E09" w:rsidRPr="003E62D1" w:rsidRDefault="00F96E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72CC6F" w14:textId="77777777" w:rsidR="00F96E09" w:rsidRPr="003E62D1" w:rsidRDefault="00F96E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52 - 159</w:t>
      </w:r>
    </w:p>
    <w:p w14:paraId="77199B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652F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E0FD7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1267BC9C" w14:textId="77777777" w:rsidR="00604ACC" w:rsidRPr="003E62D1" w:rsidRDefault="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BB5702"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05B342"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or </w:t>
      </w:r>
      <w:r w:rsidRPr="003E62D1">
        <w:rPr>
          <w:rFonts w:ascii="Arial" w:hAnsi="Arial"/>
          <w:sz w:val="24"/>
        </w:rPr>
        <w:t xml:space="preserve">Max </w:t>
      </w:r>
      <w:r w:rsidR="001B54A3" w:rsidRPr="003E62D1">
        <w:rPr>
          <w:rFonts w:ascii="Arial" w:hAnsi="Arial"/>
          <w:sz w:val="24"/>
        </w:rPr>
        <w:t>8</w:t>
      </w:r>
    </w:p>
    <w:p w14:paraId="5BBAA20C"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E7939B"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1674B4" w14:textId="77777777" w:rsidR="004457DF" w:rsidRPr="003E62D1" w:rsidRDefault="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1487FD9A" w14:textId="77777777" w:rsidR="00ED1AF9" w:rsidRPr="003E62D1" w:rsidRDefault="00ED1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18B91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8261E8" w14:textId="77777777" w:rsidR="00ED1AF9" w:rsidRPr="003E62D1" w:rsidRDefault="004457DF"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REMARKS:</w:t>
      </w:r>
      <w:r w:rsidR="00AB4CFA" w:rsidRPr="003E62D1">
        <w:rPr>
          <w:rFonts w:ascii="Arial" w:hAnsi="Arial"/>
          <w:b/>
          <w:sz w:val="28"/>
        </w:rPr>
        <w:t xml:space="preserve">  </w:t>
      </w:r>
      <w:r w:rsidR="00ED1AF9" w:rsidRPr="003E62D1">
        <w:rPr>
          <w:rFonts w:ascii="Arial" w:hAnsi="Arial"/>
          <w:sz w:val="24"/>
          <w:szCs w:val="24"/>
        </w:rPr>
        <w:t>If this SID has been consolidate</w:t>
      </w:r>
      <w:r w:rsidR="00526496" w:rsidRPr="003E62D1">
        <w:rPr>
          <w:rFonts w:ascii="Arial" w:hAnsi="Arial"/>
          <w:sz w:val="24"/>
          <w:szCs w:val="24"/>
        </w:rPr>
        <w:t xml:space="preserve">d, then the transaction will be rejected but the new SID number will be placed in this field for inclusion in </w:t>
      </w:r>
      <w:r w:rsidR="00983902" w:rsidRPr="003E62D1">
        <w:rPr>
          <w:rFonts w:ascii="Arial" w:hAnsi="Arial"/>
          <w:sz w:val="24"/>
          <w:szCs w:val="24"/>
        </w:rPr>
        <w:t>the return file.</w:t>
      </w:r>
    </w:p>
    <w:p w14:paraId="17F2C8FE" w14:textId="77777777" w:rsidR="00ED1AF9" w:rsidRPr="003E62D1" w:rsidRDefault="00ED1AF9"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815653B" w14:textId="77777777" w:rsidR="00ED1AF9" w:rsidRPr="003E62D1" w:rsidRDefault="00ED1AF9"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7D961AC"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984EA22"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B1714B5"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F82556C"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613D8D8"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2728A52"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F3139F1"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E889755" w14:textId="77777777" w:rsidR="00EC2F70" w:rsidRPr="003E62D1" w:rsidRDefault="00EC2F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9228E57" w14:textId="77777777" w:rsidR="00EC2F70" w:rsidRPr="003E62D1" w:rsidRDefault="00EC2F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DBB801C" w14:textId="77777777" w:rsidR="00EC2F70" w:rsidRPr="003E62D1" w:rsidRDefault="00EC2F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D2EB094" w14:textId="77777777" w:rsidR="00EC2F70" w:rsidRPr="003E62D1" w:rsidRDefault="00EC2F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38E1BA" w14:textId="77777777" w:rsidR="00EC2F70" w:rsidRPr="003E62D1" w:rsidRDefault="00EC2F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8386CBE" w14:textId="77777777" w:rsidR="00EC2F70" w:rsidRPr="003E62D1" w:rsidRDefault="00EC2F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7B09C81" w14:textId="77777777" w:rsidR="00EC2F70" w:rsidRPr="003E62D1" w:rsidRDefault="00EC2F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D70AE6C" w14:textId="77777777" w:rsidR="00EC2F70" w:rsidRPr="003E62D1" w:rsidRDefault="00EC2F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6E0297F" w14:textId="77777777" w:rsidR="00EC2F70" w:rsidRPr="003E62D1" w:rsidRDefault="00EC2F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0A4B2D2" w14:textId="77777777" w:rsidR="006A5B3C" w:rsidRPr="003E62D1" w:rsidRDefault="006A5B3C"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96CF948" w14:textId="77777777" w:rsidR="00BE3C24" w:rsidRPr="003E62D1" w:rsidRDefault="00BE3C24"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4A41493" w14:textId="77777777" w:rsidR="00BE3C24" w:rsidRPr="003E62D1" w:rsidRDefault="00BE3C24"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5B627F1" w14:textId="77777777" w:rsidR="00BE3C24" w:rsidRPr="003E62D1" w:rsidRDefault="00BE3C24"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827088B"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Name of Individual</w:t>
      </w:r>
    </w:p>
    <w:p w14:paraId="7C7F749D"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A9AD1C"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62F199"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Complete master name of individual on record.</w:t>
      </w:r>
    </w:p>
    <w:p w14:paraId="16DB600A"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0010DC"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93AEBA"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NAM</w:t>
      </w:r>
    </w:p>
    <w:p w14:paraId="46A2D123"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3E1510"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BAEF7D"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00F96E09" w:rsidRPr="003E62D1">
        <w:rPr>
          <w:rFonts w:ascii="Arial" w:hAnsi="Arial"/>
          <w:sz w:val="24"/>
          <w:szCs w:val="24"/>
        </w:rPr>
        <w:t>160 - 189</w:t>
      </w:r>
    </w:p>
    <w:p w14:paraId="0D825ED0"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7C0137"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4788E6"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30</w:t>
      </w:r>
    </w:p>
    <w:p w14:paraId="485BCB4D" w14:textId="77777777" w:rsidR="00604ACC" w:rsidRPr="003E62D1" w:rsidRDefault="00604ACC"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932A9C" w14:textId="77777777" w:rsidR="003C0960" w:rsidRPr="003E62D1" w:rsidRDefault="003C0960"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D649C9"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 xml:space="preserve">3 to </w:t>
      </w:r>
      <w:r w:rsidRPr="003E62D1">
        <w:rPr>
          <w:rFonts w:ascii="Arial" w:hAnsi="Arial"/>
          <w:sz w:val="24"/>
        </w:rPr>
        <w:t xml:space="preserve">Max </w:t>
      </w:r>
      <w:r w:rsidR="001B54A3" w:rsidRPr="003E62D1">
        <w:rPr>
          <w:rFonts w:ascii="Arial" w:hAnsi="Arial"/>
          <w:sz w:val="24"/>
        </w:rPr>
        <w:t>30</w:t>
      </w:r>
    </w:p>
    <w:p w14:paraId="63D976D0"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AFFEC1"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CCE8E4" w14:textId="77777777" w:rsidR="004B5903" w:rsidRPr="003E62D1" w:rsidRDefault="00604ACC"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0A0F1DD7"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F87EA1"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1E8F77"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008732C1" w:rsidRPr="003E62D1">
        <w:rPr>
          <w:rFonts w:ascii="Arial" w:hAnsi="Arial"/>
          <w:sz w:val="24"/>
        </w:rPr>
        <w:t>Optional</w:t>
      </w:r>
    </w:p>
    <w:p w14:paraId="2772A087"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852059"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36F735"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b/>
          <w:sz w:val="28"/>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enry</w:t>
      </w:r>
    </w:p>
    <w:p w14:paraId="38B69647"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 Q</w:t>
      </w:r>
    </w:p>
    <w:p w14:paraId="4FAFFC75"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enry Jr</w:t>
      </w:r>
    </w:p>
    <w:p w14:paraId="2D74E61A"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enry Lewis</w:t>
      </w:r>
    </w:p>
    <w:p w14:paraId="78AC45DD"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wick,Johnathan</w:t>
      </w:r>
      <w:proofErr w:type="spellEnd"/>
      <w:r w:rsidRPr="003E62D1">
        <w:rPr>
          <w:rFonts w:ascii="Arial" w:hAnsi="Arial"/>
          <w:sz w:val="24"/>
        </w:rPr>
        <w:t xml:space="preserve"> Henry Lewis</w:t>
      </w:r>
    </w:p>
    <w:p w14:paraId="04012800"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w:t>
      </w:r>
      <w:proofErr w:type="spellEnd"/>
      <w:r w:rsidRPr="003E62D1">
        <w:rPr>
          <w:rFonts w:ascii="Arial" w:hAnsi="Arial"/>
          <w:sz w:val="24"/>
        </w:rPr>
        <w:t xml:space="preserve"> H</w:t>
      </w:r>
    </w:p>
    <w:p w14:paraId="3B682D17"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96A1D3"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CAE6A7"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 xml:space="preserve">Maximum of 30 alpha characters in following order: mandatory surname, mandatory comma, mandatory first name or initial, mandatory space, middle name(s) or if any, with mandatory spaces between each, and suffix denoting seniority (Jr., III, etc.).  Complete names are to be used if available.  No portion of a name should be abbreviated.  If name exceeds 30 characters, use the first valid 30 characters.  Terms such as IO (initial only), NMI (no middle initial), NMN (no middle name), etc., will not be used.  </w:t>
      </w:r>
    </w:p>
    <w:p w14:paraId="31FF8E0E"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F96C74"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The last name can be a minimum of one letter followed by a comma, then first name. A hyphen (-) is only </w:t>
      </w:r>
      <w:proofErr w:type="spellStart"/>
      <w:r w:rsidRPr="003E62D1">
        <w:rPr>
          <w:rFonts w:ascii="Arial" w:hAnsi="Arial"/>
          <w:sz w:val="24"/>
        </w:rPr>
        <w:t>permissable</w:t>
      </w:r>
      <w:proofErr w:type="spellEnd"/>
      <w:r w:rsidRPr="003E62D1">
        <w:rPr>
          <w:rFonts w:ascii="Arial" w:hAnsi="Arial"/>
          <w:sz w:val="24"/>
        </w:rPr>
        <w:t xml:space="preserve"> before the comma, only one hyphen (-) is allowed.</w:t>
      </w:r>
    </w:p>
    <w:p w14:paraId="02C26EEB"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25D980"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Titles or degrees of individuals, including foreign titles and degrees and their abbreviations are not used in the Name Field.  Do Not Submit:  Mr., Miss, Mrs., Ms., Rev., D.D.S., Capt., Ph.D., etc.</w:t>
      </w:r>
    </w:p>
    <w:p w14:paraId="5F16032E"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84DA0B"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lastRenderedPageBreak/>
        <w:t>Apostrophe names should omit the apostrophe (') and insert a dash (-).</w:t>
      </w:r>
    </w:p>
    <w:p w14:paraId="05ADCC24"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777D2305"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B55B86"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Example:</w:t>
      </w:r>
      <w:r w:rsidRPr="003E62D1">
        <w:rPr>
          <w:rFonts w:ascii="Arial" w:hAnsi="Arial"/>
          <w:sz w:val="24"/>
        </w:rPr>
        <w:tab/>
      </w:r>
      <w:proofErr w:type="spellStart"/>
      <w:r w:rsidRPr="003E62D1">
        <w:rPr>
          <w:rFonts w:ascii="Arial" w:hAnsi="Arial"/>
          <w:sz w:val="24"/>
        </w:rPr>
        <w:t>O'Brian,First</w:t>
      </w:r>
      <w:proofErr w:type="spellEnd"/>
      <w:r w:rsidRPr="003E62D1">
        <w:rPr>
          <w:rFonts w:ascii="Arial" w:hAnsi="Arial"/>
          <w:sz w:val="24"/>
        </w:rPr>
        <w:t xml:space="preserve"> </w:t>
      </w:r>
      <w:proofErr w:type="spellStart"/>
      <w:r w:rsidRPr="003E62D1">
        <w:rPr>
          <w:rFonts w:ascii="Arial" w:hAnsi="Arial"/>
          <w:sz w:val="24"/>
        </w:rPr>
        <w:t>MIddle</w:t>
      </w:r>
      <w:proofErr w:type="spellEnd"/>
      <w:r w:rsidRPr="003E62D1">
        <w:rPr>
          <w:rFonts w:ascii="Arial" w:hAnsi="Arial"/>
          <w:sz w:val="24"/>
        </w:rPr>
        <w:tab/>
      </w:r>
      <w:r w:rsidRPr="003E62D1">
        <w:rPr>
          <w:rFonts w:ascii="Arial" w:hAnsi="Arial"/>
          <w:sz w:val="24"/>
        </w:rPr>
        <w:tab/>
        <w:t>O-</w:t>
      </w:r>
      <w:proofErr w:type="spellStart"/>
      <w:r w:rsidRPr="003E62D1">
        <w:rPr>
          <w:rFonts w:ascii="Arial" w:hAnsi="Arial"/>
          <w:sz w:val="24"/>
        </w:rPr>
        <w:t>Brian,First</w:t>
      </w:r>
      <w:proofErr w:type="spellEnd"/>
      <w:r w:rsidRPr="003E62D1">
        <w:rPr>
          <w:rFonts w:ascii="Arial" w:hAnsi="Arial"/>
          <w:sz w:val="24"/>
        </w:rPr>
        <w:t xml:space="preserve"> Middle</w:t>
      </w:r>
    </w:p>
    <w:p w14:paraId="4684DBF3"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McAdams,First</w:t>
      </w:r>
      <w:proofErr w:type="spellEnd"/>
      <w:r w:rsidRPr="003E62D1">
        <w:rPr>
          <w:rFonts w:ascii="Arial" w:hAnsi="Arial"/>
          <w:sz w:val="24"/>
        </w:rPr>
        <w:t xml:space="preserve"> Middle</w:t>
      </w:r>
      <w:r w:rsidRPr="003E62D1">
        <w:rPr>
          <w:rFonts w:ascii="Arial" w:hAnsi="Arial"/>
          <w:sz w:val="24"/>
        </w:rPr>
        <w:tab/>
        <w:t>Mc-</w:t>
      </w:r>
      <w:proofErr w:type="spellStart"/>
      <w:r w:rsidRPr="003E62D1">
        <w:rPr>
          <w:rFonts w:ascii="Arial" w:hAnsi="Arial"/>
          <w:sz w:val="24"/>
        </w:rPr>
        <w:t>Adams,First</w:t>
      </w:r>
      <w:proofErr w:type="spellEnd"/>
      <w:r w:rsidRPr="003E62D1">
        <w:rPr>
          <w:rFonts w:ascii="Arial" w:hAnsi="Arial"/>
          <w:sz w:val="24"/>
        </w:rPr>
        <w:t xml:space="preserve"> Middle</w:t>
      </w:r>
    </w:p>
    <w:p w14:paraId="71F6E2EC"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6C7C49"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E8BC70"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Nicknames will be entered as an alias with the Nickname followed by a comma and “XX”.</w:t>
      </w:r>
    </w:p>
    <w:p w14:paraId="0691C5D8"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5FA8F1"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Example:</w:t>
      </w:r>
      <w:r w:rsidRPr="003E62D1">
        <w:rPr>
          <w:rFonts w:ascii="Arial" w:hAnsi="Arial"/>
          <w:sz w:val="24"/>
        </w:rPr>
        <w:tab/>
        <w:t>Shortie</w:t>
      </w:r>
      <w:r w:rsidRPr="003E62D1">
        <w:rPr>
          <w:rFonts w:ascii="Arial" w:hAnsi="Arial"/>
          <w:sz w:val="24"/>
        </w:rPr>
        <w:tab/>
      </w:r>
      <w:r w:rsidRPr="003E62D1">
        <w:rPr>
          <w:rFonts w:ascii="Arial" w:hAnsi="Arial"/>
          <w:sz w:val="24"/>
        </w:rPr>
        <w:tab/>
      </w:r>
      <w:proofErr w:type="spellStart"/>
      <w:r w:rsidRPr="003E62D1">
        <w:rPr>
          <w:rFonts w:ascii="Arial" w:hAnsi="Arial"/>
          <w:sz w:val="24"/>
        </w:rPr>
        <w:t>Shortie,XX</w:t>
      </w:r>
      <w:proofErr w:type="spellEnd"/>
    </w:p>
    <w:p w14:paraId="6DE0E53D"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C73E22"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Compound last names should be separated by a dash (-).</w:t>
      </w:r>
    </w:p>
    <w:p w14:paraId="61A78A9F"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7DE1A8"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rPr>
        <w:tab/>
      </w:r>
      <w:r w:rsidRPr="003E62D1">
        <w:rPr>
          <w:rFonts w:ascii="Arial" w:hAnsi="Arial"/>
          <w:sz w:val="24"/>
          <w:lang w:val="de-DE"/>
        </w:rPr>
        <w:t>Example:</w:t>
      </w:r>
      <w:r w:rsidRPr="003E62D1">
        <w:rPr>
          <w:rFonts w:ascii="Arial" w:hAnsi="Arial"/>
          <w:sz w:val="24"/>
          <w:lang w:val="de-DE"/>
        </w:rPr>
        <w:tab/>
        <w:t>John Von Erick</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Von-Erick,John</w:t>
      </w:r>
    </w:p>
    <w:p w14:paraId="3F46D973"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es-ES"/>
        </w:rPr>
      </w:pP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es-ES"/>
        </w:rPr>
        <w:t>Jose Rodriquez Gonzales</w:t>
      </w:r>
      <w:r w:rsidRPr="003E62D1">
        <w:rPr>
          <w:rFonts w:ascii="Arial" w:hAnsi="Arial"/>
          <w:sz w:val="24"/>
          <w:lang w:val="es-ES"/>
        </w:rPr>
        <w:tab/>
      </w:r>
      <w:r w:rsidRPr="003E62D1">
        <w:rPr>
          <w:rFonts w:ascii="Arial" w:hAnsi="Arial"/>
          <w:sz w:val="24"/>
          <w:lang w:val="es-ES"/>
        </w:rPr>
        <w:tab/>
        <w:t>Rodriguez-</w:t>
      </w:r>
      <w:proofErr w:type="spellStart"/>
      <w:r w:rsidRPr="003E62D1">
        <w:rPr>
          <w:rFonts w:ascii="Arial" w:hAnsi="Arial"/>
          <w:sz w:val="24"/>
          <w:lang w:val="es-ES"/>
        </w:rPr>
        <w:t>Gonzales,Jose</w:t>
      </w:r>
      <w:proofErr w:type="spellEnd"/>
    </w:p>
    <w:p w14:paraId="1C10EE84"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es-ES"/>
        </w:rPr>
      </w:pPr>
    </w:p>
    <w:p w14:paraId="509AFA58"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Special case names: </w:t>
      </w:r>
    </w:p>
    <w:p w14:paraId="6482EB3E"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 </w:t>
      </w:r>
    </w:p>
    <w:p w14:paraId="0D878B3C"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As a combination last name, SAINT will always be abbreviated.</w:t>
      </w:r>
    </w:p>
    <w:p w14:paraId="23F52AE1"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7AC86B"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Example:</w:t>
      </w:r>
      <w:r w:rsidRPr="003E62D1">
        <w:rPr>
          <w:rFonts w:ascii="Arial" w:hAnsi="Arial"/>
          <w:sz w:val="24"/>
        </w:rPr>
        <w:tab/>
        <w:t>Julie St. John</w:t>
      </w:r>
      <w:r w:rsidRPr="003E62D1">
        <w:rPr>
          <w:rFonts w:ascii="Arial" w:hAnsi="Arial"/>
          <w:sz w:val="24"/>
        </w:rPr>
        <w:tab/>
      </w:r>
      <w:r w:rsidRPr="003E62D1">
        <w:rPr>
          <w:rFonts w:ascii="Arial" w:hAnsi="Arial"/>
          <w:sz w:val="24"/>
        </w:rPr>
        <w:tab/>
        <w:t>ST-</w:t>
      </w:r>
      <w:proofErr w:type="spellStart"/>
      <w:r w:rsidRPr="003E62D1">
        <w:rPr>
          <w:rFonts w:ascii="Arial" w:hAnsi="Arial"/>
          <w:sz w:val="24"/>
        </w:rPr>
        <w:t>John,Julie</w:t>
      </w:r>
      <w:proofErr w:type="spellEnd"/>
    </w:p>
    <w:p w14:paraId="746759B4"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E94E5E"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No last name: If the individual does not have a last name.</w:t>
      </w:r>
    </w:p>
    <w:p w14:paraId="00704F48"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6F9E3C8B"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 xml:space="preserve">Example: </w:t>
      </w:r>
      <w:r w:rsidRPr="003E62D1">
        <w:rPr>
          <w:rFonts w:ascii="Arial" w:hAnsi="Arial"/>
          <w:sz w:val="24"/>
        </w:rPr>
        <w:tab/>
        <w:t>Steve</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teve,XX</w:t>
      </w:r>
      <w:proofErr w:type="spellEnd"/>
    </w:p>
    <w:p w14:paraId="248593F7"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8A264D"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5EC1AF5"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DD311AD"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55A108A"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B3926D1"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A9311F8"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7251C41"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5B9B630"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08F41B3"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2D87061"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45C18ED"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C34EDD9"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5958F0C"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59DAACF"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CAE8CF6" w14:textId="77777777" w:rsidR="007E6BF6"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F6270F7" w14:textId="77777777" w:rsidR="007152F0" w:rsidRPr="003E62D1" w:rsidRDefault="007152F0"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E948508"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2C03A74"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38F56F8" w14:textId="77777777" w:rsidR="00BE3C24" w:rsidRPr="003E62D1" w:rsidRDefault="00BE3C24"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D085857" w14:textId="77777777" w:rsidR="00BE3C24" w:rsidRPr="003E62D1" w:rsidRDefault="00BE3C24"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431B8D5" w14:textId="77777777" w:rsidR="00BE3C24" w:rsidRPr="003E62D1" w:rsidRDefault="00BE3C24"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28C71D5"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Miscellaneous – Not Applicable</w:t>
      </w:r>
    </w:p>
    <w:p w14:paraId="70F7E9E5"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D4D725"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4EA872"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1DA0D696"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5502AC"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545394"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64173F76"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EA84E1"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F8A4F9"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90 - 191</w:t>
      </w:r>
    </w:p>
    <w:p w14:paraId="7ADDBA66"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44C202"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D39062"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2</w:t>
      </w:r>
    </w:p>
    <w:p w14:paraId="3656C848" w14:textId="77777777" w:rsidR="00604ACC" w:rsidRPr="003E62D1" w:rsidRDefault="00604ACC"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4E5357" w14:textId="77777777" w:rsidR="003C0960" w:rsidRPr="003E62D1" w:rsidRDefault="003C0960"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DFFAA2"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 xml:space="preserve">0 to </w:t>
      </w:r>
      <w:r w:rsidRPr="003E62D1">
        <w:rPr>
          <w:rFonts w:ascii="Arial" w:hAnsi="Arial"/>
          <w:sz w:val="24"/>
        </w:rPr>
        <w:t xml:space="preserve">Max </w:t>
      </w:r>
      <w:r w:rsidR="001B54A3" w:rsidRPr="003E62D1">
        <w:rPr>
          <w:rFonts w:ascii="Arial" w:hAnsi="Arial"/>
          <w:sz w:val="24"/>
        </w:rPr>
        <w:t>2</w:t>
      </w:r>
    </w:p>
    <w:p w14:paraId="509F045F"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77A373"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C6650B"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002156DD" w:rsidRPr="003E62D1">
        <w:rPr>
          <w:rFonts w:ascii="Arial" w:hAnsi="Arial"/>
          <w:sz w:val="24"/>
        </w:rPr>
        <w:t xml:space="preserve"> Not Applicable</w:t>
      </w:r>
    </w:p>
    <w:p w14:paraId="751F30FB"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A71328" w14:textId="77777777" w:rsidR="007E6BF6" w:rsidRPr="003E62D1" w:rsidRDefault="007E6BF6"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96B6AE" w14:textId="77777777" w:rsidR="00F96E09" w:rsidRPr="003E62D1" w:rsidRDefault="00F96E09" w:rsidP="007E6B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CEB002F"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E72F625"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B59D8EF"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0E42D74"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CB092CE"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CFCD69A"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AC1D61F"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940269F"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D1686EA"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442A117"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B2AC048"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21F443A"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4893625"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EEEF173" w14:textId="77777777" w:rsidR="00F96E09" w:rsidRPr="003E62D1" w:rsidRDefault="00F96E0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FB1919B" w14:textId="77777777" w:rsidR="00EC2F70" w:rsidRPr="003E62D1" w:rsidRDefault="00EC2F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A2BD66E" w14:textId="77777777" w:rsidR="007E6BF6" w:rsidRPr="003E62D1" w:rsidRDefault="007E6BF6"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ECDFBD3" w14:textId="77777777" w:rsidR="007E6BF6" w:rsidRPr="003E62D1" w:rsidRDefault="007E6BF6"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F429A87" w14:textId="77777777" w:rsidR="007E6BF6" w:rsidRPr="003E62D1" w:rsidRDefault="007E6BF6"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92F14D2" w14:textId="77777777" w:rsidR="007E6BF6" w:rsidRPr="003E62D1" w:rsidRDefault="007E6BF6"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E3E85B8" w14:textId="77777777" w:rsidR="007E6BF6" w:rsidRPr="003E62D1" w:rsidRDefault="007E6BF6"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F9CBDFC" w14:textId="77777777" w:rsidR="007E6BF6" w:rsidRPr="003E62D1" w:rsidRDefault="007E6BF6"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B3133BB" w14:textId="77777777" w:rsidR="007E6BF6" w:rsidRPr="003E62D1" w:rsidRDefault="007E6BF6"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99A55D7" w14:textId="77777777" w:rsidR="007E6BF6" w:rsidRPr="003E62D1" w:rsidRDefault="007E6BF6"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0DBE8D4" w14:textId="77777777" w:rsidR="007E6BF6" w:rsidRPr="003E62D1" w:rsidRDefault="007E6BF6"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F7FF10C" w14:textId="77777777" w:rsidR="007E6BF6" w:rsidRPr="003E62D1" w:rsidRDefault="007E6BF6"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A4F1FA5" w14:textId="77777777" w:rsidR="007E6BF6" w:rsidRPr="003E62D1" w:rsidRDefault="007E6BF6"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87DBEF5" w14:textId="77777777" w:rsidR="00C158EC" w:rsidRPr="003E62D1" w:rsidRDefault="00C158EC"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B137175"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ATA ELEMENT:  </w:t>
      </w:r>
      <w:r w:rsidRPr="003E62D1">
        <w:rPr>
          <w:rFonts w:ascii="Arial" w:hAnsi="Arial"/>
          <w:sz w:val="24"/>
        </w:rPr>
        <w:t>Date of Birth</w:t>
      </w:r>
    </w:p>
    <w:p w14:paraId="23F44EAD"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7B0D06"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AF98A5"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Date of birth of individual on record.</w:t>
      </w:r>
    </w:p>
    <w:p w14:paraId="487F8FFD"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C3B088"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583729"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DOB</w:t>
      </w:r>
    </w:p>
    <w:p w14:paraId="2948ECFF"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B8C8F4"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021C12"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192 - 199</w:t>
      </w:r>
    </w:p>
    <w:p w14:paraId="1CFBB9E1"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16B054"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7733DA"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8</w:t>
      </w:r>
    </w:p>
    <w:p w14:paraId="550CE18D" w14:textId="77777777" w:rsidR="00604ACC" w:rsidRPr="003E62D1" w:rsidRDefault="00604ACC"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35BDEC" w14:textId="77777777" w:rsidR="003C0960" w:rsidRPr="003E62D1" w:rsidRDefault="003C0960"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C3F1E2"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or </w:t>
      </w:r>
      <w:r w:rsidRPr="003E62D1">
        <w:rPr>
          <w:rFonts w:ascii="Arial" w:hAnsi="Arial"/>
          <w:sz w:val="24"/>
        </w:rPr>
        <w:t xml:space="preserve">Max </w:t>
      </w:r>
      <w:r w:rsidR="001B54A3" w:rsidRPr="003E62D1">
        <w:rPr>
          <w:rFonts w:ascii="Arial" w:hAnsi="Arial"/>
          <w:sz w:val="24"/>
        </w:rPr>
        <w:t>8</w:t>
      </w:r>
    </w:p>
    <w:p w14:paraId="3A233B33"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A2F408"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78D550" w14:textId="77777777" w:rsidR="00406ECB" w:rsidRPr="003E62D1" w:rsidRDefault="00604ACC"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789C2205"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D2105B"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CA3452"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008732C1" w:rsidRPr="003E62D1">
        <w:rPr>
          <w:rFonts w:ascii="Arial" w:hAnsi="Arial"/>
          <w:sz w:val="24"/>
        </w:rPr>
        <w:t>Optional</w:t>
      </w:r>
      <w:r w:rsidRPr="003E62D1">
        <w:rPr>
          <w:rFonts w:ascii="Arial" w:hAnsi="Arial"/>
          <w:sz w:val="24"/>
        </w:rPr>
        <w:t>, MMDDYYYY</w:t>
      </w:r>
    </w:p>
    <w:p w14:paraId="61460FA5"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D30F52"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FFA995"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EXAMPLE:  </w:t>
      </w:r>
      <w:r w:rsidR="008864CE" w:rsidRPr="003E62D1">
        <w:rPr>
          <w:rFonts w:ascii="Arial" w:hAnsi="Arial"/>
          <w:sz w:val="24"/>
        </w:rPr>
        <w:t>01011980</w:t>
      </w:r>
    </w:p>
    <w:p w14:paraId="2919AF71"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96C549F"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BF7380C"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62DE77F"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A16C362"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652750D"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4611D29"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CA87288"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53E8D92"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BC9DC6C"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A1A18E4"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639ADD6"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DCE9766"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99307C9"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89E7ACB"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2D9903E"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F7F73D6" w14:textId="77777777" w:rsidR="00BE3C24" w:rsidRPr="003E62D1" w:rsidRDefault="00BE3C24"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78BC65C" w14:textId="77777777" w:rsidR="00BE3C24" w:rsidRPr="003E62D1" w:rsidRDefault="00BE3C24"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845ADBC" w14:textId="77777777" w:rsidR="00BE3C24" w:rsidRPr="003E62D1" w:rsidRDefault="00BE3C24"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426D7DF"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7E6BF6" w:rsidRPr="003E62D1">
        <w:rPr>
          <w:rFonts w:ascii="Arial" w:hAnsi="Arial"/>
          <w:b/>
          <w:sz w:val="28"/>
        </w:rPr>
        <w:t xml:space="preserve">  </w:t>
      </w:r>
      <w:r w:rsidRPr="003E62D1">
        <w:rPr>
          <w:rFonts w:ascii="Arial" w:hAnsi="Arial"/>
          <w:sz w:val="24"/>
        </w:rPr>
        <w:t xml:space="preserve">Domestic Violence Indicator </w:t>
      </w:r>
    </w:p>
    <w:p w14:paraId="31343FEF"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8576F6"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318B9D"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Indicates family violence on the offense for the prosecutor segment.</w:t>
      </w:r>
    </w:p>
    <w:p w14:paraId="72C5F47A"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40E27C"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3D73C1"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C158EC" w:rsidRPr="003E62D1">
        <w:rPr>
          <w:rFonts w:ascii="Arial" w:hAnsi="Arial"/>
          <w:b/>
          <w:sz w:val="28"/>
        </w:rPr>
        <w:t xml:space="preserve">  </w:t>
      </w:r>
      <w:r w:rsidRPr="003E62D1">
        <w:rPr>
          <w:rFonts w:ascii="Arial" w:hAnsi="Arial"/>
          <w:sz w:val="24"/>
        </w:rPr>
        <w:tab/>
        <w:t>DMV</w:t>
      </w:r>
    </w:p>
    <w:p w14:paraId="3B8EA29B" w14:textId="77777777" w:rsidR="004D1D44" w:rsidRPr="003E62D1" w:rsidRDefault="004D1D44"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00F8EF" w14:textId="77777777" w:rsidR="004D1D44" w:rsidRPr="003E62D1" w:rsidRDefault="004D1D44"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5AE6DB" w14:textId="77777777" w:rsidR="004D1D44" w:rsidRPr="003E62D1" w:rsidRDefault="004D1D44" w:rsidP="004D1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00</w:t>
      </w:r>
      <w:r w:rsidR="007E6BF6" w:rsidRPr="003E62D1">
        <w:rPr>
          <w:rFonts w:ascii="Arial" w:hAnsi="Arial"/>
          <w:sz w:val="24"/>
          <w:szCs w:val="24"/>
        </w:rPr>
        <w:t xml:space="preserve"> - 200</w:t>
      </w:r>
    </w:p>
    <w:p w14:paraId="345726F7"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7EAF8B"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212ADC"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1</w:t>
      </w:r>
    </w:p>
    <w:p w14:paraId="6C75F8B6" w14:textId="77777777" w:rsidR="00604ACC" w:rsidRPr="003E62D1" w:rsidRDefault="00604AC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D34034" w14:textId="77777777" w:rsidR="003C0960" w:rsidRPr="003E62D1" w:rsidRDefault="003C096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52B587"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 xml:space="preserve">0 </w:t>
      </w:r>
      <w:r w:rsidR="00355F62" w:rsidRPr="003E62D1">
        <w:rPr>
          <w:rFonts w:ascii="Arial" w:hAnsi="Arial"/>
          <w:sz w:val="24"/>
        </w:rPr>
        <w:t>or</w:t>
      </w:r>
      <w:r w:rsidR="001B54A3" w:rsidRPr="003E62D1">
        <w:rPr>
          <w:rFonts w:ascii="Arial" w:hAnsi="Arial"/>
          <w:sz w:val="24"/>
        </w:rPr>
        <w:t xml:space="preserve"> </w:t>
      </w:r>
      <w:r w:rsidRPr="003E62D1">
        <w:rPr>
          <w:rFonts w:ascii="Arial" w:hAnsi="Arial"/>
          <w:sz w:val="24"/>
        </w:rPr>
        <w:t xml:space="preserve">Max </w:t>
      </w:r>
      <w:r w:rsidR="001B54A3" w:rsidRPr="003E62D1">
        <w:rPr>
          <w:rFonts w:ascii="Arial" w:hAnsi="Arial"/>
          <w:sz w:val="24"/>
        </w:rPr>
        <w:t>1</w:t>
      </w:r>
    </w:p>
    <w:p w14:paraId="7B0ABD14"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049B94"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D16B95" w14:textId="77777777" w:rsidR="008F1C6C" w:rsidRPr="003E62D1" w:rsidRDefault="00604AC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521925C5"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CACCF6"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25BD66"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7E6BF6" w:rsidRPr="003E62D1">
        <w:rPr>
          <w:rFonts w:ascii="Arial" w:hAnsi="Arial"/>
          <w:b/>
          <w:sz w:val="28"/>
        </w:rPr>
        <w:t xml:space="preserve">  </w:t>
      </w:r>
      <w:r w:rsidRPr="003E62D1">
        <w:rPr>
          <w:rFonts w:ascii="Arial" w:hAnsi="Arial"/>
          <w:sz w:val="24"/>
        </w:rPr>
        <w:t>Optional</w:t>
      </w:r>
    </w:p>
    <w:p w14:paraId="16DFEF90"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F6244E"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DB98A2"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REMARKS:</w:t>
      </w:r>
      <w:r w:rsidR="007E6BF6" w:rsidRPr="003E62D1">
        <w:rPr>
          <w:rFonts w:ascii="Arial" w:hAnsi="Arial"/>
          <w:b/>
          <w:sz w:val="28"/>
        </w:rPr>
        <w:t xml:space="preserve">  </w:t>
      </w:r>
      <w:r w:rsidRPr="003E62D1">
        <w:rPr>
          <w:rFonts w:ascii="Arial" w:hAnsi="Arial"/>
          <w:sz w:val="24"/>
        </w:rPr>
        <w:t>The field must be populated by Y or blank.</w:t>
      </w:r>
      <w:r w:rsidRPr="003E62D1">
        <w:rPr>
          <w:rFonts w:ascii="Arial" w:hAnsi="Arial"/>
          <w:b/>
          <w:sz w:val="28"/>
        </w:rPr>
        <w:t xml:space="preserve"> </w:t>
      </w:r>
    </w:p>
    <w:p w14:paraId="0B7B3F98"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2435B4D"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D124B7A"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1E64B22"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ADD1996" w14:textId="77777777" w:rsidR="00210EA3" w:rsidRPr="003E62D1" w:rsidRDefault="00210EA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F2B7F37"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2BC24CB"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6DC41FB"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ADC29E6"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B405617"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E337BA8"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81BCAEE"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D44B957"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087373D" w14:textId="77777777" w:rsidR="008F1C6C"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E5F0A15" w14:textId="77777777" w:rsidR="007152F0" w:rsidRPr="003E62D1" w:rsidRDefault="007152F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F12A92F"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9F15D19"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B8D4692"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5D93B9C" w14:textId="77777777" w:rsidR="00BE3C24" w:rsidRPr="003E62D1" w:rsidRDefault="00BE3C24"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9D0B115" w14:textId="77777777" w:rsidR="00BE3C24" w:rsidRPr="003E62D1" w:rsidRDefault="00BE3C24"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6262B34" w14:textId="77777777" w:rsidR="00BE3C24" w:rsidRPr="003E62D1" w:rsidRDefault="00BE3C24"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15422B0"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C158EC" w:rsidRPr="003E62D1">
        <w:rPr>
          <w:rFonts w:ascii="Arial" w:hAnsi="Arial"/>
          <w:b/>
          <w:sz w:val="28"/>
        </w:rPr>
        <w:t xml:space="preserve">  </w:t>
      </w:r>
      <w:r w:rsidRPr="003E62D1">
        <w:rPr>
          <w:rFonts w:ascii="Arial" w:hAnsi="Arial"/>
          <w:sz w:val="24"/>
        </w:rPr>
        <w:t>Victim Age</w:t>
      </w:r>
    </w:p>
    <w:p w14:paraId="33C387A4"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375FEA" w14:textId="77777777" w:rsidR="00C158EC" w:rsidRPr="003E62D1" w:rsidRDefault="00C158E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677CD5"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Indicates the age of victim at the time of offense on prosecutor segment.</w:t>
      </w:r>
    </w:p>
    <w:p w14:paraId="2F2CD5B7"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0F9B41"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C3FB47"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C158EC" w:rsidRPr="003E62D1">
        <w:rPr>
          <w:rFonts w:ascii="Arial" w:hAnsi="Arial"/>
          <w:b/>
          <w:sz w:val="28"/>
        </w:rPr>
        <w:t xml:space="preserve">  </w:t>
      </w:r>
      <w:r w:rsidRPr="003E62D1">
        <w:rPr>
          <w:rFonts w:ascii="Arial" w:hAnsi="Arial"/>
          <w:sz w:val="24"/>
        </w:rPr>
        <w:tab/>
        <w:t>VIC</w:t>
      </w:r>
    </w:p>
    <w:p w14:paraId="1C8BDDDD"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CB1F8F"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86743C" w14:textId="77777777" w:rsidR="004D1D44" w:rsidRPr="003E62D1" w:rsidRDefault="004D1D44" w:rsidP="004D1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01 - 202</w:t>
      </w:r>
    </w:p>
    <w:p w14:paraId="5C25FFFB" w14:textId="77777777" w:rsidR="004D1D44" w:rsidRPr="003E62D1" w:rsidRDefault="004D1D44"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DA2663" w14:textId="77777777" w:rsidR="004D1D44" w:rsidRPr="003E62D1" w:rsidRDefault="004D1D44"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FF7484"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2</w:t>
      </w:r>
    </w:p>
    <w:p w14:paraId="1A25A98C" w14:textId="77777777" w:rsidR="00604ACC" w:rsidRPr="003E62D1" w:rsidRDefault="00604AC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E61F2D" w14:textId="77777777" w:rsidR="003C0960" w:rsidRPr="003E62D1" w:rsidRDefault="003C096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46C77B"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 xml:space="preserve">0 or </w:t>
      </w:r>
      <w:r w:rsidRPr="003E62D1">
        <w:rPr>
          <w:rFonts w:ascii="Arial" w:hAnsi="Arial"/>
          <w:sz w:val="24"/>
        </w:rPr>
        <w:t xml:space="preserve">Max </w:t>
      </w:r>
      <w:r w:rsidR="001B54A3" w:rsidRPr="003E62D1">
        <w:rPr>
          <w:rFonts w:ascii="Arial" w:hAnsi="Arial"/>
          <w:sz w:val="24"/>
        </w:rPr>
        <w:t>2</w:t>
      </w:r>
    </w:p>
    <w:p w14:paraId="0A5F9420"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C24C52"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F69E36" w14:textId="77777777" w:rsidR="008F1C6C" w:rsidRPr="003E62D1" w:rsidRDefault="00604AC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2F204ED7"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7D640D"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740750"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C158EC" w:rsidRPr="003E62D1">
        <w:rPr>
          <w:rFonts w:ascii="Arial" w:hAnsi="Arial"/>
          <w:b/>
          <w:sz w:val="28"/>
        </w:rPr>
        <w:t xml:space="preserve">  </w:t>
      </w:r>
      <w:r w:rsidR="004F5BA4" w:rsidRPr="003E62D1">
        <w:rPr>
          <w:rFonts w:ascii="Arial" w:hAnsi="Arial"/>
          <w:sz w:val="24"/>
        </w:rPr>
        <w:t>Conditionally Mandatory</w:t>
      </w:r>
    </w:p>
    <w:p w14:paraId="1C495192"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CB08C8"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1CCA14" w14:textId="77777777" w:rsidR="008F1C6C" w:rsidRPr="003E62D1" w:rsidRDefault="008F1C6C" w:rsidP="008F1C6C">
      <w:pPr>
        <w:pStyle w:val="NoSpacing"/>
        <w:rPr>
          <w:rFonts w:ascii="Arial" w:hAnsi="Arial" w:cs="Arial"/>
          <w:sz w:val="24"/>
          <w:szCs w:val="24"/>
        </w:rPr>
      </w:pPr>
      <w:r w:rsidRPr="003E62D1">
        <w:rPr>
          <w:rFonts w:ascii="Arial" w:hAnsi="Arial"/>
          <w:b/>
          <w:sz w:val="28"/>
        </w:rPr>
        <w:t xml:space="preserve">EXAMPLES:       </w:t>
      </w:r>
      <w:r w:rsidRPr="003E62D1">
        <w:rPr>
          <w:rFonts w:ascii="Arial" w:hAnsi="Arial" w:cs="Arial"/>
          <w:sz w:val="24"/>
          <w:szCs w:val="24"/>
        </w:rPr>
        <w:t>VIC: 61</w:t>
      </w:r>
    </w:p>
    <w:p w14:paraId="6E8150E8" w14:textId="77777777" w:rsidR="008F1C6C" w:rsidRPr="003E62D1" w:rsidRDefault="008F1C6C" w:rsidP="008F1C6C">
      <w:pPr>
        <w:pStyle w:val="NoSpacing"/>
        <w:rPr>
          <w:rFonts w:ascii="Arial" w:hAnsi="Arial" w:cs="Arial"/>
          <w:sz w:val="24"/>
          <w:szCs w:val="24"/>
        </w:rPr>
      </w:pPr>
      <w:r w:rsidRPr="003E62D1">
        <w:rPr>
          <w:rFonts w:ascii="Arial" w:hAnsi="Arial" w:cs="Arial"/>
          <w:sz w:val="24"/>
          <w:szCs w:val="24"/>
        </w:rPr>
        <w:tab/>
      </w:r>
      <w:r w:rsidRPr="003E62D1">
        <w:rPr>
          <w:rFonts w:ascii="Arial" w:hAnsi="Arial" w:cs="Arial"/>
          <w:sz w:val="24"/>
          <w:szCs w:val="24"/>
        </w:rPr>
        <w:tab/>
      </w:r>
      <w:r w:rsidRPr="003E62D1">
        <w:rPr>
          <w:rFonts w:ascii="Arial" w:hAnsi="Arial" w:cs="Arial"/>
          <w:sz w:val="24"/>
          <w:szCs w:val="24"/>
        </w:rPr>
        <w:tab/>
        <w:t>VIC: 05</w:t>
      </w:r>
    </w:p>
    <w:p w14:paraId="7209C6D8" w14:textId="77777777" w:rsidR="008F1C6C" w:rsidRPr="003E62D1" w:rsidRDefault="008F1C6C" w:rsidP="008F1C6C">
      <w:pPr>
        <w:pStyle w:val="NoSpacing"/>
        <w:rPr>
          <w:rFonts w:ascii="Arial" w:hAnsi="Arial" w:cs="Arial"/>
          <w:sz w:val="24"/>
          <w:szCs w:val="24"/>
        </w:rPr>
      </w:pPr>
      <w:r w:rsidRPr="003E62D1">
        <w:rPr>
          <w:rFonts w:ascii="Arial" w:hAnsi="Arial" w:cs="Arial"/>
          <w:sz w:val="24"/>
          <w:szCs w:val="24"/>
        </w:rPr>
        <w:tab/>
      </w:r>
      <w:r w:rsidRPr="003E62D1">
        <w:rPr>
          <w:rFonts w:ascii="Arial" w:hAnsi="Arial" w:cs="Arial"/>
          <w:sz w:val="24"/>
          <w:szCs w:val="24"/>
        </w:rPr>
        <w:tab/>
      </w:r>
      <w:r w:rsidRPr="003E62D1">
        <w:rPr>
          <w:rFonts w:ascii="Arial" w:hAnsi="Arial" w:cs="Arial"/>
          <w:sz w:val="24"/>
          <w:szCs w:val="24"/>
        </w:rPr>
        <w:tab/>
        <w:t>VIC: 00</w:t>
      </w:r>
      <w:r w:rsidRPr="003E62D1">
        <w:rPr>
          <w:rFonts w:ascii="Arial" w:hAnsi="Arial" w:cs="Arial"/>
          <w:sz w:val="24"/>
          <w:szCs w:val="24"/>
        </w:rPr>
        <w:tab/>
      </w:r>
      <w:r w:rsidRPr="003E62D1">
        <w:rPr>
          <w:rFonts w:ascii="Arial" w:hAnsi="Arial" w:cs="Arial"/>
          <w:sz w:val="24"/>
          <w:szCs w:val="24"/>
        </w:rPr>
        <w:tab/>
      </w:r>
      <w:r w:rsidR="0017309D" w:rsidRPr="003E62D1">
        <w:rPr>
          <w:rFonts w:ascii="Arial" w:hAnsi="Arial" w:cs="Arial"/>
          <w:sz w:val="24"/>
          <w:szCs w:val="24"/>
        </w:rPr>
        <w:t>P</w:t>
      </w:r>
      <w:r w:rsidRPr="003E62D1">
        <w:rPr>
          <w:rFonts w:ascii="Arial" w:hAnsi="Arial" w:cs="Arial"/>
          <w:sz w:val="24"/>
          <w:szCs w:val="24"/>
        </w:rPr>
        <w:t>OL: 9 Months</w:t>
      </w:r>
    </w:p>
    <w:p w14:paraId="7C1E4254"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cs="Arial"/>
          <w:sz w:val="24"/>
          <w:szCs w:val="24"/>
        </w:rPr>
        <w:tab/>
      </w:r>
      <w:r w:rsidRPr="003E62D1">
        <w:rPr>
          <w:rFonts w:ascii="Arial" w:hAnsi="Arial" w:cs="Arial"/>
          <w:sz w:val="24"/>
          <w:szCs w:val="24"/>
        </w:rPr>
        <w:tab/>
      </w:r>
      <w:r w:rsidRPr="003E62D1">
        <w:rPr>
          <w:rFonts w:ascii="Arial" w:hAnsi="Arial" w:cs="Arial"/>
          <w:sz w:val="24"/>
          <w:szCs w:val="24"/>
        </w:rPr>
        <w:tab/>
        <w:t>VIC: 00</w:t>
      </w:r>
      <w:r w:rsidRPr="003E62D1">
        <w:rPr>
          <w:rFonts w:ascii="Arial" w:hAnsi="Arial" w:cs="Arial"/>
          <w:sz w:val="24"/>
          <w:szCs w:val="24"/>
        </w:rPr>
        <w:tab/>
      </w:r>
      <w:r w:rsidRPr="003E62D1">
        <w:rPr>
          <w:rFonts w:ascii="Arial" w:hAnsi="Arial" w:cs="Arial"/>
          <w:sz w:val="24"/>
          <w:szCs w:val="24"/>
        </w:rPr>
        <w:tab/>
      </w:r>
      <w:r w:rsidR="0017309D" w:rsidRPr="003E62D1">
        <w:rPr>
          <w:rFonts w:ascii="Arial" w:hAnsi="Arial" w:cs="Arial"/>
          <w:sz w:val="24"/>
          <w:szCs w:val="24"/>
        </w:rPr>
        <w:t>P</w:t>
      </w:r>
      <w:r w:rsidRPr="003E62D1">
        <w:rPr>
          <w:rFonts w:ascii="Arial" w:hAnsi="Arial" w:cs="Arial"/>
          <w:sz w:val="24"/>
          <w:szCs w:val="24"/>
        </w:rPr>
        <w:t>OL: 6 Days</w:t>
      </w:r>
    </w:p>
    <w:p w14:paraId="2FE38614"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9B86F4"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9528BD"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4"/>
          <w:szCs w:val="24"/>
        </w:rPr>
      </w:pPr>
      <w:r w:rsidRPr="003E62D1">
        <w:rPr>
          <w:rFonts w:ascii="Arial" w:hAnsi="Arial"/>
          <w:b/>
          <w:sz w:val="28"/>
        </w:rPr>
        <w:t>REMARKS:</w:t>
      </w:r>
      <w:r w:rsidR="00C158EC" w:rsidRPr="003E62D1">
        <w:rPr>
          <w:rFonts w:ascii="Arial" w:hAnsi="Arial"/>
          <w:b/>
          <w:sz w:val="28"/>
        </w:rPr>
        <w:t xml:space="preserve"> </w:t>
      </w:r>
      <w:r w:rsidRPr="003E62D1">
        <w:rPr>
          <w:rFonts w:ascii="Arial" w:hAnsi="Arial" w:cs="Arial"/>
          <w:sz w:val="24"/>
          <w:szCs w:val="24"/>
        </w:rPr>
        <w:t xml:space="preserve">The field must be populated with the age in years 00-99.  If the victim is under one year 00 should be used and </w:t>
      </w:r>
      <w:r w:rsidR="0017309D" w:rsidRPr="003E62D1">
        <w:rPr>
          <w:rFonts w:ascii="Arial" w:hAnsi="Arial" w:cs="Arial"/>
          <w:sz w:val="24"/>
          <w:szCs w:val="24"/>
        </w:rPr>
        <w:t>P</w:t>
      </w:r>
      <w:r w:rsidRPr="003E62D1">
        <w:rPr>
          <w:rFonts w:ascii="Arial" w:hAnsi="Arial" w:cs="Arial"/>
          <w:sz w:val="24"/>
          <w:szCs w:val="24"/>
        </w:rPr>
        <w:t>OL must be populated with the age.</w:t>
      </w:r>
      <w:r w:rsidR="004F5BA4" w:rsidRPr="003E62D1">
        <w:rPr>
          <w:rFonts w:ascii="Arial" w:hAnsi="Arial" w:cs="Arial"/>
          <w:sz w:val="24"/>
          <w:szCs w:val="24"/>
        </w:rPr>
        <w:t xml:space="preserve">  The VIC field is required with </w:t>
      </w:r>
      <w:r w:rsidR="006C02E5">
        <w:rPr>
          <w:rFonts w:ascii="Arial" w:eastAsia="+mj-ea" w:hAnsi="Arial" w:cs="+mj-cs"/>
          <w:color w:val="000000"/>
          <w:sz w:val="24"/>
          <w:szCs w:val="24"/>
        </w:rPr>
        <w:t>Chapter 66.102 (h)</w:t>
      </w:r>
      <w:r w:rsidR="004F5BA4" w:rsidRPr="003E62D1">
        <w:rPr>
          <w:rFonts w:ascii="Arial" w:eastAsia="+mj-ea" w:hAnsi="Arial" w:cs="+mj-cs"/>
          <w:color w:val="000000"/>
          <w:sz w:val="24"/>
          <w:szCs w:val="24"/>
        </w:rPr>
        <w:t xml:space="preserve"> of the Code of Criminal Procedure.</w:t>
      </w:r>
    </w:p>
    <w:p w14:paraId="1048BC4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16C56B9" w14:textId="77777777" w:rsidR="00010E7D" w:rsidRPr="003E62D1" w:rsidRDefault="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447CA01" w14:textId="77777777" w:rsidR="00010E7D" w:rsidRPr="003E62D1" w:rsidRDefault="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11D5731"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DA6A993"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DC43DC6"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C82B8D0"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DF8BBFB"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A5083C5"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DDBF282" w14:textId="77777777" w:rsidR="00BE3C24" w:rsidRPr="003E62D1" w:rsidRDefault="00BE3C24"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9F34C2E" w14:textId="77777777" w:rsidR="00BE3C24" w:rsidRPr="003E62D1" w:rsidRDefault="00BE3C24"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5BE4A5D" w14:textId="77777777" w:rsidR="00BE3C24" w:rsidRPr="003E62D1" w:rsidRDefault="00BE3C24"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037C0D5"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Miscellaneous – Not Applicable</w:t>
      </w:r>
    </w:p>
    <w:p w14:paraId="15ED665A"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7C3C4C"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2212E3"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723B8227"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FCFD63"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91BC78"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0CF82B07"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976072"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5BB207"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03 - 252</w:t>
      </w:r>
    </w:p>
    <w:p w14:paraId="59C9B4B9"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26F28D"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33E0CB"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 xml:space="preserve">LENGTH:  </w:t>
      </w:r>
      <w:r w:rsidRPr="003E62D1">
        <w:rPr>
          <w:rFonts w:ascii="Arial" w:hAnsi="Arial"/>
          <w:sz w:val="24"/>
          <w:szCs w:val="24"/>
        </w:rPr>
        <w:t>50</w:t>
      </w:r>
    </w:p>
    <w:p w14:paraId="68438FDB" w14:textId="77777777" w:rsidR="00604ACC" w:rsidRPr="003E62D1" w:rsidRDefault="00604ACC"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F2A2AC" w14:textId="77777777" w:rsidR="003C0960" w:rsidRPr="003E62D1" w:rsidRDefault="003C0960"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57595B"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 xml:space="preserve">0 to </w:t>
      </w:r>
      <w:r w:rsidRPr="003E62D1">
        <w:rPr>
          <w:rFonts w:ascii="Arial" w:hAnsi="Arial"/>
          <w:sz w:val="24"/>
        </w:rPr>
        <w:t xml:space="preserve">Max </w:t>
      </w:r>
      <w:r w:rsidR="001B54A3" w:rsidRPr="003E62D1">
        <w:rPr>
          <w:rFonts w:ascii="Arial" w:hAnsi="Arial"/>
          <w:sz w:val="24"/>
        </w:rPr>
        <w:t>50</w:t>
      </w:r>
    </w:p>
    <w:p w14:paraId="7F0BCCBA"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B9F628"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25164D"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002156DD" w:rsidRPr="003E62D1">
        <w:rPr>
          <w:rFonts w:ascii="Arial" w:hAnsi="Arial"/>
          <w:sz w:val="24"/>
        </w:rPr>
        <w:t xml:space="preserve"> Not Applicable</w:t>
      </w:r>
    </w:p>
    <w:p w14:paraId="30D5638A"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586E44"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8AE4F8" w14:textId="77777777" w:rsidR="0006426C" w:rsidRPr="003E62D1" w:rsidRDefault="0006426C"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7ED5C2" w14:textId="77777777" w:rsidR="0006426C" w:rsidRPr="003E62D1" w:rsidRDefault="0006426C"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DB6140" w14:textId="77777777" w:rsidR="0006426C" w:rsidRPr="003E62D1" w:rsidRDefault="0006426C"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2E8BB3"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 xml:space="preserve">DATA ELEMENT:  </w:t>
      </w:r>
      <w:r w:rsidRPr="003E62D1">
        <w:rPr>
          <w:rFonts w:ascii="Arial" w:hAnsi="Arial"/>
          <w:sz w:val="24"/>
        </w:rPr>
        <w:t>Date last update</w:t>
      </w:r>
    </w:p>
    <w:p w14:paraId="42B21563"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EB5C1E"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39CCFC"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Last activity date against an entire jacket</w:t>
      </w:r>
    </w:p>
    <w:p w14:paraId="08798A1C"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B40E3E"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933198"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DLU</w:t>
      </w:r>
    </w:p>
    <w:p w14:paraId="68E28296"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B8A3AF"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6C5FB1"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N/A</w:t>
      </w:r>
    </w:p>
    <w:p w14:paraId="3A9FF174"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FEB50D"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747941"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8</w:t>
      </w:r>
    </w:p>
    <w:p w14:paraId="415CA208" w14:textId="77777777" w:rsidR="00604ACC" w:rsidRPr="003E62D1" w:rsidRDefault="00604AC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C0EA92" w14:textId="77777777" w:rsidR="003C0960" w:rsidRPr="003E62D1" w:rsidRDefault="003C0960"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F39877"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8</w:t>
      </w:r>
      <w:r w:rsidRPr="003E62D1">
        <w:rPr>
          <w:rFonts w:ascii="Arial" w:hAnsi="Arial"/>
          <w:sz w:val="24"/>
        </w:rPr>
        <w:t xml:space="preserve">/Max </w:t>
      </w:r>
      <w:r w:rsidR="001B54A3" w:rsidRPr="003E62D1">
        <w:rPr>
          <w:rFonts w:ascii="Arial" w:hAnsi="Arial"/>
          <w:sz w:val="24"/>
        </w:rPr>
        <w:t>8</w:t>
      </w:r>
    </w:p>
    <w:p w14:paraId="542CD443"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D7EFAC"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127174" w14:textId="77777777" w:rsidR="0006426C" w:rsidRPr="003E62D1" w:rsidRDefault="00604AC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156DD" w:rsidRPr="003E62D1">
        <w:rPr>
          <w:rFonts w:ascii="Arial" w:hAnsi="Arial"/>
          <w:sz w:val="24"/>
        </w:rPr>
        <w:t>Not Applicable</w:t>
      </w:r>
    </w:p>
    <w:p w14:paraId="1F972C0F"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58208C7"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8977F26"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Pr="003E62D1">
        <w:rPr>
          <w:rFonts w:ascii="Arial" w:hAnsi="Arial"/>
          <w:sz w:val="24"/>
        </w:rPr>
        <w:t xml:space="preserve">  Reserved for DPS use only.</w:t>
      </w:r>
    </w:p>
    <w:p w14:paraId="16F5D23D" w14:textId="77777777" w:rsidR="00010E7D" w:rsidRPr="003E62D1" w:rsidRDefault="00010E7D" w:rsidP="0001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sectPr w:rsidR="00010E7D" w:rsidRPr="003E62D1" w:rsidSect="00224CF5">
          <w:headerReference w:type="even" r:id="rId23"/>
          <w:headerReference w:type="default" r:id="rId24"/>
          <w:footerReference w:type="even" r:id="rId25"/>
          <w:footerReference w:type="default" r:id="rId26"/>
          <w:footnotePr>
            <w:numFmt w:val="lowerRoman"/>
          </w:footnotePr>
          <w:endnotePr>
            <w:numFmt w:val="decimal"/>
          </w:endnotePr>
          <w:pgSz w:w="12240" w:h="15840"/>
          <w:pgMar w:top="1440" w:right="1440" w:bottom="720" w:left="1440" w:header="720" w:footer="720" w:gutter="0"/>
          <w:cols w:space="720"/>
        </w:sectPr>
      </w:pPr>
    </w:p>
    <w:p w14:paraId="6F8F242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16BF77D"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6025D24"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BBE2AE"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9F3F451"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EF0AFBA"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292466B"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0A4342A"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671F911"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D6CB16E"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DDFA1E7"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752E5B1" w14:textId="77777777" w:rsidR="00573404" w:rsidRPr="003E62D1" w:rsidRDefault="00573404" w:rsidP="006A2231">
      <w:pPr>
        <w:pStyle w:val="Heading1"/>
        <w:jc w:val="center"/>
        <w:rPr>
          <w:rFonts w:ascii="Arial" w:hAnsi="Arial"/>
          <w:b w:val="0"/>
          <w:sz w:val="72"/>
          <w:szCs w:val="72"/>
        </w:rPr>
      </w:pPr>
      <w:bookmarkStart w:id="8" w:name="_Toc474915348"/>
      <w:r w:rsidRPr="003E62D1">
        <w:rPr>
          <w:rFonts w:ascii="Arial" w:hAnsi="Arial" w:cs="Arial"/>
          <w:sz w:val="72"/>
          <w:szCs w:val="72"/>
        </w:rPr>
        <w:t>Section V</w:t>
      </w:r>
      <w:r w:rsidR="006A2231" w:rsidRPr="003E62D1">
        <w:rPr>
          <w:rFonts w:ascii="Arial" w:hAnsi="Arial" w:cs="Arial"/>
          <w:sz w:val="72"/>
          <w:szCs w:val="72"/>
        </w:rPr>
        <w:t xml:space="preserve"> - </w:t>
      </w:r>
      <w:r w:rsidRPr="003E62D1">
        <w:rPr>
          <w:rFonts w:ascii="Arial" w:hAnsi="Arial"/>
          <w:sz w:val="72"/>
          <w:szCs w:val="72"/>
        </w:rPr>
        <w:t>Court</w:t>
      </w:r>
      <w:bookmarkEnd w:id="8"/>
    </w:p>
    <w:p w14:paraId="4242C225" w14:textId="77777777" w:rsidR="00801954" w:rsidRPr="003E62D1" w:rsidRDefault="00573404" w:rsidP="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40"/>
          <w:szCs w:val="40"/>
        </w:rPr>
      </w:pPr>
      <w:r w:rsidRPr="003E62D1">
        <w:rPr>
          <w:rFonts w:ascii="Arial" w:hAnsi="Arial"/>
          <w:sz w:val="40"/>
          <w:szCs w:val="40"/>
        </w:rPr>
        <w:t>(ER4 Segment)</w:t>
      </w:r>
    </w:p>
    <w:p w14:paraId="161ECF40" w14:textId="77777777" w:rsidR="004457DF" w:rsidRPr="003E62D1" w:rsidRDefault="00573404" w:rsidP="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004457DF" w:rsidRPr="003E62D1">
        <w:rPr>
          <w:rFonts w:ascii="Arial" w:hAnsi="Arial"/>
          <w:b/>
          <w:sz w:val="28"/>
        </w:rPr>
        <w:lastRenderedPageBreak/>
        <w:t>DATA ELEMENT:</w:t>
      </w:r>
      <w:r w:rsidR="00062772" w:rsidRPr="003E62D1">
        <w:rPr>
          <w:rFonts w:ascii="Arial" w:hAnsi="Arial"/>
          <w:b/>
          <w:sz w:val="28"/>
        </w:rPr>
        <w:t xml:space="preserve">  </w:t>
      </w:r>
      <w:r w:rsidR="004457DF" w:rsidRPr="003E62D1">
        <w:rPr>
          <w:rFonts w:ascii="Arial" w:hAnsi="Arial"/>
          <w:sz w:val="24"/>
        </w:rPr>
        <w:t>Message Key</w:t>
      </w:r>
    </w:p>
    <w:p w14:paraId="37017A8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C57F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C4CC9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62772" w:rsidRPr="003E62D1">
        <w:rPr>
          <w:rFonts w:ascii="Arial" w:hAnsi="Arial"/>
          <w:b/>
          <w:sz w:val="28"/>
        </w:rPr>
        <w:t xml:space="preserve">  </w:t>
      </w:r>
      <w:r w:rsidRPr="003E62D1">
        <w:rPr>
          <w:rFonts w:ascii="Arial" w:hAnsi="Arial"/>
          <w:sz w:val="24"/>
        </w:rPr>
        <w:t>Message to enter, modify or cancel a record.</w:t>
      </w:r>
    </w:p>
    <w:p w14:paraId="5DEA878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5D9CB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50B53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62772" w:rsidRPr="003E62D1">
        <w:rPr>
          <w:rFonts w:ascii="Arial" w:hAnsi="Arial"/>
          <w:b/>
          <w:sz w:val="28"/>
        </w:rPr>
        <w:t xml:space="preserve">  </w:t>
      </w:r>
      <w:r w:rsidRPr="003E62D1">
        <w:rPr>
          <w:rFonts w:ascii="Arial" w:hAnsi="Arial"/>
          <w:sz w:val="24"/>
        </w:rPr>
        <w:t>MKE</w:t>
      </w:r>
    </w:p>
    <w:p w14:paraId="1E4528C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39D7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1F2D18" w14:textId="77777777" w:rsidR="00895C39" w:rsidRPr="003E62D1" w:rsidRDefault="00895C39" w:rsidP="00895C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01 - 004</w:t>
      </w:r>
    </w:p>
    <w:p w14:paraId="0311D00F" w14:textId="77777777" w:rsidR="00895C39" w:rsidRPr="003E62D1" w:rsidRDefault="00895C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6776EF" w14:textId="77777777" w:rsidR="00895C39" w:rsidRPr="003E62D1" w:rsidRDefault="00895C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4AA47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62772" w:rsidRPr="003E62D1">
        <w:rPr>
          <w:rFonts w:ascii="Arial" w:hAnsi="Arial"/>
          <w:b/>
          <w:sz w:val="28"/>
        </w:rPr>
        <w:t xml:space="preserve">  </w:t>
      </w:r>
      <w:r w:rsidRPr="003E62D1">
        <w:rPr>
          <w:rFonts w:ascii="Arial" w:hAnsi="Arial"/>
          <w:sz w:val="24"/>
        </w:rPr>
        <w:t>4</w:t>
      </w:r>
    </w:p>
    <w:p w14:paraId="7B943A73" w14:textId="77777777" w:rsidR="00604ACC" w:rsidRPr="003E62D1" w:rsidRDefault="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934A16"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8DEEA8"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3</w:t>
      </w:r>
      <w:r w:rsidR="00F568BC">
        <w:rPr>
          <w:rFonts w:ascii="Arial" w:hAnsi="Arial"/>
          <w:sz w:val="24"/>
        </w:rPr>
        <w:t>/</w:t>
      </w:r>
      <w:r w:rsidRPr="003E62D1">
        <w:rPr>
          <w:rFonts w:ascii="Arial" w:hAnsi="Arial"/>
          <w:sz w:val="24"/>
        </w:rPr>
        <w:t xml:space="preserve">Max </w:t>
      </w:r>
      <w:r w:rsidR="00F568BC">
        <w:rPr>
          <w:rFonts w:ascii="Arial" w:hAnsi="Arial"/>
          <w:sz w:val="24"/>
        </w:rPr>
        <w:t>3</w:t>
      </w:r>
    </w:p>
    <w:p w14:paraId="39097382" w14:textId="77777777" w:rsidR="00604ACC" w:rsidRPr="003E62D1" w:rsidRDefault="00604ACC"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A1045A" w14:textId="77777777" w:rsidR="003C0960" w:rsidRPr="003E62D1" w:rsidRDefault="003C0960" w:rsidP="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30C2D1" w14:textId="77777777" w:rsidR="004457DF" w:rsidRPr="003E62D1" w:rsidRDefault="00604A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3FAEA8C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8D1CB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92F36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62772" w:rsidRPr="003E62D1">
        <w:rPr>
          <w:rFonts w:ascii="Arial" w:hAnsi="Arial"/>
          <w:b/>
          <w:sz w:val="28"/>
        </w:rPr>
        <w:t xml:space="preserve">  </w:t>
      </w:r>
      <w:r w:rsidRPr="003E62D1">
        <w:rPr>
          <w:rFonts w:ascii="Arial" w:hAnsi="Arial"/>
          <w:sz w:val="24"/>
        </w:rPr>
        <w:t>Mandatory</w:t>
      </w:r>
    </w:p>
    <w:p w14:paraId="5A90208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3D267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F9E6B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b/>
          <w:sz w:val="28"/>
        </w:rPr>
        <w:t>EXAMPLES:</w:t>
      </w:r>
      <w:r w:rsidRPr="003E62D1">
        <w:rPr>
          <w:rFonts w:ascii="Arial" w:hAnsi="Arial"/>
          <w:sz w:val="24"/>
        </w:rPr>
        <w:tab/>
      </w:r>
      <w:r w:rsidRPr="003E62D1">
        <w:rPr>
          <w:rFonts w:ascii="Arial" w:hAnsi="Arial"/>
          <w:b/>
          <w:sz w:val="24"/>
        </w:rPr>
        <w:t>ENTER</w:t>
      </w:r>
      <w:r w:rsidRPr="003E62D1">
        <w:rPr>
          <w:rFonts w:ascii="Arial" w:hAnsi="Arial"/>
          <w:b/>
          <w:sz w:val="24"/>
        </w:rPr>
        <w:tab/>
      </w:r>
      <w:r w:rsidRPr="003E62D1">
        <w:rPr>
          <w:rFonts w:ascii="Arial" w:hAnsi="Arial"/>
          <w:b/>
          <w:sz w:val="24"/>
        </w:rPr>
        <w:tab/>
        <w:t>MODIFY</w:t>
      </w:r>
      <w:r w:rsidRPr="003E62D1">
        <w:rPr>
          <w:rFonts w:ascii="Arial" w:hAnsi="Arial"/>
          <w:b/>
          <w:sz w:val="24"/>
        </w:rPr>
        <w:tab/>
      </w:r>
      <w:r w:rsidRPr="003E62D1">
        <w:rPr>
          <w:rFonts w:ascii="Arial" w:hAnsi="Arial"/>
          <w:b/>
          <w:sz w:val="24"/>
        </w:rPr>
        <w:tab/>
        <w:t>CANCEL</w:t>
      </w:r>
    </w:p>
    <w:p w14:paraId="5814F6D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ER4</w:t>
      </w:r>
      <w:r w:rsidRPr="003E62D1">
        <w:rPr>
          <w:rFonts w:ascii="Arial" w:hAnsi="Arial"/>
          <w:sz w:val="24"/>
        </w:rPr>
        <w:tab/>
      </w:r>
      <w:r w:rsidRPr="003E62D1">
        <w:rPr>
          <w:rFonts w:ascii="Arial" w:hAnsi="Arial"/>
          <w:sz w:val="24"/>
        </w:rPr>
        <w:tab/>
      </w:r>
      <w:r w:rsidRPr="003E62D1">
        <w:rPr>
          <w:rFonts w:ascii="Arial" w:hAnsi="Arial"/>
          <w:sz w:val="24"/>
        </w:rPr>
        <w:tab/>
        <w:t>MR4</w:t>
      </w:r>
      <w:r w:rsidRPr="003E62D1">
        <w:rPr>
          <w:rFonts w:ascii="Arial" w:hAnsi="Arial"/>
          <w:sz w:val="24"/>
        </w:rPr>
        <w:tab/>
      </w:r>
      <w:r w:rsidRPr="003E62D1">
        <w:rPr>
          <w:rFonts w:ascii="Arial" w:hAnsi="Arial"/>
          <w:sz w:val="24"/>
        </w:rPr>
        <w:tab/>
      </w:r>
      <w:r w:rsidRPr="003E62D1">
        <w:rPr>
          <w:rFonts w:ascii="Arial" w:hAnsi="Arial"/>
          <w:sz w:val="24"/>
        </w:rPr>
        <w:tab/>
        <w:t>XR4</w:t>
      </w:r>
    </w:p>
    <w:p w14:paraId="374F43D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EA7AD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62772" w:rsidRPr="003E62D1">
        <w:rPr>
          <w:rFonts w:ascii="Arial" w:hAnsi="Arial"/>
          <w:b/>
          <w:sz w:val="28"/>
        </w:rPr>
        <w:t xml:space="preserve">  </w:t>
      </w:r>
      <w:r w:rsidRPr="003E62D1">
        <w:rPr>
          <w:rFonts w:ascii="Arial" w:hAnsi="Arial"/>
          <w:sz w:val="24"/>
        </w:rPr>
        <w:t>The MKE is used to submit records to CCH, but is not captured in CCH.  Modifications and deletions can only be done by DPS.</w:t>
      </w:r>
    </w:p>
    <w:p w14:paraId="1C77DE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24FF8" w:rsidRPr="003E62D1">
        <w:rPr>
          <w:rFonts w:ascii="Arial" w:hAnsi="Arial"/>
          <w:b/>
          <w:sz w:val="28"/>
        </w:rPr>
        <w:t xml:space="preserve">  </w:t>
      </w:r>
      <w:r w:rsidRPr="003E62D1">
        <w:rPr>
          <w:rFonts w:ascii="Arial" w:hAnsi="Arial"/>
          <w:sz w:val="24"/>
        </w:rPr>
        <w:t>Error Indicator</w:t>
      </w:r>
    </w:p>
    <w:p w14:paraId="3DA678D3" w14:textId="77777777" w:rsidR="0063782C" w:rsidRPr="003E62D1" w:rsidRDefault="00637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7618A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9CD55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924FF8" w:rsidRPr="003E62D1">
        <w:rPr>
          <w:rFonts w:ascii="Arial" w:hAnsi="Arial"/>
          <w:b/>
          <w:sz w:val="28"/>
        </w:rPr>
        <w:t xml:space="preserve">  </w:t>
      </w:r>
      <w:r w:rsidRPr="003E62D1">
        <w:rPr>
          <w:rFonts w:ascii="Arial" w:hAnsi="Arial"/>
          <w:sz w:val="24"/>
        </w:rPr>
        <w:t>Flag used to indicate if a segment was not applied to CCH due to an error.</w:t>
      </w:r>
    </w:p>
    <w:p w14:paraId="7AB19BE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B624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9BEA9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24FF8" w:rsidRPr="003E62D1">
        <w:rPr>
          <w:rFonts w:ascii="Arial" w:hAnsi="Arial"/>
          <w:b/>
          <w:sz w:val="28"/>
        </w:rPr>
        <w:t xml:space="preserve">  </w:t>
      </w:r>
      <w:r w:rsidRPr="003E62D1">
        <w:rPr>
          <w:rFonts w:ascii="Arial" w:hAnsi="Arial"/>
          <w:sz w:val="24"/>
        </w:rPr>
        <w:tab/>
        <w:t>ERR</w:t>
      </w:r>
    </w:p>
    <w:p w14:paraId="6083F21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EBDFA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F1094D" w14:textId="77777777" w:rsidR="00895C39" w:rsidRPr="003E62D1" w:rsidRDefault="00895C39" w:rsidP="00895C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00B5405B" w:rsidRPr="003E62D1">
        <w:rPr>
          <w:rFonts w:ascii="Arial" w:hAnsi="Arial"/>
          <w:sz w:val="24"/>
          <w:szCs w:val="24"/>
        </w:rPr>
        <w:t>005 - 005</w:t>
      </w:r>
    </w:p>
    <w:p w14:paraId="40FEA8D0" w14:textId="77777777" w:rsidR="00895C39" w:rsidRPr="003E62D1" w:rsidRDefault="00895C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9F053D" w14:textId="77777777" w:rsidR="00895C39" w:rsidRPr="003E62D1" w:rsidRDefault="00895C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98A82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24FF8" w:rsidRPr="003E62D1">
        <w:rPr>
          <w:rFonts w:ascii="Arial" w:hAnsi="Arial"/>
          <w:b/>
          <w:sz w:val="28"/>
        </w:rPr>
        <w:t xml:space="preserve">  </w:t>
      </w:r>
      <w:r w:rsidRPr="003E62D1">
        <w:rPr>
          <w:rFonts w:ascii="Arial" w:hAnsi="Arial"/>
          <w:sz w:val="24"/>
        </w:rPr>
        <w:t>1</w:t>
      </w:r>
    </w:p>
    <w:p w14:paraId="727907A9"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27D083"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76FDA5"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 xml:space="preserve">0 </w:t>
      </w:r>
      <w:r w:rsidR="00355F62" w:rsidRPr="003E62D1">
        <w:rPr>
          <w:rFonts w:ascii="Arial" w:hAnsi="Arial"/>
          <w:sz w:val="24"/>
        </w:rPr>
        <w:t>or</w:t>
      </w:r>
      <w:r w:rsidR="001B54A3" w:rsidRPr="003E62D1">
        <w:rPr>
          <w:rFonts w:ascii="Arial" w:hAnsi="Arial"/>
          <w:sz w:val="24"/>
        </w:rPr>
        <w:t xml:space="preserve"> </w:t>
      </w:r>
      <w:r w:rsidRPr="003E62D1">
        <w:rPr>
          <w:rFonts w:ascii="Arial" w:hAnsi="Arial"/>
          <w:sz w:val="24"/>
        </w:rPr>
        <w:t xml:space="preserve">Max </w:t>
      </w:r>
      <w:r w:rsidR="001B54A3" w:rsidRPr="003E62D1">
        <w:rPr>
          <w:rFonts w:ascii="Arial" w:hAnsi="Arial"/>
          <w:sz w:val="24"/>
        </w:rPr>
        <w:t>1</w:t>
      </w:r>
    </w:p>
    <w:p w14:paraId="61ED646D"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32A05B" w14:textId="77777777" w:rsidR="003C0960" w:rsidRPr="003E62D1" w:rsidRDefault="003C096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3EBF71"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5243199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3A3B0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F869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24FF8" w:rsidRPr="003E62D1">
        <w:rPr>
          <w:rFonts w:ascii="Arial" w:hAnsi="Arial"/>
          <w:b/>
          <w:sz w:val="28"/>
        </w:rPr>
        <w:t xml:space="preserve">  </w:t>
      </w:r>
      <w:r w:rsidRPr="003E62D1">
        <w:rPr>
          <w:rFonts w:ascii="Arial" w:hAnsi="Arial"/>
          <w:sz w:val="24"/>
        </w:rPr>
        <w:t>Present only on returned records - not used for submission of segments.</w:t>
      </w:r>
    </w:p>
    <w:p w14:paraId="23F6C5A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0979A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8DABC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t>" " (blank) - No errors</w:t>
      </w:r>
    </w:p>
    <w:p w14:paraId="7904BC06" w14:textId="77777777" w:rsidR="004457DF" w:rsidRPr="003E62D1" w:rsidRDefault="00DA69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X"</w:t>
      </w:r>
      <w:r w:rsidR="004457DF" w:rsidRPr="003E62D1">
        <w:rPr>
          <w:rFonts w:ascii="Arial" w:hAnsi="Arial"/>
          <w:sz w:val="24"/>
        </w:rPr>
        <w:t xml:space="preserve"> - segment not applied due to error(s)</w:t>
      </w:r>
    </w:p>
    <w:p w14:paraId="45AE29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76BAD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EBB2C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924FF8" w:rsidRPr="003E62D1">
        <w:rPr>
          <w:rFonts w:ascii="Arial" w:hAnsi="Arial"/>
          <w:b/>
          <w:sz w:val="28"/>
        </w:rPr>
        <w:t xml:space="preserve">  </w:t>
      </w:r>
      <w:r w:rsidRPr="003E62D1">
        <w:rPr>
          <w:rFonts w:ascii="Arial" w:hAnsi="Arial"/>
          <w:sz w:val="24"/>
        </w:rPr>
        <w:t xml:space="preserve">If the segment is in error, the returned record will be appended with 100 bytes which will be used to denote the specific errors.  Error definitions can be found in the </w:t>
      </w:r>
      <w:r w:rsidR="00C36189" w:rsidRPr="003E62D1">
        <w:rPr>
          <w:rFonts w:ascii="Arial" w:hAnsi="Arial"/>
          <w:sz w:val="24"/>
        </w:rPr>
        <w:t>CCH Transaction Format document</w:t>
      </w:r>
      <w:r w:rsidR="00EE54A1" w:rsidRPr="003E62D1">
        <w:rPr>
          <w:rFonts w:ascii="Arial" w:hAnsi="Arial"/>
          <w:sz w:val="24"/>
        </w:rPr>
        <w:t>.</w:t>
      </w:r>
      <w:r w:rsidRPr="003E62D1">
        <w:rPr>
          <w:rFonts w:ascii="Arial" w:hAnsi="Arial"/>
          <w:sz w:val="24"/>
        </w:rPr>
        <w:t xml:space="preserve"> Error indicator is not captured in CCH.</w:t>
      </w:r>
    </w:p>
    <w:p w14:paraId="4B37991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753BBC" w:rsidRPr="003E62D1">
        <w:rPr>
          <w:rFonts w:ascii="Arial" w:hAnsi="Arial"/>
          <w:b/>
          <w:sz w:val="28"/>
        </w:rPr>
        <w:t xml:space="preserve">  </w:t>
      </w:r>
      <w:r w:rsidRPr="003E62D1">
        <w:rPr>
          <w:rFonts w:ascii="Arial" w:hAnsi="Arial"/>
          <w:sz w:val="24"/>
        </w:rPr>
        <w:t>Record Length</w:t>
      </w:r>
    </w:p>
    <w:p w14:paraId="2EF83AB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F0EC3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A22E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753BBC" w:rsidRPr="003E62D1">
        <w:rPr>
          <w:rFonts w:ascii="Arial" w:hAnsi="Arial"/>
          <w:b/>
          <w:sz w:val="28"/>
        </w:rPr>
        <w:t xml:space="preserve">  </w:t>
      </w:r>
      <w:r w:rsidRPr="003E62D1">
        <w:rPr>
          <w:rFonts w:ascii="Arial" w:hAnsi="Arial"/>
          <w:sz w:val="24"/>
        </w:rPr>
        <w:t>Length of the record being submitted.</w:t>
      </w:r>
    </w:p>
    <w:p w14:paraId="04CE8F0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51F09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886E2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753BBC" w:rsidRPr="003E62D1">
        <w:rPr>
          <w:rFonts w:ascii="Arial" w:hAnsi="Arial"/>
          <w:b/>
          <w:sz w:val="28"/>
        </w:rPr>
        <w:t xml:space="preserve">  </w:t>
      </w:r>
      <w:r w:rsidRPr="003E62D1">
        <w:rPr>
          <w:rFonts w:ascii="Arial" w:hAnsi="Arial"/>
          <w:sz w:val="24"/>
        </w:rPr>
        <w:tab/>
        <w:t>LGH</w:t>
      </w:r>
    </w:p>
    <w:p w14:paraId="01F7CEE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CA40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147A64" w14:textId="77777777" w:rsidR="00B5405B" w:rsidRPr="003E62D1" w:rsidRDefault="00B5405B" w:rsidP="00B54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005D471F" w:rsidRPr="003E62D1">
        <w:rPr>
          <w:rFonts w:ascii="Arial" w:hAnsi="Arial"/>
          <w:sz w:val="24"/>
          <w:szCs w:val="24"/>
        </w:rPr>
        <w:t>006</w:t>
      </w:r>
      <w:r w:rsidRPr="003E62D1">
        <w:rPr>
          <w:rFonts w:ascii="Arial" w:hAnsi="Arial"/>
          <w:sz w:val="24"/>
          <w:szCs w:val="24"/>
        </w:rPr>
        <w:t xml:space="preserve"> - </w:t>
      </w:r>
      <w:r w:rsidR="005D471F" w:rsidRPr="003E62D1">
        <w:rPr>
          <w:rFonts w:ascii="Arial" w:hAnsi="Arial"/>
          <w:sz w:val="24"/>
          <w:szCs w:val="24"/>
        </w:rPr>
        <w:t>009</w:t>
      </w:r>
    </w:p>
    <w:p w14:paraId="18A8452B" w14:textId="77777777" w:rsidR="00B5405B" w:rsidRPr="003E62D1" w:rsidRDefault="00B54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72393F" w14:textId="77777777" w:rsidR="00B5405B" w:rsidRPr="003E62D1" w:rsidRDefault="00B54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0AE95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753BBC" w:rsidRPr="003E62D1">
        <w:rPr>
          <w:rFonts w:ascii="Arial" w:hAnsi="Arial"/>
          <w:b/>
          <w:sz w:val="28"/>
        </w:rPr>
        <w:t xml:space="preserve">  </w:t>
      </w:r>
      <w:r w:rsidRPr="003E62D1">
        <w:rPr>
          <w:rFonts w:ascii="Arial" w:hAnsi="Arial"/>
          <w:sz w:val="24"/>
        </w:rPr>
        <w:t>4</w:t>
      </w:r>
    </w:p>
    <w:p w14:paraId="4CA5DAE9"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CBFA9C"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59DD9B"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4</w:t>
      </w:r>
      <w:r w:rsidRPr="003E62D1">
        <w:rPr>
          <w:rFonts w:ascii="Arial" w:hAnsi="Arial"/>
          <w:sz w:val="24"/>
        </w:rPr>
        <w:t>/Max 4</w:t>
      </w:r>
    </w:p>
    <w:p w14:paraId="67976038"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53272D" w14:textId="77777777" w:rsidR="003C0960" w:rsidRPr="003E62D1" w:rsidRDefault="003C096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12B33A"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327295A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E422D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19D05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753BBC" w:rsidRPr="003E62D1">
        <w:rPr>
          <w:rFonts w:ascii="Arial" w:hAnsi="Arial"/>
          <w:b/>
          <w:sz w:val="28"/>
        </w:rPr>
        <w:t xml:space="preserve">  </w:t>
      </w:r>
      <w:r w:rsidRPr="003E62D1">
        <w:rPr>
          <w:rFonts w:ascii="Arial" w:hAnsi="Arial"/>
          <w:sz w:val="24"/>
        </w:rPr>
        <w:t>Mandatory</w:t>
      </w:r>
    </w:p>
    <w:p w14:paraId="285AC75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9F1D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3480C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753BBC" w:rsidRPr="003E62D1">
        <w:rPr>
          <w:rFonts w:ascii="Arial" w:hAnsi="Arial"/>
          <w:b/>
          <w:sz w:val="28"/>
        </w:rPr>
        <w:t xml:space="preserve">  </w:t>
      </w:r>
      <w:r w:rsidRPr="003E62D1">
        <w:rPr>
          <w:rFonts w:ascii="Arial" w:hAnsi="Arial"/>
          <w:sz w:val="24"/>
        </w:rPr>
        <w:t>0533</w:t>
      </w:r>
    </w:p>
    <w:p w14:paraId="253DD9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D9FA3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621C2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753BBC" w:rsidRPr="003E62D1">
        <w:rPr>
          <w:rFonts w:ascii="Arial" w:hAnsi="Arial"/>
          <w:b/>
          <w:sz w:val="28"/>
        </w:rPr>
        <w:t xml:space="preserve">  </w:t>
      </w:r>
      <w:r w:rsidR="00CF7132" w:rsidRPr="003E62D1">
        <w:rPr>
          <w:rFonts w:ascii="Arial" w:hAnsi="Arial"/>
          <w:color w:val="000000"/>
          <w:sz w:val="24"/>
        </w:rPr>
        <w:t>ER</w:t>
      </w:r>
      <w:r w:rsidRPr="003E62D1">
        <w:rPr>
          <w:rFonts w:ascii="Arial" w:hAnsi="Arial"/>
          <w:color w:val="000000"/>
          <w:sz w:val="24"/>
        </w:rPr>
        <w:t>4 submissions must be 0533 in length.  ER4 returns may be 0533 or 0633</w:t>
      </w:r>
      <w:r w:rsidR="00CF7132" w:rsidRPr="003E62D1">
        <w:rPr>
          <w:rFonts w:ascii="Arial" w:hAnsi="Arial"/>
          <w:color w:val="000000"/>
          <w:sz w:val="24"/>
        </w:rPr>
        <w:t xml:space="preserve"> in length</w:t>
      </w:r>
      <w:r w:rsidRPr="003E62D1">
        <w:rPr>
          <w:rFonts w:ascii="Arial" w:hAnsi="Arial"/>
          <w:color w:val="000000"/>
          <w:sz w:val="24"/>
        </w:rPr>
        <w:t>, depending if there are errors in the original submission.</w:t>
      </w:r>
      <w:r w:rsidR="00753BBC" w:rsidRPr="003E62D1">
        <w:rPr>
          <w:rFonts w:ascii="Arial" w:hAnsi="Arial"/>
          <w:color w:val="000000"/>
          <w:sz w:val="24"/>
        </w:rPr>
        <w:t xml:space="preserve">  Record length is not captured in CCH.</w:t>
      </w:r>
    </w:p>
    <w:p w14:paraId="2FDDDE4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DA69D0" w:rsidRPr="003E62D1">
        <w:rPr>
          <w:rFonts w:ascii="Arial" w:hAnsi="Arial"/>
          <w:b/>
          <w:sz w:val="28"/>
        </w:rPr>
        <w:t xml:space="preserve">  </w:t>
      </w:r>
      <w:r w:rsidRPr="003E62D1">
        <w:rPr>
          <w:rFonts w:ascii="Arial" w:hAnsi="Arial"/>
          <w:sz w:val="24"/>
        </w:rPr>
        <w:t>Date of Entry</w:t>
      </w:r>
    </w:p>
    <w:p w14:paraId="6DA51DC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74999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35DD9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DA69D0" w:rsidRPr="003E62D1">
        <w:rPr>
          <w:rFonts w:ascii="Arial" w:hAnsi="Arial"/>
          <w:b/>
          <w:sz w:val="28"/>
        </w:rPr>
        <w:t xml:space="preserve">  </w:t>
      </w:r>
      <w:r w:rsidR="008904D9" w:rsidRPr="003E62D1">
        <w:rPr>
          <w:rFonts w:ascii="Arial" w:hAnsi="Arial"/>
          <w:sz w:val="24"/>
        </w:rPr>
        <w:t>Date the record was entered</w:t>
      </w:r>
      <w:r w:rsidR="006E2AF3" w:rsidRPr="003E62D1">
        <w:rPr>
          <w:rFonts w:ascii="Arial" w:hAnsi="Arial"/>
          <w:sz w:val="24"/>
        </w:rPr>
        <w:t>.</w:t>
      </w:r>
    </w:p>
    <w:p w14:paraId="73830E0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BDD52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A5D11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DA69D0" w:rsidRPr="003E62D1">
        <w:rPr>
          <w:rFonts w:ascii="Arial" w:hAnsi="Arial"/>
          <w:b/>
          <w:sz w:val="28"/>
        </w:rPr>
        <w:t xml:space="preserve">  </w:t>
      </w:r>
      <w:r w:rsidRPr="003E62D1">
        <w:rPr>
          <w:rFonts w:ascii="Arial" w:hAnsi="Arial"/>
          <w:sz w:val="24"/>
        </w:rPr>
        <w:tab/>
        <w:t>DOE</w:t>
      </w:r>
    </w:p>
    <w:p w14:paraId="1A5430F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E7F92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4E438F" w14:textId="77777777" w:rsidR="005D471F" w:rsidRPr="003E62D1" w:rsidRDefault="005D471F" w:rsidP="005D47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00142475" w:rsidRPr="003E62D1">
        <w:rPr>
          <w:rFonts w:ascii="Arial" w:hAnsi="Arial"/>
          <w:sz w:val="24"/>
          <w:szCs w:val="24"/>
        </w:rPr>
        <w:t>010 - 017</w:t>
      </w:r>
    </w:p>
    <w:p w14:paraId="7582781F" w14:textId="77777777" w:rsidR="005D471F" w:rsidRPr="003E62D1" w:rsidRDefault="005D47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473FCA" w14:textId="77777777" w:rsidR="005D471F" w:rsidRPr="003E62D1" w:rsidRDefault="005D47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66EC0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DA69D0" w:rsidRPr="003E62D1">
        <w:rPr>
          <w:rFonts w:ascii="Arial" w:hAnsi="Arial"/>
          <w:b/>
          <w:sz w:val="28"/>
        </w:rPr>
        <w:t xml:space="preserve">  </w:t>
      </w:r>
      <w:r w:rsidRPr="003E62D1">
        <w:rPr>
          <w:rFonts w:ascii="Arial" w:hAnsi="Arial"/>
          <w:sz w:val="24"/>
        </w:rPr>
        <w:t>8</w:t>
      </w:r>
    </w:p>
    <w:p w14:paraId="607A3CA8"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75F0FE"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AB12B1"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8</w:t>
      </w:r>
      <w:r w:rsidRPr="003E62D1">
        <w:rPr>
          <w:rFonts w:ascii="Arial" w:hAnsi="Arial"/>
          <w:sz w:val="24"/>
        </w:rPr>
        <w:t xml:space="preserve">/Max </w:t>
      </w:r>
      <w:r w:rsidR="001B54A3" w:rsidRPr="003E62D1">
        <w:rPr>
          <w:rFonts w:ascii="Arial" w:hAnsi="Arial"/>
          <w:sz w:val="24"/>
        </w:rPr>
        <w:t>8</w:t>
      </w:r>
    </w:p>
    <w:p w14:paraId="34F90903"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DB8378" w14:textId="77777777" w:rsidR="003C0960" w:rsidRPr="003E62D1" w:rsidRDefault="003C096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4F6219"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507301D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1A8E1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CAD5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DA69D0" w:rsidRPr="003E62D1">
        <w:rPr>
          <w:rFonts w:ascii="Arial" w:hAnsi="Arial"/>
          <w:b/>
          <w:sz w:val="28"/>
        </w:rPr>
        <w:t xml:space="preserve">  </w:t>
      </w:r>
      <w:r w:rsidR="00DA69D0" w:rsidRPr="003E62D1">
        <w:rPr>
          <w:rFonts w:ascii="Arial" w:hAnsi="Arial"/>
          <w:sz w:val="24"/>
        </w:rPr>
        <w:t>Mandatory</w:t>
      </w:r>
      <w:r w:rsidR="001C50E1" w:rsidRPr="003E62D1">
        <w:rPr>
          <w:rFonts w:ascii="Arial" w:hAnsi="Arial"/>
          <w:sz w:val="24"/>
        </w:rPr>
        <w:t xml:space="preserve">, </w:t>
      </w:r>
      <w:r w:rsidR="00DA69D0" w:rsidRPr="003E62D1">
        <w:rPr>
          <w:rFonts w:ascii="Arial" w:hAnsi="Arial"/>
          <w:sz w:val="24"/>
        </w:rPr>
        <w:t xml:space="preserve">YYYYMMDD </w:t>
      </w:r>
    </w:p>
    <w:p w14:paraId="007865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D6CA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2A454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DA69D0" w:rsidRPr="003E62D1">
        <w:rPr>
          <w:rFonts w:ascii="Arial" w:hAnsi="Arial"/>
          <w:b/>
          <w:sz w:val="28"/>
        </w:rPr>
        <w:t xml:space="preserve">  </w:t>
      </w:r>
      <w:r w:rsidR="008904D9" w:rsidRPr="003E62D1">
        <w:rPr>
          <w:rFonts w:ascii="Arial" w:hAnsi="Arial"/>
          <w:sz w:val="24"/>
        </w:rPr>
        <w:t>20140114</w:t>
      </w:r>
    </w:p>
    <w:p w14:paraId="3CB0414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C4C4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A37FE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DA69D0" w:rsidRPr="003E62D1">
        <w:rPr>
          <w:rFonts w:ascii="Arial" w:hAnsi="Arial"/>
          <w:b/>
          <w:sz w:val="28"/>
        </w:rPr>
        <w:t xml:space="preserve">  </w:t>
      </w:r>
      <w:r w:rsidR="006E2AF3" w:rsidRPr="003E62D1">
        <w:rPr>
          <w:rFonts w:ascii="Arial" w:hAnsi="Arial"/>
          <w:sz w:val="24"/>
        </w:rPr>
        <w:t>The date of entry is used in the submission of the record.</w:t>
      </w:r>
    </w:p>
    <w:p w14:paraId="466E505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E2AF3" w:rsidRPr="003E62D1">
        <w:rPr>
          <w:rFonts w:ascii="Arial" w:hAnsi="Arial"/>
          <w:b/>
          <w:sz w:val="28"/>
        </w:rPr>
        <w:t xml:space="preserve">  </w:t>
      </w:r>
      <w:r w:rsidRPr="003E62D1">
        <w:rPr>
          <w:rFonts w:ascii="Arial" w:hAnsi="Arial"/>
          <w:sz w:val="24"/>
        </w:rPr>
        <w:t>CDC of Organization Submitting Data</w:t>
      </w:r>
    </w:p>
    <w:p w14:paraId="110D76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8A8B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20B8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6E2AF3" w:rsidRPr="003E62D1">
        <w:rPr>
          <w:rFonts w:ascii="Arial" w:hAnsi="Arial"/>
          <w:b/>
          <w:sz w:val="28"/>
        </w:rPr>
        <w:t xml:space="preserve">  </w:t>
      </w:r>
      <w:r w:rsidRPr="003E62D1">
        <w:rPr>
          <w:rFonts w:ascii="Arial" w:hAnsi="Arial"/>
          <w:sz w:val="24"/>
        </w:rPr>
        <w:t>DPS assigned organization identifier.</w:t>
      </w:r>
    </w:p>
    <w:p w14:paraId="54414F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9A2CA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B02B8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E2AF3" w:rsidRPr="003E62D1">
        <w:rPr>
          <w:rFonts w:ascii="Arial" w:hAnsi="Arial"/>
          <w:b/>
          <w:sz w:val="28"/>
        </w:rPr>
        <w:t xml:space="preserve">  </w:t>
      </w:r>
      <w:r w:rsidRPr="003E62D1">
        <w:rPr>
          <w:rFonts w:ascii="Arial" w:hAnsi="Arial"/>
          <w:sz w:val="24"/>
        </w:rPr>
        <w:tab/>
        <w:t>ORG</w:t>
      </w:r>
    </w:p>
    <w:p w14:paraId="6A83D07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E10B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897FEE" w14:textId="77777777" w:rsidR="00142475" w:rsidRPr="003E62D1" w:rsidRDefault="00142475" w:rsidP="00142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18 - 021</w:t>
      </w:r>
    </w:p>
    <w:p w14:paraId="3EFD9B03" w14:textId="77777777" w:rsidR="00142475" w:rsidRPr="003E62D1" w:rsidRDefault="00142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309BDB" w14:textId="77777777" w:rsidR="00142475" w:rsidRPr="003E62D1" w:rsidRDefault="00142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D7EB4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6E2AF3" w:rsidRPr="003E62D1">
        <w:rPr>
          <w:rFonts w:ascii="Arial" w:hAnsi="Arial"/>
          <w:b/>
          <w:sz w:val="28"/>
        </w:rPr>
        <w:t xml:space="preserve">  </w:t>
      </w:r>
      <w:r w:rsidRPr="003E62D1">
        <w:rPr>
          <w:rFonts w:ascii="Arial" w:hAnsi="Arial"/>
          <w:sz w:val="24"/>
        </w:rPr>
        <w:t>4</w:t>
      </w:r>
    </w:p>
    <w:p w14:paraId="1F6946DA"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CFE70C"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DF86A2"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 xml:space="preserve">3 to </w:t>
      </w:r>
      <w:r w:rsidRPr="003E62D1">
        <w:rPr>
          <w:rFonts w:ascii="Arial" w:hAnsi="Arial"/>
          <w:sz w:val="24"/>
        </w:rPr>
        <w:t>Max 4</w:t>
      </w:r>
    </w:p>
    <w:p w14:paraId="583CD56F"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D4E256" w14:textId="77777777" w:rsidR="003C0960" w:rsidRPr="003E62D1" w:rsidRDefault="003C096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FBBD01"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618EBF4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4DFB9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B8903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E2AF3" w:rsidRPr="003E62D1">
        <w:rPr>
          <w:rFonts w:ascii="Arial" w:hAnsi="Arial"/>
          <w:b/>
          <w:sz w:val="28"/>
        </w:rPr>
        <w:t xml:space="preserve">  </w:t>
      </w:r>
      <w:r w:rsidRPr="003E62D1">
        <w:rPr>
          <w:rFonts w:ascii="Arial" w:hAnsi="Arial"/>
          <w:sz w:val="24"/>
        </w:rPr>
        <w:t>Mandatory</w:t>
      </w:r>
    </w:p>
    <w:p w14:paraId="4180693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512C6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21924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6E2AF3" w:rsidRPr="003E62D1">
        <w:rPr>
          <w:rFonts w:ascii="Arial" w:hAnsi="Arial"/>
          <w:b/>
          <w:sz w:val="28"/>
        </w:rPr>
        <w:t xml:space="preserve">  </w:t>
      </w:r>
      <w:r w:rsidRPr="003E62D1">
        <w:rPr>
          <w:rFonts w:ascii="Arial" w:hAnsi="Arial"/>
          <w:sz w:val="24"/>
        </w:rPr>
        <w:t>"DPS"  "DCJ"  "AFIS"  "AUH"  "15#Z"</w:t>
      </w:r>
    </w:p>
    <w:p w14:paraId="59F5C1C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17BF2B" w14:textId="77777777" w:rsidR="006E2AF3" w:rsidRPr="003E62D1" w:rsidRDefault="006E2A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0DA039" w14:textId="77777777" w:rsidR="00F568BC" w:rsidRPr="003E62D1" w:rsidRDefault="004457DF" w:rsidP="00F568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E2AF3" w:rsidRPr="003E62D1">
        <w:rPr>
          <w:rFonts w:ascii="Arial" w:hAnsi="Arial"/>
          <w:b/>
          <w:sz w:val="28"/>
        </w:rPr>
        <w:t xml:space="preserve">  </w:t>
      </w:r>
      <w:r w:rsidR="006E2AF3" w:rsidRPr="003E62D1">
        <w:rPr>
          <w:rFonts w:ascii="Arial" w:hAnsi="Arial"/>
          <w:sz w:val="24"/>
        </w:rPr>
        <w:t>The organization identifier is used in the submission of the record.</w:t>
      </w:r>
      <w:r w:rsidR="00B93A61" w:rsidRPr="003E62D1">
        <w:rPr>
          <w:rFonts w:ascii="Arial" w:hAnsi="Arial"/>
          <w:sz w:val="24"/>
        </w:rPr>
        <w:t xml:space="preserve"> </w:t>
      </w:r>
      <w:r w:rsidR="00F568BC">
        <w:rPr>
          <w:rFonts w:ascii="Arial" w:hAnsi="Arial"/>
          <w:sz w:val="24"/>
        </w:rPr>
        <w:t>Court (ER4) Segment must use Appendix I.</w:t>
      </w:r>
    </w:p>
    <w:p w14:paraId="4BC88F1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270E4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5C4D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E2AF3" w:rsidRPr="003E62D1">
        <w:rPr>
          <w:rFonts w:ascii="Arial" w:hAnsi="Arial"/>
          <w:b/>
          <w:sz w:val="28"/>
        </w:rPr>
        <w:t xml:space="preserve">  </w:t>
      </w:r>
      <w:r w:rsidRPr="003E62D1">
        <w:rPr>
          <w:rFonts w:ascii="Arial" w:hAnsi="Arial"/>
          <w:sz w:val="24"/>
        </w:rPr>
        <w:t>Operator Number</w:t>
      </w:r>
    </w:p>
    <w:p w14:paraId="19115EED"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7378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D0546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6E2AF3" w:rsidRPr="003E62D1">
        <w:rPr>
          <w:rFonts w:ascii="Arial" w:hAnsi="Arial"/>
          <w:b/>
          <w:sz w:val="28"/>
        </w:rPr>
        <w:t xml:space="preserve">  </w:t>
      </w:r>
      <w:r w:rsidRPr="003E62D1">
        <w:rPr>
          <w:rFonts w:ascii="Arial" w:hAnsi="Arial"/>
          <w:sz w:val="24"/>
        </w:rPr>
        <w:t>Locally assigned number for operator generating data.</w:t>
      </w:r>
    </w:p>
    <w:p w14:paraId="35438FB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EC7F0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D2D1F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E2AF3" w:rsidRPr="003E62D1">
        <w:rPr>
          <w:rFonts w:ascii="Arial" w:hAnsi="Arial"/>
          <w:b/>
          <w:sz w:val="28"/>
        </w:rPr>
        <w:t xml:space="preserve">  </w:t>
      </w:r>
      <w:r w:rsidRPr="003E62D1">
        <w:rPr>
          <w:rFonts w:ascii="Arial" w:hAnsi="Arial"/>
          <w:sz w:val="24"/>
        </w:rPr>
        <w:tab/>
        <w:t>OPR</w:t>
      </w:r>
    </w:p>
    <w:p w14:paraId="44CDCC1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1A922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64A951" w14:textId="77777777" w:rsidR="00142475" w:rsidRPr="003E62D1" w:rsidRDefault="00142475" w:rsidP="00142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22 - 027</w:t>
      </w:r>
    </w:p>
    <w:p w14:paraId="04C08483" w14:textId="77777777" w:rsidR="00142475" w:rsidRPr="003E62D1" w:rsidRDefault="00142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A84145" w14:textId="77777777" w:rsidR="00142475" w:rsidRPr="003E62D1" w:rsidRDefault="00142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DCF04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6E2AF3" w:rsidRPr="003E62D1">
        <w:rPr>
          <w:rFonts w:ascii="Arial" w:hAnsi="Arial"/>
          <w:b/>
          <w:sz w:val="28"/>
        </w:rPr>
        <w:t xml:space="preserve">  </w:t>
      </w:r>
      <w:r w:rsidRPr="003E62D1">
        <w:rPr>
          <w:rFonts w:ascii="Arial" w:hAnsi="Arial"/>
          <w:sz w:val="24"/>
        </w:rPr>
        <w:t>6</w:t>
      </w:r>
    </w:p>
    <w:p w14:paraId="4BFB7398"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8E5BD9" w14:textId="77777777" w:rsidR="003C0960" w:rsidRPr="003E62D1" w:rsidRDefault="003C09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664E33"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 xml:space="preserve">0 to </w:t>
      </w:r>
      <w:r w:rsidRPr="003E62D1">
        <w:rPr>
          <w:rFonts w:ascii="Arial" w:hAnsi="Arial"/>
          <w:sz w:val="24"/>
        </w:rPr>
        <w:t xml:space="preserve">Max </w:t>
      </w:r>
      <w:r w:rsidR="001B54A3" w:rsidRPr="003E62D1">
        <w:rPr>
          <w:rFonts w:ascii="Arial" w:hAnsi="Arial"/>
          <w:sz w:val="24"/>
        </w:rPr>
        <w:t>6</w:t>
      </w:r>
    </w:p>
    <w:p w14:paraId="67D2E779"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06EAD8" w14:textId="77777777" w:rsidR="003C0960" w:rsidRPr="003E62D1" w:rsidRDefault="003C096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6C2ACD"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4DB2B52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DC088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403D2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E2AF3" w:rsidRPr="003E62D1">
        <w:rPr>
          <w:rFonts w:ascii="Arial" w:hAnsi="Arial"/>
          <w:b/>
          <w:sz w:val="28"/>
        </w:rPr>
        <w:t xml:space="preserve">  </w:t>
      </w:r>
      <w:r w:rsidRPr="003E62D1">
        <w:rPr>
          <w:rFonts w:ascii="Arial" w:hAnsi="Arial"/>
          <w:sz w:val="24"/>
        </w:rPr>
        <w:t>Optional</w:t>
      </w:r>
    </w:p>
    <w:p w14:paraId="72778CC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61DA8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088A1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E2AF3" w:rsidRPr="003E62D1">
        <w:rPr>
          <w:rFonts w:ascii="Arial" w:hAnsi="Arial"/>
          <w:b/>
          <w:sz w:val="28"/>
        </w:rPr>
        <w:t xml:space="preserve">  </w:t>
      </w:r>
      <w:r w:rsidRPr="003E62D1">
        <w:rPr>
          <w:rFonts w:ascii="Arial" w:hAnsi="Arial"/>
          <w:sz w:val="24"/>
        </w:rPr>
        <w:t>Used by the record submitter to identify the operator that submitted the record.  Not captured in CCH.</w:t>
      </w:r>
    </w:p>
    <w:p w14:paraId="1AA563C1" w14:textId="77777777" w:rsidR="000E347F" w:rsidRPr="003E62D1" w:rsidRDefault="004457D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0E347F" w:rsidRPr="003E62D1">
        <w:rPr>
          <w:rFonts w:ascii="Arial" w:hAnsi="Arial"/>
          <w:b/>
          <w:sz w:val="28"/>
        </w:rPr>
        <w:lastRenderedPageBreak/>
        <w:t xml:space="preserve">DATA ELEMENT:  </w:t>
      </w:r>
      <w:r w:rsidR="000E347F" w:rsidRPr="003E62D1">
        <w:rPr>
          <w:rFonts w:ascii="Arial" w:hAnsi="Arial"/>
          <w:sz w:val="24"/>
        </w:rPr>
        <w:t>Agency ORI</w:t>
      </w:r>
      <w:r w:rsidR="000E347F" w:rsidRPr="003E62D1">
        <w:rPr>
          <w:rFonts w:ascii="Arial" w:hAnsi="Arial"/>
          <w:sz w:val="24"/>
        </w:rPr>
        <w:tab/>
      </w:r>
    </w:p>
    <w:p w14:paraId="55F091B8"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1318F0"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B0618A"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ORI of the arresting agency.</w:t>
      </w:r>
    </w:p>
    <w:p w14:paraId="559AC75E"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DF51FE"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5945E0"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AGY</w:t>
      </w:r>
    </w:p>
    <w:p w14:paraId="5ADAA2F3"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AA38CB"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518887"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28 - 036</w:t>
      </w:r>
    </w:p>
    <w:p w14:paraId="6BEF9981"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E0CA72"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C35680"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9</w:t>
      </w:r>
    </w:p>
    <w:p w14:paraId="6BDA333B" w14:textId="77777777" w:rsidR="00953CD8" w:rsidRPr="003E62D1" w:rsidRDefault="00953CD8"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EC4A42" w14:textId="77777777" w:rsidR="003C0960" w:rsidRPr="003E62D1" w:rsidRDefault="003C0960"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E98822"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55F62" w:rsidRPr="003E62D1">
        <w:rPr>
          <w:rFonts w:ascii="Arial" w:hAnsi="Arial"/>
          <w:sz w:val="24"/>
        </w:rPr>
        <w:t>9/</w:t>
      </w:r>
      <w:r w:rsidRPr="003E62D1">
        <w:rPr>
          <w:rFonts w:ascii="Arial" w:hAnsi="Arial"/>
          <w:sz w:val="24"/>
        </w:rPr>
        <w:t xml:space="preserve">Max </w:t>
      </w:r>
      <w:r w:rsidR="001B54A3" w:rsidRPr="003E62D1">
        <w:rPr>
          <w:rFonts w:ascii="Arial" w:hAnsi="Arial"/>
          <w:sz w:val="24"/>
        </w:rPr>
        <w:t>9</w:t>
      </w:r>
    </w:p>
    <w:p w14:paraId="3D188F77"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449FAB" w14:textId="77777777" w:rsidR="003C0960" w:rsidRPr="003E62D1" w:rsidRDefault="003C096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AE6259" w14:textId="77777777" w:rsidR="000E347F" w:rsidRPr="003E62D1" w:rsidRDefault="00953CD8"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35FFDAA8"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742F35"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43C55F" w14:textId="77777777" w:rsidR="00915DF3" w:rsidRPr="003E62D1" w:rsidRDefault="00915DF3" w:rsidP="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41F77B11" w14:textId="77777777" w:rsidR="00915DF3" w:rsidRPr="003E62D1" w:rsidRDefault="00915DF3" w:rsidP="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3925CC" w14:textId="77777777" w:rsidR="00915DF3" w:rsidRPr="003E62D1" w:rsidRDefault="00915DF3" w:rsidP="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6BEF29" w14:textId="77777777" w:rsidR="00915DF3" w:rsidRPr="003E62D1" w:rsidRDefault="00915DF3" w:rsidP="00915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FF0000"/>
          <w:sz w:val="24"/>
        </w:rPr>
      </w:pPr>
      <w:r w:rsidRPr="003E62D1">
        <w:rPr>
          <w:rFonts w:ascii="Arial" w:hAnsi="Arial"/>
          <w:b/>
          <w:sz w:val="28"/>
        </w:rPr>
        <w:t xml:space="preserve">REMARKS:   </w:t>
      </w:r>
      <w:r w:rsidRPr="003E62D1">
        <w:rPr>
          <w:rFonts w:ascii="Arial" w:hAnsi="Arial"/>
          <w:sz w:val="24"/>
        </w:rPr>
        <w:t>This field is required for electronic disposition reporting (EDR).</w:t>
      </w:r>
    </w:p>
    <w:p w14:paraId="24C2A88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C7F2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011137" w:rsidRPr="003E62D1">
        <w:rPr>
          <w:rFonts w:ascii="Arial" w:hAnsi="Arial"/>
          <w:b/>
          <w:sz w:val="28"/>
        </w:rPr>
        <w:t xml:space="preserve">  </w:t>
      </w:r>
      <w:r w:rsidRPr="003E62D1">
        <w:rPr>
          <w:rFonts w:ascii="Arial" w:hAnsi="Arial"/>
          <w:sz w:val="24"/>
        </w:rPr>
        <w:t>Department of Public Safety Identification Number</w:t>
      </w:r>
    </w:p>
    <w:p w14:paraId="439F91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8F20E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EF6664" w14:textId="77777777" w:rsidR="00C3343A" w:rsidRPr="003E62D1" w:rsidRDefault="00011137" w:rsidP="00C334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 xml:space="preserve">State Identification Number assigned to individual on record.  </w:t>
      </w:r>
      <w:r w:rsidR="00C3343A" w:rsidRPr="003E62D1">
        <w:rPr>
          <w:rFonts w:ascii="Arial" w:hAnsi="Arial"/>
          <w:sz w:val="24"/>
        </w:rPr>
        <w:t>The number must match the associated arrest.</w:t>
      </w:r>
    </w:p>
    <w:p w14:paraId="2737BD95"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70B9E6"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986BF2"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DPS/SID</w:t>
      </w:r>
    </w:p>
    <w:p w14:paraId="3571F004"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119FC5"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2B2C00" w14:textId="77777777" w:rsidR="00142475" w:rsidRPr="003E62D1" w:rsidRDefault="00142475" w:rsidP="00142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37 - 044</w:t>
      </w:r>
    </w:p>
    <w:p w14:paraId="1D43B0FA" w14:textId="77777777" w:rsidR="00142475" w:rsidRPr="003E62D1" w:rsidRDefault="00142475"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E92A68" w14:textId="77777777" w:rsidR="00142475" w:rsidRPr="003E62D1" w:rsidRDefault="00142475"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0CAB7A"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8</w:t>
      </w:r>
    </w:p>
    <w:p w14:paraId="651B3D09" w14:textId="77777777" w:rsidR="00953CD8" w:rsidRPr="003E62D1" w:rsidRDefault="00953CD8"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017AAD" w14:textId="77777777" w:rsidR="001516F0" w:rsidRPr="003E62D1" w:rsidRDefault="001516F0"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CC3B15"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8</w:t>
      </w:r>
      <w:r w:rsidRPr="003E62D1">
        <w:rPr>
          <w:rFonts w:ascii="Arial" w:hAnsi="Arial"/>
          <w:sz w:val="24"/>
        </w:rPr>
        <w:t xml:space="preserve">/Max </w:t>
      </w:r>
      <w:r w:rsidR="001B54A3" w:rsidRPr="003E62D1">
        <w:rPr>
          <w:rFonts w:ascii="Arial" w:hAnsi="Arial"/>
          <w:sz w:val="24"/>
        </w:rPr>
        <w:t>8</w:t>
      </w:r>
    </w:p>
    <w:p w14:paraId="06034E41"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DDBAE0"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57041C" w14:textId="77777777" w:rsidR="00011137" w:rsidRPr="003E62D1" w:rsidRDefault="00953CD8"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45456CC1"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6A0600"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74F854"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53678F8C"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FAD051"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1680D4"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01234567, 00000003</w:t>
      </w:r>
    </w:p>
    <w:p w14:paraId="3D5910D8"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E8016B"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8B1C46" w14:textId="77777777" w:rsidR="00011137" w:rsidRPr="003E62D1" w:rsidRDefault="00011137" w:rsidP="00011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 xml:space="preserve">This must be numeric, right justified, zero filled left and with maximum of 8 </w:t>
      </w:r>
      <w:proofErr w:type="spellStart"/>
      <w:r w:rsidRPr="003E62D1">
        <w:rPr>
          <w:rFonts w:ascii="Arial" w:hAnsi="Arial"/>
          <w:sz w:val="24"/>
        </w:rPr>
        <w:t>numerics</w:t>
      </w:r>
      <w:proofErr w:type="spellEnd"/>
      <w:r w:rsidRPr="003E62D1">
        <w:rPr>
          <w:rFonts w:ascii="Arial" w:hAnsi="Arial"/>
          <w:sz w:val="24"/>
        </w:rPr>
        <w:t xml:space="preserve">.  If it contains less than eight </w:t>
      </w:r>
      <w:proofErr w:type="spellStart"/>
      <w:r w:rsidRPr="003E62D1">
        <w:rPr>
          <w:rFonts w:ascii="Arial" w:hAnsi="Arial"/>
          <w:sz w:val="24"/>
        </w:rPr>
        <w:t>numerics</w:t>
      </w:r>
      <w:proofErr w:type="spellEnd"/>
      <w:r w:rsidRPr="003E62D1">
        <w:rPr>
          <w:rFonts w:ascii="Arial" w:hAnsi="Arial"/>
          <w:sz w:val="24"/>
        </w:rPr>
        <w:t xml:space="preserve"> it must be padded on the left with zeros. Put "0" in front of all seven digit DPS numbers.</w:t>
      </w:r>
    </w:p>
    <w:p w14:paraId="72C857F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AE34A7E" w14:textId="77777777" w:rsidR="004457DF" w:rsidRPr="003E62D1" w:rsidRDefault="004457DF" w:rsidP="008D75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tab/>
      </w:r>
    </w:p>
    <w:p w14:paraId="4CAD7A3F"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6379EC0"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ED1F9C1"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86717F6"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60F10B6"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B00CF83"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925B3AC"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66ABA94"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784AB97"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7B781F2"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600DC56" w14:textId="77777777" w:rsidR="00BE3C24" w:rsidRPr="003E62D1" w:rsidRDefault="00BE3C24"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A11844C" w14:textId="77777777" w:rsidR="00BE3C24" w:rsidRPr="003E62D1" w:rsidRDefault="00BE3C24"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D0CFBCC" w14:textId="77777777" w:rsidR="00BE3C24" w:rsidRPr="003E62D1" w:rsidRDefault="00BE3C24"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624B70C"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Miscellaneous – Not Applicable</w:t>
      </w:r>
    </w:p>
    <w:p w14:paraId="598F1D73"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69B9AA"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049663"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040A0F76"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FFDDE3"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F013E6"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0F382E82"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5CDD6E"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A7CB9B"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45 - 053</w:t>
      </w:r>
    </w:p>
    <w:p w14:paraId="123AE2E3"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1ECF64"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07209E"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9</w:t>
      </w:r>
    </w:p>
    <w:p w14:paraId="197B3FD1" w14:textId="77777777" w:rsidR="00953CD8" w:rsidRPr="003E62D1" w:rsidRDefault="00953CD8"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4BF66A" w14:textId="77777777" w:rsidR="001516F0" w:rsidRPr="003E62D1" w:rsidRDefault="001516F0"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3910E9"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 xml:space="preserve">0 to </w:t>
      </w:r>
      <w:r w:rsidRPr="003E62D1">
        <w:rPr>
          <w:rFonts w:ascii="Arial" w:hAnsi="Arial"/>
          <w:sz w:val="24"/>
        </w:rPr>
        <w:t xml:space="preserve">Max </w:t>
      </w:r>
      <w:r w:rsidR="001B54A3" w:rsidRPr="003E62D1">
        <w:rPr>
          <w:rFonts w:ascii="Arial" w:hAnsi="Arial"/>
          <w:sz w:val="24"/>
        </w:rPr>
        <w:t>9</w:t>
      </w:r>
    </w:p>
    <w:p w14:paraId="794A6A4C"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DCD388"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ABCDDD"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002156DD" w:rsidRPr="003E62D1">
        <w:rPr>
          <w:rFonts w:ascii="Arial" w:hAnsi="Arial"/>
          <w:sz w:val="24"/>
        </w:rPr>
        <w:t xml:space="preserve"> Not Applicable</w:t>
      </w:r>
    </w:p>
    <w:p w14:paraId="6A057FBC"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023113"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21A7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873A6" w:rsidRPr="003E62D1">
        <w:rPr>
          <w:rFonts w:ascii="Arial" w:hAnsi="Arial"/>
          <w:b/>
          <w:sz w:val="28"/>
        </w:rPr>
        <w:t xml:space="preserve">  </w:t>
      </w:r>
      <w:r w:rsidRPr="003E62D1">
        <w:rPr>
          <w:rFonts w:ascii="Arial" w:hAnsi="Arial"/>
          <w:sz w:val="24"/>
        </w:rPr>
        <w:t>Tracking Incident Number</w:t>
      </w:r>
    </w:p>
    <w:p w14:paraId="692A88C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CD96C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1E2663"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8"/>
        </w:rPr>
        <w:t>The t</w:t>
      </w:r>
      <w:r w:rsidRPr="003E62D1">
        <w:rPr>
          <w:rFonts w:ascii="Arial" w:hAnsi="Arial"/>
          <w:sz w:val="24"/>
        </w:rPr>
        <w:t xml:space="preserve">racking incident number assigned at the time of the arrest. </w:t>
      </w:r>
    </w:p>
    <w:p w14:paraId="78B3727D"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3C0D0A"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CCF433"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TRN</w:t>
      </w:r>
    </w:p>
    <w:p w14:paraId="52C131E0"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A34733" w14:textId="77777777" w:rsidR="00142475" w:rsidRPr="003E62D1" w:rsidRDefault="00142475" w:rsidP="00142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54 - 063</w:t>
      </w:r>
    </w:p>
    <w:p w14:paraId="0AEF4DCA"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880531" w14:textId="77777777" w:rsidR="00142475" w:rsidRPr="003E62D1" w:rsidRDefault="00142475"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3BF53B"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0</w:t>
      </w:r>
    </w:p>
    <w:p w14:paraId="213B9667" w14:textId="77777777" w:rsidR="00953CD8" w:rsidRPr="003E62D1" w:rsidRDefault="00953CD8"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05A937" w14:textId="77777777" w:rsidR="001516F0" w:rsidRPr="003E62D1" w:rsidRDefault="001516F0"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395483"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10</w:t>
      </w:r>
      <w:r w:rsidRPr="003E62D1">
        <w:rPr>
          <w:rFonts w:ascii="Arial" w:hAnsi="Arial"/>
          <w:sz w:val="24"/>
        </w:rPr>
        <w:t xml:space="preserve">/Max </w:t>
      </w:r>
      <w:r w:rsidR="001B54A3" w:rsidRPr="003E62D1">
        <w:rPr>
          <w:rFonts w:ascii="Arial" w:hAnsi="Arial"/>
          <w:sz w:val="24"/>
        </w:rPr>
        <w:t>10</w:t>
      </w:r>
    </w:p>
    <w:p w14:paraId="0C6BDB8B"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D20E95"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862E9D" w14:textId="77777777" w:rsidR="00902592" w:rsidRPr="003E62D1" w:rsidRDefault="00953CD8"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77B7179F"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121FC1"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5905A8"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323AD001"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4A8544"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E73F71"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123456789X</w:t>
      </w:r>
    </w:p>
    <w:p w14:paraId="5079C5AA"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A0EF02"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FE2147"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The tracking incident number on the ER4 segment must correspond with the tracking incident number issued at the time of the arrest. See TRN</w:t>
      </w:r>
      <w:r w:rsidR="00105653" w:rsidRPr="003E62D1">
        <w:rPr>
          <w:rFonts w:ascii="Arial" w:hAnsi="Arial"/>
          <w:sz w:val="24"/>
        </w:rPr>
        <w:t xml:space="preserve"> in Section III - Arrest</w:t>
      </w:r>
      <w:r w:rsidRPr="003E62D1">
        <w:rPr>
          <w:rFonts w:ascii="Arial" w:hAnsi="Arial"/>
          <w:sz w:val="24"/>
        </w:rPr>
        <w:t>.</w:t>
      </w:r>
    </w:p>
    <w:p w14:paraId="424F7CCE"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E73C6C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A9D6EE6" w14:textId="77777777" w:rsidR="00902592" w:rsidRPr="003E62D1" w:rsidRDefault="00902592"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4B446CB" w14:textId="77777777" w:rsidR="00902592" w:rsidRPr="003E62D1" w:rsidRDefault="00902592"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30CC066" w14:textId="77777777" w:rsidR="00902592" w:rsidRPr="003E62D1" w:rsidRDefault="00902592"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B3DDD0D" w14:textId="77777777" w:rsidR="00902592" w:rsidRPr="003E62D1" w:rsidRDefault="00902592"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F5606F2" w14:textId="77777777" w:rsidR="00902592" w:rsidRPr="003E62D1" w:rsidRDefault="00902592"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2558034" w14:textId="77777777" w:rsidR="00902592" w:rsidRPr="003E62D1" w:rsidRDefault="00902592"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5242255" w14:textId="77777777" w:rsidR="00902592" w:rsidRPr="003E62D1" w:rsidRDefault="00902592"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645EFBF" w14:textId="77777777" w:rsidR="00902592" w:rsidRPr="003E62D1" w:rsidRDefault="00902592"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40B3633" w14:textId="77777777" w:rsidR="00902592" w:rsidRPr="003E62D1" w:rsidRDefault="00902592"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D2B04C4" w14:textId="77777777" w:rsidR="00902592" w:rsidRPr="003E62D1" w:rsidRDefault="00902592"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6629C8F" w14:textId="77777777" w:rsidR="00902592" w:rsidRPr="003E62D1" w:rsidRDefault="00902592"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01CED1E" w14:textId="77777777" w:rsidR="00902592" w:rsidRPr="003E62D1" w:rsidRDefault="00902592"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0C18992" w14:textId="77777777" w:rsidR="00BE3C24" w:rsidRPr="003E62D1" w:rsidRDefault="00BE3C24"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BC74835" w14:textId="77777777" w:rsidR="00BE3C24" w:rsidRPr="003E62D1" w:rsidRDefault="00BE3C24"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729EC80" w14:textId="77777777" w:rsidR="00BE3C24" w:rsidRPr="003E62D1" w:rsidRDefault="00BE3C24"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E62C846" w14:textId="77777777" w:rsidR="00BE5A7E" w:rsidRPr="003E62D1" w:rsidRDefault="00BE5A7E"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Sequence</w:t>
      </w:r>
    </w:p>
    <w:p w14:paraId="1EA9F874" w14:textId="77777777" w:rsidR="00BE5A7E" w:rsidRPr="003E62D1" w:rsidRDefault="00BE5A7E"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AD3781" w14:textId="77777777" w:rsidR="00BE5A7E" w:rsidRPr="003E62D1" w:rsidRDefault="00BE5A7E"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374701" w14:textId="77777777" w:rsidR="00BE5A7E" w:rsidRPr="003E62D1" w:rsidRDefault="00BE5A7E"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Sequence indicator of multiple arrests on same day.  Must correspond with the sequence on the arrest segment.</w:t>
      </w:r>
    </w:p>
    <w:p w14:paraId="34AB9DA6" w14:textId="77777777" w:rsidR="00BE5A7E" w:rsidRPr="003E62D1" w:rsidRDefault="00BE5A7E"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CBAA32" w14:textId="77777777" w:rsidR="00BE5A7E" w:rsidRPr="003E62D1" w:rsidRDefault="00BE5A7E"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4CFF2E" w14:textId="77777777" w:rsidR="00BE5A7E" w:rsidRPr="003E62D1" w:rsidRDefault="00BE5A7E"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SEQ</w:t>
      </w:r>
    </w:p>
    <w:p w14:paraId="2AE65856" w14:textId="77777777" w:rsidR="00BE5A7E" w:rsidRPr="003E62D1" w:rsidRDefault="00BE5A7E"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D79FCD" w14:textId="77777777" w:rsidR="00142475" w:rsidRPr="003E62D1" w:rsidRDefault="00142475"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1A5D08" w14:textId="77777777" w:rsidR="00142475" w:rsidRPr="003E62D1" w:rsidRDefault="00142475" w:rsidP="00142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64</w:t>
      </w:r>
      <w:r w:rsidR="00105653" w:rsidRPr="003E62D1">
        <w:rPr>
          <w:rFonts w:ascii="Arial" w:hAnsi="Arial"/>
          <w:sz w:val="24"/>
          <w:szCs w:val="24"/>
        </w:rPr>
        <w:t xml:space="preserve"> </w:t>
      </w:r>
      <w:r w:rsidRPr="003E62D1">
        <w:rPr>
          <w:rFonts w:ascii="Arial" w:hAnsi="Arial"/>
          <w:sz w:val="24"/>
          <w:szCs w:val="24"/>
        </w:rPr>
        <w:t>-</w:t>
      </w:r>
      <w:r w:rsidR="00105653" w:rsidRPr="003E62D1">
        <w:rPr>
          <w:rFonts w:ascii="Arial" w:hAnsi="Arial"/>
          <w:sz w:val="24"/>
          <w:szCs w:val="24"/>
        </w:rPr>
        <w:t xml:space="preserve"> </w:t>
      </w:r>
      <w:r w:rsidRPr="003E62D1">
        <w:rPr>
          <w:rFonts w:ascii="Arial" w:hAnsi="Arial"/>
          <w:sz w:val="24"/>
          <w:szCs w:val="24"/>
        </w:rPr>
        <w:t>064</w:t>
      </w:r>
    </w:p>
    <w:p w14:paraId="166FC26B" w14:textId="77777777" w:rsidR="00BE5A7E" w:rsidRPr="003E62D1" w:rsidRDefault="00BE5A7E"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82336C" w14:textId="77777777" w:rsidR="00142475" w:rsidRPr="003E62D1" w:rsidRDefault="00142475"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FBAB0D" w14:textId="77777777" w:rsidR="00BE5A7E" w:rsidRPr="003E62D1" w:rsidRDefault="00BE5A7E"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w:t>
      </w:r>
    </w:p>
    <w:p w14:paraId="72DDCC04" w14:textId="77777777" w:rsidR="00953CD8" w:rsidRPr="003E62D1" w:rsidRDefault="00953CD8"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E89B6E" w14:textId="77777777" w:rsidR="001516F0" w:rsidRPr="003E62D1" w:rsidRDefault="001516F0"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9FAD0C"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1</w:t>
      </w:r>
      <w:r w:rsidRPr="003E62D1">
        <w:rPr>
          <w:rFonts w:ascii="Arial" w:hAnsi="Arial"/>
          <w:sz w:val="24"/>
        </w:rPr>
        <w:t xml:space="preserve">/Max </w:t>
      </w:r>
      <w:r w:rsidR="001B54A3" w:rsidRPr="003E62D1">
        <w:rPr>
          <w:rFonts w:ascii="Arial" w:hAnsi="Arial"/>
          <w:sz w:val="24"/>
        </w:rPr>
        <w:t>1</w:t>
      </w:r>
    </w:p>
    <w:p w14:paraId="6FBE4FEB"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0CCACD"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CD11FC" w14:textId="77777777" w:rsidR="00BE5A7E" w:rsidRPr="003E62D1" w:rsidRDefault="00953CD8"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7237BF98" w14:textId="77777777" w:rsidR="00BE5A7E" w:rsidRPr="003E62D1" w:rsidRDefault="00BE5A7E"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BE1C42" w14:textId="77777777" w:rsidR="00BE5A7E" w:rsidRPr="003E62D1" w:rsidRDefault="00BE5A7E"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4EFB80" w14:textId="77777777" w:rsidR="00E20DE5" w:rsidRPr="003E62D1" w:rsidRDefault="00E20DE5" w:rsidP="00E2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40132A14" w14:textId="77777777" w:rsidR="00E20DE5" w:rsidRPr="003E62D1" w:rsidRDefault="00E20DE5" w:rsidP="00E2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420D2B" w14:textId="77777777" w:rsidR="00E20DE5" w:rsidRPr="003E62D1" w:rsidRDefault="00E20DE5" w:rsidP="00E2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00048A" w14:textId="77777777" w:rsidR="00E20DE5" w:rsidRPr="003E62D1" w:rsidRDefault="00E20DE5" w:rsidP="00E2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A</w:t>
      </w:r>
    </w:p>
    <w:p w14:paraId="02BAD46A" w14:textId="77777777" w:rsidR="00E20DE5" w:rsidRPr="003E62D1" w:rsidRDefault="00E20DE5" w:rsidP="00E2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739569" w14:textId="77777777" w:rsidR="00E20DE5" w:rsidRPr="003E62D1" w:rsidRDefault="00E20DE5" w:rsidP="00E2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37D21B" w14:textId="77777777" w:rsidR="00E20DE5" w:rsidRPr="003E62D1" w:rsidRDefault="00E20DE5" w:rsidP="00E2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 xml:space="preserve">All submissions should be transmitted with an “A”, any </w:t>
      </w:r>
      <w:proofErr w:type="spellStart"/>
      <w:r w:rsidRPr="003E62D1">
        <w:rPr>
          <w:rFonts w:ascii="Arial" w:hAnsi="Arial"/>
          <w:sz w:val="24"/>
        </w:rPr>
        <w:t>subquential</w:t>
      </w:r>
      <w:proofErr w:type="spellEnd"/>
      <w:r w:rsidRPr="003E62D1">
        <w:rPr>
          <w:rFonts w:ascii="Arial" w:hAnsi="Arial"/>
          <w:sz w:val="24"/>
        </w:rPr>
        <w:t xml:space="preserve"> submissions will be assigned by DPS.  Each arrest is assigned a letter from the alphabet respective to the order in which they are entered.  Therefore, only twenty-six arrests can occur on one date of arrest for a single subject.</w:t>
      </w:r>
    </w:p>
    <w:p w14:paraId="05845B69" w14:textId="77777777" w:rsidR="00BE5A7E" w:rsidRPr="003E62D1" w:rsidRDefault="00BE5A7E" w:rsidP="00BE5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1B3798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D49F4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92B3A2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A629EEB" w14:textId="77777777" w:rsidR="008D75E1" w:rsidRPr="003E62D1" w:rsidRDefault="008D75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477726A" w14:textId="77777777" w:rsidR="008D75E1" w:rsidRPr="003E62D1" w:rsidRDefault="008D75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56D2C91" w14:textId="77777777" w:rsidR="008D75E1" w:rsidRPr="003E62D1" w:rsidRDefault="008D75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8538B45" w14:textId="77777777" w:rsidR="008D75E1" w:rsidRPr="003E62D1" w:rsidRDefault="008D75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812B2AD" w14:textId="77777777" w:rsidR="008D75E1" w:rsidRPr="003E62D1" w:rsidRDefault="008D75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05D842C" w14:textId="77777777" w:rsidR="008D75E1" w:rsidRPr="003E62D1" w:rsidRDefault="008D75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EA44010" w14:textId="77777777" w:rsidR="008D75E1" w:rsidRPr="003E62D1" w:rsidRDefault="008D75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E3A6282" w14:textId="77777777" w:rsidR="00BE3C24" w:rsidRPr="003E62D1" w:rsidRDefault="00BE3C24"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0E1DC09" w14:textId="77777777" w:rsidR="00BE3C24" w:rsidRPr="003E62D1" w:rsidRDefault="00BE3C24"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3C311B3" w14:textId="77777777" w:rsidR="00BE3C24" w:rsidRPr="003E62D1" w:rsidRDefault="00BE3C24"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D8ABDFE" w14:textId="77777777" w:rsidR="00522607" w:rsidRPr="003E62D1" w:rsidRDefault="00522607"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Date of arrest or detention.</w:t>
      </w:r>
    </w:p>
    <w:p w14:paraId="2EA79B6E" w14:textId="77777777" w:rsidR="00522607" w:rsidRPr="003E62D1" w:rsidRDefault="00522607"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02A2D9" w14:textId="77777777" w:rsidR="00522607" w:rsidRPr="003E62D1" w:rsidRDefault="00522607"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2E6182" w14:textId="77777777" w:rsidR="00522607" w:rsidRPr="003E62D1" w:rsidRDefault="00522607"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Date subject was arrested or detained.</w:t>
      </w:r>
    </w:p>
    <w:p w14:paraId="355F89AD" w14:textId="77777777" w:rsidR="00B35502" w:rsidRPr="003E62D1" w:rsidRDefault="00B35502"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317655"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957577"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DOA</w:t>
      </w:r>
    </w:p>
    <w:p w14:paraId="49C84739"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612C40"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EB6538" w14:textId="77777777" w:rsidR="00142475" w:rsidRPr="003E62D1" w:rsidRDefault="00142475" w:rsidP="00142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65 - 072</w:t>
      </w:r>
    </w:p>
    <w:p w14:paraId="1E970A9C" w14:textId="77777777" w:rsidR="00142475" w:rsidRPr="003E62D1" w:rsidRDefault="00142475"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7EC06A" w14:textId="77777777" w:rsidR="00142475" w:rsidRPr="003E62D1" w:rsidRDefault="00142475"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A86FC2"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8</w:t>
      </w:r>
    </w:p>
    <w:p w14:paraId="68D449BA" w14:textId="77777777" w:rsidR="00953CD8" w:rsidRPr="003E62D1" w:rsidRDefault="00953CD8"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1D661F" w14:textId="77777777" w:rsidR="001516F0" w:rsidRPr="003E62D1" w:rsidRDefault="001516F0"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E38F47"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8</w:t>
      </w:r>
      <w:r w:rsidRPr="003E62D1">
        <w:rPr>
          <w:rFonts w:ascii="Arial" w:hAnsi="Arial"/>
          <w:sz w:val="24"/>
        </w:rPr>
        <w:t xml:space="preserve">/Max </w:t>
      </w:r>
      <w:r w:rsidR="001B54A3" w:rsidRPr="003E62D1">
        <w:rPr>
          <w:rFonts w:ascii="Arial" w:hAnsi="Arial"/>
          <w:sz w:val="24"/>
        </w:rPr>
        <w:t>8</w:t>
      </w:r>
    </w:p>
    <w:p w14:paraId="79FC4C5D"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0A871E"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EE6324" w14:textId="77777777" w:rsidR="00160697" w:rsidRPr="003E62D1" w:rsidRDefault="00953CD8"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215E1C5E"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731625"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2554AC"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 MMDDYYYY</w:t>
      </w:r>
    </w:p>
    <w:p w14:paraId="272E0C0C"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90FFBA"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AF5477"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105653" w:rsidRPr="003E62D1">
        <w:rPr>
          <w:rFonts w:ascii="Arial" w:hAnsi="Arial"/>
          <w:b/>
          <w:sz w:val="28"/>
        </w:rPr>
        <w:t xml:space="preserve">  </w:t>
      </w:r>
      <w:r w:rsidR="008864CE" w:rsidRPr="003E62D1">
        <w:rPr>
          <w:rFonts w:ascii="Arial" w:hAnsi="Arial"/>
          <w:sz w:val="24"/>
        </w:rPr>
        <w:t>10142014</w:t>
      </w:r>
    </w:p>
    <w:p w14:paraId="4E484786" w14:textId="77777777" w:rsidR="00160697" w:rsidRPr="003E62D1" w:rsidRDefault="00160697"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p>
    <w:p w14:paraId="45ECC7E8"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BDDC29"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FF0000"/>
          <w:sz w:val="24"/>
        </w:rPr>
      </w:pPr>
      <w:r w:rsidRPr="003E62D1">
        <w:rPr>
          <w:rFonts w:ascii="Arial" w:hAnsi="Arial"/>
          <w:b/>
          <w:sz w:val="28"/>
        </w:rPr>
        <w:t xml:space="preserve">REMARKS:  </w:t>
      </w:r>
      <w:r w:rsidRPr="003E62D1">
        <w:rPr>
          <w:rFonts w:ascii="Arial" w:hAnsi="Arial"/>
          <w:sz w:val="24"/>
        </w:rPr>
        <w:t xml:space="preserve">DOA may not be greater than the current date.  ER4 segment DOA must match </w:t>
      </w:r>
      <w:r w:rsidR="00105653" w:rsidRPr="003E62D1">
        <w:rPr>
          <w:rFonts w:ascii="Arial" w:hAnsi="Arial"/>
          <w:sz w:val="24"/>
        </w:rPr>
        <w:t>the ER2 segment DOA.</w:t>
      </w:r>
    </w:p>
    <w:p w14:paraId="39B3D24F"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FF0000"/>
          <w:sz w:val="24"/>
        </w:rPr>
      </w:pP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r w:rsidRPr="003E62D1">
        <w:rPr>
          <w:rFonts w:ascii="Arial" w:hAnsi="Arial"/>
          <w:color w:val="FF0000"/>
          <w:sz w:val="24"/>
        </w:rPr>
        <w:tab/>
      </w:r>
    </w:p>
    <w:p w14:paraId="4297EA2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C158EC" w:rsidRPr="003E62D1">
        <w:rPr>
          <w:rFonts w:ascii="Arial" w:hAnsi="Arial"/>
          <w:b/>
          <w:sz w:val="28"/>
        </w:rPr>
        <w:t xml:space="preserve">  </w:t>
      </w:r>
      <w:r w:rsidRPr="003E62D1">
        <w:rPr>
          <w:rFonts w:ascii="Arial" w:hAnsi="Arial"/>
          <w:sz w:val="24"/>
        </w:rPr>
        <w:t>Tracking Incident Number Suffix</w:t>
      </w:r>
    </w:p>
    <w:p w14:paraId="58FDCE2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D98F2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5653E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Alpha/Numeric suffix added to the TRN to indicate or track multiple charges and/or counts per prosecutor or court.</w:t>
      </w:r>
    </w:p>
    <w:p w14:paraId="7EDD218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5D024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2C3D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C158EC" w:rsidRPr="003E62D1">
        <w:rPr>
          <w:rFonts w:ascii="Arial" w:hAnsi="Arial"/>
          <w:b/>
          <w:sz w:val="28"/>
        </w:rPr>
        <w:t xml:space="preserve">  </w:t>
      </w:r>
      <w:r w:rsidRPr="003E62D1">
        <w:rPr>
          <w:rFonts w:ascii="Arial" w:hAnsi="Arial"/>
          <w:sz w:val="24"/>
        </w:rPr>
        <w:tab/>
        <w:t>TRS</w:t>
      </w:r>
    </w:p>
    <w:p w14:paraId="5F5242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CB99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CDBDE4" w14:textId="77777777" w:rsidR="00DD0770" w:rsidRPr="003E62D1" w:rsidRDefault="00DD0770" w:rsidP="00DD0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0066013F" w:rsidRPr="003E62D1">
        <w:rPr>
          <w:rFonts w:ascii="Arial" w:hAnsi="Arial"/>
          <w:sz w:val="24"/>
          <w:szCs w:val="24"/>
        </w:rPr>
        <w:t>073 - 076</w:t>
      </w:r>
    </w:p>
    <w:p w14:paraId="31FA9265" w14:textId="77777777" w:rsidR="00DD0770" w:rsidRPr="003E62D1" w:rsidRDefault="00DD0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CEF9DD"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35496E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C158EC" w:rsidRPr="003E62D1">
        <w:rPr>
          <w:rFonts w:ascii="Arial" w:hAnsi="Arial"/>
          <w:b/>
          <w:sz w:val="28"/>
        </w:rPr>
        <w:t xml:space="preserve">  </w:t>
      </w:r>
      <w:r w:rsidRPr="003E62D1">
        <w:rPr>
          <w:rFonts w:ascii="Arial" w:hAnsi="Arial"/>
          <w:sz w:val="24"/>
        </w:rPr>
        <w:t>4</w:t>
      </w:r>
    </w:p>
    <w:p w14:paraId="1F2F2E36"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0C89DB"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119843"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4</w:t>
      </w:r>
      <w:r w:rsidRPr="003E62D1">
        <w:rPr>
          <w:rFonts w:ascii="Arial" w:hAnsi="Arial"/>
          <w:sz w:val="24"/>
        </w:rPr>
        <w:t>/Max 4</w:t>
      </w:r>
    </w:p>
    <w:p w14:paraId="3A0B0600"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F208AA"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43335C" w14:textId="77777777" w:rsidR="00BE3C24"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3815FC7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83CD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5D774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C158EC" w:rsidRPr="003E62D1">
        <w:rPr>
          <w:rFonts w:ascii="Arial" w:hAnsi="Arial"/>
          <w:b/>
          <w:sz w:val="28"/>
        </w:rPr>
        <w:t xml:space="preserve">  </w:t>
      </w:r>
      <w:r w:rsidRPr="003E62D1">
        <w:rPr>
          <w:rFonts w:ascii="Arial" w:hAnsi="Arial"/>
          <w:sz w:val="24"/>
        </w:rPr>
        <w:t>Mandatory</w:t>
      </w:r>
    </w:p>
    <w:p w14:paraId="59B5FB0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6BBDF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629933"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r>
      <w:r w:rsidRPr="003E62D1">
        <w:rPr>
          <w:rFonts w:ascii="Arial" w:hAnsi="Arial"/>
          <w:b/>
          <w:sz w:val="24"/>
        </w:rPr>
        <w:t>ARREST CHARGES</w:t>
      </w:r>
    </w:p>
    <w:p w14:paraId="3E9BFA6A"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001</w:t>
      </w:r>
      <w:r w:rsidRPr="003E62D1">
        <w:rPr>
          <w:rFonts w:ascii="Arial" w:hAnsi="Arial"/>
          <w:sz w:val="24"/>
        </w:rPr>
        <w:tab/>
      </w:r>
      <w:r w:rsidRPr="003E62D1">
        <w:rPr>
          <w:rFonts w:ascii="Arial" w:hAnsi="Arial"/>
          <w:sz w:val="24"/>
        </w:rPr>
        <w:tab/>
        <w:t>MURDER</w:t>
      </w:r>
    </w:p>
    <w:p w14:paraId="00E299E4"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002</w:t>
      </w:r>
      <w:r w:rsidRPr="003E62D1">
        <w:rPr>
          <w:rFonts w:ascii="Arial" w:hAnsi="Arial"/>
          <w:sz w:val="24"/>
        </w:rPr>
        <w:tab/>
      </w:r>
      <w:r w:rsidRPr="003E62D1">
        <w:rPr>
          <w:rFonts w:ascii="Arial" w:hAnsi="Arial"/>
          <w:sz w:val="24"/>
        </w:rPr>
        <w:tab/>
        <w:t>CRIMINAL TRESPASS</w:t>
      </w:r>
    </w:p>
    <w:p w14:paraId="1036758E"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DISTRICT PROSECUTOR</w:t>
      </w:r>
    </w:p>
    <w:p w14:paraId="14488522"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001</w:t>
      </w:r>
      <w:r w:rsidRPr="003E62D1">
        <w:rPr>
          <w:rFonts w:ascii="Arial" w:hAnsi="Arial"/>
          <w:sz w:val="24"/>
        </w:rPr>
        <w:tab/>
      </w:r>
      <w:r w:rsidRPr="003E62D1">
        <w:rPr>
          <w:rFonts w:ascii="Arial" w:hAnsi="Arial"/>
          <w:sz w:val="24"/>
        </w:rPr>
        <w:tab/>
        <w:t>MURDER - ACCEPTED BY PROSECUTOR</w:t>
      </w:r>
    </w:p>
    <w:p w14:paraId="3D281F57"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D001</w:t>
      </w:r>
      <w:r w:rsidRPr="003E62D1">
        <w:rPr>
          <w:rFonts w:ascii="Arial" w:hAnsi="Arial"/>
          <w:sz w:val="24"/>
        </w:rPr>
        <w:tab/>
      </w:r>
      <w:r w:rsidRPr="003E62D1">
        <w:rPr>
          <w:rFonts w:ascii="Arial" w:hAnsi="Arial"/>
          <w:sz w:val="24"/>
        </w:rPr>
        <w:tab/>
        <w:t xml:space="preserve">AGGRAVATED ROBBERY-ADDED BY </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DISTRICT PROSECUTOR</w:t>
      </w:r>
    </w:p>
    <w:p w14:paraId="47470E5B"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COUNTY PROSECUTOR</w:t>
      </w:r>
    </w:p>
    <w:p w14:paraId="0BFE8EA1"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002</w:t>
      </w:r>
      <w:r w:rsidRPr="003E62D1">
        <w:rPr>
          <w:rFonts w:ascii="Arial" w:hAnsi="Arial"/>
          <w:sz w:val="24"/>
        </w:rPr>
        <w:tab/>
      </w:r>
      <w:r w:rsidRPr="003E62D1">
        <w:rPr>
          <w:rFonts w:ascii="Arial" w:hAnsi="Arial"/>
          <w:sz w:val="24"/>
        </w:rPr>
        <w:tab/>
        <w:t xml:space="preserve">CRIMINAL TRESPASS-ACCEPTED BY </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PROSECUTOR</w:t>
      </w:r>
    </w:p>
    <w:p w14:paraId="3FB27A99"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 </w:t>
      </w:r>
      <w:r w:rsidRPr="003E62D1">
        <w:rPr>
          <w:rFonts w:ascii="Arial" w:hAnsi="Arial"/>
          <w:sz w:val="24"/>
        </w:rPr>
        <w:tab/>
      </w:r>
      <w:r w:rsidRPr="003E62D1">
        <w:rPr>
          <w:rFonts w:ascii="Arial" w:hAnsi="Arial"/>
          <w:sz w:val="24"/>
        </w:rPr>
        <w:tab/>
      </w:r>
      <w:r w:rsidRPr="003E62D1">
        <w:rPr>
          <w:rFonts w:ascii="Arial" w:hAnsi="Arial"/>
          <w:sz w:val="24"/>
        </w:rPr>
        <w:tab/>
        <w:t>C001</w:t>
      </w:r>
      <w:r w:rsidRPr="003E62D1">
        <w:rPr>
          <w:rFonts w:ascii="Arial" w:hAnsi="Arial"/>
          <w:sz w:val="24"/>
        </w:rPr>
        <w:tab/>
      </w:r>
      <w:r w:rsidRPr="003E62D1">
        <w:rPr>
          <w:rFonts w:ascii="Arial" w:hAnsi="Arial"/>
          <w:sz w:val="24"/>
        </w:rPr>
        <w:tab/>
        <w:t>FORGERY-ADDED BY COUNTY PROSECUTOR</w:t>
      </w:r>
    </w:p>
    <w:p w14:paraId="3D161DB1" w14:textId="77777777" w:rsidR="00105653" w:rsidRPr="003E62D1" w:rsidRDefault="00105653" w:rsidP="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p>
    <w:p w14:paraId="147DEE8A"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Multiple occurring by charge. TRS's are four characters.  The first position is an alpha character.  The last three positions are numeric 001-999.</w:t>
      </w:r>
    </w:p>
    <w:p w14:paraId="3E34D270"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79F645"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 = Arrest Charge</w:t>
      </w:r>
    </w:p>
    <w:p w14:paraId="60E977E7"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C = Charge added by County Prosecutor</w:t>
      </w:r>
    </w:p>
    <w:p w14:paraId="77A9B3A7"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D = Charge added by District Prosecutor</w:t>
      </w:r>
    </w:p>
    <w:p w14:paraId="445E0C99"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 = Charge added by Federal Prosecutor</w:t>
      </w:r>
      <w:r w:rsidRPr="003E62D1">
        <w:rPr>
          <w:rFonts w:ascii="Arial" w:hAnsi="Arial"/>
          <w:b/>
          <w:sz w:val="24"/>
        </w:rPr>
        <w:t>*</w:t>
      </w:r>
    </w:p>
    <w:p w14:paraId="67161808"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S = Charge added by Special Prosecutor</w:t>
      </w:r>
      <w:r w:rsidRPr="003E62D1">
        <w:rPr>
          <w:rFonts w:ascii="Arial" w:hAnsi="Arial"/>
          <w:b/>
          <w:sz w:val="24"/>
        </w:rPr>
        <w:t>*</w:t>
      </w:r>
    </w:p>
    <w:p w14:paraId="55A4CB90"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X = Charge added by other Prosecutor</w:t>
      </w:r>
      <w:r w:rsidRPr="003E62D1">
        <w:rPr>
          <w:rFonts w:ascii="Arial" w:hAnsi="Arial"/>
          <w:b/>
          <w:sz w:val="24"/>
        </w:rPr>
        <w:t>*</w:t>
      </w:r>
    </w:p>
    <w:p w14:paraId="2E22394B"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2"/>
          <w:szCs w:val="22"/>
        </w:rPr>
      </w:pPr>
      <w:r w:rsidRPr="003E62D1">
        <w:rPr>
          <w:rFonts w:ascii="Arial" w:hAnsi="Arial"/>
          <w:b/>
          <w:sz w:val="24"/>
        </w:rPr>
        <w:tab/>
      </w:r>
      <w:r w:rsidRPr="003E62D1">
        <w:rPr>
          <w:rFonts w:ascii="Arial" w:hAnsi="Arial"/>
          <w:b/>
          <w:sz w:val="24"/>
        </w:rPr>
        <w:tab/>
      </w:r>
      <w:r w:rsidRPr="003E62D1">
        <w:rPr>
          <w:rFonts w:ascii="Arial" w:hAnsi="Arial"/>
          <w:b/>
          <w:sz w:val="24"/>
        </w:rPr>
        <w:tab/>
      </w:r>
      <w:r w:rsidRPr="003E62D1">
        <w:rPr>
          <w:rFonts w:ascii="Arial" w:hAnsi="Arial"/>
          <w:b/>
          <w:sz w:val="24"/>
        </w:rPr>
        <w:tab/>
      </w:r>
      <w:r w:rsidRPr="003E62D1">
        <w:rPr>
          <w:rFonts w:ascii="Arial" w:hAnsi="Arial"/>
          <w:b/>
          <w:sz w:val="22"/>
          <w:szCs w:val="22"/>
        </w:rPr>
        <w:t>*</w:t>
      </w:r>
      <w:r w:rsidRPr="003E62D1">
        <w:rPr>
          <w:rFonts w:ascii="Arial" w:hAnsi="Arial"/>
          <w:sz w:val="22"/>
          <w:szCs w:val="22"/>
        </w:rPr>
        <w:t>Not for current use, old submissions only</w:t>
      </w:r>
    </w:p>
    <w:p w14:paraId="71FCADE3" w14:textId="77777777" w:rsidR="004457DF" w:rsidRPr="003E62D1" w:rsidRDefault="0010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lastRenderedPageBreak/>
        <w:t>Arrest charges will be assigned TRS's sequentially preceded by "A".  If the prosecutor accepts or changes the arrest charge, the TRS will remain the same.  If the prosecutor rejects the charge and therefore does not intend to file the charge at all, then the TRS will remain the same.  The prosecutor need only report that he has rejected the charge.  If the prosecutor adds a charge(s) he will number them sequentially 001-999 preceded by the appropriate alpha character depending on the type of prosecutor as outlined above.  The Tracking Incident Number Suffix (TRS) is an addendum to the Tracking Incident Number (TRN).  These numbers together are necessary to track specific charges related to a specific incident involving a specific person.</w:t>
      </w:r>
      <w:r w:rsidR="004457DF" w:rsidRPr="003E62D1">
        <w:rPr>
          <w:rFonts w:ascii="Arial" w:hAnsi="Arial"/>
          <w:sz w:val="24"/>
        </w:rPr>
        <w:br w:type="page"/>
      </w:r>
      <w:r w:rsidR="004457DF" w:rsidRPr="003E62D1">
        <w:rPr>
          <w:rFonts w:ascii="Arial" w:hAnsi="Arial"/>
          <w:b/>
          <w:sz w:val="28"/>
        </w:rPr>
        <w:lastRenderedPageBreak/>
        <w:t>DATA ELEMENT:</w:t>
      </w:r>
      <w:r w:rsidR="00965BA4" w:rsidRPr="003E62D1">
        <w:rPr>
          <w:rFonts w:ascii="Arial" w:hAnsi="Arial"/>
          <w:b/>
          <w:sz w:val="28"/>
        </w:rPr>
        <w:t xml:space="preserve">  </w:t>
      </w:r>
      <w:r w:rsidR="004457DF" w:rsidRPr="003E62D1">
        <w:rPr>
          <w:rFonts w:ascii="Arial" w:hAnsi="Arial"/>
          <w:sz w:val="24"/>
        </w:rPr>
        <w:t>Court Status Change</w:t>
      </w:r>
    </w:p>
    <w:p w14:paraId="05A7CDC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8E564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910630" w14:textId="46A0BC81"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 xml:space="preserve">  </w:t>
      </w:r>
      <w:r w:rsidRPr="003E62D1">
        <w:rPr>
          <w:rFonts w:ascii="Arial" w:hAnsi="Arial"/>
          <w:b/>
          <w:sz w:val="24"/>
          <w:u w:val="single"/>
        </w:rPr>
        <w:t>Adult System:</w:t>
      </w:r>
      <w:r w:rsidRPr="003E62D1">
        <w:rPr>
          <w:rFonts w:ascii="Arial" w:hAnsi="Arial"/>
          <w:b/>
          <w:sz w:val="24"/>
        </w:rPr>
        <w:t xml:space="preserve"> </w:t>
      </w:r>
      <w:r w:rsidRPr="003E62D1">
        <w:rPr>
          <w:rFonts w:ascii="Arial" w:hAnsi="Arial"/>
          <w:sz w:val="24"/>
        </w:rPr>
        <w:t>Used to indicate sequence of changes in court disposition, sentence, or status, including probation status.</w:t>
      </w:r>
    </w:p>
    <w:p w14:paraId="02A726D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4"/>
          <w:u w:val="single"/>
        </w:rPr>
        <w:t>Juvenile System:</w:t>
      </w:r>
      <w:r w:rsidRPr="003E62D1">
        <w:rPr>
          <w:rFonts w:ascii="Arial" w:hAnsi="Arial"/>
          <w:b/>
          <w:sz w:val="24"/>
        </w:rPr>
        <w:t xml:space="preserve"> </w:t>
      </w:r>
      <w:r w:rsidRPr="003E62D1">
        <w:rPr>
          <w:rFonts w:ascii="Arial" w:hAnsi="Arial"/>
          <w:sz w:val="24"/>
        </w:rPr>
        <w:t xml:space="preserve"> Used to indicate sequence of changes in intake, prosecution, court adjudications and dispositions, or status, including probation status.</w:t>
      </w:r>
    </w:p>
    <w:p w14:paraId="618A0A4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B92F8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60D71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CSC</w:t>
      </w:r>
    </w:p>
    <w:p w14:paraId="2C2926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AAD12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27D86E" w14:textId="77777777" w:rsidR="0066013F" w:rsidRPr="003E62D1" w:rsidRDefault="0066013F" w:rsidP="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77 - 077</w:t>
      </w:r>
    </w:p>
    <w:p w14:paraId="00A6E46F"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961C17"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C066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1</w:t>
      </w:r>
    </w:p>
    <w:p w14:paraId="4A351157"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E71BA5"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1C73C9"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1</w:t>
      </w:r>
      <w:r w:rsidRPr="003E62D1">
        <w:rPr>
          <w:rFonts w:ascii="Arial" w:hAnsi="Arial"/>
          <w:sz w:val="24"/>
        </w:rPr>
        <w:t xml:space="preserve">/Max </w:t>
      </w:r>
      <w:r w:rsidR="001B54A3" w:rsidRPr="003E62D1">
        <w:rPr>
          <w:rFonts w:ascii="Arial" w:hAnsi="Arial"/>
          <w:sz w:val="24"/>
        </w:rPr>
        <w:t>1</w:t>
      </w:r>
    </w:p>
    <w:p w14:paraId="7792E71E"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B968E7"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FA3B43"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72C04EE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A004C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E33E4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65BA4" w:rsidRPr="003E62D1">
        <w:rPr>
          <w:rFonts w:ascii="Arial" w:hAnsi="Arial"/>
          <w:b/>
          <w:sz w:val="28"/>
        </w:rPr>
        <w:t xml:space="preserve">  </w:t>
      </w:r>
      <w:r w:rsidRPr="003E62D1">
        <w:rPr>
          <w:rFonts w:ascii="Arial" w:hAnsi="Arial"/>
          <w:sz w:val="24"/>
        </w:rPr>
        <w:t xml:space="preserve">Mandatory </w:t>
      </w:r>
    </w:p>
    <w:p w14:paraId="4FD9CF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062F1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4A292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 xml:space="preserve">When reporting electronically, the "CSC" </w:t>
      </w:r>
      <w:r w:rsidR="000A76EF" w:rsidRPr="003E62D1">
        <w:rPr>
          <w:rFonts w:ascii="Arial" w:hAnsi="Arial"/>
          <w:sz w:val="24"/>
        </w:rPr>
        <w:t>field must contain the letter "a</w:t>
      </w:r>
      <w:r w:rsidRPr="003E62D1">
        <w:rPr>
          <w:rFonts w:ascii="Arial" w:hAnsi="Arial"/>
          <w:sz w:val="24"/>
        </w:rPr>
        <w:t>".  DPS will assign the actual "CSC" code to coincide with the sequence of the reported status change.</w:t>
      </w:r>
    </w:p>
    <w:p w14:paraId="2218967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Cause Number</w:t>
      </w:r>
    </w:p>
    <w:p w14:paraId="2450B44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212DA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E2724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Number assigned by the local agency for each charge.</w:t>
      </w:r>
    </w:p>
    <w:p w14:paraId="3046261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30319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EA997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CAU</w:t>
      </w:r>
    </w:p>
    <w:p w14:paraId="680F160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CC8DD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6A4AA5" w14:textId="77777777" w:rsidR="0066013F" w:rsidRPr="003E62D1" w:rsidRDefault="0066013F" w:rsidP="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78 - 097</w:t>
      </w:r>
    </w:p>
    <w:p w14:paraId="0FBE781B"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9126752"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2128183" w14:textId="77777777" w:rsidR="004457D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w:t>
      </w:r>
      <w:r w:rsidR="004457DF" w:rsidRPr="003E62D1">
        <w:rPr>
          <w:rFonts w:ascii="Arial" w:hAnsi="Arial"/>
          <w:b/>
          <w:sz w:val="28"/>
        </w:rPr>
        <w:t>NGTH:</w:t>
      </w:r>
      <w:r w:rsidR="00965BA4" w:rsidRPr="003E62D1">
        <w:rPr>
          <w:rFonts w:ascii="Arial" w:hAnsi="Arial"/>
          <w:b/>
          <w:sz w:val="28"/>
        </w:rPr>
        <w:t xml:space="preserve">  </w:t>
      </w:r>
      <w:r w:rsidR="004457DF" w:rsidRPr="003E62D1">
        <w:rPr>
          <w:rFonts w:ascii="Arial" w:hAnsi="Arial"/>
          <w:sz w:val="24"/>
        </w:rPr>
        <w:t>20</w:t>
      </w:r>
    </w:p>
    <w:p w14:paraId="4AFF7ECB"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B0037E"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82D921"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0 to</w:t>
      </w:r>
      <w:r w:rsidR="001B54A3" w:rsidRPr="003E62D1">
        <w:rPr>
          <w:rFonts w:ascii="Arial" w:hAnsi="Arial"/>
          <w:sz w:val="24"/>
        </w:rPr>
        <w:t xml:space="preserve"> </w:t>
      </w:r>
      <w:r w:rsidRPr="003E62D1">
        <w:rPr>
          <w:rFonts w:ascii="Arial" w:hAnsi="Arial"/>
          <w:sz w:val="24"/>
        </w:rPr>
        <w:t xml:space="preserve">Max </w:t>
      </w:r>
      <w:r w:rsidR="001B54A3" w:rsidRPr="003E62D1">
        <w:rPr>
          <w:rFonts w:ascii="Arial" w:hAnsi="Arial"/>
          <w:sz w:val="24"/>
        </w:rPr>
        <w:t>20</w:t>
      </w:r>
    </w:p>
    <w:p w14:paraId="5BD0B774"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1ACFA1"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9C424F"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01A89D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9DD91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9DE0E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A43C79" w:rsidRPr="003E62D1">
        <w:rPr>
          <w:rFonts w:ascii="Arial" w:hAnsi="Arial"/>
          <w:b/>
          <w:sz w:val="28"/>
        </w:rPr>
        <w:t xml:space="preserve">  </w:t>
      </w:r>
      <w:r w:rsidRPr="003E62D1">
        <w:rPr>
          <w:rFonts w:ascii="Arial" w:hAnsi="Arial"/>
          <w:sz w:val="24"/>
        </w:rPr>
        <w:t>Optional</w:t>
      </w:r>
    </w:p>
    <w:p w14:paraId="59CA074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6856D2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7B96CE0"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F92A2F1"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781E207"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CC8DE4A"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1049C1D"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8E5FFA4"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A8D2134"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33F8D92"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8271766"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EB9531C"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6B635B6"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737471B"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EAFB54B"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5CAD9F5"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218726F"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EEACB6A"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08A791A"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B549AE1"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7C6B208" w14:textId="77777777" w:rsidR="002A4F8F" w:rsidRPr="003E62D1" w:rsidRDefault="002A4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CA8C655"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1CD743D"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1F0F4F8" w14:textId="77777777" w:rsidR="00BE3C24" w:rsidRPr="003E62D1" w:rsidRDefault="00BE3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3F2996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Final Pleading to Offense</w:t>
      </w:r>
    </w:p>
    <w:p w14:paraId="6CF3A69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4A9BB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4574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 xml:space="preserve">Final pleading of the </w:t>
      </w:r>
      <w:r w:rsidR="008C6343" w:rsidRPr="003E62D1">
        <w:rPr>
          <w:rFonts w:ascii="Arial" w:hAnsi="Arial"/>
          <w:sz w:val="24"/>
        </w:rPr>
        <w:t>subject</w:t>
      </w:r>
      <w:r w:rsidRPr="003E62D1">
        <w:rPr>
          <w:rFonts w:ascii="Arial" w:hAnsi="Arial"/>
          <w:sz w:val="24"/>
        </w:rPr>
        <w:t xml:space="preserve"> to the offense.</w:t>
      </w:r>
    </w:p>
    <w:p w14:paraId="32803C1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8EA77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BB10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FPO</w:t>
      </w:r>
    </w:p>
    <w:p w14:paraId="2E7755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0D880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278AD2" w14:textId="77777777" w:rsidR="0066013F" w:rsidRPr="003E62D1" w:rsidRDefault="0066013F" w:rsidP="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98 - 098</w:t>
      </w:r>
    </w:p>
    <w:p w14:paraId="6D0568D0"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92DB31"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EFA25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1</w:t>
      </w:r>
    </w:p>
    <w:p w14:paraId="0B34D980"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88C5D1"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198CE2"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1B54A3" w:rsidRPr="003E62D1">
        <w:rPr>
          <w:rFonts w:ascii="Arial" w:hAnsi="Arial"/>
          <w:sz w:val="24"/>
        </w:rPr>
        <w:t>1</w:t>
      </w:r>
      <w:r w:rsidRPr="003E62D1">
        <w:rPr>
          <w:rFonts w:ascii="Arial" w:hAnsi="Arial"/>
          <w:sz w:val="24"/>
        </w:rPr>
        <w:t xml:space="preserve">/Max </w:t>
      </w:r>
      <w:r w:rsidR="001B54A3" w:rsidRPr="003E62D1">
        <w:rPr>
          <w:rFonts w:ascii="Arial" w:hAnsi="Arial"/>
          <w:sz w:val="24"/>
        </w:rPr>
        <w:t>1</w:t>
      </w:r>
    </w:p>
    <w:p w14:paraId="4E3EAF83"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E026B4"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39B9BC"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28971B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12F57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5EEC0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65BA4" w:rsidRPr="003E62D1">
        <w:rPr>
          <w:rFonts w:ascii="Arial" w:hAnsi="Arial"/>
          <w:b/>
          <w:sz w:val="28"/>
        </w:rPr>
        <w:t xml:space="preserve">  </w:t>
      </w:r>
      <w:r w:rsidRPr="003E62D1">
        <w:rPr>
          <w:rFonts w:ascii="Arial" w:hAnsi="Arial"/>
          <w:sz w:val="24"/>
        </w:rPr>
        <w:t xml:space="preserve">Mandatory </w:t>
      </w:r>
    </w:p>
    <w:p w14:paraId="4692C6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D7030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9C298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Pr="003E62D1">
        <w:rPr>
          <w:rFonts w:ascii="Arial" w:hAnsi="Arial"/>
          <w:sz w:val="24"/>
        </w:rPr>
        <w:tab/>
      </w:r>
      <w:r w:rsidRPr="003E62D1">
        <w:rPr>
          <w:rFonts w:ascii="Arial" w:hAnsi="Arial"/>
          <w:b/>
          <w:sz w:val="24"/>
        </w:rPr>
        <w:t>Adult records must be coded as follows:</w:t>
      </w:r>
    </w:p>
    <w:p w14:paraId="27F17E1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G - Guilty</w:t>
      </w:r>
    </w:p>
    <w:p w14:paraId="767F7A6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N - Not Guilty</w:t>
      </w:r>
    </w:p>
    <w:p w14:paraId="138845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C - No Contest or Nolo Contendere</w:t>
      </w:r>
    </w:p>
    <w:p w14:paraId="6DF01E1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U - Unreported/or unknown</w:t>
      </w:r>
    </w:p>
    <w:p w14:paraId="2FC0507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DCEB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Juvenile records must be coded as follows:</w:t>
      </w:r>
    </w:p>
    <w:p w14:paraId="594A605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 - Not Applicable</w:t>
      </w:r>
    </w:p>
    <w:p w14:paraId="155F5D8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T - True</w:t>
      </w:r>
    </w:p>
    <w:p w14:paraId="0692B43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 - Not True</w:t>
      </w:r>
    </w:p>
    <w:p w14:paraId="45179A9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C - No Contest or Nolo Contendere</w:t>
      </w:r>
    </w:p>
    <w:p w14:paraId="35923DB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U - Unreported/or unknown</w:t>
      </w:r>
    </w:p>
    <w:p w14:paraId="46566B6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A43C79" w:rsidRPr="003E62D1">
        <w:rPr>
          <w:rFonts w:ascii="Arial" w:hAnsi="Arial"/>
          <w:b/>
          <w:sz w:val="28"/>
        </w:rPr>
        <w:t xml:space="preserve">  </w:t>
      </w:r>
      <w:r w:rsidR="006E4325" w:rsidRPr="003E62D1">
        <w:rPr>
          <w:rFonts w:ascii="Arial" w:hAnsi="Arial"/>
          <w:sz w:val="24"/>
        </w:rPr>
        <w:t>ORI</w:t>
      </w:r>
      <w:r w:rsidRPr="003E62D1">
        <w:rPr>
          <w:rFonts w:ascii="Arial" w:hAnsi="Arial"/>
          <w:sz w:val="24"/>
        </w:rPr>
        <w:t xml:space="preserve"> of the Court</w:t>
      </w:r>
    </w:p>
    <w:p w14:paraId="7C63F52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C1FB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EB2DB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r>
      <w:r w:rsidR="006E4325" w:rsidRPr="003E62D1">
        <w:rPr>
          <w:rFonts w:ascii="Arial" w:hAnsi="Arial"/>
          <w:sz w:val="24"/>
        </w:rPr>
        <w:t xml:space="preserve">Originating agency ID of the </w:t>
      </w:r>
      <w:r w:rsidRPr="003E62D1">
        <w:rPr>
          <w:rFonts w:ascii="Arial" w:hAnsi="Arial"/>
          <w:sz w:val="24"/>
        </w:rPr>
        <w:t>court</w:t>
      </w:r>
      <w:r w:rsidR="00624E5C" w:rsidRPr="003E62D1">
        <w:rPr>
          <w:rFonts w:ascii="Arial" w:hAnsi="Arial"/>
          <w:sz w:val="24"/>
        </w:rPr>
        <w:t>.</w:t>
      </w:r>
    </w:p>
    <w:p w14:paraId="3E464F5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5E0EA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65CF6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ORIC</w:t>
      </w:r>
    </w:p>
    <w:p w14:paraId="5DD3548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5D8C7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E37706" w14:textId="77777777" w:rsidR="0066013F" w:rsidRPr="003E62D1" w:rsidRDefault="0066013F" w:rsidP="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99 - 127</w:t>
      </w:r>
    </w:p>
    <w:p w14:paraId="3B59CBF7"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F291B4"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CC917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29</w:t>
      </w:r>
    </w:p>
    <w:p w14:paraId="54F54B6F"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5BCCEB"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D14D48"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9 to </w:t>
      </w:r>
      <w:r w:rsidRPr="003E62D1">
        <w:rPr>
          <w:rFonts w:ascii="Arial" w:hAnsi="Arial"/>
          <w:sz w:val="24"/>
        </w:rPr>
        <w:t xml:space="preserve">Max </w:t>
      </w:r>
      <w:r w:rsidR="00D560B4" w:rsidRPr="003E62D1">
        <w:rPr>
          <w:rFonts w:ascii="Arial" w:hAnsi="Arial"/>
          <w:sz w:val="24"/>
        </w:rPr>
        <w:t>29</w:t>
      </w:r>
    </w:p>
    <w:p w14:paraId="0D8E8AF1"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74F37A"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AD6471"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43F303B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E253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BB94A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65BA4" w:rsidRPr="003E62D1">
        <w:rPr>
          <w:rFonts w:ascii="Arial" w:hAnsi="Arial"/>
          <w:b/>
          <w:sz w:val="28"/>
        </w:rPr>
        <w:t xml:space="preserve">  </w:t>
      </w:r>
      <w:r w:rsidRPr="003E62D1">
        <w:rPr>
          <w:rFonts w:ascii="Arial" w:hAnsi="Arial"/>
          <w:sz w:val="24"/>
        </w:rPr>
        <w:t>Mandatory</w:t>
      </w:r>
    </w:p>
    <w:p w14:paraId="4441A7E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D3F4DC" w14:textId="77777777" w:rsidR="00AB315A" w:rsidRPr="003E62D1" w:rsidRDefault="00AB31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655385" w14:textId="77777777" w:rsidR="00624E5C" w:rsidRPr="003E62D1" w:rsidRDefault="00624E5C" w:rsidP="00624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 xml:space="preserve"> TX101035J</w:t>
      </w:r>
    </w:p>
    <w:p w14:paraId="7D41E69C" w14:textId="77777777" w:rsidR="00624E5C" w:rsidRPr="003E62D1" w:rsidRDefault="00624E5C" w:rsidP="00624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38F1F2" w14:textId="77777777" w:rsidR="00624E5C" w:rsidRPr="003E62D1" w:rsidRDefault="00624E5C" w:rsidP="00624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A6B3BE" w14:textId="77777777" w:rsidR="00624E5C" w:rsidRPr="003E62D1" w:rsidRDefault="00624E5C" w:rsidP="00624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It is an assigned FBI number of nine characters. The agency identifier assigned to a Court’s office will end in "J".</w:t>
      </w:r>
    </w:p>
    <w:p w14:paraId="514A704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Court Disposition Date</w:t>
      </w:r>
    </w:p>
    <w:p w14:paraId="2FC1BE7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B3B17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AB255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r>
      <w:r w:rsidRPr="003E62D1">
        <w:rPr>
          <w:rFonts w:ascii="Arial" w:hAnsi="Arial"/>
          <w:b/>
          <w:sz w:val="24"/>
          <w:u w:val="single"/>
        </w:rPr>
        <w:t>Adult Reporting:</w:t>
      </w:r>
      <w:r w:rsidRPr="003E62D1">
        <w:rPr>
          <w:rFonts w:ascii="Arial" w:hAnsi="Arial"/>
          <w:sz w:val="24"/>
        </w:rPr>
        <w:t xml:space="preserve">  The date the case</w:t>
      </w:r>
      <w:r w:rsidR="000E4E61" w:rsidRPr="003E62D1">
        <w:rPr>
          <w:rFonts w:ascii="Arial" w:hAnsi="Arial"/>
          <w:sz w:val="24"/>
        </w:rPr>
        <w:t xml:space="preserve"> was disposed of.</w:t>
      </w:r>
    </w:p>
    <w:p w14:paraId="0EC3C2D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4"/>
          <w:u w:val="single"/>
        </w:rPr>
        <w:t>Juvenile Reporting:</w:t>
      </w:r>
      <w:r w:rsidRPr="003E62D1">
        <w:rPr>
          <w:rFonts w:ascii="Arial" w:hAnsi="Arial"/>
          <w:b/>
          <w:sz w:val="24"/>
        </w:rPr>
        <w:t xml:space="preserve"> </w:t>
      </w:r>
      <w:r w:rsidRPr="003E62D1">
        <w:rPr>
          <w:rFonts w:ascii="Arial" w:hAnsi="Arial"/>
          <w:sz w:val="24"/>
        </w:rPr>
        <w:t xml:space="preserve"> The date of the intake, prosecutor or court action.</w:t>
      </w:r>
    </w:p>
    <w:p w14:paraId="0717465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F352D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CDD</w:t>
      </w:r>
    </w:p>
    <w:p w14:paraId="6BBD37D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147FC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780B55" w14:textId="77777777" w:rsidR="0066013F" w:rsidRPr="003E62D1" w:rsidRDefault="0066013F" w:rsidP="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128 - 135</w:t>
      </w:r>
    </w:p>
    <w:p w14:paraId="2E577B45"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20D32A"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51EEF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8</w:t>
      </w:r>
    </w:p>
    <w:p w14:paraId="2548509F"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4998A9"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726E60"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D560B4" w:rsidRPr="003E62D1">
        <w:rPr>
          <w:rFonts w:ascii="Arial" w:hAnsi="Arial"/>
          <w:sz w:val="24"/>
        </w:rPr>
        <w:t>8</w:t>
      </w:r>
      <w:r w:rsidRPr="003E62D1">
        <w:rPr>
          <w:rFonts w:ascii="Arial" w:hAnsi="Arial"/>
          <w:sz w:val="24"/>
        </w:rPr>
        <w:t xml:space="preserve">/Max </w:t>
      </w:r>
      <w:r w:rsidR="00D560B4" w:rsidRPr="003E62D1">
        <w:rPr>
          <w:rFonts w:ascii="Arial" w:hAnsi="Arial"/>
          <w:sz w:val="24"/>
        </w:rPr>
        <w:t>8</w:t>
      </w:r>
    </w:p>
    <w:p w14:paraId="0D0130B2"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B5CBA6"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524E83"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0E9ABBB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1FB72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C1B64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7B588A" w:rsidRPr="003E62D1">
        <w:rPr>
          <w:rFonts w:ascii="Arial" w:hAnsi="Arial"/>
          <w:b/>
          <w:sz w:val="28"/>
        </w:rPr>
        <w:t xml:space="preserve">  </w:t>
      </w:r>
      <w:r w:rsidRPr="003E62D1">
        <w:rPr>
          <w:rFonts w:ascii="Arial" w:hAnsi="Arial"/>
          <w:sz w:val="24"/>
        </w:rPr>
        <w:t>Mandatory</w:t>
      </w:r>
      <w:r w:rsidR="007B588A" w:rsidRPr="003E62D1">
        <w:rPr>
          <w:rFonts w:ascii="Arial" w:hAnsi="Arial"/>
          <w:sz w:val="24"/>
        </w:rPr>
        <w:t>, MMDDYYYY</w:t>
      </w:r>
    </w:p>
    <w:p w14:paraId="5A796461" w14:textId="77777777" w:rsidR="008864CE" w:rsidRPr="003E62D1" w:rsidRDefault="008864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0CC0BD" w14:textId="77777777" w:rsidR="008864CE" w:rsidRPr="003E62D1" w:rsidRDefault="008864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4B1B41" w14:textId="77777777" w:rsidR="008864CE" w:rsidRPr="003E62D1" w:rsidRDefault="008864CE" w:rsidP="008864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10142014</w:t>
      </w:r>
    </w:p>
    <w:p w14:paraId="3E616B8C" w14:textId="77777777" w:rsidR="008864CE" w:rsidRPr="003E62D1" w:rsidRDefault="008864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67B90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31C28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REMARKS:</w:t>
      </w:r>
      <w:r w:rsidR="007B588A" w:rsidRPr="003E62D1">
        <w:rPr>
          <w:rFonts w:ascii="Arial" w:hAnsi="Arial"/>
          <w:b/>
          <w:sz w:val="28"/>
        </w:rPr>
        <w:t xml:space="preserve">  </w:t>
      </w:r>
      <w:r w:rsidR="007B588A" w:rsidRPr="003E62D1">
        <w:rPr>
          <w:rFonts w:ascii="Arial" w:hAnsi="Arial"/>
          <w:b/>
          <w:sz w:val="24"/>
          <w:szCs w:val="24"/>
          <w:u w:val="single"/>
        </w:rPr>
        <w:t>Adult Reporting:</w:t>
      </w:r>
      <w:r w:rsidR="007B588A" w:rsidRPr="003E62D1">
        <w:rPr>
          <w:rFonts w:ascii="Arial" w:hAnsi="Arial"/>
          <w:sz w:val="24"/>
          <w:szCs w:val="24"/>
        </w:rPr>
        <w:t xml:space="preserve">  The CDD must remain the same for each court status</w:t>
      </w:r>
      <w:r w:rsidR="000E4E61" w:rsidRPr="003E62D1">
        <w:rPr>
          <w:rFonts w:ascii="Arial" w:hAnsi="Arial"/>
          <w:sz w:val="24"/>
          <w:szCs w:val="24"/>
        </w:rPr>
        <w:t xml:space="preserve"> and cannot precede the DOA.  </w:t>
      </w:r>
      <w:r w:rsidR="000E4E61" w:rsidRPr="003E62D1">
        <w:rPr>
          <w:rFonts w:ascii="Arial" w:hAnsi="Arial"/>
          <w:b/>
          <w:sz w:val="24"/>
          <w:szCs w:val="24"/>
          <w:u w:val="single"/>
        </w:rPr>
        <w:t>Juvenile Reporting:</w:t>
      </w:r>
      <w:r w:rsidR="000E4E61" w:rsidRPr="003E62D1">
        <w:rPr>
          <w:rFonts w:ascii="Arial" w:hAnsi="Arial"/>
          <w:sz w:val="24"/>
          <w:szCs w:val="24"/>
        </w:rPr>
        <w:t xml:space="preserve">  The CDD must change with each action taken by intake, prosecutor and court.</w:t>
      </w:r>
      <w:r w:rsidR="000E4E61" w:rsidRPr="003E62D1">
        <w:rPr>
          <w:rFonts w:ascii="Arial" w:hAnsi="Arial"/>
          <w:b/>
          <w:sz w:val="28"/>
        </w:rPr>
        <w:t xml:space="preserve">  </w:t>
      </w:r>
      <w:r w:rsidR="000E4E61" w:rsidRPr="003E62D1">
        <w:rPr>
          <w:rFonts w:ascii="Arial" w:hAnsi="Arial"/>
          <w:sz w:val="24"/>
          <w:szCs w:val="24"/>
        </w:rPr>
        <w:t>The CDD cannot precede the ADA.</w:t>
      </w:r>
    </w:p>
    <w:p w14:paraId="680029A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General Offense Character Court</w:t>
      </w:r>
    </w:p>
    <w:p w14:paraId="694AD47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C6C4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5B54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One character that describes action related to the actual offense.</w:t>
      </w:r>
    </w:p>
    <w:p w14:paraId="44B54F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C1FD7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26F58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GOCC</w:t>
      </w:r>
    </w:p>
    <w:p w14:paraId="14A6611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E84F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2BBF6A" w14:textId="77777777" w:rsidR="0066013F" w:rsidRPr="003E62D1" w:rsidRDefault="0066013F" w:rsidP="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136 - 136</w:t>
      </w:r>
    </w:p>
    <w:p w14:paraId="7D5B2E7B"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1310E2"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7B6C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1</w:t>
      </w:r>
    </w:p>
    <w:p w14:paraId="1604A94D"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DFA5E5"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EC2180"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D560B4" w:rsidRPr="003E62D1">
        <w:rPr>
          <w:rFonts w:ascii="Arial" w:hAnsi="Arial"/>
          <w:sz w:val="24"/>
        </w:rPr>
        <w:t>1</w:t>
      </w:r>
    </w:p>
    <w:p w14:paraId="46CE0723"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F4A92C"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0AE690"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763BD32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20DC9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BB10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8C4229" w:rsidRPr="003E62D1">
        <w:rPr>
          <w:rFonts w:ascii="Arial" w:hAnsi="Arial"/>
          <w:b/>
          <w:sz w:val="28"/>
        </w:rPr>
        <w:t xml:space="preserve"> </w:t>
      </w:r>
      <w:r w:rsidRPr="003E62D1">
        <w:rPr>
          <w:rFonts w:ascii="Arial" w:hAnsi="Arial"/>
          <w:sz w:val="24"/>
        </w:rPr>
        <w:t>Optional</w:t>
      </w:r>
    </w:p>
    <w:p w14:paraId="1E7021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BDF67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A4CD61" w14:textId="77777777" w:rsidR="005A191F" w:rsidRPr="003E62D1" w:rsidRDefault="005A191F" w:rsidP="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  </w:t>
      </w:r>
      <w:r w:rsidRPr="003E62D1">
        <w:rPr>
          <w:rFonts w:ascii="Arial" w:hAnsi="Arial"/>
          <w:sz w:val="24"/>
        </w:rPr>
        <w:t xml:space="preserve">This </w:t>
      </w:r>
      <w:r w:rsidR="003E62D1" w:rsidRPr="003E62D1">
        <w:rPr>
          <w:rFonts w:ascii="Arial" w:hAnsi="Arial"/>
          <w:sz w:val="24"/>
        </w:rPr>
        <w:t>one character alphabetic field</w:t>
      </w:r>
      <w:r w:rsidRPr="003E62D1">
        <w:rPr>
          <w:rFonts w:ascii="Arial" w:hAnsi="Arial"/>
          <w:sz w:val="24"/>
        </w:rPr>
        <w:t xml:space="preserve"> must contain one of the codes listed below:</w:t>
      </w:r>
    </w:p>
    <w:p w14:paraId="1567EB24" w14:textId="77777777" w:rsidR="005A191F" w:rsidRPr="003E62D1" w:rsidRDefault="005A191F" w:rsidP="005A19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B482F1" w14:textId="77777777" w:rsidR="005C3E6E" w:rsidRPr="003E62D1" w:rsidRDefault="005A191F"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 xml:space="preserve">  </w:t>
      </w:r>
      <w:r w:rsidRPr="003E62D1">
        <w:rPr>
          <w:rFonts w:ascii="Arial" w:hAnsi="Arial"/>
          <w:sz w:val="24"/>
        </w:rPr>
        <w:tab/>
      </w:r>
      <w:r w:rsidR="005C3E6E" w:rsidRPr="003E62D1">
        <w:rPr>
          <w:rFonts w:ascii="Arial" w:hAnsi="Arial"/>
          <w:b/>
          <w:sz w:val="24"/>
        </w:rPr>
        <w:t xml:space="preserve">GENERAL OFFENSE </w:t>
      </w:r>
      <w:r w:rsidR="005C3E6E" w:rsidRPr="003E62D1">
        <w:rPr>
          <w:rFonts w:ascii="Arial" w:hAnsi="Arial"/>
          <w:b/>
          <w:sz w:val="24"/>
        </w:rPr>
        <w:tab/>
        <w:t xml:space="preserve"> </w:t>
      </w:r>
      <w:r w:rsidR="005C3E6E" w:rsidRPr="003E62D1">
        <w:rPr>
          <w:rFonts w:ascii="Arial" w:hAnsi="Arial"/>
          <w:b/>
          <w:sz w:val="24"/>
        </w:rPr>
        <w:tab/>
      </w:r>
      <w:r w:rsidR="005C3E6E" w:rsidRPr="003E62D1">
        <w:rPr>
          <w:rFonts w:ascii="Arial" w:hAnsi="Arial"/>
          <w:b/>
          <w:sz w:val="24"/>
        </w:rPr>
        <w:tab/>
        <w:t>CODE</w:t>
      </w:r>
      <w:r w:rsidR="005C3E6E" w:rsidRPr="003E62D1">
        <w:rPr>
          <w:rFonts w:ascii="Arial" w:hAnsi="Arial"/>
          <w:sz w:val="24"/>
        </w:rPr>
        <w:tab/>
      </w:r>
      <w:r w:rsidR="005C3E6E" w:rsidRPr="003E62D1">
        <w:rPr>
          <w:rFonts w:ascii="Arial" w:hAnsi="Arial"/>
          <w:sz w:val="24"/>
        </w:rPr>
        <w:tab/>
      </w:r>
      <w:r w:rsidR="005C3E6E" w:rsidRPr="003E62D1">
        <w:rPr>
          <w:rFonts w:ascii="Arial" w:hAnsi="Arial"/>
          <w:sz w:val="24"/>
        </w:rPr>
        <w:tab/>
      </w:r>
      <w:r w:rsidR="005C3E6E" w:rsidRPr="003E62D1">
        <w:rPr>
          <w:rFonts w:ascii="Arial" w:hAnsi="Arial"/>
          <w:sz w:val="24"/>
        </w:rPr>
        <w:tab/>
      </w:r>
      <w:r w:rsidR="005C3E6E" w:rsidRPr="003E62D1">
        <w:rPr>
          <w:rFonts w:ascii="Arial" w:hAnsi="Arial"/>
          <w:sz w:val="24"/>
        </w:rPr>
        <w:tab/>
      </w:r>
      <w:r w:rsidR="005C3E6E" w:rsidRPr="003E62D1">
        <w:rPr>
          <w:rFonts w:ascii="Arial" w:hAnsi="Arial"/>
          <w:sz w:val="24"/>
        </w:rPr>
        <w:tab/>
      </w:r>
      <w:r w:rsidR="005C3E6E" w:rsidRPr="003E62D1">
        <w:rPr>
          <w:rFonts w:ascii="Arial" w:hAnsi="Arial"/>
          <w:sz w:val="24"/>
        </w:rPr>
        <w:tab/>
        <w:t>Attempt to Commit</w:t>
      </w:r>
      <w:r w:rsidR="005C3E6E" w:rsidRPr="003E62D1">
        <w:rPr>
          <w:rFonts w:ascii="Arial" w:hAnsi="Arial"/>
          <w:sz w:val="24"/>
        </w:rPr>
        <w:tab/>
      </w:r>
      <w:r w:rsidR="005C3E6E" w:rsidRPr="003E62D1">
        <w:rPr>
          <w:rFonts w:ascii="Arial" w:hAnsi="Arial"/>
          <w:sz w:val="24"/>
        </w:rPr>
        <w:tab/>
      </w:r>
      <w:r w:rsidR="005C3E6E" w:rsidRPr="003E62D1">
        <w:rPr>
          <w:rFonts w:ascii="Arial" w:hAnsi="Arial"/>
          <w:sz w:val="24"/>
        </w:rPr>
        <w:tab/>
      </w:r>
      <w:r w:rsidR="005C3E6E" w:rsidRPr="003E62D1">
        <w:rPr>
          <w:rFonts w:ascii="Arial" w:hAnsi="Arial"/>
          <w:sz w:val="24"/>
        </w:rPr>
        <w:tab/>
        <w:t>A</w:t>
      </w:r>
    </w:p>
    <w:p w14:paraId="7E104099"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Conspiracy to Commit</w:t>
      </w:r>
      <w:r w:rsidRPr="003E62D1">
        <w:rPr>
          <w:rFonts w:ascii="Arial" w:hAnsi="Arial"/>
          <w:sz w:val="24"/>
        </w:rPr>
        <w:tab/>
      </w:r>
      <w:r w:rsidRPr="003E62D1">
        <w:rPr>
          <w:rFonts w:ascii="Arial" w:hAnsi="Arial"/>
          <w:sz w:val="24"/>
        </w:rPr>
        <w:tab/>
      </w:r>
      <w:r w:rsidRPr="003E62D1">
        <w:rPr>
          <w:rFonts w:ascii="Arial" w:hAnsi="Arial"/>
          <w:sz w:val="24"/>
        </w:rPr>
        <w:tab/>
        <w:t>C</w:t>
      </w:r>
    </w:p>
    <w:p w14:paraId="508B20BF"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acilitation of</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w:t>
      </w:r>
    </w:p>
    <w:p w14:paraId="04742046"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Criminal Solicitation of a Minor</w:t>
      </w:r>
      <w:r w:rsidRPr="003E62D1">
        <w:rPr>
          <w:rFonts w:ascii="Arial" w:hAnsi="Arial"/>
          <w:sz w:val="24"/>
        </w:rPr>
        <w:tab/>
      </w:r>
      <w:r w:rsidRPr="003E62D1">
        <w:rPr>
          <w:rFonts w:ascii="Arial" w:hAnsi="Arial"/>
          <w:sz w:val="24"/>
        </w:rPr>
        <w:tab/>
        <w:t>M</w:t>
      </w:r>
      <w:r w:rsidRPr="003E62D1">
        <w:rPr>
          <w:rFonts w:ascii="Arial" w:hAnsi="Arial"/>
          <w:sz w:val="24"/>
        </w:rPr>
        <w:tab/>
      </w:r>
      <w:r w:rsidRPr="003E62D1">
        <w:rPr>
          <w:rFonts w:ascii="Arial" w:hAnsi="Arial"/>
          <w:sz w:val="24"/>
        </w:rPr>
        <w:tab/>
      </w:r>
    </w:p>
    <w:p w14:paraId="7606CB95"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Solicitation to Commit</w:t>
      </w:r>
      <w:r w:rsidRPr="003E62D1">
        <w:rPr>
          <w:rFonts w:ascii="Arial" w:hAnsi="Arial"/>
          <w:sz w:val="24"/>
        </w:rPr>
        <w:tab/>
      </w:r>
      <w:r w:rsidRPr="003E62D1">
        <w:rPr>
          <w:rFonts w:ascii="Arial" w:hAnsi="Arial"/>
          <w:sz w:val="24"/>
        </w:rPr>
        <w:tab/>
      </w:r>
      <w:r w:rsidRPr="003E62D1">
        <w:rPr>
          <w:rFonts w:ascii="Arial" w:hAnsi="Arial"/>
          <w:sz w:val="24"/>
        </w:rPr>
        <w:tab/>
        <w:t>S</w:t>
      </w:r>
    </w:p>
    <w:p w14:paraId="7DBD0F22"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Renunciation of</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R*</w:t>
      </w:r>
    </w:p>
    <w:p w14:paraId="58FA7CDE"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Threat to Commit</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T*</w:t>
      </w:r>
    </w:p>
    <w:p w14:paraId="1C9531AF"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id/abet</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X*</w:t>
      </w:r>
    </w:p>
    <w:p w14:paraId="229FC2AB"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ccessory Before the Fact</w:t>
      </w:r>
      <w:r w:rsidRPr="003E62D1">
        <w:rPr>
          <w:rFonts w:ascii="Arial" w:hAnsi="Arial"/>
          <w:sz w:val="24"/>
        </w:rPr>
        <w:tab/>
      </w:r>
      <w:r w:rsidRPr="003E62D1">
        <w:rPr>
          <w:rFonts w:ascii="Arial" w:hAnsi="Arial"/>
          <w:sz w:val="24"/>
        </w:rPr>
        <w:tab/>
      </w:r>
      <w:r w:rsidRPr="003E62D1">
        <w:rPr>
          <w:rFonts w:ascii="Arial" w:hAnsi="Arial"/>
          <w:sz w:val="24"/>
        </w:rPr>
        <w:tab/>
        <w:t>Y*</w:t>
      </w:r>
    </w:p>
    <w:p w14:paraId="65FBE785" w14:textId="77777777" w:rsidR="005C3E6E"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ccessory After the Fact</w:t>
      </w:r>
      <w:r w:rsidRPr="003E62D1">
        <w:rPr>
          <w:rFonts w:ascii="Arial" w:hAnsi="Arial"/>
          <w:sz w:val="24"/>
        </w:rPr>
        <w:tab/>
      </w:r>
      <w:r w:rsidRPr="003E62D1">
        <w:rPr>
          <w:rFonts w:ascii="Arial" w:hAnsi="Arial"/>
          <w:sz w:val="24"/>
        </w:rPr>
        <w:tab/>
      </w:r>
      <w:r w:rsidRPr="003E62D1">
        <w:rPr>
          <w:rFonts w:ascii="Arial" w:hAnsi="Arial"/>
          <w:sz w:val="24"/>
        </w:rPr>
        <w:tab/>
        <w:t>Z*</w:t>
      </w:r>
    </w:p>
    <w:p w14:paraId="0BEDCB83" w14:textId="77777777" w:rsidR="005A191F" w:rsidRPr="003E62D1" w:rsidRDefault="005C3E6E" w:rsidP="005C3E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  No longer valid for new charges</w:t>
      </w:r>
    </w:p>
    <w:p w14:paraId="3CA50D2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Court Offense Numeric</w:t>
      </w:r>
    </w:p>
    <w:p w14:paraId="22F72DB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A2CD4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3AA154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Numeric code of offense subject charged at time of judicial action.  (Structured the same as AON)</w:t>
      </w:r>
    </w:p>
    <w:p w14:paraId="4EFF21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B9F95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9FBFB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CON</w:t>
      </w:r>
    </w:p>
    <w:p w14:paraId="0C89EC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5125B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20BD3E" w14:textId="77777777" w:rsidR="0066013F" w:rsidRPr="003E62D1" w:rsidRDefault="0066013F" w:rsidP="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137 - 144</w:t>
      </w:r>
    </w:p>
    <w:p w14:paraId="6908AC3E"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C4B39F" w14:textId="77777777" w:rsidR="0066013F" w:rsidRPr="003E62D1" w:rsidRDefault="00660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2BA03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8</w:t>
      </w:r>
    </w:p>
    <w:p w14:paraId="31AE6CCC"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9089AE"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FE9B32"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D560B4" w:rsidRPr="003E62D1">
        <w:rPr>
          <w:rFonts w:ascii="Arial" w:hAnsi="Arial"/>
          <w:sz w:val="24"/>
        </w:rPr>
        <w:t>8</w:t>
      </w:r>
      <w:r w:rsidRPr="003E62D1">
        <w:rPr>
          <w:rFonts w:ascii="Arial" w:hAnsi="Arial"/>
          <w:sz w:val="24"/>
        </w:rPr>
        <w:t xml:space="preserve">/Max </w:t>
      </w:r>
      <w:r w:rsidR="00D560B4" w:rsidRPr="003E62D1">
        <w:rPr>
          <w:rFonts w:ascii="Arial" w:hAnsi="Arial"/>
          <w:sz w:val="24"/>
        </w:rPr>
        <w:t>8</w:t>
      </w:r>
    </w:p>
    <w:p w14:paraId="3C94B5D7"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10C96E"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0C5003"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F2209E"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66664E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E8A0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650C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1245AF" w:rsidRPr="003E62D1">
        <w:rPr>
          <w:rFonts w:ascii="Arial" w:hAnsi="Arial"/>
          <w:b/>
          <w:sz w:val="28"/>
        </w:rPr>
        <w:t xml:space="preserve">  </w:t>
      </w:r>
      <w:r w:rsidRPr="003E62D1">
        <w:rPr>
          <w:rFonts w:ascii="Arial" w:hAnsi="Arial"/>
          <w:sz w:val="24"/>
        </w:rPr>
        <w:t>Mandatory</w:t>
      </w:r>
    </w:p>
    <w:p w14:paraId="1F99C5E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4AEE4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A3600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1245AF" w:rsidRPr="003E62D1">
        <w:rPr>
          <w:rFonts w:ascii="Arial" w:hAnsi="Arial"/>
          <w:sz w:val="24"/>
        </w:rPr>
        <w:t xml:space="preserve">  </w:t>
      </w:r>
      <w:r w:rsidRPr="003E62D1">
        <w:rPr>
          <w:rFonts w:ascii="Arial" w:hAnsi="Arial"/>
          <w:sz w:val="24"/>
        </w:rPr>
        <w:t>09001234</w:t>
      </w:r>
    </w:p>
    <w:p w14:paraId="68A79E4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70947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FC5E5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8C4229" w:rsidRPr="003E62D1">
        <w:rPr>
          <w:rFonts w:ascii="Arial" w:hAnsi="Arial"/>
          <w:b/>
          <w:sz w:val="28"/>
        </w:rPr>
        <w:t xml:space="preserve">  </w:t>
      </w:r>
      <w:r w:rsidR="008E1D50" w:rsidRPr="003E62D1">
        <w:rPr>
          <w:rFonts w:ascii="Arial" w:hAnsi="Arial"/>
          <w:sz w:val="24"/>
        </w:rPr>
        <w:t xml:space="preserve">In the following format XXXX0000, XXXX is the portion of the field which corresponds with a code from NCIC Uniform Offense Classification. The 0000 portion refers to Texas specific statutes. </w:t>
      </w:r>
      <w:r w:rsidR="008C4229" w:rsidRPr="003E62D1">
        <w:rPr>
          <w:rFonts w:ascii="Arial" w:hAnsi="Arial"/>
          <w:sz w:val="24"/>
          <w:szCs w:val="24"/>
        </w:rPr>
        <w:t>See Appendix</w:t>
      </w:r>
      <w:r w:rsidRPr="003E62D1">
        <w:rPr>
          <w:rFonts w:ascii="Arial" w:hAnsi="Arial"/>
          <w:sz w:val="24"/>
        </w:rPr>
        <w:t xml:space="preserve"> </w:t>
      </w:r>
      <w:r w:rsidR="008C4229" w:rsidRPr="003E62D1">
        <w:rPr>
          <w:rFonts w:ascii="Arial" w:hAnsi="Arial"/>
          <w:sz w:val="24"/>
        </w:rPr>
        <w:t>K.</w:t>
      </w:r>
    </w:p>
    <w:p w14:paraId="2ABB0F0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3CA7C1" w14:textId="77777777" w:rsidR="00C47548" w:rsidRPr="003E62D1" w:rsidRDefault="004457DF"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C47548" w:rsidRPr="003E62D1">
        <w:rPr>
          <w:rFonts w:ascii="Arial" w:hAnsi="Arial"/>
          <w:b/>
          <w:sz w:val="28"/>
        </w:rPr>
        <w:lastRenderedPageBreak/>
        <w:t xml:space="preserve">DATA ELEMENT:  </w:t>
      </w:r>
      <w:r w:rsidR="00C47548" w:rsidRPr="003E62D1">
        <w:rPr>
          <w:rFonts w:ascii="Arial" w:hAnsi="Arial"/>
          <w:sz w:val="24"/>
        </w:rPr>
        <w:t>Court Offense Literal</w:t>
      </w:r>
    </w:p>
    <w:p w14:paraId="62FC8EFF"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06BE75"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C53E9C"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 xml:space="preserve">Field used to further explain/clarify the offense and/or victim’s age. </w:t>
      </w:r>
    </w:p>
    <w:p w14:paraId="30FFB1AD"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500CDE"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0A8462"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COL</w:t>
      </w:r>
    </w:p>
    <w:p w14:paraId="5C854E02"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0E9B97"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73A2CF"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45 - 190</w:t>
      </w:r>
    </w:p>
    <w:p w14:paraId="7739A674"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B3B1E0"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BBDF06"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46</w:t>
      </w:r>
    </w:p>
    <w:p w14:paraId="2B67E4BD" w14:textId="77777777" w:rsidR="00953CD8" w:rsidRPr="003E62D1" w:rsidRDefault="00953CD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BEEE5E" w14:textId="77777777" w:rsidR="001516F0" w:rsidRPr="003E62D1" w:rsidRDefault="001516F0"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CB5F77"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D560B4" w:rsidRPr="003E62D1">
        <w:rPr>
          <w:rFonts w:ascii="Arial" w:hAnsi="Arial"/>
          <w:sz w:val="24"/>
        </w:rPr>
        <w:t xml:space="preserve">0 to </w:t>
      </w:r>
      <w:r w:rsidRPr="003E62D1">
        <w:rPr>
          <w:rFonts w:ascii="Arial" w:hAnsi="Arial"/>
          <w:sz w:val="24"/>
        </w:rPr>
        <w:t>Max 4</w:t>
      </w:r>
      <w:r w:rsidR="00D560B4" w:rsidRPr="003E62D1">
        <w:rPr>
          <w:rFonts w:ascii="Arial" w:hAnsi="Arial"/>
          <w:sz w:val="24"/>
        </w:rPr>
        <w:t>6</w:t>
      </w:r>
    </w:p>
    <w:p w14:paraId="731A57D5"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A86D1B"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6E7FD8" w14:textId="77777777" w:rsidR="00C47548" w:rsidRPr="003E62D1" w:rsidRDefault="00953CD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C67CC3"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162B75E9"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572976"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DE6816"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Optional</w:t>
      </w:r>
    </w:p>
    <w:p w14:paraId="2D4BF420"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E14B30"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0E48EE"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 1:  </w:t>
      </w:r>
      <w:r w:rsidRPr="003E62D1">
        <w:rPr>
          <w:rFonts w:ascii="Arial" w:hAnsi="Arial"/>
          <w:sz w:val="24"/>
        </w:rPr>
        <w:t>If the individual was charged with murder, the COL field can be used to list the weapon used in the commission of the murder.</w:t>
      </w:r>
    </w:p>
    <w:p w14:paraId="221099CB"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E8D796"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EXAMPLE 2:  </w:t>
      </w:r>
      <w:r w:rsidRPr="003E62D1">
        <w:rPr>
          <w:rFonts w:ascii="Arial" w:hAnsi="Arial"/>
          <w:sz w:val="24"/>
          <w:szCs w:val="24"/>
        </w:rPr>
        <w:t xml:space="preserve">If the VIC field is 00 the COL field must be populated with the victim’s age if less than one year.  6 days, 6 weeks or 6 </w:t>
      </w:r>
      <w:proofErr w:type="spellStart"/>
      <w:r w:rsidRPr="003E62D1">
        <w:rPr>
          <w:rFonts w:ascii="Arial" w:hAnsi="Arial"/>
          <w:sz w:val="24"/>
          <w:szCs w:val="24"/>
        </w:rPr>
        <w:t>mths</w:t>
      </w:r>
      <w:proofErr w:type="spellEnd"/>
      <w:r w:rsidRPr="003E62D1">
        <w:rPr>
          <w:rFonts w:ascii="Arial" w:hAnsi="Arial"/>
          <w:b/>
          <w:sz w:val="24"/>
          <w:szCs w:val="24"/>
        </w:rPr>
        <w:t xml:space="preserve">.  </w:t>
      </w:r>
    </w:p>
    <w:p w14:paraId="0CA38357"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F25F2B"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39E82A" w14:textId="77777777" w:rsidR="00C47548" w:rsidRPr="003E62D1" w:rsidRDefault="00C47548" w:rsidP="00C475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b/>
          <w:sz w:val="28"/>
        </w:rPr>
        <w:t>REMARKS:</w:t>
      </w:r>
      <w:r w:rsidRPr="003E62D1">
        <w:rPr>
          <w:rFonts w:ascii="Arial" w:hAnsi="Arial"/>
          <w:sz w:val="24"/>
        </w:rPr>
        <w:t xml:space="preserve"> </w:t>
      </w:r>
      <w:r w:rsidRPr="003E62D1">
        <w:rPr>
          <w:rFonts w:ascii="Arial" w:hAnsi="Arial"/>
          <w:b/>
          <w:sz w:val="24"/>
        </w:rPr>
        <w:t xml:space="preserve"> </w:t>
      </w:r>
      <w:r w:rsidRPr="003E62D1">
        <w:rPr>
          <w:rFonts w:ascii="Arial" w:hAnsi="Arial"/>
          <w:sz w:val="24"/>
        </w:rPr>
        <w:t>It must not be a restatement of the translation for the CON.</w:t>
      </w:r>
    </w:p>
    <w:p w14:paraId="508C4A54" w14:textId="77777777" w:rsidR="004E6028" w:rsidRPr="003E62D1" w:rsidRDefault="004457DF"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4E6028" w:rsidRPr="003E62D1">
        <w:rPr>
          <w:rFonts w:ascii="Arial" w:hAnsi="Arial"/>
          <w:b/>
          <w:sz w:val="28"/>
        </w:rPr>
        <w:lastRenderedPageBreak/>
        <w:t xml:space="preserve">DATA ELEMENT:  </w:t>
      </w:r>
      <w:r w:rsidR="004E6028" w:rsidRPr="003E62D1">
        <w:rPr>
          <w:rFonts w:ascii="Arial" w:hAnsi="Arial"/>
          <w:sz w:val="24"/>
        </w:rPr>
        <w:t>Statute Citation</w:t>
      </w:r>
    </w:p>
    <w:p w14:paraId="310C65C3"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A8BD3C"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708701"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Statute citation of the disposed offense.</w:t>
      </w:r>
    </w:p>
    <w:p w14:paraId="66F813E4"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200C8F"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8EB805"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CIT</w:t>
      </w:r>
    </w:p>
    <w:p w14:paraId="4C366B23"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B8F6F4"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E6D54A"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91 - 207</w:t>
      </w:r>
    </w:p>
    <w:p w14:paraId="4A91723E"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D87FD3"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ACB08C"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7</w:t>
      </w:r>
    </w:p>
    <w:p w14:paraId="5FFDBE1A" w14:textId="77777777" w:rsidR="00953CD8" w:rsidRPr="003E62D1" w:rsidRDefault="00953CD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72E415" w14:textId="77777777" w:rsidR="001516F0" w:rsidRPr="003E62D1" w:rsidRDefault="001516F0"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A4BE09"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1</w:t>
      </w:r>
      <w:r w:rsidR="00D560B4" w:rsidRPr="003E62D1">
        <w:rPr>
          <w:rFonts w:ascii="Arial" w:hAnsi="Arial"/>
          <w:sz w:val="24"/>
        </w:rPr>
        <w:t xml:space="preserve"> to </w:t>
      </w:r>
      <w:r w:rsidRPr="003E62D1">
        <w:rPr>
          <w:rFonts w:ascii="Arial" w:hAnsi="Arial"/>
          <w:sz w:val="24"/>
        </w:rPr>
        <w:t xml:space="preserve">Max </w:t>
      </w:r>
      <w:r w:rsidR="00D560B4" w:rsidRPr="003E62D1">
        <w:rPr>
          <w:rFonts w:ascii="Arial" w:hAnsi="Arial"/>
          <w:sz w:val="24"/>
        </w:rPr>
        <w:t>17</w:t>
      </w:r>
    </w:p>
    <w:p w14:paraId="591B5940"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3BE15E"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4182F4" w14:textId="77777777" w:rsidR="004E6028" w:rsidRPr="003E62D1" w:rsidRDefault="00953CD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C67CC3"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4149A022"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911BDB"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E682CB"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Optional</w:t>
      </w:r>
    </w:p>
    <w:p w14:paraId="3B345E3E"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1048B6"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C2664E"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PC 22.01(a)(1)</w:t>
      </w:r>
    </w:p>
    <w:p w14:paraId="76DB7F4C"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AF72F5" w14:textId="77777777" w:rsidR="004E6028"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DA0496" w14:textId="77777777" w:rsidR="004457DF" w:rsidRPr="003E62D1" w:rsidRDefault="004E6028" w:rsidP="004E6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Special characters allowed, except underscore (_).</w:t>
      </w:r>
    </w:p>
    <w:p w14:paraId="7CEEB153" w14:textId="77777777" w:rsidR="000970BE" w:rsidRPr="003E62D1" w:rsidRDefault="004457DF"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0970BE" w:rsidRPr="003E62D1">
        <w:rPr>
          <w:rFonts w:ascii="Arial" w:hAnsi="Arial"/>
          <w:b/>
          <w:sz w:val="28"/>
        </w:rPr>
        <w:lastRenderedPageBreak/>
        <w:t xml:space="preserve">DATA ELEMENT:  </w:t>
      </w:r>
      <w:r w:rsidR="000970BE" w:rsidRPr="003E62D1">
        <w:rPr>
          <w:rFonts w:ascii="Arial" w:hAnsi="Arial"/>
          <w:sz w:val="24"/>
        </w:rPr>
        <w:t>Level and degree of the Court Offense</w:t>
      </w:r>
    </w:p>
    <w:p w14:paraId="6C15BE40"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309C42"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E73EF4"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szCs w:val="24"/>
        </w:rPr>
        <w:t>Indicates the level</w:t>
      </w:r>
      <w:r w:rsidRPr="003E62D1">
        <w:rPr>
          <w:rFonts w:ascii="Arial" w:hAnsi="Arial"/>
          <w:sz w:val="24"/>
        </w:rPr>
        <w:t xml:space="preserve"> and degree of the prosecuted offense.</w:t>
      </w:r>
    </w:p>
    <w:p w14:paraId="5A671292"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4055AA"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232071"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LDC</w:t>
      </w:r>
    </w:p>
    <w:p w14:paraId="38A0660B"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778969"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DF840C"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08 - 209</w:t>
      </w:r>
    </w:p>
    <w:p w14:paraId="69D9806C"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2094B0"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F4FB87"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2</w:t>
      </w:r>
    </w:p>
    <w:p w14:paraId="756250D7"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C45066" w14:textId="77777777" w:rsidR="001516F0" w:rsidRPr="003E62D1" w:rsidRDefault="001516F0"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4D427B"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2/Max </w:t>
      </w:r>
      <w:r w:rsidR="00D560B4" w:rsidRPr="003E62D1">
        <w:rPr>
          <w:rFonts w:ascii="Arial" w:hAnsi="Arial"/>
          <w:sz w:val="24"/>
        </w:rPr>
        <w:t>2</w:t>
      </w:r>
    </w:p>
    <w:p w14:paraId="2BFC31F7"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159CF0"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324C40" w14:textId="77777777" w:rsidR="000970BE" w:rsidRPr="003E62D1" w:rsidRDefault="00953CD8"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09A3FB69"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F09B8C"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8C30BD"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04368546"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A39443"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7BB345"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r>
      <w:r w:rsidRPr="003E62D1">
        <w:rPr>
          <w:rFonts w:ascii="Arial" w:hAnsi="Arial"/>
          <w:b/>
          <w:sz w:val="24"/>
        </w:rPr>
        <w:t>CODED</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LEVEL AND DEGREE</w:t>
      </w:r>
      <w:r w:rsidRPr="003E62D1">
        <w:rPr>
          <w:rFonts w:ascii="Arial" w:hAnsi="Arial"/>
          <w:sz w:val="24"/>
        </w:rPr>
        <w:tab/>
      </w:r>
    </w:p>
    <w:p w14:paraId="14992B3F"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Felony – Unclassified </w:t>
      </w:r>
    </w:p>
    <w:p w14:paraId="531CC6CF"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S</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Felony – State Jail </w:t>
      </w:r>
    </w:p>
    <w:p w14:paraId="1203D283"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X</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Felony – Capital </w:t>
      </w:r>
    </w:p>
    <w:p w14:paraId="37AFA0DD"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1</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elony – 1</w:t>
      </w:r>
      <w:r w:rsidRPr="003E62D1">
        <w:rPr>
          <w:rFonts w:ascii="Arial" w:hAnsi="Arial"/>
          <w:sz w:val="24"/>
          <w:vertAlign w:val="superscript"/>
        </w:rPr>
        <w:t>st</w:t>
      </w:r>
      <w:r w:rsidRPr="003E62D1">
        <w:rPr>
          <w:rFonts w:ascii="Arial" w:hAnsi="Arial"/>
          <w:sz w:val="24"/>
        </w:rPr>
        <w:t xml:space="preserve"> Degree</w:t>
      </w:r>
    </w:p>
    <w:p w14:paraId="67BB1DBE"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2</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elony – 2</w:t>
      </w:r>
      <w:r w:rsidRPr="003E62D1">
        <w:rPr>
          <w:rFonts w:ascii="Arial" w:hAnsi="Arial"/>
          <w:sz w:val="24"/>
          <w:vertAlign w:val="superscript"/>
        </w:rPr>
        <w:t>nd</w:t>
      </w:r>
      <w:r w:rsidRPr="003E62D1">
        <w:rPr>
          <w:rFonts w:ascii="Arial" w:hAnsi="Arial"/>
          <w:sz w:val="24"/>
        </w:rPr>
        <w:t xml:space="preserve"> Degree</w:t>
      </w:r>
    </w:p>
    <w:p w14:paraId="1070EB9A"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F3</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elony – 3</w:t>
      </w:r>
      <w:r w:rsidRPr="003E62D1">
        <w:rPr>
          <w:rFonts w:ascii="Arial" w:hAnsi="Arial"/>
          <w:sz w:val="24"/>
          <w:vertAlign w:val="superscript"/>
        </w:rPr>
        <w:t>rd</w:t>
      </w:r>
      <w:r w:rsidRPr="003E62D1">
        <w:rPr>
          <w:rFonts w:ascii="Arial" w:hAnsi="Arial"/>
          <w:sz w:val="24"/>
        </w:rPr>
        <w:t xml:space="preserve"> Degree</w:t>
      </w:r>
    </w:p>
    <w:p w14:paraId="570B23CC"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M*</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isdemeanor – Unclassified</w:t>
      </w:r>
    </w:p>
    <w:p w14:paraId="6169336E"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MA</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isdemeanor – Class A</w:t>
      </w:r>
    </w:p>
    <w:p w14:paraId="1BE6F980"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MB</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isdemeanor – Class B</w:t>
      </w:r>
    </w:p>
    <w:p w14:paraId="06FE649E"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MC</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Misdemeanor – Class C</w:t>
      </w:r>
    </w:p>
    <w:p w14:paraId="6866AEF4"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52B143"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674362" w14:textId="77777777" w:rsidR="000970BE" w:rsidRPr="003E62D1" w:rsidRDefault="000970BE" w:rsidP="0009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The first character is level and must be "M" for misdemeanor or "F" for felony.  The second character contents depend on the first character as above.</w:t>
      </w:r>
    </w:p>
    <w:p w14:paraId="2D9103F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Court Disposition Numeric, Pre Adjudication Numeric or Juvenile Adjudication Numeric</w:t>
      </w:r>
    </w:p>
    <w:p w14:paraId="2F51A38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FA22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0FCFC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b/>
          <w:sz w:val="24"/>
        </w:rPr>
        <w:tab/>
      </w:r>
      <w:r w:rsidRPr="003E62D1">
        <w:rPr>
          <w:rFonts w:ascii="Arial" w:hAnsi="Arial"/>
          <w:b/>
          <w:sz w:val="24"/>
          <w:u w:val="single"/>
        </w:rPr>
        <w:t>Adult Records:</w:t>
      </w:r>
      <w:r w:rsidRPr="003E62D1">
        <w:rPr>
          <w:rFonts w:ascii="Arial" w:hAnsi="Arial"/>
          <w:b/>
          <w:sz w:val="24"/>
        </w:rPr>
        <w:t xml:space="preserve">  </w:t>
      </w:r>
      <w:r w:rsidRPr="003E62D1">
        <w:rPr>
          <w:rFonts w:ascii="Arial" w:hAnsi="Arial"/>
          <w:sz w:val="24"/>
        </w:rPr>
        <w:t>The CDN is the numeric code for disposition of the case</w:t>
      </w:r>
      <w:r w:rsidR="00507AEF" w:rsidRPr="003E62D1">
        <w:rPr>
          <w:rFonts w:ascii="Arial" w:hAnsi="Arial"/>
          <w:sz w:val="24"/>
        </w:rPr>
        <w:t>.</w:t>
      </w:r>
      <w:r w:rsidRPr="003E62D1">
        <w:rPr>
          <w:rFonts w:ascii="Arial" w:hAnsi="Arial"/>
          <w:sz w:val="24"/>
        </w:rPr>
        <w:t xml:space="preserve">  </w:t>
      </w:r>
      <w:r w:rsidRPr="003E62D1">
        <w:rPr>
          <w:rFonts w:ascii="Arial" w:hAnsi="Arial"/>
          <w:b/>
          <w:sz w:val="24"/>
          <w:u w:val="single"/>
        </w:rPr>
        <w:t>Juvenile Records:</w:t>
      </w:r>
      <w:r w:rsidRPr="003E62D1">
        <w:rPr>
          <w:rFonts w:ascii="Arial" w:hAnsi="Arial"/>
          <w:b/>
          <w:sz w:val="24"/>
        </w:rPr>
        <w:t xml:space="preserve">  </w:t>
      </w:r>
      <w:r w:rsidRPr="003E62D1">
        <w:rPr>
          <w:rFonts w:ascii="Arial" w:hAnsi="Arial"/>
          <w:sz w:val="24"/>
        </w:rPr>
        <w:t>The PAN is the numeric code for the action taken by the intake officials and prosecutor.  The JAN is the numeric code for the adjudication of the juvenile court case</w:t>
      </w:r>
      <w:r w:rsidR="00507AEF" w:rsidRPr="003E62D1">
        <w:rPr>
          <w:rFonts w:ascii="Arial" w:hAnsi="Arial"/>
          <w:sz w:val="24"/>
        </w:rPr>
        <w:t>.</w:t>
      </w:r>
    </w:p>
    <w:p w14:paraId="45A4170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1572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DBCF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CDN, PAN, JAN</w:t>
      </w:r>
    </w:p>
    <w:p w14:paraId="13B0636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E16C9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0F82FF" w14:textId="77777777" w:rsidR="00C373C5" w:rsidRPr="003E62D1" w:rsidRDefault="00C373C5" w:rsidP="00C37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10 - 212</w:t>
      </w:r>
    </w:p>
    <w:p w14:paraId="552135A5" w14:textId="77777777" w:rsidR="00C373C5" w:rsidRPr="003E62D1" w:rsidRDefault="00C37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13DFF1" w14:textId="77777777" w:rsidR="00C373C5" w:rsidRPr="003E62D1" w:rsidRDefault="00C37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831B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3</w:t>
      </w:r>
    </w:p>
    <w:p w14:paraId="07B1E7B1"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1231AA"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0821B9"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D560B4" w:rsidRPr="003E62D1">
        <w:rPr>
          <w:rFonts w:ascii="Arial" w:hAnsi="Arial"/>
          <w:sz w:val="24"/>
        </w:rPr>
        <w:t>3</w:t>
      </w:r>
      <w:r w:rsidRPr="003E62D1">
        <w:rPr>
          <w:rFonts w:ascii="Arial" w:hAnsi="Arial"/>
          <w:sz w:val="24"/>
        </w:rPr>
        <w:t xml:space="preserve">/Max </w:t>
      </w:r>
      <w:r w:rsidR="00D560B4" w:rsidRPr="003E62D1">
        <w:rPr>
          <w:rFonts w:ascii="Arial" w:hAnsi="Arial"/>
          <w:sz w:val="24"/>
        </w:rPr>
        <w:t>3</w:t>
      </w:r>
    </w:p>
    <w:p w14:paraId="3B027D51"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8E4E5C"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6119A2"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0F21192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CE6A4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CEC98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65BA4" w:rsidRPr="003E62D1">
        <w:rPr>
          <w:rFonts w:ascii="Arial" w:hAnsi="Arial"/>
          <w:b/>
          <w:sz w:val="28"/>
        </w:rPr>
        <w:t xml:space="preserve">  </w:t>
      </w:r>
      <w:r w:rsidRPr="003E62D1">
        <w:rPr>
          <w:rFonts w:ascii="Arial" w:hAnsi="Arial"/>
          <w:sz w:val="24"/>
        </w:rPr>
        <w:t>Mandatory</w:t>
      </w:r>
    </w:p>
    <w:p w14:paraId="381532C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4AD39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A5128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965BA4" w:rsidRPr="003E62D1">
        <w:rPr>
          <w:rFonts w:ascii="Arial" w:hAnsi="Arial"/>
          <w:b/>
          <w:sz w:val="28"/>
        </w:rPr>
        <w:t xml:space="preserve"> </w:t>
      </w:r>
      <w:r w:rsidR="00507AEF" w:rsidRPr="003E62D1">
        <w:rPr>
          <w:rFonts w:ascii="Arial" w:hAnsi="Arial"/>
          <w:b/>
          <w:sz w:val="28"/>
        </w:rPr>
        <w:t xml:space="preserve"> </w:t>
      </w:r>
      <w:r w:rsidR="003E62D1" w:rsidRPr="003E62D1">
        <w:rPr>
          <w:rFonts w:ascii="Arial" w:hAnsi="Arial"/>
          <w:sz w:val="24"/>
          <w:szCs w:val="24"/>
        </w:rPr>
        <w:t>This field c</w:t>
      </w:r>
      <w:r w:rsidR="00507AEF" w:rsidRPr="003E62D1">
        <w:rPr>
          <w:rFonts w:ascii="Arial" w:hAnsi="Arial"/>
          <w:sz w:val="24"/>
          <w:szCs w:val="24"/>
        </w:rPr>
        <w:t>an be u</w:t>
      </w:r>
      <w:r w:rsidRPr="003E62D1">
        <w:rPr>
          <w:rFonts w:ascii="Arial" w:hAnsi="Arial"/>
          <w:sz w:val="24"/>
        </w:rPr>
        <w:t xml:space="preserve">sed to report </w:t>
      </w:r>
      <w:r w:rsidR="00507AEF" w:rsidRPr="003E62D1">
        <w:rPr>
          <w:rFonts w:ascii="Arial" w:hAnsi="Arial"/>
          <w:sz w:val="24"/>
        </w:rPr>
        <w:t xml:space="preserve">multiple statuses per TRS.  </w:t>
      </w:r>
      <w:r w:rsidRPr="003E62D1">
        <w:rPr>
          <w:rFonts w:ascii="Arial" w:hAnsi="Arial"/>
          <w:sz w:val="24"/>
        </w:rPr>
        <w:t xml:space="preserve">This field must contain a valid </w:t>
      </w:r>
      <w:r w:rsidR="00507AEF" w:rsidRPr="003E62D1">
        <w:rPr>
          <w:rFonts w:ascii="Arial" w:hAnsi="Arial"/>
          <w:sz w:val="24"/>
        </w:rPr>
        <w:t>d</w:t>
      </w:r>
      <w:r w:rsidRPr="003E62D1">
        <w:rPr>
          <w:rFonts w:ascii="Arial" w:hAnsi="Arial"/>
          <w:sz w:val="24"/>
        </w:rPr>
        <w:t xml:space="preserve">isposition </w:t>
      </w:r>
      <w:r w:rsidR="00507AEF" w:rsidRPr="003E62D1">
        <w:rPr>
          <w:rFonts w:ascii="Arial" w:hAnsi="Arial"/>
          <w:sz w:val="24"/>
        </w:rPr>
        <w:t>n</w:t>
      </w:r>
      <w:r w:rsidRPr="003E62D1">
        <w:rPr>
          <w:rFonts w:ascii="Arial" w:hAnsi="Arial"/>
          <w:sz w:val="24"/>
        </w:rPr>
        <w:t>umeric</w:t>
      </w:r>
      <w:r w:rsidR="00507AEF" w:rsidRPr="003E62D1">
        <w:rPr>
          <w:rFonts w:ascii="Arial" w:hAnsi="Arial"/>
          <w:sz w:val="24"/>
        </w:rPr>
        <w:t xml:space="preserve">. See </w:t>
      </w:r>
      <w:r w:rsidRPr="003E62D1">
        <w:rPr>
          <w:rFonts w:ascii="Arial" w:hAnsi="Arial"/>
          <w:sz w:val="24"/>
        </w:rPr>
        <w:t>A</w:t>
      </w:r>
      <w:r w:rsidR="00507AEF" w:rsidRPr="003E62D1">
        <w:rPr>
          <w:rFonts w:ascii="Arial" w:hAnsi="Arial"/>
          <w:sz w:val="24"/>
        </w:rPr>
        <w:t>ppendix</w:t>
      </w:r>
      <w:r w:rsidRPr="003E62D1">
        <w:rPr>
          <w:rFonts w:ascii="Arial" w:hAnsi="Arial"/>
          <w:sz w:val="24"/>
        </w:rPr>
        <w:t xml:space="preserve"> F</w:t>
      </w:r>
      <w:r w:rsidR="00507AEF" w:rsidRPr="003E62D1">
        <w:rPr>
          <w:rFonts w:ascii="Arial" w:hAnsi="Arial"/>
          <w:sz w:val="24"/>
        </w:rPr>
        <w:t>.</w:t>
      </w:r>
      <w:r w:rsidRPr="003E62D1">
        <w:rPr>
          <w:rFonts w:ascii="Arial" w:hAnsi="Arial"/>
          <w:sz w:val="24"/>
        </w:rPr>
        <w:t xml:space="preserve"> </w:t>
      </w: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Date of Sentence or Status Change</w:t>
      </w:r>
    </w:p>
    <w:p w14:paraId="64C41B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66D83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81DF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Indicates date of sentencing or status change.</w:t>
      </w:r>
    </w:p>
    <w:p w14:paraId="677252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E5DC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3963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DOS</w:t>
      </w:r>
    </w:p>
    <w:p w14:paraId="0C99DDD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E12F9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EB9890" w14:textId="77777777" w:rsidR="00C373C5" w:rsidRPr="003E62D1" w:rsidRDefault="00C373C5" w:rsidP="00C37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13 - 220</w:t>
      </w:r>
    </w:p>
    <w:p w14:paraId="2B488496" w14:textId="77777777" w:rsidR="00C373C5" w:rsidRPr="003E62D1" w:rsidRDefault="00C37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1331C8" w14:textId="77777777" w:rsidR="00C373C5" w:rsidRPr="003E62D1" w:rsidRDefault="00C37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697D7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8</w:t>
      </w:r>
    </w:p>
    <w:p w14:paraId="70FF9785"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64C03B"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2F5519"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D560B4" w:rsidRPr="003E62D1">
        <w:rPr>
          <w:rFonts w:ascii="Arial" w:hAnsi="Arial"/>
          <w:sz w:val="24"/>
        </w:rPr>
        <w:t>8</w:t>
      </w:r>
      <w:r w:rsidRPr="003E62D1">
        <w:rPr>
          <w:rFonts w:ascii="Arial" w:hAnsi="Arial"/>
          <w:sz w:val="24"/>
        </w:rPr>
        <w:t xml:space="preserve">/Max </w:t>
      </w:r>
      <w:r w:rsidR="00D560B4" w:rsidRPr="003E62D1">
        <w:rPr>
          <w:rFonts w:ascii="Arial" w:hAnsi="Arial"/>
          <w:sz w:val="24"/>
        </w:rPr>
        <w:t>8</w:t>
      </w:r>
    </w:p>
    <w:p w14:paraId="6EE08CBA"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83A419"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3B158B"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05B653C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B8004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EFBCF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C76531" w:rsidRPr="003E62D1">
        <w:rPr>
          <w:rFonts w:ascii="Arial" w:hAnsi="Arial"/>
          <w:b/>
          <w:sz w:val="28"/>
        </w:rPr>
        <w:t xml:space="preserve">  </w:t>
      </w:r>
      <w:r w:rsidR="00C76531" w:rsidRPr="003E62D1">
        <w:rPr>
          <w:rFonts w:ascii="Arial" w:hAnsi="Arial"/>
          <w:sz w:val="24"/>
          <w:szCs w:val="24"/>
        </w:rPr>
        <w:t>Mandatory, MMDDYYYY</w:t>
      </w:r>
      <w:r w:rsidRPr="003E62D1">
        <w:rPr>
          <w:rFonts w:ascii="Arial" w:hAnsi="Arial"/>
          <w:sz w:val="24"/>
        </w:rPr>
        <w:tab/>
      </w:r>
    </w:p>
    <w:p w14:paraId="0F30743F" w14:textId="77777777" w:rsidR="00C76531" w:rsidRPr="003E62D1" w:rsidRDefault="00C765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E850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6BFB1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 xml:space="preserve"> </w:t>
      </w:r>
      <w:r w:rsidR="00C76531" w:rsidRPr="003E62D1">
        <w:rPr>
          <w:rFonts w:ascii="Arial" w:hAnsi="Arial"/>
          <w:sz w:val="24"/>
        </w:rPr>
        <w:t>10142014</w:t>
      </w:r>
    </w:p>
    <w:p w14:paraId="788CF0C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FD13E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F22FA7" w14:textId="77777777" w:rsidR="00C76531"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C76531" w:rsidRPr="003E62D1">
        <w:rPr>
          <w:rFonts w:ascii="Arial" w:hAnsi="Arial"/>
          <w:sz w:val="24"/>
        </w:rPr>
        <w:t xml:space="preserve">  </w:t>
      </w:r>
      <w:r w:rsidR="003E62D1" w:rsidRPr="003E62D1">
        <w:rPr>
          <w:rFonts w:ascii="Arial" w:hAnsi="Arial"/>
          <w:sz w:val="24"/>
        </w:rPr>
        <w:t>This field is r</w:t>
      </w:r>
      <w:r w:rsidR="00C76531" w:rsidRPr="003E62D1">
        <w:rPr>
          <w:rFonts w:ascii="Arial" w:hAnsi="Arial"/>
          <w:sz w:val="24"/>
        </w:rPr>
        <w:t>equired for dispositions that have sentences, mandatory for status changes such as probation modification, revocation</w:t>
      </w:r>
      <w:r w:rsidR="003E62D1" w:rsidRPr="003E62D1">
        <w:rPr>
          <w:rFonts w:ascii="Arial" w:hAnsi="Arial"/>
          <w:sz w:val="24"/>
        </w:rPr>
        <w:t>, discharge</w:t>
      </w:r>
      <w:r w:rsidR="00C76531" w:rsidRPr="003E62D1">
        <w:rPr>
          <w:rFonts w:ascii="Arial" w:hAnsi="Arial"/>
          <w:sz w:val="24"/>
        </w:rPr>
        <w:t>,</w:t>
      </w:r>
      <w:r w:rsidR="00554C46" w:rsidRPr="003E62D1">
        <w:rPr>
          <w:rFonts w:ascii="Arial" w:hAnsi="Arial"/>
          <w:sz w:val="24"/>
        </w:rPr>
        <w:t xml:space="preserve"> etc</w:t>
      </w:r>
      <w:r w:rsidR="00C76531" w:rsidRPr="003E62D1">
        <w:rPr>
          <w:rFonts w:ascii="Arial" w:hAnsi="Arial"/>
          <w:sz w:val="24"/>
        </w:rPr>
        <w:t xml:space="preserve">.  </w:t>
      </w:r>
    </w:p>
    <w:p w14:paraId="0A1B2197" w14:textId="77777777" w:rsidR="00554C46" w:rsidRPr="003E62D1" w:rsidRDefault="00554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E46483" w14:textId="77777777" w:rsidR="00554C46" w:rsidRPr="003E62D1" w:rsidRDefault="00554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F0DA71" w14:textId="77777777" w:rsidR="004457DF" w:rsidRPr="003E62D1" w:rsidRDefault="00C765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NOTE:  </w:t>
      </w:r>
      <w:r w:rsidRPr="003E62D1">
        <w:rPr>
          <w:rFonts w:ascii="Arial" w:hAnsi="Arial"/>
          <w:sz w:val="24"/>
          <w:szCs w:val="24"/>
        </w:rPr>
        <w:t>On juvenile submissions, the DOS must match the CDD.</w:t>
      </w:r>
      <w:r w:rsidRPr="003E62D1">
        <w:rPr>
          <w:rFonts w:ascii="Arial" w:hAnsi="Arial"/>
          <w:b/>
          <w:sz w:val="28"/>
        </w:rPr>
        <w:t xml:space="preserve"> </w:t>
      </w:r>
      <w:r w:rsidR="004457DF" w:rsidRPr="003E62D1">
        <w:rPr>
          <w:rFonts w:ascii="Arial" w:hAnsi="Arial"/>
          <w:sz w:val="24"/>
        </w:rPr>
        <w:br w:type="page"/>
      </w:r>
      <w:r w:rsidR="004457DF" w:rsidRPr="003E62D1">
        <w:rPr>
          <w:rFonts w:ascii="Arial" w:hAnsi="Arial"/>
          <w:b/>
          <w:sz w:val="28"/>
        </w:rPr>
        <w:lastRenderedPageBreak/>
        <w:t>DATA ELEMENT:</w:t>
      </w:r>
      <w:r w:rsidR="00965BA4" w:rsidRPr="003E62D1">
        <w:rPr>
          <w:rFonts w:ascii="Arial" w:hAnsi="Arial"/>
          <w:b/>
          <w:sz w:val="28"/>
        </w:rPr>
        <w:t xml:space="preserve">  </w:t>
      </w:r>
      <w:r w:rsidR="004457DF" w:rsidRPr="003E62D1">
        <w:rPr>
          <w:rFonts w:ascii="Arial" w:hAnsi="Arial"/>
          <w:sz w:val="24"/>
        </w:rPr>
        <w:t>Court Sentence Suspended - Time</w:t>
      </w:r>
    </w:p>
    <w:p w14:paraId="2BF90DA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8C6E2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6B468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Indicates amount of time suspended by court.</w:t>
      </w:r>
    </w:p>
    <w:p w14:paraId="687E94B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1D31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F117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CSS</w:t>
      </w:r>
    </w:p>
    <w:p w14:paraId="0126E76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88F9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D18586" w14:textId="77777777" w:rsidR="00C373C5" w:rsidRPr="003E62D1" w:rsidRDefault="00C373C5" w:rsidP="00C37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21 -</w:t>
      </w:r>
      <w:r w:rsidR="00427058" w:rsidRPr="003E62D1">
        <w:rPr>
          <w:rFonts w:ascii="Arial" w:hAnsi="Arial"/>
          <w:sz w:val="24"/>
          <w:szCs w:val="24"/>
        </w:rPr>
        <w:t xml:space="preserve"> 232</w:t>
      </w:r>
    </w:p>
    <w:p w14:paraId="29FC369B" w14:textId="77777777" w:rsidR="00C373C5" w:rsidRPr="003E62D1" w:rsidRDefault="00C37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C79261" w14:textId="77777777" w:rsidR="00C373C5" w:rsidRPr="003E62D1" w:rsidRDefault="00C37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47645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12</w:t>
      </w:r>
    </w:p>
    <w:p w14:paraId="47E01912"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2E905E"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655544"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D560B4" w:rsidRPr="003E62D1">
        <w:rPr>
          <w:rFonts w:ascii="Arial" w:hAnsi="Arial"/>
          <w:sz w:val="24"/>
        </w:rPr>
        <w:t xml:space="preserve">0 to </w:t>
      </w:r>
      <w:r w:rsidRPr="003E62D1">
        <w:rPr>
          <w:rFonts w:ascii="Arial" w:hAnsi="Arial"/>
          <w:sz w:val="24"/>
        </w:rPr>
        <w:t xml:space="preserve">Max </w:t>
      </w:r>
      <w:r w:rsidR="00D560B4" w:rsidRPr="003E62D1">
        <w:rPr>
          <w:rFonts w:ascii="Arial" w:hAnsi="Arial"/>
          <w:sz w:val="24"/>
        </w:rPr>
        <w:t>12</w:t>
      </w:r>
    </w:p>
    <w:p w14:paraId="7E84F9ED"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74EC56"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9B872A"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479D53F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ABE2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2EA6D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65BA4" w:rsidRPr="003E62D1">
        <w:rPr>
          <w:rFonts w:ascii="Arial" w:hAnsi="Arial"/>
          <w:b/>
          <w:sz w:val="28"/>
        </w:rPr>
        <w:t xml:space="preserve"> </w:t>
      </w:r>
      <w:r w:rsidRPr="003E62D1">
        <w:rPr>
          <w:rFonts w:ascii="Arial" w:hAnsi="Arial"/>
          <w:sz w:val="24"/>
        </w:rPr>
        <w:t xml:space="preserve"> </w:t>
      </w:r>
      <w:r w:rsidR="005F111A" w:rsidRPr="003E62D1">
        <w:rPr>
          <w:rFonts w:ascii="Arial" w:hAnsi="Arial"/>
          <w:sz w:val="24"/>
        </w:rPr>
        <w:t>O</w:t>
      </w:r>
      <w:r w:rsidRPr="003E62D1">
        <w:rPr>
          <w:rFonts w:ascii="Arial" w:hAnsi="Arial"/>
          <w:sz w:val="24"/>
        </w:rPr>
        <w:t>ptional</w:t>
      </w:r>
    </w:p>
    <w:p w14:paraId="62C4992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33FC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578AD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r>
      <w:r w:rsidRPr="003E62D1">
        <w:rPr>
          <w:rFonts w:ascii="Arial" w:hAnsi="Arial"/>
          <w:sz w:val="24"/>
        </w:rPr>
        <w:tab/>
      </w:r>
      <w:r w:rsidRPr="003E62D1">
        <w:rPr>
          <w:rFonts w:ascii="Arial" w:hAnsi="Arial"/>
          <w:b/>
          <w:sz w:val="24"/>
        </w:rPr>
        <w:t>SENTENCE GIVEN</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 xml:space="preserve">CODE </w:t>
      </w:r>
    </w:p>
    <w:p w14:paraId="2D76BAE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30 days suspended</w:t>
      </w:r>
      <w:r w:rsidRPr="003E62D1">
        <w:rPr>
          <w:rFonts w:ascii="Arial" w:hAnsi="Arial"/>
          <w:sz w:val="24"/>
        </w:rPr>
        <w:tab/>
      </w:r>
      <w:r w:rsidRPr="003E62D1">
        <w:rPr>
          <w:rFonts w:ascii="Arial" w:hAnsi="Arial"/>
          <w:sz w:val="24"/>
        </w:rPr>
        <w:tab/>
      </w:r>
      <w:r w:rsidRPr="003E62D1">
        <w:rPr>
          <w:rFonts w:ascii="Arial" w:hAnsi="Arial"/>
          <w:sz w:val="24"/>
        </w:rPr>
        <w:tab/>
        <w:t>30D</w:t>
      </w:r>
    </w:p>
    <w:p w14:paraId="3EEC93A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1 year suspended</w:t>
      </w:r>
      <w:r w:rsidRPr="003E62D1">
        <w:rPr>
          <w:rFonts w:ascii="Arial" w:hAnsi="Arial"/>
          <w:sz w:val="24"/>
        </w:rPr>
        <w:tab/>
      </w:r>
      <w:r w:rsidRPr="003E62D1">
        <w:rPr>
          <w:rFonts w:ascii="Arial" w:hAnsi="Arial"/>
          <w:sz w:val="24"/>
        </w:rPr>
        <w:tab/>
      </w:r>
      <w:r w:rsidRPr="003E62D1">
        <w:rPr>
          <w:rFonts w:ascii="Arial" w:hAnsi="Arial"/>
          <w:sz w:val="24"/>
        </w:rPr>
        <w:tab/>
        <w:t>1Y</w:t>
      </w:r>
    </w:p>
    <w:p w14:paraId="14E9F4F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1 year 6 months</w:t>
      </w:r>
      <w:r w:rsidRPr="003E62D1">
        <w:rPr>
          <w:rFonts w:ascii="Arial" w:hAnsi="Arial"/>
          <w:sz w:val="24"/>
        </w:rPr>
        <w:tab/>
      </w:r>
      <w:r w:rsidRPr="003E62D1">
        <w:rPr>
          <w:rFonts w:ascii="Arial" w:hAnsi="Arial"/>
          <w:sz w:val="24"/>
        </w:rPr>
        <w:tab/>
      </w:r>
      <w:r w:rsidRPr="003E62D1">
        <w:rPr>
          <w:rFonts w:ascii="Arial" w:hAnsi="Arial"/>
          <w:sz w:val="24"/>
        </w:rPr>
        <w:tab/>
        <w:t>1Y6M</w:t>
      </w:r>
    </w:p>
    <w:p w14:paraId="6E678C8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863C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5F111A" w:rsidRPr="003E62D1">
        <w:rPr>
          <w:rFonts w:ascii="Arial" w:hAnsi="Arial"/>
          <w:b/>
          <w:sz w:val="28"/>
        </w:rPr>
        <w:t xml:space="preserve">  </w:t>
      </w:r>
      <w:r w:rsidR="005F111A" w:rsidRPr="003E62D1">
        <w:rPr>
          <w:rFonts w:ascii="Arial" w:hAnsi="Arial"/>
          <w:sz w:val="24"/>
          <w:szCs w:val="24"/>
        </w:rPr>
        <w:t>A</w:t>
      </w:r>
      <w:r w:rsidRPr="003E62D1">
        <w:rPr>
          <w:rFonts w:ascii="Arial" w:hAnsi="Arial"/>
          <w:sz w:val="24"/>
        </w:rPr>
        <w:t xml:space="preserve"> field which reflects the sentence time which is stated specifically as suspended.  This is expressed in years (Y), months (M) and/or days (D).</w:t>
      </w:r>
    </w:p>
    <w:p w14:paraId="59D8768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Used only for Adult reporting.</w:t>
      </w: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Court Sentence Suspended - Fine</w:t>
      </w:r>
    </w:p>
    <w:p w14:paraId="604891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F1A8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E4498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Indicates amount of fine suspended by court.</w:t>
      </w:r>
    </w:p>
    <w:p w14:paraId="67E4E60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5A7B2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337FB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CSF</w:t>
      </w:r>
    </w:p>
    <w:p w14:paraId="3FB7E66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0DC89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D623C6" w14:textId="77777777" w:rsidR="00C373C5" w:rsidRPr="003E62D1" w:rsidRDefault="00C373C5" w:rsidP="00C37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33 - 240</w:t>
      </w:r>
    </w:p>
    <w:p w14:paraId="06273C9F" w14:textId="77777777" w:rsidR="00C373C5" w:rsidRPr="003E62D1" w:rsidRDefault="00C37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4D6380" w14:textId="77777777" w:rsidR="00C373C5" w:rsidRPr="003E62D1" w:rsidRDefault="00C37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EEE0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8</w:t>
      </w:r>
    </w:p>
    <w:p w14:paraId="6831B30A"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AE7FF1"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6F1D50"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D560B4" w:rsidRPr="003E62D1">
        <w:rPr>
          <w:rFonts w:ascii="Arial" w:hAnsi="Arial"/>
          <w:sz w:val="24"/>
        </w:rPr>
        <w:t xml:space="preserve">0 to </w:t>
      </w:r>
      <w:r w:rsidRPr="003E62D1">
        <w:rPr>
          <w:rFonts w:ascii="Arial" w:hAnsi="Arial"/>
          <w:sz w:val="24"/>
        </w:rPr>
        <w:t xml:space="preserve">Max </w:t>
      </w:r>
      <w:r w:rsidR="00D560B4" w:rsidRPr="003E62D1">
        <w:rPr>
          <w:rFonts w:ascii="Arial" w:hAnsi="Arial"/>
          <w:sz w:val="24"/>
        </w:rPr>
        <w:t>8</w:t>
      </w:r>
    </w:p>
    <w:p w14:paraId="1BC45AF5"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E23B20"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031776"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51A7E5B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2504E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3B22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w:t>
      </w:r>
      <w:r w:rsidR="00965BA4" w:rsidRPr="003E62D1">
        <w:rPr>
          <w:rFonts w:ascii="Arial" w:hAnsi="Arial"/>
          <w:sz w:val="24"/>
        </w:rPr>
        <w:t xml:space="preserve"> </w:t>
      </w:r>
      <w:r w:rsidR="000763FE" w:rsidRPr="003E62D1">
        <w:rPr>
          <w:rFonts w:ascii="Arial" w:hAnsi="Arial"/>
          <w:sz w:val="24"/>
        </w:rPr>
        <w:t>O</w:t>
      </w:r>
      <w:r w:rsidRPr="003E62D1">
        <w:rPr>
          <w:rFonts w:ascii="Arial" w:hAnsi="Arial"/>
          <w:sz w:val="24"/>
        </w:rPr>
        <w:t>ptional</w:t>
      </w:r>
    </w:p>
    <w:p w14:paraId="1B958B9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19BF8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D49D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965BA4" w:rsidRPr="003E62D1">
        <w:rPr>
          <w:rFonts w:ascii="Arial" w:hAnsi="Arial"/>
          <w:sz w:val="24"/>
        </w:rPr>
        <w:t xml:space="preserve">  </w:t>
      </w:r>
      <w:r w:rsidRPr="003E62D1">
        <w:rPr>
          <w:rFonts w:ascii="Arial" w:hAnsi="Arial"/>
          <w:sz w:val="24"/>
        </w:rPr>
        <w:t>$500.95 = 501</w:t>
      </w:r>
    </w:p>
    <w:p w14:paraId="00BB02F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6E436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1BC52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763FE" w:rsidRPr="003E62D1">
        <w:rPr>
          <w:rFonts w:ascii="Arial" w:hAnsi="Arial"/>
          <w:b/>
          <w:sz w:val="28"/>
        </w:rPr>
        <w:t xml:space="preserve">  </w:t>
      </w:r>
      <w:r w:rsidR="000763FE" w:rsidRPr="003E62D1">
        <w:rPr>
          <w:rFonts w:ascii="Arial" w:hAnsi="Arial"/>
          <w:sz w:val="24"/>
        </w:rPr>
        <w:t xml:space="preserve">Entries should only reflect </w:t>
      </w:r>
      <w:r w:rsidRPr="003E62D1">
        <w:rPr>
          <w:rFonts w:ascii="Arial" w:hAnsi="Arial"/>
          <w:sz w:val="24"/>
        </w:rPr>
        <w:t>whole dollars</w:t>
      </w:r>
      <w:r w:rsidR="000763FE" w:rsidRPr="003E62D1">
        <w:rPr>
          <w:rFonts w:ascii="Arial" w:hAnsi="Arial"/>
          <w:sz w:val="24"/>
        </w:rPr>
        <w:t>, r</w:t>
      </w:r>
      <w:r w:rsidRPr="003E62D1">
        <w:rPr>
          <w:rFonts w:ascii="Arial" w:hAnsi="Arial"/>
          <w:sz w:val="24"/>
        </w:rPr>
        <w:t>ound cents off to</w:t>
      </w:r>
      <w:r w:rsidR="000763FE" w:rsidRPr="003E62D1">
        <w:rPr>
          <w:rFonts w:ascii="Arial" w:hAnsi="Arial"/>
          <w:sz w:val="24"/>
        </w:rPr>
        <w:t xml:space="preserve"> the nearest</w:t>
      </w:r>
      <w:r w:rsidRPr="003E62D1">
        <w:rPr>
          <w:rFonts w:ascii="Arial" w:hAnsi="Arial"/>
          <w:sz w:val="24"/>
        </w:rPr>
        <w:t xml:space="preserve"> whole dollar</w:t>
      </w:r>
      <w:r w:rsidR="000763FE" w:rsidRPr="003E62D1">
        <w:rPr>
          <w:rFonts w:ascii="Arial" w:hAnsi="Arial"/>
          <w:sz w:val="24"/>
        </w:rPr>
        <w:t>.</w:t>
      </w:r>
    </w:p>
    <w:p w14:paraId="2A67DB4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Court Confinement</w:t>
      </w:r>
    </w:p>
    <w:p w14:paraId="6D54DE8B" w14:textId="77777777" w:rsidR="00DF41A4" w:rsidRPr="003E62D1" w:rsidRDefault="00DF41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EA5A3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93DECD" w14:textId="77777777" w:rsidR="00DF41A4"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eastAsia="MS Mincho" w:hAnsi="Arial" w:cs="Arial"/>
          <w:sz w:val="24"/>
          <w:szCs w:val="24"/>
        </w:rPr>
      </w:pPr>
      <w:r w:rsidRPr="003E62D1">
        <w:rPr>
          <w:rFonts w:ascii="Arial" w:hAnsi="Arial"/>
          <w:b/>
          <w:sz w:val="28"/>
        </w:rPr>
        <w:t>DESCRIPTION:</w:t>
      </w:r>
      <w:r w:rsidRPr="003E62D1">
        <w:rPr>
          <w:rFonts w:ascii="Arial" w:hAnsi="Arial"/>
          <w:sz w:val="24"/>
        </w:rPr>
        <w:tab/>
      </w:r>
      <w:r w:rsidR="00DF41A4" w:rsidRPr="003E62D1">
        <w:rPr>
          <w:rFonts w:ascii="Arial" w:eastAsia="MS Mincho" w:hAnsi="Arial" w:cs="Arial"/>
          <w:sz w:val="24"/>
          <w:szCs w:val="24"/>
        </w:rPr>
        <w:t>The amount of confinement time from the judicial action.</w:t>
      </w:r>
    </w:p>
    <w:p w14:paraId="7BD72AD2" w14:textId="77777777" w:rsidR="004457DF" w:rsidRPr="003E62D1" w:rsidRDefault="00DF41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 </w:t>
      </w:r>
    </w:p>
    <w:p w14:paraId="0892BE0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905F8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CMT</w:t>
      </w:r>
    </w:p>
    <w:p w14:paraId="3DAD306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26DD6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0777C7" w14:textId="77777777" w:rsidR="00427058" w:rsidRPr="003E62D1" w:rsidRDefault="00427058" w:rsidP="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41 - 252</w:t>
      </w:r>
    </w:p>
    <w:p w14:paraId="278AE735"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D4B4E6"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2C8A7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12</w:t>
      </w:r>
    </w:p>
    <w:p w14:paraId="3CC89F78"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9A86E6"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360A41"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D560B4" w:rsidRPr="003E62D1">
        <w:rPr>
          <w:rFonts w:ascii="Arial" w:hAnsi="Arial"/>
          <w:sz w:val="24"/>
        </w:rPr>
        <w:t xml:space="preserve">0 to </w:t>
      </w:r>
      <w:r w:rsidRPr="003E62D1">
        <w:rPr>
          <w:rFonts w:ascii="Arial" w:hAnsi="Arial"/>
          <w:sz w:val="24"/>
        </w:rPr>
        <w:t xml:space="preserve">Max </w:t>
      </w:r>
      <w:r w:rsidR="00D560B4" w:rsidRPr="003E62D1">
        <w:rPr>
          <w:rFonts w:ascii="Arial" w:hAnsi="Arial"/>
          <w:sz w:val="24"/>
        </w:rPr>
        <w:t>12</w:t>
      </w:r>
    </w:p>
    <w:p w14:paraId="7A34649C"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049E65"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3D6DEC"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2AAEB96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0C31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C207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DF41A4" w:rsidRPr="003E62D1">
        <w:rPr>
          <w:rFonts w:ascii="Arial" w:hAnsi="Arial"/>
          <w:b/>
          <w:sz w:val="28"/>
        </w:rPr>
        <w:t xml:space="preserve">  </w:t>
      </w:r>
      <w:r w:rsidR="00DF41A4" w:rsidRPr="003E62D1">
        <w:rPr>
          <w:rFonts w:ascii="Arial" w:hAnsi="Arial"/>
          <w:sz w:val="24"/>
        </w:rPr>
        <w:t>Op</w:t>
      </w:r>
      <w:r w:rsidRPr="003E62D1">
        <w:rPr>
          <w:rFonts w:ascii="Arial" w:hAnsi="Arial"/>
          <w:sz w:val="24"/>
        </w:rPr>
        <w:t>tional</w:t>
      </w:r>
    </w:p>
    <w:p w14:paraId="109657D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B3C6B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DA3F0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w:t>
      </w:r>
      <w:r w:rsidR="00B17E7D" w:rsidRPr="003E62D1">
        <w:rPr>
          <w:rFonts w:ascii="Arial" w:hAnsi="Arial"/>
          <w:b/>
          <w:sz w:val="28"/>
        </w:rPr>
        <w:t xml:space="preserve"> 1:</w:t>
      </w:r>
      <w:r w:rsidRPr="003E62D1">
        <w:rPr>
          <w:rFonts w:ascii="Arial" w:hAnsi="Arial"/>
          <w:b/>
          <w:sz w:val="24"/>
        </w:rPr>
        <w:tab/>
        <w:t>SENTENCE GIVEN</w:t>
      </w:r>
      <w:r w:rsidRPr="003E62D1">
        <w:rPr>
          <w:rFonts w:ascii="Arial" w:hAnsi="Arial"/>
          <w:b/>
          <w:sz w:val="24"/>
        </w:rPr>
        <w:tab/>
      </w:r>
      <w:r w:rsidRPr="003E62D1">
        <w:rPr>
          <w:rFonts w:ascii="Arial" w:hAnsi="Arial"/>
          <w:b/>
          <w:sz w:val="24"/>
        </w:rPr>
        <w:tab/>
        <w:t>CODE</w:t>
      </w:r>
      <w:r w:rsidRPr="003E62D1">
        <w:rPr>
          <w:rFonts w:ascii="Arial" w:hAnsi="Arial"/>
          <w:sz w:val="24"/>
        </w:rPr>
        <w:tab/>
        <w:t xml:space="preserve"> </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00B17E7D" w:rsidRPr="003E62D1">
        <w:rPr>
          <w:rFonts w:ascii="Arial" w:hAnsi="Arial"/>
          <w:sz w:val="24"/>
        </w:rPr>
        <w:tab/>
      </w:r>
      <w:r w:rsidR="00B17E7D" w:rsidRPr="003E62D1">
        <w:rPr>
          <w:rFonts w:ascii="Arial" w:hAnsi="Arial"/>
          <w:sz w:val="24"/>
        </w:rPr>
        <w:tab/>
      </w:r>
      <w:r w:rsidRPr="003E62D1">
        <w:rPr>
          <w:rFonts w:ascii="Arial" w:hAnsi="Arial"/>
          <w:sz w:val="24"/>
        </w:rPr>
        <w:t>2-10 years</w:t>
      </w:r>
      <w:r w:rsidRPr="003E62D1">
        <w:rPr>
          <w:rFonts w:ascii="Arial" w:hAnsi="Arial"/>
          <w:sz w:val="24"/>
        </w:rPr>
        <w:tab/>
        <w:t xml:space="preserve"> </w:t>
      </w:r>
      <w:r w:rsidRPr="003E62D1">
        <w:rPr>
          <w:rFonts w:ascii="Arial" w:hAnsi="Arial"/>
          <w:sz w:val="24"/>
        </w:rPr>
        <w:tab/>
      </w:r>
      <w:r w:rsidRPr="003E62D1">
        <w:rPr>
          <w:rFonts w:ascii="Arial" w:hAnsi="Arial"/>
          <w:sz w:val="24"/>
        </w:rPr>
        <w:tab/>
        <w:t>10Y</w:t>
      </w:r>
    </w:p>
    <w:p w14:paraId="50AFE6F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 xml:space="preserve">     </w:t>
      </w:r>
      <w:r w:rsidRPr="003E62D1">
        <w:rPr>
          <w:rFonts w:ascii="Arial" w:hAnsi="Arial"/>
          <w:sz w:val="24"/>
        </w:rPr>
        <w:tab/>
        <w:t>5 days-2 months</w:t>
      </w:r>
      <w:r w:rsidRPr="003E62D1">
        <w:rPr>
          <w:rFonts w:ascii="Arial" w:hAnsi="Arial"/>
          <w:sz w:val="24"/>
        </w:rPr>
        <w:tab/>
      </w:r>
      <w:r w:rsidRPr="003E62D1">
        <w:rPr>
          <w:rFonts w:ascii="Arial" w:hAnsi="Arial"/>
          <w:sz w:val="24"/>
        </w:rPr>
        <w:tab/>
        <w:t>2M</w:t>
      </w:r>
    </w:p>
    <w:p w14:paraId="073BCD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3AE31C" w14:textId="77777777" w:rsidR="004457DF" w:rsidRPr="003E62D1" w:rsidRDefault="00B17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E</w:t>
      </w:r>
      <w:r w:rsidR="004457DF" w:rsidRPr="003E62D1">
        <w:rPr>
          <w:rFonts w:ascii="Arial" w:hAnsi="Arial"/>
          <w:b/>
          <w:sz w:val="28"/>
          <w:szCs w:val="28"/>
        </w:rPr>
        <w:t>XAMPLE</w:t>
      </w:r>
      <w:r w:rsidRPr="003E62D1">
        <w:rPr>
          <w:rFonts w:ascii="Arial" w:hAnsi="Arial"/>
          <w:b/>
          <w:sz w:val="28"/>
          <w:szCs w:val="28"/>
        </w:rPr>
        <w:t xml:space="preserve"> 2</w:t>
      </w:r>
      <w:r w:rsidR="004457DF" w:rsidRPr="003E62D1">
        <w:rPr>
          <w:rFonts w:ascii="Arial" w:hAnsi="Arial"/>
          <w:b/>
          <w:sz w:val="28"/>
          <w:szCs w:val="28"/>
        </w:rPr>
        <w:t>:</w:t>
      </w:r>
      <w:r w:rsidR="004457DF" w:rsidRPr="003E62D1">
        <w:rPr>
          <w:rFonts w:ascii="Arial" w:hAnsi="Arial"/>
          <w:b/>
          <w:sz w:val="24"/>
        </w:rPr>
        <w:tab/>
        <w:t>SENTENCE GIVEN</w:t>
      </w:r>
      <w:r w:rsidR="004457DF" w:rsidRPr="003E62D1">
        <w:rPr>
          <w:rFonts w:ascii="Arial" w:hAnsi="Arial"/>
          <w:b/>
          <w:sz w:val="24"/>
        </w:rPr>
        <w:tab/>
      </w:r>
      <w:r w:rsidR="004457DF" w:rsidRPr="003E62D1">
        <w:rPr>
          <w:rFonts w:ascii="Arial" w:hAnsi="Arial"/>
          <w:b/>
          <w:sz w:val="24"/>
        </w:rPr>
        <w:tab/>
        <w:t>CODE</w:t>
      </w:r>
      <w:r w:rsidR="004457DF" w:rsidRPr="003E62D1">
        <w:rPr>
          <w:rFonts w:ascii="Arial" w:hAnsi="Arial"/>
          <w:sz w:val="24"/>
        </w:rPr>
        <w:t xml:space="preserve">   </w:t>
      </w:r>
      <w:r w:rsidR="004457DF" w:rsidRPr="003E62D1">
        <w:rPr>
          <w:rFonts w:ascii="Arial" w:hAnsi="Arial"/>
          <w:sz w:val="24"/>
        </w:rPr>
        <w:tab/>
      </w:r>
      <w:r w:rsidR="004457DF" w:rsidRPr="003E62D1">
        <w:rPr>
          <w:rFonts w:ascii="Arial" w:hAnsi="Arial"/>
          <w:sz w:val="24"/>
        </w:rPr>
        <w:tab/>
      </w:r>
      <w:r w:rsidR="004457DF" w:rsidRPr="003E62D1">
        <w:rPr>
          <w:rFonts w:ascii="Arial" w:hAnsi="Arial"/>
          <w:sz w:val="24"/>
        </w:rPr>
        <w:tab/>
      </w:r>
      <w:r w:rsidR="004457DF" w:rsidRPr="003E62D1">
        <w:rPr>
          <w:rFonts w:ascii="Arial" w:hAnsi="Arial"/>
          <w:sz w:val="24"/>
        </w:rPr>
        <w:tab/>
      </w:r>
      <w:r w:rsidR="004457DF" w:rsidRPr="003E62D1">
        <w:rPr>
          <w:rFonts w:ascii="Arial" w:hAnsi="Arial"/>
          <w:sz w:val="24"/>
        </w:rPr>
        <w:tab/>
      </w:r>
      <w:r w:rsidR="004457DF" w:rsidRPr="003E62D1">
        <w:rPr>
          <w:rFonts w:ascii="Arial" w:hAnsi="Arial"/>
          <w:sz w:val="24"/>
        </w:rPr>
        <w:tab/>
      </w:r>
      <w:r w:rsidR="004457DF" w:rsidRPr="003E62D1">
        <w:rPr>
          <w:rFonts w:ascii="Arial" w:hAnsi="Arial"/>
          <w:sz w:val="24"/>
        </w:rPr>
        <w:tab/>
      </w:r>
      <w:r w:rsidRPr="003E62D1">
        <w:rPr>
          <w:rFonts w:ascii="Arial" w:hAnsi="Arial"/>
          <w:sz w:val="24"/>
        </w:rPr>
        <w:tab/>
      </w:r>
      <w:r w:rsidR="004457DF" w:rsidRPr="003E62D1">
        <w:rPr>
          <w:rFonts w:ascii="Arial" w:hAnsi="Arial"/>
          <w:sz w:val="24"/>
        </w:rPr>
        <w:t xml:space="preserve">2 yrs, 5 </w:t>
      </w:r>
      <w:proofErr w:type="spellStart"/>
      <w:r w:rsidR="004457DF" w:rsidRPr="003E62D1">
        <w:rPr>
          <w:rFonts w:ascii="Arial" w:hAnsi="Arial"/>
          <w:sz w:val="24"/>
        </w:rPr>
        <w:t>mon</w:t>
      </w:r>
      <w:proofErr w:type="spellEnd"/>
      <w:r w:rsidR="004457DF" w:rsidRPr="003E62D1">
        <w:rPr>
          <w:rFonts w:ascii="Arial" w:hAnsi="Arial"/>
          <w:sz w:val="24"/>
        </w:rPr>
        <w:t xml:space="preserve">, 5 </w:t>
      </w:r>
      <w:proofErr w:type="spellStart"/>
      <w:r w:rsidR="004457DF" w:rsidRPr="003E62D1">
        <w:rPr>
          <w:rFonts w:ascii="Arial" w:hAnsi="Arial"/>
          <w:sz w:val="24"/>
        </w:rPr>
        <w:t>dys</w:t>
      </w:r>
      <w:proofErr w:type="spellEnd"/>
      <w:r w:rsidR="004457DF" w:rsidRPr="003E62D1">
        <w:rPr>
          <w:rFonts w:ascii="Arial" w:hAnsi="Arial"/>
          <w:sz w:val="24"/>
        </w:rPr>
        <w:tab/>
      </w:r>
      <w:r w:rsidR="004457DF" w:rsidRPr="003E62D1">
        <w:rPr>
          <w:rFonts w:ascii="Arial" w:hAnsi="Arial"/>
          <w:sz w:val="24"/>
        </w:rPr>
        <w:tab/>
        <w:t>2Y5M5D</w:t>
      </w:r>
    </w:p>
    <w:p w14:paraId="1A275FA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8D18CD" w14:textId="77777777" w:rsidR="00DF41A4" w:rsidRPr="003E62D1" w:rsidRDefault="004457DF" w:rsidP="00DF41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
    <w:p w14:paraId="06FD64D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DF41A4" w:rsidRPr="003E62D1">
        <w:rPr>
          <w:rFonts w:ascii="Arial" w:hAnsi="Arial"/>
          <w:sz w:val="24"/>
        </w:rPr>
        <w:t xml:space="preserve"> </w:t>
      </w:r>
      <w:r w:rsidR="00B17E7D" w:rsidRPr="003E62D1">
        <w:rPr>
          <w:rFonts w:ascii="Arial" w:hAnsi="Arial"/>
          <w:sz w:val="24"/>
        </w:rPr>
        <w:t xml:space="preserve">If confinement time is expressed as a variable length, always code as greater amount of time (See example 1). </w:t>
      </w:r>
      <w:r w:rsidR="00DF41A4" w:rsidRPr="003E62D1">
        <w:rPr>
          <w:rFonts w:ascii="Arial" w:hAnsi="Arial"/>
          <w:sz w:val="24"/>
        </w:rPr>
        <w:t>If a valid CMT is present, then a valid ARC must also be present.</w:t>
      </w:r>
      <w:r w:rsidRPr="003E62D1">
        <w:rPr>
          <w:rFonts w:ascii="Arial" w:hAnsi="Arial"/>
          <w:sz w:val="24"/>
        </w:rPr>
        <w:t xml:space="preserve">  This is expressed in years (Y), months (M), and/or days (D)</w:t>
      </w:r>
      <w:r w:rsidR="00AA2108" w:rsidRPr="003E62D1">
        <w:rPr>
          <w:rFonts w:ascii="Arial" w:hAnsi="Arial"/>
          <w:sz w:val="24"/>
        </w:rPr>
        <w:t xml:space="preserve"> (See example 2)</w:t>
      </w:r>
      <w:r w:rsidRPr="003E62D1">
        <w:rPr>
          <w:rFonts w:ascii="Arial" w:hAnsi="Arial"/>
          <w:sz w:val="24"/>
        </w:rPr>
        <w:t xml:space="preserve">.  </w:t>
      </w:r>
    </w:p>
    <w:p w14:paraId="42124307" w14:textId="77777777" w:rsidR="00DF41A4" w:rsidRPr="003E62D1" w:rsidRDefault="00DF41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A242DA" w14:textId="77777777" w:rsidR="00DF41A4" w:rsidRPr="003E62D1" w:rsidRDefault="00DF41A4" w:rsidP="00DF41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Arial" w:hAnsi="Arial"/>
          <w:sz w:val="24"/>
        </w:rPr>
      </w:pPr>
      <w:r w:rsidRPr="003E62D1">
        <w:rPr>
          <w:rFonts w:ascii="Arial" w:hAnsi="Arial"/>
          <w:b/>
          <w:sz w:val="28"/>
          <w:szCs w:val="28"/>
        </w:rPr>
        <w:t>NOTE:</w:t>
      </w:r>
      <w:r w:rsidRPr="003E62D1">
        <w:rPr>
          <w:rFonts w:ascii="Arial" w:hAnsi="Arial"/>
          <w:sz w:val="24"/>
        </w:rPr>
        <w:t xml:space="preserve">  </w:t>
      </w:r>
      <w:r w:rsidRPr="003E62D1">
        <w:rPr>
          <w:rFonts w:ascii="Arial" w:hAnsi="Arial"/>
          <w:sz w:val="24"/>
        </w:rPr>
        <w:tab/>
        <w:t>Life sentence must be coded 342 in CPN</w:t>
      </w:r>
      <w:r w:rsidR="00B17E7D" w:rsidRPr="003E62D1">
        <w:rPr>
          <w:rFonts w:ascii="Arial" w:hAnsi="Arial"/>
          <w:sz w:val="24"/>
        </w:rPr>
        <w:t xml:space="preserve">, </w:t>
      </w:r>
      <w:r w:rsidRPr="003E62D1">
        <w:rPr>
          <w:rFonts w:ascii="Arial" w:hAnsi="Arial"/>
          <w:sz w:val="24"/>
        </w:rPr>
        <w:t>CMT must be populated with the word "LIFE".</w:t>
      </w:r>
    </w:p>
    <w:p w14:paraId="58EB80D5" w14:textId="77777777" w:rsidR="00DF41A4" w:rsidRPr="003E62D1" w:rsidRDefault="00DF41A4" w:rsidP="00DF41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BA4AD6" w14:textId="77777777" w:rsidR="00DF41A4" w:rsidRPr="003E62D1" w:rsidRDefault="00DF41A4" w:rsidP="00DF41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 </w:t>
      </w:r>
      <w:r w:rsidRPr="003E62D1">
        <w:rPr>
          <w:rFonts w:ascii="Arial" w:hAnsi="Arial"/>
          <w:sz w:val="24"/>
        </w:rPr>
        <w:tab/>
      </w:r>
      <w:r w:rsidRPr="003E62D1">
        <w:rPr>
          <w:rFonts w:ascii="Arial" w:hAnsi="Arial"/>
          <w:sz w:val="24"/>
        </w:rPr>
        <w:tab/>
        <w:t>Death sentence must be coded 335 in the CPN</w:t>
      </w:r>
      <w:r w:rsidR="00B17E7D" w:rsidRPr="003E62D1">
        <w:rPr>
          <w:rFonts w:ascii="Arial" w:hAnsi="Arial"/>
          <w:sz w:val="24"/>
        </w:rPr>
        <w:t xml:space="preserve">, CMT must be populated </w:t>
      </w:r>
      <w:r w:rsidRPr="003E62D1">
        <w:rPr>
          <w:rFonts w:ascii="Arial" w:hAnsi="Arial"/>
          <w:sz w:val="24"/>
        </w:rPr>
        <w:tab/>
      </w:r>
      <w:r w:rsidRPr="003E62D1">
        <w:rPr>
          <w:rFonts w:ascii="Arial" w:hAnsi="Arial"/>
          <w:sz w:val="24"/>
        </w:rPr>
        <w:tab/>
      </w:r>
      <w:r w:rsidRPr="003E62D1">
        <w:rPr>
          <w:rFonts w:ascii="Arial" w:hAnsi="Arial"/>
          <w:sz w:val="24"/>
        </w:rPr>
        <w:tab/>
        <w:t>with the word "Death" and the Level and Degree must be FX.</w:t>
      </w:r>
    </w:p>
    <w:p w14:paraId="4ED5DD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Court Probation</w:t>
      </w:r>
    </w:p>
    <w:p w14:paraId="7D9843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67D4E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5F722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r>
      <w:r w:rsidR="00DD20D9" w:rsidRPr="003E62D1">
        <w:rPr>
          <w:rFonts w:ascii="Arial" w:hAnsi="Arial"/>
          <w:sz w:val="24"/>
        </w:rPr>
        <w:t>Reflects</w:t>
      </w:r>
      <w:r w:rsidRPr="003E62D1">
        <w:rPr>
          <w:rFonts w:ascii="Arial" w:hAnsi="Arial"/>
          <w:sz w:val="24"/>
        </w:rPr>
        <w:t xml:space="preserve"> the amount of time </w:t>
      </w:r>
      <w:r w:rsidR="00DD20D9" w:rsidRPr="003E62D1">
        <w:rPr>
          <w:rFonts w:ascii="Arial" w:hAnsi="Arial"/>
          <w:sz w:val="24"/>
        </w:rPr>
        <w:t xml:space="preserve">the subject is </w:t>
      </w:r>
      <w:r w:rsidRPr="003E62D1">
        <w:rPr>
          <w:rFonts w:ascii="Arial" w:hAnsi="Arial"/>
          <w:sz w:val="24"/>
        </w:rPr>
        <w:t>on probation</w:t>
      </w:r>
      <w:r w:rsidR="00DD20D9" w:rsidRPr="003E62D1">
        <w:rPr>
          <w:rFonts w:ascii="Arial" w:hAnsi="Arial"/>
          <w:sz w:val="24"/>
        </w:rPr>
        <w:t>.</w:t>
      </w:r>
    </w:p>
    <w:p w14:paraId="67ABA3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B4003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781C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CPR</w:t>
      </w:r>
    </w:p>
    <w:p w14:paraId="0CE7B6D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5E8B9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1DAA6C" w14:textId="77777777" w:rsidR="00427058" w:rsidRPr="003E62D1" w:rsidRDefault="00427058" w:rsidP="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53 - 264</w:t>
      </w:r>
    </w:p>
    <w:p w14:paraId="2B1FBC2A"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B82634F"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428B58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12</w:t>
      </w:r>
    </w:p>
    <w:p w14:paraId="38C9B2C5"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DC1386"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E5BAFF"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D560B4" w:rsidRPr="003E62D1">
        <w:rPr>
          <w:rFonts w:ascii="Arial" w:hAnsi="Arial"/>
          <w:sz w:val="24"/>
        </w:rPr>
        <w:t xml:space="preserve">0 to </w:t>
      </w:r>
      <w:r w:rsidRPr="003E62D1">
        <w:rPr>
          <w:rFonts w:ascii="Arial" w:hAnsi="Arial"/>
          <w:sz w:val="24"/>
        </w:rPr>
        <w:t xml:space="preserve">Max </w:t>
      </w:r>
      <w:r w:rsidR="00D560B4" w:rsidRPr="003E62D1">
        <w:rPr>
          <w:rFonts w:ascii="Arial" w:hAnsi="Arial"/>
          <w:sz w:val="24"/>
        </w:rPr>
        <w:t>12</w:t>
      </w:r>
    </w:p>
    <w:p w14:paraId="35438EC5"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C8F600"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92676B"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769652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F387F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B50F7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65BA4" w:rsidRPr="003E62D1">
        <w:rPr>
          <w:rFonts w:ascii="Arial" w:hAnsi="Arial"/>
          <w:b/>
          <w:sz w:val="28"/>
        </w:rPr>
        <w:t xml:space="preserve">  </w:t>
      </w:r>
      <w:r w:rsidRPr="003E62D1">
        <w:rPr>
          <w:rFonts w:ascii="Arial" w:hAnsi="Arial"/>
          <w:sz w:val="24"/>
        </w:rPr>
        <w:t>Optional</w:t>
      </w:r>
    </w:p>
    <w:p w14:paraId="091FFDC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56E30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505E6E" w14:textId="77777777" w:rsidR="004B4114" w:rsidRPr="003E62D1" w:rsidRDefault="004B4114" w:rsidP="004B41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 1:</w:t>
      </w:r>
      <w:r w:rsidRPr="003E62D1">
        <w:rPr>
          <w:rFonts w:ascii="Arial" w:hAnsi="Arial"/>
          <w:b/>
          <w:sz w:val="24"/>
        </w:rPr>
        <w:tab/>
        <w:t>SENTENCE GIVEN</w:t>
      </w:r>
      <w:r w:rsidRPr="003E62D1">
        <w:rPr>
          <w:rFonts w:ascii="Arial" w:hAnsi="Arial"/>
          <w:b/>
          <w:sz w:val="24"/>
        </w:rPr>
        <w:tab/>
      </w:r>
      <w:r w:rsidRPr="003E62D1">
        <w:rPr>
          <w:rFonts w:ascii="Arial" w:hAnsi="Arial"/>
          <w:b/>
          <w:sz w:val="24"/>
        </w:rPr>
        <w:tab/>
        <w:t>CODE</w:t>
      </w:r>
      <w:r w:rsidRPr="003E62D1">
        <w:rPr>
          <w:rFonts w:ascii="Arial" w:hAnsi="Arial"/>
          <w:sz w:val="24"/>
        </w:rPr>
        <w:tab/>
        <w:t xml:space="preserve"> </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2-10 years</w:t>
      </w:r>
      <w:r w:rsidRPr="003E62D1">
        <w:rPr>
          <w:rFonts w:ascii="Arial" w:hAnsi="Arial"/>
          <w:sz w:val="24"/>
        </w:rPr>
        <w:tab/>
        <w:t xml:space="preserve"> </w:t>
      </w:r>
      <w:r w:rsidRPr="003E62D1">
        <w:rPr>
          <w:rFonts w:ascii="Arial" w:hAnsi="Arial"/>
          <w:sz w:val="24"/>
        </w:rPr>
        <w:tab/>
      </w:r>
      <w:r w:rsidRPr="003E62D1">
        <w:rPr>
          <w:rFonts w:ascii="Arial" w:hAnsi="Arial"/>
          <w:sz w:val="24"/>
        </w:rPr>
        <w:tab/>
        <w:t>10Y</w:t>
      </w:r>
    </w:p>
    <w:p w14:paraId="09438877" w14:textId="77777777" w:rsidR="004B4114" w:rsidRPr="003E62D1" w:rsidRDefault="004B4114" w:rsidP="004B41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 xml:space="preserve">     </w:t>
      </w:r>
      <w:r w:rsidRPr="003E62D1">
        <w:rPr>
          <w:rFonts w:ascii="Arial" w:hAnsi="Arial"/>
          <w:sz w:val="24"/>
        </w:rPr>
        <w:tab/>
        <w:t>5 days-2 months</w:t>
      </w:r>
      <w:r w:rsidRPr="003E62D1">
        <w:rPr>
          <w:rFonts w:ascii="Arial" w:hAnsi="Arial"/>
          <w:sz w:val="24"/>
        </w:rPr>
        <w:tab/>
      </w:r>
      <w:r w:rsidRPr="003E62D1">
        <w:rPr>
          <w:rFonts w:ascii="Arial" w:hAnsi="Arial"/>
          <w:sz w:val="24"/>
        </w:rPr>
        <w:tab/>
        <w:t>2M</w:t>
      </w:r>
    </w:p>
    <w:p w14:paraId="7ED70349" w14:textId="77777777" w:rsidR="004B4114" w:rsidRPr="003E62D1" w:rsidRDefault="004B4114" w:rsidP="004B41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A6015B" w14:textId="77777777" w:rsidR="004B4114" w:rsidRPr="003E62D1" w:rsidRDefault="004B4114" w:rsidP="004B41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EXAMPLE 2:</w:t>
      </w:r>
      <w:r w:rsidRPr="003E62D1">
        <w:rPr>
          <w:rFonts w:ascii="Arial" w:hAnsi="Arial"/>
          <w:b/>
          <w:sz w:val="24"/>
        </w:rPr>
        <w:tab/>
        <w:t>SENTENCE GIVEN</w:t>
      </w:r>
      <w:r w:rsidRPr="003E62D1">
        <w:rPr>
          <w:rFonts w:ascii="Arial" w:hAnsi="Arial"/>
          <w:b/>
          <w:sz w:val="24"/>
        </w:rPr>
        <w:tab/>
      </w:r>
      <w:r w:rsidRPr="003E62D1">
        <w:rPr>
          <w:rFonts w:ascii="Arial" w:hAnsi="Arial"/>
          <w:b/>
          <w:sz w:val="24"/>
        </w:rPr>
        <w:tab/>
        <w:t>CODE</w:t>
      </w:r>
      <w:r w:rsidRPr="003E62D1">
        <w:rPr>
          <w:rFonts w:ascii="Arial" w:hAnsi="Arial"/>
          <w:sz w:val="24"/>
        </w:rPr>
        <w:t xml:space="preserve">   </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2 yrs, 5 </w:t>
      </w:r>
      <w:proofErr w:type="spellStart"/>
      <w:r w:rsidRPr="003E62D1">
        <w:rPr>
          <w:rFonts w:ascii="Arial" w:hAnsi="Arial"/>
          <w:sz w:val="24"/>
        </w:rPr>
        <w:t>mon</w:t>
      </w:r>
      <w:proofErr w:type="spellEnd"/>
      <w:r w:rsidRPr="003E62D1">
        <w:rPr>
          <w:rFonts w:ascii="Arial" w:hAnsi="Arial"/>
          <w:sz w:val="24"/>
        </w:rPr>
        <w:t xml:space="preserve">, 5 </w:t>
      </w:r>
      <w:proofErr w:type="spellStart"/>
      <w:r w:rsidRPr="003E62D1">
        <w:rPr>
          <w:rFonts w:ascii="Arial" w:hAnsi="Arial"/>
          <w:sz w:val="24"/>
        </w:rPr>
        <w:t>dys</w:t>
      </w:r>
      <w:proofErr w:type="spellEnd"/>
      <w:r w:rsidRPr="003E62D1">
        <w:rPr>
          <w:rFonts w:ascii="Arial" w:hAnsi="Arial"/>
          <w:sz w:val="24"/>
        </w:rPr>
        <w:tab/>
      </w:r>
      <w:r w:rsidRPr="003E62D1">
        <w:rPr>
          <w:rFonts w:ascii="Arial" w:hAnsi="Arial"/>
          <w:sz w:val="24"/>
        </w:rPr>
        <w:tab/>
        <w:t>2Y5M5D</w:t>
      </w:r>
    </w:p>
    <w:p w14:paraId="108EC106" w14:textId="77777777" w:rsidR="004B4114" w:rsidRPr="003E62D1" w:rsidRDefault="004B4114" w:rsidP="004B41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8FC929" w14:textId="77777777" w:rsidR="004B4114" w:rsidRPr="003E62D1" w:rsidRDefault="004B4114" w:rsidP="004B41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
    <w:p w14:paraId="5A251CC2" w14:textId="77777777" w:rsidR="004B4114" w:rsidRPr="003E62D1" w:rsidRDefault="004B4114" w:rsidP="004B41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Pr="003E62D1">
        <w:rPr>
          <w:rFonts w:ascii="Arial" w:hAnsi="Arial"/>
          <w:sz w:val="24"/>
        </w:rPr>
        <w:t xml:space="preserve"> </w:t>
      </w:r>
      <w:r w:rsidR="00965BA4" w:rsidRPr="003E62D1">
        <w:rPr>
          <w:rFonts w:ascii="Arial" w:hAnsi="Arial"/>
          <w:sz w:val="24"/>
        </w:rPr>
        <w:t xml:space="preserve"> </w:t>
      </w:r>
      <w:r w:rsidRPr="003E62D1">
        <w:rPr>
          <w:rFonts w:ascii="Arial" w:hAnsi="Arial"/>
          <w:sz w:val="24"/>
        </w:rPr>
        <w:t xml:space="preserve">If probation time is expressed as a variable length, always code as greater amount of time (See example 1). If a valid CPR is present, then a valid ARC must also be present.  This is expressed in years (Y), months (M), and/or days (D) (See example 2).  </w:t>
      </w:r>
    </w:p>
    <w:p w14:paraId="5CCD29C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5C86EF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555D1FF" w14:textId="77777777" w:rsidR="004457DF" w:rsidRPr="003E62D1" w:rsidRDefault="004457DF" w:rsidP="004B41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tab/>
      </w:r>
      <w:r w:rsidRPr="003E62D1">
        <w:rPr>
          <w:rFonts w:ascii="Arial" w:hAnsi="Arial"/>
          <w:sz w:val="24"/>
          <w:szCs w:val="24"/>
        </w:rPr>
        <w:tab/>
      </w:r>
    </w:p>
    <w:p w14:paraId="3865FC6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B91C4C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Court Fine</w:t>
      </w:r>
    </w:p>
    <w:p w14:paraId="6237D93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941C2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088E2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r>
      <w:r w:rsidR="00DD20D9" w:rsidRPr="003E62D1">
        <w:rPr>
          <w:rFonts w:ascii="Arial" w:hAnsi="Arial"/>
          <w:sz w:val="24"/>
        </w:rPr>
        <w:t>The m</w:t>
      </w:r>
      <w:r w:rsidRPr="003E62D1">
        <w:rPr>
          <w:rFonts w:ascii="Arial" w:hAnsi="Arial"/>
          <w:sz w:val="24"/>
        </w:rPr>
        <w:t xml:space="preserve">onetary </w:t>
      </w:r>
      <w:r w:rsidR="00DD20D9" w:rsidRPr="003E62D1">
        <w:rPr>
          <w:rFonts w:ascii="Arial" w:hAnsi="Arial"/>
          <w:sz w:val="24"/>
        </w:rPr>
        <w:t xml:space="preserve">amount of a </w:t>
      </w:r>
      <w:r w:rsidRPr="003E62D1">
        <w:rPr>
          <w:rFonts w:ascii="Arial" w:hAnsi="Arial"/>
          <w:sz w:val="24"/>
        </w:rPr>
        <w:t xml:space="preserve">fine established by </w:t>
      </w:r>
      <w:r w:rsidR="00DD20D9" w:rsidRPr="003E62D1">
        <w:rPr>
          <w:rFonts w:ascii="Arial" w:hAnsi="Arial"/>
          <w:sz w:val="24"/>
        </w:rPr>
        <w:t xml:space="preserve">the </w:t>
      </w:r>
      <w:r w:rsidRPr="003E62D1">
        <w:rPr>
          <w:rFonts w:ascii="Arial" w:hAnsi="Arial"/>
          <w:sz w:val="24"/>
        </w:rPr>
        <w:t>court</w:t>
      </w:r>
      <w:r w:rsidR="00DD20D9" w:rsidRPr="003E62D1">
        <w:rPr>
          <w:rFonts w:ascii="Arial" w:hAnsi="Arial"/>
          <w:sz w:val="24"/>
        </w:rPr>
        <w:t>.</w:t>
      </w:r>
    </w:p>
    <w:p w14:paraId="47418E4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FB66F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AB297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CFN</w:t>
      </w:r>
    </w:p>
    <w:p w14:paraId="04638CF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245A9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B431CA" w14:textId="77777777" w:rsidR="00427058" w:rsidRPr="003E62D1" w:rsidRDefault="00427058" w:rsidP="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65 - 272</w:t>
      </w:r>
    </w:p>
    <w:p w14:paraId="1EE6F19E"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D00F12"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DEE2C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8</w:t>
      </w:r>
    </w:p>
    <w:p w14:paraId="25ADEF51"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C2AACE"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1F5309"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D560B4" w:rsidRPr="003E62D1">
        <w:rPr>
          <w:rFonts w:ascii="Arial" w:hAnsi="Arial"/>
          <w:sz w:val="24"/>
        </w:rPr>
        <w:t xml:space="preserve">0 to </w:t>
      </w:r>
      <w:r w:rsidRPr="003E62D1">
        <w:rPr>
          <w:rFonts w:ascii="Arial" w:hAnsi="Arial"/>
          <w:sz w:val="24"/>
        </w:rPr>
        <w:t xml:space="preserve">Max </w:t>
      </w:r>
      <w:r w:rsidR="00D560B4" w:rsidRPr="003E62D1">
        <w:rPr>
          <w:rFonts w:ascii="Arial" w:hAnsi="Arial"/>
          <w:sz w:val="24"/>
        </w:rPr>
        <w:t>8</w:t>
      </w:r>
    </w:p>
    <w:p w14:paraId="13C174F0"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AFC79E"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89ED97"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676C70A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29A1D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3358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65BA4" w:rsidRPr="003E62D1">
        <w:rPr>
          <w:rFonts w:ascii="Arial" w:hAnsi="Arial"/>
          <w:b/>
          <w:sz w:val="28"/>
        </w:rPr>
        <w:t xml:space="preserve">  </w:t>
      </w:r>
      <w:r w:rsidRPr="003E62D1">
        <w:rPr>
          <w:rFonts w:ascii="Arial" w:hAnsi="Arial"/>
          <w:sz w:val="24"/>
        </w:rPr>
        <w:t>Optional</w:t>
      </w:r>
    </w:p>
    <w:p w14:paraId="3AE28F2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9BC85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611895" w14:textId="77777777" w:rsidR="00DD20D9" w:rsidRPr="003E62D1" w:rsidRDefault="00DD20D9" w:rsidP="00DD20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965BA4" w:rsidRPr="003E62D1">
        <w:rPr>
          <w:rFonts w:ascii="Arial" w:hAnsi="Arial"/>
          <w:b/>
          <w:sz w:val="28"/>
        </w:rPr>
        <w:t xml:space="preserve">  </w:t>
      </w:r>
      <w:r w:rsidRPr="003E62D1">
        <w:rPr>
          <w:rFonts w:ascii="Arial" w:hAnsi="Arial"/>
          <w:sz w:val="24"/>
        </w:rPr>
        <w:t>$500.95 = 501</w:t>
      </w:r>
    </w:p>
    <w:p w14:paraId="0EF8CC59" w14:textId="77777777" w:rsidR="00DD20D9" w:rsidRPr="003E62D1" w:rsidRDefault="00DD20D9" w:rsidP="00DD20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C418FE" w14:textId="77777777" w:rsidR="00DD20D9" w:rsidRPr="003E62D1" w:rsidRDefault="00DD20D9" w:rsidP="00DD20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FFBDFC" w14:textId="77777777" w:rsidR="00DD20D9" w:rsidRPr="003E62D1" w:rsidRDefault="00DD20D9" w:rsidP="00DD20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Entries should only reflect whole dollars, round cents off to the nearest whole dollar.</w:t>
      </w:r>
    </w:p>
    <w:p w14:paraId="5828542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31FD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Court Cost</w:t>
      </w:r>
    </w:p>
    <w:p w14:paraId="7EE6E35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AD02B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4EB6B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The amount of court cost imposed.</w:t>
      </w:r>
    </w:p>
    <w:p w14:paraId="18C3A0C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FB01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6244A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CST</w:t>
      </w:r>
    </w:p>
    <w:p w14:paraId="27EF8FF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7372B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04AAD9" w14:textId="77777777" w:rsidR="00427058" w:rsidRPr="003E62D1" w:rsidRDefault="00427058" w:rsidP="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73 - 278</w:t>
      </w:r>
    </w:p>
    <w:p w14:paraId="221B34E7"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C9553E"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D7DE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6</w:t>
      </w:r>
    </w:p>
    <w:p w14:paraId="2A7BD5B5"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C254BF"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3A14FB"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D560B4" w:rsidRPr="003E62D1">
        <w:rPr>
          <w:rFonts w:ascii="Arial" w:hAnsi="Arial"/>
          <w:sz w:val="24"/>
        </w:rPr>
        <w:t xml:space="preserve">0 to </w:t>
      </w:r>
      <w:r w:rsidRPr="003E62D1">
        <w:rPr>
          <w:rFonts w:ascii="Arial" w:hAnsi="Arial"/>
          <w:sz w:val="24"/>
        </w:rPr>
        <w:t xml:space="preserve">Max </w:t>
      </w:r>
      <w:r w:rsidR="00D560B4" w:rsidRPr="003E62D1">
        <w:rPr>
          <w:rFonts w:ascii="Arial" w:hAnsi="Arial"/>
          <w:sz w:val="24"/>
        </w:rPr>
        <w:t>6</w:t>
      </w:r>
    </w:p>
    <w:p w14:paraId="6443A2BE"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C750C2"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71CE03"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76F9110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0ED50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0FD3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65BA4" w:rsidRPr="003E62D1">
        <w:rPr>
          <w:rFonts w:ascii="Arial" w:hAnsi="Arial"/>
          <w:b/>
          <w:sz w:val="28"/>
        </w:rPr>
        <w:t xml:space="preserve">  </w:t>
      </w:r>
      <w:r w:rsidRPr="003E62D1">
        <w:rPr>
          <w:rFonts w:ascii="Arial" w:hAnsi="Arial"/>
          <w:sz w:val="24"/>
        </w:rPr>
        <w:t>Optional</w:t>
      </w:r>
    </w:p>
    <w:p w14:paraId="2A42D9A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A4EDD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45ACA6" w14:textId="77777777" w:rsidR="00730C75" w:rsidRPr="003E62D1" w:rsidRDefault="00730C75" w:rsidP="00730C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965BA4" w:rsidRPr="003E62D1">
        <w:rPr>
          <w:rFonts w:ascii="Arial" w:hAnsi="Arial"/>
          <w:b/>
          <w:sz w:val="28"/>
        </w:rPr>
        <w:t xml:space="preserve">  </w:t>
      </w:r>
      <w:r w:rsidRPr="003E62D1">
        <w:rPr>
          <w:rFonts w:ascii="Arial" w:hAnsi="Arial"/>
          <w:sz w:val="24"/>
        </w:rPr>
        <w:t>$500.95 = 501</w:t>
      </w:r>
    </w:p>
    <w:p w14:paraId="7EFD17B8" w14:textId="77777777" w:rsidR="00730C75" w:rsidRPr="003E62D1" w:rsidRDefault="00730C75" w:rsidP="00730C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83EF9E" w14:textId="77777777" w:rsidR="00730C75" w:rsidRPr="003E62D1" w:rsidRDefault="00730C75" w:rsidP="00730C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8C7151" w14:textId="77777777" w:rsidR="004457DF" w:rsidRPr="003E62D1" w:rsidRDefault="00730C75" w:rsidP="00730C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Entries should only reflect whole dollars, round cents off to the nearest whole dollar.</w:t>
      </w:r>
    </w:p>
    <w:p w14:paraId="44E40000" w14:textId="77777777" w:rsidR="00084DEE" w:rsidRPr="003E62D1" w:rsidRDefault="004457DF"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b/>
          <w:sz w:val="24"/>
        </w:rPr>
        <w:br w:type="page"/>
      </w:r>
      <w:r w:rsidR="00084DEE" w:rsidRPr="003E62D1">
        <w:rPr>
          <w:rFonts w:ascii="Arial" w:hAnsi="Arial"/>
          <w:b/>
          <w:sz w:val="28"/>
        </w:rPr>
        <w:lastRenderedPageBreak/>
        <w:t>DATA ELEMENT:</w:t>
      </w:r>
      <w:r w:rsidR="00965BA4" w:rsidRPr="003E62D1">
        <w:rPr>
          <w:rFonts w:ascii="Arial" w:hAnsi="Arial"/>
          <w:b/>
          <w:sz w:val="28"/>
        </w:rPr>
        <w:t xml:space="preserve">  </w:t>
      </w:r>
      <w:r w:rsidR="00084DEE" w:rsidRPr="003E62D1">
        <w:rPr>
          <w:rFonts w:ascii="Arial" w:hAnsi="Arial"/>
          <w:sz w:val="24"/>
        </w:rPr>
        <w:t>Court Provision - Literal</w:t>
      </w:r>
    </w:p>
    <w:p w14:paraId="79E0D617"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82253E"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DBA326"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Additional data which further explains judicial ruling.</w:t>
      </w:r>
    </w:p>
    <w:p w14:paraId="5D0ECAA9"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8197C7"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A873B9"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CPL</w:t>
      </w:r>
    </w:p>
    <w:p w14:paraId="3A6C7685"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0B9EE3"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DB4ABF"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79 - 328</w:t>
      </w:r>
    </w:p>
    <w:p w14:paraId="4DCF6AF6"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473696"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05DC74"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50</w:t>
      </w:r>
    </w:p>
    <w:p w14:paraId="77E71E50" w14:textId="77777777" w:rsidR="00953CD8" w:rsidRPr="003E62D1" w:rsidRDefault="00953CD8"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82CA89" w14:textId="77777777" w:rsidR="001516F0" w:rsidRPr="003E62D1" w:rsidRDefault="001516F0"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A0E421"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0066C" w:rsidRPr="003E62D1">
        <w:rPr>
          <w:rFonts w:ascii="Arial" w:hAnsi="Arial"/>
          <w:sz w:val="24"/>
        </w:rPr>
        <w:t xml:space="preserve">0 to </w:t>
      </w:r>
      <w:r w:rsidRPr="003E62D1">
        <w:rPr>
          <w:rFonts w:ascii="Arial" w:hAnsi="Arial"/>
          <w:sz w:val="24"/>
        </w:rPr>
        <w:t xml:space="preserve">Max </w:t>
      </w:r>
      <w:r w:rsidR="0000066C" w:rsidRPr="003E62D1">
        <w:rPr>
          <w:rFonts w:ascii="Arial" w:hAnsi="Arial"/>
          <w:sz w:val="24"/>
        </w:rPr>
        <w:t>50</w:t>
      </w:r>
    </w:p>
    <w:p w14:paraId="535C914A"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3EB2C7"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5D4F89" w14:textId="77777777" w:rsidR="00084DEE" w:rsidRPr="003E62D1" w:rsidRDefault="00953CD8"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7FC13367"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DDE158"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1AA83D"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65BA4" w:rsidRPr="003E62D1">
        <w:rPr>
          <w:rFonts w:ascii="Arial" w:hAnsi="Arial"/>
          <w:b/>
          <w:sz w:val="28"/>
        </w:rPr>
        <w:t xml:space="preserve">  </w:t>
      </w:r>
      <w:r w:rsidRPr="003E62D1">
        <w:rPr>
          <w:rFonts w:ascii="Arial" w:hAnsi="Arial"/>
          <w:sz w:val="24"/>
        </w:rPr>
        <w:t>Optional</w:t>
      </w:r>
    </w:p>
    <w:p w14:paraId="21B4F9A3"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D9B503" w14:textId="77777777" w:rsidR="00084DEE"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0202EA" w14:textId="77777777" w:rsidR="004457DF" w:rsidRPr="003E62D1" w:rsidRDefault="00084DEE" w:rsidP="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REMARKS:</w:t>
      </w:r>
      <w:r w:rsidRPr="003E62D1">
        <w:rPr>
          <w:rFonts w:ascii="Arial" w:hAnsi="Arial"/>
          <w:sz w:val="24"/>
        </w:rPr>
        <w:t xml:space="preserve">  This field must not be a translation of the CPN or J</w:t>
      </w:r>
      <w:r w:rsidR="005509BE" w:rsidRPr="003E62D1">
        <w:rPr>
          <w:rFonts w:ascii="Arial" w:hAnsi="Arial"/>
          <w:sz w:val="24"/>
        </w:rPr>
        <w:t>DN.</w:t>
      </w:r>
    </w:p>
    <w:p w14:paraId="3D36A825"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4DD64D0"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C716371"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500C4D6"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98C170B"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E5CB78C"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5FA3254"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A698A65"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DEF2247"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A02D29C"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9569C30"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AB2BE78"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641E40C"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8D69421"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AFD5B74"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4AA4416"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02DCC1"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FDBAD02" w14:textId="77777777" w:rsidR="00084DEE" w:rsidRPr="003E62D1" w:rsidRDefault="00084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988F7D9" w14:textId="77777777" w:rsidR="007C0370" w:rsidRPr="003E62D1" w:rsidRDefault="007C03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6991CAB" w14:textId="77777777" w:rsidR="007C0370" w:rsidRPr="003E62D1" w:rsidRDefault="007C03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AEDA7F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1F7C0C" w:rsidRPr="003E62D1">
        <w:rPr>
          <w:rFonts w:ascii="Arial" w:hAnsi="Arial"/>
          <w:b/>
          <w:sz w:val="28"/>
        </w:rPr>
        <w:t xml:space="preserve">  </w:t>
      </w:r>
      <w:r w:rsidRPr="003E62D1">
        <w:rPr>
          <w:rFonts w:ascii="Arial" w:hAnsi="Arial"/>
          <w:sz w:val="24"/>
        </w:rPr>
        <w:t xml:space="preserve">Court Provision Numeric for adult records or Juvenile </w:t>
      </w:r>
      <w:r w:rsidR="001F7C0C" w:rsidRPr="003E62D1">
        <w:rPr>
          <w:rFonts w:ascii="Arial" w:hAnsi="Arial"/>
          <w:sz w:val="24"/>
        </w:rPr>
        <w:t xml:space="preserve">Disposition </w:t>
      </w:r>
      <w:r w:rsidRPr="003E62D1">
        <w:rPr>
          <w:rFonts w:ascii="Arial" w:hAnsi="Arial"/>
          <w:sz w:val="24"/>
        </w:rPr>
        <w:t>Numeric for juvenile records.</w:t>
      </w:r>
    </w:p>
    <w:p w14:paraId="0A523C8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E9A42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4AFEC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Field which further expresses status, sentence, or probation provisions.</w:t>
      </w:r>
    </w:p>
    <w:p w14:paraId="051BE7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88A06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7F38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CPN, J</w:t>
      </w:r>
      <w:r w:rsidR="001F7C0C" w:rsidRPr="003E62D1">
        <w:rPr>
          <w:rFonts w:ascii="Arial" w:hAnsi="Arial"/>
          <w:sz w:val="24"/>
        </w:rPr>
        <w:t>D</w:t>
      </w:r>
      <w:r w:rsidRPr="003E62D1">
        <w:rPr>
          <w:rFonts w:ascii="Arial" w:hAnsi="Arial"/>
          <w:sz w:val="24"/>
        </w:rPr>
        <w:t>N</w:t>
      </w:r>
    </w:p>
    <w:p w14:paraId="59B3346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EEB0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02AB8D" w14:textId="77777777" w:rsidR="00427058" w:rsidRPr="003E62D1" w:rsidRDefault="00427058" w:rsidP="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329 - 331</w:t>
      </w:r>
    </w:p>
    <w:p w14:paraId="7B7C27B2"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0BD1F2"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821B8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3</w:t>
      </w:r>
    </w:p>
    <w:p w14:paraId="476742D1"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7B22EA"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F766CB"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3E62D1" w:rsidRPr="003E62D1">
        <w:rPr>
          <w:rFonts w:ascii="Arial" w:hAnsi="Arial"/>
          <w:sz w:val="24"/>
        </w:rPr>
        <w:t>Min 3</w:t>
      </w:r>
      <w:r w:rsidRPr="003E62D1">
        <w:rPr>
          <w:rFonts w:ascii="Arial" w:hAnsi="Arial"/>
          <w:sz w:val="24"/>
        </w:rPr>
        <w:t xml:space="preserve">/Max </w:t>
      </w:r>
      <w:r w:rsidR="0000066C" w:rsidRPr="003E62D1">
        <w:rPr>
          <w:rFonts w:ascii="Arial" w:hAnsi="Arial"/>
          <w:sz w:val="24"/>
        </w:rPr>
        <w:t>3</w:t>
      </w:r>
    </w:p>
    <w:p w14:paraId="5B2F2FEB"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4E30B9"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B007B2"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6223ED0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48728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5E176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65BA4" w:rsidRPr="003E62D1">
        <w:rPr>
          <w:rFonts w:ascii="Arial" w:hAnsi="Arial"/>
          <w:b/>
          <w:sz w:val="28"/>
        </w:rPr>
        <w:t xml:space="preserve">  </w:t>
      </w:r>
      <w:r w:rsidRPr="003E62D1">
        <w:rPr>
          <w:rFonts w:ascii="Arial" w:hAnsi="Arial"/>
          <w:sz w:val="24"/>
        </w:rPr>
        <w:t>Optional</w:t>
      </w:r>
    </w:p>
    <w:p w14:paraId="21B4C86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77CB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BF9DF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1F7C0C" w:rsidRPr="003E62D1">
        <w:rPr>
          <w:rFonts w:ascii="Arial" w:hAnsi="Arial"/>
          <w:sz w:val="24"/>
        </w:rPr>
        <w:t xml:space="preserve">  See Appendix G for valid codes.</w:t>
      </w: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Date Case Appealed</w:t>
      </w:r>
    </w:p>
    <w:p w14:paraId="4F1D029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FA76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9E770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Used to show date of appeal of the charge.</w:t>
      </w:r>
    </w:p>
    <w:p w14:paraId="67487D2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F599D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1B4C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DCA</w:t>
      </w:r>
    </w:p>
    <w:p w14:paraId="494D1FF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CF351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33E02F" w14:textId="77777777" w:rsidR="00427058" w:rsidRPr="003E62D1" w:rsidRDefault="00427058" w:rsidP="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332 - 339</w:t>
      </w:r>
    </w:p>
    <w:p w14:paraId="072C5374"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8A3D97"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69A9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8</w:t>
      </w:r>
    </w:p>
    <w:p w14:paraId="54942B82"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55ED52"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7E4D7D"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8</w:t>
      </w:r>
    </w:p>
    <w:p w14:paraId="626F810F"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B715AE"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C7B05F"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63C5DF2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0F20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4BA6B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1F7C0C" w:rsidRPr="003E62D1">
        <w:rPr>
          <w:rFonts w:ascii="Arial" w:hAnsi="Arial"/>
          <w:b/>
          <w:sz w:val="28"/>
        </w:rPr>
        <w:t xml:space="preserve"> </w:t>
      </w:r>
      <w:r w:rsidR="00965BA4" w:rsidRPr="003E62D1">
        <w:rPr>
          <w:rFonts w:ascii="Arial" w:hAnsi="Arial"/>
          <w:b/>
          <w:sz w:val="28"/>
        </w:rPr>
        <w:t xml:space="preserve"> </w:t>
      </w:r>
      <w:r w:rsidRPr="003E62D1">
        <w:rPr>
          <w:rFonts w:ascii="Arial" w:hAnsi="Arial"/>
          <w:sz w:val="24"/>
        </w:rPr>
        <w:t>Conditionally Mandatory</w:t>
      </w:r>
      <w:r w:rsidR="001F7C0C" w:rsidRPr="003E62D1">
        <w:rPr>
          <w:rFonts w:ascii="Arial" w:hAnsi="Arial"/>
          <w:sz w:val="24"/>
        </w:rPr>
        <w:t>, MMDDYYYY</w:t>
      </w:r>
    </w:p>
    <w:p w14:paraId="3547D15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35B63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9B3E4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1F7C0C" w:rsidRPr="003E62D1">
        <w:rPr>
          <w:rFonts w:ascii="Arial" w:hAnsi="Arial"/>
          <w:b/>
          <w:sz w:val="28"/>
        </w:rPr>
        <w:t xml:space="preserve">  </w:t>
      </w:r>
      <w:r w:rsidR="001F7C0C" w:rsidRPr="003E62D1">
        <w:rPr>
          <w:rFonts w:ascii="Arial" w:hAnsi="Arial"/>
          <w:sz w:val="24"/>
          <w:szCs w:val="24"/>
        </w:rPr>
        <w:t>10142014</w:t>
      </w:r>
    </w:p>
    <w:p w14:paraId="60B0364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1E32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713A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1F7C0C" w:rsidRPr="003E62D1">
        <w:rPr>
          <w:rFonts w:ascii="Arial" w:hAnsi="Arial"/>
          <w:b/>
          <w:sz w:val="28"/>
        </w:rPr>
        <w:t xml:space="preserve"> </w:t>
      </w:r>
      <w:r w:rsidRPr="003E62D1">
        <w:rPr>
          <w:rFonts w:ascii="Arial" w:hAnsi="Arial"/>
          <w:sz w:val="24"/>
        </w:rPr>
        <w:t xml:space="preserve"> </w:t>
      </w:r>
      <w:r w:rsidR="001F7C0C" w:rsidRPr="003E62D1">
        <w:rPr>
          <w:rFonts w:ascii="Arial" w:hAnsi="Arial"/>
          <w:sz w:val="24"/>
        </w:rPr>
        <w:t xml:space="preserve">Cannot be prior to the </w:t>
      </w:r>
      <w:r w:rsidRPr="003E62D1">
        <w:rPr>
          <w:rFonts w:ascii="Arial" w:hAnsi="Arial"/>
          <w:sz w:val="24"/>
        </w:rPr>
        <w:t>D</w:t>
      </w:r>
      <w:r w:rsidR="001F7C0C" w:rsidRPr="003E62D1">
        <w:rPr>
          <w:rFonts w:ascii="Arial" w:hAnsi="Arial"/>
          <w:sz w:val="24"/>
        </w:rPr>
        <w:t>O</w:t>
      </w:r>
      <w:r w:rsidRPr="003E62D1">
        <w:rPr>
          <w:rFonts w:ascii="Arial" w:hAnsi="Arial"/>
          <w:sz w:val="24"/>
        </w:rPr>
        <w:t>S.</w:t>
      </w:r>
      <w:r w:rsidR="001F7C0C" w:rsidRPr="003E62D1">
        <w:rPr>
          <w:rFonts w:ascii="Arial" w:hAnsi="Arial"/>
          <w:sz w:val="24"/>
        </w:rPr>
        <w:t xml:space="preserve">  If the DCA is populated, the DDA is mandatory.</w:t>
      </w:r>
    </w:p>
    <w:p w14:paraId="4AE821F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 xml:space="preserve">Disposition of </w:t>
      </w:r>
      <w:r w:rsidR="008C6343" w:rsidRPr="003E62D1">
        <w:rPr>
          <w:rFonts w:ascii="Arial" w:hAnsi="Arial"/>
          <w:sz w:val="24"/>
        </w:rPr>
        <w:t>Subject</w:t>
      </w:r>
      <w:r w:rsidRPr="003E62D1">
        <w:rPr>
          <w:rFonts w:ascii="Arial" w:hAnsi="Arial"/>
          <w:sz w:val="24"/>
        </w:rPr>
        <w:t xml:space="preserve"> during Appeal</w:t>
      </w:r>
    </w:p>
    <w:p w14:paraId="466C7D8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18EB6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0C9BB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 xml:space="preserve">Disposition of </w:t>
      </w:r>
      <w:r w:rsidR="008C6343" w:rsidRPr="003E62D1">
        <w:rPr>
          <w:rFonts w:ascii="Arial" w:hAnsi="Arial"/>
          <w:sz w:val="24"/>
        </w:rPr>
        <w:t>subject</w:t>
      </w:r>
      <w:r w:rsidRPr="003E62D1">
        <w:rPr>
          <w:rFonts w:ascii="Arial" w:hAnsi="Arial"/>
          <w:sz w:val="24"/>
        </w:rPr>
        <w:t xml:space="preserve"> during appeal.</w:t>
      </w:r>
    </w:p>
    <w:p w14:paraId="7CBDF97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18497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C6F7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DDA</w:t>
      </w:r>
    </w:p>
    <w:p w14:paraId="491E50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F728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E983EE" w14:textId="77777777" w:rsidR="00427058" w:rsidRPr="003E62D1" w:rsidRDefault="00427058" w:rsidP="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340 - 342</w:t>
      </w:r>
    </w:p>
    <w:p w14:paraId="27772305"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873D54"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48701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3</w:t>
      </w:r>
    </w:p>
    <w:p w14:paraId="190030FE"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643AA5"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2A9287"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3</w:t>
      </w:r>
    </w:p>
    <w:p w14:paraId="4B43FC91"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3D1102"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C23465"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2C60E92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DD243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C2D1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65BA4" w:rsidRPr="003E62D1">
        <w:rPr>
          <w:rFonts w:ascii="Arial" w:hAnsi="Arial"/>
          <w:b/>
          <w:sz w:val="28"/>
        </w:rPr>
        <w:t xml:space="preserve">  </w:t>
      </w:r>
      <w:r w:rsidRPr="003E62D1">
        <w:rPr>
          <w:rFonts w:ascii="Arial" w:hAnsi="Arial"/>
          <w:sz w:val="24"/>
        </w:rPr>
        <w:t>Conditionally Mandatory</w:t>
      </w:r>
    </w:p>
    <w:p w14:paraId="4EDBE59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03152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4FC1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7B5091" w:rsidRPr="003E62D1">
        <w:rPr>
          <w:rFonts w:ascii="Arial" w:hAnsi="Arial"/>
          <w:sz w:val="24"/>
        </w:rPr>
        <w:t xml:space="preserve">  </w:t>
      </w:r>
      <w:r w:rsidRPr="003E62D1">
        <w:rPr>
          <w:rFonts w:ascii="Arial" w:hAnsi="Arial"/>
          <w:sz w:val="24"/>
        </w:rPr>
        <w:t xml:space="preserve">If </w:t>
      </w:r>
      <w:r w:rsidR="007B5091" w:rsidRPr="003E62D1">
        <w:rPr>
          <w:rFonts w:ascii="Arial" w:hAnsi="Arial"/>
          <w:sz w:val="24"/>
        </w:rPr>
        <w:t xml:space="preserve">the </w:t>
      </w:r>
      <w:r w:rsidRPr="003E62D1">
        <w:rPr>
          <w:rFonts w:ascii="Arial" w:hAnsi="Arial"/>
          <w:sz w:val="24"/>
        </w:rPr>
        <w:t xml:space="preserve">DDA </w:t>
      </w:r>
      <w:r w:rsidR="007B5091" w:rsidRPr="003E62D1">
        <w:rPr>
          <w:rFonts w:ascii="Arial" w:hAnsi="Arial"/>
          <w:sz w:val="24"/>
        </w:rPr>
        <w:t>is populated the DCA</w:t>
      </w:r>
      <w:r w:rsidRPr="003E62D1">
        <w:rPr>
          <w:rFonts w:ascii="Arial" w:hAnsi="Arial"/>
          <w:sz w:val="24"/>
        </w:rPr>
        <w:t xml:space="preserve"> is </w:t>
      </w:r>
      <w:r w:rsidR="007B5091" w:rsidRPr="003E62D1">
        <w:rPr>
          <w:rFonts w:ascii="Arial" w:hAnsi="Arial"/>
          <w:sz w:val="24"/>
        </w:rPr>
        <w:t xml:space="preserve">mandatory. See </w:t>
      </w:r>
      <w:r w:rsidRPr="003E62D1">
        <w:rPr>
          <w:rFonts w:ascii="Arial" w:hAnsi="Arial"/>
          <w:sz w:val="24"/>
        </w:rPr>
        <w:t>A</w:t>
      </w:r>
      <w:r w:rsidR="007B5091" w:rsidRPr="003E62D1">
        <w:rPr>
          <w:rFonts w:ascii="Arial" w:hAnsi="Arial"/>
          <w:sz w:val="24"/>
        </w:rPr>
        <w:t>ppendix E for valid codes.</w:t>
      </w:r>
    </w:p>
    <w:p w14:paraId="08B1C74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373EB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Final Court Decision on Appealed Case</w:t>
      </w:r>
    </w:p>
    <w:p w14:paraId="0D6DF4B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5191C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51765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Final court decision on a case that was appealed.</w:t>
      </w:r>
    </w:p>
    <w:p w14:paraId="1235267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128F8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19337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FCD</w:t>
      </w:r>
    </w:p>
    <w:p w14:paraId="54D92F8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0053B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974906" w14:textId="77777777" w:rsidR="00427058" w:rsidRPr="003E62D1" w:rsidRDefault="00427058" w:rsidP="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343 - 345</w:t>
      </w:r>
    </w:p>
    <w:p w14:paraId="34D94CF6"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6A54C8"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43473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3</w:t>
      </w:r>
    </w:p>
    <w:p w14:paraId="190FB232"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33D80C"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F3FA76"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3</w:t>
      </w:r>
    </w:p>
    <w:p w14:paraId="07DC39E4"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A59C13"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6150DF"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42684CA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513EF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EA631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65BA4" w:rsidRPr="003E62D1">
        <w:rPr>
          <w:rFonts w:ascii="Arial" w:hAnsi="Arial"/>
          <w:b/>
          <w:sz w:val="28"/>
        </w:rPr>
        <w:t xml:space="preserve">  </w:t>
      </w:r>
      <w:r w:rsidRPr="003E62D1">
        <w:rPr>
          <w:rFonts w:ascii="Arial" w:hAnsi="Arial"/>
          <w:sz w:val="24"/>
        </w:rPr>
        <w:t>Conditionally Mandatory</w:t>
      </w:r>
    </w:p>
    <w:p w14:paraId="6BE7B0B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7303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6090F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BC249F" w:rsidRPr="003E62D1">
        <w:rPr>
          <w:rFonts w:ascii="Arial" w:hAnsi="Arial"/>
          <w:sz w:val="24"/>
        </w:rPr>
        <w:t xml:space="preserve">  If the FCD is populated the DCA and DDA are mandatory.  See Appendix L for valid codes.</w:t>
      </w:r>
    </w:p>
    <w:p w14:paraId="70A5FF0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35FC06" w14:textId="77777777" w:rsidR="004457DF" w:rsidRPr="003E62D1" w:rsidRDefault="004457DF" w:rsidP="00BC2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ab/>
      </w:r>
      <w:r w:rsidRPr="003E62D1">
        <w:rPr>
          <w:rFonts w:ascii="Arial" w:hAnsi="Arial"/>
          <w:sz w:val="24"/>
        </w:rPr>
        <w:tab/>
      </w:r>
      <w:r w:rsidRPr="003E62D1">
        <w:rPr>
          <w:rFonts w:ascii="Arial" w:hAnsi="Arial"/>
          <w:sz w:val="24"/>
        </w:rPr>
        <w:tab/>
      </w:r>
    </w:p>
    <w:p w14:paraId="51124C0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i/>
          <w:vanish/>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i/>
          <w:vanish/>
          <w:sz w:val="24"/>
        </w:rPr>
        <w:t>394 - Reversed</w:t>
      </w:r>
    </w:p>
    <w:p w14:paraId="45FB2D7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i/>
          <w:vanish/>
          <w:sz w:val="24"/>
        </w:rPr>
        <w:tab/>
      </w:r>
      <w:r w:rsidRPr="003E62D1">
        <w:rPr>
          <w:rFonts w:ascii="Arial" w:hAnsi="Arial"/>
          <w:i/>
          <w:vanish/>
          <w:sz w:val="24"/>
        </w:rPr>
        <w:tab/>
      </w:r>
      <w:r w:rsidRPr="003E62D1">
        <w:rPr>
          <w:rFonts w:ascii="Arial" w:hAnsi="Arial"/>
          <w:i/>
          <w:vanish/>
          <w:sz w:val="24"/>
        </w:rPr>
        <w:tab/>
        <w:t>395 - Remanded</w:t>
      </w:r>
    </w:p>
    <w:p w14:paraId="500CED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Agency Receiving Custody</w:t>
      </w:r>
    </w:p>
    <w:p w14:paraId="1B0B9F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FA61C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8601A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 xml:space="preserve">Agency receiving custody of the </w:t>
      </w:r>
      <w:r w:rsidR="008C6343" w:rsidRPr="003E62D1">
        <w:rPr>
          <w:rFonts w:ascii="Arial" w:hAnsi="Arial"/>
          <w:sz w:val="24"/>
        </w:rPr>
        <w:t>subject</w:t>
      </w:r>
      <w:r w:rsidRPr="003E62D1">
        <w:rPr>
          <w:rFonts w:ascii="Arial" w:hAnsi="Arial"/>
          <w:sz w:val="24"/>
        </w:rPr>
        <w:t xml:space="preserve"> sentenced to confinement or </w:t>
      </w:r>
      <w:r w:rsidR="008C6343" w:rsidRPr="003E62D1">
        <w:rPr>
          <w:rFonts w:ascii="Arial" w:hAnsi="Arial"/>
          <w:sz w:val="24"/>
        </w:rPr>
        <w:t>probation</w:t>
      </w:r>
      <w:r w:rsidRPr="003E62D1">
        <w:rPr>
          <w:rFonts w:ascii="Arial" w:hAnsi="Arial"/>
          <w:sz w:val="24"/>
        </w:rPr>
        <w:t>.</w:t>
      </w:r>
    </w:p>
    <w:p w14:paraId="6EF984B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65F4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6DCB9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ARC</w:t>
      </w:r>
    </w:p>
    <w:p w14:paraId="06276B3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4817C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C448F7" w14:textId="77777777" w:rsidR="00427058" w:rsidRPr="003E62D1" w:rsidRDefault="00427058" w:rsidP="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346 - 374</w:t>
      </w:r>
    </w:p>
    <w:p w14:paraId="462FFD41"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137211"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0BCCA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29</w:t>
      </w:r>
    </w:p>
    <w:p w14:paraId="3AB6A0F2"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4936F0"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CD528F"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0066C" w:rsidRPr="003E62D1">
        <w:rPr>
          <w:rFonts w:ascii="Arial" w:hAnsi="Arial"/>
          <w:sz w:val="24"/>
        </w:rPr>
        <w:t xml:space="preserve">1 to </w:t>
      </w:r>
      <w:r w:rsidRPr="003E62D1">
        <w:rPr>
          <w:rFonts w:ascii="Arial" w:hAnsi="Arial"/>
          <w:sz w:val="24"/>
        </w:rPr>
        <w:t xml:space="preserve">Max </w:t>
      </w:r>
      <w:r w:rsidR="0000066C" w:rsidRPr="003E62D1">
        <w:rPr>
          <w:rFonts w:ascii="Arial" w:hAnsi="Arial"/>
          <w:sz w:val="24"/>
        </w:rPr>
        <w:t>29</w:t>
      </w:r>
    </w:p>
    <w:p w14:paraId="69E4E25B"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CCB5EC"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6BD1B0"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224D6C" w:rsidRPr="003E62D1">
        <w:rPr>
          <w:rFonts w:ascii="Arial" w:hAnsi="Arial"/>
          <w:sz w:val="24"/>
        </w:rPr>
        <w:t>/N</w:t>
      </w:r>
    </w:p>
    <w:p w14:paraId="5758143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0B920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EE55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65BA4" w:rsidRPr="003E62D1">
        <w:rPr>
          <w:rFonts w:ascii="Arial" w:hAnsi="Arial"/>
          <w:b/>
          <w:sz w:val="28"/>
        </w:rPr>
        <w:t xml:space="preserve">  </w:t>
      </w:r>
      <w:r w:rsidR="00822858" w:rsidRPr="003E62D1">
        <w:rPr>
          <w:rFonts w:ascii="Arial" w:hAnsi="Arial"/>
          <w:sz w:val="24"/>
        </w:rPr>
        <w:t>Mandatory</w:t>
      </w:r>
    </w:p>
    <w:p w14:paraId="0148C33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7564A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A32E71" w14:textId="77777777" w:rsidR="008C6343" w:rsidRPr="003E62D1" w:rsidRDefault="004457DF" w:rsidP="008C6343">
      <w:pPr>
        <w:rPr>
          <w:rFonts w:ascii="Arial" w:hAnsi="Arial" w:cs="Arial"/>
          <w:color w:val="000000"/>
        </w:rPr>
      </w:pPr>
      <w:r w:rsidRPr="003E62D1">
        <w:rPr>
          <w:rFonts w:ascii="Arial" w:hAnsi="Arial"/>
          <w:b/>
          <w:sz w:val="28"/>
        </w:rPr>
        <w:t>EXAMPLES:</w:t>
      </w:r>
      <w:r w:rsidR="008C6343" w:rsidRPr="003E62D1">
        <w:rPr>
          <w:rFonts w:ascii="Arial" w:hAnsi="Arial"/>
          <w:b/>
          <w:sz w:val="28"/>
        </w:rPr>
        <w:t xml:space="preserve"> </w:t>
      </w:r>
      <w:r w:rsidR="00B6379E" w:rsidRPr="003E62D1">
        <w:rPr>
          <w:rFonts w:ascii="Arial" w:hAnsi="Arial"/>
          <w:b/>
          <w:sz w:val="28"/>
        </w:rPr>
        <w:tab/>
      </w:r>
      <w:r w:rsidR="008C6343" w:rsidRPr="003E62D1">
        <w:rPr>
          <w:rFonts w:ascii="Arial" w:hAnsi="Arial"/>
          <w:b/>
          <w:sz w:val="28"/>
        </w:rPr>
        <w:t xml:space="preserve"> </w:t>
      </w:r>
      <w:r w:rsidR="008C6343" w:rsidRPr="003E62D1">
        <w:rPr>
          <w:rFonts w:ascii="Arial" w:hAnsi="Arial" w:cs="Arial"/>
          <w:color w:val="000000"/>
          <w:sz w:val="24"/>
          <w:szCs w:val="24"/>
        </w:rPr>
        <w:t xml:space="preserve">TX001023G </w:t>
      </w:r>
      <w:r w:rsidR="00B6379E" w:rsidRPr="003E62D1">
        <w:rPr>
          <w:rFonts w:ascii="Arial" w:hAnsi="Arial" w:cs="Arial"/>
          <w:color w:val="000000"/>
          <w:sz w:val="24"/>
          <w:szCs w:val="24"/>
        </w:rPr>
        <w:t>or</w:t>
      </w:r>
      <w:r w:rsidR="008C6343" w:rsidRPr="003E62D1">
        <w:rPr>
          <w:rFonts w:ascii="Arial" w:hAnsi="Arial" w:cs="Arial"/>
          <w:color w:val="000000"/>
          <w:sz w:val="24"/>
          <w:szCs w:val="24"/>
        </w:rPr>
        <w:t xml:space="preserve"> Anders</w:t>
      </w:r>
      <w:r w:rsidR="00B6379E" w:rsidRPr="003E62D1">
        <w:rPr>
          <w:rFonts w:ascii="Arial" w:hAnsi="Arial" w:cs="Arial"/>
          <w:color w:val="000000"/>
          <w:sz w:val="24"/>
          <w:szCs w:val="24"/>
        </w:rPr>
        <w:t>on County Juvenile Probation or JPO</w:t>
      </w:r>
    </w:p>
    <w:p w14:paraId="503966D6" w14:textId="77777777" w:rsidR="004457DF" w:rsidRPr="003E62D1" w:rsidRDefault="00B637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 xml:space="preserve"> TX236065C or Texas Dept. of Criminal Justice or TDCJ</w:t>
      </w:r>
      <w:r w:rsidRPr="003E62D1">
        <w:rPr>
          <w:rFonts w:ascii="Arial" w:hAnsi="Arial"/>
          <w:sz w:val="24"/>
        </w:rPr>
        <w:tab/>
      </w:r>
    </w:p>
    <w:p w14:paraId="452B0C0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78BAF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AA44F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B6379E" w:rsidRPr="003E62D1">
        <w:rPr>
          <w:rFonts w:ascii="Arial" w:hAnsi="Arial"/>
          <w:b/>
          <w:sz w:val="28"/>
        </w:rPr>
        <w:t xml:space="preserve">  </w:t>
      </w:r>
      <w:r w:rsidRPr="003E62D1">
        <w:rPr>
          <w:rFonts w:ascii="Arial" w:hAnsi="Arial"/>
          <w:sz w:val="24"/>
        </w:rPr>
        <w:t xml:space="preserve"> </w:t>
      </w:r>
      <w:r w:rsidR="00683629" w:rsidRPr="003E62D1">
        <w:rPr>
          <w:rFonts w:ascii="Arial" w:hAnsi="Arial"/>
          <w:sz w:val="24"/>
        </w:rPr>
        <w:t xml:space="preserve">Mandatory when CMT or CPR exists.  </w:t>
      </w:r>
      <w:r w:rsidR="00B6379E" w:rsidRPr="003E62D1">
        <w:rPr>
          <w:rFonts w:ascii="Arial" w:hAnsi="Arial"/>
          <w:sz w:val="24"/>
        </w:rPr>
        <w:t>You must use the agency ORI or the agency’s name.</w:t>
      </w:r>
      <w:r w:rsidR="00822858" w:rsidRPr="003E62D1">
        <w:rPr>
          <w:rFonts w:ascii="Arial" w:hAnsi="Arial"/>
          <w:sz w:val="24"/>
        </w:rPr>
        <w:t xml:space="preserve">  </w:t>
      </w:r>
    </w:p>
    <w:p w14:paraId="2024956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Multiple Sentences Concurrent/Consecutive</w:t>
      </w:r>
    </w:p>
    <w:p w14:paraId="3683F94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FE7A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B4F19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The sentence of confinement is concurrent or consecutive with other sentences.</w:t>
      </w:r>
    </w:p>
    <w:p w14:paraId="18A46D3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FDD4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BB17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65BA4" w:rsidRPr="003E62D1">
        <w:rPr>
          <w:rFonts w:ascii="Arial" w:hAnsi="Arial"/>
          <w:b/>
          <w:sz w:val="28"/>
        </w:rPr>
        <w:t xml:space="preserve">  </w:t>
      </w:r>
      <w:r w:rsidRPr="003E62D1">
        <w:rPr>
          <w:rFonts w:ascii="Arial" w:hAnsi="Arial"/>
          <w:sz w:val="24"/>
        </w:rPr>
        <w:tab/>
        <w:t>MCC</w:t>
      </w:r>
    </w:p>
    <w:p w14:paraId="5E71700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E45A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5E649C" w14:textId="77777777" w:rsidR="00427058" w:rsidRPr="003E62D1" w:rsidRDefault="00427058" w:rsidP="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375 - 376</w:t>
      </w:r>
    </w:p>
    <w:p w14:paraId="274672A4"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A8B95F"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DC49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2</w:t>
      </w:r>
    </w:p>
    <w:p w14:paraId="08F8D0BC"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6C6761"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C6DF15"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2</w:t>
      </w:r>
    </w:p>
    <w:p w14:paraId="69692994"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6D03D6"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38DFE4"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3FF1FBAE" w14:textId="77777777" w:rsidR="007C0370" w:rsidRPr="003E62D1" w:rsidRDefault="007C03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51287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8B1AE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65BA4" w:rsidRPr="003E62D1">
        <w:rPr>
          <w:rFonts w:ascii="Arial" w:hAnsi="Arial"/>
          <w:b/>
          <w:sz w:val="28"/>
        </w:rPr>
        <w:t xml:space="preserve">  </w:t>
      </w:r>
      <w:r w:rsidRPr="003E62D1">
        <w:rPr>
          <w:rFonts w:ascii="Arial" w:hAnsi="Arial"/>
          <w:sz w:val="24"/>
        </w:rPr>
        <w:t>Optional</w:t>
      </w:r>
    </w:p>
    <w:p w14:paraId="3094D5E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DFF18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41179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584760" w:rsidRPr="003E62D1">
        <w:rPr>
          <w:rFonts w:ascii="Arial" w:hAnsi="Arial"/>
          <w:b/>
          <w:sz w:val="28"/>
        </w:rPr>
        <w:t xml:space="preserve">  </w:t>
      </w:r>
      <w:r w:rsidRPr="003E62D1">
        <w:rPr>
          <w:rFonts w:ascii="Arial" w:hAnsi="Arial"/>
          <w:sz w:val="24"/>
        </w:rPr>
        <w:t xml:space="preserve">Used to indicate whether multiple sentences are to be served concurrently (CC) or consecutively (CS).  </w:t>
      </w:r>
      <w:r w:rsidR="00584760" w:rsidRPr="003E62D1">
        <w:rPr>
          <w:rFonts w:ascii="Arial" w:hAnsi="Arial"/>
          <w:sz w:val="24"/>
        </w:rPr>
        <w:t>Leave b</w:t>
      </w:r>
      <w:r w:rsidRPr="003E62D1">
        <w:rPr>
          <w:rFonts w:ascii="Arial" w:hAnsi="Arial"/>
          <w:sz w:val="24"/>
        </w:rPr>
        <w:t>lank if single sentence.</w:t>
      </w:r>
    </w:p>
    <w:p w14:paraId="3631DB83" w14:textId="77777777" w:rsidR="00435F35" w:rsidRPr="003E62D1" w:rsidRDefault="004457DF"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435F35" w:rsidRPr="003E62D1">
        <w:rPr>
          <w:rFonts w:ascii="Arial" w:hAnsi="Arial"/>
          <w:b/>
          <w:sz w:val="28"/>
        </w:rPr>
        <w:lastRenderedPageBreak/>
        <w:t xml:space="preserve">DATA ELEMENT:  </w:t>
      </w:r>
      <w:r w:rsidR="00435F35" w:rsidRPr="003E62D1">
        <w:rPr>
          <w:rFonts w:ascii="Arial" w:hAnsi="Arial"/>
          <w:sz w:val="24"/>
        </w:rPr>
        <w:t>Juvenile Subject Flag</w:t>
      </w:r>
    </w:p>
    <w:p w14:paraId="31BEEF28"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E99EB6"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7A630B"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Flag set to identify a juvenile detention.</w:t>
      </w:r>
    </w:p>
    <w:p w14:paraId="1F3655F2"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8BDA31"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3E42E5"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JUV</w:t>
      </w:r>
    </w:p>
    <w:p w14:paraId="519934C4"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8A316B"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96DD7E"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77 - 377</w:t>
      </w:r>
    </w:p>
    <w:p w14:paraId="6BBBFBEB"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BC5BB6"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1719FA"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w:t>
      </w:r>
    </w:p>
    <w:p w14:paraId="7F4C62E2" w14:textId="77777777" w:rsidR="00953CD8" w:rsidRPr="003E62D1" w:rsidRDefault="00953CD8"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7A7ADA" w14:textId="77777777" w:rsidR="001516F0" w:rsidRPr="003E62D1" w:rsidRDefault="001516F0"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C7D5AF"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1</w:t>
      </w:r>
    </w:p>
    <w:p w14:paraId="3E5D8845"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4195E9"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20D320" w14:textId="77777777" w:rsidR="00435F35" w:rsidRPr="003E62D1" w:rsidRDefault="00953CD8"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66505767"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35F006"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45D558"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 for juvenile reporting</w:t>
      </w:r>
    </w:p>
    <w:p w14:paraId="0D166F88"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C170BA"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0E4B84"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J"</w:t>
      </w:r>
    </w:p>
    <w:p w14:paraId="2773C66B"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8FCAF1"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6951BF" w14:textId="77777777" w:rsidR="004457DF" w:rsidRPr="003E62D1" w:rsidRDefault="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This field will be blank when reporting an adult arrest.</w:t>
      </w:r>
      <w:r w:rsidR="004457DF" w:rsidRPr="003E62D1">
        <w:rPr>
          <w:rFonts w:ascii="Arial" w:hAnsi="Arial"/>
          <w:sz w:val="24"/>
        </w:rPr>
        <w:br w:type="page"/>
      </w:r>
      <w:r w:rsidR="004457DF" w:rsidRPr="003E62D1">
        <w:rPr>
          <w:rFonts w:ascii="Arial" w:hAnsi="Arial"/>
          <w:b/>
          <w:sz w:val="28"/>
        </w:rPr>
        <w:lastRenderedPageBreak/>
        <w:t>DATA ELEMENT:</w:t>
      </w:r>
      <w:r w:rsidR="00965BA4" w:rsidRPr="003E62D1">
        <w:rPr>
          <w:rFonts w:ascii="Arial" w:hAnsi="Arial"/>
          <w:b/>
          <w:sz w:val="28"/>
        </w:rPr>
        <w:t xml:space="preserve">  </w:t>
      </w:r>
      <w:r w:rsidRPr="003E62D1">
        <w:rPr>
          <w:rFonts w:ascii="Arial" w:hAnsi="Arial"/>
          <w:sz w:val="24"/>
        </w:rPr>
        <w:t>DWI Field – Beginning Date of Suspension</w:t>
      </w:r>
    </w:p>
    <w:p w14:paraId="6571F0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185F8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1625D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Fields used to report dates used in the reporting of DIC-17 information.</w:t>
      </w:r>
    </w:p>
    <w:p w14:paraId="7DB7B5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C27E2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6D734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b/>
          <w:sz w:val="28"/>
        </w:rPr>
        <w:tab/>
      </w:r>
      <w:r w:rsidRPr="003E62D1">
        <w:rPr>
          <w:rFonts w:ascii="Arial" w:hAnsi="Arial"/>
          <w:sz w:val="24"/>
        </w:rPr>
        <w:t>DWI0</w:t>
      </w:r>
    </w:p>
    <w:p w14:paraId="64EB7873" w14:textId="77777777" w:rsidR="00435F35" w:rsidRPr="003E62D1" w:rsidRDefault="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78CCF0" w14:textId="77777777" w:rsidR="00435F35" w:rsidRPr="003E62D1" w:rsidRDefault="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5AE204" w14:textId="77777777" w:rsidR="00427058" w:rsidRPr="003E62D1" w:rsidRDefault="00427058" w:rsidP="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00435F35" w:rsidRPr="003E62D1">
        <w:rPr>
          <w:rFonts w:ascii="Arial" w:hAnsi="Arial"/>
          <w:sz w:val="24"/>
          <w:szCs w:val="24"/>
        </w:rPr>
        <w:t>378 – 385</w:t>
      </w:r>
    </w:p>
    <w:p w14:paraId="729D6A39"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010472" w14:textId="77777777" w:rsidR="00427058" w:rsidRPr="003E62D1" w:rsidRDefault="0042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1447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65BA4" w:rsidRPr="003E62D1">
        <w:rPr>
          <w:rFonts w:ascii="Arial" w:hAnsi="Arial"/>
          <w:b/>
          <w:sz w:val="28"/>
        </w:rPr>
        <w:t xml:space="preserve">  </w:t>
      </w:r>
      <w:r w:rsidRPr="003E62D1">
        <w:rPr>
          <w:rFonts w:ascii="Arial" w:hAnsi="Arial"/>
          <w:sz w:val="24"/>
        </w:rPr>
        <w:t>8</w:t>
      </w:r>
    </w:p>
    <w:p w14:paraId="1AF7B6EA"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30F12C"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A0E75E"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8</w:t>
      </w:r>
    </w:p>
    <w:p w14:paraId="73D8FECD"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B3EFD6"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04DE34"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75CD353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7FBEB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C492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B625F7" w:rsidRPr="003E62D1">
        <w:rPr>
          <w:rFonts w:ascii="Arial" w:hAnsi="Arial"/>
          <w:sz w:val="24"/>
        </w:rPr>
        <w:t xml:space="preserve">  </w:t>
      </w:r>
      <w:r w:rsidRPr="003E62D1">
        <w:rPr>
          <w:rFonts w:ascii="Arial" w:hAnsi="Arial"/>
          <w:sz w:val="24"/>
        </w:rPr>
        <w:t>Optional</w:t>
      </w:r>
      <w:r w:rsidR="00B625F7" w:rsidRPr="003E62D1">
        <w:rPr>
          <w:rFonts w:ascii="Arial" w:hAnsi="Arial"/>
          <w:sz w:val="24"/>
        </w:rPr>
        <w:t>, MMDDYYYY</w:t>
      </w:r>
    </w:p>
    <w:p w14:paraId="2F27BEE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D4855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0CC62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965BA4" w:rsidRPr="003E62D1">
        <w:rPr>
          <w:rFonts w:ascii="Arial" w:hAnsi="Arial"/>
          <w:b/>
          <w:sz w:val="28"/>
        </w:rPr>
        <w:t xml:space="preserve">  </w:t>
      </w:r>
      <w:r w:rsidR="00643314" w:rsidRPr="003E62D1">
        <w:rPr>
          <w:rFonts w:ascii="Arial" w:hAnsi="Arial"/>
          <w:sz w:val="24"/>
        </w:rPr>
        <w:t>10142014</w:t>
      </w:r>
    </w:p>
    <w:p w14:paraId="5B1BAF8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2A69B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26AC36" w14:textId="77777777" w:rsidR="008F1C6C" w:rsidRPr="003E62D1" w:rsidRDefault="004457DF"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REMARKS:</w:t>
      </w:r>
      <w:r w:rsidR="00B625F7" w:rsidRPr="003E62D1">
        <w:rPr>
          <w:rFonts w:ascii="Arial" w:hAnsi="Arial"/>
          <w:b/>
          <w:sz w:val="28"/>
        </w:rPr>
        <w:t xml:space="preserve"> </w:t>
      </w:r>
      <w:r w:rsidR="00643314" w:rsidRPr="003E62D1">
        <w:rPr>
          <w:rFonts w:ascii="Arial" w:hAnsi="Arial"/>
          <w:b/>
          <w:sz w:val="28"/>
        </w:rPr>
        <w:t xml:space="preserve"> </w:t>
      </w:r>
      <w:r w:rsidRPr="003E62D1">
        <w:rPr>
          <w:rFonts w:ascii="Arial" w:hAnsi="Arial"/>
          <w:sz w:val="24"/>
        </w:rPr>
        <w:t>These fields are not stored in CCH.  This information will be forwarded to Driver Improvement and Control in order to eliminate the need for duplicate reporting to DPS for CCH and DIC-17 requirements.</w:t>
      </w:r>
      <w:r w:rsidR="008F1C6C" w:rsidRPr="003E62D1">
        <w:rPr>
          <w:rFonts w:ascii="Arial" w:hAnsi="Arial"/>
          <w:b/>
          <w:sz w:val="28"/>
        </w:rPr>
        <w:t xml:space="preserve"> </w:t>
      </w:r>
    </w:p>
    <w:p w14:paraId="14A94A78"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D9A8F92"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D82B3CC"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A387831"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367DCF8"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29508E2"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A82AA6E"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1D12031"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ECCD6A9"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353E997"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534F150"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B1A7165"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07CE650" w14:textId="77777777" w:rsidR="007C0370" w:rsidRPr="003E62D1" w:rsidRDefault="007C0370"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29C74DD" w14:textId="77777777" w:rsidR="007C0370" w:rsidRPr="003E62D1" w:rsidRDefault="007C0370"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73C080B" w14:textId="77777777" w:rsidR="007C0370" w:rsidRPr="003E62D1" w:rsidRDefault="007C0370"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50D6BF6"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643314" w:rsidRPr="003E62D1">
        <w:rPr>
          <w:rFonts w:ascii="Arial" w:hAnsi="Arial"/>
          <w:b/>
          <w:sz w:val="28"/>
        </w:rPr>
        <w:t xml:space="preserve">  </w:t>
      </w:r>
      <w:r w:rsidRPr="003E62D1">
        <w:rPr>
          <w:rFonts w:ascii="Arial" w:hAnsi="Arial"/>
          <w:sz w:val="24"/>
        </w:rPr>
        <w:t>DWI Fields – Ending Date of Suspension</w:t>
      </w:r>
    </w:p>
    <w:p w14:paraId="3EF3674D"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CED1E3"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56ADEF"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Fields used to report dates used in the reporting of DIC-17 information.</w:t>
      </w:r>
    </w:p>
    <w:p w14:paraId="175B73B5"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729DFA"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2354A5"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b/>
          <w:sz w:val="28"/>
        </w:rPr>
        <w:tab/>
      </w:r>
      <w:r w:rsidRPr="003E62D1">
        <w:rPr>
          <w:rFonts w:ascii="Arial" w:hAnsi="Arial"/>
          <w:sz w:val="24"/>
        </w:rPr>
        <w:t xml:space="preserve"> DWI1</w:t>
      </w:r>
    </w:p>
    <w:p w14:paraId="0872E2BC"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7100E4"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3C0651"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386 – 393</w:t>
      </w:r>
    </w:p>
    <w:p w14:paraId="45CB22F3"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088FBC"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7ECF66"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57E76D6C" w14:textId="77777777" w:rsidR="00953CD8" w:rsidRPr="003E62D1" w:rsidRDefault="00953CD8"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5D9B54" w14:textId="77777777" w:rsidR="001516F0" w:rsidRPr="003E62D1" w:rsidRDefault="001516F0"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1CD036"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8</w:t>
      </w:r>
    </w:p>
    <w:p w14:paraId="4A6C9AA2"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750BCC"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526DDE" w14:textId="77777777" w:rsidR="00435F35" w:rsidRPr="003E62D1" w:rsidRDefault="00953CD8"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r w:rsidR="00435F35" w:rsidRPr="003E62D1">
        <w:rPr>
          <w:rFonts w:ascii="Arial" w:hAnsi="Arial"/>
          <w:sz w:val="24"/>
        </w:rPr>
        <w:t xml:space="preserve"> </w:t>
      </w:r>
    </w:p>
    <w:p w14:paraId="014DD8E9"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870E7B"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434221"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Optional, MMDDYYYY</w:t>
      </w:r>
    </w:p>
    <w:p w14:paraId="594CA8DE"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F729AB"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06858C"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643314" w:rsidRPr="003E62D1">
        <w:rPr>
          <w:rFonts w:ascii="Arial" w:hAnsi="Arial"/>
          <w:b/>
          <w:sz w:val="28"/>
        </w:rPr>
        <w:t xml:space="preserve">  </w:t>
      </w:r>
      <w:r w:rsidR="00643314" w:rsidRPr="003E62D1">
        <w:rPr>
          <w:rFonts w:ascii="Arial" w:hAnsi="Arial"/>
          <w:sz w:val="24"/>
        </w:rPr>
        <w:t>10142014</w:t>
      </w:r>
    </w:p>
    <w:p w14:paraId="523E3296"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277F75"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51729D" w14:textId="77777777" w:rsidR="008F1C6C"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 xml:space="preserve">REMARKS: </w:t>
      </w:r>
      <w:r w:rsidR="00643314" w:rsidRPr="003E62D1">
        <w:rPr>
          <w:rFonts w:ascii="Arial" w:hAnsi="Arial"/>
          <w:b/>
          <w:sz w:val="28"/>
        </w:rPr>
        <w:t xml:space="preserve"> </w:t>
      </w:r>
      <w:r w:rsidRPr="003E62D1">
        <w:rPr>
          <w:rFonts w:ascii="Arial" w:hAnsi="Arial"/>
          <w:sz w:val="24"/>
        </w:rPr>
        <w:t>These fields are not stored in CCH.  This information will be forwarded to Driver Improvement and Control in order to eliminate the need for duplicate reporting to DPS for CCH and DIC-17 requirements.</w:t>
      </w:r>
    </w:p>
    <w:p w14:paraId="2CA6B2F9"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22CCE4E"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BF34F21"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02F7D72"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8EC2F1E"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7D86E48"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50BBEEF"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EA8BD8C"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A7CA52F"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AD9E9B1"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4E7218A"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1FE76E4"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A23AE72" w14:textId="77777777" w:rsidR="007C0370" w:rsidRPr="003E62D1" w:rsidRDefault="007C0370"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5E805EF" w14:textId="77777777" w:rsidR="007C0370" w:rsidRPr="003E62D1" w:rsidRDefault="007C0370"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1388D59" w14:textId="77777777" w:rsidR="007C0370" w:rsidRPr="003E62D1" w:rsidRDefault="007C0370"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1935BE9"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643314" w:rsidRPr="003E62D1">
        <w:rPr>
          <w:rFonts w:ascii="Arial" w:hAnsi="Arial"/>
          <w:b/>
          <w:sz w:val="28"/>
        </w:rPr>
        <w:t xml:space="preserve">  </w:t>
      </w:r>
      <w:r w:rsidRPr="003E62D1">
        <w:rPr>
          <w:rFonts w:ascii="Arial" w:hAnsi="Arial"/>
          <w:sz w:val="24"/>
        </w:rPr>
        <w:t>DWI Fields</w:t>
      </w:r>
      <w:r w:rsidR="00B47419" w:rsidRPr="003E62D1">
        <w:rPr>
          <w:rFonts w:ascii="Arial" w:hAnsi="Arial"/>
          <w:sz w:val="24"/>
        </w:rPr>
        <w:t xml:space="preserve"> – Date DWI Education Program Required</w:t>
      </w:r>
    </w:p>
    <w:p w14:paraId="4D39C58C"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5C65C6"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B93592"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Fields used to report dates used in the reporting of DIC-17 information.</w:t>
      </w:r>
    </w:p>
    <w:p w14:paraId="3F48F74F"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44604C"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2F3233"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b/>
          <w:sz w:val="28"/>
        </w:rPr>
        <w:tab/>
      </w:r>
      <w:r w:rsidRPr="003E62D1">
        <w:rPr>
          <w:rFonts w:ascii="Arial" w:hAnsi="Arial"/>
          <w:sz w:val="24"/>
        </w:rPr>
        <w:t>DWI2</w:t>
      </w:r>
    </w:p>
    <w:p w14:paraId="74A5D29F"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8E26F5"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794EF6"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394 – 401</w:t>
      </w:r>
    </w:p>
    <w:p w14:paraId="68D6F18E"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FDCBA6"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7A6AD5"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02614AD2" w14:textId="77777777" w:rsidR="00953CD8" w:rsidRPr="003E62D1" w:rsidRDefault="00953CD8"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7FFACE" w14:textId="77777777" w:rsidR="001516F0" w:rsidRPr="003E62D1" w:rsidRDefault="001516F0"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C5AA98"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8</w:t>
      </w:r>
    </w:p>
    <w:p w14:paraId="532E806E"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01D580"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686BA9" w14:textId="77777777" w:rsidR="00435F35" w:rsidRPr="003E62D1" w:rsidRDefault="00953CD8"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07F71C46"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044FDF"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78D874"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Optional, MMDDYYYY</w:t>
      </w:r>
    </w:p>
    <w:p w14:paraId="1514CE0F"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31C8EC"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F5FDC5"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643314" w:rsidRPr="003E62D1">
        <w:rPr>
          <w:rFonts w:ascii="Arial" w:hAnsi="Arial"/>
          <w:b/>
          <w:sz w:val="28"/>
        </w:rPr>
        <w:t xml:space="preserve">  </w:t>
      </w:r>
      <w:r w:rsidR="00643314" w:rsidRPr="003E62D1">
        <w:rPr>
          <w:rFonts w:ascii="Arial" w:hAnsi="Arial"/>
          <w:sz w:val="24"/>
        </w:rPr>
        <w:t>10142014</w:t>
      </w:r>
    </w:p>
    <w:p w14:paraId="721547F4"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76503B" w14:textId="77777777" w:rsidR="00435F35"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F0B330" w14:textId="77777777" w:rsidR="008F1C6C" w:rsidRPr="003E62D1" w:rsidRDefault="00435F35" w:rsidP="00435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REMARKS:</w:t>
      </w:r>
      <w:r w:rsidR="00643314" w:rsidRPr="003E62D1">
        <w:rPr>
          <w:rFonts w:ascii="Arial" w:hAnsi="Arial"/>
          <w:b/>
          <w:sz w:val="28"/>
        </w:rPr>
        <w:t xml:space="preserve"> </w:t>
      </w:r>
      <w:r w:rsidRPr="003E62D1">
        <w:rPr>
          <w:rFonts w:ascii="Arial" w:hAnsi="Arial"/>
          <w:b/>
          <w:sz w:val="28"/>
        </w:rPr>
        <w:t xml:space="preserve"> </w:t>
      </w:r>
      <w:r w:rsidRPr="003E62D1">
        <w:rPr>
          <w:rFonts w:ascii="Arial" w:hAnsi="Arial"/>
          <w:sz w:val="24"/>
        </w:rPr>
        <w:t>These fields are not stored in CCH.  This information will be forwarded to Driver Improvement and Control in order to eliminate the need for duplicate reporting to DPS for CCH and DIC-17 requirements.</w:t>
      </w:r>
    </w:p>
    <w:p w14:paraId="2B17046B"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D11376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886CBD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647197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0A92866" w14:textId="77777777" w:rsidR="00A0629D" w:rsidRPr="003E62D1" w:rsidRDefault="00A0629D"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47FAB0B" w14:textId="77777777" w:rsidR="001516F0" w:rsidRPr="003E62D1" w:rsidRDefault="001516F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0D1A49B" w14:textId="77777777" w:rsidR="001516F0" w:rsidRPr="003E62D1" w:rsidRDefault="001516F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5A49F75" w14:textId="77777777" w:rsidR="001516F0" w:rsidRPr="003E62D1" w:rsidRDefault="001516F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7861A7A" w14:textId="77777777" w:rsidR="001516F0" w:rsidRDefault="001516F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EB2A564" w14:textId="77777777" w:rsidR="009F2D81" w:rsidRPr="003E62D1" w:rsidRDefault="009F2D81"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67FDCD3" w14:textId="77777777" w:rsidR="001516F0" w:rsidRPr="003E62D1" w:rsidRDefault="001516F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24748EA" w14:textId="77777777" w:rsidR="001516F0" w:rsidRPr="003E62D1" w:rsidRDefault="001516F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3C53709"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FDD420B"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63B5772"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lastRenderedPageBreak/>
        <w:t>DATA ELEMENT:</w:t>
      </w:r>
      <w:r w:rsidR="00643314" w:rsidRPr="003E62D1">
        <w:rPr>
          <w:rFonts w:ascii="Arial" w:hAnsi="Arial"/>
          <w:b/>
          <w:sz w:val="28"/>
        </w:rPr>
        <w:t xml:space="preserve">  </w:t>
      </w:r>
      <w:r w:rsidRPr="003E62D1">
        <w:rPr>
          <w:rFonts w:ascii="Arial" w:hAnsi="Arial"/>
          <w:sz w:val="24"/>
        </w:rPr>
        <w:t>DWI Fields – Date DWI Education Program Completed</w:t>
      </w:r>
    </w:p>
    <w:p w14:paraId="2D9673C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E4581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13FFB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Fields used to report dates used in the reporting of DIC-17 information.</w:t>
      </w:r>
    </w:p>
    <w:p w14:paraId="7845BA1D"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01D20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E29116"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b/>
          <w:sz w:val="28"/>
        </w:rPr>
        <w:tab/>
      </w:r>
      <w:r w:rsidRPr="003E62D1">
        <w:rPr>
          <w:rFonts w:ascii="Arial" w:hAnsi="Arial"/>
          <w:sz w:val="24"/>
        </w:rPr>
        <w:t>DWI3</w:t>
      </w:r>
    </w:p>
    <w:p w14:paraId="44E4C438"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488046"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6DAE6F"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402 – 409</w:t>
      </w:r>
    </w:p>
    <w:p w14:paraId="31C9AA39"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9414A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E89970"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555350ED" w14:textId="77777777" w:rsidR="00953CD8"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547C05" w14:textId="77777777" w:rsidR="001516F0" w:rsidRPr="003E62D1" w:rsidRDefault="001516F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26C98B"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8</w:t>
      </w:r>
    </w:p>
    <w:p w14:paraId="570ED1E8"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978726"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289CCA" w14:textId="77777777" w:rsidR="00B47419"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1F13BF16"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96705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602F5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Optional, MMDDYYYY</w:t>
      </w:r>
    </w:p>
    <w:p w14:paraId="7E04FADD"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18DD7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F49E01"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643314" w:rsidRPr="003E62D1">
        <w:rPr>
          <w:rFonts w:ascii="Arial" w:hAnsi="Arial"/>
          <w:b/>
          <w:sz w:val="28"/>
        </w:rPr>
        <w:t xml:space="preserve">  </w:t>
      </w:r>
      <w:r w:rsidR="00643314" w:rsidRPr="003E62D1">
        <w:rPr>
          <w:rFonts w:ascii="Arial" w:hAnsi="Arial"/>
          <w:sz w:val="24"/>
        </w:rPr>
        <w:t>10142014</w:t>
      </w:r>
    </w:p>
    <w:p w14:paraId="675E77A9"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216C6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49903A" w14:textId="77777777" w:rsidR="008F1C6C"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 xml:space="preserve">REMARKS: </w:t>
      </w:r>
      <w:r w:rsidR="00643314" w:rsidRPr="003E62D1">
        <w:rPr>
          <w:rFonts w:ascii="Arial" w:hAnsi="Arial"/>
          <w:b/>
          <w:sz w:val="28"/>
        </w:rPr>
        <w:t xml:space="preserve"> </w:t>
      </w:r>
      <w:r w:rsidRPr="003E62D1">
        <w:rPr>
          <w:rFonts w:ascii="Arial" w:hAnsi="Arial"/>
          <w:sz w:val="24"/>
        </w:rPr>
        <w:t>These fields are not stored in CCH.  This information will be forwarded to Driver Improvement and Control in order to eliminate the need for duplicate reporting to DPS for CCH and DIC-17 requirements.</w:t>
      </w:r>
    </w:p>
    <w:p w14:paraId="482ED9DC"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868B020"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339A858"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5FC2751"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57CFEE8"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74BD1C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2BB0A9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C933500"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665268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183E7AD"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C5BC17F"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71B0352"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25B46FD"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2BF4ED2"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03FB23E"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6A5DA3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643314" w:rsidRPr="003E62D1">
        <w:rPr>
          <w:rFonts w:ascii="Arial" w:hAnsi="Arial"/>
          <w:b/>
          <w:sz w:val="28"/>
        </w:rPr>
        <w:t xml:space="preserve">  </w:t>
      </w:r>
      <w:r w:rsidRPr="003E62D1">
        <w:rPr>
          <w:rFonts w:ascii="Arial" w:hAnsi="Arial"/>
          <w:sz w:val="24"/>
        </w:rPr>
        <w:t>DWI Fields – Date Education Program Waived</w:t>
      </w:r>
    </w:p>
    <w:p w14:paraId="23B0C30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36979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636B7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Fields used to report dates used in the reporting of DIC-17 information.</w:t>
      </w:r>
    </w:p>
    <w:p w14:paraId="0D1E1FE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BB986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D2379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b/>
          <w:sz w:val="28"/>
        </w:rPr>
        <w:tab/>
      </w:r>
      <w:r w:rsidRPr="003E62D1">
        <w:rPr>
          <w:rFonts w:ascii="Arial" w:hAnsi="Arial"/>
          <w:sz w:val="24"/>
        </w:rPr>
        <w:t>DWI4</w:t>
      </w:r>
    </w:p>
    <w:p w14:paraId="65ABF1C6"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67292D"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A35A91"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D667D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410 – 417</w:t>
      </w:r>
    </w:p>
    <w:p w14:paraId="3D5B2E1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036FEF"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EA0648"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70FFC5B4" w14:textId="77777777" w:rsidR="00953CD8"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508A85" w14:textId="77777777" w:rsidR="001516F0" w:rsidRPr="003E62D1" w:rsidRDefault="001516F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DEDB2B"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8</w:t>
      </w:r>
    </w:p>
    <w:p w14:paraId="538AEC11"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8F344D"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D62591" w14:textId="77777777" w:rsidR="00B47419"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6D6C235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94773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AED5F2"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Optional, MMDDYYYY</w:t>
      </w:r>
    </w:p>
    <w:p w14:paraId="285271A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DE7A6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0B2C8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643314" w:rsidRPr="003E62D1">
        <w:rPr>
          <w:rFonts w:ascii="Arial" w:hAnsi="Arial"/>
          <w:b/>
          <w:sz w:val="28"/>
        </w:rPr>
        <w:t xml:space="preserve">  </w:t>
      </w:r>
      <w:r w:rsidR="00643314" w:rsidRPr="003E62D1">
        <w:rPr>
          <w:rFonts w:ascii="Arial" w:hAnsi="Arial"/>
          <w:sz w:val="24"/>
        </w:rPr>
        <w:t>10142014</w:t>
      </w:r>
    </w:p>
    <w:p w14:paraId="56B8AA09"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5FF76F"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A420D6" w14:textId="77777777" w:rsidR="00406ECB"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REMARKS:</w:t>
      </w:r>
      <w:r w:rsidR="00643314" w:rsidRPr="003E62D1">
        <w:rPr>
          <w:rFonts w:ascii="Arial" w:hAnsi="Arial"/>
          <w:b/>
          <w:sz w:val="28"/>
        </w:rPr>
        <w:t xml:space="preserve"> </w:t>
      </w:r>
      <w:r w:rsidRPr="003E62D1">
        <w:rPr>
          <w:rFonts w:ascii="Arial" w:hAnsi="Arial"/>
          <w:b/>
          <w:sz w:val="28"/>
        </w:rPr>
        <w:t xml:space="preserve"> </w:t>
      </w:r>
      <w:r w:rsidRPr="003E62D1">
        <w:rPr>
          <w:rFonts w:ascii="Arial" w:hAnsi="Arial"/>
          <w:sz w:val="24"/>
        </w:rPr>
        <w:t>These fields are not stored in CCH.  This information will be forwarded to Driver Improvement and Control in order to eliminate the need for duplicate reporting to DPS for CCH and DIC-17 requirements.</w:t>
      </w:r>
    </w:p>
    <w:p w14:paraId="2C8C7E78"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4DC9B6F"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E43C2FF"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89C8A0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867FCC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858DD5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42F5EC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8536616"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2802E82"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A852D3C"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22521F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594483D"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4A40149"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2D21F0B"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1FDB47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643314" w:rsidRPr="003E62D1">
        <w:rPr>
          <w:rFonts w:ascii="Arial" w:hAnsi="Arial"/>
          <w:b/>
          <w:sz w:val="28"/>
        </w:rPr>
        <w:t xml:space="preserve">  </w:t>
      </w:r>
      <w:r w:rsidRPr="003E62D1">
        <w:rPr>
          <w:rFonts w:ascii="Arial" w:hAnsi="Arial"/>
          <w:sz w:val="24"/>
        </w:rPr>
        <w:t>DWI Fields – Date Drug Education Program Completed</w:t>
      </w:r>
    </w:p>
    <w:p w14:paraId="4D00763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C519E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7F12D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Fields used to report dates used in the reporting of DIC-17 information.</w:t>
      </w:r>
    </w:p>
    <w:p w14:paraId="4702F290"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204F16"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86D17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b/>
          <w:sz w:val="28"/>
        </w:rPr>
        <w:tab/>
      </w:r>
      <w:r w:rsidRPr="003E62D1">
        <w:rPr>
          <w:rFonts w:ascii="Arial" w:hAnsi="Arial"/>
          <w:sz w:val="24"/>
        </w:rPr>
        <w:t>DWI5</w:t>
      </w:r>
    </w:p>
    <w:p w14:paraId="081F81B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C083D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8E2BE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418 – 425</w:t>
      </w:r>
    </w:p>
    <w:p w14:paraId="6036956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0F815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E2B5E9"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5E697F6A" w14:textId="77777777" w:rsidR="00953CD8"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49E233" w14:textId="77777777" w:rsidR="001516F0" w:rsidRPr="003E62D1" w:rsidRDefault="001516F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776616"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8</w:t>
      </w:r>
    </w:p>
    <w:p w14:paraId="68945699"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CB081F"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034D41" w14:textId="77777777" w:rsidR="00B47419"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r w:rsidR="00B47419" w:rsidRPr="003E62D1">
        <w:rPr>
          <w:rFonts w:ascii="Arial" w:hAnsi="Arial"/>
          <w:sz w:val="24"/>
        </w:rPr>
        <w:t xml:space="preserve"> </w:t>
      </w:r>
    </w:p>
    <w:p w14:paraId="46B76EBC"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1FFE0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607928"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Optional, MMDDYYYY</w:t>
      </w:r>
    </w:p>
    <w:p w14:paraId="5414B29F"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15555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784480"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643314" w:rsidRPr="003E62D1">
        <w:rPr>
          <w:rFonts w:ascii="Arial" w:hAnsi="Arial"/>
          <w:b/>
          <w:sz w:val="28"/>
        </w:rPr>
        <w:t xml:space="preserve">  </w:t>
      </w:r>
      <w:r w:rsidR="00643314" w:rsidRPr="003E62D1">
        <w:rPr>
          <w:rFonts w:ascii="Arial" w:hAnsi="Arial"/>
          <w:sz w:val="24"/>
        </w:rPr>
        <w:t>10142014</w:t>
      </w:r>
    </w:p>
    <w:p w14:paraId="5AE89E11"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04DB8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66A35C"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 xml:space="preserve">REMARKS: </w:t>
      </w:r>
      <w:r w:rsidR="00643314" w:rsidRPr="003E62D1">
        <w:rPr>
          <w:rFonts w:ascii="Arial" w:hAnsi="Arial"/>
          <w:b/>
          <w:sz w:val="28"/>
        </w:rPr>
        <w:t xml:space="preserve"> </w:t>
      </w:r>
      <w:r w:rsidRPr="003E62D1">
        <w:rPr>
          <w:rFonts w:ascii="Arial" w:hAnsi="Arial"/>
          <w:sz w:val="24"/>
        </w:rPr>
        <w:t>These fields are not stored in CCH.  This information will be forwarded to Driver Improvement and Control in order to eliminate the need for duplicate reporting to DPS for CCH and DIC-17 requirements.</w:t>
      </w:r>
    </w:p>
    <w:p w14:paraId="0E95C7AF"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1A2E16"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E66CD98"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8EA24A0"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98BD0E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D9683D"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680A27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FE63CF8"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EBDF2B2"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8149991"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9540FBE" w14:textId="77777777" w:rsidR="00953CD8"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8ECAB1D"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A6D4F21"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E81656E"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51CE888"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1116C6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643314" w:rsidRPr="003E62D1">
        <w:rPr>
          <w:rFonts w:ascii="Arial" w:hAnsi="Arial"/>
          <w:b/>
          <w:sz w:val="28"/>
        </w:rPr>
        <w:t xml:space="preserve">  </w:t>
      </w:r>
      <w:r w:rsidRPr="003E62D1">
        <w:rPr>
          <w:rFonts w:ascii="Arial" w:hAnsi="Arial"/>
          <w:sz w:val="24"/>
        </w:rPr>
        <w:t>DWI Fields – Date Repeat Offender Program Required</w:t>
      </w:r>
    </w:p>
    <w:p w14:paraId="64782100"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96F3AF"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0F75F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Fields used to report dates used in the reporting of DIC-17 information.</w:t>
      </w:r>
    </w:p>
    <w:p w14:paraId="252E36A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F3E3B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74842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b/>
          <w:sz w:val="28"/>
        </w:rPr>
        <w:tab/>
      </w:r>
      <w:r w:rsidRPr="003E62D1">
        <w:rPr>
          <w:rFonts w:ascii="Arial" w:hAnsi="Arial"/>
          <w:sz w:val="24"/>
        </w:rPr>
        <w:t>DWI6</w:t>
      </w:r>
    </w:p>
    <w:p w14:paraId="73FFAD4D"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A865F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5BE23D"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426 – 433</w:t>
      </w:r>
    </w:p>
    <w:p w14:paraId="3D02F229"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510EAFC"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138D8D"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3A2A496B" w14:textId="77777777" w:rsidR="00953CD8"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4F56A1" w14:textId="77777777" w:rsidR="001516F0" w:rsidRPr="003E62D1" w:rsidRDefault="001516F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BB2047"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8</w:t>
      </w:r>
    </w:p>
    <w:p w14:paraId="46D209B4"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CB1AEE"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D4DC73" w14:textId="77777777" w:rsidR="00B47419"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r w:rsidR="00B47419" w:rsidRPr="003E62D1">
        <w:rPr>
          <w:rFonts w:ascii="Arial" w:hAnsi="Arial"/>
          <w:sz w:val="24"/>
        </w:rPr>
        <w:t xml:space="preserve"> </w:t>
      </w:r>
    </w:p>
    <w:p w14:paraId="351A064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6F2B0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D39572"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Optional, MMDDYYYY</w:t>
      </w:r>
    </w:p>
    <w:p w14:paraId="79191CB0"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6E89D1"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A9F6C2"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643314" w:rsidRPr="003E62D1">
        <w:rPr>
          <w:rFonts w:ascii="Arial" w:hAnsi="Arial"/>
          <w:b/>
          <w:sz w:val="28"/>
        </w:rPr>
        <w:t xml:space="preserve">  </w:t>
      </w:r>
      <w:r w:rsidR="00643314" w:rsidRPr="003E62D1">
        <w:rPr>
          <w:rFonts w:ascii="Arial" w:hAnsi="Arial"/>
          <w:sz w:val="24"/>
        </w:rPr>
        <w:t>10142014</w:t>
      </w:r>
    </w:p>
    <w:p w14:paraId="5D6C568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40620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FD1FA6"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00643314" w:rsidRPr="003E62D1">
        <w:rPr>
          <w:rFonts w:ascii="Arial" w:hAnsi="Arial"/>
          <w:b/>
          <w:sz w:val="28"/>
        </w:rPr>
        <w:t xml:space="preserve"> </w:t>
      </w:r>
      <w:r w:rsidRPr="003E62D1">
        <w:rPr>
          <w:rFonts w:ascii="Arial" w:hAnsi="Arial"/>
          <w:sz w:val="24"/>
        </w:rPr>
        <w:t>These fields are not stored in CCH.  This information will be forwarded to Driver Improvement and Control in order to eliminate the need for duplicate reporting to DPS for CCH and DIC-17 requirements.</w:t>
      </w:r>
    </w:p>
    <w:p w14:paraId="69B4083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AACB2F9"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E5AD7BF"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E13735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B3C5F8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6292A6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44CE7B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562550F"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8660AC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DB81E2D"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B6A92C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28E458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70ED091"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E643A2B"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6186840"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16436E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643314" w:rsidRPr="003E62D1">
        <w:rPr>
          <w:rFonts w:ascii="Arial" w:hAnsi="Arial"/>
          <w:b/>
          <w:sz w:val="28"/>
        </w:rPr>
        <w:t xml:space="preserve">  </w:t>
      </w:r>
      <w:r w:rsidRPr="003E62D1">
        <w:rPr>
          <w:rFonts w:ascii="Arial" w:hAnsi="Arial"/>
          <w:sz w:val="24"/>
        </w:rPr>
        <w:t>DWI Fields – Date Repeat Offender Program Completed</w:t>
      </w:r>
    </w:p>
    <w:p w14:paraId="4C9B9CC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DA5C1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0C3B2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Fields used to report dates used in the reporting of DIC-17 information.</w:t>
      </w:r>
    </w:p>
    <w:p w14:paraId="3C46C5C6"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1E1F0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98870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b/>
          <w:sz w:val="28"/>
        </w:rPr>
        <w:tab/>
      </w:r>
      <w:r w:rsidRPr="003E62D1">
        <w:rPr>
          <w:rFonts w:ascii="Arial" w:hAnsi="Arial"/>
          <w:sz w:val="24"/>
        </w:rPr>
        <w:t>DWI7</w:t>
      </w:r>
    </w:p>
    <w:p w14:paraId="6E805E86"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B722C1"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BD2B7F"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434 – 441</w:t>
      </w:r>
    </w:p>
    <w:p w14:paraId="453A516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517A9D"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D9BA9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3CD81FBA" w14:textId="77777777" w:rsidR="00953CD8"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45F990" w14:textId="77777777" w:rsidR="001516F0" w:rsidRPr="003E62D1" w:rsidRDefault="001516F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83DEBA"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8</w:t>
      </w:r>
    </w:p>
    <w:p w14:paraId="53048878"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F44A05"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C88746" w14:textId="77777777" w:rsidR="00B47419"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6CFA39C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88889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EC493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Optional, MMDDYYYY</w:t>
      </w:r>
    </w:p>
    <w:p w14:paraId="59C2A132"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AED48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1D19D0"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643314" w:rsidRPr="003E62D1">
        <w:rPr>
          <w:rFonts w:ascii="Arial" w:hAnsi="Arial"/>
          <w:b/>
          <w:sz w:val="28"/>
        </w:rPr>
        <w:t xml:space="preserve">  </w:t>
      </w:r>
      <w:r w:rsidR="00643314" w:rsidRPr="003E62D1">
        <w:rPr>
          <w:rFonts w:ascii="Arial" w:hAnsi="Arial"/>
          <w:sz w:val="24"/>
        </w:rPr>
        <w:t>10142014</w:t>
      </w:r>
    </w:p>
    <w:p w14:paraId="37740C51"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094B66"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9E8F4D"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 xml:space="preserve">REMARKS: </w:t>
      </w:r>
      <w:r w:rsidR="00643314" w:rsidRPr="003E62D1">
        <w:rPr>
          <w:rFonts w:ascii="Arial" w:hAnsi="Arial"/>
          <w:b/>
          <w:sz w:val="28"/>
        </w:rPr>
        <w:t xml:space="preserve"> </w:t>
      </w:r>
      <w:r w:rsidRPr="003E62D1">
        <w:rPr>
          <w:rFonts w:ascii="Arial" w:hAnsi="Arial"/>
          <w:sz w:val="24"/>
        </w:rPr>
        <w:t>These fields are not stored in CCH.  This information will be forwarded to Driver Improvement and Control in order to eliminate the need for duplicate reporting to DPS for CCH and DIC-17 requirements.</w:t>
      </w:r>
    </w:p>
    <w:p w14:paraId="4AEC5191"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7020449"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36B51D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72F7F78"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439FAA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F52C81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5D3F7BF"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FD433D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AD6076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FE64EF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16FFFB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0B2134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A9A781C"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2FECAFA"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3BD9596"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B20813F"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643314" w:rsidRPr="003E62D1">
        <w:rPr>
          <w:rFonts w:ascii="Arial" w:hAnsi="Arial"/>
          <w:b/>
          <w:sz w:val="28"/>
        </w:rPr>
        <w:t xml:space="preserve">  </w:t>
      </w:r>
      <w:r w:rsidRPr="003E62D1">
        <w:rPr>
          <w:rFonts w:ascii="Arial" w:hAnsi="Arial"/>
          <w:sz w:val="24"/>
        </w:rPr>
        <w:t>DWI Fields – DWI Program Extension From Date</w:t>
      </w:r>
    </w:p>
    <w:p w14:paraId="190B1AF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17323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EEBE80"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Fields used to report dates used in the reporting of DIC-17 information.</w:t>
      </w:r>
    </w:p>
    <w:p w14:paraId="500F0FC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DC8ED1"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5FE61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b/>
          <w:sz w:val="28"/>
        </w:rPr>
        <w:tab/>
      </w:r>
      <w:r w:rsidRPr="003E62D1">
        <w:rPr>
          <w:rFonts w:ascii="Arial" w:hAnsi="Arial"/>
          <w:sz w:val="24"/>
        </w:rPr>
        <w:t>DWI8</w:t>
      </w:r>
    </w:p>
    <w:p w14:paraId="4E0B6F2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B400BD"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8D16C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442 – 449</w:t>
      </w:r>
    </w:p>
    <w:p w14:paraId="22AF61A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43091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C03F4C"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1D492A31" w14:textId="77777777" w:rsidR="00953CD8"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E45CA4" w14:textId="77777777" w:rsidR="001516F0" w:rsidRPr="003E62D1" w:rsidRDefault="001516F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C2B3F4"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8</w:t>
      </w:r>
    </w:p>
    <w:p w14:paraId="597E7034"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A36F8D"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FB6D4F" w14:textId="77777777" w:rsidR="00B47419"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729D378D"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6923D9"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90E69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Optional, MMDDYYYY</w:t>
      </w:r>
    </w:p>
    <w:p w14:paraId="71EC0A5F"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56C99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8048B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643314" w:rsidRPr="003E62D1">
        <w:rPr>
          <w:rFonts w:ascii="Arial" w:hAnsi="Arial"/>
          <w:b/>
          <w:sz w:val="28"/>
        </w:rPr>
        <w:t xml:space="preserve">  </w:t>
      </w:r>
      <w:r w:rsidR="00643314" w:rsidRPr="003E62D1">
        <w:rPr>
          <w:rFonts w:ascii="Arial" w:hAnsi="Arial"/>
          <w:sz w:val="24"/>
        </w:rPr>
        <w:t>10142014</w:t>
      </w:r>
    </w:p>
    <w:p w14:paraId="7F71C042"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E99DE2"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5AD55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 xml:space="preserve">REMARKS: </w:t>
      </w:r>
      <w:r w:rsidR="00643314" w:rsidRPr="003E62D1">
        <w:rPr>
          <w:rFonts w:ascii="Arial" w:hAnsi="Arial"/>
          <w:b/>
          <w:sz w:val="28"/>
        </w:rPr>
        <w:t xml:space="preserve"> </w:t>
      </w:r>
      <w:r w:rsidRPr="003E62D1">
        <w:rPr>
          <w:rFonts w:ascii="Arial" w:hAnsi="Arial"/>
          <w:sz w:val="24"/>
        </w:rPr>
        <w:t>These fields are not stored in CCH.  This information will be forwarded to Driver Improvement and Control in order to eliminate the need for duplicate reporting to DPS for CCH and DIC-17 requirements.</w:t>
      </w:r>
    </w:p>
    <w:p w14:paraId="11B68C0D"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27795C"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C677F76"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9919ED1"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286A6AC"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2B4D9C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F141B42"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1669D00"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8A1E3BE"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5AAA23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E1E595F"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D57643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CAD19A8"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7BDFD00"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E9FC0F8" w14:textId="77777777" w:rsidR="007C0370" w:rsidRPr="003E62D1" w:rsidRDefault="007C037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1BAA70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643314" w:rsidRPr="003E62D1">
        <w:rPr>
          <w:rFonts w:ascii="Arial" w:hAnsi="Arial"/>
          <w:b/>
          <w:sz w:val="28"/>
        </w:rPr>
        <w:t xml:space="preserve">  </w:t>
      </w:r>
      <w:r w:rsidRPr="003E62D1">
        <w:rPr>
          <w:rFonts w:ascii="Arial" w:hAnsi="Arial"/>
          <w:sz w:val="24"/>
        </w:rPr>
        <w:t>DWI Fields – DWI Program Extension To Date</w:t>
      </w:r>
    </w:p>
    <w:p w14:paraId="10A5EB6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452CB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D1D901"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Fields used to report dates used in the reporting of DIC-17 information.</w:t>
      </w:r>
    </w:p>
    <w:p w14:paraId="2D7EB16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67FB61"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239EF7"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b/>
          <w:sz w:val="28"/>
        </w:rPr>
        <w:tab/>
      </w:r>
      <w:r w:rsidRPr="003E62D1">
        <w:rPr>
          <w:rFonts w:ascii="Arial" w:hAnsi="Arial"/>
          <w:sz w:val="24"/>
        </w:rPr>
        <w:t>DWI9</w:t>
      </w:r>
    </w:p>
    <w:p w14:paraId="519644C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D907A5"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0702C1"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450 – 457</w:t>
      </w:r>
    </w:p>
    <w:p w14:paraId="1101A0B3"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7EACCD"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B7E9AC"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5E8C43F9" w14:textId="77777777" w:rsidR="00953CD8"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189527" w14:textId="77777777" w:rsidR="001516F0" w:rsidRPr="003E62D1" w:rsidRDefault="001516F0"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1ED003"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8</w:t>
      </w:r>
    </w:p>
    <w:p w14:paraId="111ECA93"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4E27D1"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5A6288" w14:textId="77777777" w:rsidR="00B47419" w:rsidRPr="003E62D1" w:rsidRDefault="00953CD8"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6082BA92"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3C519B"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13544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Optional, MMDDYYYY</w:t>
      </w:r>
    </w:p>
    <w:p w14:paraId="13948DF2"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163D3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36C7E4"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643314" w:rsidRPr="003E62D1">
        <w:rPr>
          <w:rFonts w:ascii="Arial" w:hAnsi="Arial"/>
          <w:b/>
          <w:sz w:val="28"/>
        </w:rPr>
        <w:t xml:space="preserve">  </w:t>
      </w:r>
      <w:r w:rsidR="00643314" w:rsidRPr="003E62D1">
        <w:rPr>
          <w:rFonts w:ascii="Arial" w:hAnsi="Arial"/>
          <w:sz w:val="24"/>
        </w:rPr>
        <w:t>10142014</w:t>
      </w:r>
    </w:p>
    <w:p w14:paraId="2D9F1AB2"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CFE03A"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D9F3F1" w14:textId="77777777" w:rsidR="00B47419" w:rsidRPr="003E62D1" w:rsidRDefault="00B47419" w:rsidP="00B474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 xml:space="preserve">REMARKS: </w:t>
      </w:r>
      <w:r w:rsidR="00643314" w:rsidRPr="003E62D1">
        <w:rPr>
          <w:rFonts w:ascii="Arial" w:hAnsi="Arial"/>
          <w:b/>
          <w:sz w:val="28"/>
        </w:rPr>
        <w:t xml:space="preserve"> </w:t>
      </w:r>
      <w:r w:rsidRPr="003E62D1">
        <w:rPr>
          <w:rFonts w:ascii="Arial" w:hAnsi="Arial"/>
          <w:sz w:val="24"/>
        </w:rPr>
        <w:t>These fields are not stored in CCH.  This information will be forwarded to Driver Improvement and Control in order to eliminate the need for duplicate reporting to DPS for CCH and DIC-17 requirements.</w:t>
      </w:r>
    </w:p>
    <w:p w14:paraId="44701EB2"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C566AB5"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A48711B"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827DA00"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BE2E685"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AB2892E"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E459622"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E9D69D3"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7F18477"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773A7A5"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AF31352"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A391B56" w14:textId="77777777" w:rsidR="00B47419" w:rsidRPr="003E62D1" w:rsidRDefault="00B47419"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BDA9752" w14:textId="77777777" w:rsidR="007C0370" w:rsidRPr="003E62D1" w:rsidRDefault="007C0370"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BEBFFE6" w14:textId="77777777" w:rsidR="007C0370" w:rsidRPr="003E62D1" w:rsidRDefault="007C0370"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7C515F7" w14:textId="77777777" w:rsidR="007C0370" w:rsidRPr="003E62D1" w:rsidRDefault="007C0370"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EE85E80"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Name of Individual</w:t>
      </w:r>
    </w:p>
    <w:p w14:paraId="437E3010"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06AE4D"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59ADAB"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Complete master name of individual on record.</w:t>
      </w:r>
    </w:p>
    <w:p w14:paraId="4D684FF6"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D07E37"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86C266"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NAM</w:t>
      </w:r>
    </w:p>
    <w:p w14:paraId="3EDC824B"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7F5CC7"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16F67E"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00FC6CC0" w:rsidRPr="003E62D1">
        <w:rPr>
          <w:rFonts w:ascii="Arial" w:hAnsi="Arial"/>
          <w:sz w:val="24"/>
          <w:szCs w:val="24"/>
        </w:rPr>
        <w:t>458 - 487</w:t>
      </w:r>
    </w:p>
    <w:p w14:paraId="64FAFC17"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A5E0AA"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A89938"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30</w:t>
      </w:r>
    </w:p>
    <w:p w14:paraId="600AF3C6" w14:textId="77777777" w:rsidR="00953CD8" w:rsidRPr="003E62D1" w:rsidRDefault="00953CD8"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36EBA4" w14:textId="77777777" w:rsidR="001516F0" w:rsidRPr="003E62D1" w:rsidRDefault="001516F0"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FABDF5"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0066C" w:rsidRPr="003E62D1">
        <w:rPr>
          <w:rFonts w:ascii="Arial" w:hAnsi="Arial"/>
          <w:sz w:val="24"/>
        </w:rPr>
        <w:t xml:space="preserve">3 to </w:t>
      </w:r>
      <w:r w:rsidRPr="003E62D1">
        <w:rPr>
          <w:rFonts w:ascii="Arial" w:hAnsi="Arial"/>
          <w:sz w:val="24"/>
        </w:rPr>
        <w:t xml:space="preserve">Max </w:t>
      </w:r>
      <w:r w:rsidR="0000066C" w:rsidRPr="003E62D1">
        <w:rPr>
          <w:rFonts w:ascii="Arial" w:hAnsi="Arial"/>
          <w:sz w:val="24"/>
        </w:rPr>
        <w:t>30</w:t>
      </w:r>
    </w:p>
    <w:p w14:paraId="66562F80"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6936FE"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6F5A8E" w14:textId="77777777" w:rsidR="007C0370" w:rsidRPr="003E62D1" w:rsidRDefault="00953CD8"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38F1E0D6"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4B571F"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5A10E3"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008732C1" w:rsidRPr="003E62D1">
        <w:rPr>
          <w:rFonts w:ascii="Arial" w:hAnsi="Arial"/>
          <w:sz w:val="24"/>
        </w:rPr>
        <w:t>Optional</w:t>
      </w:r>
    </w:p>
    <w:p w14:paraId="0D469907"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695CBC"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17852B"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b/>
          <w:sz w:val="28"/>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enry</w:t>
      </w:r>
    </w:p>
    <w:p w14:paraId="7A5C9989"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 Q</w:t>
      </w:r>
    </w:p>
    <w:p w14:paraId="4D7B1195"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enry Jr</w:t>
      </w:r>
    </w:p>
    <w:p w14:paraId="055E61DE"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enry Lewis</w:t>
      </w:r>
    </w:p>
    <w:p w14:paraId="10DD21DF"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wick,Johnathan</w:t>
      </w:r>
      <w:proofErr w:type="spellEnd"/>
      <w:r w:rsidRPr="003E62D1">
        <w:rPr>
          <w:rFonts w:ascii="Arial" w:hAnsi="Arial"/>
          <w:sz w:val="24"/>
        </w:rPr>
        <w:t xml:space="preserve"> Henry Lewis</w:t>
      </w:r>
    </w:p>
    <w:p w14:paraId="0E691F89"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w:t>
      </w:r>
      <w:proofErr w:type="spellEnd"/>
      <w:r w:rsidRPr="003E62D1">
        <w:rPr>
          <w:rFonts w:ascii="Arial" w:hAnsi="Arial"/>
          <w:sz w:val="24"/>
        </w:rPr>
        <w:t xml:space="preserve"> H</w:t>
      </w:r>
    </w:p>
    <w:p w14:paraId="71EB9518"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C3C11C"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D45810"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 xml:space="preserve">Maximum of 30 alpha characters in following order: mandatory surname, mandatory comma, mandatory first name or initial, mandatory space, middle name(s) or if any, with mandatory spaces between each, and suffix denoting seniority (Jr., III, etc.).  Complete names are to be used if available.  No portion of a name should be abbreviated.  If name exceeds 30 characters, use the first valid 30 characters.  Terms such as IO (initial only), NMI (no middle initial), NMN (no middle name), etc., will not be used.  </w:t>
      </w:r>
    </w:p>
    <w:p w14:paraId="7A43589E"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AB9A84"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The last name can be a minimum of one letter followed by a comma, then first name. A hyphen (-) is only </w:t>
      </w:r>
      <w:proofErr w:type="spellStart"/>
      <w:r w:rsidRPr="003E62D1">
        <w:rPr>
          <w:rFonts w:ascii="Arial" w:hAnsi="Arial"/>
          <w:sz w:val="24"/>
        </w:rPr>
        <w:t>permissable</w:t>
      </w:r>
      <w:proofErr w:type="spellEnd"/>
      <w:r w:rsidRPr="003E62D1">
        <w:rPr>
          <w:rFonts w:ascii="Arial" w:hAnsi="Arial"/>
          <w:sz w:val="24"/>
        </w:rPr>
        <w:t xml:space="preserve"> before the comma, only one hyphen (-) is allowed.</w:t>
      </w:r>
    </w:p>
    <w:p w14:paraId="465369D5"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0FECD8"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Titles or degrees of individuals, including foreign titles and degrees and their abbreviations are not used in the Name Field.  Do Not Submit:  Mr., Miss, Mrs., Ms., Rev., D.D.S., Capt., Ph.D., etc.</w:t>
      </w:r>
    </w:p>
    <w:p w14:paraId="42FDD37D"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A74505"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lastRenderedPageBreak/>
        <w:t>Apostrophe names should omit the apostrophe (') and insert a dash (-).</w:t>
      </w:r>
    </w:p>
    <w:p w14:paraId="120F85CB"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788C8054"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241093"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Example:</w:t>
      </w:r>
      <w:r w:rsidRPr="003E62D1">
        <w:rPr>
          <w:rFonts w:ascii="Arial" w:hAnsi="Arial"/>
          <w:sz w:val="24"/>
        </w:rPr>
        <w:tab/>
      </w:r>
      <w:proofErr w:type="spellStart"/>
      <w:r w:rsidRPr="003E62D1">
        <w:rPr>
          <w:rFonts w:ascii="Arial" w:hAnsi="Arial"/>
          <w:sz w:val="24"/>
        </w:rPr>
        <w:t>O'Brian,First</w:t>
      </w:r>
      <w:proofErr w:type="spellEnd"/>
      <w:r w:rsidRPr="003E62D1">
        <w:rPr>
          <w:rFonts w:ascii="Arial" w:hAnsi="Arial"/>
          <w:sz w:val="24"/>
        </w:rPr>
        <w:t xml:space="preserve"> </w:t>
      </w:r>
      <w:proofErr w:type="spellStart"/>
      <w:r w:rsidRPr="003E62D1">
        <w:rPr>
          <w:rFonts w:ascii="Arial" w:hAnsi="Arial"/>
          <w:sz w:val="24"/>
        </w:rPr>
        <w:t>MIddle</w:t>
      </w:r>
      <w:proofErr w:type="spellEnd"/>
      <w:r w:rsidRPr="003E62D1">
        <w:rPr>
          <w:rFonts w:ascii="Arial" w:hAnsi="Arial"/>
          <w:sz w:val="24"/>
        </w:rPr>
        <w:tab/>
      </w:r>
      <w:r w:rsidRPr="003E62D1">
        <w:rPr>
          <w:rFonts w:ascii="Arial" w:hAnsi="Arial"/>
          <w:sz w:val="24"/>
        </w:rPr>
        <w:tab/>
        <w:t>O-</w:t>
      </w:r>
      <w:proofErr w:type="spellStart"/>
      <w:r w:rsidRPr="003E62D1">
        <w:rPr>
          <w:rFonts w:ascii="Arial" w:hAnsi="Arial"/>
          <w:sz w:val="24"/>
        </w:rPr>
        <w:t>Brian,First</w:t>
      </w:r>
      <w:proofErr w:type="spellEnd"/>
      <w:r w:rsidRPr="003E62D1">
        <w:rPr>
          <w:rFonts w:ascii="Arial" w:hAnsi="Arial"/>
          <w:sz w:val="24"/>
        </w:rPr>
        <w:t xml:space="preserve"> Middle</w:t>
      </w:r>
    </w:p>
    <w:p w14:paraId="1F9CAD33"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McAdams,First</w:t>
      </w:r>
      <w:proofErr w:type="spellEnd"/>
      <w:r w:rsidRPr="003E62D1">
        <w:rPr>
          <w:rFonts w:ascii="Arial" w:hAnsi="Arial"/>
          <w:sz w:val="24"/>
        </w:rPr>
        <w:t xml:space="preserve"> Middle</w:t>
      </w:r>
      <w:r w:rsidRPr="003E62D1">
        <w:rPr>
          <w:rFonts w:ascii="Arial" w:hAnsi="Arial"/>
          <w:sz w:val="24"/>
        </w:rPr>
        <w:tab/>
        <w:t>Mc-</w:t>
      </w:r>
      <w:proofErr w:type="spellStart"/>
      <w:r w:rsidRPr="003E62D1">
        <w:rPr>
          <w:rFonts w:ascii="Arial" w:hAnsi="Arial"/>
          <w:sz w:val="24"/>
        </w:rPr>
        <w:t>Adams,First</w:t>
      </w:r>
      <w:proofErr w:type="spellEnd"/>
      <w:r w:rsidRPr="003E62D1">
        <w:rPr>
          <w:rFonts w:ascii="Arial" w:hAnsi="Arial"/>
          <w:sz w:val="24"/>
        </w:rPr>
        <w:t xml:space="preserve"> Middle</w:t>
      </w:r>
    </w:p>
    <w:p w14:paraId="58AD302D"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1E2676"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B636DD"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Nicknames will be entered as an alias with the Nickname followed by a comma and “XX”.</w:t>
      </w:r>
    </w:p>
    <w:p w14:paraId="2B638664"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277675"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Example:</w:t>
      </w:r>
      <w:r w:rsidRPr="003E62D1">
        <w:rPr>
          <w:rFonts w:ascii="Arial" w:hAnsi="Arial"/>
          <w:sz w:val="24"/>
        </w:rPr>
        <w:tab/>
        <w:t>Shortie</w:t>
      </w:r>
      <w:r w:rsidRPr="003E62D1">
        <w:rPr>
          <w:rFonts w:ascii="Arial" w:hAnsi="Arial"/>
          <w:sz w:val="24"/>
        </w:rPr>
        <w:tab/>
      </w:r>
      <w:r w:rsidRPr="003E62D1">
        <w:rPr>
          <w:rFonts w:ascii="Arial" w:hAnsi="Arial"/>
          <w:sz w:val="24"/>
        </w:rPr>
        <w:tab/>
      </w:r>
      <w:proofErr w:type="spellStart"/>
      <w:r w:rsidRPr="003E62D1">
        <w:rPr>
          <w:rFonts w:ascii="Arial" w:hAnsi="Arial"/>
          <w:sz w:val="24"/>
        </w:rPr>
        <w:t>Shortie,XX</w:t>
      </w:r>
      <w:proofErr w:type="spellEnd"/>
    </w:p>
    <w:p w14:paraId="18F82EF6"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2E5FA6"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Compound last names should be separated by a dash (-).</w:t>
      </w:r>
    </w:p>
    <w:p w14:paraId="02181356"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AA8E46"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rPr>
        <w:tab/>
      </w:r>
      <w:r w:rsidRPr="003E62D1">
        <w:rPr>
          <w:rFonts w:ascii="Arial" w:hAnsi="Arial"/>
          <w:sz w:val="24"/>
          <w:lang w:val="de-DE"/>
        </w:rPr>
        <w:t>Example:</w:t>
      </w:r>
      <w:r w:rsidRPr="003E62D1">
        <w:rPr>
          <w:rFonts w:ascii="Arial" w:hAnsi="Arial"/>
          <w:sz w:val="24"/>
          <w:lang w:val="de-DE"/>
        </w:rPr>
        <w:tab/>
        <w:t>John Von Erick</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Von-Erick,John</w:t>
      </w:r>
    </w:p>
    <w:p w14:paraId="5A2110F0"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es-ES"/>
        </w:rPr>
      </w:pP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es-ES"/>
        </w:rPr>
        <w:t>Jose Rodriquez Gonzales</w:t>
      </w:r>
      <w:r w:rsidRPr="003E62D1">
        <w:rPr>
          <w:rFonts w:ascii="Arial" w:hAnsi="Arial"/>
          <w:sz w:val="24"/>
          <w:lang w:val="es-ES"/>
        </w:rPr>
        <w:tab/>
      </w:r>
      <w:r w:rsidRPr="003E62D1">
        <w:rPr>
          <w:rFonts w:ascii="Arial" w:hAnsi="Arial"/>
          <w:sz w:val="24"/>
          <w:lang w:val="es-ES"/>
        </w:rPr>
        <w:tab/>
        <w:t>Rodriguez-</w:t>
      </w:r>
      <w:proofErr w:type="spellStart"/>
      <w:r w:rsidRPr="003E62D1">
        <w:rPr>
          <w:rFonts w:ascii="Arial" w:hAnsi="Arial"/>
          <w:sz w:val="24"/>
          <w:lang w:val="es-ES"/>
        </w:rPr>
        <w:t>Gonzales,Jose</w:t>
      </w:r>
      <w:proofErr w:type="spellEnd"/>
    </w:p>
    <w:p w14:paraId="41939B2F"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es-ES"/>
        </w:rPr>
      </w:pPr>
    </w:p>
    <w:p w14:paraId="56B5254D"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Special case names: </w:t>
      </w:r>
    </w:p>
    <w:p w14:paraId="7E64E2E5"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 </w:t>
      </w:r>
    </w:p>
    <w:p w14:paraId="7F6168EB"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As a combination last name, SAINT will always be abbreviated.</w:t>
      </w:r>
    </w:p>
    <w:p w14:paraId="5702F7C8"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E8899A"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Example:</w:t>
      </w:r>
      <w:r w:rsidRPr="003E62D1">
        <w:rPr>
          <w:rFonts w:ascii="Arial" w:hAnsi="Arial"/>
          <w:sz w:val="24"/>
        </w:rPr>
        <w:tab/>
        <w:t>Julie St. John</w:t>
      </w:r>
      <w:r w:rsidRPr="003E62D1">
        <w:rPr>
          <w:rFonts w:ascii="Arial" w:hAnsi="Arial"/>
          <w:sz w:val="24"/>
        </w:rPr>
        <w:tab/>
      </w:r>
      <w:r w:rsidRPr="003E62D1">
        <w:rPr>
          <w:rFonts w:ascii="Arial" w:hAnsi="Arial"/>
          <w:sz w:val="24"/>
        </w:rPr>
        <w:tab/>
        <w:t>ST-</w:t>
      </w:r>
      <w:proofErr w:type="spellStart"/>
      <w:r w:rsidRPr="003E62D1">
        <w:rPr>
          <w:rFonts w:ascii="Arial" w:hAnsi="Arial"/>
          <w:sz w:val="24"/>
        </w:rPr>
        <w:t>John,Julie</w:t>
      </w:r>
      <w:proofErr w:type="spellEnd"/>
    </w:p>
    <w:p w14:paraId="1EF39989"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55E647"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No last name: If the individual does not have a last name.</w:t>
      </w:r>
    </w:p>
    <w:p w14:paraId="346FEC8A" w14:textId="77777777" w:rsidR="004B5903"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44D22D32" w14:textId="77777777" w:rsidR="008F1C6C" w:rsidRPr="003E62D1" w:rsidRDefault="004B5903" w:rsidP="004B5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sz w:val="24"/>
        </w:rPr>
        <w:tab/>
      </w:r>
      <w:r w:rsidRPr="003E62D1">
        <w:rPr>
          <w:rFonts w:ascii="Arial" w:hAnsi="Arial"/>
          <w:sz w:val="24"/>
        </w:rPr>
        <w:tab/>
        <w:t xml:space="preserve">Example: </w:t>
      </w:r>
      <w:r w:rsidRPr="003E62D1">
        <w:rPr>
          <w:rFonts w:ascii="Arial" w:hAnsi="Arial"/>
          <w:sz w:val="24"/>
        </w:rPr>
        <w:tab/>
        <w:t>Steve</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teve,XX</w:t>
      </w:r>
      <w:proofErr w:type="spellEnd"/>
    </w:p>
    <w:p w14:paraId="4E1CB772"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EB679EA"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96FD641"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27B6A0F"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3A09165"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1F6C8A1"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37B8269"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446B949"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83ECF68"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CA790DE"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36D3E16"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0F396A0"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BE660A6"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016A90E"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0605588"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ABDF4E8"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4695274" w14:textId="77777777" w:rsidR="0032138F"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78D14BE" w14:textId="77777777" w:rsidR="009F2D81" w:rsidRDefault="009F2D81"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A618661" w14:textId="77777777" w:rsidR="009F2D81" w:rsidRPr="003E62D1" w:rsidRDefault="009F2D81"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A6D0A69" w14:textId="77777777" w:rsidR="001516F0" w:rsidRPr="003E62D1" w:rsidRDefault="001516F0"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4352973" w14:textId="77777777" w:rsidR="007C0370" w:rsidRPr="003E62D1" w:rsidRDefault="007C0370"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683E94E" w14:textId="77777777" w:rsidR="007C0370" w:rsidRPr="003E62D1" w:rsidRDefault="007C0370"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D9A4EF2"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Miscellaneous – Not Applicable</w:t>
      </w:r>
    </w:p>
    <w:p w14:paraId="63D36C42"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ED11B8"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CD8F57"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2600F218"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54555E"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5BB809"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14B016A7"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61AF01"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8384E4"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488 - 489</w:t>
      </w:r>
    </w:p>
    <w:p w14:paraId="288DFC44"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138395"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ABE4E4"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2</w:t>
      </w:r>
    </w:p>
    <w:p w14:paraId="2278B8AD" w14:textId="77777777" w:rsidR="00953CD8" w:rsidRPr="003E62D1" w:rsidRDefault="00953CD8"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518105" w14:textId="77777777" w:rsidR="001516F0" w:rsidRPr="003E62D1" w:rsidRDefault="001516F0"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CF4AD3"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0066C" w:rsidRPr="003E62D1">
        <w:rPr>
          <w:rFonts w:ascii="Arial" w:hAnsi="Arial"/>
          <w:sz w:val="24"/>
        </w:rPr>
        <w:t xml:space="preserve">0 to </w:t>
      </w:r>
      <w:r w:rsidRPr="003E62D1">
        <w:rPr>
          <w:rFonts w:ascii="Arial" w:hAnsi="Arial"/>
          <w:sz w:val="24"/>
        </w:rPr>
        <w:t xml:space="preserve">Max </w:t>
      </w:r>
      <w:r w:rsidR="0000066C" w:rsidRPr="003E62D1">
        <w:rPr>
          <w:rFonts w:ascii="Arial" w:hAnsi="Arial"/>
          <w:sz w:val="24"/>
        </w:rPr>
        <w:t>2</w:t>
      </w:r>
    </w:p>
    <w:p w14:paraId="0476485D"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C2C4BE"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028643"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002156DD" w:rsidRPr="003E62D1">
        <w:rPr>
          <w:rFonts w:ascii="Arial" w:hAnsi="Arial"/>
          <w:sz w:val="24"/>
        </w:rPr>
        <w:t xml:space="preserve">Not Applicable </w:t>
      </w:r>
    </w:p>
    <w:p w14:paraId="42E59EFE"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114A6A"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60C408"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4D6D1B"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C5F6493"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2A224FC"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1719943"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E115E47"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B5AB9D0"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297293E"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C1610B4"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58BB9C9"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C63192D"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0C9C64B"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7C8D0EF"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E0448AD"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564F0B6"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C73441E"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D09101C"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FBBDA82"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4BAB35A"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97F3C91"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1435B59"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014228D"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F7E3E0F"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91FABB0"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F0A6644"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D0204B0"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17AA071"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Date of Birth</w:t>
      </w:r>
    </w:p>
    <w:p w14:paraId="2869D3FD"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F64894"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4B5465"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Date of birth of individual on record.</w:t>
      </w:r>
    </w:p>
    <w:p w14:paraId="69F17FA1"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BA34A1"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81E8F8"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DOB</w:t>
      </w:r>
    </w:p>
    <w:p w14:paraId="3CD33BE6"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ADBD2D"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3F19ED"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490 - 497</w:t>
      </w:r>
    </w:p>
    <w:p w14:paraId="21D263E1"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4E6CDB"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B2D74A"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8</w:t>
      </w:r>
    </w:p>
    <w:p w14:paraId="4DFA0188" w14:textId="77777777" w:rsidR="00953CD8" w:rsidRPr="003E62D1" w:rsidRDefault="00953CD8"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199B79" w14:textId="77777777" w:rsidR="001516F0" w:rsidRPr="003E62D1" w:rsidRDefault="001516F0"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6E14FF"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0066C" w:rsidRPr="003E62D1">
        <w:rPr>
          <w:rFonts w:ascii="Arial" w:hAnsi="Arial"/>
          <w:sz w:val="24"/>
        </w:rPr>
        <w:t>8</w:t>
      </w:r>
    </w:p>
    <w:p w14:paraId="4A2862A3"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5CE58E"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DF2000" w14:textId="77777777" w:rsidR="00406ECB" w:rsidRPr="003E62D1" w:rsidRDefault="00953CD8"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12DB684F"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3D5D0B"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272744"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008732C1" w:rsidRPr="003E62D1">
        <w:rPr>
          <w:rFonts w:ascii="Arial" w:hAnsi="Arial"/>
          <w:sz w:val="24"/>
        </w:rPr>
        <w:t>Optional</w:t>
      </w:r>
      <w:r w:rsidRPr="003E62D1">
        <w:rPr>
          <w:rFonts w:ascii="Arial" w:hAnsi="Arial"/>
          <w:sz w:val="24"/>
        </w:rPr>
        <w:t>, MMDDYYYY</w:t>
      </w:r>
    </w:p>
    <w:p w14:paraId="281A455B"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E36C08"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B43CAF"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EXAMPLE:  </w:t>
      </w:r>
      <w:r w:rsidRPr="003E62D1">
        <w:rPr>
          <w:rFonts w:ascii="Arial" w:hAnsi="Arial"/>
          <w:sz w:val="24"/>
        </w:rPr>
        <w:t>010119</w:t>
      </w:r>
      <w:r w:rsidR="008864CE" w:rsidRPr="003E62D1">
        <w:rPr>
          <w:rFonts w:ascii="Arial" w:hAnsi="Arial"/>
          <w:sz w:val="24"/>
        </w:rPr>
        <w:t>80</w:t>
      </w:r>
    </w:p>
    <w:p w14:paraId="5288CDE1"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54F1571"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5F66EB0"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A011938"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7317DE5"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0B77A1B"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9D43552"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D0E90FC"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2DCF9AD"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2632B6D"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185DCAC"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76F97CA"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F1EEA09"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0054A50"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600C03F"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5DBFAFE"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338AE66"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0876DE0"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68EF6A7" w14:textId="77777777" w:rsidR="007C0370" w:rsidRPr="003E62D1" w:rsidRDefault="007C0370"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5993B0F" w14:textId="77777777" w:rsidR="007C0370" w:rsidRPr="003E62D1" w:rsidRDefault="007C0370"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27B98D8" w14:textId="77777777" w:rsidR="007C0370" w:rsidRPr="003E62D1" w:rsidRDefault="007C0370"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AA393FA"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Miscellaneous – Not Applicable</w:t>
      </w:r>
    </w:p>
    <w:p w14:paraId="40709AE3"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F2D1BA"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64AF8E"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01AF8C0B"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9C30FA"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0FBC63"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03BB2372"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4B7B18"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BE27C8"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498 - 505</w:t>
      </w:r>
    </w:p>
    <w:p w14:paraId="0108D1E4"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68CE13"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B69C3A"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8</w:t>
      </w:r>
    </w:p>
    <w:p w14:paraId="45941C89" w14:textId="77777777" w:rsidR="00953CD8" w:rsidRPr="003E62D1" w:rsidRDefault="00953CD8"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1787D6" w14:textId="77777777" w:rsidR="001516F0" w:rsidRPr="003E62D1" w:rsidRDefault="001516F0"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C3154D"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0066C" w:rsidRPr="003E62D1">
        <w:rPr>
          <w:rFonts w:ascii="Arial" w:hAnsi="Arial"/>
          <w:sz w:val="24"/>
        </w:rPr>
        <w:t xml:space="preserve">0 to </w:t>
      </w:r>
      <w:r w:rsidRPr="003E62D1">
        <w:rPr>
          <w:rFonts w:ascii="Arial" w:hAnsi="Arial"/>
          <w:sz w:val="24"/>
        </w:rPr>
        <w:t xml:space="preserve">Max </w:t>
      </w:r>
      <w:r w:rsidR="0000066C" w:rsidRPr="003E62D1">
        <w:rPr>
          <w:rFonts w:ascii="Arial" w:hAnsi="Arial"/>
          <w:sz w:val="24"/>
        </w:rPr>
        <w:t>8</w:t>
      </w:r>
    </w:p>
    <w:p w14:paraId="22150EC7"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E4C009"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A7E7A6"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002156DD" w:rsidRPr="003E62D1">
        <w:rPr>
          <w:rFonts w:ascii="Arial" w:hAnsi="Arial"/>
          <w:sz w:val="24"/>
        </w:rPr>
        <w:t xml:space="preserve"> Not Applicable</w:t>
      </w:r>
    </w:p>
    <w:p w14:paraId="5A6E7EA1"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FCD096"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DAEC21" w14:textId="77777777" w:rsidR="0032138F" w:rsidRPr="003E62D1" w:rsidRDefault="0032138F" w:rsidP="00321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A1551A"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94A993D" w14:textId="77777777" w:rsidR="0032138F" w:rsidRPr="003E62D1" w:rsidRDefault="0032138F"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DE5AE5A"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F5E6979" w14:textId="77777777" w:rsidR="00406ECB" w:rsidRPr="003E62D1" w:rsidRDefault="00406ECB" w:rsidP="00406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400F1F8"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4F749D" w14:textId="77777777" w:rsidR="004B5903" w:rsidRPr="003E62D1" w:rsidRDefault="004B5903"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A396362"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6A670DB"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A445B9F"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B7BC957"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6E7DBB5"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7E48512"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4D1E6F9"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96935C"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29FED09"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C557073"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4C7C11E" w14:textId="77777777" w:rsidR="00406ECB" w:rsidRPr="003E62D1" w:rsidRDefault="00406ECB"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E4897D4" w14:textId="77777777" w:rsidR="00B30CD3" w:rsidRPr="003E62D1" w:rsidRDefault="00B30CD3"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1F58A7E" w14:textId="77777777" w:rsidR="00B30CD3" w:rsidRPr="003E62D1" w:rsidRDefault="00B30CD3"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3CEBB85" w14:textId="77777777" w:rsidR="00B30CD3" w:rsidRPr="003E62D1" w:rsidRDefault="00B30CD3"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CFCBC8E" w14:textId="77777777" w:rsidR="0032138F" w:rsidRPr="003E62D1" w:rsidRDefault="0032138F"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6DA41E4" w14:textId="77777777" w:rsidR="0032138F" w:rsidRPr="003E62D1" w:rsidRDefault="0032138F"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E1EAB69" w14:textId="77777777" w:rsidR="0032138F" w:rsidRPr="003E62D1" w:rsidRDefault="0032138F"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9A29DFB" w14:textId="77777777" w:rsidR="0032138F" w:rsidRPr="003E62D1" w:rsidRDefault="0032138F"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E9380EB" w14:textId="77777777" w:rsidR="00643314" w:rsidRPr="003E62D1" w:rsidRDefault="00643314"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BC5B64C" w14:textId="77777777" w:rsidR="00983902" w:rsidRPr="003E62D1" w:rsidRDefault="00983902"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643314" w:rsidRPr="003E62D1">
        <w:rPr>
          <w:rFonts w:ascii="Arial" w:hAnsi="Arial"/>
          <w:b/>
          <w:sz w:val="28"/>
        </w:rPr>
        <w:t xml:space="preserve">  </w:t>
      </w:r>
      <w:r w:rsidRPr="003E62D1">
        <w:rPr>
          <w:rFonts w:ascii="Arial" w:hAnsi="Arial"/>
          <w:sz w:val="24"/>
        </w:rPr>
        <w:t>Consolidated State Identification Number (SID)</w:t>
      </w:r>
    </w:p>
    <w:p w14:paraId="6AEF766C" w14:textId="77777777" w:rsidR="00983902" w:rsidRPr="003E62D1" w:rsidRDefault="00983902"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9EEDF7" w14:textId="77777777" w:rsidR="00B30CD3" w:rsidRPr="003E62D1" w:rsidRDefault="00B30CD3"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F1C09C1" w14:textId="77777777" w:rsidR="00983902" w:rsidRPr="003E62D1" w:rsidRDefault="00983902"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The SID number that the information concerning the arrest in question has been consolidated with.</w:t>
      </w:r>
    </w:p>
    <w:p w14:paraId="41AEEFAE" w14:textId="77777777" w:rsidR="00983902" w:rsidRPr="003E62D1" w:rsidRDefault="00983902"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2DB362" w14:textId="77777777" w:rsidR="00983902" w:rsidRPr="003E62D1" w:rsidRDefault="00983902"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47BA40" w14:textId="77777777" w:rsidR="00983902" w:rsidRPr="003E62D1" w:rsidRDefault="00983902"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43314" w:rsidRPr="003E62D1">
        <w:rPr>
          <w:rFonts w:ascii="Arial" w:hAnsi="Arial"/>
          <w:b/>
          <w:sz w:val="28"/>
        </w:rPr>
        <w:t xml:space="preserve">  </w:t>
      </w:r>
      <w:r w:rsidRPr="003E62D1">
        <w:rPr>
          <w:rFonts w:ascii="Arial" w:hAnsi="Arial"/>
          <w:sz w:val="24"/>
        </w:rPr>
        <w:tab/>
        <w:t>CONS</w:t>
      </w:r>
    </w:p>
    <w:p w14:paraId="25C108A3" w14:textId="77777777" w:rsidR="00983902" w:rsidRPr="003E62D1" w:rsidRDefault="00983902"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751174" w14:textId="77777777" w:rsidR="00983902" w:rsidRPr="003E62D1" w:rsidRDefault="00983902"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2B90D8" w14:textId="77777777" w:rsidR="00FC6CC0" w:rsidRPr="003E62D1" w:rsidRDefault="00FC6CC0" w:rsidP="00FC6C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506 - 513</w:t>
      </w:r>
    </w:p>
    <w:p w14:paraId="71607220" w14:textId="77777777" w:rsidR="00FC6CC0" w:rsidRPr="003E62D1" w:rsidRDefault="00FC6CC0"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0736A7" w14:textId="77777777" w:rsidR="00FC6CC0" w:rsidRPr="003E62D1" w:rsidRDefault="00FC6CC0"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C8766A" w14:textId="77777777" w:rsidR="00983902" w:rsidRPr="003E62D1" w:rsidRDefault="00983902"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3473A0DE" w14:textId="77777777" w:rsidR="00953CD8" w:rsidRPr="003E62D1" w:rsidRDefault="00953CD8"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EF2EC0" w14:textId="77777777" w:rsidR="001516F0" w:rsidRPr="003E62D1" w:rsidRDefault="001516F0"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E16E3E"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0 or M</w:t>
      </w:r>
      <w:r w:rsidRPr="003E62D1">
        <w:rPr>
          <w:rFonts w:ascii="Arial" w:hAnsi="Arial"/>
          <w:sz w:val="24"/>
        </w:rPr>
        <w:t xml:space="preserve">ax </w:t>
      </w:r>
      <w:r w:rsidR="007964C8" w:rsidRPr="003E62D1">
        <w:rPr>
          <w:rFonts w:ascii="Arial" w:hAnsi="Arial"/>
          <w:sz w:val="24"/>
        </w:rPr>
        <w:t>8</w:t>
      </w:r>
    </w:p>
    <w:p w14:paraId="2F4F08FB"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185177"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F9F242" w14:textId="77777777" w:rsidR="00983902" w:rsidRPr="003E62D1" w:rsidRDefault="00953CD8"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24D6C" w:rsidRPr="003E62D1">
        <w:rPr>
          <w:rFonts w:ascii="Arial" w:hAnsi="Arial"/>
          <w:sz w:val="24"/>
        </w:rPr>
        <w:t>N</w:t>
      </w:r>
    </w:p>
    <w:p w14:paraId="28CFB860" w14:textId="77777777" w:rsidR="00983902" w:rsidRPr="003E62D1" w:rsidRDefault="00983902"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E11204" w14:textId="77777777" w:rsidR="00983902" w:rsidRPr="003E62D1" w:rsidRDefault="00983902"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7D06CF" w14:textId="77777777" w:rsidR="00983902" w:rsidRPr="003E62D1" w:rsidRDefault="00983902" w:rsidP="009839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 xml:space="preserve">REMARKS:  </w:t>
      </w:r>
      <w:r w:rsidRPr="003E62D1">
        <w:rPr>
          <w:rFonts w:ascii="Arial" w:hAnsi="Arial"/>
          <w:sz w:val="24"/>
          <w:szCs w:val="24"/>
        </w:rPr>
        <w:t>If this SID has been consolidated, then the transaction will be rejected but the new SID number will be placed in this field for inclusion in the return file.</w:t>
      </w:r>
    </w:p>
    <w:p w14:paraId="537B077E"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1DB53E0"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62D8FD1"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CF31DCA"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5CAB88E"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D17082F"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7A1E2CA"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88658FF"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510DA9E"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29FD124"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82721BA"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045B9A2"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DEF4641"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F67139C"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0684C5E"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C46A65D"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D690D0F"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226D909" w14:textId="77777777" w:rsidR="00983902" w:rsidRPr="003E62D1" w:rsidRDefault="00983902"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760E6EA" w14:textId="77777777" w:rsidR="00FC6CC0" w:rsidRPr="003E62D1" w:rsidRDefault="00FC6CC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B878522" w14:textId="77777777" w:rsidR="007C0370" w:rsidRPr="003E62D1" w:rsidRDefault="007C03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90B594B" w14:textId="77777777" w:rsidR="007C0370" w:rsidRPr="003E62D1" w:rsidRDefault="007C03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36D7A78" w14:textId="77777777" w:rsidR="007C0370" w:rsidRPr="003E62D1" w:rsidRDefault="007C03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A0040D6"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643314" w:rsidRPr="003E62D1">
        <w:rPr>
          <w:rFonts w:ascii="Arial" w:hAnsi="Arial"/>
          <w:b/>
          <w:sz w:val="28"/>
        </w:rPr>
        <w:t xml:space="preserve">  </w:t>
      </w:r>
      <w:r w:rsidRPr="003E62D1">
        <w:rPr>
          <w:rFonts w:ascii="Arial" w:hAnsi="Arial"/>
          <w:sz w:val="24"/>
        </w:rPr>
        <w:t xml:space="preserve">Domestic Violence Indicator </w:t>
      </w:r>
    </w:p>
    <w:p w14:paraId="66C41327"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1FAEF7"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87ED81"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Indicates family violence on the offense for the court segment.</w:t>
      </w:r>
    </w:p>
    <w:p w14:paraId="4EAF5B68"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52940D"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068672"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42E26" w:rsidRPr="003E62D1">
        <w:rPr>
          <w:rFonts w:ascii="Arial" w:hAnsi="Arial"/>
          <w:b/>
          <w:sz w:val="28"/>
        </w:rPr>
        <w:t xml:space="preserve">  </w:t>
      </w:r>
      <w:r w:rsidRPr="003E62D1">
        <w:rPr>
          <w:rFonts w:ascii="Arial" w:hAnsi="Arial"/>
          <w:sz w:val="24"/>
        </w:rPr>
        <w:t>DMV</w:t>
      </w:r>
    </w:p>
    <w:p w14:paraId="3C60A772"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0486B2" w14:textId="77777777" w:rsidR="00442E26" w:rsidRPr="003E62D1" w:rsidRDefault="00442E26"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B0430A" w14:textId="77777777" w:rsidR="00442E26" w:rsidRPr="003E62D1" w:rsidRDefault="00442E26"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r w:rsidRPr="003E62D1">
        <w:rPr>
          <w:rFonts w:ascii="Arial" w:hAnsi="Arial"/>
          <w:b/>
          <w:sz w:val="28"/>
          <w:szCs w:val="28"/>
        </w:rPr>
        <w:t xml:space="preserve">FIELD LOCATION, BEGIN/END:  </w:t>
      </w:r>
      <w:r w:rsidRPr="003E62D1">
        <w:rPr>
          <w:rFonts w:ascii="Arial" w:hAnsi="Arial"/>
          <w:sz w:val="24"/>
          <w:szCs w:val="24"/>
        </w:rPr>
        <w:t>514 - 514</w:t>
      </w:r>
    </w:p>
    <w:p w14:paraId="6808B172" w14:textId="77777777" w:rsidR="00442E26" w:rsidRPr="003E62D1" w:rsidRDefault="00442E26"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308C41F3"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CAD176"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1</w:t>
      </w:r>
    </w:p>
    <w:p w14:paraId="72D24899" w14:textId="77777777" w:rsidR="00953CD8" w:rsidRPr="003E62D1" w:rsidRDefault="00953CD8"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380049" w14:textId="77777777" w:rsidR="001516F0" w:rsidRPr="003E62D1" w:rsidRDefault="001516F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6F96CE"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 xml:space="preserve">0 </w:t>
      </w:r>
      <w:r w:rsidR="003E62D1" w:rsidRPr="003E62D1">
        <w:rPr>
          <w:rFonts w:ascii="Arial" w:hAnsi="Arial"/>
          <w:sz w:val="24"/>
        </w:rPr>
        <w:t>or</w:t>
      </w:r>
      <w:r w:rsidR="007964C8" w:rsidRPr="003E62D1">
        <w:rPr>
          <w:rFonts w:ascii="Arial" w:hAnsi="Arial"/>
          <w:sz w:val="24"/>
        </w:rPr>
        <w:t xml:space="preserve"> </w:t>
      </w:r>
      <w:r w:rsidRPr="003E62D1">
        <w:rPr>
          <w:rFonts w:ascii="Arial" w:hAnsi="Arial"/>
          <w:sz w:val="24"/>
        </w:rPr>
        <w:t xml:space="preserve">Max </w:t>
      </w:r>
      <w:r w:rsidR="007964C8" w:rsidRPr="003E62D1">
        <w:rPr>
          <w:rFonts w:ascii="Arial" w:hAnsi="Arial"/>
          <w:sz w:val="24"/>
        </w:rPr>
        <w:t>1</w:t>
      </w:r>
    </w:p>
    <w:p w14:paraId="3EF95612"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67C654"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3083E4" w14:textId="77777777" w:rsidR="008F1C6C" w:rsidRPr="003E62D1" w:rsidRDefault="00953CD8"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5640B9F0"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2A0CA0"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3300D6"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43314" w:rsidRPr="003E62D1">
        <w:rPr>
          <w:rFonts w:ascii="Arial" w:hAnsi="Arial"/>
          <w:b/>
          <w:sz w:val="28"/>
        </w:rPr>
        <w:t xml:space="preserve">  </w:t>
      </w:r>
      <w:r w:rsidRPr="003E62D1">
        <w:rPr>
          <w:rFonts w:ascii="Arial" w:hAnsi="Arial"/>
          <w:sz w:val="24"/>
        </w:rPr>
        <w:t>Optional</w:t>
      </w:r>
    </w:p>
    <w:p w14:paraId="73B3D9BF"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B56394"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BA13E3"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REMARKS:</w:t>
      </w:r>
      <w:r w:rsidR="000414C0" w:rsidRPr="003E62D1">
        <w:rPr>
          <w:rFonts w:ascii="Arial" w:hAnsi="Arial"/>
          <w:b/>
          <w:sz w:val="28"/>
        </w:rPr>
        <w:t xml:space="preserve">  </w:t>
      </w:r>
      <w:r w:rsidRPr="003E62D1">
        <w:rPr>
          <w:rFonts w:ascii="Arial" w:hAnsi="Arial"/>
          <w:sz w:val="24"/>
        </w:rPr>
        <w:t>The field must be populated by Y or blank.</w:t>
      </w:r>
      <w:r w:rsidRPr="003E62D1">
        <w:rPr>
          <w:rFonts w:ascii="Arial" w:hAnsi="Arial"/>
          <w:b/>
          <w:sz w:val="28"/>
        </w:rPr>
        <w:t xml:space="preserve"> </w:t>
      </w:r>
    </w:p>
    <w:p w14:paraId="3F99AD41"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5985C86"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1224637"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AEC7509"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C52B7EE"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C67013F"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6A7BB49"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BC89A7E"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9DB8561"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5989727"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9EBA6DC"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06D0AC8"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24371BA"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06EA297"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F6079A3"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32739A9"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2DBBAE5"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29DCD5E"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ADC5163" w14:textId="77777777" w:rsidR="007C0370" w:rsidRPr="003E62D1" w:rsidRDefault="007C03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12B0C53" w14:textId="77777777" w:rsidR="007C0370" w:rsidRPr="003E62D1" w:rsidRDefault="007C03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B8478F6" w14:textId="77777777" w:rsidR="007C0370" w:rsidRPr="003E62D1" w:rsidRDefault="007C037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42140AB"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643314" w:rsidRPr="003E62D1">
        <w:rPr>
          <w:rFonts w:ascii="Arial" w:hAnsi="Arial"/>
          <w:b/>
          <w:sz w:val="28"/>
        </w:rPr>
        <w:t xml:space="preserve">  </w:t>
      </w:r>
      <w:r w:rsidRPr="003E62D1">
        <w:rPr>
          <w:rFonts w:ascii="Arial" w:hAnsi="Arial"/>
          <w:sz w:val="24"/>
        </w:rPr>
        <w:t>Victim Age</w:t>
      </w:r>
    </w:p>
    <w:p w14:paraId="6ABACF03"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A49FB3" w14:textId="77777777" w:rsidR="00442E26" w:rsidRPr="003E62D1" w:rsidRDefault="00442E26"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8F684D"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Indicates the age of victim at the time of offense on court segment.</w:t>
      </w:r>
    </w:p>
    <w:p w14:paraId="39A11662"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E48138"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3E3675"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442E26" w:rsidRPr="003E62D1">
        <w:rPr>
          <w:rFonts w:ascii="Arial" w:hAnsi="Arial"/>
          <w:b/>
          <w:sz w:val="28"/>
        </w:rPr>
        <w:t xml:space="preserve">  </w:t>
      </w:r>
      <w:r w:rsidRPr="003E62D1">
        <w:rPr>
          <w:rFonts w:ascii="Arial" w:hAnsi="Arial"/>
          <w:sz w:val="24"/>
        </w:rPr>
        <w:t>VIC</w:t>
      </w:r>
    </w:p>
    <w:p w14:paraId="0DBBFCC0" w14:textId="77777777" w:rsidR="00442E26" w:rsidRPr="003E62D1" w:rsidRDefault="00442E26"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DC07D8" w14:textId="77777777" w:rsidR="00442E26" w:rsidRPr="003E62D1" w:rsidRDefault="00442E26"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3725EF37" w14:textId="77777777" w:rsidR="00442E26" w:rsidRPr="003E62D1" w:rsidRDefault="00442E26"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515 - 516</w:t>
      </w:r>
    </w:p>
    <w:p w14:paraId="4556F3A9"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CE7CB4"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92C4DC"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2</w:t>
      </w:r>
    </w:p>
    <w:p w14:paraId="0096D9A2" w14:textId="77777777" w:rsidR="00953CD8" w:rsidRPr="003E62D1" w:rsidRDefault="00953CD8"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27C7AF" w14:textId="77777777" w:rsidR="001516F0" w:rsidRPr="003E62D1" w:rsidRDefault="001516F0"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246862"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7964C8" w:rsidRPr="003E62D1">
        <w:rPr>
          <w:rFonts w:ascii="Arial" w:hAnsi="Arial"/>
          <w:sz w:val="24"/>
        </w:rPr>
        <w:t>2</w:t>
      </w:r>
    </w:p>
    <w:p w14:paraId="22C53472"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79BFC7"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BED7EA" w14:textId="77777777" w:rsidR="008F1C6C" w:rsidRPr="003E62D1" w:rsidRDefault="00953CD8"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1B6DDC57"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AAC627"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80AA20" w14:textId="77777777" w:rsidR="00D9515B" w:rsidRPr="003E62D1" w:rsidRDefault="00D9515B" w:rsidP="00D951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Conditionally Mandatory</w:t>
      </w:r>
    </w:p>
    <w:p w14:paraId="6D0B4CF0" w14:textId="77777777" w:rsidR="00D9515B" w:rsidRPr="003E62D1" w:rsidRDefault="00D9515B" w:rsidP="00D951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937FAF" w14:textId="77777777" w:rsidR="00D9515B" w:rsidRPr="003E62D1" w:rsidRDefault="00D9515B" w:rsidP="00D951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963703" w14:textId="77777777" w:rsidR="00D9515B" w:rsidRPr="003E62D1" w:rsidRDefault="00D9515B" w:rsidP="00D9515B">
      <w:pPr>
        <w:pStyle w:val="NoSpacing"/>
        <w:rPr>
          <w:rFonts w:ascii="Arial" w:hAnsi="Arial" w:cs="Arial"/>
          <w:sz w:val="24"/>
          <w:szCs w:val="24"/>
        </w:rPr>
      </w:pPr>
      <w:r w:rsidRPr="003E62D1">
        <w:rPr>
          <w:rFonts w:ascii="Arial" w:hAnsi="Arial"/>
          <w:b/>
          <w:sz w:val="28"/>
        </w:rPr>
        <w:t xml:space="preserve">EXAMPLES:       </w:t>
      </w:r>
      <w:r w:rsidRPr="003E62D1">
        <w:rPr>
          <w:rFonts w:ascii="Arial" w:hAnsi="Arial" w:cs="Arial"/>
          <w:sz w:val="24"/>
          <w:szCs w:val="24"/>
        </w:rPr>
        <w:t>VIC: 61</w:t>
      </w:r>
    </w:p>
    <w:p w14:paraId="2BC95126" w14:textId="77777777" w:rsidR="00D9515B" w:rsidRPr="003E62D1" w:rsidRDefault="00D9515B" w:rsidP="00D9515B">
      <w:pPr>
        <w:pStyle w:val="NoSpacing"/>
        <w:rPr>
          <w:rFonts w:ascii="Arial" w:hAnsi="Arial" w:cs="Arial"/>
          <w:sz w:val="24"/>
          <w:szCs w:val="24"/>
        </w:rPr>
      </w:pPr>
      <w:r w:rsidRPr="003E62D1">
        <w:rPr>
          <w:rFonts w:ascii="Arial" w:hAnsi="Arial" w:cs="Arial"/>
          <w:sz w:val="24"/>
          <w:szCs w:val="24"/>
        </w:rPr>
        <w:tab/>
      </w:r>
      <w:r w:rsidRPr="003E62D1">
        <w:rPr>
          <w:rFonts w:ascii="Arial" w:hAnsi="Arial" w:cs="Arial"/>
          <w:sz w:val="24"/>
          <w:szCs w:val="24"/>
        </w:rPr>
        <w:tab/>
      </w:r>
      <w:r w:rsidRPr="003E62D1">
        <w:rPr>
          <w:rFonts w:ascii="Arial" w:hAnsi="Arial" w:cs="Arial"/>
          <w:sz w:val="24"/>
          <w:szCs w:val="24"/>
        </w:rPr>
        <w:tab/>
        <w:t>VIC: 05</w:t>
      </w:r>
    </w:p>
    <w:p w14:paraId="653AD739" w14:textId="77777777" w:rsidR="00D9515B" w:rsidRPr="003E62D1" w:rsidRDefault="00D9515B" w:rsidP="00D9515B">
      <w:pPr>
        <w:pStyle w:val="NoSpacing"/>
        <w:rPr>
          <w:rFonts w:ascii="Arial" w:hAnsi="Arial" w:cs="Arial"/>
          <w:sz w:val="24"/>
          <w:szCs w:val="24"/>
        </w:rPr>
      </w:pPr>
      <w:r w:rsidRPr="003E62D1">
        <w:rPr>
          <w:rFonts w:ascii="Arial" w:hAnsi="Arial" w:cs="Arial"/>
          <w:sz w:val="24"/>
          <w:szCs w:val="24"/>
        </w:rPr>
        <w:tab/>
      </w:r>
      <w:r w:rsidRPr="003E62D1">
        <w:rPr>
          <w:rFonts w:ascii="Arial" w:hAnsi="Arial" w:cs="Arial"/>
          <w:sz w:val="24"/>
          <w:szCs w:val="24"/>
        </w:rPr>
        <w:tab/>
      </w:r>
      <w:r w:rsidRPr="003E62D1">
        <w:rPr>
          <w:rFonts w:ascii="Arial" w:hAnsi="Arial" w:cs="Arial"/>
          <w:sz w:val="24"/>
          <w:szCs w:val="24"/>
        </w:rPr>
        <w:tab/>
        <w:t>VIC: 00</w:t>
      </w:r>
      <w:r w:rsidRPr="003E62D1">
        <w:rPr>
          <w:rFonts w:ascii="Arial" w:hAnsi="Arial" w:cs="Arial"/>
          <w:sz w:val="24"/>
          <w:szCs w:val="24"/>
        </w:rPr>
        <w:tab/>
      </w:r>
      <w:r w:rsidRPr="003E62D1">
        <w:rPr>
          <w:rFonts w:ascii="Arial" w:hAnsi="Arial" w:cs="Arial"/>
          <w:sz w:val="24"/>
          <w:szCs w:val="24"/>
        </w:rPr>
        <w:tab/>
        <w:t>POL: 9 Months</w:t>
      </w:r>
    </w:p>
    <w:p w14:paraId="1D5F9D4C" w14:textId="77777777" w:rsidR="00D9515B" w:rsidRPr="003E62D1" w:rsidRDefault="00D9515B" w:rsidP="00D951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cs="Arial"/>
          <w:sz w:val="24"/>
          <w:szCs w:val="24"/>
        </w:rPr>
        <w:tab/>
      </w:r>
      <w:r w:rsidRPr="003E62D1">
        <w:rPr>
          <w:rFonts w:ascii="Arial" w:hAnsi="Arial" w:cs="Arial"/>
          <w:sz w:val="24"/>
          <w:szCs w:val="24"/>
        </w:rPr>
        <w:tab/>
      </w:r>
      <w:r w:rsidRPr="003E62D1">
        <w:rPr>
          <w:rFonts w:ascii="Arial" w:hAnsi="Arial" w:cs="Arial"/>
          <w:sz w:val="24"/>
          <w:szCs w:val="24"/>
        </w:rPr>
        <w:tab/>
        <w:t>VIC: 00</w:t>
      </w:r>
      <w:r w:rsidRPr="003E62D1">
        <w:rPr>
          <w:rFonts w:ascii="Arial" w:hAnsi="Arial" w:cs="Arial"/>
          <w:sz w:val="24"/>
          <w:szCs w:val="24"/>
        </w:rPr>
        <w:tab/>
      </w:r>
      <w:r w:rsidRPr="003E62D1">
        <w:rPr>
          <w:rFonts w:ascii="Arial" w:hAnsi="Arial" w:cs="Arial"/>
          <w:sz w:val="24"/>
          <w:szCs w:val="24"/>
        </w:rPr>
        <w:tab/>
        <w:t>POL: 6 Days</w:t>
      </w:r>
    </w:p>
    <w:p w14:paraId="78221C30" w14:textId="77777777" w:rsidR="00D9515B" w:rsidRPr="003E62D1" w:rsidRDefault="00D9515B" w:rsidP="00D951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A04463" w14:textId="77777777" w:rsidR="00D9515B" w:rsidRPr="003E62D1" w:rsidRDefault="00D9515B" w:rsidP="00D951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6C79FB" w14:textId="77777777" w:rsidR="00D9515B" w:rsidRPr="003E62D1" w:rsidRDefault="00D9515B" w:rsidP="00D951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4"/>
          <w:szCs w:val="24"/>
        </w:rPr>
      </w:pPr>
      <w:r w:rsidRPr="003E62D1">
        <w:rPr>
          <w:rFonts w:ascii="Arial" w:hAnsi="Arial"/>
          <w:b/>
          <w:sz w:val="28"/>
        </w:rPr>
        <w:t xml:space="preserve">REMARKS: </w:t>
      </w:r>
      <w:r w:rsidRPr="003E62D1">
        <w:rPr>
          <w:rFonts w:ascii="Arial" w:hAnsi="Arial" w:cs="Arial"/>
          <w:sz w:val="24"/>
          <w:szCs w:val="24"/>
        </w:rPr>
        <w:t xml:space="preserve">The field must be populated with the age in years 00-99.  If the victim is under one year 00 should be used and POL must be populated with the age.  The VIC field is required with </w:t>
      </w:r>
      <w:r w:rsidR="006C02E5">
        <w:rPr>
          <w:rFonts w:ascii="Arial" w:eastAsia="+mj-ea" w:hAnsi="Arial" w:cs="+mj-cs"/>
          <w:color w:val="000000"/>
          <w:sz w:val="24"/>
          <w:szCs w:val="24"/>
        </w:rPr>
        <w:t>Chapter 66.102 (h)</w:t>
      </w:r>
      <w:r w:rsidRPr="003E62D1">
        <w:rPr>
          <w:rFonts w:ascii="Arial" w:eastAsia="+mj-ea" w:hAnsi="Arial" w:cs="+mj-cs"/>
          <w:color w:val="000000"/>
          <w:sz w:val="24"/>
          <w:szCs w:val="24"/>
        </w:rPr>
        <w:t xml:space="preserve"> of the Code of Criminal Procedure.</w:t>
      </w:r>
    </w:p>
    <w:p w14:paraId="2690813B"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0BA6F41"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B4ADAA4"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1B2B119"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F40FF06"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B845516"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EC0E08B" w14:textId="77777777" w:rsidR="000414C0"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8730D24" w14:textId="77777777" w:rsidR="009F2D81" w:rsidRPr="003E62D1" w:rsidRDefault="009F2D81"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0CBCCFC"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583AE25" w14:textId="77777777" w:rsidR="00716312" w:rsidRDefault="00716312"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7BCB00A"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Pr>
          <w:rFonts w:ascii="Arial" w:hAnsi="Arial"/>
          <w:sz w:val="24"/>
          <w:szCs w:val="24"/>
        </w:rPr>
        <w:br w:type="page"/>
      </w:r>
      <w:r w:rsidRPr="003E62D1">
        <w:rPr>
          <w:rFonts w:ascii="Arial" w:hAnsi="Arial"/>
          <w:b/>
          <w:sz w:val="28"/>
        </w:rPr>
        <w:lastRenderedPageBreak/>
        <w:t xml:space="preserve">DATA ELEMENT:  </w:t>
      </w:r>
      <w:r>
        <w:rPr>
          <w:rFonts w:ascii="Arial" w:hAnsi="Arial"/>
          <w:sz w:val="24"/>
        </w:rPr>
        <w:t>Failure to Appear</w:t>
      </w:r>
    </w:p>
    <w:p w14:paraId="6CBA2701"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77341F"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174C53"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00F20155" w:rsidRPr="00A91D3E">
        <w:rPr>
          <w:rFonts w:ascii="Arial" w:hAnsi="Arial"/>
          <w:bCs/>
          <w:sz w:val="24"/>
          <w:szCs w:val="24"/>
        </w:rPr>
        <w:t>Indicates if a Failure to Appear has been issued for the individual for the case or not.</w:t>
      </w:r>
    </w:p>
    <w:p w14:paraId="4CD7D56F"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23CF88"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DD3D77"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00192D94">
        <w:rPr>
          <w:rFonts w:ascii="Arial" w:hAnsi="Arial"/>
          <w:b/>
          <w:sz w:val="28"/>
        </w:rPr>
        <w:tab/>
      </w:r>
      <w:r>
        <w:rPr>
          <w:rFonts w:ascii="Arial" w:hAnsi="Arial"/>
          <w:sz w:val="24"/>
        </w:rPr>
        <w:t>FTA</w:t>
      </w:r>
    </w:p>
    <w:p w14:paraId="218BECC0"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065898"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8186B3"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Pr>
          <w:rFonts w:ascii="Arial" w:hAnsi="Arial"/>
          <w:sz w:val="24"/>
          <w:szCs w:val="24"/>
        </w:rPr>
        <w:t>517-517</w:t>
      </w:r>
    </w:p>
    <w:p w14:paraId="2A1965CF"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637571"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9D2F38"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Pr>
          <w:rFonts w:ascii="Arial" w:hAnsi="Arial"/>
          <w:sz w:val="24"/>
        </w:rPr>
        <w:t>1</w:t>
      </w:r>
    </w:p>
    <w:p w14:paraId="26292F8B"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11A3D1"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C644DE"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Pr>
          <w:rFonts w:ascii="Arial" w:hAnsi="Arial"/>
          <w:sz w:val="24"/>
        </w:rPr>
        <w:t>1</w:t>
      </w:r>
      <w:r w:rsidRPr="003E62D1">
        <w:rPr>
          <w:rFonts w:ascii="Arial" w:hAnsi="Arial"/>
          <w:sz w:val="24"/>
        </w:rPr>
        <w:t xml:space="preserve">/Max </w:t>
      </w:r>
      <w:r>
        <w:rPr>
          <w:rFonts w:ascii="Arial" w:hAnsi="Arial"/>
          <w:sz w:val="24"/>
        </w:rPr>
        <w:t>1</w:t>
      </w:r>
    </w:p>
    <w:p w14:paraId="314CDE7A"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FFC263"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D14887"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ALPHA (A), NUMERIC (N), ALPHA/NUMERIC (A/N): </w:t>
      </w:r>
      <w:r w:rsidRPr="003E62D1">
        <w:rPr>
          <w:rFonts w:ascii="Arial" w:hAnsi="Arial"/>
          <w:sz w:val="24"/>
        </w:rPr>
        <w:t xml:space="preserve"> </w:t>
      </w:r>
      <w:r>
        <w:rPr>
          <w:rFonts w:ascii="Arial" w:hAnsi="Arial"/>
          <w:sz w:val="24"/>
        </w:rPr>
        <w:t>A</w:t>
      </w:r>
    </w:p>
    <w:p w14:paraId="39D8208F"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365ECA9"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834D9A5" w14:textId="77777777" w:rsidR="00716312" w:rsidRPr="0031427D"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4E8E8F5E" w14:textId="77777777" w:rsidR="00716312"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1EEFBA" w14:textId="77777777" w:rsidR="00BD37C4" w:rsidRDefault="00BD37C4" w:rsidP="00BD37C4">
      <w:pPr>
        <w:pStyle w:val="NoSpacing"/>
        <w:rPr>
          <w:rFonts w:ascii="Arial" w:hAnsi="Arial" w:cs="Arial"/>
          <w:sz w:val="24"/>
          <w:szCs w:val="24"/>
        </w:rPr>
      </w:pPr>
      <w:r w:rsidRPr="003E62D1">
        <w:rPr>
          <w:rFonts w:ascii="Arial" w:hAnsi="Arial"/>
          <w:b/>
          <w:sz w:val="28"/>
        </w:rPr>
        <w:t xml:space="preserve">EXAMPLES:       </w:t>
      </w:r>
      <w:r>
        <w:rPr>
          <w:rFonts w:ascii="Arial" w:hAnsi="Arial" w:cs="Arial"/>
          <w:sz w:val="24"/>
          <w:szCs w:val="24"/>
        </w:rPr>
        <w:t>Y – yes an FTA was issued for the charge</w:t>
      </w:r>
    </w:p>
    <w:p w14:paraId="13DF7F9A" w14:textId="77777777" w:rsidR="00BD37C4" w:rsidRPr="00BD37C4" w:rsidRDefault="00BD37C4" w:rsidP="00A91D3E">
      <w:pPr>
        <w:pStyle w:val="NoSpacing"/>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t>N – no, an FTA was not issued for the charge</w:t>
      </w:r>
    </w:p>
    <w:p w14:paraId="002EDFEF" w14:textId="77777777" w:rsidR="00716312" w:rsidRPr="003E62D1"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519504" w14:textId="77777777" w:rsidR="00716312" w:rsidRDefault="00716312"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4"/>
          <w:szCs w:val="24"/>
        </w:rPr>
      </w:pPr>
      <w:r w:rsidRPr="003E62D1">
        <w:rPr>
          <w:rFonts w:ascii="Arial" w:hAnsi="Arial"/>
          <w:b/>
          <w:sz w:val="28"/>
        </w:rPr>
        <w:t xml:space="preserve">REMARKS: </w:t>
      </w:r>
      <w:r w:rsidRPr="003E62D1">
        <w:rPr>
          <w:rFonts w:ascii="Arial" w:hAnsi="Arial" w:cs="Arial"/>
          <w:sz w:val="24"/>
          <w:szCs w:val="24"/>
        </w:rPr>
        <w:t xml:space="preserve">The field must be populated with </w:t>
      </w:r>
      <w:r>
        <w:rPr>
          <w:rFonts w:ascii="Arial" w:hAnsi="Arial" w:cs="Arial"/>
          <w:sz w:val="24"/>
          <w:szCs w:val="24"/>
        </w:rPr>
        <w:t xml:space="preserve">a Y </w:t>
      </w:r>
      <w:r w:rsidR="00F20155">
        <w:rPr>
          <w:rFonts w:ascii="Arial" w:hAnsi="Arial" w:cs="Arial"/>
          <w:sz w:val="24"/>
          <w:szCs w:val="24"/>
        </w:rPr>
        <w:t>or an N.</w:t>
      </w:r>
    </w:p>
    <w:p w14:paraId="51CE6EFB" w14:textId="77777777" w:rsidR="00F20155" w:rsidRPr="003E62D1" w:rsidRDefault="00716312"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Pr>
          <w:rFonts w:ascii="Arial" w:hAnsi="Arial" w:cs="Arial"/>
          <w:sz w:val="24"/>
          <w:szCs w:val="24"/>
        </w:rPr>
        <w:br w:type="page"/>
      </w:r>
      <w:r w:rsidR="00F20155" w:rsidRPr="003E62D1">
        <w:rPr>
          <w:rFonts w:ascii="Arial" w:hAnsi="Arial"/>
          <w:b/>
          <w:sz w:val="28"/>
        </w:rPr>
        <w:lastRenderedPageBreak/>
        <w:t xml:space="preserve">DATA ELEMENT:  </w:t>
      </w:r>
      <w:r w:rsidR="00F20155">
        <w:rPr>
          <w:rFonts w:ascii="Arial" w:hAnsi="Arial"/>
          <w:sz w:val="24"/>
        </w:rPr>
        <w:t>Failure to Appear Number</w:t>
      </w:r>
    </w:p>
    <w:p w14:paraId="778461B5"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A54462"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3D1F2B"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257D4C">
        <w:rPr>
          <w:rFonts w:ascii="Arial" w:hAnsi="Arial"/>
          <w:bCs/>
          <w:sz w:val="24"/>
          <w:szCs w:val="24"/>
        </w:rPr>
        <w:t xml:space="preserve">Indicates </w:t>
      </w:r>
      <w:r>
        <w:rPr>
          <w:rFonts w:ascii="Arial" w:hAnsi="Arial"/>
          <w:bCs/>
          <w:sz w:val="24"/>
          <w:szCs w:val="24"/>
        </w:rPr>
        <w:t>how many</w:t>
      </w:r>
      <w:r w:rsidRPr="00257D4C">
        <w:rPr>
          <w:rFonts w:ascii="Arial" w:hAnsi="Arial"/>
          <w:bCs/>
          <w:sz w:val="24"/>
          <w:szCs w:val="24"/>
        </w:rPr>
        <w:t xml:space="preserve"> Failure to Appea</w:t>
      </w:r>
      <w:r w:rsidR="00BD37C4">
        <w:rPr>
          <w:rFonts w:ascii="Arial" w:hAnsi="Arial"/>
          <w:bCs/>
          <w:sz w:val="24"/>
          <w:szCs w:val="24"/>
        </w:rPr>
        <w:t>rs</w:t>
      </w:r>
      <w:r>
        <w:rPr>
          <w:rFonts w:ascii="Arial" w:hAnsi="Arial"/>
          <w:bCs/>
          <w:sz w:val="24"/>
          <w:szCs w:val="24"/>
        </w:rPr>
        <w:t xml:space="preserve"> </w:t>
      </w:r>
      <w:r w:rsidRPr="00257D4C">
        <w:rPr>
          <w:rFonts w:ascii="Arial" w:hAnsi="Arial"/>
          <w:bCs/>
          <w:sz w:val="24"/>
          <w:szCs w:val="24"/>
        </w:rPr>
        <w:t>ha</w:t>
      </w:r>
      <w:r>
        <w:rPr>
          <w:rFonts w:ascii="Arial" w:hAnsi="Arial"/>
          <w:bCs/>
          <w:sz w:val="24"/>
          <w:szCs w:val="24"/>
        </w:rPr>
        <w:t>ve</w:t>
      </w:r>
      <w:r w:rsidRPr="00257D4C">
        <w:rPr>
          <w:rFonts w:ascii="Arial" w:hAnsi="Arial"/>
          <w:bCs/>
          <w:sz w:val="24"/>
          <w:szCs w:val="24"/>
        </w:rPr>
        <w:t xml:space="preserve"> been issued for the individual for the case.</w:t>
      </w:r>
    </w:p>
    <w:p w14:paraId="52E19DF8"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761BC5"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1424E4"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00BD37C4">
        <w:rPr>
          <w:rFonts w:ascii="Arial" w:hAnsi="Arial"/>
          <w:b/>
          <w:sz w:val="28"/>
        </w:rPr>
        <w:tab/>
      </w:r>
      <w:proofErr w:type="spellStart"/>
      <w:r>
        <w:rPr>
          <w:rFonts w:ascii="Arial" w:hAnsi="Arial"/>
          <w:sz w:val="24"/>
        </w:rPr>
        <w:t>FTN</w:t>
      </w:r>
      <w:proofErr w:type="spellEnd"/>
    </w:p>
    <w:p w14:paraId="49D80DE1"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993C6C"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AF99E2"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Pr>
          <w:rFonts w:ascii="Arial" w:hAnsi="Arial"/>
          <w:sz w:val="24"/>
          <w:szCs w:val="24"/>
        </w:rPr>
        <w:t>518-519</w:t>
      </w:r>
    </w:p>
    <w:p w14:paraId="18AF31BF"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1425AC"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F5F8EF"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Pr>
          <w:rFonts w:ascii="Arial" w:hAnsi="Arial"/>
          <w:sz w:val="24"/>
        </w:rPr>
        <w:t>2</w:t>
      </w:r>
    </w:p>
    <w:p w14:paraId="6E5BC8EB"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37CAAB"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66E028"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Pr>
          <w:rFonts w:ascii="Arial" w:hAnsi="Arial"/>
          <w:sz w:val="24"/>
        </w:rPr>
        <w:t>2</w:t>
      </w:r>
      <w:r w:rsidRPr="003E62D1">
        <w:rPr>
          <w:rFonts w:ascii="Arial" w:hAnsi="Arial"/>
          <w:sz w:val="24"/>
        </w:rPr>
        <w:t xml:space="preserve">/Max </w:t>
      </w:r>
      <w:r>
        <w:rPr>
          <w:rFonts w:ascii="Arial" w:hAnsi="Arial"/>
          <w:sz w:val="24"/>
        </w:rPr>
        <w:t>2</w:t>
      </w:r>
    </w:p>
    <w:p w14:paraId="22B236CD"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ED08E7"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7B42C3"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ALPHA (A), NUMERIC (N), ALPHA/NUMERIC (A/N): </w:t>
      </w:r>
      <w:r w:rsidRPr="003E62D1">
        <w:rPr>
          <w:rFonts w:ascii="Arial" w:hAnsi="Arial"/>
          <w:sz w:val="24"/>
        </w:rPr>
        <w:t xml:space="preserve"> </w:t>
      </w:r>
      <w:r>
        <w:rPr>
          <w:rFonts w:ascii="Arial" w:hAnsi="Arial"/>
          <w:sz w:val="24"/>
        </w:rPr>
        <w:t>N</w:t>
      </w:r>
    </w:p>
    <w:p w14:paraId="64BCF932"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0B0E282"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CEE6BEB" w14:textId="77777777" w:rsidR="00F20155"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41AEF648" w14:textId="77777777" w:rsidR="00F20155"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2AEED0" w14:textId="77777777" w:rsidR="00F20155" w:rsidRDefault="00F20155" w:rsidP="00F20155">
      <w:pPr>
        <w:pStyle w:val="NoSpacing"/>
        <w:rPr>
          <w:rFonts w:ascii="Arial" w:hAnsi="Arial" w:cs="Arial"/>
          <w:sz w:val="24"/>
          <w:szCs w:val="24"/>
        </w:rPr>
      </w:pPr>
      <w:r w:rsidRPr="003E62D1">
        <w:rPr>
          <w:rFonts w:ascii="Arial" w:hAnsi="Arial"/>
          <w:b/>
          <w:sz w:val="28"/>
        </w:rPr>
        <w:t xml:space="preserve">EXAMPLES:       </w:t>
      </w:r>
      <w:r>
        <w:rPr>
          <w:rFonts w:ascii="Arial" w:hAnsi="Arial" w:cs="Arial"/>
          <w:sz w:val="24"/>
          <w:szCs w:val="24"/>
        </w:rPr>
        <w:t>00 if no FTAs were issued</w:t>
      </w:r>
    </w:p>
    <w:p w14:paraId="3A18866B" w14:textId="77777777" w:rsidR="00F20155" w:rsidRDefault="00F20155" w:rsidP="00F20155">
      <w:pPr>
        <w:pStyle w:val="NoSpacing"/>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t>05, 01, 08 if fewer than 10 FTAs were issued</w:t>
      </w:r>
    </w:p>
    <w:p w14:paraId="59E97D3A" w14:textId="77777777" w:rsidR="00F20155" w:rsidRPr="00F20155" w:rsidRDefault="00F20155" w:rsidP="00A91D3E">
      <w:pPr>
        <w:pStyle w:val="NoSpacing"/>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t>10, 19, 35 if more than 10 FTAs were issued</w:t>
      </w:r>
    </w:p>
    <w:p w14:paraId="6D760969" w14:textId="77777777" w:rsidR="00F20155" w:rsidRPr="003E62D1"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53FE33" w14:textId="77777777" w:rsidR="00716312" w:rsidRPr="0031427D" w:rsidRDefault="00F20155" w:rsidP="00F201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4"/>
          <w:szCs w:val="24"/>
        </w:rPr>
        <w:sectPr w:rsidR="00716312" w:rsidRPr="0031427D" w:rsidSect="00716312">
          <w:headerReference w:type="even" r:id="rId27"/>
          <w:headerReference w:type="default" r:id="rId28"/>
          <w:footnotePr>
            <w:numFmt w:val="lowerRoman"/>
          </w:footnotePr>
          <w:endnotePr>
            <w:numFmt w:val="decimal"/>
          </w:endnotePr>
          <w:pgSz w:w="12240" w:h="15840"/>
          <w:pgMar w:top="1440" w:right="1440" w:bottom="720" w:left="1440" w:header="720" w:footer="720" w:gutter="0"/>
          <w:cols w:space="720"/>
        </w:sectPr>
      </w:pPr>
      <w:r w:rsidRPr="003E62D1">
        <w:rPr>
          <w:rFonts w:ascii="Arial" w:hAnsi="Arial"/>
          <w:b/>
          <w:sz w:val="28"/>
        </w:rPr>
        <w:t xml:space="preserve">REMARKS: </w:t>
      </w:r>
      <w:r w:rsidRPr="003E62D1">
        <w:rPr>
          <w:rFonts w:ascii="Arial" w:hAnsi="Arial" w:cs="Arial"/>
          <w:sz w:val="24"/>
          <w:szCs w:val="24"/>
        </w:rPr>
        <w:t xml:space="preserve">The field must be populated with </w:t>
      </w:r>
      <w:r>
        <w:rPr>
          <w:rFonts w:ascii="Arial" w:hAnsi="Arial" w:cs="Arial"/>
          <w:sz w:val="24"/>
          <w:szCs w:val="24"/>
        </w:rPr>
        <w:t>a 2-digit number.</w:t>
      </w:r>
    </w:p>
    <w:p w14:paraId="71FD320F" w14:textId="77777777" w:rsidR="007C0370" w:rsidRPr="003E62D1" w:rsidRDefault="007C037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9766DB3"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ATA ELEMENT:  </w:t>
      </w:r>
      <w:r w:rsidRPr="003E62D1">
        <w:rPr>
          <w:rFonts w:ascii="Arial" w:hAnsi="Arial"/>
          <w:sz w:val="24"/>
        </w:rPr>
        <w:t>Miscellaneous – Not Applicable</w:t>
      </w:r>
    </w:p>
    <w:p w14:paraId="6F5B366E"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4401F7"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0C18B3"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281C7F2B"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475CED"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C4D4CE"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5E249B1B"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5F4475"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D21AB1" w14:textId="7D817684"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5</w:t>
      </w:r>
      <w:r w:rsidR="00716312">
        <w:rPr>
          <w:rFonts w:ascii="Arial" w:hAnsi="Arial"/>
          <w:sz w:val="24"/>
          <w:szCs w:val="24"/>
        </w:rPr>
        <w:t>20</w:t>
      </w:r>
      <w:r w:rsidRPr="003E62D1">
        <w:rPr>
          <w:rFonts w:ascii="Arial" w:hAnsi="Arial"/>
          <w:sz w:val="24"/>
          <w:szCs w:val="24"/>
        </w:rPr>
        <w:t xml:space="preserve"> - 533</w:t>
      </w:r>
    </w:p>
    <w:p w14:paraId="3956B824"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E30DA0"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8E9714" w14:textId="2E167965"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w:t>
      </w:r>
      <w:r w:rsidR="00716312">
        <w:rPr>
          <w:rFonts w:ascii="Arial" w:hAnsi="Arial"/>
          <w:sz w:val="24"/>
        </w:rPr>
        <w:t>4</w:t>
      </w:r>
    </w:p>
    <w:p w14:paraId="3446BFF2" w14:textId="77777777" w:rsidR="00953CD8" w:rsidRPr="003E62D1" w:rsidRDefault="00953CD8"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3E6D20" w14:textId="77777777" w:rsidR="001516F0" w:rsidRPr="003E62D1" w:rsidRDefault="001516F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ED1FAC"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Min</w:t>
      </w:r>
      <w:r w:rsidR="007964C8" w:rsidRPr="003E62D1">
        <w:rPr>
          <w:rFonts w:ascii="Arial" w:hAnsi="Arial"/>
          <w:sz w:val="24"/>
        </w:rPr>
        <w:t xml:space="preserve"> 0 to </w:t>
      </w:r>
      <w:r w:rsidRPr="003E62D1">
        <w:rPr>
          <w:rFonts w:ascii="Arial" w:hAnsi="Arial"/>
          <w:sz w:val="24"/>
        </w:rPr>
        <w:t xml:space="preserve">Max </w:t>
      </w:r>
      <w:r w:rsidR="007964C8" w:rsidRPr="003E62D1">
        <w:rPr>
          <w:rFonts w:ascii="Arial" w:hAnsi="Arial"/>
          <w:sz w:val="24"/>
        </w:rPr>
        <w:t>17</w:t>
      </w:r>
    </w:p>
    <w:p w14:paraId="45E4C20E"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F5723E"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2CA897"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002156DD" w:rsidRPr="003E62D1">
        <w:rPr>
          <w:rFonts w:ascii="Arial" w:hAnsi="Arial"/>
          <w:sz w:val="24"/>
        </w:rPr>
        <w:t xml:space="preserve"> Not Applicable</w:t>
      </w:r>
    </w:p>
    <w:p w14:paraId="0E4C6A45"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95A280"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87BC47" w14:textId="77777777" w:rsidR="000414C0" w:rsidRPr="003E62D1" w:rsidRDefault="000414C0" w:rsidP="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4EB6FA" w14:textId="77777777" w:rsidR="000414C0" w:rsidRPr="003E62D1" w:rsidRDefault="00041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CE5DBB" w14:textId="77777777" w:rsidR="0006426C" w:rsidRPr="003E62D1" w:rsidRDefault="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EE784C" w14:textId="77777777" w:rsidR="0006426C" w:rsidRPr="003E62D1" w:rsidRDefault="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89B947"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 xml:space="preserve">DATA ELEMENT:  </w:t>
      </w:r>
      <w:r w:rsidRPr="003E62D1">
        <w:rPr>
          <w:rFonts w:ascii="Arial" w:hAnsi="Arial"/>
          <w:sz w:val="24"/>
        </w:rPr>
        <w:t>Date last update</w:t>
      </w:r>
    </w:p>
    <w:p w14:paraId="67959F13"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048446"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53729B"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Last activity date against an entire jacket</w:t>
      </w:r>
    </w:p>
    <w:p w14:paraId="466083D8"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AEBFA5"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FB1666"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DLU</w:t>
      </w:r>
    </w:p>
    <w:p w14:paraId="549731D4"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5F65B6"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CDCCD6"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N/A</w:t>
      </w:r>
    </w:p>
    <w:p w14:paraId="3F37FFCA"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5CBE40"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FB7D3C"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8</w:t>
      </w:r>
    </w:p>
    <w:p w14:paraId="3D00346C" w14:textId="77777777" w:rsidR="00953CD8" w:rsidRPr="003E62D1" w:rsidRDefault="00953CD8"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E7F3F7" w14:textId="77777777" w:rsidR="001516F0" w:rsidRPr="003E62D1" w:rsidRDefault="001516F0"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8737AE"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8</w:t>
      </w:r>
      <w:r w:rsidRPr="003E62D1">
        <w:rPr>
          <w:rFonts w:ascii="Arial" w:hAnsi="Arial"/>
          <w:sz w:val="24"/>
        </w:rPr>
        <w:t xml:space="preserve">/Max </w:t>
      </w:r>
      <w:r w:rsidR="007964C8" w:rsidRPr="003E62D1">
        <w:rPr>
          <w:rFonts w:ascii="Arial" w:hAnsi="Arial"/>
          <w:sz w:val="24"/>
        </w:rPr>
        <w:t>8</w:t>
      </w:r>
    </w:p>
    <w:p w14:paraId="0A6FC5BD"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01879F"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BCE628" w14:textId="77777777" w:rsidR="0006426C" w:rsidRPr="003E62D1" w:rsidRDefault="00953CD8"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156DD" w:rsidRPr="003E62D1">
        <w:rPr>
          <w:rFonts w:ascii="Arial" w:hAnsi="Arial"/>
          <w:sz w:val="24"/>
        </w:rPr>
        <w:t>Not Applicable</w:t>
      </w:r>
    </w:p>
    <w:p w14:paraId="6FD66F0F"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06F8D2F"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2880BEF"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Pr="003E62D1">
        <w:rPr>
          <w:rFonts w:ascii="Arial" w:hAnsi="Arial"/>
          <w:sz w:val="24"/>
        </w:rPr>
        <w:t xml:space="preserve">  Reserved for DPS use only.</w:t>
      </w:r>
    </w:p>
    <w:p w14:paraId="583E8AB7" w14:textId="77777777" w:rsidR="009F2D81" w:rsidRDefault="009F2D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5C85D7" w14:textId="77777777" w:rsidR="000414C0" w:rsidRPr="0031427D" w:rsidRDefault="000414C0" w:rsidP="00716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4"/>
          <w:szCs w:val="24"/>
        </w:rPr>
        <w:sectPr w:rsidR="000414C0" w:rsidRPr="0031427D" w:rsidSect="00724E0F">
          <w:headerReference w:type="even" r:id="rId29"/>
          <w:headerReference w:type="default" r:id="rId30"/>
          <w:footnotePr>
            <w:numFmt w:val="lowerRoman"/>
          </w:footnotePr>
          <w:endnotePr>
            <w:numFmt w:val="decimal"/>
          </w:endnotePr>
          <w:pgSz w:w="12240" w:h="15840"/>
          <w:pgMar w:top="1440" w:right="1440" w:bottom="720" w:left="1440" w:header="720" w:footer="720" w:gutter="0"/>
          <w:cols w:space="720"/>
        </w:sectPr>
      </w:pPr>
    </w:p>
    <w:p w14:paraId="62877081"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F3F82F"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84C518"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89EF07"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A3C58F"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DED138"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0D3C1E"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C81E86"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47A311"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479958"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D29A76"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7C845F" w14:textId="77777777" w:rsidR="00573404" w:rsidRPr="003E62D1" w:rsidRDefault="00573404" w:rsidP="006A2231">
      <w:pPr>
        <w:pStyle w:val="Heading1"/>
        <w:jc w:val="center"/>
        <w:rPr>
          <w:rFonts w:ascii="Arial" w:hAnsi="Arial"/>
          <w:b w:val="0"/>
          <w:sz w:val="72"/>
          <w:szCs w:val="72"/>
        </w:rPr>
      </w:pPr>
      <w:bookmarkStart w:id="9" w:name="_Toc474915349"/>
      <w:r w:rsidRPr="003E62D1">
        <w:rPr>
          <w:rFonts w:ascii="Arial" w:hAnsi="Arial" w:cs="Arial"/>
          <w:sz w:val="72"/>
          <w:szCs w:val="72"/>
        </w:rPr>
        <w:t>Section VI</w:t>
      </w:r>
      <w:r w:rsidR="006A2231" w:rsidRPr="003E62D1">
        <w:rPr>
          <w:rFonts w:ascii="Arial" w:hAnsi="Arial" w:cs="Arial"/>
          <w:sz w:val="72"/>
          <w:szCs w:val="72"/>
        </w:rPr>
        <w:t xml:space="preserve"> - </w:t>
      </w:r>
      <w:r w:rsidRPr="003E62D1">
        <w:rPr>
          <w:rFonts w:ascii="Arial" w:hAnsi="Arial"/>
          <w:sz w:val="72"/>
          <w:szCs w:val="72"/>
        </w:rPr>
        <w:t>Court Supplement</w:t>
      </w:r>
      <w:bookmarkEnd w:id="9"/>
    </w:p>
    <w:p w14:paraId="1BEF12BF" w14:textId="77777777" w:rsidR="00801954" w:rsidRPr="003E62D1" w:rsidRDefault="00573404" w:rsidP="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40"/>
          <w:szCs w:val="40"/>
        </w:rPr>
      </w:pPr>
      <w:r w:rsidRPr="003E62D1">
        <w:rPr>
          <w:rFonts w:ascii="Arial" w:hAnsi="Arial"/>
          <w:sz w:val="40"/>
          <w:szCs w:val="40"/>
        </w:rPr>
        <w:t>(ER4J Segment)</w:t>
      </w:r>
    </w:p>
    <w:p w14:paraId="3DAEE1E2" w14:textId="77777777" w:rsidR="004457DF" w:rsidRPr="003E62D1" w:rsidRDefault="00573404" w:rsidP="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4457DF" w:rsidRPr="003E62D1">
        <w:rPr>
          <w:rFonts w:ascii="Arial" w:hAnsi="Arial"/>
          <w:vanish/>
          <w:sz w:val="24"/>
        </w:rPr>
        <w:lastRenderedPageBreak/>
        <w:br w:type="page"/>
      </w:r>
      <w:r w:rsidR="004457DF" w:rsidRPr="003E62D1">
        <w:rPr>
          <w:rFonts w:ascii="Arial" w:hAnsi="Arial"/>
          <w:b/>
          <w:sz w:val="28"/>
        </w:rPr>
        <w:t>DATA ELEMENT:</w:t>
      </w:r>
      <w:r w:rsidR="00062772" w:rsidRPr="003E62D1">
        <w:rPr>
          <w:rFonts w:ascii="Arial" w:hAnsi="Arial"/>
          <w:b/>
          <w:sz w:val="28"/>
        </w:rPr>
        <w:t xml:space="preserve">  </w:t>
      </w:r>
      <w:r w:rsidR="004457DF" w:rsidRPr="003E62D1">
        <w:rPr>
          <w:rFonts w:ascii="Arial" w:hAnsi="Arial"/>
          <w:sz w:val="24"/>
        </w:rPr>
        <w:t>Message Key</w:t>
      </w:r>
    </w:p>
    <w:p w14:paraId="791C734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7FD61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44318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62772" w:rsidRPr="003E62D1">
        <w:rPr>
          <w:rFonts w:ascii="Arial" w:hAnsi="Arial"/>
          <w:b/>
          <w:sz w:val="28"/>
        </w:rPr>
        <w:t xml:space="preserve">  </w:t>
      </w:r>
      <w:r w:rsidRPr="003E62D1">
        <w:rPr>
          <w:rFonts w:ascii="Arial" w:hAnsi="Arial"/>
          <w:sz w:val="24"/>
        </w:rPr>
        <w:t>Message to enter, modify or cancel a record.</w:t>
      </w:r>
    </w:p>
    <w:p w14:paraId="552BE7D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6A3C5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9974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62772" w:rsidRPr="003E62D1">
        <w:rPr>
          <w:rFonts w:ascii="Arial" w:hAnsi="Arial"/>
          <w:b/>
          <w:sz w:val="28"/>
        </w:rPr>
        <w:t xml:space="preserve">  </w:t>
      </w:r>
      <w:r w:rsidRPr="003E62D1">
        <w:rPr>
          <w:rFonts w:ascii="Arial" w:hAnsi="Arial"/>
          <w:sz w:val="24"/>
        </w:rPr>
        <w:t>MKE</w:t>
      </w:r>
    </w:p>
    <w:p w14:paraId="580AC062" w14:textId="77777777" w:rsidR="00117E16" w:rsidRPr="003E62D1" w:rsidRDefault="00117E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8347DE" w14:textId="77777777" w:rsidR="00117E16" w:rsidRPr="003E62D1" w:rsidRDefault="00117E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68E870" w14:textId="77777777" w:rsidR="00117E16" w:rsidRPr="003E62D1" w:rsidRDefault="00117E16" w:rsidP="00117E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01 - 004</w:t>
      </w:r>
    </w:p>
    <w:p w14:paraId="05A9F3E5" w14:textId="77777777" w:rsidR="00117E16" w:rsidRPr="003E62D1" w:rsidRDefault="00117E16" w:rsidP="00117E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FE5E8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7E103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62772" w:rsidRPr="003E62D1">
        <w:rPr>
          <w:rFonts w:ascii="Arial" w:hAnsi="Arial"/>
          <w:b/>
          <w:sz w:val="28"/>
        </w:rPr>
        <w:t xml:space="preserve">  </w:t>
      </w:r>
      <w:r w:rsidRPr="003E62D1">
        <w:rPr>
          <w:rFonts w:ascii="Arial" w:hAnsi="Arial"/>
          <w:sz w:val="24"/>
        </w:rPr>
        <w:t>4</w:t>
      </w:r>
    </w:p>
    <w:p w14:paraId="6F407195"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52410A"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95E34A"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4</w:t>
      </w:r>
      <w:r w:rsidRPr="003E62D1">
        <w:rPr>
          <w:rFonts w:ascii="Arial" w:hAnsi="Arial"/>
          <w:sz w:val="24"/>
        </w:rPr>
        <w:t>/Max 4</w:t>
      </w:r>
    </w:p>
    <w:p w14:paraId="4D3D72BC"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678304"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1A1FCC"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3C42AB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C5B7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18F14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62772" w:rsidRPr="003E62D1">
        <w:rPr>
          <w:rFonts w:ascii="Arial" w:hAnsi="Arial"/>
          <w:b/>
          <w:sz w:val="28"/>
        </w:rPr>
        <w:t xml:space="preserve">  </w:t>
      </w:r>
      <w:r w:rsidRPr="003E62D1">
        <w:rPr>
          <w:rFonts w:ascii="Arial" w:hAnsi="Arial"/>
          <w:sz w:val="24"/>
        </w:rPr>
        <w:t>Mandatory</w:t>
      </w:r>
    </w:p>
    <w:p w14:paraId="27EC55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A5929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F565E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b/>
          <w:sz w:val="28"/>
        </w:rPr>
        <w:t>EXAMPLES:</w:t>
      </w:r>
      <w:r w:rsidRPr="003E62D1">
        <w:rPr>
          <w:rFonts w:ascii="Arial" w:hAnsi="Arial"/>
          <w:sz w:val="24"/>
        </w:rPr>
        <w:tab/>
      </w:r>
      <w:r w:rsidRPr="003E62D1">
        <w:rPr>
          <w:rFonts w:ascii="Arial" w:hAnsi="Arial"/>
          <w:b/>
          <w:sz w:val="24"/>
        </w:rPr>
        <w:t>ENTER</w:t>
      </w:r>
      <w:r w:rsidRPr="003E62D1">
        <w:rPr>
          <w:rFonts w:ascii="Arial" w:hAnsi="Arial"/>
          <w:b/>
          <w:sz w:val="24"/>
        </w:rPr>
        <w:tab/>
      </w:r>
      <w:r w:rsidRPr="003E62D1">
        <w:rPr>
          <w:rFonts w:ascii="Arial" w:hAnsi="Arial"/>
          <w:b/>
          <w:sz w:val="24"/>
        </w:rPr>
        <w:tab/>
        <w:t>MODIFY</w:t>
      </w:r>
      <w:r w:rsidRPr="003E62D1">
        <w:rPr>
          <w:rFonts w:ascii="Arial" w:hAnsi="Arial"/>
          <w:b/>
          <w:sz w:val="24"/>
        </w:rPr>
        <w:tab/>
      </w:r>
      <w:r w:rsidRPr="003E62D1">
        <w:rPr>
          <w:rFonts w:ascii="Arial" w:hAnsi="Arial"/>
          <w:b/>
          <w:sz w:val="24"/>
        </w:rPr>
        <w:tab/>
        <w:t>CANCEL</w:t>
      </w:r>
    </w:p>
    <w:p w14:paraId="1353077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4"/>
        </w:rPr>
        <w:tab/>
      </w:r>
      <w:r w:rsidRPr="003E62D1">
        <w:rPr>
          <w:rFonts w:ascii="Arial" w:hAnsi="Arial"/>
          <w:b/>
          <w:sz w:val="24"/>
        </w:rPr>
        <w:tab/>
      </w:r>
      <w:r w:rsidRPr="003E62D1">
        <w:rPr>
          <w:rFonts w:ascii="Arial" w:hAnsi="Arial"/>
          <w:b/>
          <w:sz w:val="24"/>
        </w:rPr>
        <w:tab/>
      </w:r>
      <w:r w:rsidRPr="003E62D1">
        <w:rPr>
          <w:rFonts w:ascii="Arial" w:hAnsi="Arial"/>
          <w:sz w:val="24"/>
        </w:rPr>
        <w:t>ER4J</w:t>
      </w:r>
      <w:r w:rsidRPr="003E62D1">
        <w:rPr>
          <w:rFonts w:ascii="Arial" w:hAnsi="Arial"/>
          <w:sz w:val="24"/>
        </w:rPr>
        <w:tab/>
      </w:r>
      <w:r w:rsidRPr="003E62D1">
        <w:rPr>
          <w:rFonts w:ascii="Arial" w:hAnsi="Arial"/>
          <w:sz w:val="24"/>
        </w:rPr>
        <w:tab/>
      </w:r>
      <w:r w:rsidRPr="003E62D1">
        <w:rPr>
          <w:rFonts w:ascii="Arial" w:hAnsi="Arial"/>
          <w:sz w:val="24"/>
        </w:rPr>
        <w:tab/>
        <w:t>MR4J</w:t>
      </w:r>
      <w:r w:rsidRPr="003E62D1">
        <w:rPr>
          <w:rFonts w:ascii="Arial" w:hAnsi="Arial"/>
          <w:sz w:val="24"/>
        </w:rPr>
        <w:tab/>
      </w:r>
      <w:r w:rsidRPr="003E62D1">
        <w:rPr>
          <w:rFonts w:ascii="Arial" w:hAnsi="Arial"/>
          <w:sz w:val="24"/>
        </w:rPr>
        <w:tab/>
      </w:r>
      <w:r w:rsidRPr="003E62D1">
        <w:rPr>
          <w:rFonts w:ascii="Arial" w:hAnsi="Arial"/>
          <w:sz w:val="24"/>
        </w:rPr>
        <w:tab/>
        <w:t>XR4J</w:t>
      </w:r>
    </w:p>
    <w:p w14:paraId="7353259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D51FB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2F7D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62772" w:rsidRPr="003E62D1">
        <w:rPr>
          <w:rFonts w:ascii="Arial" w:hAnsi="Arial"/>
          <w:b/>
          <w:sz w:val="28"/>
        </w:rPr>
        <w:t xml:space="preserve">  </w:t>
      </w:r>
      <w:r w:rsidR="00062772" w:rsidRPr="003E62D1">
        <w:rPr>
          <w:rFonts w:ascii="Arial" w:hAnsi="Arial"/>
          <w:color w:val="000000"/>
          <w:sz w:val="24"/>
        </w:rPr>
        <w:t xml:space="preserve">The MKE is used to submit records to CCH, but is not captured in CCH.  </w:t>
      </w:r>
      <w:r w:rsidR="00062772" w:rsidRPr="003E62D1">
        <w:rPr>
          <w:rFonts w:ascii="Arial" w:hAnsi="Arial"/>
          <w:sz w:val="24"/>
        </w:rPr>
        <w:t>Modifications and deletions are available only to DPS.</w:t>
      </w:r>
      <w:r w:rsidRPr="003E62D1">
        <w:rPr>
          <w:rFonts w:ascii="Arial" w:hAnsi="Arial"/>
          <w:sz w:val="24"/>
        </w:rPr>
        <w:br w:type="page"/>
      </w:r>
      <w:r w:rsidRPr="003E62D1">
        <w:rPr>
          <w:rFonts w:ascii="Arial" w:hAnsi="Arial"/>
          <w:b/>
          <w:sz w:val="28"/>
        </w:rPr>
        <w:lastRenderedPageBreak/>
        <w:t>DATA ELEMENT:</w:t>
      </w:r>
      <w:r w:rsidR="00924FF8" w:rsidRPr="003E62D1">
        <w:rPr>
          <w:rFonts w:ascii="Arial" w:hAnsi="Arial"/>
          <w:b/>
          <w:sz w:val="28"/>
        </w:rPr>
        <w:t xml:space="preserve">  </w:t>
      </w:r>
      <w:r w:rsidRPr="003E62D1">
        <w:rPr>
          <w:rFonts w:ascii="Arial" w:hAnsi="Arial"/>
          <w:sz w:val="24"/>
        </w:rPr>
        <w:t>Error Indicator</w:t>
      </w:r>
    </w:p>
    <w:p w14:paraId="06EBFB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0D88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28AE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924FF8" w:rsidRPr="003E62D1">
        <w:rPr>
          <w:rFonts w:ascii="Arial" w:hAnsi="Arial"/>
          <w:b/>
          <w:sz w:val="28"/>
        </w:rPr>
        <w:t xml:space="preserve">  </w:t>
      </w:r>
      <w:r w:rsidRPr="003E62D1">
        <w:rPr>
          <w:rFonts w:ascii="Arial" w:hAnsi="Arial"/>
          <w:sz w:val="24"/>
        </w:rPr>
        <w:t>Flag used to indicate if a segment was not applied to CCH due to an error.</w:t>
      </w:r>
    </w:p>
    <w:p w14:paraId="63C750D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74CB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A3685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924FF8" w:rsidRPr="003E62D1">
        <w:rPr>
          <w:rFonts w:ascii="Arial" w:hAnsi="Arial"/>
          <w:b/>
          <w:sz w:val="28"/>
        </w:rPr>
        <w:t xml:space="preserve">  </w:t>
      </w:r>
      <w:r w:rsidRPr="003E62D1">
        <w:rPr>
          <w:rFonts w:ascii="Arial" w:hAnsi="Arial"/>
          <w:sz w:val="24"/>
        </w:rPr>
        <w:tab/>
        <w:t>ERR</w:t>
      </w:r>
    </w:p>
    <w:p w14:paraId="56E6E07E" w14:textId="77777777" w:rsidR="00072E46" w:rsidRPr="003E62D1" w:rsidRDefault="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3F2A85" w14:textId="77777777" w:rsidR="00072E46" w:rsidRPr="003E62D1" w:rsidRDefault="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4F2DF8" w14:textId="77777777" w:rsidR="00072E46" w:rsidRPr="003E62D1" w:rsidRDefault="00072E46" w:rsidP="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05 - 005</w:t>
      </w:r>
    </w:p>
    <w:p w14:paraId="04A37477" w14:textId="77777777" w:rsidR="00072E46" w:rsidRPr="003E62D1" w:rsidRDefault="00072E46" w:rsidP="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B7A5F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66B91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924FF8" w:rsidRPr="003E62D1">
        <w:rPr>
          <w:rFonts w:ascii="Arial" w:hAnsi="Arial"/>
          <w:b/>
          <w:sz w:val="28"/>
        </w:rPr>
        <w:t xml:space="preserve">  </w:t>
      </w:r>
      <w:r w:rsidRPr="003E62D1">
        <w:rPr>
          <w:rFonts w:ascii="Arial" w:hAnsi="Arial"/>
          <w:sz w:val="24"/>
        </w:rPr>
        <w:t>1</w:t>
      </w:r>
    </w:p>
    <w:p w14:paraId="54D68DD4"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0BD0E3"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596A42"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 xml:space="preserve">0 </w:t>
      </w:r>
      <w:r w:rsidR="003E62D1" w:rsidRPr="003E62D1">
        <w:rPr>
          <w:rFonts w:ascii="Arial" w:hAnsi="Arial"/>
          <w:sz w:val="24"/>
        </w:rPr>
        <w:t>or</w:t>
      </w:r>
      <w:r w:rsidR="007964C8" w:rsidRPr="003E62D1">
        <w:rPr>
          <w:rFonts w:ascii="Arial" w:hAnsi="Arial"/>
          <w:sz w:val="24"/>
        </w:rPr>
        <w:t xml:space="preserve"> </w:t>
      </w:r>
      <w:r w:rsidRPr="003E62D1">
        <w:rPr>
          <w:rFonts w:ascii="Arial" w:hAnsi="Arial"/>
          <w:sz w:val="24"/>
        </w:rPr>
        <w:t xml:space="preserve">Max </w:t>
      </w:r>
      <w:r w:rsidR="007964C8" w:rsidRPr="003E62D1">
        <w:rPr>
          <w:rFonts w:ascii="Arial" w:hAnsi="Arial"/>
          <w:sz w:val="24"/>
        </w:rPr>
        <w:t>1</w:t>
      </w:r>
    </w:p>
    <w:p w14:paraId="574E3EFE"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D36805"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4A682D"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6D8B509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9FFE0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E0797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924FF8" w:rsidRPr="003E62D1">
        <w:rPr>
          <w:rFonts w:ascii="Arial" w:hAnsi="Arial"/>
          <w:b/>
          <w:sz w:val="28"/>
        </w:rPr>
        <w:t xml:space="preserve">  </w:t>
      </w:r>
      <w:r w:rsidRPr="003E62D1">
        <w:rPr>
          <w:rFonts w:ascii="Arial" w:hAnsi="Arial"/>
          <w:sz w:val="24"/>
        </w:rPr>
        <w:t>Present only on returned records - not used for submission of segments.</w:t>
      </w:r>
    </w:p>
    <w:p w14:paraId="36A0321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AEFC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29854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t>" " (blank) - No errors</w:t>
      </w:r>
    </w:p>
    <w:p w14:paraId="61EBFB8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X" - segment not applied due to error(s)</w:t>
      </w:r>
    </w:p>
    <w:p w14:paraId="351DE7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398CF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p>
    <w:p w14:paraId="55E2031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924FF8" w:rsidRPr="003E62D1">
        <w:rPr>
          <w:rFonts w:ascii="Arial" w:hAnsi="Arial"/>
          <w:b/>
          <w:sz w:val="28"/>
        </w:rPr>
        <w:t xml:space="preserve">  </w:t>
      </w:r>
      <w:r w:rsidRPr="003E62D1">
        <w:rPr>
          <w:rFonts w:ascii="Arial" w:hAnsi="Arial"/>
          <w:sz w:val="24"/>
        </w:rPr>
        <w:t xml:space="preserve">If the segment is in error, the returned record will be appended with 100 bytes which will be used to denote the specific errors.  Error definitions can be found in the </w:t>
      </w:r>
      <w:r w:rsidR="00EE54A1" w:rsidRPr="003E62D1">
        <w:rPr>
          <w:rFonts w:ascii="Arial" w:hAnsi="Arial"/>
          <w:sz w:val="24"/>
        </w:rPr>
        <w:t>CCH Transaction Format document.</w:t>
      </w:r>
      <w:r w:rsidRPr="003E62D1">
        <w:rPr>
          <w:rFonts w:ascii="Arial" w:hAnsi="Arial"/>
          <w:sz w:val="24"/>
        </w:rPr>
        <w:t xml:space="preserve"> Error indicator is not captured in CCH.</w:t>
      </w:r>
    </w:p>
    <w:p w14:paraId="5A9CC8D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CF7132" w:rsidRPr="003E62D1">
        <w:rPr>
          <w:rFonts w:ascii="Arial" w:hAnsi="Arial"/>
          <w:b/>
          <w:sz w:val="28"/>
        </w:rPr>
        <w:t xml:space="preserve">  </w:t>
      </w:r>
      <w:r w:rsidRPr="003E62D1">
        <w:rPr>
          <w:rFonts w:ascii="Arial" w:hAnsi="Arial"/>
          <w:sz w:val="24"/>
        </w:rPr>
        <w:t>Record Length</w:t>
      </w:r>
    </w:p>
    <w:p w14:paraId="4BD1D13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55425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DFD9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CF7132" w:rsidRPr="003E62D1">
        <w:rPr>
          <w:rFonts w:ascii="Arial" w:hAnsi="Arial"/>
          <w:b/>
          <w:sz w:val="28"/>
        </w:rPr>
        <w:t xml:space="preserve">  </w:t>
      </w:r>
      <w:r w:rsidRPr="003E62D1">
        <w:rPr>
          <w:rFonts w:ascii="Arial" w:hAnsi="Arial"/>
          <w:sz w:val="24"/>
        </w:rPr>
        <w:t>Length of the record being submitted.</w:t>
      </w:r>
    </w:p>
    <w:p w14:paraId="46B65C6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031F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CA19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CF7132" w:rsidRPr="003E62D1">
        <w:rPr>
          <w:rFonts w:ascii="Arial" w:hAnsi="Arial"/>
          <w:b/>
          <w:sz w:val="28"/>
        </w:rPr>
        <w:t xml:space="preserve">  </w:t>
      </w:r>
      <w:r w:rsidRPr="003E62D1">
        <w:rPr>
          <w:rFonts w:ascii="Arial" w:hAnsi="Arial"/>
          <w:sz w:val="24"/>
        </w:rPr>
        <w:tab/>
        <w:t>LGH</w:t>
      </w:r>
    </w:p>
    <w:p w14:paraId="735240E9" w14:textId="77777777" w:rsidR="00072E46" w:rsidRPr="003E62D1" w:rsidRDefault="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912F58" w14:textId="77777777" w:rsidR="00072E46" w:rsidRPr="003E62D1" w:rsidRDefault="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D210D2" w14:textId="77777777" w:rsidR="00072E46" w:rsidRPr="003E62D1" w:rsidRDefault="00072E46" w:rsidP="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06 - 009</w:t>
      </w:r>
    </w:p>
    <w:p w14:paraId="1EDC1791" w14:textId="77777777" w:rsidR="00072E46" w:rsidRPr="003E62D1" w:rsidRDefault="00072E46" w:rsidP="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80CFE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B4633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CF7132" w:rsidRPr="003E62D1">
        <w:rPr>
          <w:rFonts w:ascii="Arial" w:hAnsi="Arial"/>
          <w:b/>
          <w:sz w:val="28"/>
        </w:rPr>
        <w:t xml:space="preserve">  </w:t>
      </w:r>
      <w:r w:rsidRPr="003E62D1">
        <w:rPr>
          <w:rFonts w:ascii="Arial" w:hAnsi="Arial"/>
          <w:sz w:val="24"/>
        </w:rPr>
        <w:t>4</w:t>
      </w:r>
    </w:p>
    <w:p w14:paraId="474E81A8"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D0D3B0"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55CF9E"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4</w:t>
      </w:r>
      <w:r w:rsidRPr="003E62D1">
        <w:rPr>
          <w:rFonts w:ascii="Arial" w:hAnsi="Arial"/>
          <w:sz w:val="24"/>
        </w:rPr>
        <w:t>/Max 4</w:t>
      </w:r>
    </w:p>
    <w:p w14:paraId="360AC195"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B13B28"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37590F"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65603AA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B757A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AAC85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CF7132" w:rsidRPr="003E62D1">
        <w:rPr>
          <w:rFonts w:ascii="Arial" w:hAnsi="Arial"/>
          <w:b/>
          <w:sz w:val="28"/>
        </w:rPr>
        <w:t xml:space="preserve">  </w:t>
      </w:r>
      <w:r w:rsidRPr="003E62D1">
        <w:rPr>
          <w:rFonts w:ascii="Arial" w:hAnsi="Arial"/>
          <w:sz w:val="24"/>
        </w:rPr>
        <w:t xml:space="preserve">Mandatory  </w:t>
      </w:r>
    </w:p>
    <w:p w14:paraId="25D3575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CA79E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B254F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CF7132" w:rsidRPr="003E62D1">
        <w:rPr>
          <w:rFonts w:ascii="Arial" w:hAnsi="Arial"/>
          <w:b/>
          <w:sz w:val="28"/>
        </w:rPr>
        <w:t xml:space="preserve">  </w:t>
      </w:r>
      <w:r w:rsidRPr="003E62D1">
        <w:rPr>
          <w:rFonts w:ascii="Arial" w:hAnsi="Arial"/>
          <w:sz w:val="24"/>
        </w:rPr>
        <w:t>0442</w:t>
      </w:r>
    </w:p>
    <w:p w14:paraId="6D72C30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B1A77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72165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000000"/>
          <w:sz w:val="24"/>
        </w:rPr>
      </w:pPr>
      <w:r w:rsidRPr="003E62D1">
        <w:rPr>
          <w:rFonts w:ascii="Arial" w:hAnsi="Arial"/>
          <w:b/>
          <w:sz w:val="28"/>
        </w:rPr>
        <w:t>REMARKS:</w:t>
      </w:r>
      <w:r w:rsidR="00CF7132" w:rsidRPr="003E62D1">
        <w:rPr>
          <w:rFonts w:ascii="Arial" w:hAnsi="Arial"/>
          <w:b/>
          <w:sz w:val="28"/>
        </w:rPr>
        <w:t xml:space="preserve">  </w:t>
      </w:r>
      <w:r w:rsidRPr="003E62D1">
        <w:rPr>
          <w:rFonts w:ascii="Arial" w:hAnsi="Arial"/>
          <w:color w:val="000000"/>
          <w:sz w:val="24"/>
        </w:rPr>
        <w:t xml:space="preserve">ER4J submissions </w:t>
      </w:r>
      <w:r w:rsidR="00CF7132" w:rsidRPr="003E62D1">
        <w:rPr>
          <w:rFonts w:ascii="Arial" w:hAnsi="Arial"/>
          <w:color w:val="000000"/>
          <w:sz w:val="24"/>
        </w:rPr>
        <w:t xml:space="preserve">must </w:t>
      </w:r>
      <w:r w:rsidRPr="003E62D1">
        <w:rPr>
          <w:rFonts w:ascii="Arial" w:hAnsi="Arial"/>
          <w:color w:val="000000"/>
          <w:sz w:val="24"/>
        </w:rPr>
        <w:t>be 0442</w:t>
      </w:r>
      <w:r w:rsidR="00CF7132" w:rsidRPr="003E62D1">
        <w:rPr>
          <w:rFonts w:ascii="Arial" w:hAnsi="Arial"/>
          <w:color w:val="000000"/>
          <w:sz w:val="24"/>
        </w:rPr>
        <w:t xml:space="preserve"> in length</w:t>
      </w:r>
      <w:r w:rsidR="0041368D" w:rsidRPr="003E62D1">
        <w:rPr>
          <w:rFonts w:ascii="Arial" w:hAnsi="Arial"/>
          <w:color w:val="000000"/>
          <w:sz w:val="24"/>
        </w:rPr>
        <w:t xml:space="preserve">. </w:t>
      </w:r>
      <w:r w:rsidRPr="003E62D1">
        <w:rPr>
          <w:rFonts w:ascii="Arial" w:hAnsi="Arial"/>
          <w:color w:val="000000"/>
          <w:sz w:val="24"/>
        </w:rPr>
        <w:t xml:space="preserve"> ER4J </w:t>
      </w:r>
      <w:r w:rsidR="00CF7132" w:rsidRPr="003E62D1">
        <w:rPr>
          <w:rFonts w:ascii="Arial" w:hAnsi="Arial"/>
          <w:color w:val="000000"/>
          <w:sz w:val="24"/>
        </w:rPr>
        <w:t>retu</w:t>
      </w:r>
      <w:r w:rsidR="00FC28FA" w:rsidRPr="003E62D1">
        <w:rPr>
          <w:rFonts w:ascii="Arial" w:hAnsi="Arial"/>
          <w:color w:val="000000"/>
          <w:sz w:val="24"/>
        </w:rPr>
        <w:t>r</w:t>
      </w:r>
      <w:r w:rsidR="00CF7132" w:rsidRPr="003E62D1">
        <w:rPr>
          <w:rFonts w:ascii="Arial" w:hAnsi="Arial"/>
          <w:color w:val="000000"/>
          <w:sz w:val="24"/>
        </w:rPr>
        <w:t xml:space="preserve">ns may </w:t>
      </w:r>
      <w:r w:rsidRPr="003E62D1">
        <w:rPr>
          <w:rFonts w:ascii="Arial" w:hAnsi="Arial"/>
          <w:color w:val="000000"/>
          <w:sz w:val="24"/>
        </w:rPr>
        <w:t xml:space="preserve">be 0422 or 0522 in length, depending </w:t>
      </w:r>
      <w:r w:rsidR="00CF7132" w:rsidRPr="003E62D1">
        <w:rPr>
          <w:rFonts w:ascii="Arial" w:hAnsi="Arial"/>
          <w:color w:val="000000"/>
          <w:sz w:val="24"/>
        </w:rPr>
        <w:t>if there are errors in the original submission</w:t>
      </w:r>
      <w:r w:rsidRPr="003E62D1">
        <w:rPr>
          <w:rFonts w:ascii="Arial" w:hAnsi="Arial"/>
          <w:color w:val="000000"/>
          <w:sz w:val="24"/>
        </w:rPr>
        <w:t>.</w:t>
      </w:r>
      <w:r w:rsidR="00CF7132" w:rsidRPr="003E62D1">
        <w:rPr>
          <w:rFonts w:ascii="Arial" w:hAnsi="Arial"/>
          <w:color w:val="000000"/>
          <w:sz w:val="24"/>
        </w:rPr>
        <w:t xml:space="preserve">  Record length is not captured in CCH.  </w:t>
      </w:r>
      <w:r w:rsidRPr="003E62D1">
        <w:rPr>
          <w:rFonts w:ascii="Arial" w:hAnsi="Arial"/>
          <w:b/>
          <w:color w:val="000000"/>
          <w:sz w:val="24"/>
        </w:rPr>
        <w:t>ER4J are used only for Juvenile submissions that report required programs.</w:t>
      </w:r>
    </w:p>
    <w:p w14:paraId="5BCFAB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8904D9" w:rsidRPr="003E62D1">
        <w:rPr>
          <w:rFonts w:ascii="Arial" w:hAnsi="Arial"/>
          <w:b/>
          <w:sz w:val="28"/>
        </w:rPr>
        <w:t xml:space="preserve">  </w:t>
      </w:r>
      <w:r w:rsidRPr="003E62D1">
        <w:rPr>
          <w:rFonts w:ascii="Arial" w:hAnsi="Arial"/>
          <w:sz w:val="24"/>
        </w:rPr>
        <w:t>Date of Entry</w:t>
      </w:r>
    </w:p>
    <w:p w14:paraId="48E4A1D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21D6A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348FD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8904D9" w:rsidRPr="003E62D1">
        <w:rPr>
          <w:rFonts w:ascii="Arial" w:hAnsi="Arial"/>
          <w:b/>
          <w:sz w:val="28"/>
        </w:rPr>
        <w:t xml:space="preserve">  </w:t>
      </w:r>
      <w:r w:rsidR="008904D9" w:rsidRPr="003E62D1">
        <w:rPr>
          <w:rFonts w:ascii="Arial" w:hAnsi="Arial"/>
          <w:sz w:val="24"/>
        </w:rPr>
        <w:t>Date the record was entered</w:t>
      </w:r>
      <w:r w:rsidR="006E2AF3" w:rsidRPr="003E62D1">
        <w:rPr>
          <w:rFonts w:ascii="Arial" w:hAnsi="Arial"/>
          <w:sz w:val="24"/>
        </w:rPr>
        <w:t>.</w:t>
      </w:r>
    </w:p>
    <w:p w14:paraId="0A7E4C4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3FE86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C27C6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8904D9" w:rsidRPr="003E62D1">
        <w:rPr>
          <w:rFonts w:ascii="Arial" w:hAnsi="Arial"/>
          <w:b/>
          <w:sz w:val="28"/>
        </w:rPr>
        <w:t xml:space="preserve">  </w:t>
      </w:r>
      <w:r w:rsidRPr="003E62D1">
        <w:rPr>
          <w:rFonts w:ascii="Arial" w:hAnsi="Arial"/>
          <w:sz w:val="24"/>
        </w:rPr>
        <w:tab/>
        <w:t>DOE</w:t>
      </w:r>
    </w:p>
    <w:p w14:paraId="702B2081" w14:textId="77777777" w:rsidR="00072E46" w:rsidRPr="003E62D1" w:rsidRDefault="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8AF1C5" w14:textId="77777777" w:rsidR="00072E46" w:rsidRPr="003E62D1" w:rsidRDefault="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69E49E" w14:textId="77777777" w:rsidR="00072E46" w:rsidRPr="003E62D1" w:rsidRDefault="00072E46" w:rsidP="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10 - 017</w:t>
      </w:r>
    </w:p>
    <w:p w14:paraId="1B7430E8" w14:textId="77777777" w:rsidR="00072E46" w:rsidRPr="003E62D1" w:rsidRDefault="00072E46" w:rsidP="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84EDE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A7848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8904D9" w:rsidRPr="003E62D1">
        <w:rPr>
          <w:rFonts w:ascii="Arial" w:hAnsi="Arial"/>
          <w:b/>
          <w:sz w:val="28"/>
        </w:rPr>
        <w:t xml:space="preserve">  </w:t>
      </w:r>
      <w:r w:rsidRPr="003E62D1">
        <w:rPr>
          <w:rFonts w:ascii="Arial" w:hAnsi="Arial"/>
          <w:sz w:val="24"/>
        </w:rPr>
        <w:t>8</w:t>
      </w:r>
    </w:p>
    <w:p w14:paraId="0E94A93B"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2D0303"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D98E56"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8</w:t>
      </w:r>
      <w:r w:rsidRPr="003E62D1">
        <w:rPr>
          <w:rFonts w:ascii="Arial" w:hAnsi="Arial"/>
          <w:sz w:val="24"/>
        </w:rPr>
        <w:t xml:space="preserve">/Max </w:t>
      </w:r>
      <w:r w:rsidR="007964C8" w:rsidRPr="003E62D1">
        <w:rPr>
          <w:rFonts w:ascii="Arial" w:hAnsi="Arial"/>
          <w:sz w:val="24"/>
        </w:rPr>
        <w:t>8</w:t>
      </w:r>
    </w:p>
    <w:p w14:paraId="42366A02"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8DB6CD"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AABBC7"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67F28A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C954F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CD1C2F" w14:textId="77777777" w:rsidR="008904D9"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8904D9" w:rsidRPr="003E62D1">
        <w:rPr>
          <w:rFonts w:ascii="Arial" w:hAnsi="Arial"/>
          <w:b/>
          <w:sz w:val="28"/>
        </w:rPr>
        <w:t xml:space="preserve">  </w:t>
      </w:r>
      <w:r w:rsidR="008904D9" w:rsidRPr="003E62D1">
        <w:rPr>
          <w:rFonts w:ascii="Arial" w:hAnsi="Arial"/>
          <w:sz w:val="24"/>
        </w:rPr>
        <w:t>Mandatory</w:t>
      </w:r>
      <w:r w:rsidR="007357A3" w:rsidRPr="003E62D1">
        <w:rPr>
          <w:rFonts w:ascii="Arial" w:hAnsi="Arial"/>
          <w:sz w:val="24"/>
        </w:rPr>
        <w:t xml:space="preserve">, YYYYMMDD </w:t>
      </w:r>
    </w:p>
    <w:p w14:paraId="13BF2778" w14:textId="77777777" w:rsidR="004457DF" w:rsidRPr="003E62D1" w:rsidRDefault="008904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 </w:t>
      </w:r>
    </w:p>
    <w:p w14:paraId="2759EBC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B617B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8904D9" w:rsidRPr="003E62D1">
        <w:rPr>
          <w:rFonts w:ascii="Arial" w:hAnsi="Arial"/>
          <w:b/>
          <w:sz w:val="28"/>
        </w:rPr>
        <w:t xml:space="preserve">  </w:t>
      </w:r>
      <w:r w:rsidR="008904D9" w:rsidRPr="003E62D1">
        <w:rPr>
          <w:rFonts w:ascii="Arial" w:hAnsi="Arial"/>
          <w:sz w:val="24"/>
        </w:rPr>
        <w:t>20140114</w:t>
      </w:r>
    </w:p>
    <w:p w14:paraId="47B7AD3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7C7D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F3207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8904D9" w:rsidRPr="003E62D1">
        <w:rPr>
          <w:rFonts w:ascii="Arial" w:hAnsi="Arial"/>
          <w:b/>
          <w:sz w:val="28"/>
        </w:rPr>
        <w:t xml:space="preserve">  </w:t>
      </w:r>
      <w:r w:rsidR="006E2AF3" w:rsidRPr="003E62D1">
        <w:rPr>
          <w:rFonts w:ascii="Arial" w:hAnsi="Arial"/>
          <w:sz w:val="24"/>
        </w:rPr>
        <w:t>The date of entry is used in the submission of the record.</w:t>
      </w:r>
      <w:r w:rsidRPr="003E62D1">
        <w:rPr>
          <w:rFonts w:ascii="Arial" w:hAnsi="Arial"/>
          <w:sz w:val="24"/>
        </w:rPr>
        <w:br w:type="page"/>
      </w:r>
      <w:r w:rsidRPr="003E62D1">
        <w:rPr>
          <w:rFonts w:ascii="Arial" w:hAnsi="Arial"/>
          <w:b/>
          <w:sz w:val="28"/>
        </w:rPr>
        <w:lastRenderedPageBreak/>
        <w:t>DATA ELEMENT:</w:t>
      </w:r>
      <w:r w:rsidR="006E2AF3" w:rsidRPr="003E62D1">
        <w:rPr>
          <w:rFonts w:ascii="Arial" w:hAnsi="Arial"/>
          <w:b/>
          <w:sz w:val="28"/>
        </w:rPr>
        <w:t xml:space="preserve">  </w:t>
      </w:r>
      <w:r w:rsidRPr="003E62D1">
        <w:rPr>
          <w:rFonts w:ascii="Arial" w:hAnsi="Arial"/>
          <w:sz w:val="24"/>
        </w:rPr>
        <w:t>CDC of Organization Submitting Data</w:t>
      </w:r>
    </w:p>
    <w:p w14:paraId="5031BD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45F8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57527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6E2AF3" w:rsidRPr="003E62D1">
        <w:rPr>
          <w:rFonts w:ascii="Arial" w:hAnsi="Arial"/>
          <w:b/>
          <w:sz w:val="28"/>
        </w:rPr>
        <w:t xml:space="preserve">  </w:t>
      </w:r>
      <w:r w:rsidRPr="003E62D1">
        <w:rPr>
          <w:rFonts w:ascii="Arial" w:hAnsi="Arial"/>
          <w:sz w:val="24"/>
        </w:rPr>
        <w:t>DPS assigned organization identifier.</w:t>
      </w:r>
    </w:p>
    <w:p w14:paraId="6304AC2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4C273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89F9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E2AF3" w:rsidRPr="003E62D1">
        <w:rPr>
          <w:rFonts w:ascii="Arial" w:hAnsi="Arial"/>
          <w:b/>
          <w:sz w:val="28"/>
        </w:rPr>
        <w:t xml:space="preserve">  </w:t>
      </w:r>
      <w:r w:rsidRPr="003E62D1">
        <w:rPr>
          <w:rFonts w:ascii="Arial" w:hAnsi="Arial"/>
          <w:sz w:val="24"/>
        </w:rPr>
        <w:tab/>
        <w:t>ORG</w:t>
      </w:r>
    </w:p>
    <w:p w14:paraId="694687E3" w14:textId="77777777" w:rsidR="00072E46" w:rsidRPr="003E62D1" w:rsidRDefault="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D7FA89" w14:textId="77777777" w:rsidR="00072E46" w:rsidRPr="003E62D1" w:rsidRDefault="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B34943" w14:textId="77777777" w:rsidR="00072E46" w:rsidRPr="003E62D1" w:rsidRDefault="00072E46" w:rsidP="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18 - 021</w:t>
      </w:r>
    </w:p>
    <w:p w14:paraId="2A0E73F8" w14:textId="77777777" w:rsidR="00072E46" w:rsidRPr="003E62D1" w:rsidRDefault="00072E46" w:rsidP="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83C8C3" w14:textId="77777777" w:rsidR="00072E46" w:rsidRPr="003E62D1" w:rsidRDefault="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B9A83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6E2AF3" w:rsidRPr="003E62D1">
        <w:rPr>
          <w:rFonts w:ascii="Arial" w:hAnsi="Arial"/>
          <w:b/>
          <w:sz w:val="28"/>
        </w:rPr>
        <w:t xml:space="preserve">  </w:t>
      </w:r>
      <w:r w:rsidRPr="003E62D1">
        <w:rPr>
          <w:rFonts w:ascii="Arial" w:hAnsi="Arial"/>
          <w:sz w:val="24"/>
        </w:rPr>
        <w:t>4</w:t>
      </w:r>
    </w:p>
    <w:p w14:paraId="1E7856B3"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A2D464"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BABF1E"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 xml:space="preserve">3 to </w:t>
      </w:r>
      <w:r w:rsidRPr="003E62D1">
        <w:rPr>
          <w:rFonts w:ascii="Arial" w:hAnsi="Arial"/>
          <w:sz w:val="24"/>
        </w:rPr>
        <w:t>Max 4</w:t>
      </w:r>
    </w:p>
    <w:p w14:paraId="0542C3FC"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65451B"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18FD3D"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16B804A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98097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AFB89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E2AF3" w:rsidRPr="003E62D1">
        <w:rPr>
          <w:rFonts w:ascii="Arial" w:hAnsi="Arial"/>
          <w:b/>
          <w:sz w:val="28"/>
        </w:rPr>
        <w:t xml:space="preserve">  </w:t>
      </w:r>
      <w:r w:rsidRPr="003E62D1">
        <w:rPr>
          <w:rFonts w:ascii="Arial" w:hAnsi="Arial"/>
          <w:sz w:val="24"/>
        </w:rPr>
        <w:t>Mandatory</w:t>
      </w:r>
    </w:p>
    <w:p w14:paraId="7348CEE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360BD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704F0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6E2AF3" w:rsidRPr="003E62D1">
        <w:rPr>
          <w:rFonts w:ascii="Arial" w:hAnsi="Arial"/>
          <w:b/>
          <w:sz w:val="28"/>
        </w:rPr>
        <w:t xml:space="preserve">  </w:t>
      </w:r>
      <w:r w:rsidRPr="003E62D1">
        <w:rPr>
          <w:rFonts w:ascii="Arial" w:hAnsi="Arial"/>
          <w:sz w:val="24"/>
        </w:rPr>
        <w:t>"DPS"  "DCJ"  "AFIS</w:t>
      </w:r>
      <w:r w:rsidR="006E2AF3" w:rsidRPr="003E62D1">
        <w:rPr>
          <w:rFonts w:ascii="Arial" w:hAnsi="Arial"/>
          <w:sz w:val="24"/>
        </w:rPr>
        <w:t xml:space="preserve">"  "AUH" </w:t>
      </w:r>
      <w:r w:rsidRPr="003E62D1">
        <w:rPr>
          <w:rFonts w:ascii="Arial" w:hAnsi="Arial"/>
          <w:sz w:val="24"/>
        </w:rPr>
        <w:t xml:space="preserve"> "15#Z"</w:t>
      </w:r>
    </w:p>
    <w:p w14:paraId="3694B44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D50800" w14:textId="77777777" w:rsidR="006E2AF3" w:rsidRPr="003E62D1" w:rsidRDefault="006E2A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A0934F" w14:textId="77777777" w:rsidR="00F568BC" w:rsidRPr="003E62D1" w:rsidRDefault="004457DF" w:rsidP="00F568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E2AF3" w:rsidRPr="003E62D1">
        <w:rPr>
          <w:rFonts w:ascii="Arial" w:hAnsi="Arial"/>
          <w:b/>
          <w:sz w:val="28"/>
        </w:rPr>
        <w:t xml:space="preserve">  </w:t>
      </w:r>
      <w:r w:rsidR="006E2AF3" w:rsidRPr="003E62D1">
        <w:rPr>
          <w:rFonts w:ascii="Arial" w:hAnsi="Arial"/>
          <w:sz w:val="24"/>
        </w:rPr>
        <w:t>The organization identifier is used in the submission of the record.</w:t>
      </w:r>
      <w:r w:rsidR="00B93A61" w:rsidRPr="003E62D1">
        <w:rPr>
          <w:rFonts w:ascii="Arial" w:hAnsi="Arial"/>
          <w:sz w:val="24"/>
        </w:rPr>
        <w:t xml:space="preserve"> </w:t>
      </w:r>
      <w:r w:rsidR="00F568BC">
        <w:rPr>
          <w:rFonts w:ascii="Arial" w:hAnsi="Arial"/>
          <w:sz w:val="24"/>
        </w:rPr>
        <w:t>Court (ER4) Segment must use Appendix I.</w:t>
      </w:r>
    </w:p>
    <w:p w14:paraId="7F40171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C2B29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49E74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E2AF3" w:rsidRPr="003E62D1">
        <w:rPr>
          <w:rFonts w:ascii="Arial" w:hAnsi="Arial"/>
          <w:b/>
          <w:sz w:val="28"/>
        </w:rPr>
        <w:t xml:space="preserve">  </w:t>
      </w:r>
      <w:r w:rsidRPr="003E62D1">
        <w:rPr>
          <w:rFonts w:ascii="Arial" w:hAnsi="Arial"/>
          <w:sz w:val="24"/>
        </w:rPr>
        <w:t>Operator Number</w:t>
      </w:r>
    </w:p>
    <w:p w14:paraId="6E397C6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65984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901CE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6E2AF3" w:rsidRPr="003E62D1">
        <w:rPr>
          <w:rFonts w:ascii="Arial" w:hAnsi="Arial"/>
          <w:b/>
          <w:sz w:val="28"/>
        </w:rPr>
        <w:t xml:space="preserve">  </w:t>
      </w:r>
      <w:r w:rsidRPr="003E62D1">
        <w:rPr>
          <w:rFonts w:ascii="Arial" w:hAnsi="Arial"/>
          <w:sz w:val="24"/>
        </w:rPr>
        <w:t>Locally assigned number for operator generating data.</w:t>
      </w:r>
    </w:p>
    <w:p w14:paraId="55B0E75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A6C0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300F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E2AF3" w:rsidRPr="003E62D1">
        <w:rPr>
          <w:rFonts w:ascii="Arial" w:hAnsi="Arial"/>
          <w:b/>
          <w:sz w:val="28"/>
        </w:rPr>
        <w:t xml:space="preserve">  </w:t>
      </w:r>
      <w:r w:rsidRPr="003E62D1">
        <w:rPr>
          <w:rFonts w:ascii="Arial" w:hAnsi="Arial"/>
          <w:sz w:val="24"/>
        </w:rPr>
        <w:tab/>
        <w:t>OPR</w:t>
      </w:r>
    </w:p>
    <w:p w14:paraId="74C31094" w14:textId="77777777" w:rsidR="00072E46" w:rsidRPr="003E62D1" w:rsidRDefault="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5FF8CB" w14:textId="77777777" w:rsidR="00072E46" w:rsidRPr="003E62D1" w:rsidRDefault="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D88DD7" w14:textId="77777777" w:rsidR="00072E46" w:rsidRPr="003E62D1" w:rsidRDefault="00072E46" w:rsidP="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22 - 027</w:t>
      </w:r>
    </w:p>
    <w:p w14:paraId="64C641F4" w14:textId="77777777" w:rsidR="00072E46" w:rsidRPr="003E62D1" w:rsidRDefault="00072E46" w:rsidP="0007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DD071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666C0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6E2AF3" w:rsidRPr="003E62D1">
        <w:rPr>
          <w:rFonts w:ascii="Arial" w:hAnsi="Arial"/>
          <w:b/>
          <w:sz w:val="28"/>
        </w:rPr>
        <w:t xml:space="preserve">  </w:t>
      </w:r>
      <w:r w:rsidRPr="003E62D1">
        <w:rPr>
          <w:rFonts w:ascii="Arial" w:hAnsi="Arial"/>
          <w:sz w:val="24"/>
        </w:rPr>
        <w:t>6</w:t>
      </w:r>
    </w:p>
    <w:p w14:paraId="4A4A29FF" w14:textId="77777777" w:rsidR="00953CD8"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39E7FE"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85B245"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7964C8" w:rsidRPr="003E62D1">
        <w:rPr>
          <w:rFonts w:ascii="Arial" w:hAnsi="Arial"/>
          <w:sz w:val="24"/>
        </w:rPr>
        <w:t>Min 0</w:t>
      </w:r>
      <w:r w:rsidR="0072336A" w:rsidRPr="003E62D1">
        <w:rPr>
          <w:rFonts w:ascii="Arial" w:hAnsi="Arial"/>
          <w:sz w:val="24"/>
        </w:rPr>
        <w:t xml:space="preserve"> to</w:t>
      </w:r>
      <w:r w:rsidR="007964C8" w:rsidRPr="003E62D1">
        <w:rPr>
          <w:rFonts w:ascii="Arial" w:hAnsi="Arial"/>
          <w:sz w:val="24"/>
        </w:rPr>
        <w:t xml:space="preserve"> </w:t>
      </w:r>
      <w:r w:rsidRPr="003E62D1">
        <w:rPr>
          <w:rFonts w:ascii="Arial" w:hAnsi="Arial"/>
          <w:sz w:val="24"/>
        </w:rPr>
        <w:t xml:space="preserve">Max </w:t>
      </w:r>
      <w:r w:rsidR="007964C8" w:rsidRPr="003E62D1">
        <w:rPr>
          <w:rFonts w:ascii="Arial" w:hAnsi="Arial"/>
          <w:sz w:val="24"/>
        </w:rPr>
        <w:t>6</w:t>
      </w:r>
    </w:p>
    <w:p w14:paraId="3614E758" w14:textId="77777777" w:rsidR="00953CD8" w:rsidRPr="003E62D1" w:rsidRDefault="00953CD8"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FBF27C" w14:textId="77777777" w:rsidR="001516F0" w:rsidRPr="003E62D1" w:rsidRDefault="001516F0" w:rsidP="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925EE2" w14:textId="77777777" w:rsidR="004457DF" w:rsidRPr="003E62D1" w:rsidRDefault="00953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204EC3C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BA05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6C604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E2AF3" w:rsidRPr="003E62D1">
        <w:rPr>
          <w:rFonts w:ascii="Arial" w:hAnsi="Arial"/>
          <w:b/>
          <w:sz w:val="28"/>
        </w:rPr>
        <w:t xml:space="preserve">  </w:t>
      </w:r>
      <w:r w:rsidRPr="003E62D1">
        <w:rPr>
          <w:rFonts w:ascii="Arial" w:hAnsi="Arial"/>
          <w:sz w:val="24"/>
        </w:rPr>
        <w:t>Optional</w:t>
      </w:r>
    </w:p>
    <w:p w14:paraId="4FB5828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5DDBA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C132C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E2AF3" w:rsidRPr="003E62D1">
        <w:rPr>
          <w:rFonts w:ascii="Arial" w:hAnsi="Arial"/>
          <w:b/>
          <w:sz w:val="28"/>
        </w:rPr>
        <w:t xml:space="preserve">  </w:t>
      </w:r>
      <w:r w:rsidRPr="003E62D1">
        <w:rPr>
          <w:rFonts w:ascii="Arial" w:hAnsi="Arial"/>
          <w:sz w:val="24"/>
        </w:rPr>
        <w:t>Used by the record submitter to identify the operator that submitted the record.  Not captured in CCH.</w:t>
      </w:r>
    </w:p>
    <w:p w14:paraId="76C58EE0" w14:textId="77777777" w:rsidR="000E347F" w:rsidRPr="003E62D1" w:rsidRDefault="004457D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0E347F" w:rsidRPr="003E62D1">
        <w:rPr>
          <w:rFonts w:ascii="Arial" w:hAnsi="Arial"/>
          <w:b/>
          <w:sz w:val="28"/>
        </w:rPr>
        <w:lastRenderedPageBreak/>
        <w:t xml:space="preserve">DATA ELEMENT:  </w:t>
      </w:r>
      <w:r w:rsidR="000E347F" w:rsidRPr="003E62D1">
        <w:rPr>
          <w:rFonts w:ascii="Arial" w:hAnsi="Arial"/>
          <w:sz w:val="24"/>
        </w:rPr>
        <w:t>Agency ORI</w:t>
      </w:r>
      <w:r w:rsidR="000E347F" w:rsidRPr="003E62D1">
        <w:rPr>
          <w:rFonts w:ascii="Arial" w:hAnsi="Arial"/>
          <w:sz w:val="24"/>
        </w:rPr>
        <w:tab/>
      </w:r>
    </w:p>
    <w:p w14:paraId="14070E84"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C4A5CF"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19D775"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ORI of the arresting agency.</w:t>
      </w:r>
    </w:p>
    <w:p w14:paraId="766B74A6"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66F9A5"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83F3CC"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AGY</w:t>
      </w:r>
    </w:p>
    <w:p w14:paraId="112CD68B"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2F48AC"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03AE79"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28 - 036</w:t>
      </w:r>
    </w:p>
    <w:p w14:paraId="75493671"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BA7727"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79CE70"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9</w:t>
      </w:r>
    </w:p>
    <w:p w14:paraId="6BF16C29" w14:textId="77777777" w:rsidR="00727CB3" w:rsidRPr="003E62D1" w:rsidRDefault="00727CB3"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CF5A0E" w14:textId="77777777" w:rsidR="001516F0" w:rsidRPr="003E62D1" w:rsidRDefault="001516F0"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BE99FC"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9/</w:t>
      </w:r>
      <w:r w:rsidRPr="003E62D1">
        <w:rPr>
          <w:rFonts w:ascii="Arial" w:hAnsi="Arial"/>
          <w:sz w:val="24"/>
        </w:rPr>
        <w:t xml:space="preserve">Max </w:t>
      </w:r>
      <w:r w:rsidR="007964C8" w:rsidRPr="003E62D1">
        <w:rPr>
          <w:rFonts w:ascii="Arial" w:hAnsi="Arial"/>
          <w:sz w:val="24"/>
        </w:rPr>
        <w:t>9</w:t>
      </w:r>
    </w:p>
    <w:p w14:paraId="23263CA7"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F19FEC" w14:textId="77777777" w:rsidR="001516F0" w:rsidRPr="003E62D1" w:rsidRDefault="001516F0"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90DEA0" w14:textId="77777777" w:rsidR="000E347F" w:rsidRPr="003E62D1" w:rsidRDefault="00727CB3"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4CB97B50"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BC8814"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BD1CD8"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00915DF3" w:rsidRPr="003E62D1">
        <w:rPr>
          <w:rFonts w:ascii="Arial" w:hAnsi="Arial"/>
          <w:sz w:val="24"/>
        </w:rPr>
        <w:t>Mandatory</w:t>
      </w:r>
    </w:p>
    <w:p w14:paraId="13083914"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827DFF"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286F49" w14:textId="77777777" w:rsidR="000E347F" w:rsidRPr="003E62D1" w:rsidRDefault="000E347F" w:rsidP="000E3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FF0000"/>
          <w:sz w:val="24"/>
        </w:rPr>
      </w:pPr>
      <w:r w:rsidRPr="003E62D1">
        <w:rPr>
          <w:rFonts w:ascii="Arial" w:hAnsi="Arial"/>
          <w:b/>
          <w:sz w:val="28"/>
        </w:rPr>
        <w:t xml:space="preserve">REMARKS:  </w:t>
      </w:r>
      <w:r w:rsidR="00915DF3" w:rsidRPr="003E62D1">
        <w:rPr>
          <w:rFonts w:ascii="Arial" w:hAnsi="Arial"/>
          <w:b/>
          <w:sz w:val="28"/>
        </w:rPr>
        <w:t xml:space="preserve"> </w:t>
      </w:r>
      <w:r w:rsidR="00915DF3" w:rsidRPr="003E62D1">
        <w:rPr>
          <w:rFonts w:ascii="Arial" w:hAnsi="Arial"/>
          <w:sz w:val="24"/>
        </w:rPr>
        <w:t>Th</w:t>
      </w:r>
      <w:r w:rsidRPr="003E62D1">
        <w:rPr>
          <w:rFonts w:ascii="Arial" w:hAnsi="Arial"/>
          <w:sz w:val="24"/>
        </w:rPr>
        <w:t xml:space="preserve">is field is </w:t>
      </w:r>
      <w:r w:rsidR="00915DF3" w:rsidRPr="003E62D1">
        <w:rPr>
          <w:rFonts w:ascii="Arial" w:hAnsi="Arial"/>
          <w:sz w:val="24"/>
        </w:rPr>
        <w:t>required for electronic disposition reporting (EDR).</w:t>
      </w:r>
    </w:p>
    <w:p w14:paraId="7442209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Pr="003E62D1">
        <w:rPr>
          <w:rFonts w:ascii="Arial" w:hAnsi="Arial"/>
          <w:b/>
          <w:sz w:val="28"/>
        </w:rPr>
        <w:lastRenderedPageBreak/>
        <w:t>DATA ELEMENT:</w:t>
      </w:r>
      <w:r w:rsidR="00062772" w:rsidRPr="003E62D1">
        <w:rPr>
          <w:rFonts w:ascii="Arial" w:hAnsi="Arial"/>
          <w:b/>
          <w:sz w:val="28"/>
        </w:rPr>
        <w:t xml:space="preserve">  </w:t>
      </w:r>
      <w:r w:rsidRPr="003E62D1">
        <w:rPr>
          <w:rFonts w:ascii="Arial" w:hAnsi="Arial"/>
          <w:sz w:val="24"/>
        </w:rPr>
        <w:t>Department of Public Safety Identification Number</w:t>
      </w:r>
    </w:p>
    <w:p w14:paraId="27E8BE8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E24F7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1006FC" w14:textId="77777777" w:rsidR="00C3343A" w:rsidRPr="003E62D1" w:rsidRDefault="004457DF" w:rsidP="00C334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62772" w:rsidRPr="003E62D1">
        <w:rPr>
          <w:rFonts w:ascii="Arial" w:hAnsi="Arial"/>
          <w:b/>
          <w:sz w:val="28"/>
        </w:rPr>
        <w:t xml:space="preserve">  </w:t>
      </w:r>
      <w:r w:rsidRPr="003E62D1">
        <w:rPr>
          <w:rFonts w:ascii="Arial" w:hAnsi="Arial"/>
          <w:sz w:val="24"/>
        </w:rPr>
        <w:t>State Identification Number assigned to individual on record.</w:t>
      </w:r>
      <w:r w:rsidR="00011137" w:rsidRPr="003E62D1">
        <w:rPr>
          <w:rFonts w:ascii="Arial" w:hAnsi="Arial"/>
          <w:sz w:val="24"/>
        </w:rPr>
        <w:t xml:space="preserve">  </w:t>
      </w:r>
      <w:r w:rsidR="00C3343A" w:rsidRPr="003E62D1">
        <w:rPr>
          <w:rFonts w:ascii="Arial" w:hAnsi="Arial"/>
          <w:sz w:val="24"/>
        </w:rPr>
        <w:t>The number must match the associated arrest.</w:t>
      </w:r>
    </w:p>
    <w:p w14:paraId="28E8E19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2240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0BC43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62772" w:rsidRPr="003E62D1">
        <w:rPr>
          <w:rFonts w:ascii="Arial" w:hAnsi="Arial"/>
          <w:b/>
          <w:sz w:val="28"/>
        </w:rPr>
        <w:t xml:space="preserve">  </w:t>
      </w:r>
      <w:r w:rsidRPr="003E62D1">
        <w:rPr>
          <w:rFonts w:ascii="Arial" w:hAnsi="Arial"/>
          <w:sz w:val="24"/>
        </w:rPr>
        <w:tab/>
        <w:t>DPS/SID</w:t>
      </w:r>
    </w:p>
    <w:p w14:paraId="1874488E" w14:textId="77777777" w:rsidR="00CF0791" w:rsidRPr="003E62D1" w:rsidRDefault="00CF0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1034BF" w14:textId="77777777" w:rsidR="00CF0791" w:rsidRPr="003E62D1" w:rsidRDefault="00CF0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C466F7" w14:textId="77777777" w:rsidR="00CF0791" w:rsidRPr="003E62D1" w:rsidRDefault="00CF0791" w:rsidP="00CF0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37 - 044</w:t>
      </w:r>
    </w:p>
    <w:p w14:paraId="31AEFAEE" w14:textId="77777777" w:rsidR="00CF0791" w:rsidRPr="003E62D1" w:rsidRDefault="00CF0791" w:rsidP="00CF0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DD573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6718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62772" w:rsidRPr="003E62D1">
        <w:rPr>
          <w:rFonts w:ascii="Arial" w:hAnsi="Arial"/>
          <w:b/>
          <w:sz w:val="28"/>
        </w:rPr>
        <w:t xml:space="preserve">  </w:t>
      </w:r>
      <w:r w:rsidRPr="003E62D1">
        <w:rPr>
          <w:rFonts w:ascii="Arial" w:hAnsi="Arial"/>
          <w:sz w:val="24"/>
        </w:rPr>
        <w:t>8</w:t>
      </w:r>
    </w:p>
    <w:p w14:paraId="1C141F05" w14:textId="77777777" w:rsidR="00727CB3" w:rsidRPr="003E62D1" w:rsidRDefault="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F6D589" w14:textId="77777777" w:rsidR="001516F0" w:rsidRPr="003E62D1" w:rsidRDefault="00151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6AD6FC"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8</w:t>
      </w:r>
      <w:r w:rsidRPr="003E62D1">
        <w:rPr>
          <w:rFonts w:ascii="Arial" w:hAnsi="Arial"/>
          <w:sz w:val="24"/>
        </w:rPr>
        <w:t xml:space="preserve">/Max </w:t>
      </w:r>
      <w:r w:rsidR="007964C8" w:rsidRPr="003E62D1">
        <w:rPr>
          <w:rFonts w:ascii="Arial" w:hAnsi="Arial"/>
          <w:sz w:val="24"/>
        </w:rPr>
        <w:t>8</w:t>
      </w:r>
    </w:p>
    <w:p w14:paraId="6FC6892A"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8907C5" w14:textId="77777777" w:rsidR="001516F0" w:rsidRPr="003E62D1" w:rsidRDefault="001516F0"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FBDF9D" w14:textId="77777777" w:rsidR="004457DF" w:rsidRPr="003E62D1" w:rsidRDefault="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2EBE7C1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AAD04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04F26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62772" w:rsidRPr="003E62D1">
        <w:rPr>
          <w:rFonts w:ascii="Arial" w:hAnsi="Arial"/>
          <w:b/>
          <w:sz w:val="28"/>
        </w:rPr>
        <w:t xml:space="preserve">  </w:t>
      </w:r>
      <w:r w:rsidRPr="003E62D1">
        <w:rPr>
          <w:rFonts w:ascii="Arial" w:hAnsi="Arial"/>
          <w:sz w:val="24"/>
        </w:rPr>
        <w:t>Mandatory</w:t>
      </w:r>
    </w:p>
    <w:p w14:paraId="78D5607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E2B4C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3D565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062772" w:rsidRPr="003E62D1">
        <w:rPr>
          <w:rFonts w:ascii="Arial" w:hAnsi="Arial"/>
          <w:b/>
          <w:sz w:val="28"/>
        </w:rPr>
        <w:t xml:space="preserve">  </w:t>
      </w:r>
      <w:r w:rsidRPr="003E62D1">
        <w:rPr>
          <w:rFonts w:ascii="Arial" w:hAnsi="Arial"/>
          <w:sz w:val="24"/>
        </w:rPr>
        <w:t>01234567</w:t>
      </w:r>
      <w:r w:rsidR="00062772" w:rsidRPr="003E62D1">
        <w:rPr>
          <w:rFonts w:ascii="Arial" w:hAnsi="Arial"/>
          <w:sz w:val="24"/>
        </w:rPr>
        <w:t>, 00000003</w:t>
      </w:r>
    </w:p>
    <w:p w14:paraId="1C24FAC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B480B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BB256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62772" w:rsidRPr="003E62D1">
        <w:rPr>
          <w:rFonts w:ascii="Arial" w:hAnsi="Arial"/>
          <w:b/>
          <w:sz w:val="28"/>
        </w:rPr>
        <w:t xml:space="preserve">  </w:t>
      </w:r>
      <w:r w:rsidR="00062772" w:rsidRPr="003E62D1">
        <w:rPr>
          <w:rFonts w:ascii="Arial" w:hAnsi="Arial"/>
          <w:sz w:val="24"/>
        </w:rPr>
        <w:t xml:space="preserve">This must be numeric, right justified, zero filled left and with maximum of 8 </w:t>
      </w:r>
      <w:proofErr w:type="spellStart"/>
      <w:r w:rsidR="00062772" w:rsidRPr="003E62D1">
        <w:rPr>
          <w:rFonts w:ascii="Arial" w:hAnsi="Arial"/>
          <w:sz w:val="24"/>
        </w:rPr>
        <w:t>numerics</w:t>
      </w:r>
      <w:proofErr w:type="spellEnd"/>
      <w:r w:rsidR="00062772" w:rsidRPr="003E62D1">
        <w:rPr>
          <w:rFonts w:ascii="Arial" w:hAnsi="Arial"/>
          <w:sz w:val="24"/>
        </w:rPr>
        <w:t xml:space="preserve">.  If it contains less than eight </w:t>
      </w:r>
      <w:proofErr w:type="spellStart"/>
      <w:r w:rsidR="00062772" w:rsidRPr="003E62D1">
        <w:rPr>
          <w:rFonts w:ascii="Arial" w:hAnsi="Arial"/>
          <w:sz w:val="24"/>
        </w:rPr>
        <w:t>numerics</w:t>
      </w:r>
      <w:proofErr w:type="spellEnd"/>
      <w:r w:rsidR="00062772" w:rsidRPr="003E62D1">
        <w:rPr>
          <w:rFonts w:ascii="Arial" w:hAnsi="Arial"/>
          <w:sz w:val="24"/>
        </w:rPr>
        <w:t xml:space="preserve"> it must be padded on the left with zeros. Put "0" in front of all seven digit DPS numbers.</w:t>
      </w:r>
    </w:p>
    <w:p w14:paraId="6A96C558" w14:textId="77777777" w:rsidR="00A307D1" w:rsidRPr="003E62D1" w:rsidRDefault="004457DF"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00A307D1" w:rsidRPr="003E62D1">
        <w:rPr>
          <w:rFonts w:ascii="Arial" w:hAnsi="Arial"/>
          <w:b/>
          <w:sz w:val="28"/>
        </w:rPr>
        <w:lastRenderedPageBreak/>
        <w:t>DATA ELEMENT:</w:t>
      </w:r>
      <w:r w:rsidR="008864CE" w:rsidRPr="003E62D1">
        <w:rPr>
          <w:rFonts w:ascii="Arial" w:hAnsi="Arial"/>
          <w:b/>
          <w:sz w:val="28"/>
        </w:rPr>
        <w:t xml:space="preserve">  </w:t>
      </w:r>
      <w:r w:rsidR="00A307D1" w:rsidRPr="003E62D1">
        <w:rPr>
          <w:rFonts w:ascii="Arial" w:hAnsi="Arial"/>
          <w:sz w:val="24"/>
        </w:rPr>
        <w:t>Date of Sentence or Status Change</w:t>
      </w:r>
    </w:p>
    <w:p w14:paraId="351DB482"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A2BC83"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26CCE6"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Indicates date of sentencing or status change.</w:t>
      </w:r>
    </w:p>
    <w:p w14:paraId="388F6F31"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A98A42"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29EF8E"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8864CE" w:rsidRPr="003E62D1">
        <w:rPr>
          <w:rFonts w:ascii="Arial" w:hAnsi="Arial"/>
          <w:b/>
          <w:sz w:val="28"/>
        </w:rPr>
        <w:t xml:space="preserve">  </w:t>
      </w:r>
      <w:r w:rsidRPr="003E62D1">
        <w:rPr>
          <w:rFonts w:ascii="Arial" w:hAnsi="Arial"/>
          <w:sz w:val="24"/>
        </w:rPr>
        <w:tab/>
        <w:t>DOS</w:t>
      </w:r>
    </w:p>
    <w:p w14:paraId="33D7CB84"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A751E1"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FD1727"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45 - 052</w:t>
      </w:r>
    </w:p>
    <w:p w14:paraId="196E1B19"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123F16"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0B00E4"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0C2DF2C3" w14:textId="77777777" w:rsidR="00727CB3" w:rsidRPr="003E62D1" w:rsidRDefault="00727CB3"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C6E4B3" w14:textId="77777777" w:rsidR="00A13AE5" w:rsidRPr="003E62D1" w:rsidRDefault="00A13AE5"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409A44"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8</w:t>
      </w:r>
      <w:r w:rsidRPr="003E62D1">
        <w:rPr>
          <w:rFonts w:ascii="Arial" w:hAnsi="Arial"/>
          <w:sz w:val="24"/>
        </w:rPr>
        <w:t xml:space="preserve">/Max </w:t>
      </w:r>
      <w:r w:rsidR="007964C8" w:rsidRPr="003E62D1">
        <w:rPr>
          <w:rFonts w:ascii="Arial" w:hAnsi="Arial"/>
          <w:sz w:val="24"/>
        </w:rPr>
        <w:t>8</w:t>
      </w:r>
    </w:p>
    <w:p w14:paraId="4F6B0A7A"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7DDA1D" w14:textId="77777777" w:rsidR="00A13AE5" w:rsidRPr="003E62D1" w:rsidRDefault="00A13AE5"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2564AC" w14:textId="77777777" w:rsidR="00A307D1" w:rsidRPr="003E62D1" w:rsidRDefault="00727CB3"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08940809"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04E3F6"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AA3208"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szCs w:val="24"/>
        </w:rPr>
        <w:t>Mandatory, MMDDYYYY</w:t>
      </w:r>
      <w:r w:rsidRPr="003E62D1">
        <w:rPr>
          <w:rFonts w:ascii="Arial" w:hAnsi="Arial"/>
          <w:sz w:val="24"/>
        </w:rPr>
        <w:tab/>
      </w:r>
    </w:p>
    <w:p w14:paraId="1C4E1255"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220DE9"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7C907B"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 xml:space="preserve"> 10142014</w:t>
      </w:r>
    </w:p>
    <w:p w14:paraId="50BF7F0C"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79CA52"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539943"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Pr="003E62D1">
        <w:rPr>
          <w:rFonts w:ascii="Arial" w:hAnsi="Arial"/>
          <w:sz w:val="24"/>
        </w:rPr>
        <w:t xml:space="preserve">  Required for dispositions that have sentences, mandatory for status changes such as probation modification, </w:t>
      </w:r>
      <w:proofErr w:type="spellStart"/>
      <w:r w:rsidRPr="003E62D1">
        <w:rPr>
          <w:rFonts w:ascii="Arial" w:hAnsi="Arial"/>
          <w:sz w:val="24"/>
        </w:rPr>
        <w:t>revocation,discharge</w:t>
      </w:r>
      <w:proofErr w:type="spellEnd"/>
      <w:r w:rsidRPr="003E62D1">
        <w:rPr>
          <w:rFonts w:ascii="Arial" w:hAnsi="Arial"/>
          <w:sz w:val="24"/>
        </w:rPr>
        <w:t xml:space="preserve">, etc.  </w:t>
      </w:r>
    </w:p>
    <w:p w14:paraId="362B6147"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3FB4A3" w14:textId="77777777" w:rsidR="00A307D1"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01B4DE" w14:textId="77777777" w:rsidR="007357A3" w:rsidRPr="003E62D1" w:rsidRDefault="00A307D1" w:rsidP="00A307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NOTE:  </w:t>
      </w:r>
      <w:r w:rsidRPr="003E62D1">
        <w:rPr>
          <w:rFonts w:ascii="Arial" w:hAnsi="Arial"/>
          <w:sz w:val="24"/>
          <w:szCs w:val="24"/>
        </w:rPr>
        <w:t>On juvenile submissions, the DOS must match the CDD.</w:t>
      </w:r>
    </w:p>
    <w:p w14:paraId="488498D1" w14:textId="77777777" w:rsidR="007357A3" w:rsidRPr="003E62D1" w:rsidRDefault="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1E7608C"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46F8D70"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691CC78"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25DD5B6"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4DC70DA"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7E2047C"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4D2BFBE"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412CCCB" w14:textId="77777777" w:rsidR="007357A3"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0474962" w14:textId="77777777" w:rsidR="00BD37C4" w:rsidRPr="003E62D1" w:rsidRDefault="00BD37C4"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9D712EF"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AFE4EF7"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9282208" w14:textId="77777777" w:rsidR="007C0370" w:rsidRPr="003E62D1" w:rsidRDefault="007C0370"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3AE97FA" w14:textId="77777777" w:rsidR="007C0370" w:rsidRPr="003E62D1" w:rsidRDefault="007C0370"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C090A18"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Miscellaneous – Not Applicable</w:t>
      </w:r>
    </w:p>
    <w:p w14:paraId="71D4FE00"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214A8D"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35C322"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4C8BED3B"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18D045"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FAA6C1"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5BDC2316"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3AEF31"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F6E95E"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53 - 053</w:t>
      </w:r>
    </w:p>
    <w:p w14:paraId="0D638854"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71B570"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4A68FF"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w:t>
      </w:r>
    </w:p>
    <w:p w14:paraId="60AADA46" w14:textId="77777777" w:rsidR="00727CB3" w:rsidRPr="003E62D1" w:rsidRDefault="00727CB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848EE4" w14:textId="77777777" w:rsidR="00A13AE5" w:rsidRPr="003E62D1" w:rsidRDefault="00A13AE5"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6A840B"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7964C8" w:rsidRPr="003E62D1">
        <w:rPr>
          <w:rFonts w:ascii="Arial" w:hAnsi="Arial"/>
          <w:sz w:val="24"/>
        </w:rPr>
        <w:t>1</w:t>
      </w:r>
    </w:p>
    <w:p w14:paraId="26584ADA"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3C5128" w14:textId="77777777" w:rsidR="00A13AE5" w:rsidRPr="003E62D1" w:rsidRDefault="00A13AE5"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023BB5"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002156DD" w:rsidRPr="003E62D1">
        <w:rPr>
          <w:rFonts w:ascii="Arial" w:hAnsi="Arial"/>
          <w:sz w:val="24"/>
        </w:rPr>
        <w:t xml:space="preserve"> Not Applicable</w:t>
      </w:r>
    </w:p>
    <w:p w14:paraId="25B94FDE"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39CB91"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43644D" w14:textId="77777777" w:rsidR="007357A3" w:rsidRPr="003E62D1" w:rsidRDefault="007357A3" w:rsidP="00735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16BA3A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4873A6" w:rsidRPr="003E62D1">
        <w:rPr>
          <w:rFonts w:ascii="Arial" w:hAnsi="Arial"/>
          <w:b/>
          <w:sz w:val="28"/>
        </w:rPr>
        <w:t xml:space="preserve">  </w:t>
      </w:r>
      <w:r w:rsidRPr="003E62D1">
        <w:rPr>
          <w:rFonts w:ascii="Arial" w:hAnsi="Arial"/>
          <w:sz w:val="24"/>
        </w:rPr>
        <w:t>Tracking Incident Number</w:t>
      </w:r>
    </w:p>
    <w:p w14:paraId="19723B0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4F2A9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22179F"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8"/>
        </w:rPr>
        <w:t>The t</w:t>
      </w:r>
      <w:r w:rsidRPr="003E62D1">
        <w:rPr>
          <w:rFonts w:ascii="Arial" w:hAnsi="Arial"/>
          <w:sz w:val="24"/>
        </w:rPr>
        <w:t xml:space="preserve">racking incident number assigned at the time of the arrest. </w:t>
      </w:r>
    </w:p>
    <w:p w14:paraId="0CF0FD71"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3780E4"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585E15"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TRN</w:t>
      </w:r>
    </w:p>
    <w:p w14:paraId="491E0865" w14:textId="77777777" w:rsidR="003D10F1" w:rsidRPr="003E62D1" w:rsidRDefault="003D10F1"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34F072" w14:textId="77777777" w:rsidR="003D10F1" w:rsidRPr="003E62D1" w:rsidRDefault="003D10F1"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F91284" w14:textId="77777777" w:rsidR="003D10F1" w:rsidRPr="003E62D1" w:rsidRDefault="003D10F1" w:rsidP="003D10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54 - 063</w:t>
      </w:r>
    </w:p>
    <w:p w14:paraId="53482845" w14:textId="77777777" w:rsidR="003D10F1" w:rsidRPr="003E62D1" w:rsidRDefault="003D10F1" w:rsidP="003D10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3DC280"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5B5D66"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0</w:t>
      </w:r>
    </w:p>
    <w:p w14:paraId="5A1AF509" w14:textId="77777777" w:rsidR="00727CB3" w:rsidRPr="003E62D1" w:rsidRDefault="00727CB3"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373216" w14:textId="77777777" w:rsidR="00A13AE5" w:rsidRPr="003E62D1" w:rsidRDefault="00A13AE5"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894B55"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10</w:t>
      </w:r>
      <w:r w:rsidRPr="003E62D1">
        <w:rPr>
          <w:rFonts w:ascii="Arial" w:hAnsi="Arial"/>
          <w:sz w:val="24"/>
        </w:rPr>
        <w:t xml:space="preserve">/Max </w:t>
      </w:r>
      <w:r w:rsidR="007964C8" w:rsidRPr="003E62D1">
        <w:rPr>
          <w:rFonts w:ascii="Arial" w:hAnsi="Arial"/>
          <w:sz w:val="24"/>
        </w:rPr>
        <w:t>10</w:t>
      </w:r>
    </w:p>
    <w:p w14:paraId="5D1BF7CF"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FEAAD3" w14:textId="77777777" w:rsidR="00A13AE5" w:rsidRPr="003E62D1" w:rsidRDefault="00A13AE5"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EC2657" w14:textId="77777777" w:rsidR="00902592" w:rsidRPr="003E62D1" w:rsidRDefault="00727CB3"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6687883B"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823B36"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268985"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5C767361"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3535B1"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599EE4"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123456789X</w:t>
      </w:r>
    </w:p>
    <w:p w14:paraId="0C3177A2"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C73D6B"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8C1B38" w14:textId="77777777" w:rsidR="00522607" w:rsidRPr="003E62D1" w:rsidRDefault="00902592"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The tracking incident number on the ER4</w:t>
      </w:r>
      <w:r w:rsidR="00522607" w:rsidRPr="003E62D1">
        <w:rPr>
          <w:rFonts w:ascii="Arial" w:hAnsi="Arial"/>
          <w:sz w:val="24"/>
        </w:rPr>
        <w:t>J</w:t>
      </w:r>
      <w:r w:rsidRPr="003E62D1">
        <w:rPr>
          <w:rFonts w:ascii="Arial" w:hAnsi="Arial"/>
          <w:sz w:val="24"/>
        </w:rPr>
        <w:t xml:space="preserve"> segment must correspond with the tracking incident number issued at the time of the arrest. </w:t>
      </w:r>
      <w:r w:rsidR="00522607" w:rsidRPr="003E62D1">
        <w:rPr>
          <w:rFonts w:ascii="Arial" w:hAnsi="Arial"/>
          <w:sz w:val="24"/>
        </w:rPr>
        <w:t>See TRN in Section III - Arrest.</w:t>
      </w:r>
    </w:p>
    <w:p w14:paraId="57FD1C04"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428BC2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9C68021"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F2E3DAA"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C008E22"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C596CFF"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DB7206B"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5638209"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58072F3"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BC6D2C3"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5902754"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641ACF6"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0954558"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991EAA0" w14:textId="77777777" w:rsidR="007C0370" w:rsidRPr="003E62D1" w:rsidRDefault="007C0370"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DE2FC07" w14:textId="77777777" w:rsidR="007C0370" w:rsidRPr="003E62D1" w:rsidRDefault="007C0370"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7EB8052" w14:textId="77777777" w:rsidR="007C0370" w:rsidRPr="003E62D1" w:rsidRDefault="007C0370"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0A6934B"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Sequence</w:t>
      </w:r>
    </w:p>
    <w:p w14:paraId="716D855A"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A1B71F"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FAE99F"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Sequence indicator of</w:t>
      </w:r>
      <w:r w:rsidR="00A13AE5" w:rsidRPr="003E62D1">
        <w:rPr>
          <w:rFonts w:ascii="Arial" w:hAnsi="Arial"/>
          <w:sz w:val="24"/>
        </w:rPr>
        <w:t xml:space="preserve"> multiple arrests on same day. Must </w:t>
      </w:r>
      <w:r w:rsidRPr="003E62D1">
        <w:rPr>
          <w:rFonts w:ascii="Arial" w:hAnsi="Arial"/>
          <w:sz w:val="24"/>
        </w:rPr>
        <w:t>correspond with the sequence on the arrest segment.</w:t>
      </w:r>
    </w:p>
    <w:p w14:paraId="4BE12592"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6B1D58"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518181"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SEQ</w:t>
      </w:r>
    </w:p>
    <w:p w14:paraId="68E1DEBE" w14:textId="77777777" w:rsidR="003D10F1" w:rsidRPr="003E62D1" w:rsidRDefault="003D10F1"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2B17A9" w14:textId="77777777" w:rsidR="003D10F1" w:rsidRPr="003E62D1" w:rsidRDefault="003D10F1"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3789CE" w14:textId="77777777" w:rsidR="003D10F1" w:rsidRPr="003E62D1" w:rsidRDefault="003D10F1" w:rsidP="003D10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64 - 064</w:t>
      </w:r>
    </w:p>
    <w:p w14:paraId="59AE94C0" w14:textId="77777777" w:rsidR="003D10F1" w:rsidRPr="003E62D1" w:rsidRDefault="003D10F1" w:rsidP="003D10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8D7FB1"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685907"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w:t>
      </w:r>
    </w:p>
    <w:p w14:paraId="122C566F" w14:textId="77777777" w:rsidR="00727CB3" w:rsidRPr="003E62D1" w:rsidRDefault="00727CB3"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FCA196" w14:textId="77777777" w:rsidR="00A13AE5" w:rsidRPr="003E62D1" w:rsidRDefault="00A13AE5"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CFD958"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1</w:t>
      </w:r>
      <w:r w:rsidRPr="003E62D1">
        <w:rPr>
          <w:rFonts w:ascii="Arial" w:hAnsi="Arial"/>
          <w:sz w:val="24"/>
        </w:rPr>
        <w:t xml:space="preserve">/Max </w:t>
      </w:r>
      <w:r w:rsidR="007964C8" w:rsidRPr="003E62D1">
        <w:rPr>
          <w:rFonts w:ascii="Arial" w:hAnsi="Arial"/>
          <w:sz w:val="24"/>
        </w:rPr>
        <w:t>1</w:t>
      </w:r>
    </w:p>
    <w:p w14:paraId="6FD20DB6"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64EBFC" w14:textId="77777777" w:rsidR="00A13AE5" w:rsidRPr="003E62D1" w:rsidRDefault="00A13AE5"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BE1FE8" w14:textId="77777777" w:rsidR="00160697" w:rsidRPr="003E62D1" w:rsidRDefault="00727CB3"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52DAB656"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91DDC8"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F618A7" w14:textId="77777777" w:rsidR="00683629" w:rsidRPr="003E62D1" w:rsidRDefault="00683629" w:rsidP="00683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1D1C6DBA" w14:textId="77777777" w:rsidR="00683629" w:rsidRPr="003E62D1" w:rsidRDefault="00683629" w:rsidP="00683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AA2EBE" w14:textId="77777777" w:rsidR="00683629" w:rsidRPr="003E62D1" w:rsidRDefault="00683629" w:rsidP="00683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D01561" w14:textId="77777777" w:rsidR="00683629" w:rsidRPr="003E62D1" w:rsidRDefault="00683629" w:rsidP="00683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A</w:t>
      </w:r>
    </w:p>
    <w:p w14:paraId="2ED0E25C" w14:textId="77777777" w:rsidR="00683629" w:rsidRPr="003E62D1" w:rsidRDefault="00683629" w:rsidP="00683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88BF23" w14:textId="77777777" w:rsidR="00683629" w:rsidRPr="003E62D1" w:rsidRDefault="00683629" w:rsidP="00683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1961C6" w14:textId="77777777" w:rsidR="00683629" w:rsidRPr="003E62D1" w:rsidRDefault="00683629" w:rsidP="006836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 xml:space="preserve">All submissions should be transmitted with an “A”, any </w:t>
      </w:r>
      <w:proofErr w:type="spellStart"/>
      <w:r w:rsidRPr="003E62D1">
        <w:rPr>
          <w:rFonts w:ascii="Arial" w:hAnsi="Arial"/>
          <w:sz w:val="24"/>
        </w:rPr>
        <w:t>subquential</w:t>
      </w:r>
      <w:proofErr w:type="spellEnd"/>
      <w:r w:rsidRPr="003E62D1">
        <w:rPr>
          <w:rFonts w:ascii="Arial" w:hAnsi="Arial"/>
          <w:sz w:val="24"/>
        </w:rPr>
        <w:t xml:space="preserve"> submissions will be assigned by DPS.  Each arrest is assigned a letter from the alphabet respective to the order in which they are entered.  Therefore, only twenty-six arrests can occur on one date of arrest for a single subject.</w:t>
      </w:r>
    </w:p>
    <w:p w14:paraId="0BC8F4C0" w14:textId="77777777" w:rsidR="001C1754" w:rsidRPr="003E62D1" w:rsidRDefault="001C1754" w:rsidP="001C17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7621B21" w14:textId="77777777" w:rsidR="001C1754" w:rsidRPr="003E62D1" w:rsidRDefault="001C1754" w:rsidP="001C17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9B78F5D" w14:textId="77777777" w:rsidR="001C1754" w:rsidRPr="003E62D1" w:rsidRDefault="001C1754" w:rsidP="001C17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203BC7A" w14:textId="77777777" w:rsidR="001C1754" w:rsidRPr="003E62D1" w:rsidRDefault="001C1754" w:rsidP="001C17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462580F" w14:textId="77777777" w:rsidR="001C1754" w:rsidRPr="003E62D1" w:rsidRDefault="001C1754" w:rsidP="001C17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BD8F2B8" w14:textId="77777777" w:rsidR="001C1754" w:rsidRPr="003E62D1" w:rsidRDefault="001C1754" w:rsidP="001C17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CE44A51" w14:textId="77777777" w:rsidR="001C1754" w:rsidRPr="003E62D1" w:rsidRDefault="001C1754" w:rsidP="001C17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D03FE96" w14:textId="77777777" w:rsidR="001C1754" w:rsidRPr="003E62D1" w:rsidRDefault="001C1754" w:rsidP="001C17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D4A8F51" w14:textId="77777777" w:rsidR="008864CE" w:rsidRPr="003E62D1" w:rsidRDefault="008864CE"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068F391" w14:textId="77777777" w:rsidR="00A13AE5" w:rsidRDefault="00A13AE5"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554ACB0" w14:textId="77777777" w:rsidR="00BD37C4" w:rsidRPr="003E62D1" w:rsidRDefault="00BD37C4"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C719974" w14:textId="77777777" w:rsidR="00A13AE5" w:rsidRPr="003E62D1" w:rsidRDefault="00A13AE5"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D18D5D9" w14:textId="77777777" w:rsidR="007C0370" w:rsidRPr="003E62D1" w:rsidRDefault="007C0370"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CD0D672" w14:textId="77777777" w:rsidR="007C0370" w:rsidRPr="003E62D1" w:rsidRDefault="007C0370"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2BFD3EB"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00522607" w:rsidRPr="003E62D1">
        <w:rPr>
          <w:rFonts w:ascii="Arial" w:hAnsi="Arial"/>
          <w:sz w:val="24"/>
        </w:rPr>
        <w:t>Date of arrest or detention.</w:t>
      </w:r>
    </w:p>
    <w:p w14:paraId="3431A5A1"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ABE15C"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F17864"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00522607" w:rsidRPr="003E62D1">
        <w:rPr>
          <w:rFonts w:ascii="Arial" w:hAnsi="Arial"/>
          <w:sz w:val="24"/>
        </w:rPr>
        <w:t>Date subject was arrested or detained.</w:t>
      </w:r>
    </w:p>
    <w:p w14:paraId="5DA45271" w14:textId="77777777" w:rsidR="00B35502" w:rsidRPr="003E62D1" w:rsidRDefault="00B35502"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FBA926"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94C017"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DOA</w:t>
      </w:r>
    </w:p>
    <w:p w14:paraId="2D9A0F6B" w14:textId="77777777" w:rsidR="003D10F1" w:rsidRPr="003E62D1" w:rsidRDefault="003D10F1"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4E4647" w14:textId="77777777" w:rsidR="003D10F1" w:rsidRPr="003E62D1" w:rsidRDefault="003D10F1" w:rsidP="003D10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77EAD36D" w14:textId="77777777" w:rsidR="003D10F1" w:rsidRPr="003E62D1" w:rsidRDefault="003D10F1" w:rsidP="003D10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65 - 072</w:t>
      </w:r>
    </w:p>
    <w:p w14:paraId="06BE014D" w14:textId="77777777" w:rsidR="003D10F1" w:rsidRPr="003E62D1" w:rsidRDefault="003D10F1" w:rsidP="003D10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448E76"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1A1424"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8</w:t>
      </w:r>
    </w:p>
    <w:p w14:paraId="128389AA" w14:textId="77777777" w:rsidR="00727CB3" w:rsidRPr="003E62D1" w:rsidRDefault="00727CB3"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44F767" w14:textId="77777777" w:rsidR="00A13AE5" w:rsidRPr="003E62D1" w:rsidRDefault="00A13AE5"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D4108B"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8</w:t>
      </w:r>
      <w:r w:rsidRPr="003E62D1">
        <w:rPr>
          <w:rFonts w:ascii="Arial" w:hAnsi="Arial"/>
          <w:sz w:val="24"/>
        </w:rPr>
        <w:t xml:space="preserve">/Max </w:t>
      </w:r>
      <w:r w:rsidR="007964C8" w:rsidRPr="003E62D1">
        <w:rPr>
          <w:rFonts w:ascii="Arial" w:hAnsi="Arial"/>
          <w:sz w:val="24"/>
        </w:rPr>
        <w:t>8</w:t>
      </w:r>
    </w:p>
    <w:p w14:paraId="058B9471"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CA74E9" w14:textId="77777777" w:rsidR="00A13AE5" w:rsidRPr="003E62D1" w:rsidRDefault="00A13AE5"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F401E3" w14:textId="77777777" w:rsidR="00160697" w:rsidRPr="003E62D1" w:rsidRDefault="00727CB3"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3EF922E1"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BBDB2A"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D3DAC3"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00900BD9" w:rsidRPr="003E62D1">
        <w:rPr>
          <w:rFonts w:ascii="Arial" w:hAnsi="Arial"/>
          <w:sz w:val="24"/>
        </w:rPr>
        <w:t>Mandatory, MMDDYYYY</w:t>
      </w:r>
    </w:p>
    <w:p w14:paraId="1D7C3219"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9AB8F5"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B65A9C" w14:textId="77777777" w:rsidR="00160697" w:rsidRPr="003E62D1" w:rsidRDefault="00160697" w:rsidP="005226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8864CE" w:rsidRPr="003E62D1">
        <w:rPr>
          <w:rFonts w:ascii="Arial" w:hAnsi="Arial"/>
          <w:b/>
          <w:sz w:val="28"/>
        </w:rPr>
        <w:t xml:space="preserve">  </w:t>
      </w:r>
      <w:r w:rsidR="00522607" w:rsidRPr="003E62D1">
        <w:rPr>
          <w:rFonts w:ascii="Arial" w:hAnsi="Arial"/>
          <w:sz w:val="24"/>
        </w:rPr>
        <w:t>10142014</w:t>
      </w:r>
    </w:p>
    <w:p w14:paraId="10BED0B7"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
    <w:p w14:paraId="0359BF3F"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0A814C" w14:textId="77777777" w:rsidR="00160697" w:rsidRPr="003E62D1" w:rsidRDefault="00160697" w:rsidP="0016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FF0000"/>
          <w:sz w:val="24"/>
        </w:rPr>
      </w:pPr>
      <w:r w:rsidRPr="003E62D1">
        <w:rPr>
          <w:rFonts w:ascii="Arial" w:hAnsi="Arial"/>
          <w:b/>
          <w:sz w:val="28"/>
        </w:rPr>
        <w:t xml:space="preserve">REMARKS:  </w:t>
      </w:r>
      <w:r w:rsidRPr="003E62D1">
        <w:rPr>
          <w:rFonts w:ascii="Arial" w:hAnsi="Arial"/>
          <w:sz w:val="24"/>
        </w:rPr>
        <w:t>DOA may not be greater than the current date.  ER4</w:t>
      </w:r>
      <w:r w:rsidR="00522607" w:rsidRPr="003E62D1">
        <w:rPr>
          <w:rFonts w:ascii="Arial" w:hAnsi="Arial"/>
          <w:sz w:val="24"/>
        </w:rPr>
        <w:t>J</w:t>
      </w:r>
      <w:r w:rsidRPr="003E62D1">
        <w:rPr>
          <w:rFonts w:ascii="Arial" w:hAnsi="Arial"/>
          <w:sz w:val="24"/>
        </w:rPr>
        <w:t xml:space="preserve"> segment DOA must match Arrest Segment date of arrest.</w:t>
      </w:r>
    </w:p>
    <w:p w14:paraId="1F0EF6EF" w14:textId="77777777" w:rsidR="005936AA" w:rsidRPr="003E62D1" w:rsidRDefault="004457DF"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005936AA" w:rsidRPr="003E62D1">
        <w:rPr>
          <w:rFonts w:ascii="Arial" w:hAnsi="Arial"/>
          <w:b/>
          <w:sz w:val="28"/>
        </w:rPr>
        <w:lastRenderedPageBreak/>
        <w:t>DATA ELEMENT:</w:t>
      </w:r>
      <w:r w:rsidR="008864CE" w:rsidRPr="003E62D1">
        <w:rPr>
          <w:rFonts w:ascii="Arial" w:hAnsi="Arial"/>
          <w:b/>
          <w:sz w:val="28"/>
        </w:rPr>
        <w:t xml:space="preserve">  </w:t>
      </w:r>
      <w:r w:rsidR="005936AA" w:rsidRPr="003E62D1">
        <w:rPr>
          <w:rFonts w:ascii="Arial" w:hAnsi="Arial"/>
          <w:sz w:val="24"/>
        </w:rPr>
        <w:t>Tracking Incident Number Suffix</w:t>
      </w:r>
    </w:p>
    <w:p w14:paraId="1C23FCC1"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A427FE"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9F17BC"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Alpha/Numeric suffix added to the TRN to indicate or track multiple charges and/or counts per prosecutor or court.</w:t>
      </w:r>
    </w:p>
    <w:p w14:paraId="195E66AF"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9603D1"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1D4443"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8864CE" w:rsidRPr="003E62D1">
        <w:rPr>
          <w:rFonts w:ascii="Arial" w:hAnsi="Arial"/>
          <w:b/>
          <w:sz w:val="28"/>
        </w:rPr>
        <w:t xml:space="preserve">  </w:t>
      </w:r>
      <w:r w:rsidRPr="003E62D1">
        <w:rPr>
          <w:rFonts w:ascii="Arial" w:hAnsi="Arial"/>
          <w:sz w:val="24"/>
        </w:rPr>
        <w:tab/>
        <w:t>TRS</w:t>
      </w:r>
    </w:p>
    <w:p w14:paraId="38D0A84A"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D4F2BA"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70AD39"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73 - 076</w:t>
      </w:r>
    </w:p>
    <w:p w14:paraId="20B253E0"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488F10"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EA55F16" w14:textId="77777777" w:rsidR="00727CB3"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4</w:t>
      </w:r>
    </w:p>
    <w:p w14:paraId="493D95A6" w14:textId="77777777" w:rsidR="00A13AE5" w:rsidRPr="003E62D1" w:rsidRDefault="00A13AE5"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A2E628" w14:textId="77777777" w:rsidR="00A13AE5" w:rsidRPr="003E62D1" w:rsidRDefault="00A13AE5"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64791A"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4</w:t>
      </w:r>
      <w:r w:rsidRPr="003E62D1">
        <w:rPr>
          <w:rFonts w:ascii="Arial" w:hAnsi="Arial"/>
          <w:sz w:val="24"/>
        </w:rPr>
        <w:t>/Max 4</w:t>
      </w:r>
    </w:p>
    <w:p w14:paraId="4786BBDA"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E17922" w14:textId="77777777" w:rsidR="00A13AE5" w:rsidRPr="003E62D1" w:rsidRDefault="00A13AE5"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F0C625" w14:textId="77777777" w:rsidR="005936AA" w:rsidRPr="003E62D1" w:rsidRDefault="00727CB3"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49EE6D81"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EBD590"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6CDE24"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8864CE" w:rsidRPr="003E62D1">
        <w:rPr>
          <w:rFonts w:ascii="Arial" w:hAnsi="Arial"/>
          <w:b/>
          <w:sz w:val="28"/>
        </w:rPr>
        <w:t xml:space="preserve">  </w:t>
      </w:r>
      <w:r w:rsidRPr="003E62D1">
        <w:rPr>
          <w:rFonts w:ascii="Arial" w:hAnsi="Arial"/>
          <w:sz w:val="24"/>
        </w:rPr>
        <w:t>Mandatory</w:t>
      </w:r>
    </w:p>
    <w:p w14:paraId="7F92C2F9"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4EB7A1"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E767FE"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ab/>
      </w:r>
      <w:r w:rsidRPr="003E62D1">
        <w:rPr>
          <w:rFonts w:ascii="Arial" w:hAnsi="Arial"/>
          <w:b/>
          <w:sz w:val="24"/>
        </w:rPr>
        <w:t>ARREST CHARGES</w:t>
      </w:r>
    </w:p>
    <w:p w14:paraId="728D4034"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001</w:t>
      </w:r>
      <w:r w:rsidRPr="003E62D1">
        <w:rPr>
          <w:rFonts w:ascii="Arial" w:hAnsi="Arial"/>
          <w:sz w:val="24"/>
        </w:rPr>
        <w:tab/>
      </w:r>
      <w:r w:rsidRPr="003E62D1">
        <w:rPr>
          <w:rFonts w:ascii="Arial" w:hAnsi="Arial"/>
          <w:sz w:val="24"/>
        </w:rPr>
        <w:tab/>
        <w:t>MURDER</w:t>
      </w:r>
    </w:p>
    <w:p w14:paraId="2FE50F4A"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002</w:t>
      </w:r>
      <w:r w:rsidRPr="003E62D1">
        <w:rPr>
          <w:rFonts w:ascii="Arial" w:hAnsi="Arial"/>
          <w:sz w:val="24"/>
        </w:rPr>
        <w:tab/>
      </w:r>
      <w:r w:rsidRPr="003E62D1">
        <w:rPr>
          <w:rFonts w:ascii="Arial" w:hAnsi="Arial"/>
          <w:sz w:val="24"/>
        </w:rPr>
        <w:tab/>
        <w:t>CRIMINAL TRESPASS</w:t>
      </w:r>
    </w:p>
    <w:p w14:paraId="0188623A"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DISTRICT PROSECUTOR</w:t>
      </w:r>
    </w:p>
    <w:p w14:paraId="682D0477"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001</w:t>
      </w:r>
      <w:r w:rsidRPr="003E62D1">
        <w:rPr>
          <w:rFonts w:ascii="Arial" w:hAnsi="Arial"/>
          <w:sz w:val="24"/>
        </w:rPr>
        <w:tab/>
      </w:r>
      <w:r w:rsidRPr="003E62D1">
        <w:rPr>
          <w:rFonts w:ascii="Arial" w:hAnsi="Arial"/>
          <w:sz w:val="24"/>
        </w:rPr>
        <w:tab/>
        <w:t>MURDER - ACCEPTED BY PROSECUTOR</w:t>
      </w:r>
    </w:p>
    <w:p w14:paraId="22112851"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D001</w:t>
      </w:r>
      <w:r w:rsidRPr="003E62D1">
        <w:rPr>
          <w:rFonts w:ascii="Arial" w:hAnsi="Arial"/>
          <w:sz w:val="24"/>
        </w:rPr>
        <w:tab/>
      </w:r>
      <w:r w:rsidRPr="003E62D1">
        <w:rPr>
          <w:rFonts w:ascii="Arial" w:hAnsi="Arial"/>
          <w:sz w:val="24"/>
        </w:rPr>
        <w:tab/>
        <w:t xml:space="preserve">AGGRAVATED ROBBERY-ADDED BY </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DISTRICT PROSECUTOR</w:t>
      </w:r>
    </w:p>
    <w:p w14:paraId="07447DA0"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b/>
          <w:sz w:val="24"/>
        </w:rPr>
        <w:t>COUNTY PROSECUTOR</w:t>
      </w:r>
    </w:p>
    <w:p w14:paraId="69942090"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002</w:t>
      </w:r>
      <w:r w:rsidRPr="003E62D1">
        <w:rPr>
          <w:rFonts w:ascii="Arial" w:hAnsi="Arial"/>
          <w:sz w:val="24"/>
        </w:rPr>
        <w:tab/>
      </w:r>
      <w:r w:rsidRPr="003E62D1">
        <w:rPr>
          <w:rFonts w:ascii="Arial" w:hAnsi="Arial"/>
          <w:sz w:val="24"/>
        </w:rPr>
        <w:tab/>
        <w:t xml:space="preserve">CRIMINAL TRESPASS-ACCEPTED BY </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PROSECUTOR</w:t>
      </w:r>
    </w:p>
    <w:p w14:paraId="72B2326A"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 </w:t>
      </w:r>
      <w:r w:rsidRPr="003E62D1">
        <w:rPr>
          <w:rFonts w:ascii="Arial" w:hAnsi="Arial"/>
          <w:sz w:val="24"/>
        </w:rPr>
        <w:tab/>
      </w:r>
      <w:r w:rsidRPr="003E62D1">
        <w:rPr>
          <w:rFonts w:ascii="Arial" w:hAnsi="Arial"/>
          <w:sz w:val="24"/>
        </w:rPr>
        <w:tab/>
      </w:r>
      <w:r w:rsidRPr="003E62D1">
        <w:rPr>
          <w:rFonts w:ascii="Arial" w:hAnsi="Arial"/>
          <w:sz w:val="24"/>
        </w:rPr>
        <w:tab/>
        <w:t>C001</w:t>
      </w:r>
      <w:r w:rsidRPr="003E62D1">
        <w:rPr>
          <w:rFonts w:ascii="Arial" w:hAnsi="Arial"/>
          <w:sz w:val="24"/>
        </w:rPr>
        <w:tab/>
      </w:r>
      <w:r w:rsidRPr="003E62D1">
        <w:rPr>
          <w:rFonts w:ascii="Arial" w:hAnsi="Arial"/>
          <w:sz w:val="24"/>
        </w:rPr>
        <w:tab/>
        <w:t>FORGERY-ADDED BY COUNTY PROSECUTOR</w:t>
      </w:r>
    </w:p>
    <w:p w14:paraId="3945013F" w14:textId="77777777" w:rsidR="005936AA"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p>
    <w:p w14:paraId="274DA7BA"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Multiple occurring by charge. TRS's are four characters.  The first position is an alpha character.  The last three positions are numeric 001-999.</w:t>
      </w:r>
    </w:p>
    <w:p w14:paraId="69285C3D"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678FEA"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A = Arrest Charge</w:t>
      </w:r>
    </w:p>
    <w:p w14:paraId="3C08D23C"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C = Charge added by County Prosecutor</w:t>
      </w:r>
    </w:p>
    <w:p w14:paraId="3976138D"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D = Charge added by District Prosecutor</w:t>
      </w:r>
    </w:p>
    <w:p w14:paraId="01D8D434"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F = Charge added by Federal Prosecutor</w:t>
      </w:r>
      <w:r w:rsidRPr="003E62D1">
        <w:rPr>
          <w:rFonts w:ascii="Arial" w:hAnsi="Arial"/>
          <w:b/>
          <w:sz w:val="24"/>
        </w:rPr>
        <w:t>*</w:t>
      </w:r>
    </w:p>
    <w:p w14:paraId="76518968"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S = Charge added by Special Prosecutor</w:t>
      </w:r>
      <w:r w:rsidRPr="003E62D1">
        <w:rPr>
          <w:rFonts w:ascii="Arial" w:hAnsi="Arial"/>
          <w:b/>
          <w:sz w:val="24"/>
        </w:rPr>
        <w:t>*</w:t>
      </w:r>
    </w:p>
    <w:p w14:paraId="311155AB"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X = Charge added by other Prosecutor</w:t>
      </w:r>
      <w:r w:rsidRPr="003E62D1">
        <w:rPr>
          <w:rFonts w:ascii="Arial" w:hAnsi="Arial"/>
          <w:b/>
          <w:sz w:val="24"/>
        </w:rPr>
        <w:t>*</w:t>
      </w:r>
    </w:p>
    <w:p w14:paraId="0110477C" w14:textId="77777777" w:rsidR="00786137" w:rsidRPr="003E62D1" w:rsidRDefault="00786137" w:rsidP="00786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2"/>
          <w:szCs w:val="22"/>
        </w:rPr>
      </w:pPr>
      <w:r w:rsidRPr="003E62D1">
        <w:rPr>
          <w:rFonts w:ascii="Arial" w:hAnsi="Arial"/>
          <w:b/>
          <w:sz w:val="24"/>
        </w:rPr>
        <w:tab/>
      </w:r>
      <w:r w:rsidRPr="003E62D1">
        <w:rPr>
          <w:rFonts w:ascii="Arial" w:hAnsi="Arial"/>
          <w:b/>
          <w:sz w:val="24"/>
        </w:rPr>
        <w:tab/>
      </w:r>
      <w:r w:rsidRPr="003E62D1">
        <w:rPr>
          <w:rFonts w:ascii="Arial" w:hAnsi="Arial"/>
          <w:b/>
          <w:sz w:val="24"/>
        </w:rPr>
        <w:tab/>
      </w:r>
      <w:r w:rsidRPr="003E62D1">
        <w:rPr>
          <w:rFonts w:ascii="Arial" w:hAnsi="Arial"/>
          <w:b/>
          <w:sz w:val="24"/>
        </w:rPr>
        <w:tab/>
      </w:r>
      <w:r w:rsidRPr="003E62D1">
        <w:rPr>
          <w:rFonts w:ascii="Arial" w:hAnsi="Arial"/>
          <w:b/>
          <w:sz w:val="22"/>
          <w:szCs w:val="22"/>
        </w:rPr>
        <w:t>*</w:t>
      </w:r>
      <w:r w:rsidRPr="003E62D1">
        <w:rPr>
          <w:rFonts w:ascii="Arial" w:hAnsi="Arial"/>
          <w:sz w:val="22"/>
          <w:szCs w:val="22"/>
        </w:rPr>
        <w:t>Not for current use, old submissions only</w:t>
      </w:r>
    </w:p>
    <w:p w14:paraId="689302A9" w14:textId="77777777" w:rsidR="004457DF" w:rsidRPr="003E62D1" w:rsidRDefault="005936AA" w:rsidP="0059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sz w:val="24"/>
        </w:rPr>
        <w:lastRenderedPageBreak/>
        <w:t>Arrest charges will be assigned TRS's sequentially preceded by "A".  If the prosecutor accepts or changes the arrest charge, the TRS will remain the same.  If the prosecutor rejects the charge and therefore does not intend to file the charge at all, then the TRS will remain the same.  The prosecutor need only report that he has rejected the charge.  If the prosecutor adds a charge(s) he will number them sequentially 001-999 preceded by the appropriate alpha character depending on the type of prosecutor as outlined above.  The Tracking Incident Number Suffix (TRS) is an addendum to the Tracking Incident Number (TRN).  These numbers together are necessary to track specific charges related to a specific incident involving a specific person.</w:t>
      </w:r>
    </w:p>
    <w:p w14:paraId="6ADA0A73" w14:textId="77777777" w:rsidR="008F0EBA" w:rsidRPr="003E62D1" w:rsidRDefault="004457DF"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8F0EBA" w:rsidRPr="003E62D1">
        <w:rPr>
          <w:rFonts w:ascii="Arial" w:hAnsi="Arial"/>
          <w:b/>
          <w:sz w:val="28"/>
        </w:rPr>
        <w:lastRenderedPageBreak/>
        <w:t>DATA ELEMENT:</w:t>
      </w:r>
      <w:r w:rsidR="008864CE" w:rsidRPr="003E62D1">
        <w:rPr>
          <w:rFonts w:ascii="Arial" w:hAnsi="Arial"/>
          <w:b/>
          <w:sz w:val="28"/>
        </w:rPr>
        <w:t xml:space="preserve">  </w:t>
      </w:r>
      <w:r w:rsidR="008F0EBA" w:rsidRPr="003E62D1">
        <w:rPr>
          <w:rFonts w:ascii="Arial" w:hAnsi="Arial"/>
          <w:sz w:val="24"/>
        </w:rPr>
        <w:t>Court Status Change</w:t>
      </w:r>
    </w:p>
    <w:p w14:paraId="49CFC926"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649BE2"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BD0838" w14:textId="2F3BE552"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 xml:space="preserve">  </w:t>
      </w:r>
      <w:r w:rsidRPr="003E62D1">
        <w:rPr>
          <w:rFonts w:ascii="Arial" w:hAnsi="Arial"/>
          <w:b/>
          <w:sz w:val="24"/>
          <w:u w:val="single"/>
        </w:rPr>
        <w:t>Adult System:</w:t>
      </w:r>
      <w:r w:rsidRPr="003E62D1">
        <w:rPr>
          <w:rFonts w:ascii="Arial" w:hAnsi="Arial"/>
          <w:b/>
          <w:sz w:val="24"/>
        </w:rPr>
        <w:t xml:space="preserve"> </w:t>
      </w:r>
      <w:r w:rsidRPr="003E62D1">
        <w:rPr>
          <w:rFonts w:ascii="Arial" w:hAnsi="Arial"/>
          <w:sz w:val="24"/>
        </w:rPr>
        <w:t>Used to indicate sequence of changes in court disposition, sentence, or status, including probation status.</w:t>
      </w:r>
    </w:p>
    <w:p w14:paraId="3FF0FB06"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4"/>
          <w:u w:val="single"/>
        </w:rPr>
        <w:t>Juvenile System:</w:t>
      </w:r>
      <w:r w:rsidRPr="003E62D1">
        <w:rPr>
          <w:rFonts w:ascii="Arial" w:hAnsi="Arial"/>
          <w:b/>
          <w:sz w:val="24"/>
        </w:rPr>
        <w:t xml:space="preserve"> </w:t>
      </w:r>
      <w:r w:rsidRPr="003E62D1">
        <w:rPr>
          <w:rFonts w:ascii="Arial" w:hAnsi="Arial"/>
          <w:sz w:val="24"/>
        </w:rPr>
        <w:t xml:space="preserve"> Used to indicate sequence of changes in intake, prosecution, court adjudications and dispositions, or status, including probation status.</w:t>
      </w:r>
    </w:p>
    <w:p w14:paraId="1ADAF53E"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FEF9C1"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C03DBA"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8864CE" w:rsidRPr="003E62D1">
        <w:rPr>
          <w:rFonts w:ascii="Arial" w:hAnsi="Arial"/>
          <w:b/>
          <w:sz w:val="28"/>
        </w:rPr>
        <w:t xml:space="preserve">  </w:t>
      </w:r>
      <w:r w:rsidRPr="003E62D1">
        <w:rPr>
          <w:rFonts w:ascii="Arial" w:hAnsi="Arial"/>
          <w:sz w:val="24"/>
        </w:rPr>
        <w:tab/>
        <w:t>CSC</w:t>
      </w:r>
    </w:p>
    <w:p w14:paraId="360CCF87"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824869"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2099DE"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77 - 077</w:t>
      </w:r>
    </w:p>
    <w:p w14:paraId="3EBBBC8E"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3D646F"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42CFCA"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1</w:t>
      </w:r>
    </w:p>
    <w:p w14:paraId="0F2A4D94" w14:textId="77777777" w:rsidR="00727CB3" w:rsidRPr="003E62D1" w:rsidRDefault="00727CB3"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EEEE65" w14:textId="77777777" w:rsidR="00A13AE5" w:rsidRPr="003E62D1" w:rsidRDefault="00A13AE5"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3C8B68"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1</w:t>
      </w:r>
      <w:r w:rsidRPr="003E62D1">
        <w:rPr>
          <w:rFonts w:ascii="Arial" w:hAnsi="Arial"/>
          <w:sz w:val="24"/>
        </w:rPr>
        <w:t xml:space="preserve">/Max </w:t>
      </w:r>
      <w:r w:rsidR="007964C8" w:rsidRPr="003E62D1">
        <w:rPr>
          <w:rFonts w:ascii="Arial" w:hAnsi="Arial"/>
          <w:sz w:val="24"/>
        </w:rPr>
        <w:t>1</w:t>
      </w:r>
    </w:p>
    <w:p w14:paraId="56BCF224"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A2355B" w14:textId="77777777" w:rsidR="00A13AE5" w:rsidRPr="003E62D1" w:rsidRDefault="00A13AE5"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E5BB93" w14:textId="77777777" w:rsidR="008F0EBA" w:rsidRPr="003E62D1" w:rsidRDefault="00727CB3"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5E59D63C"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7CA1DA"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59EACF"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8864CE" w:rsidRPr="003E62D1">
        <w:rPr>
          <w:rFonts w:ascii="Arial" w:hAnsi="Arial"/>
          <w:b/>
          <w:sz w:val="28"/>
        </w:rPr>
        <w:t xml:space="preserve">  </w:t>
      </w:r>
      <w:r w:rsidRPr="003E62D1">
        <w:rPr>
          <w:rFonts w:ascii="Arial" w:hAnsi="Arial"/>
          <w:sz w:val="24"/>
        </w:rPr>
        <w:t xml:space="preserve">Mandatory </w:t>
      </w:r>
    </w:p>
    <w:p w14:paraId="6B91CD08"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7390D5"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882EFF" w14:textId="77777777" w:rsidR="008F0EBA" w:rsidRPr="003E62D1" w:rsidRDefault="008F0EBA" w:rsidP="008F0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When reporting electronically, the "CSC" field must contain the letter "</w:t>
      </w:r>
      <w:r w:rsidR="00E849A2" w:rsidRPr="003E62D1">
        <w:rPr>
          <w:rFonts w:ascii="Arial" w:hAnsi="Arial"/>
          <w:sz w:val="24"/>
        </w:rPr>
        <w:t>a</w:t>
      </w:r>
      <w:r w:rsidRPr="003E62D1">
        <w:rPr>
          <w:rFonts w:ascii="Arial" w:hAnsi="Arial"/>
          <w:sz w:val="24"/>
        </w:rPr>
        <w:t>".  DPS will assign the actual "CSC" code to coincide with the sequence of the reported status change.</w:t>
      </w:r>
    </w:p>
    <w:p w14:paraId="6A7FAA8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BDD83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8864CE" w:rsidRPr="003E62D1">
        <w:rPr>
          <w:rFonts w:ascii="Arial" w:hAnsi="Arial"/>
          <w:b/>
          <w:sz w:val="28"/>
        </w:rPr>
        <w:t xml:space="preserve">  </w:t>
      </w:r>
      <w:r w:rsidRPr="003E62D1">
        <w:rPr>
          <w:rFonts w:ascii="Arial" w:hAnsi="Arial"/>
          <w:sz w:val="24"/>
        </w:rPr>
        <w:t>Program Type</w:t>
      </w:r>
      <w:r w:rsidR="00B07759" w:rsidRPr="003E62D1">
        <w:rPr>
          <w:rFonts w:ascii="Arial" w:hAnsi="Arial"/>
          <w:sz w:val="24"/>
        </w:rPr>
        <w:t xml:space="preserve"> 1</w:t>
      </w:r>
    </w:p>
    <w:p w14:paraId="141D2B7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18905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66A1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A code used to describe the type of program a juvenile is to attend.</w:t>
      </w:r>
    </w:p>
    <w:p w14:paraId="2F54CFD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B6908C" w14:textId="77777777" w:rsidR="00B07759" w:rsidRPr="003E62D1" w:rsidRDefault="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D4271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 xml:space="preserve">PGMT1 </w:t>
      </w:r>
    </w:p>
    <w:p w14:paraId="7EECB48F" w14:textId="77777777" w:rsidR="00B07759" w:rsidRPr="003E62D1" w:rsidRDefault="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D7C111"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45169167"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78 - 080</w:t>
      </w:r>
    </w:p>
    <w:p w14:paraId="0DD4E94C"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06CA06" w14:textId="77777777" w:rsidR="00B07759" w:rsidRPr="003E62D1" w:rsidRDefault="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B81119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3</w:t>
      </w:r>
    </w:p>
    <w:p w14:paraId="518D67CF" w14:textId="77777777" w:rsidR="00727CB3" w:rsidRPr="003E62D1" w:rsidRDefault="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D45DD2"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20112A"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7964C8" w:rsidRPr="003E62D1">
        <w:rPr>
          <w:rFonts w:ascii="Arial" w:hAnsi="Arial"/>
          <w:sz w:val="24"/>
        </w:rPr>
        <w:t>3</w:t>
      </w:r>
    </w:p>
    <w:p w14:paraId="573F43DC"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1B3354" w14:textId="77777777" w:rsidR="00A13AE5" w:rsidRPr="003E62D1" w:rsidRDefault="00A13AE5"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8CE046" w14:textId="77777777" w:rsidR="004457DF" w:rsidRPr="003E62D1" w:rsidRDefault="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6684D79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4E8C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6369A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586F4B" w:rsidRPr="003E62D1">
        <w:rPr>
          <w:rFonts w:ascii="Arial" w:hAnsi="Arial"/>
          <w:sz w:val="24"/>
        </w:rPr>
        <w:t xml:space="preserve">  Conditionally </w:t>
      </w:r>
      <w:r w:rsidRPr="003E62D1">
        <w:rPr>
          <w:rFonts w:ascii="Arial" w:hAnsi="Arial"/>
          <w:sz w:val="24"/>
        </w:rPr>
        <w:t xml:space="preserve">Mandatory </w:t>
      </w:r>
    </w:p>
    <w:p w14:paraId="39D993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EDE978" w14:textId="77777777" w:rsidR="00586F4B" w:rsidRPr="003E62D1" w:rsidRDefault="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4229F4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A16</w:t>
      </w:r>
    </w:p>
    <w:p w14:paraId="7F4606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72031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EDE59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s>
        <w:rPr>
          <w:rFonts w:ascii="Arial" w:hAnsi="Arial"/>
          <w:sz w:val="24"/>
        </w:rPr>
      </w:pPr>
      <w:r w:rsidRPr="003E62D1">
        <w:rPr>
          <w:rFonts w:ascii="Arial" w:hAnsi="Arial"/>
          <w:b/>
          <w:sz w:val="28"/>
        </w:rPr>
        <w:t>REMARKS:</w:t>
      </w:r>
      <w:r w:rsidR="00586F4B" w:rsidRPr="003E62D1">
        <w:rPr>
          <w:rFonts w:ascii="Arial" w:hAnsi="Arial"/>
          <w:sz w:val="24"/>
        </w:rPr>
        <w:t xml:space="preserve">  If program type is populated then the program name is mandatory.  </w:t>
      </w:r>
      <w:r w:rsidRPr="003E62D1">
        <w:rPr>
          <w:rFonts w:ascii="Arial" w:hAnsi="Arial"/>
          <w:sz w:val="24"/>
        </w:rPr>
        <w:t xml:space="preserve">There can be up to 5 required programs reported per ER4J segment, with a maximum of ten (10) required programs per CSC.  </w:t>
      </w:r>
      <w:r w:rsidR="00586F4B" w:rsidRPr="003E62D1">
        <w:rPr>
          <w:rFonts w:ascii="Arial" w:hAnsi="Arial"/>
          <w:sz w:val="24"/>
        </w:rPr>
        <w:t>See Appendix H for valid program types.</w:t>
      </w:r>
    </w:p>
    <w:p w14:paraId="4D8CE5C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8864CE" w:rsidRPr="003E62D1">
        <w:rPr>
          <w:rFonts w:ascii="Arial" w:hAnsi="Arial"/>
          <w:b/>
          <w:sz w:val="28"/>
        </w:rPr>
        <w:t xml:space="preserve">  </w:t>
      </w:r>
      <w:r w:rsidRPr="003E62D1">
        <w:rPr>
          <w:rFonts w:ascii="Arial" w:hAnsi="Arial"/>
          <w:sz w:val="24"/>
        </w:rPr>
        <w:t>Program Name</w:t>
      </w:r>
      <w:r w:rsidR="00B07759" w:rsidRPr="003E62D1">
        <w:rPr>
          <w:rFonts w:ascii="Arial" w:hAnsi="Arial"/>
          <w:sz w:val="24"/>
        </w:rPr>
        <w:t xml:space="preserve"> 1</w:t>
      </w:r>
    </w:p>
    <w:p w14:paraId="3159130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3C1C2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10125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 xml:space="preserve"> The name of the program a juvenile is to attend.</w:t>
      </w:r>
    </w:p>
    <w:p w14:paraId="159CE3E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E0139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5D9A8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 xml:space="preserve">PGM1 </w:t>
      </w:r>
    </w:p>
    <w:p w14:paraId="62FDBF66" w14:textId="77777777" w:rsidR="00B07759" w:rsidRPr="003E62D1" w:rsidRDefault="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A49927"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349432A1"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81 - 130</w:t>
      </w:r>
    </w:p>
    <w:p w14:paraId="34670C93"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5A452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1CF77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50</w:t>
      </w:r>
    </w:p>
    <w:p w14:paraId="3C4F40F7" w14:textId="77777777" w:rsidR="00727CB3" w:rsidRPr="003E62D1" w:rsidRDefault="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7C134E"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FD6D6D"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 xml:space="preserve">0 to </w:t>
      </w:r>
      <w:r w:rsidRPr="003E62D1">
        <w:rPr>
          <w:rFonts w:ascii="Arial" w:hAnsi="Arial"/>
          <w:sz w:val="24"/>
        </w:rPr>
        <w:t xml:space="preserve">Max </w:t>
      </w:r>
      <w:r w:rsidR="007964C8" w:rsidRPr="003E62D1">
        <w:rPr>
          <w:rFonts w:ascii="Arial" w:hAnsi="Arial"/>
          <w:sz w:val="24"/>
        </w:rPr>
        <w:t>50</w:t>
      </w:r>
    </w:p>
    <w:p w14:paraId="7E5BE37B"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32F3AD" w14:textId="77777777" w:rsidR="00A13AE5" w:rsidRPr="003E62D1" w:rsidRDefault="00A13AE5"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BAEF6B" w14:textId="77777777" w:rsidR="004457DF" w:rsidRPr="003E62D1" w:rsidRDefault="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1D7F9ED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FE203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276E2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342AE9" w:rsidRPr="003E62D1">
        <w:rPr>
          <w:rFonts w:ascii="Arial" w:hAnsi="Arial"/>
          <w:b/>
          <w:sz w:val="28"/>
        </w:rPr>
        <w:t xml:space="preserve">  </w:t>
      </w:r>
      <w:r w:rsidR="00342AE9" w:rsidRPr="003E62D1">
        <w:rPr>
          <w:rFonts w:ascii="Arial" w:hAnsi="Arial"/>
          <w:sz w:val="24"/>
          <w:szCs w:val="24"/>
        </w:rPr>
        <w:t>Conditionally</w:t>
      </w:r>
      <w:r w:rsidR="00342AE9" w:rsidRPr="003E62D1">
        <w:rPr>
          <w:rFonts w:ascii="Arial" w:hAnsi="Arial"/>
          <w:b/>
          <w:sz w:val="28"/>
        </w:rPr>
        <w:t xml:space="preserve"> </w:t>
      </w:r>
      <w:r w:rsidRPr="003E62D1">
        <w:rPr>
          <w:rFonts w:ascii="Arial" w:hAnsi="Arial"/>
          <w:sz w:val="24"/>
        </w:rPr>
        <w:t>Mandatory</w:t>
      </w:r>
    </w:p>
    <w:p w14:paraId="0EB86A5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D34AB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E720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8864CE" w:rsidRPr="003E62D1">
        <w:rPr>
          <w:rFonts w:ascii="Arial" w:hAnsi="Arial"/>
          <w:b/>
          <w:sz w:val="28"/>
        </w:rPr>
        <w:t xml:space="preserve">  </w:t>
      </w:r>
      <w:r w:rsidRPr="003E62D1">
        <w:rPr>
          <w:rFonts w:ascii="Arial" w:hAnsi="Arial"/>
          <w:sz w:val="24"/>
        </w:rPr>
        <w:t>Williamson County Anger Control Program</w:t>
      </w:r>
    </w:p>
    <w:p w14:paraId="1CC4B7E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D039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45D38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9079C2" w:rsidRPr="003E62D1">
        <w:rPr>
          <w:rFonts w:ascii="Arial" w:hAnsi="Arial"/>
          <w:b/>
          <w:sz w:val="28"/>
        </w:rPr>
        <w:t xml:space="preserve">  </w:t>
      </w:r>
      <w:r w:rsidR="009079C2" w:rsidRPr="003E62D1">
        <w:rPr>
          <w:rFonts w:ascii="Arial" w:hAnsi="Arial"/>
          <w:sz w:val="24"/>
          <w:szCs w:val="24"/>
        </w:rPr>
        <w:t>If program name is populated then the program type is mandatory</w:t>
      </w:r>
      <w:r w:rsidR="009079C2" w:rsidRPr="003E62D1">
        <w:rPr>
          <w:rFonts w:ascii="Arial" w:hAnsi="Arial"/>
          <w:b/>
          <w:sz w:val="28"/>
        </w:rPr>
        <w:t>.</w:t>
      </w:r>
      <w:r w:rsidRPr="003E62D1">
        <w:rPr>
          <w:rFonts w:ascii="Arial" w:hAnsi="Arial"/>
          <w:sz w:val="24"/>
        </w:rPr>
        <w:t xml:space="preserve">  There can be up to 5 required programs reported per ER4J segment, with a maximum of ten (10) required programs per CSC.</w:t>
      </w:r>
    </w:p>
    <w:p w14:paraId="4DD1818B"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96389AF"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AA5F6C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BF857CD"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14D3FE6"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B9907A9"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8C7C593"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2F35073"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B622086"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E8678DD"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7D79B5E"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57019E6"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89E6198" w14:textId="77777777" w:rsidR="00B07759"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F130AA3" w14:textId="77777777" w:rsidR="00BD37C4" w:rsidRPr="003E62D1" w:rsidRDefault="00BD37C4"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88C0A52" w14:textId="77777777" w:rsidR="007C0370" w:rsidRPr="003E62D1"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F74D66A" w14:textId="77777777" w:rsidR="007C0370" w:rsidRPr="003E62D1"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052663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8864CE" w:rsidRPr="003E62D1">
        <w:rPr>
          <w:rFonts w:ascii="Arial" w:hAnsi="Arial"/>
          <w:b/>
          <w:sz w:val="28"/>
        </w:rPr>
        <w:t xml:space="preserve">  </w:t>
      </w:r>
      <w:r w:rsidRPr="003E62D1">
        <w:rPr>
          <w:rFonts w:ascii="Arial" w:hAnsi="Arial"/>
          <w:sz w:val="24"/>
        </w:rPr>
        <w:t>Program Type 2</w:t>
      </w:r>
    </w:p>
    <w:p w14:paraId="74273CCA"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540D2B"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89EF2E"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r>
      <w:r w:rsidR="00586F4B" w:rsidRPr="003E62D1">
        <w:rPr>
          <w:rFonts w:ascii="Arial" w:hAnsi="Arial"/>
          <w:sz w:val="24"/>
        </w:rPr>
        <w:t>A code used to describe the type of program a juvenile is to attend.</w:t>
      </w:r>
    </w:p>
    <w:p w14:paraId="6DA99944" w14:textId="77777777" w:rsidR="00586F4B" w:rsidRPr="003E62D1" w:rsidRDefault="00586F4B"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69B294"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F48865"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 xml:space="preserve">PGMT2 </w:t>
      </w:r>
    </w:p>
    <w:p w14:paraId="5B21601C"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70EEB6"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49827C1B"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131 - 133</w:t>
      </w:r>
    </w:p>
    <w:p w14:paraId="2DDFF64B"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F876F6"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DF87B6E"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3</w:t>
      </w:r>
    </w:p>
    <w:p w14:paraId="70A41069" w14:textId="77777777" w:rsidR="00727CB3"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168A3F" w14:textId="77777777" w:rsidR="00A13AE5" w:rsidRPr="003E62D1" w:rsidRDefault="00A13AE5"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C287B3"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7964C8" w:rsidRPr="003E62D1">
        <w:rPr>
          <w:rFonts w:ascii="Arial" w:hAnsi="Arial"/>
          <w:sz w:val="24"/>
        </w:rPr>
        <w:t>3</w:t>
      </w:r>
    </w:p>
    <w:p w14:paraId="19DCBEB0"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8C258D" w14:textId="77777777" w:rsidR="00A13AE5" w:rsidRPr="003E62D1" w:rsidRDefault="00A13AE5"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89743A" w14:textId="77777777" w:rsidR="00B07759"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673CC563"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6D4B85"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F6FE03"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Conditionally Mandatory </w:t>
      </w:r>
    </w:p>
    <w:p w14:paraId="367BAAFB"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5B3C9F"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43166A4"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A16</w:t>
      </w:r>
    </w:p>
    <w:p w14:paraId="563B9B56"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C31273"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A7A84F"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s>
        <w:rPr>
          <w:rFonts w:ascii="Arial" w:hAnsi="Arial"/>
          <w:sz w:val="24"/>
        </w:rPr>
      </w:pPr>
      <w:r w:rsidRPr="003E62D1">
        <w:rPr>
          <w:rFonts w:ascii="Arial" w:hAnsi="Arial"/>
          <w:b/>
          <w:sz w:val="28"/>
        </w:rPr>
        <w:t>REMARKS:</w:t>
      </w:r>
      <w:r w:rsidRPr="003E62D1">
        <w:rPr>
          <w:rFonts w:ascii="Arial" w:hAnsi="Arial"/>
          <w:sz w:val="24"/>
        </w:rPr>
        <w:t xml:space="preserve">  If program type is populated then the program name is mandatory.  There can be up to 5 required programs reported per ER4J segment, with a maximum of ten (10) required programs per CSC.  See Appendix H for valid program types.</w:t>
      </w:r>
    </w:p>
    <w:p w14:paraId="37F0B31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8864CE" w:rsidRPr="003E62D1">
        <w:rPr>
          <w:rFonts w:ascii="Arial" w:hAnsi="Arial"/>
          <w:b/>
          <w:sz w:val="28"/>
        </w:rPr>
        <w:t xml:space="preserve">  </w:t>
      </w:r>
      <w:r w:rsidRPr="003E62D1">
        <w:rPr>
          <w:rFonts w:ascii="Arial" w:hAnsi="Arial"/>
          <w:sz w:val="24"/>
        </w:rPr>
        <w:t>Program Name 2</w:t>
      </w:r>
    </w:p>
    <w:p w14:paraId="2812813F"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F52134"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07C77F"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 xml:space="preserve"> </w:t>
      </w:r>
      <w:r w:rsidR="00586F4B" w:rsidRPr="003E62D1">
        <w:rPr>
          <w:rFonts w:ascii="Arial" w:hAnsi="Arial"/>
          <w:sz w:val="24"/>
        </w:rPr>
        <w:t>The name of the program a juvenile is to attend.</w:t>
      </w:r>
    </w:p>
    <w:p w14:paraId="087D136E"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5F1098"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0C627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 xml:space="preserve">PGM2 </w:t>
      </w:r>
    </w:p>
    <w:p w14:paraId="31299757"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9FBC0D"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41FDF139"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134 - 183</w:t>
      </w:r>
    </w:p>
    <w:p w14:paraId="461C01E1"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80FD57"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E83BBF5"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50</w:t>
      </w:r>
    </w:p>
    <w:p w14:paraId="7ECE9F89" w14:textId="77777777" w:rsidR="00727CB3"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CB3C6F" w14:textId="77777777" w:rsidR="00A13AE5" w:rsidRPr="003E62D1" w:rsidRDefault="00A13AE5"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DA5D4B"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 xml:space="preserve">0 to </w:t>
      </w:r>
      <w:r w:rsidRPr="003E62D1">
        <w:rPr>
          <w:rFonts w:ascii="Arial" w:hAnsi="Arial"/>
          <w:sz w:val="24"/>
        </w:rPr>
        <w:t xml:space="preserve">Max </w:t>
      </w:r>
      <w:r w:rsidR="007964C8" w:rsidRPr="003E62D1">
        <w:rPr>
          <w:rFonts w:ascii="Arial" w:hAnsi="Arial"/>
          <w:sz w:val="24"/>
        </w:rPr>
        <w:t>50</w:t>
      </w:r>
    </w:p>
    <w:p w14:paraId="1639E076" w14:textId="77777777" w:rsidR="00727CB3" w:rsidRPr="003E62D1" w:rsidRDefault="00727CB3"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64DD04" w14:textId="77777777" w:rsidR="00A13AE5" w:rsidRPr="003E62D1" w:rsidRDefault="00A13AE5" w:rsidP="0072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7FCD9A" w14:textId="77777777" w:rsidR="00B07759"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46FF5D0B"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A14F81"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73DFE8"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szCs w:val="24"/>
        </w:rPr>
        <w:t>Conditionally</w:t>
      </w:r>
      <w:r w:rsidRPr="003E62D1">
        <w:rPr>
          <w:rFonts w:ascii="Arial" w:hAnsi="Arial"/>
          <w:b/>
          <w:sz w:val="28"/>
        </w:rPr>
        <w:t xml:space="preserve"> </w:t>
      </w:r>
      <w:r w:rsidRPr="003E62D1">
        <w:rPr>
          <w:rFonts w:ascii="Arial" w:hAnsi="Arial"/>
          <w:sz w:val="24"/>
        </w:rPr>
        <w:t>Mandatory</w:t>
      </w:r>
    </w:p>
    <w:p w14:paraId="38618B2B"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24B9D4"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F9BF40"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8864CE" w:rsidRPr="003E62D1">
        <w:rPr>
          <w:rFonts w:ascii="Arial" w:hAnsi="Arial"/>
          <w:b/>
          <w:sz w:val="28"/>
        </w:rPr>
        <w:t xml:space="preserve">  </w:t>
      </w:r>
      <w:r w:rsidRPr="003E62D1">
        <w:rPr>
          <w:rFonts w:ascii="Arial" w:hAnsi="Arial"/>
          <w:sz w:val="24"/>
        </w:rPr>
        <w:t>Williamson County Anger Control Program</w:t>
      </w:r>
    </w:p>
    <w:p w14:paraId="302ACDCC"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25D2E3"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184F1E"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szCs w:val="24"/>
        </w:rPr>
        <w:t>If program name is populated then the program type is mandatory</w:t>
      </w:r>
      <w:r w:rsidRPr="003E62D1">
        <w:rPr>
          <w:rFonts w:ascii="Arial" w:hAnsi="Arial"/>
          <w:b/>
          <w:sz w:val="28"/>
        </w:rPr>
        <w:t>.</w:t>
      </w:r>
      <w:r w:rsidRPr="003E62D1">
        <w:rPr>
          <w:rFonts w:ascii="Arial" w:hAnsi="Arial"/>
          <w:sz w:val="24"/>
        </w:rPr>
        <w:t xml:space="preserve">  There can be up to 5 required programs reported per ER4J segment, with a maximum of ten (10) required programs per CSC.</w:t>
      </w:r>
    </w:p>
    <w:p w14:paraId="0AA00718"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83CEB5A"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41DA80D"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0C4B1B8"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4E2C61F"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AD76AC8"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5283421"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26495AE"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7CEF6D3"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9DFC27D"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834F3FA"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2808AFF"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86135EB" w14:textId="77777777" w:rsidR="00B07759"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45E7E0B" w14:textId="77777777" w:rsidR="00BD37C4" w:rsidRPr="003E62D1" w:rsidRDefault="00BD37C4"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81647A1" w14:textId="77777777" w:rsidR="007C0370" w:rsidRPr="003E62D1"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9C6F150" w14:textId="77777777" w:rsidR="007C0370" w:rsidRPr="003E62D1"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0244D6D"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8864CE" w:rsidRPr="003E62D1">
        <w:rPr>
          <w:rFonts w:ascii="Arial" w:hAnsi="Arial"/>
          <w:b/>
          <w:sz w:val="28"/>
        </w:rPr>
        <w:t xml:space="preserve">  </w:t>
      </w:r>
      <w:r w:rsidRPr="003E62D1">
        <w:rPr>
          <w:rFonts w:ascii="Arial" w:hAnsi="Arial"/>
          <w:sz w:val="24"/>
        </w:rPr>
        <w:t>Program Type 3</w:t>
      </w:r>
    </w:p>
    <w:p w14:paraId="7BBB0D6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FD710C"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E6AA5C"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r>
      <w:r w:rsidR="00586F4B" w:rsidRPr="003E62D1">
        <w:rPr>
          <w:rFonts w:ascii="Arial" w:hAnsi="Arial"/>
          <w:sz w:val="24"/>
        </w:rPr>
        <w:t>A code used to describe the type of program a juvenile is to attend.</w:t>
      </w:r>
    </w:p>
    <w:p w14:paraId="66224C75" w14:textId="77777777" w:rsidR="00586F4B" w:rsidRPr="003E62D1" w:rsidRDefault="00586F4B"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DC17D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8AB2AD"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 xml:space="preserve">PGMT3 </w:t>
      </w:r>
    </w:p>
    <w:p w14:paraId="0DF55318"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8174B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5C66943F"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184 - 186</w:t>
      </w:r>
    </w:p>
    <w:p w14:paraId="66522EF1"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DFCFA1"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A2D4BE7"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3</w:t>
      </w:r>
    </w:p>
    <w:p w14:paraId="56C58C7F"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ABCB16" w14:textId="77777777" w:rsidR="00A13AE5" w:rsidRPr="003E62D1" w:rsidRDefault="00A13AE5"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9AFADD"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7964C8" w:rsidRPr="003E62D1">
        <w:rPr>
          <w:rFonts w:ascii="Arial" w:hAnsi="Arial"/>
          <w:sz w:val="24"/>
        </w:rPr>
        <w:t>3</w:t>
      </w:r>
    </w:p>
    <w:p w14:paraId="7496AB1A"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2EF4D6"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73A144" w14:textId="77777777" w:rsidR="00B07759"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2DFE7A48"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A5E810"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C4615C"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Conditionally Mandatory </w:t>
      </w:r>
    </w:p>
    <w:p w14:paraId="09D8056E"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54FBF1"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A52221F"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A16</w:t>
      </w:r>
    </w:p>
    <w:p w14:paraId="7BF3C35E"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9AF19F"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343FFF"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s>
        <w:rPr>
          <w:rFonts w:ascii="Arial" w:hAnsi="Arial"/>
          <w:sz w:val="24"/>
        </w:rPr>
      </w:pPr>
      <w:r w:rsidRPr="003E62D1">
        <w:rPr>
          <w:rFonts w:ascii="Arial" w:hAnsi="Arial"/>
          <w:b/>
          <w:sz w:val="28"/>
        </w:rPr>
        <w:t>REMARKS:</w:t>
      </w:r>
      <w:r w:rsidRPr="003E62D1">
        <w:rPr>
          <w:rFonts w:ascii="Arial" w:hAnsi="Arial"/>
          <w:sz w:val="24"/>
        </w:rPr>
        <w:t xml:space="preserve">  If program type is populated then the program name is mandatory.  There can be up to 5 required programs reported per ER4J segment, with a maximum of ten (10) required programs per CSC.  See Appendix H for valid program types.</w:t>
      </w:r>
    </w:p>
    <w:p w14:paraId="2F87EE4F"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CE09EB" w14:textId="77777777" w:rsidR="00727CB3"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5F3F35" w14:textId="77777777" w:rsidR="00727CB3"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08AEFD" w14:textId="77777777" w:rsidR="00727CB3"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2E1ED6" w14:textId="77777777" w:rsidR="00727CB3"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61EC8F" w14:textId="77777777" w:rsidR="00727CB3"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BCE451" w14:textId="77777777" w:rsidR="00727CB3"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8FE460" w14:textId="77777777" w:rsidR="00727CB3"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38EE65" w14:textId="77777777" w:rsidR="00727CB3"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1E8962" w14:textId="77777777" w:rsidR="00727CB3"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8955A2" w14:textId="77777777" w:rsidR="00727CB3"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A70A4F" w14:textId="77777777" w:rsidR="00727CB3" w:rsidRPr="003E62D1" w:rsidRDefault="00727CB3"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43461B" w14:textId="77777777" w:rsidR="007C0370" w:rsidRPr="003E62D1"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1E51F46" w14:textId="77777777" w:rsidR="007C0370" w:rsidRPr="003E62D1"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DED9360" w14:textId="77777777" w:rsidR="007C0370" w:rsidRPr="003E62D1"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E3BA6A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8864CE" w:rsidRPr="003E62D1">
        <w:rPr>
          <w:rFonts w:ascii="Arial" w:hAnsi="Arial"/>
          <w:b/>
          <w:sz w:val="28"/>
        </w:rPr>
        <w:t xml:space="preserve">  </w:t>
      </w:r>
      <w:r w:rsidRPr="003E62D1">
        <w:rPr>
          <w:rFonts w:ascii="Arial" w:hAnsi="Arial"/>
          <w:sz w:val="24"/>
        </w:rPr>
        <w:t>Program Name 3</w:t>
      </w:r>
    </w:p>
    <w:p w14:paraId="5174901C"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C9545D"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B67DF3"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 xml:space="preserve"> </w:t>
      </w:r>
      <w:r w:rsidR="00586F4B" w:rsidRPr="003E62D1">
        <w:rPr>
          <w:rFonts w:ascii="Arial" w:hAnsi="Arial"/>
          <w:sz w:val="24"/>
        </w:rPr>
        <w:t>The name of the program a juvenile is to attend.</w:t>
      </w:r>
    </w:p>
    <w:p w14:paraId="190AD16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0F6AFA"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87D283"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 xml:space="preserve">PGM3 </w:t>
      </w:r>
    </w:p>
    <w:p w14:paraId="7EA3AF5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89E4C8"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0D1AC093"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187 - 236</w:t>
      </w:r>
    </w:p>
    <w:p w14:paraId="565A7ACD"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25FB8A"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2FBAA5"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50</w:t>
      </w:r>
    </w:p>
    <w:p w14:paraId="061819CC"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A25005" w14:textId="77777777" w:rsidR="00A13AE5" w:rsidRPr="003E62D1" w:rsidRDefault="00A13AE5"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E4B067"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7964C8" w:rsidRPr="003E62D1">
        <w:rPr>
          <w:rFonts w:ascii="Arial" w:hAnsi="Arial"/>
          <w:sz w:val="24"/>
        </w:rPr>
        <w:t xml:space="preserve">0 to </w:t>
      </w:r>
      <w:r w:rsidRPr="003E62D1">
        <w:rPr>
          <w:rFonts w:ascii="Arial" w:hAnsi="Arial"/>
          <w:sz w:val="24"/>
        </w:rPr>
        <w:t xml:space="preserve">Max </w:t>
      </w:r>
      <w:r w:rsidR="007964C8" w:rsidRPr="003E62D1">
        <w:rPr>
          <w:rFonts w:ascii="Arial" w:hAnsi="Arial"/>
          <w:sz w:val="24"/>
        </w:rPr>
        <w:t>50</w:t>
      </w:r>
    </w:p>
    <w:p w14:paraId="46501810"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B803F2"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7BFE21" w14:textId="77777777" w:rsidR="00B07759"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76D12010"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C7EB31"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968780"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szCs w:val="24"/>
        </w:rPr>
        <w:t>Conditionally</w:t>
      </w:r>
      <w:r w:rsidRPr="003E62D1">
        <w:rPr>
          <w:rFonts w:ascii="Arial" w:hAnsi="Arial"/>
          <w:b/>
          <w:sz w:val="28"/>
        </w:rPr>
        <w:t xml:space="preserve"> </w:t>
      </w:r>
      <w:r w:rsidRPr="003E62D1">
        <w:rPr>
          <w:rFonts w:ascii="Arial" w:hAnsi="Arial"/>
          <w:sz w:val="24"/>
        </w:rPr>
        <w:t>Mandatory</w:t>
      </w:r>
    </w:p>
    <w:p w14:paraId="00D90508"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A2BAFB"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EBF612"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Williamson County Anger Control Program</w:t>
      </w:r>
    </w:p>
    <w:p w14:paraId="004BC914"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6DA664"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9553A2"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szCs w:val="24"/>
        </w:rPr>
        <w:t>If program name is populated then the program type is mandatory</w:t>
      </w:r>
      <w:r w:rsidRPr="003E62D1">
        <w:rPr>
          <w:rFonts w:ascii="Arial" w:hAnsi="Arial"/>
          <w:b/>
          <w:sz w:val="28"/>
        </w:rPr>
        <w:t>.</w:t>
      </w:r>
      <w:r w:rsidRPr="003E62D1">
        <w:rPr>
          <w:rFonts w:ascii="Arial" w:hAnsi="Arial"/>
          <w:sz w:val="24"/>
        </w:rPr>
        <w:t xml:space="preserve">  There can be up to 5 required programs reported per ER4J segment, with a maximum of ten (10) required programs per CSC.</w:t>
      </w:r>
    </w:p>
    <w:p w14:paraId="66B663DD"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E21F258"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75B0ABC"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AB7B65E"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4DC3FE3"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08BDE87"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0E4ACA5"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FC01A58"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7BF8B18"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A47EB90"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424D6F8"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457B1E6" w14:textId="77777777" w:rsidR="00A13AE5" w:rsidRPr="003E62D1" w:rsidRDefault="00A13AE5"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3509B2C" w14:textId="77777777" w:rsidR="007C0370" w:rsidRPr="003E62D1"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65DBFEE" w14:textId="77777777" w:rsidR="007C0370"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598B1E0" w14:textId="77777777" w:rsidR="00BD37C4" w:rsidRPr="003E62D1" w:rsidRDefault="00BD37C4"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DECC2DA" w14:textId="77777777" w:rsidR="007C0370" w:rsidRPr="003E62D1"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EFC1549"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8864CE" w:rsidRPr="003E62D1">
        <w:rPr>
          <w:rFonts w:ascii="Arial" w:hAnsi="Arial"/>
          <w:b/>
          <w:sz w:val="28"/>
        </w:rPr>
        <w:t xml:space="preserve">  </w:t>
      </w:r>
      <w:r w:rsidRPr="003E62D1">
        <w:rPr>
          <w:rFonts w:ascii="Arial" w:hAnsi="Arial"/>
          <w:sz w:val="24"/>
        </w:rPr>
        <w:t>Program Type 4</w:t>
      </w:r>
    </w:p>
    <w:p w14:paraId="07C98789"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614977"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4C4B00"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r>
      <w:r w:rsidR="00586F4B" w:rsidRPr="003E62D1">
        <w:rPr>
          <w:rFonts w:ascii="Arial" w:hAnsi="Arial"/>
          <w:sz w:val="24"/>
        </w:rPr>
        <w:t>A code used to describe the type of program a juvenile is to attend.</w:t>
      </w:r>
    </w:p>
    <w:p w14:paraId="7DE600A2" w14:textId="77777777" w:rsidR="00586F4B" w:rsidRPr="003E62D1" w:rsidRDefault="00586F4B"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B34B8C"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662E13"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 xml:space="preserve">PGMT4 </w:t>
      </w:r>
    </w:p>
    <w:p w14:paraId="73025E40"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E6A4CD"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774D278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37 - 239</w:t>
      </w:r>
    </w:p>
    <w:p w14:paraId="65F19AAA"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C75017"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9583E25"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3</w:t>
      </w:r>
    </w:p>
    <w:p w14:paraId="49550FB2"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480797" w14:textId="77777777" w:rsidR="00A13AE5" w:rsidRPr="003E62D1" w:rsidRDefault="00A13AE5"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580338"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C3F31" w:rsidRPr="003E62D1">
        <w:rPr>
          <w:rFonts w:ascii="Arial" w:hAnsi="Arial"/>
          <w:sz w:val="24"/>
        </w:rPr>
        <w:t>3</w:t>
      </w:r>
    </w:p>
    <w:p w14:paraId="7080739A"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DFC93E"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381163" w14:textId="77777777" w:rsidR="00B07759"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6FFFCFD7"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D552E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D9719B"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Conditionally Mandatory </w:t>
      </w:r>
    </w:p>
    <w:p w14:paraId="55E8286A"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6353EF"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B97C11A"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A16</w:t>
      </w:r>
    </w:p>
    <w:p w14:paraId="37D7F503"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DF4396"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30C6FA"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s>
        <w:rPr>
          <w:rFonts w:ascii="Arial" w:hAnsi="Arial"/>
          <w:sz w:val="24"/>
        </w:rPr>
      </w:pPr>
      <w:r w:rsidRPr="003E62D1">
        <w:rPr>
          <w:rFonts w:ascii="Arial" w:hAnsi="Arial"/>
          <w:b/>
          <w:sz w:val="28"/>
        </w:rPr>
        <w:t>REMARKS:</w:t>
      </w:r>
      <w:r w:rsidRPr="003E62D1">
        <w:rPr>
          <w:rFonts w:ascii="Arial" w:hAnsi="Arial"/>
          <w:sz w:val="24"/>
        </w:rPr>
        <w:t xml:space="preserve">  If program type is populated then the program name is mandatory.  There can be up to 5 required programs reported per ER4J segment, with a maximum of ten (10) required programs per CSC.  See Appendix H for valid program types.</w:t>
      </w:r>
    </w:p>
    <w:p w14:paraId="3C4E5DD4"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727558"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0C76F4"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3C3B26"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B5BF61"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7BA3E9"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4C084C"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E71F9A"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B4488A"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4F97B2"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7B5F08"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F987CD"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DBB1C4" w14:textId="77777777" w:rsidR="007C0370" w:rsidRPr="003E62D1"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E3F946E" w14:textId="77777777" w:rsidR="007C0370" w:rsidRPr="003E62D1"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82E0CD6" w14:textId="77777777" w:rsidR="007C0370" w:rsidRPr="003E62D1"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9AF5584"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8864CE" w:rsidRPr="003E62D1">
        <w:rPr>
          <w:rFonts w:ascii="Arial" w:hAnsi="Arial"/>
          <w:b/>
          <w:sz w:val="28"/>
        </w:rPr>
        <w:t xml:space="preserve">  </w:t>
      </w:r>
      <w:r w:rsidRPr="003E62D1">
        <w:rPr>
          <w:rFonts w:ascii="Arial" w:hAnsi="Arial"/>
          <w:sz w:val="24"/>
        </w:rPr>
        <w:t>Program Name 4</w:t>
      </w:r>
    </w:p>
    <w:p w14:paraId="567098BF"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A0B187"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C74F3B"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r>
      <w:r w:rsidR="00586F4B" w:rsidRPr="003E62D1">
        <w:rPr>
          <w:rFonts w:ascii="Arial" w:hAnsi="Arial"/>
          <w:sz w:val="24"/>
        </w:rPr>
        <w:t>The name of the program a juvenile is to attend.</w:t>
      </w:r>
    </w:p>
    <w:p w14:paraId="04372CFB"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C5428B"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96B286"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 xml:space="preserve">PGM4 </w:t>
      </w:r>
    </w:p>
    <w:p w14:paraId="1D4BAB54"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F87786"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290E50DC"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40 - 289</w:t>
      </w:r>
    </w:p>
    <w:p w14:paraId="2540C118"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3C7FE6"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036DA6"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50</w:t>
      </w:r>
    </w:p>
    <w:p w14:paraId="5A926400"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134704" w14:textId="77777777" w:rsidR="00A13AE5" w:rsidRPr="003E62D1" w:rsidRDefault="00A13AE5"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983753"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 xml:space="preserve">0 to </w:t>
      </w:r>
      <w:r w:rsidRPr="003E62D1">
        <w:rPr>
          <w:rFonts w:ascii="Arial" w:hAnsi="Arial"/>
          <w:sz w:val="24"/>
        </w:rPr>
        <w:t xml:space="preserve">Max </w:t>
      </w:r>
      <w:r w:rsidR="000C3F31" w:rsidRPr="003E62D1">
        <w:rPr>
          <w:rFonts w:ascii="Arial" w:hAnsi="Arial"/>
          <w:sz w:val="24"/>
        </w:rPr>
        <w:t>50</w:t>
      </w:r>
    </w:p>
    <w:p w14:paraId="158F40F3"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BB5CEE"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E8E835" w14:textId="77777777" w:rsidR="00B07759"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4321199D"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E06623"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BB3F35"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szCs w:val="24"/>
        </w:rPr>
        <w:t>Conditionally</w:t>
      </w:r>
      <w:r w:rsidRPr="003E62D1">
        <w:rPr>
          <w:rFonts w:ascii="Arial" w:hAnsi="Arial"/>
          <w:b/>
          <w:sz w:val="28"/>
        </w:rPr>
        <w:t xml:space="preserve"> </w:t>
      </w:r>
      <w:r w:rsidRPr="003E62D1">
        <w:rPr>
          <w:rFonts w:ascii="Arial" w:hAnsi="Arial"/>
          <w:sz w:val="24"/>
        </w:rPr>
        <w:t>Mandatory</w:t>
      </w:r>
    </w:p>
    <w:p w14:paraId="78749CB5"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ACBE65"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10FF3B"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Williamson County Anger Control Program</w:t>
      </w:r>
    </w:p>
    <w:p w14:paraId="791C72C4"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6BBE9D"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7C7F26"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szCs w:val="24"/>
        </w:rPr>
        <w:t>If program name is populated then the program type is mandatory</w:t>
      </w:r>
      <w:r w:rsidRPr="003E62D1">
        <w:rPr>
          <w:rFonts w:ascii="Arial" w:hAnsi="Arial"/>
          <w:b/>
          <w:sz w:val="28"/>
        </w:rPr>
        <w:t>.</w:t>
      </w:r>
      <w:r w:rsidRPr="003E62D1">
        <w:rPr>
          <w:rFonts w:ascii="Arial" w:hAnsi="Arial"/>
          <w:sz w:val="24"/>
        </w:rPr>
        <w:t xml:space="preserve">  There can be up to 5 required programs reported per ER4J segment, with a maximum of ten (10) required programs per CSC.</w:t>
      </w:r>
    </w:p>
    <w:p w14:paraId="2E26C726"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0B2B753"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32FBFAD"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9D8FF20"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4C06011"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3325D2C"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E2D112B"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1F84A3A"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D448855"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92F090F"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C7B58AC"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3057840"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3E3312D" w14:textId="77777777" w:rsidR="00A13AE5" w:rsidRDefault="00A13AE5"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DE263FD" w14:textId="77777777" w:rsidR="00BD37C4" w:rsidRPr="003E62D1" w:rsidRDefault="00BD37C4"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122B62D" w14:textId="77777777" w:rsidR="007C0370" w:rsidRPr="003E62D1"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BB3D150" w14:textId="77777777" w:rsidR="007C0370" w:rsidRPr="003E62D1" w:rsidRDefault="007C0370"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C71B24C"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8864CE" w:rsidRPr="003E62D1">
        <w:rPr>
          <w:rFonts w:ascii="Arial" w:hAnsi="Arial"/>
          <w:b/>
          <w:sz w:val="28"/>
        </w:rPr>
        <w:t xml:space="preserve">  </w:t>
      </w:r>
      <w:r w:rsidRPr="003E62D1">
        <w:rPr>
          <w:rFonts w:ascii="Arial" w:hAnsi="Arial"/>
          <w:sz w:val="24"/>
        </w:rPr>
        <w:t>Program Type 5</w:t>
      </w:r>
    </w:p>
    <w:p w14:paraId="00D1C4FC"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7EB3F1"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C9E777"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r>
      <w:r w:rsidR="00586F4B" w:rsidRPr="003E62D1">
        <w:rPr>
          <w:rFonts w:ascii="Arial" w:hAnsi="Arial"/>
          <w:sz w:val="24"/>
        </w:rPr>
        <w:t>A code used to describe the type of program a juvenile is to attend.</w:t>
      </w:r>
    </w:p>
    <w:p w14:paraId="11C18714" w14:textId="77777777" w:rsidR="00586F4B" w:rsidRPr="003E62D1" w:rsidRDefault="00586F4B"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67C6F5"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4883CA"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 xml:space="preserve">PGMT5 </w:t>
      </w:r>
    </w:p>
    <w:p w14:paraId="08F4AD9C"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B4E941"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10652334"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90 - 292</w:t>
      </w:r>
    </w:p>
    <w:p w14:paraId="13044B66"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CD42CD"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B887589"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3</w:t>
      </w:r>
    </w:p>
    <w:p w14:paraId="2D11D20D"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B408ED" w14:textId="77777777" w:rsidR="00A13AE5" w:rsidRPr="003E62D1" w:rsidRDefault="00A13AE5"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C73B85"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C3F31" w:rsidRPr="003E62D1">
        <w:rPr>
          <w:rFonts w:ascii="Arial" w:hAnsi="Arial"/>
          <w:sz w:val="24"/>
        </w:rPr>
        <w:t>3</w:t>
      </w:r>
    </w:p>
    <w:p w14:paraId="6E434BD5"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C12783"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B158D40" w14:textId="77777777" w:rsidR="00B07759"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64D8C716"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5A73FA"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20279F"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Pr="003E62D1">
        <w:rPr>
          <w:rFonts w:ascii="Arial" w:hAnsi="Arial"/>
          <w:sz w:val="24"/>
        </w:rPr>
        <w:t xml:space="preserve">  Conditionally Mandatory </w:t>
      </w:r>
    </w:p>
    <w:p w14:paraId="549CC485"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2C0047"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C137517"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A16</w:t>
      </w:r>
    </w:p>
    <w:p w14:paraId="517FD044"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65A389"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3F88A6" w14:textId="77777777" w:rsidR="00586F4B" w:rsidRPr="003E62D1" w:rsidRDefault="00586F4B" w:rsidP="0058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s>
        <w:rPr>
          <w:rFonts w:ascii="Arial" w:hAnsi="Arial"/>
          <w:sz w:val="24"/>
        </w:rPr>
      </w:pPr>
      <w:r w:rsidRPr="003E62D1">
        <w:rPr>
          <w:rFonts w:ascii="Arial" w:hAnsi="Arial"/>
          <w:b/>
          <w:sz w:val="28"/>
        </w:rPr>
        <w:t>REMARKS:</w:t>
      </w:r>
      <w:r w:rsidRPr="003E62D1">
        <w:rPr>
          <w:rFonts w:ascii="Arial" w:hAnsi="Arial"/>
          <w:sz w:val="24"/>
        </w:rPr>
        <w:t xml:space="preserve">  If program type is populated then the program name is mandatory.  There can be up to 5 required programs reported per ER4J segment, with a maximum of ten (10) required programs per CSC.  See Appendix H for valid program types.</w:t>
      </w:r>
    </w:p>
    <w:p w14:paraId="456A25E4"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 xml:space="preserve">DATA ELEMENT:  </w:t>
      </w:r>
      <w:r w:rsidRPr="003E62D1">
        <w:rPr>
          <w:rFonts w:ascii="Arial" w:hAnsi="Arial"/>
          <w:sz w:val="24"/>
        </w:rPr>
        <w:t>Program Name 5</w:t>
      </w:r>
    </w:p>
    <w:p w14:paraId="143C70A6"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BA5B75"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537877"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 xml:space="preserve"> </w:t>
      </w:r>
      <w:r w:rsidR="00586F4B" w:rsidRPr="003E62D1">
        <w:rPr>
          <w:rFonts w:ascii="Arial" w:hAnsi="Arial"/>
          <w:sz w:val="24"/>
        </w:rPr>
        <w:t>The name of the program a juvenile is to attend.</w:t>
      </w:r>
    </w:p>
    <w:p w14:paraId="1A41228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D58E5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C1C95D"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 xml:space="preserve">PGM5 </w:t>
      </w:r>
    </w:p>
    <w:p w14:paraId="7B56CC00"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DD0653"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79486E66"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93 - 342</w:t>
      </w:r>
    </w:p>
    <w:p w14:paraId="6AC02D7F"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9E5772"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8DA958"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50</w:t>
      </w:r>
    </w:p>
    <w:p w14:paraId="27A69B9E" w14:textId="77777777" w:rsidR="0029116D"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ACBF9C" w14:textId="77777777" w:rsidR="00A13AE5" w:rsidRPr="003E62D1" w:rsidRDefault="00A13AE5"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3F9AE4"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 xml:space="preserve">0 to </w:t>
      </w:r>
      <w:r w:rsidRPr="003E62D1">
        <w:rPr>
          <w:rFonts w:ascii="Arial" w:hAnsi="Arial"/>
          <w:sz w:val="24"/>
        </w:rPr>
        <w:t xml:space="preserve">Max </w:t>
      </w:r>
      <w:r w:rsidR="000C3F31" w:rsidRPr="003E62D1">
        <w:rPr>
          <w:rFonts w:ascii="Arial" w:hAnsi="Arial"/>
          <w:sz w:val="24"/>
        </w:rPr>
        <w:t>50</w:t>
      </w:r>
    </w:p>
    <w:p w14:paraId="4E25E0CA"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2D758F"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03B010" w14:textId="77777777" w:rsidR="00B07759" w:rsidRPr="003E62D1" w:rsidRDefault="0029116D"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158629BC"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FBD58E" w14:textId="77777777" w:rsidR="00B07759" w:rsidRPr="003E62D1" w:rsidRDefault="00B07759" w:rsidP="00B07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3C94A3"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szCs w:val="24"/>
        </w:rPr>
        <w:t>Conditionally</w:t>
      </w:r>
      <w:r w:rsidRPr="003E62D1">
        <w:rPr>
          <w:rFonts w:ascii="Arial" w:hAnsi="Arial"/>
          <w:b/>
          <w:sz w:val="28"/>
        </w:rPr>
        <w:t xml:space="preserve"> </w:t>
      </w:r>
      <w:r w:rsidRPr="003E62D1">
        <w:rPr>
          <w:rFonts w:ascii="Arial" w:hAnsi="Arial"/>
          <w:sz w:val="24"/>
        </w:rPr>
        <w:t>Mandatory</w:t>
      </w:r>
    </w:p>
    <w:p w14:paraId="2D1EE1D8"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CAF0E4"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881100"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Williamson County Anger Control Program</w:t>
      </w:r>
    </w:p>
    <w:p w14:paraId="2701135B"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50422D"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07BA6C" w14:textId="77777777" w:rsidR="009079C2" w:rsidRPr="003E62D1" w:rsidRDefault="009079C2" w:rsidP="009079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szCs w:val="24"/>
        </w:rPr>
        <w:t>If program name is populated then the program type is mandatory</w:t>
      </w:r>
      <w:r w:rsidRPr="003E62D1">
        <w:rPr>
          <w:rFonts w:ascii="Arial" w:hAnsi="Arial"/>
          <w:b/>
          <w:sz w:val="28"/>
        </w:rPr>
        <w:t>.</w:t>
      </w:r>
      <w:r w:rsidRPr="003E62D1">
        <w:rPr>
          <w:rFonts w:ascii="Arial" w:hAnsi="Arial"/>
          <w:sz w:val="24"/>
        </w:rPr>
        <w:t xml:space="preserve">  There can be up to 5 required programs reported per ER4J segment, with a maximum of ten (10) required programs per CSC.</w:t>
      </w:r>
    </w:p>
    <w:p w14:paraId="4487A7A9"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37E3ED"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22FB34C"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AFE26ED"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3283468"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86F393F"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DF3F9F5"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C8FE34"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0CCCE54"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C146A9E"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64B2436"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BB90C59" w14:textId="77777777" w:rsidR="009E1C4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51B9F48" w14:textId="77777777" w:rsidR="00BD37C4" w:rsidRPr="003E62D1" w:rsidRDefault="00BD37C4"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FBA44D5"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7EF5147" w14:textId="77777777" w:rsidR="007C0370" w:rsidRPr="003E62D1" w:rsidRDefault="007C0370"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30E0FF3" w14:textId="77777777" w:rsidR="007C0370" w:rsidRPr="003E62D1" w:rsidRDefault="007C0370"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D869A32"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Miscellaneous – Not Applicable</w:t>
      </w:r>
    </w:p>
    <w:p w14:paraId="6FD63D7D"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01CFA3"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8750FF"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533B03A1"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070BC9"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5BDEC3"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2E7D8FEB"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07033D"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13FEF9"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343 - 442</w:t>
      </w:r>
    </w:p>
    <w:p w14:paraId="542958B1"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3C6E05"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559FFE"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00</w:t>
      </w:r>
    </w:p>
    <w:p w14:paraId="6DE79582" w14:textId="77777777" w:rsidR="0029116D" w:rsidRPr="003E62D1" w:rsidRDefault="0029116D"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5F8BF1" w14:textId="77777777" w:rsidR="00A13AE5" w:rsidRPr="003E62D1" w:rsidRDefault="00A13AE5"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889629"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 xml:space="preserve">0 to </w:t>
      </w:r>
      <w:r w:rsidRPr="003E62D1">
        <w:rPr>
          <w:rFonts w:ascii="Arial" w:hAnsi="Arial"/>
          <w:sz w:val="24"/>
        </w:rPr>
        <w:t xml:space="preserve">Max </w:t>
      </w:r>
      <w:r w:rsidR="000C3F31" w:rsidRPr="003E62D1">
        <w:rPr>
          <w:rFonts w:ascii="Arial" w:hAnsi="Arial"/>
          <w:sz w:val="24"/>
        </w:rPr>
        <w:t>100</w:t>
      </w:r>
    </w:p>
    <w:p w14:paraId="76F5752A"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9CB708"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26819A"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002156DD" w:rsidRPr="003E62D1">
        <w:rPr>
          <w:rFonts w:ascii="Arial" w:hAnsi="Arial"/>
          <w:sz w:val="24"/>
        </w:rPr>
        <w:t xml:space="preserve"> Not Applicable</w:t>
      </w:r>
    </w:p>
    <w:p w14:paraId="4446C6AA"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4039CD"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F669B4" w14:textId="77777777" w:rsidR="009E1C41" w:rsidRPr="003E62D1" w:rsidRDefault="009E1C41" w:rsidP="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41FE5F"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2C87681"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F76ED3B"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077DD61" w14:textId="77777777" w:rsidR="00B07759" w:rsidRPr="003E62D1" w:rsidRDefault="00B07759"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174C720" w14:textId="77777777" w:rsidR="00B07759" w:rsidRPr="003E62D1" w:rsidRDefault="00B07759"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807FE40" w14:textId="77777777" w:rsidR="00B07759" w:rsidRPr="003E62D1" w:rsidRDefault="00B07759"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5B1BF1C" w14:textId="77777777" w:rsidR="00B07759" w:rsidRPr="003E62D1" w:rsidRDefault="00B07759"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EFD5131" w14:textId="77777777" w:rsidR="00B07759" w:rsidRPr="003E62D1" w:rsidRDefault="00B07759"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7208B3C" w14:textId="77777777" w:rsidR="00B07759" w:rsidRPr="003E62D1" w:rsidRDefault="00B07759"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68A4CBF" w14:textId="77777777" w:rsidR="00B07759" w:rsidRPr="003E62D1" w:rsidRDefault="00B07759"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2AF0DF5" w14:textId="77777777" w:rsidR="00B07759" w:rsidRPr="003E62D1" w:rsidRDefault="00B07759"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0B75049" w14:textId="77777777" w:rsidR="008F1C6C" w:rsidRPr="003E62D1" w:rsidRDefault="008F1C6C" w:rsidP="008F1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8FEA05" w14:textId="77777777" w:rsidR="00062772" w:rsidRPr="003E62D1" w:rsidRDefault="00062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3119210" w14:textId="77777777" w:rsidR="00062772" w:rsidRPr="003E62D1" w:rsidRDefault="00062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41D5E42" w14:textId="77777777" w:rsidR="009E1C41" w:rsidRPr="003E62D1" w:rsidRDefault="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5B5D9C6" w14:textId="77777777" w:rsidR="009E1C41" w:rsidRPr="003E62D1" w:rsidRDefault="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C706BEE" w14:textId="77777777" w:rsidR="009E1C41" w:rsidRPr="003E62D1" w:rsidRDefault="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FE94B9F" w14:textId="77777777" w:rsidR="009E1C41" w:rsidRPr="003E62D1" w:rsidRDefault="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406FB83" w14:textId="77777777" w:rsidR="009E1C41" w:rsidRPr="003E62D1" w:rsidRDefault="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AEBA7E1" w14:textId="77777777" w:rsidR="009E1C41" w:rsidRPr="003E62D1" w:rsidRDefault="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D945408" w14:textId="77777777" w:rsidR="009E1C41" w:rsidRPr="003E62D1" w:rsidRDefault="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E6882F5" w14:textId="77777777" w:rsidR="009E1C41" w:rsidRPr="003E62D1" w:rsidRDefault="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A74D8DA" w14:textId="77777777" w:rsidR="009E1C41" w:rsidRPr="003E62D1" w:rsidRDefault="009E1C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FB019F5" w14:textId="77777777" w:rsidR="00AA7A31" w:rsidRPr="003E62D1" w:rsidRDefault="00AA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sectPr w:rsidR="00AA7A31" w:rsidRPr="003E62D1" w:rsidSect="00751DB3">
          <w:headerReference w:type="even" r:id="rId31"/>
          <w:headerReference w:type="default" r:id="rId32"/>
          <w:footerReference w:type="even" r:id="rId33"/>
          <w:footerReference w:type="default" r:id="rId34"/>
          <w:footnotePr>
            <w:numFmt w:val="lowerRoman"/>
          </w:footnotePr>
          <w:endnotePr>
            <w:numFmt w:val="decimal"/>
          </w:endnotePr>
          <w:pgSz w:w="12240" w:h="15840"/>
          <w:pgMar w:top="1440" w:right="1440" w:bottom="720" w:left="1440" w:header="720" w:footer="720" w:gutter="0"/>
          <w:pgNumType w:chapStyle="1"/>
          <w:cols w:space="720"/>
        </w:sectPr>
      </w:pPr>
    </w:p>
    <w:p w14:paraId="41E0A206"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1B487BC"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5C8230B"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9F53E7A"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06AB439"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890C9BE"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5987276"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46BFD33"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DDD4952"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D52A6AF"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6D13D86" w14:textId="77777777" w:rsidR="00573404"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4320F21" w14:textId="77777777" w:rsidR="00573404" w:rsidRPr="003E62D1" w:rsidRDefault="00573404" w:rsidP="006A2231">
      <w:pPr>
        <w:pStyle w:val="Heading1"/>
        <w:jc w:val="center"/>
        <w:rPr>
          <w:rFonts w:ascii="Arial" w:hAnsi="Arial"/>
          <w:b w:val="0"/>
          <w:sz w:val="72"/>
          <w:szCs w:val="72"/>
        </w:rPr>
      </w:pPr>
      <w:bookmarkStart w:id="10" w:name="_Toc474915350"/>
      <w:r w:rsidRPr="003E62D1">
        <w:rPr>
          <w:rFonts w:ascii="Arial" w:hAnsi="Arial" w:cs="Arial"/>
          <w:sz w:val="72"/>
          <w:szCs w:val="72"/>
        </w:rPr>
        <w:t>Section VII</w:t>
      </w:r>
      <w:r w:rsidR="006A2231" w:rsidRPr="003E62D1">
        <w:rPr>
          <w:rFonts w:ascii="Arial" w:hAnsi="Arial" w:cs="Arial"/>
          <w:sz w:val="72"/>
          <w:szCs w:val="72"/>
        </w:rPr>
        <w:t xml:space="preserve"> - </w:t>
      </w:r>
      <w:r w:rsidRPr="003E62D1">
        <w:rPr>
          <w:rFonts w:ascii="Arial" w:hAnsi="Arial"/>
          <w:sz w:val="72"/>
          <w:szCs w:val="72"/>
        </w:rPr>
        <w:t>Custody</w:t>
      </w:r>
      <w:bookmarkEnd w:id="10"/>
    </w:p>
    <w:p w14:paraId="5F7B2979" w14:textId="77777777" w:rsidR="00801954" w:rsidRPr="003E62D1" w:rsidRDefault="00573404" w:rsidP="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sz w:val="40"/>
          <w:szCs w:val="40"/>
        </w:rPr>
      </w:pPr>
      <w:r w:rsidRPr="003E62D1">
        <w:rPr>
          <w:rFonts w:ascii="Arial" w:hAnsi="Arial"/>
          <w:sz w:val="40"/>
          <w:szCs w:val="40"/>
        </w:rPr>
        <w:t>(ER5 Segment)</w:t>
      </w:r>
    </w:p>
    <w:p w14:paraId="12F2E18C" w14:textId="77777777" w:rsidR="004457DF" w:rsidRPr="003E62D1" w:rsidRDefault="005734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004457DF" w:rsidRPr="003E62D1">
        <w:rPr>
          <w:rFonts w:ascii="Arial" w:hAnsi="Arial"/>
          <w:b/>
          <w:sz w:val="28"/>
        </w:rPr>
        <w:lastRenderedPageBreak/>
        <w:t>DATA ELEMENT:</w:t>
      </w:r>
      <w:r w:rsidR="00062772" w:rsidRPr="003E62D1">
        <w:rPr>
          <w:rFonts w:ascii="Arial" w:hAnsi="Arial"/>
          <w:b/>
          <w:sz w:val="28"/>
        </w:rPr>
        <w:t xml:space="preserve">  </w:t>
      </w:r>
      <w:r w:rsidR="004457DF" w:rsidRPr="003E62D1">
        <w:rPr>
          <w:rFonts w:ascii="Arial" w:hAnsi="Arial"/>
          <w:sz w:val="24"/>
        </w:rPr>
        <w:t>Message Key</w:t>
      </w:r>
    </w:p>
    <w:p w14:paraId="0AC3827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71CBF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AA219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62772" w:rsidRPr="003E62D1">
        <w:rPr>
          <w:rFonts w:ascii="Arial" w:hAnsi="Arial"/>
          <w:b/>
          <w:sz w:val="28"/>
        </w:rPr>
        <w:t xml:space="preserve">  </w:t>
      </w:r>
      <w:r w:rsidRPr="003E62D1">
        <w:rPr>
          <w:rFonts w:ascii="Arial" w:hAnsi="Arial"/>
          <w:sz w:val="24"/>
        </w:rPr>
        <w:t>Message to enter, modify or cancel a record.</w:t>
      </w:r>
    </w:p>
    <w:p w14:paraId="32D852F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F27F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FF1D9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62772" w:rsidRPr="003E62D1">
        <w:rPr>
          <w:rFonts w:ascii="Arial" w:hAnsi="Arial"/>
          <w:b/>
          <w:sz w:val="28"/>
        </w:rPr>
        <w:t xml:space="preserve">  </w:t>
      </w:r>
      <w:r w:rsidRPr="003E62D1">
        <w:rPr>
          <w:rFonts w:ascii="Arial" w:hAnsi="Arial"/>
          <w:sz w:val="24"/>
        </w:rPr>
        <w:t>MKE</w:t>
      </w:r>
    </w:p>
    <w:p w14:paraId="4A1EBD43" w14:textId="77777777" w:rsidR="00292CD8" w:rsidRPr="003E62D1" w:rsidRDefault="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4F8EE8" w14:textId="77777777" w:rsidR="00292CD8" w:rsidRPr="003E62D1" w:rsidRDefault="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2A0C69" w14:textId="77777777" w:rsidR="00292CD8" w:rsidRPr="003E62D1" w:rsidRDefault="00292CD8" w:rsidP="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01 - 004</w:t>
      </w:r>
    </w:p>
    <w:p w14:paraId="4B2ADF7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CC222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476CB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62772" w:rsidRPr="003E62D1">
        <w:rPr>
          <w:rFonts w:ascii="Arial" w:hAnsi="Arial"/>
          <w:b/>
          <w:sz w:val="28"/>
        </w:rPr>
        <w:t xml:space="preserve">  </w:t>
      </w:r>
      <w:r w:rsidRPr="003E62D1">
        <w:rPr>
          <w:rFonts w:ascii="Arial" w:hAnsi="Arial"/>
          <w:sz w:val="24"/>
        </w:rPr>
        <w:t>4</w:t>
      </w:r>
    </w:p>
    <w:p w14:paraId="6F237370"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10754A"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707D6A"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3</w:t>
      </w:r>
      <w:r w:rsidR="00F568BC">
        <w:rPr>
          <w:rFonts w:ascii="Arial" w:hAnsi="Arial"/>
          <w:sz w:val="24"/>
        </w:rPr>
        <w:t>/</w:t>
      </w:r>
      <w:r w:rsidRPr="003E62D1">
        <w:rPr>
          <w:rFonts w:ascii="Arial" w:hAnsi="Arial"/>
          <w:sz w:val="24"/>
        </w:rPr>
        <w:t xml:space="preserve">Max </w:t>
      </w:r>
      <w:r w:rsidR="00F568BC">
        <w:rPr>
          <w:rFonts w:ascii="Arial" w:hAnsi="Arial"/>
          <w:sz w:val="24"/>
        </w:rPr>
        <w:t>3</w:t>
      </w:r>
    </w:p>
    <w:p w14:paraId="2E8803B5"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02F313"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33DBD9"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4785D34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07DEA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F68B6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62772" w:rsidRPr="003E62D1">
        <w:rPr>
          <w:rFonts w:ascii="Arial" w:hAnsi="Arial"/>
          <w:b/>
          <w:sz w:val="28"/>
        </w:rPr>
        <w:t xml:space="preserve">  </w:t>
      </w:r>
      <w:r w:rsidRPr="003E62D1">
        <w:rPr>
          <w:rFonts w:ascii="Arial" w:hAnsi="Arial"/>
          <w:sz w:val="24"/>
        </w:rPr>
        <w:t>Mandatory</w:t>
      </w:r>
    </w:p>
    <w:p w14:paraId="494EF8A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A64A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7897F0" w14:textId="77777777" w:rsidR="00062772" w:rsidRPr="003E62D1" w:rsidRDefault="00062772" w:rsidP="00062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color w:val="000000"/>
          <w:sz w:val="24"/>
        </w:rPr>
      </w:pPr>
      <w:r w:rsidRPr="003E62D1">
        <w:rPr>
          <w:rFonts w:ascii="Arial" w:hAnsi="Arial"/>
          <w:b/>
          <w:sz w:val="28"/>
        </w:rPr>
        <w:t>EXAMPLES:</w:t>
      </w:r>
      <w:r w:rsidRPr="003E62D1">
        <w:rPr>
          <w:rFonts w:ascii="Arial" w:hAnsi="Arial"/>
          <w:sz w:val="24"/>
        </w:rPr>
        <w:tab/>
      </w:r>
      <w:r w:rsidRPr="003E62D1">
        <w:rPr>
          <w:rFonts w:ascii="Arial" w:hAnsi="Arial"/>
          <w:b/>
          <w:color w:val="000000"/>
          <w:sz w:val="24"/>
        </w:rPr>
        <w:t>ENTER</w:t>
      </w:r>
      <w:r w:rsidRPr="003E62D1">
        <w:rPr>
          <w:rFonts w:ascii="Arial" w:hAnsi="Arial"/>
          <w:b/>
          <w:color w:val="000000"/>
          <w:sz w:val="24"/>
        </w:rPr>
        <w:tab/>
      </w:r>
      <w:r w:rsidRPr="003E62D1">
        <w:rPr>
          <w:rFonts w:ascii="Arial" w:hAnsi="Arial"/>
          <w:b/>
          <w:color w:val="000000"/>
          <w:sz w:val="24"/>
        </w:rPr>
        <w:tab/>
        <w:t>MODIFY</w:t>
      </w:r>
      <w:r w:rsidRPr="003E62D1">
        <w:rPr>
          <w:rFonts w:ascii="Arial" w:hAnsi="Arial"/>
          <w:b/>
          <w:color w:val="000000"/>
          <w:sz w:val="24"/>
        </w:rPr>
        <w:tab/>
      </w:r>
      <w:r w:rsidRPr="003E62D1">
        <w:rPr>
          <w:rFonts w:ascii="Arial" w:hAnsi="Arial"/>
          <w:b/>
          <w:color w:val="000000"/>
          <w:sz w:val="24"/>
        </w:rPr>
        <w:tab/>
        <w:t>CANCEL</w:t>
      </w:r>
    </w:p>
    <w:p w14:paraId="386981C5" w14:textId="77777777" w:rsidR="00062772" w:rsidRPr="003E62D1" w:rsidRDefault="00062772" w:rsidP="00062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000000"/>
          <w:sz w:val="24"/>
        </w:rPr>
      </w:pPr>
      <w:r w:rsidRPr="003E62D1">
        <w:rPr>
          <w:rFonts w:ascii="Arial" w:hAnsi="Arial"/>
          <w:color w:val="000000"/>
          <w:sz w:val="24"/>
        </w:rPr>
        <w:tab/>
      </w:r>
      <w:r w:rsidRPr="003E62D1">
        <w:rPr>
          <w:rFonts w:ascii="Arial" w:hAnsi="Arial"/>
          <w:color w:val="000000"/>
          <w:sz w:val="24"/>
        </w:rPr>
        <w:tab/>
      </w:r>
      <w:r w:rsidRPr="003E62D1">
        <w:rPr>
          <w:rFonts w:ascii="Arial" w:hAnsi="Arial"/>
          <w:color w:val="000000"/>
          <w:sz w:val="24"/>
        </w:rPr>
        <w:tab/>
        <w:t>ER5</w:t>
      </w:r>
      <w:r w:rsidRPr="003E62D1">
        <w:rPr>
          <w:rFonts w:ascii="Arial" w:hAnsi="Arial"/>
          <w:color w:val="000000"/>
          <w:sz w:val="24"/>
        </w:rPr>
        <w:tab/>
      </w:r>
      <w:r w:rsidRPr="003E62D1">
        <w:rPr>
          <w:rFonts w:ascii="Arial" w:hAnsi="Arial"/>
          <w:color w:val="000000"/>
          <w:sz w:val="24"/>
        </w:rPr>
        <w:tab/>
      </w:r>
      <w:r w:rsidRPr="003E62D1">
        <w:rPr>
          <w:rFonts w:ascii="Arial" w:hAnsi="Arial"/>
          <w:color w:val="000000"/>
          <w:sz w:val="24"/>
        </w:rPr>
        <w:tab/>
        <w:t>MR5</w:t>
      </w:r>
      <w:r w:rsidRPr="003E62D1">
        <w:rPr>
          <w:rFonts w:ascii="Arial" w:hAnsi="Arial"/>
          <w:color w:val="000000"/>
          <w:sz w:val="24"/>
        </w:rPr>
        <w:tab/>
      </w:r>
      <w:r w:rsidRPr="003E62D1">
        <w:rPr>
          <w:rFonts w:ascii="Arial" w:hAnsi="Arial"/>
          <w:color w:val="000000"/>
          <w:sz w:val="24"/>
        </w:rPr>
        <w:tab/>
      </w:r>
      <w:r w:rsidRPr="003E62D1">
        <w:rPr>
          <w:rFonts w:ascii="Arial" w:hAnsi="Arial"/>
          <w:color w:val="000000"/>
          <w:sz w:val="24"/>
        </w:rPr>
        <w:tab/>
        <w:t>XR5</w:t>
      </w:r>
    </w:p>
    <w:p w14:paraId="42A4232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000000"/>
          <w:sz w:val="24"/>
        </w:rPr>
      </w:pPr>
    </w:p>
    <w:p w14:paraId="2DE57F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000000"/>
          <w:sz w:val="24"/>
        </w:rPr>
      </w:pPr>
    </w:p>
    <w:p w14:paraId="58475D6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color w:val="000000"/>
          <w:sz w:val="28"/>
        </w:rPr>
        <w:t>REMARKS:</w:t>
      </w:r>
      <w:r w:rsidR="002B3EBD" w:rsidRPr="003E62D1">
        <w:rPr>
          <w:rFonts w:ascii="Arial" w:hAnsi="Arial"/>
          <w:b/>
          <w:color w:val="000000"/>
          <w:sz w:val="28"/>
        </w:rPr>
        <w:t xml:space="preserve">  </w:t>
      </w:r>
      <w:r w:rsidR="002B3EBD" w:rsidRPr="003E62D1">
        <w:rPr>
          <w:rFonts w:ascii="Arial" w:hAnsi="Arial"/>
          <w:color w:val="000000"/>
          <w:sz w:val="24"/>
        </w:rPr>
        <w:t>The MKE is used to submit records to CCH, but is not captured in CCH.  Modifications and deletions are available only to DPS.</w:t>
      </w:r>
      <w:r w:rsidRPr="003E62D1">
        <w:rPr>
          <w:rFonts w:ascii="Arial" w:hAnsi="Arial"/>
          <w:sz w:val="24"/>
        </w:rPr>
        <w:br w:type="page"/>
      </w:r>
      <w:r w:rsidRPr="003E62D1">
        <w:rPr>
          <w:rFonts w:ascii="Arial" w:hAnsi="Arial"/>
          <w:b/>
          <w:sz w:val="28"/>
        </w:rPr>
        <w:lastRenderedPageBreak/>
        <w:t>DATA ELEMENT:</w:t>
      </w:r>
      <w:r w:rsidR="00CF7132" w:rsidRPr="003E62D1">
        <w:rPr>
          <w:rFonts w:ascii="Arial" w:hAnsi="Arial"/>
          <w:b/>
          <w:sz w:val="28"/>
        </w:rPr>
        <w:t xml:space="preserve">  </w:t>
      </w:r>
      <w:r w:rsidRPr="003E62D1">
        <w:rPr>
          <w:rFonts w:ascii="Arial" w:hAnsi="Arial"/>
          <w:sz w:val="24"/>
        </w:rPr>
        <w:t>Error Indicator</w:t>
      </w:r>
    </w:p>
    <w:p w14:paraId="44D6154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FBF44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D62DD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CF7132" w:rsidRPr="003E62D1">
        <w:rPr>
          <w:rFonts w:ascii="Arial" w:hAnsi="Arial"/>
          <w:b/>
          <w:sz w:val="28"/>
        </w:rPr>
        <w:t xml:space="preserve">  </w:t>
      </w:r>
      <w:r w:rsidRPr="003E62D1">
        <w:rPr>
          <w:rFonts w:ascii="Arial" w:hAnsi="Arial"/>
          <w:sz w:val="24"/>
        </w:rPr>
        <w:t>Flag used to indicate if a segment was not applied to CCH due to an error.</w:t>
      </w:r>
    </w:p>
    <w:p w14:paraId="5AA87A5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6A96D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29FFF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CF7132" w:rsidRPr="003E62D1">
        <w:rPr>
          <w:rFonts w:ascii="Arial" w:hAnsi="Arial"/>
          <w:b/>
          <w:sz w:val="28"/>
        </w:rPr>
        <w:t xml:space="preserve">  </w:t>
      </w:r>
      <w:r w:rsidRPr="003E62D1">
        <w:rPr>
          <w:rFonts w:ascii="Arial" w:hAnsi="Arial"/>
          <w:sz w:val="24"/>
        </w:rPr>
        <w:tab/>
        <w:t>ERR</w:t>
      </w:r>
    </w:p>
    <w:p w14:paraId="164D673F" w14:textId="77777777" w:rsidR="00292CD8" w:rsidRPr="003E62D1" w:rsidRDefault="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7E9E80" w14:textId="77777777" w:rsidR="00292CD8" w:rsidRPr="003E62D1" w:rsidRDefault="00292CD8" w:rsidP="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3E935A55" w14:textId="77777777" w:rsidR="00292CD8" w:rsidRPr="003E62D1" w:rsidRDefault="00292CD8" w:rsidP="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05 - 005</w:t>
      </w:r>
    </w:p>
    <w:p w14:paraId="35FD53CF" w14:textId="77777777" w:rsidR="00292CD8" w:rsidRPr="003E62D1" w:rsidRDefault="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84F96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5FB52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CF7132" w:rsidRPr="003E62D1">
        <w:rPr>
          <w:rFonts w:ascii="Arial" w:hAnsi="Arial"/>
          <w:b/>
          <w:sz w:val="28"/>
        </w:rPr>
        <w:t xml:space="preserve">  </w:t>
      </w:r>
      <w:r w:rsidRPr="003E62D1">
        <w:rPr>
          <w:rFonts w:ascii="Arial" w:hAnsi="Arial"/>
          <w:sz w:val="24"/>
        </w:rPr>
        <w:t>1</w:t>
      </w:r>
    </w:p>
    <w:p w14:paraId="3CB5C534"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5B3788"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6E1580"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 xml:space="preserve">0 to </w:t>
      </w:r>
      <w:r w:rsidRPr="003E62D1">
        <w:rPr>
          <w:rFonts w:ascii="Arial" w:hAnsi="Arial"/>
          <w:sz w:val="24"/>
        </w:rPr>
        <w:t xml:space="preserve">Max </w:t>
      </w:r>
      <w:r w:rsidR="000C3F31" w:rsidRPr="003E62D1">
        <w:rPr>
          <w:rFonts w:ascii="Arial" w:hAnsi="Arial"/>
          <w:sz w:val="24"/>
        </w:rPr>
        <w:t>1</w:t>
      </w:r>
    </w:p>
    <w:p w14:paraId="4C3BB913"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37E51F"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5D9A39"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4AF24C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7C3B3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F880E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CF7132" w:rsidRPr="003E62D1">
        <w:rPr>
          <w:rFonts w:ascii="Arial" w:hAnsi="Arial"/>
          <w:b/>
          <w:sz w:val="28"/>
        </w:rPr>
        <w:t xml:space="preserve">  </w:t>
      </w:r>
      <w:r w:rsidRPr="003E62D1">
        <w:rPr>
          <w:rFonts w:ascii="Arial" w:hAnsi="Arial"/>
          <w:sz w:val="24"/>
        </w:rPr>
        <w:t>Present only on returned records - not used for submission of segments.</w:t>
      </w:r>
    </w:p>
    <w:p w14:paraId="5C75E2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72C46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E52DB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CF7132" w:rsidRPr="003E62D1">
        <w:rPr>
          <w:rFonts w:ascii="Arial" w:hAnsi="Arial"/>
          <w:b/>
          <w:sz w:val="28"/>
        </w:rPr>
        <w:t xml:space="preserve">  </w:t>
      </w:r>
      <w:r w:rsidRPr="003E62D1">
        <w:rPr>
          <w:rFonts w:ascii="Arial" w:hAnsi="Arial"/>
          <w:sz w:val="24"/>
        </w:rPr>
        <w:tab/>
        <w:t>" " (blank) - No errors</w:t>
      </w:r>
    </w:p>
    <w:p w14:paraId="651667F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X" - segment not applied due to error(s)</w:t>
      </w:r>
    </w:p>
    <w:p w14:paraId="27A057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55868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p>
    <w:p w14:paraId="6517ADB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CF7132" w:rsidRPr="003E62D1">
        <w:rPr>
          <w:rFonts w:ascii="Arial" w:hAnsi="Arial"/>
          <w:b/>
          <w:sz w:val="28"/>
        </w:rPr>
        <w:t xml:space="preserve">  </w:t>
      </w:r>
      <w:r w:rsidRPr="003E62D1">
        <w:rPr>
          <w:rFonts w:ascii="Arial" w:hAnsi="Arial"/>
          <w:sz w:val="24"/>
        </w:rPr>
        <w:t xml:space="preserve">If the segment is in error, the returned record will be appended with 100 bytes which will be used to denote the specific errors.  Error definitions can be found in the </w:t>
      </w:r>
      <w:r w:rsidR="00EE54A1" w:rsidRPr="003E62D1">
        <w:rPr>
          <w:rFonts w:ascii="Arial" w:hAnsi="Arial"/>
          <w:sz w:val="24"/>
        </w:rPr>
        <w:t xml:space="preserve">CCH Transaction Format document. </w:t>
      </w:r>
      <w:r w:rsidRPr="003E62D1">
        <w:rPr>
          <w:rFonts w:ascii="Arial" w:hAnsi="Arial"/>
          <w:sz w:val="24"/>
        </w:rPr>
        <w:t xml:space="preserve"> Error indicator is not captured in CCH.</w:t>
      </w:r>
    </w:p>
    <w:p w14:paraId="586FD47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CF7132" w:rsidRPr="003E62D1">
        <w:rPr>
          <w:rFonts w:ascii="Arial" w:hAnsi="Arial"/>
          <w:b/>
          <w:sz w:val="28"/>
        </w:rPr>
        <w:t xml:space="preserve">  </w:t>
      </w:r>
      <w:r w:rsidRPr="003E62D1">
        <w:rPr>
          <w:rFonts w:ascii="Arial" w:hAnsi="Arial"/>
          <w:sz w:val="24"/>
        </w:rPr>
        <w:t>Record Length</w:t>
      </w:r>
    </w:p>
    <w:p w14:paraId="5536BFA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63757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9EEDA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CF7132" w:rsidRPr="003E62D1">
        <w:rPr>
          <w:rFonts w:ascii="Arial" w:hAnsi="Arial"/>
          <w:b/>
          <w:sz w:val="28"/>
        </w:rPr>
        <w:t xml:space="preserve">  </w:t>
      </w:r>
      <w:r w:rsidRPr="003E62D1">
        <w:rPr>
          <w:rFonts w:ascii="Arial" w:hAnsi="Arial"/>
          <w:sz w:val="24"/>
        </w:rPr>
        <w:t>Length of the record being submitted.</w:t>
      </w:r>
    </w:p>
    <w:p w14:paraId="560F6D0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D6146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7D8DC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CF7132" w:rsidRPr="003E62D1">
        <w:rPr>
          <w:rFonts w:ascii="Arial" w:hAnsi="Arial"/>
          <w:b/>
          <w:sz w:val="28"/>
        </w:rPr>
        <w:t xml:space="preserve">  </w:t>
      </w:r>
      <w:r w:rsidRPr="003E62D1">
        <w:rPr>
          <w:rFonts w:ascii="Arial" w:hAnsi="Arial"/>
          <w:sz w:val="24"/>
        </w:rPr>
        <w:tab/>
        <w:t>LGH</w:t>
      </w:r>
    </w:p>
    <w:p w14:paraId="15A13E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F8E6F6" w14:textId="77777777" w:rsidR="00292CD8" w:rsidRPr="003E62D1" w:rsidRDefault="00292CD8" w:rsidP="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18C160C8" w14:textId="77777777" w:rsidR="00292CD8" w:rsidRPr="003E62D1" w:rsidRDefault="00292CD8" w:rsidP="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06 - 009</w:t>
      </w:r>
    </w:p>
    <w:p w14:paraId="4DAAA45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6F3C41" w14:textId="77777777" w:rsidR="00292CD8" w:rsidRPr="003E62D1" w:rsidRDefault="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67484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CF7132" w:rsidRPr="003E62D1">
        <w:rPr>
          <w:rFonts w:ascii="Arial" w:hAnsi="Arial"/>
          <w:b/>
          <w:sz w:val="28"/>
        </w:rPr>
        <w:t xml:space="preserve">  </w:t>
      </w:r>
      <w:r w:rsidRPr="003E62D1">
        <w:rPr>
          <w:rFonts w:ascii="Arial" w:hAnsi="Arial"/>
          <w:sz w:val="24"/>
        </w:rPr>
        <w:t>4</w:t>
      </w:r>
    </w:p>
    <w:p w14:paraId="594BB9C2"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2220A4"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4B1343"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4</w:t>
      </w:r>
      <w:r w:rsidRPr="003E62D1">
        <w:rPr>
          <w:rFonts w:ascii="Arial" w:hAnsi="Arial"/>
          <w:sz w:val="24"/>
        </w:rPr>
        <w:t>/Max 4</w:t>
      </w:r>
    </w:p>
    <w:p w14:paraId="042EC976"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F3585C"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918682"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4CE1EED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9457C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F7D3B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CF7132" w:rsidRPr="003E62D1">
        <w:rPr>
          <w:rFonts w:ascii="Arial" w:hAnsi="Arial"/>
          <w:b/>
          <w:sz w:val="28"/>
        </w:rPr>
        <w:t xml:space="preserve">  </w:t>
      </w:r>
      <w:r w:rsidRPr="003E62D1">
        <w:rPr>
          <w:rFonts w:ascii="Arial" w:hAnsi="Arial"/>
          <w:sz w:val="24"/>
        </w:rPr>
        <w:t>Mandatory</w:t>
      </w:r>
    </w:p>
    <w:p w14:paraId="4182FC2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1180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8CB70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CF7132" w:rsidRPr="003E62D1">
        <w:rPr>
          <w:rFonts w:ascii="Arial" w:hAnsi="Arial"/>
          <w:b/>
          <w:sz w:val="28"/>
        </w:rPr>
        <w:t xml:space="preserve">  </w:t>
      </w:r>
      <w:r w:rsidRPr="003E62D1">
        <w:rPr>
          <w:rFonts w:ascii="Arial" w:hAnsi="Arial"/>
          <w:sz w:val="24"/>
        </w:rPr>
        <w:t>0335</w:t>
      </w:r>
    </w:p>
    <w:p w14:paraId="24557B3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644B8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B3AC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CF7132" w:rsidRPr="003E62D1">
        <w:rPr>
          <w:rFonts w:ascii="Arial" w:hAnsi="Arial"/>
          <w:b/>
          <w:sz w:val="28"/>
        </w:rPr>
        <w:t xml:space="preserve">  </w:t>
      </w:r>
      <w:r w:rsidRPr="003E62D1">
        <w:rPr>
          <w:rFonts w:ascii="Arial" w:hAnsi="Arial"/>
          <w:color w:val="000000"/>
          <w:sz w:val="24"/>
        </w:rPr>
        <w:t xml:space="preserve">ER5 submissions </w:t>
      </w:r>
      <w:r w:rsidR="00CF7132" w:rsidRPr="003E62D1">
        <w:rPr>
          <w:rFonts w:ascii="Arial" w:hAnsi="Arial"/>
          <w:color w:val="000000"/>
          <w:sz w:val="24"/>
        </w:rPr>
        <w:t xml:space="preserve">must </w:t>
      </w:r>
      <w:r w:rsidRPr="003E62D1">
        <w:rPr>
          <w:rFonts w:ascii="Arial" w:hAnsi="Arial"/>
          <w:color w:val="000000"/>
          <w:sz w:val="24"/>
        </w:rPr>
        <w:t>be 0335</w:t>
      </w:r>
      <w:r w:rsidR="00CF7132" w:rsidRPr="003E62D1">
        <w:rPr>
          <w:rFonts w:ascii="Arial" w:hAnsi="Arial"/>
          <w:color w:val="000000"/>
          <w:sz w:val="24"/>
        </w:rPr>
        <w:t xml:space="preserve"> in length</w:t>
      </w:r>
      <w:r w:rsidRPr="003E62D1">
        <w:rPr>
          <w:rFonts w:ascii="Arial" w:hAnsi="Arial"/>
          <w:color w:val="000000"/>
          <w:sz w:val="24"/>
        </w:rPr>
        <w:t xml:space="preserve">.  ER5 </w:t>
      </w:r>
      <w:r w:rsidR="00CF7132" w:rsidRPr="003E62D1">
        <w:rPr>
          <w:rFonts w:ascii="Arial" w:hAnsi="Arial"/>
          <w:color w:val="000000"/>
          <w:sz w:val="24"/>
        </w:rPr>
        <w:t xml:space="preserve">returns may </w:t>
      </w:r>
      <w:r w:rsidRPr="003E62D1">
        <w:rPr>
          <w:rFonts w:ascii="Arial" w:hAnsi="Arial"/>
          <w:color w:val="000000"/>
          <w:sz w:val="24"/>
        </w:rPr>
        <w:t xml:space="preserve">be 0335 or 0435 in length, depending </w:t>
      </w:r>
      <w:r w:rsidR="00CF7132" w:rsidRPr="003E62D1">
        <w:rPr>
          <w:rFonts w:ascii="Arial" w:hAnsi="Arial"/>
          <w:color w:val="000000"/>
          <w:sz w:val="24"/>
        </w:rPr>
        <w:t>if there are errors in the original submission</w:t>
      </w:r>
      <w:r w:rsidRPr="003E62D1">
        <w:rPr>
          <w:rFonts w:ascii="Arial" w:hAnsi="Arial"/>
          <w:color w:val="000000"/>
          <w:sz w:val="24"/>
        </w:rPr>
        <w:t>.</w:t>
      </w:r>
      <w:r w:rsidR="00CF7132" w:rsidRPr="003E62D1">
        <w:rPr>
          <w:rFonts w:ascii="Arial" w:hAnsi="Arial"/>
          <w:color w:val="000000"/>
          <w:sz w:val="24"/>
        </w:rPr>
        <w:t xml:space="preserve">  Record length is not captured in CCH.</w:t>
      </w:r>
    </w:p>
    <w:p w14:paraId="4FF543B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8904D9" w:rsidRPr="003E62D1">
        <w:rPr>
          <w:rFonts w:ascii="Arial" w:hAnsi="Arial"/>
          <w:b/>
          <w:sz w:val="28"/>
        </w:rPr>
        <w:t xml:space="preserve">  </w:t>
      </w:r>
      <w:r w:rsidRPr="003E62D1">
        <w:rPr>
          <w:rFonts w:ascii="Arial" w:hAnsi="Arial"/>
          <w:sz w:val="24"/>
        </w:rPr>
        <w:t>Date of Entry</w:t>
      </w:r>
    </w:p>
    <w:p w14:paraId="0F32B0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979E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96A08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8904D9" w:rsidRPr="003E62D1">
        <w:rPr>
          <w:rFonts w:ascii="Arial" w:hAnsi="Arial"/>
          <w:b/>
          <w:sz w:val="28"/>
        </w:rPr>
        <w:t xml:space="preserve">  </w:t>
      </w:r>
      <w:r w:rsidR="008904D9" w:rsidRPr="003E62D1">
        <w:rPr>
          <w:rFonts w:ascii="Arial" w:hAnsi="Arial"/>
          <w:sz w:val="24"/>
        </w:rPr>
        <w:t>Date the record was entered</w:t>
      </w:r>
      <w:r w:rsidR="006E2AF3" w:rsidRPr="003E62D1">
        <w:rPr>
          <w:rFonts w:ascii="Arial" w:hAnsi="Arial"/>
          <w:sz w:val="24"/>
        </w:rPr>
        <w:t>.</w:t>
      </w:r>
    </w:p>
    <w:p w14:paraId="2A992C0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3B63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531D3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8904D9" w:rsidRPr="003E62D1">
        <w:rPr>
          <w:rFonts w:ascii="Arial" w:hAnsi="Arial"/>
          <w:b/>
          <w:sz w:val="28"/>
        </w:rPr>
        <w:t xml:space="preserve">  </w:t>
      </w:r>
      <w:r w:rsidRPr="003E62D1">
        <w:rPr>
          <w:rFonts w:ascii="Arial" w:hAnsi="Arial"/>
          <w:sz w:val="24"/>
        </w:rPr>
        <w:tab/>
        <w:t>DOE</w:t>
      </w:r>
    </w:p>
    <w:p w14:paraId="0594DC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CC23D1" w14:textId="77777777" w:rsidR="00292CD8" w:rsidRPr="003E62D1" w:rsidRDefault="00292CD8" w:rsidP="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4486CB03" w14:textId="77777777" w:rsidR="00292CD8" w:rsidRPr="003E62D1" w:rsidRDefault="00292CD8" w:rsidP="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10 - 017</w:t>
      </w:r>
    </w:p>
    <w:p w14:paraId="022713E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322D6D" w14:textId="77777777" w:rsidR="00292CD8" w:rsidRPr="003E62D1" w:rsidRDefault="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005792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8904D9" w:rsidRPr="003E62D1">
        <w:rPr>
          <w:rFonts w:ascii="Arial" w:hAnsi="Arial"/>
          <w:b/>
          <w:sz w:val="28"/>
        </w:rPr>
        <w:t xml:space="preserve">  </w:t>
      </w:r>
      <w:r w:rsidRPr="003E62D1">
        <w:rPr>
          <w:rFonts w:ascii="Arial" w:hAnsi="Arial"/>
          <w:sz w:val="24"/>
        </w:rPr>
        <w:t>8</w:t>
      </w:r>
    </w:p>
    <w:p w14:paraId="3D05B3BF"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CD736A"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D178DB"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8</w:t>
      </w:r>
      <w:r w:rsidRPr="003E62D1">
        <w:rPr>
          <w:rFonts w:ascii="Arial" w:hAnsi="Arial"/>
          <w:sz w:val="24"/>
        </w:rPr>
        <w:t xml:space="preserve">/Max </w:t>
      </w:r>
      <w:r w:rsidR="000C3F31" w:rsidRPr="003E62D1">
        <w:rPr>
          <w:rFonts w:ascii="Arial" w:hAnsi="Arial"/>
          <w:sz w:val="24"/>
        </w:rPr>
        <w:t>8</w:t>
      </w:r>
    </w:p>
    <w:p w14:paraId="6116511C"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327A10"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8177F4"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50E391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59537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E516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8904D9" w:rsidRPr="003E62D1">
        <w:rPr>
          <w:rFonts w:ascii="Arial" w:hAnsi="Arial"/>
          <w:b/>
          <w:sz w:val="28"/>
        </w:rPr>
        <w:t xml:space="preserve">  </w:t>
      </w:r>
      <w:r w:rsidR="008904D9" w:rsidRPr="003E62D1">
        <w:rPr>
          <w:rFonts w:ascii="Arial" w:hAnsi="Arial"/>
          <w:sz w:val="24"/>
        </w:rPr>
        <w:t>Mandatory</w:t>
      </w:r>
      <w:r w:rsidR="00292CD8" w:rsidRPr="003E62D1">
        <w:rPr>
          <w:rFonts w:ascii="Arial" w:hAnsi="Arial"/>
          <w:sz w:val="24"/>
        </w:rPr>
        <w:t>,</w:t>
      </w:r>
      <w:r w:rsidR="008904D9" w:rsidRPr="003E62D1">
        <w:rPr>
          <w:rFonts w:ascii="Arial" w:hAnsi="Arial"/>
          <w:sz w:val="24"/>
        </w:rPr>
        <w:t xml:space="preserve"> YYYYMMDD </w:t>
      </w:r>
    </w:p>
    <w:p w14:paraId="0595D97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C4CB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C77C9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8904D9" w:rsidRPr="003E62D1">
        <w:rPr>
          <w:rFonts w:ascii="Arial" w:hAnsi="Arial"/>
          <w:b/>
          <w:sz w:val="28"/>
        </w:rPr>
        <w:t xml:space="preserve">  </w:t>
      </w:r>
      <w:r w:rsidR="008904D9" w:rsidRPr="003E62D1">
        <w:rPr>
          <w:rFonts w:ascii="Arial" w:hAnsi="Arial"/>
          <w:sz w:val="24"/>
        </w:rPr>
        <w:t>20140114</w:t>
      </w:r>
    </w:p>
    <w:p w14:paraId="1802F87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0361D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CE840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8904D9" w:rsidRPr="003E62D1">
        <w:rPr>
          <w:rFonts w:ascii="Arial" w:hAnsi="Arial"/>
          <w:b/>
          <w:sz w:val="28"/>
        </w:rPr>
        <w:t xml:space="preserve">  </w:t>
      </w:r>
      <w:r w:rsidR="006E2AF3" w:rsidRPr="003E62D1">
        <w:rPr>
          <w:rFonts w:ascii="Arial" w:hAnsi="Arial"/>
          <w:sz w:val="24"/>
        </w:rPr>
        <w:t>The date of entry is used in the submission of the record.</w:t>
      </w:r>
    </w:p>
    <w:p w14:paraId="66ABB61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E2AF3" w:rsidRPr="003E62D1">
        <w:rPr>
          <w:rFonts w:ascii="Arial" w:hAnsi="Arial"/>
          <w:b/>
          <w:sz w:val="28"/>
        </w:rPr>
        <w:t xml:space="preserve">  </w:t>
      </w:r>
      <w:r w:rsidRPr="003E62D1">
        <w:rPr>
          <w:rFonts w:ascii="Arial" w:hAnsi="Arial"/>
          <w:sz w:val="24"/>
        </w:rPr>
        <w:t>CDC of Organization Submitting Data</w:t>
      </w:r>
    </w:p>
    <w:p w14:paraId="647671D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FB2AB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A36D5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6E2AF3" w:rsidRPr="003E62D1">
        <w:rPr>
          <w:rFonts w:ascii="Arial" w:hAnsi="Arial"/>
          <w:b/>
          <w:sz w:val="28"/>
        </w:rPr>
        <w:t xml:space="preserve">  </w:t>
      </w:r>
      <w:r w:rsidRPr="003E62D1">
        <w:rPr>
          <w:rFonts w:ascii="Arial" w:hAnsi="Arial"/>
          <w:sz w:val="24"/>
        </w:rPr>
        <w:t>DPS assigned organization identifier.</w:t>
      </w:r>
    </w:p>
    <w:p w14:paraId="3CA7D81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1A9B1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BC90E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E2AF3" w:rsidRPr="003E62D1">
        <w:rPr>
          <w:rFonts w:ascii="Arial" w:hAnsi="Arial"/>
          <w:b/>
          <w:sz w:val="28"/>
        </w:rPr>
        <w:t xml:space="preserve">  </w:t>
      </w:r>
      <w:r w:rsidRPr="003E62D1">
        <w:rPr>
          <w:rFonts w:ascii="Arial" w:hAnsi="Arial"/>
          <w:sz w:val="24"/>
        </w:rPr>
        <w:tab/>
        <w:t>ORG</w:t>
      </w:r>
    </w:p>
    <w:p w14:paraId="3610D08E" w14:textId="77777777" w:rsidR="00292CD8" w:rsidRPr="003E62D1" w:rsidRDefault="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1DA61C" w14:textId="77777777" w:rsidR="00292CD8" w:rsidRPr="003E62D1" w:rsidRDefault="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7A67CD" w14:textId="77777777" w:rsidR="00292CD8" w:rsidRPr="003E62D1" w:rsidRDefault="00292CD8" w:rsidP="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18 - 021</w:t>
      </w:r>
    </w:p>
    <w:p w14:paraId="7CECDEF6" w14:textId="77777777" w:rsidR="00292CD8" w:rsidRPr="003E62D1" w:rsidRDefault="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328C1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35FB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6E2AF3" w:rsidRPr="003E62D1">
        <w:rPr>
          <w:rFonts w:ascii="Arial" w:hAnsi="Arial"/>
          <w:b/>
          <w:sz w:val="28"/>
        </w:rPr>
        <w:t xml:space="preserve">  </w:t>
      </w:r>
      <w:r w:rsidRPr="003E62D1">
        <w:rPr>
          <w:rFonts w:ascii="Arial" w:hAnsi="Arial"/>
          <w:sz w:val="24"/>
        </w:rPr>
        <w:t>4</w:t>
      </w:r>
    </w:p>
    <w:p w14:paraId="3DECABEA"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8BFE75"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ADAF2A"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 xml:space="preserve">3 to </w:t>
      </w:r>
      <w:r w:rsidRPr="003E62D1">
        <w:rPr>
          <w:rFonts w:ascii="Arial" w:hAnsi="Arial"/>
          <w:sz w:val="24"/>
        </w:rPr>
        <w:t>Max 4</w:t>
      </w:r>
    </w:p>
    <w:p w14:paraId="16259DE0"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265605"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BEC7C6"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2302B5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EB36F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A846E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E2AF3" w:rsidRPr="003E62D1">
        <w:rPr>
          <w:rFonts w:ascii="Arial" w:hAnsi="Arial"/>
          <w:b/>
          <w:sz w:val="28"/>
        </w:rPr>
        <w:t xml:space="preserve">  </w:t>
      </w:r>
      <w:r w:rsidRPr="003E62D1">
        <w:rPr>
          <w:rFonts w:ascii="Arial" w:hAnsi="Arial"/>
          <w:sz w:val="24"/>
        </w:rPr>
        <w:t>Mandatory</w:t>
      </w:r>
    </w:p>
    <w:p w14:paraId="45B49C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E9935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C776E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6E2AF3" w:rsidRPr="003E62D1">
        <w:rPr>
          <w:rFonts w:ascii="Arial" w:hAnsi="Arial"/>
          <w:b/>
          <w:sz w:val="28"/>
        </w:rPr>
        <w:t xml:space="preserve">  </w:t>
      </w:r>
      <w:r w:rsidRPr="003E62D1">
        <w:rPr>
          <w:rFonts w:ascii="Arial" w:hAnsi="Arial"/>
          <w:sz w:val="24"/>
        </w:rPr>
        <w:t>"DPS"  "DCJ"  "AFIS"  "AUH"  "15#Z"</w:t>
      </w:r>
    </w:p>
    <w:p w14:paraId="6A29827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7FD7F1" w14:textId="77777777" w:rsidR="006E2AF3" w:rsidRPr="003E62D1" w:rsidRDefault="006E2A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8C0CEC" w14:textId="77777777" w:rsidR="00B93A61" w:rsidRPr="003E62D1" w:rsidRDefault="004457DF" w:rsidP="00B93A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E2AF3" w:rsidRPr="003E62D1">
        <w:rPr>
          <w:rFonts w:ascii="Arial" w:hAnsi="Arial"/>
          <w:b/>
          <w:sz w:val="28"/>
        </w:rPr>
        <w:t xml:space="preserve">  </w:t>
      </w:r>
      <w:r w:rsidR="006E2AF3" w:rsidRPr="003E62D1">
        <w:rPr>
          <w:rFonts w:ascii="Arial" w:hAnsi="Arial"/>
          <w:sz w:val="24"/>
        </w:rPr>
        <w:t>The organization identifier is used in the submission of the record.</w:t>
      </w:r>
      <w:r w:rsidR="00B93A61" w:rsidRPr="003E62D1">
        <w:rPr>
          <w:rFonts w:ascii="Arial" w:hAnsi="Arial"/>
          <w:sz w:val="24"/>
        </w:rPr>
        <w:t xml:space="preserve">  See Appendix I.</w:t>
      </w:r>
    </w:p>
    <w:p w14:paraId="2BD8817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EA9F5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F0D8C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E2AF3" w:rsidRPr="003E62D1">
        <w:rPr>
          <w:rFonts w:ascii="Arial" w:hAnsi="Arial"/>
          <w:b/>
          <w:sz w:val="28"/>
        </w:rPr>
        <w:t xml:space="preserve">  </w:t>
      </w:r>
      <w:r w:rsidRPr="003E62D1">
        <w:rPr>
          <w:rFonts w:ascii="Arial" w:hAnsi="Arial"/>
          <w:sz w:val="24"/>
        </w:rPr>
        <w:t>Operator Number</w:t>
      </w:r>
    </w:p>
    <w:p w14:paraId="4CB8246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59576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7B48B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6E2AF3" w:rsidRPr="003E62D1">
        <w:rPr>
          <w:rFonts w:ascii="Arial" w:hAnsi="Arial"/>
          <w:b/>
          <w:sz w:val="28"/>
        </w:rPr>
        <w:t xml:space="preserve">  </w:t>
      </w:r>
      <w:r w:rsidRPr="003E62D1">
        <w:rPr>
          <w:rFonts w:ascii="Arial" w:hAnsi="Arial"/>
          <w:sz w:val="24"/>
        </w:rPr>
        <w:t>Locally assigned number for operator generating data.</w:t>
      </w:r>
    </w:p>
    <w:p w14:paraId="61A23C3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7ED2E1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0D60C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E2AF3" w:rsidRPr="003E62D1">
        <w:rPr>
          <w:rFonts w:ascii="Arial" w:hAnsi="Arial"/>
          <w:b/>
          <w:sz w:val="28"/>
        </w:rPr>
        <w:t xml:space="preserve">  </w:t>
      </w:r>
      <w:r w:rsidRPr="003E62D1">
        <w:rPr>
          <w:rFonts w:ascii="Arial" w:hAnsi="Arial"/>
          <w:sz w:val="24"/>
        </w:rPr>
        <w:tab/>
        <w:t>OPR</w:t>
      </w:r>
    </w:p>
    <w:p w14:paraId="09476068" w14:textId="77777777" w:rsidR="00292CD8" w:rsidRPr="003E62D1" w:rsidRDefault="00292CD8" w:rsidP="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124A37A5" w14:textId="77777777" w:rsidR="00292CD8" w:rsidRPr="003E62D1" w:rsidRDefault="00292CD8" w:rsidP="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444581D1" w14:textId="77777777" w:rsidR="00292CD8" w:rsidRPr="003E62D1" w:rsidRDefault="00292CD8" w:rsidP="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22 - 027</w:t>
      </w:r>
    </w:p>
    <w:p w14:paraId="399216B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7DC0D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5B126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6E2AF3" w:rsidRPr="003E62D1">
        <w:rPr>
          <w:rFonts w:ascii="Arial" w:hAnsi="Arial"/>
          <w:b/>
          <w:sz w:val="28"/>
        </w:rPr>
        <w:t xml:space="preserve">  </w:t>
      </w:r>
      <w:r w:rsidRPr="003E62D1">
        <w:rPr>
          <w:rFonts w:ascii="Arial" w:hAnsi="Arial"/>
          <w:sz w:val="24"/>
        </w:rPr>
        <w:t>6</w:t>
      </w:r>
    </w:p>
    <w:p w14:paraId="5BDECD24"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70CD5A"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829F0E"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0072336A" w:rsidRPr="003E62D1">
        <w:rPr>
          <w:rFonts w:ascii="Arial" w:hAnsi="Arial"/>
          <w:sz w:val="24"/>
        </w:rPr>
        <w:t>Min 0 to</w:t>
      </w:r>
      <w:r w:rsidR="000C3F31" w:rsidRPr="003E62D1">
        <w:rPr>
          <w:rFonts w:ascii="Arial" w:hAnsi="Arial"/>
          <w:sz w:val="24"/>
        </w:rPr>
        <w:t xml:space="preserve"> </w:t>
      </w:r>
      <w:r w:rsidRPr="003E62D1">
        <w:rPr>
          <w:rFonts w:ascii="Arial" w:hAnsi="Arial"/>
          <w:sz w:val="24"/>
        </w:rPr>
        <w:t xml:space="preserve">Max </w:t>
      </w:r>
      <w:r w:rsidR="000C3F31" w:rsidRPr="003E62D1">
        <w:rPr>
          <w:rFonts w:ascii="Arial" w:hAnsi="Arial"/>
          <w:sz w:val="24"/>
        </w:rPr>
        <w:t>6</w:t>
      </w:r>
    </w:p>
    <w:p w14:paraId="1D1CC01E"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03052E"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EA9E16"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24BF8CE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8C7A3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3A629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E2AF3" w:rsidRPr="003E62D1">
        <w:rPr>
          <w:rFonts w:ascii="Arial" w:hAnsi="Arial"/>
          <w:b/>
          <w:sz w:val="28"/>
        </w:rPr>
        <w:t xml:space="preserve">  </w:t>
      </w:r>
      <w:r w:rsidRPr="003E62D1">
        <w:rPr>
          <w:rFonts w:ascii="Arial" w:hAnsi="Arial"/>
          <w:sz w:val="24"/>
        </w:rPr>
        <w:t>Optional</w:t>
      </w:r>
    </w:p>
    <w:p w14:paraId="1DE4C19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E3F1C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BE7DE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E2AF3" w:rsidRPr="003E62D1">
        <w:rPr>
          <w:rFonts w:ascii="Arial" w:hAnsi="Arial"/>
          <w:b/>
          <w:sz w:val="28"/>
        </w:rPr>
        <w:t xml:space="preserve">  </w:t>
      </w:r>
      <w:r w:rsidRPr="003E62D1">
        <w:rPr>
          <w:rFonts w:ascii="Arial" w:hAnsi="Arial"/>
          <w:sz w:val="24"/>
        </w:rPr>
        <w:t>Used by the record submitter to identify the operator that submitted the record.  Not captured in CCH.</w:t>
      </w:r>
    </w:p>
    <w:p w14:paraId="00F04237" w14:textId="77777777" w:rsidR="00E10796" w:rsidRPr="003E62D1" w:rsidRDefault="004457DF"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E10796" w:rsidRPr="003E62D1">
        <w:rPr>
          <w:rFonts w:ascii="Arial" w:hAnsi="Arial"/>
          <w:b/>
          <w:sz w:val="28"/>
        </w:rPr>
        <w:lastRenderedPageBreak/>
        <w:t xml:space="preserve">DATA ELEMENT:  </w:t>
      </w:r>
      <w:r w:rsidR="00E10796" w:rsidRPr="003E62D1">
        <w:rPr>
          <w:rFonts w:ascii="Arial" w:hAnsi="Arial"/>
          <w:sz w:val="24"/>
        </w:rPr>
        <w:t>Destination ORI</w:t>
      </w:r>
      <w:r w:rsidR="00E10796" w:rsidRPr="003E62D1">
        <w:rPr>
          <w:rFonts w:ascii="Arial" w:hAnsi="Arial"/>
          <w:sz w:val="24"/>
        </w:rPr>
        <w:tab/>
      </w:r>
    </w:p>
    <w:p w14:paraId="1C28D5CE" w14:textId="77777777" w:rsidR="00E10796" w:rsidRPr="003E62D1" w:rsidRDefault="00E10796"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9EFE8D" w14:textId="77777777" w:rsidR="00E10796" w:rsidRPr="003E62D1" w:rsidRDefault="00E10796"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984DD7" w14:textId="77777777" w:rsidR="00E10796" w:rsidRPr="003E62D1" w:rsidRDefault="00E10796"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ORI of the agency the record is being sent to.</w:t>
      </w:r>
    </w:p>
    <w:p w14:paraId="30EEEE66" w14:textId="77777777" w:rsidR="00E10796" w:rsidRPr="003E62D1" w:rsidRDefault="00E10796"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3C88DC" w14:textId="77777777" w:rsidR="00E10796" w:rsidRPr="003E62D1" w:rsidRDefault="00E10796"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5B368B" w14:textId="77777777" w:rsidR="00E10796" w:rsidRPr="003E62D1" w:rsidRDefault="00E10796"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DES</w:t>
      </w:r>
    </w:p>
    <w:p w14:paraId="00482514" w14:textId="77777777" w:rsidR="00292CD8" w:rsidRPr="003E62D1" w:rsidRDefault="00292CD8"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C314AE" w14:textId="77777777" w:rsidR="00292CD8" w:rsidRPr="003E62D1" w:rsidRDefault="00292CD8"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FD52B0" w14:textId="77777777" w:rsidR="00292CD8" w:rsidRPr="003E62D1" w:rsidRDefault="00292CD8" w:rsidP="00292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28 - 036</w:t>
      </w:r>
    </w:p>
    <w:p w14:paraId="095A00B5" w14:textId="77777777" w:rsidR="00292CD8" w:rsidRPr="003E62D1" w:rsidRDefault="00292CD8"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D9E044" w14:textId="77777777" w:rsidR="00E10796" w:rsidRPr="003E62D1" w:rsidRDefault="00E10796"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7D799B" w14:textId="77777777" w:rsidR="00E10796" w:rsidRPr="003E62D1" w:rsidRDefault="00E10796"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9</w:t>
      </w:r>
    </w:p>
    <w:p w14:paraId="41AEEE2C" w14:textId="77777777" w:rsidR="0029116D" w:rsidRPr="003E62D1" w:rsidRDefault="0029116D"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F3F708" w14:textId="77777777" w:rsidR="00A13AE5" w:rsidRPr="003E62D1" w:rsidRDefault="00A13AE5"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58E113"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 xml:space="preserve">0 or </w:t>
      </w:r>
      <w:r w:rsidRPr="003E62D1">
        <w:rPr>
          <w:rFonts w:ascii="Arial" w:hAnsi="Arial"/>
          <w:sz w:val="24"/>
        </w:rPr>
        <w:t xml:space="preserve">Max </w:t>
      </w:r>
      <w:r w:rsidR="000C3F31" w:rsidRPr="003E62D1">
        <w:rPr>
          <w:rFonts w:ascii="Arial" w:hAnsi="Arial"/>
          <w:sz w:val="24"/>
        </w:rPr>
        <w:t>9</w:t>
      </w:r>
    </w:p>
    <w:p w14:paraId="0CBF506D"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7D13C1"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6BA8C2" w14:textId="77777777" w:rsidR="00E10796" w:rsidRPr="003E62D1" w:rsidRDefault="0029116D"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w:t>
      </w:r>
      <w:r w:rsidR="007C0370" w:rsidRPr="003E62D1">
        <w:rPr>
          <w:rFonts w:ascii="Arial" w:hAnsi="Arial"/>
          <w:b/>
          <w:sz w:val="28"/>
        </w:rPr>
        <w:t xml:space="preserve">  </w:t>
      </w:r>
      <w:r w:rsidRPr="003E62D1">
        <w:rPr>
          <w:rFonts w:ascii="Arial" w:hAnsi="Arial"/>
          <w:sz w:val="24"/>
        </w:rPr>
        <w:t>A</w:t>
      </w:r>
      <w:r w:rsidR="00DA5FE1" w:rsidRPr="003E62D1">
        <w:rPr>
          <w:rFonts w:ascii="Arial" w:hAnsi="Arial"/>
          <w:sz w:val="24"/>
        </w:rPr>
        <w:t>/N</w:t>
      </w:r>
    </w:p>
    <w:p w14:paraId="4435E58E" w14:textId="77777777" w:rsidR="00E10796" w:rsidRPr="003E62D1" w:rsidRDefault="00E10796"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B45293" w14:textId="77777777" w:rsidR="00E10796" w:rsidRPr="003E62D1" w:rsidRDefault="00E10796"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D0B103" w14:textId="77777777" w:rsidR="00E10796" w:rsidRPr="003E62D1" w:rsidRDefault="00E10796"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Optional</w:t>
      </w:r>
    </w:p>
    <w:p w14:paraId="7323913C" w14:textId="77777777" w:rsidR="00E10796" w:rsidRPr="003E62D1" w:rsidRDefault="00E10796"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87A023" w14:textId="77777777" w:rsidR="00E10796" w:rsidRPr="003E62D1" w:rsidRDefault="00E10796"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C172394" w14:textId="77777777" w:rsidR="00E10796" w:rsidRPr="003E62D1" w:rsidRDefault="00E10796" w:rsidP="00E10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olor w:val="FF0000"/>
          <w:sz w:val="24"/>
        </w:rPr>
      </w:pPr>
      <w:r w:rsidRPr="003E62D1">
        <w:rPr>
          <w:rFonts w:ascii="Arial" w:hAnsi="Arial"/>
          <w:b/>
          <w:sz w:val="28"/>
        </w:rPr>
        <w:t xml:space="preserve">REMARKS:  </w:t>
      </w:r>
      <w:r w:rsidRPr="003E62D1">
        <w:rPr>
          <w:rFonts w:ascii="Arial" w:hAnsi="Arial"/>
          <w:sz w:val="24"/>
        </w:rPr>
        <w:t xml:space="preserve">The purpose of this field has been eliminated.  </w:t>
      </w:r>
    </w:p>
    <w:p w14:paraId="6EBC957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Pr="003E62D1">
        <w:rPr>
          <w:rFonts w:ascii="Arial" w:hAnsi="Arial"/>
          <w:b/>
          <w:sz w:val="28"/>
        </w:rPr>
        <w:lastRenderedPageBreak/>
        <w:t>DATA ELEMENT:</w:t>
      </w:r>
      <w:r w:rsidR="00062772" w:rsidRPr="003E62D1">
        <w:rPr>
          <w:rFonts w:ascii="Arial" w:hAnsi="Arial"/>
          <w:b/>
          <w:sz w:val="28"/>
        </w:rPr>
        <w:t xml:space="preserve">  </w:t>
      </w:r>
      <w:r w:rsidRPr="003E62D1">
        <w:rPr>
          <w:rFonts w:ascii="Arial" w:hAnsi="Arial"/>
          <w:sz w:val="24"/>
        </w:rPr>
        <w:t>Department of Public Safety Identification Number</w:t>
      </w:r>
    </w:p>
    <w:p w14:paraId="53BEF8F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628DA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E1ED2E" w14:textId="77777777" w:rsidR="00C3343A" w:rsidRPr="003E62D1" w:rsidRDefault="004457DF" w:rsidP="00C334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062772" w:rsidRPr="003E62D1">
        <w:rPr>
          <w:rFonts w:ascii="Arial" w:hAnsi="Arial"/>
          <w:b/>
          <w:sz w:val="28"/>
        </w:rPr>
        <w:t xml:space="preserve">  </w:t>
      </w:r>
      <w:r w:rsidRPr="003E62D1">
        <w:rPr>
          <w:rFonts w:ascii="Arial" w:hAnsi="Arial"/>
          <w:sz w:val="24"/>
        </w:rPr>
        <w:t>State Identification Number assigned to individual on record</w:t>
      </w:r>
      <w:r w:rsidR="00C3343A" w:rsidRPr="003E62D1">
        <w:rPr>
          <w:rFonts w:ascii="Arial" w:hAnsi="Arial"/>
          <w:sz w:val="24"/>
        </w:rPr>
        <w:t>.</w:t>
      </w:r>
      <w:r w:rsidR="00062772" w:rsidRPr="003E62D1">
        <w:rPr>
          <w:rFonts w:ascii="Arial" w:hAnsi="Arial"/>
          <w:sz w:val="24"/>
        </w:rPr>
        <w:t xml:space="preserve">  </w:t>
      </w:r>
      <w:r w:rsidR="00C3343A" w:rsidRPr="003E62D1">
        <w:rPr>
          <w:rFonts w:ascii="Arial" w:hAnsi="Arial"/>
          <w:sz w:val="24"/>
        </w:rPr>
        <w:t>The number must match the associated arrest.</w:t>
      </w:r>
    </w:p>
    <w:p w14:paraId="5954D48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6B131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C757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062772" w:rsidRPr="003E62D1">
        <w:rPr>
          <w:rFonts w:ascii="Arial" w:hAnsi="Arial"/>
          <w:b/>
          <w:sz w:val="28"/>
        </w:rPr>
        <w:t xml:space="preserve">  </w:t>
      </w:r>
      <w:r w:rsidRPr="003E62D1">
        <w:rPr>
          <w:rFonts w:ascii="Arial" w:hAnsi="Arial"/>
          <w:sz w:val="24"/>
        </w:rPr>
        <w:tab/>
        <w:t>DPS/SID</w:t>
      </w:r>
    </w:p>
    <w:p w14:paraId="1E86113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505D0E"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5E0E9A48"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37 - 044</w:t>
      </w:r>
    </w:p>
    <w:p w14:paraId="71419ED6" w14:textId="77777777" w:rsidR="00CE74BA" w:rsidRPr="003E62D1" w:rsidRDefault="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775A0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C6642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062772" w:rsidRPr="003E62D1">
        <w:rPr>
          <w:rFonts w:ascii="Arial" w:hAnsi="Arial"/>
          <w:b/>
          <w:sz w:val="28"/>
        </w:rPr>
        <w:t xml:space="preserve">  </w:t>
      </w:r>
      <w:r w:rsidRPr="003E62D1">
        <w:rPr>
          <w:rFonts w:ascii="Arial" w:hAnsi="Arial"/>
          <w:sz w:val="24"/>
        </w:rPr>
        <w:t>8</w:t>
      </w:r>
    </w:p>
    <w:p w14:paraId="63FE5995"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BF824B"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F656EE"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8</w:t>
      </w:r>
      <w:r w:rsidRPr="003E62D1">
        <w:rPr>
          <w:rFonts w:ascii="Arial" w:hAnsi="Arial"/>
          <w:sz w:val="24"/>
        </w:rPr>
        <w:t xml:space="preserve">/Max </w:t>
      </w:r>
      <w:r w:rsidR="000C3F31" w:rsidRPr="003E62D1">
        <w:rPr>
          <w:rFonts w:ascii="Arial" w:hAnsi="Arial"/>
          <w:sz w:val="24"/>
        </w:rPr>
        <w:t>8</w:t>
      </w:r>
    </w:p>
    <w:p w14:paraId="6571C093"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F5B89E"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B870D9"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w:t>
      </w:r>
      <w:r w:rsidR="007C0370" w:rsidRPr="003E62D1">
        <w:rPr>
          <w:rFonts w:ascii="Arial" w:hAnsi="Arial"/>
          <w:b/>
          <w:sz w:val="28"/>
        </w:rPr>
        <w:t xml:space="preserve">  </w:t>
      </w:r>
      <w:r w:rsidR="007C0370" w:rsidRPr="003E62D1">
        <w:rPr>
          <w:rFonts w:ascii="Arial" w:hAnsi="Arial"/>
          <w:sz w:val="24"/>
        </w:rPr>
        <w:t>N</w:t>
      </w:r>
    </w:p>
    <w:p w14:paraId="26CDFA7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0D911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835F7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062772" w:rsidRPr="003E62D1">
        <w:rPr>
          <w:rFonts w:ascii="Arial" w:hAnsi="Arial"/>
          <w:b/>
          <w:sz w:val="28"/>
        </w:rPr>
        <w:t xml:space="preserve">  </w:t>
      </w:r>
      <w:r w:rsidRPr="003E62D1">
        <w:rPr>
          <w:rFonts w:ascii="Arial" w:hAnsi="Arial"/>
          <w:sz w:val="24"/>
        </w:rPr>
        <w:t>Mandatory</w:t>
      </w:r>
    </w:p>
    <w:p w14:paraId="40F14E3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5257A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F9093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062772" w:rsidRPr="003E62D1">
        <w:rPr>
          <w:rFonts w:ascii="Arial" w:hAnsi="Arial"/>
          <w:b/>
          <w:sz w:val="28"/>
        </w:rPr>
        <w:t xml:space="preserve">  </w:t>
      </w:r>
      <w:r w:rsidRPr="003E62D1">
        <w:rPr>
          <w:rFonts w:ascii="Arial" w:hAnsi="Arial"/>
          <w:sz w:val="24"/>
        </w:rPr>
        <w:t>01234567</w:t>
      </w:r>
      <w:r w:rsidR="00062772" w:rsidRPr="003E62D1">
        <w:rPr>
          <w:rFonts w:ascii="Arial" w:hAnsi="Arial"/>
          <w:sz w:val="24"/>
        </w:rPr>
        <w:t>, 00000003</w:t>
      </w:r>
    </w:p>
    <w:p w14:paraId="1DE461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6EB4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166F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062772" w:rsidRPr="003E62D1">
        <w:rPr>
          <w:rFonts w:ascii="Arial" w:hAnsi="Arial"/>
          <w:b/>
          <w:sz w:val="28"/>
        </w:rPr>
        <w:t xml:space="preserve">  </w:t>
      </w:r>
      <w:r w:rsidR="00062772" w:rsidRPr="003E62D1">
        <w:rPr>
          <w:rFonts w:ascii="Arial" w:hAnsi="Arial"/>
          <w:sz w:val="24"/>
        </w:rPr>
        <w:t xml:space="preserve">This must be numeric, right justified, zero filled left and with maximum of 8 </w:t>
      </w:r>
      <w:proofErr w:type="spellStart"/>
      <w:r w:rsidR="00062772" w:rsidRPr="003E62D1">
        <w:rPr>
          <w:rFonts w:ascii="Arial" w:hAnsi="Arial"/>
          <w:sz w:val="24"/>
        </w:rPr>
        <w:t>numerics</w:t>
      </w:r>
      <w:proofErr w:type="spellEnd"/>
      <w:r w:rsidR="00062772" w:rsidRPr="003E62D1">
        <w:rPr>
          <w:rFonts w:ascii="Arial" w:hAnsi="Arial"/>
          <w:sz w:val="24"/>
        </w:rPr>
        <w:t xml:space="preserve">.  If it contains less than eight </w:t>
      </w:r>
      <w:proofErr w:type="spellStart"/>
      <w:r w:rsidR="00062772" w:rsidRPr="003E62D1">
        <w:rPr>
          <w:rFonts w:ascii="Arial" w:hAnsi="Arial"/>
          <w:sz w:val="24"/>
        </w:rPr>
        <w:t>numerics</w:t>
      </w:r>
      <w:proofErr w:type="spellEnd"/>
      <w:r w:rsidR="00062772" w:rsidRPr="003E62D1">
        <w:rPr>
          <w:rFonts w:ascii="Arial" w:hAnsi="Arial"/>
          <w:sz w:val="24"/>
        </w:rPr>
        <w:t xml:space="preserve"> it must be padded on the left with zeros. Put "0" in front of all seven digit DPS numbers.</w:t>
      </w:r>
    </w:p>
    <w:p w14:paraId="26D07C1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7363430" w14:textId="77777777" w:rsidR="004457DF" w:rsidRPr="003E62D1" w:rsidRDefault="004457DF" w:rsidP="00062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tab/>
      </w:r>
    </w:p>
    <w:p w14:paraId="657CCC22"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FB0251D"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8CD7E7"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D4370E3"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F4EA89A"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7A70AC4"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E54CD7A"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65BBE14" w14:textId="77777777" w:rsidR="00CE74BA"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897C960" w14:textId="77777777" w:rsidR="00BD37C4" w:rsidRPr="003E62D1" w:rsidRDefault="00BD37C4"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21545FC"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52AB3C9" w14:textId="77777777" w:rsidR="007C0370" w:rsidRPr="003E62D1" w:rsidRDefault="007C0370"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23FD454" w14:textId="77777777" w:rsidR="007C0370" w:rsidRPr="003E62D1" w:rsidRDefault="007C0370"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5C157BC" w14:textId="77777777" w:rsidR="007C0370" w:rsidRPr="003E62D1" w:rsidRDefault="007C0370"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54F8A22"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Miscellaneous – Not Applicable</w:t>
      </w:r>
    </w:p>
    <w:p w14:paraId="37731517"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FCEBEB"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F38B0A"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6B29AAFD"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919A21"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D2C552"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64E8B2C1"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1E7965"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23E506"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045 - 053</w:t>
      </w:r>
    </w:p>
    <w:p w14:paraId="3615B5AD"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E784EA"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E2F866"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9</w:t>
      </w:r>
    </w:p>
    <w:p w14:paraId="3B603068" w14:textId="77777777" w:rsidR="0029116D" w:rsidRPr="003E62D1" w:rsidRDefault="0029116D"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2DC6F7" w14:textId="77777777" w:rsidR="00A13AE5" w:rsidRPr="003E62D1" w:rsidRDefault="00A13AE5"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36F2FC"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C3F31" w:rsidRPr="003E62D1">
        <w:rPr>
          <w:rFonts w:ascii="Arial" w:hAnsi="Arial"/>
          <w:sz w:val="24"/>
        </w:rPr>
        <w:t>9</w:t>
      </w:r>
    </w:p>
    <w:p w14:paraId="26146DC3"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C39EDD"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3B27A00" w14:textId="77777777" w:rsidR="00CE74BA" w:rsidRPr="003E62D1" w:rsidRDefault="0029116D"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002156DD" w:rsidRPr="003E62D1">
        <w:rPr>
          <w:rFonts w:ascii="Arial" w:hAnsi="Arial"/>
          <w:sz w:val="24"/>
        </w:rPr>
        <w:t xml:space="preserve"> Not Applicable</w:t>
      </w:r>
    </w:p>
    <w:p w14:paraId="70FF1343"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92D333"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BD07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Pr="003E62D1">
        <w:rPr>
          <w:rFonts w:ascii="Arial" w:hAnsi="Arial"/>
          <w:b/>
          <w:sz w:val="28"/>
        </w:rPr>
        <w:lastRenderedPageBreak/>
        <w:t>DATA ELEMENT:</w:t>
      </w:r>
      <w:r w:rsidR="00FA44F5" w:rsidRPr="003E62D1">
        <w:rPr>
          <w:rFonts w:ascii="Arial" w:hAnsi="Arial"/>
          <w:b/>
          <w:sz w:val="28"/>
        </w:rPr>
        <w:t xml:space="preserve">  </w:t>
      </w:r>
      <w:r w:rsidRPr="003E62D1">
        <w:rPr>
          <w:rFonts w:ascii="Arial" w:hAnsi="Arial"/>
          <w:sz w:val="24"/>
        </w:rPr>
        <w:t>Tracking Incident Number</w:t>
      </w:r>
    </w:p>
    <w:p w14:paraId="61DD0C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237CF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7E5625"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 xml:space="preserve">The tracking incident number assigned at the time of the arrest. </w:t>
      </w:r>
    </w:p>
    <w:p w14:paraId="7DBB7C50"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9D1614"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64D169"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TRN</w:t>
      </w:r>
    </w:p>
    <w:p w14:paraId="23C28250"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0DF061" w14:textId="77777777" w:rsidR="00CE74BA" w:rsidRPr="003E62D1" w:rsidRDefault="00CE74BA"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49CBB7B8" w14:textId="77777777" w:rsidR="00902592" w:rsidRPr="003E62D1" w:rsidRDefault="00CE74BA"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54 – 063</w:t>
      </w:r>
    </w:p>
    <w:p w14:paraId="2753D8B3" w14:textId="77777777" w:rsidR="00CE74BA" w:rsidRPr="003E62D1" w:rsidRDefault="00CE74BA"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6AD101C" w14:textId="77777777" w:rsidR="00CE74BA" w:rsidRPr="003E62D1" w:rsidRDefault="00CE74BA"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4FEE25"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0</w:t>
      </w:r>
    </w:p>
    <w:p w14:paraId="3D6FD177" w14:textId="77777777" w:rsidR="0029116D" w:rsidRPr="003E62D1" w:rsidRDefault="0029116D"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C39BC6" w14:textId="77777777" w:rsidR="00A13AE5" w:rsidRPr="003E62D1" w:rsidRDefault="00A13AE5"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3BB0BB"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10</w:t>
      </w:r>
      <w:r w:rsidRPr="003E62D1">
        <w:rPr>
          <w:rFonts w:ascii="Arial" w:hAnsi="Arial"/>
          <w:sz w:val="24"/>
        </w:rPr>
        <w:t xml:space="preserve">/Max </w:t>
      </w:r>
      <w:r w:rsidR="000C3F31" w:rsidRPr="003E62D1">
        <w:rPr>
          <w:rFonts w:ascii="Arial" w:hAnsi="Arial"/>
          <w:sz w:val="24"/>
        </w:rPr>
        <w:t>10</w:t>
      </w:r>
    </w:p>
    <w:p w14:paraId="58F7B971"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921724"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8E99EB" w14:textId="77777777" w:rsidR="00902592" w:rsidRPr="003E62D1" w:rsidRDefault="0029116D"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5EB39E0B"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C2E563"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E6D530"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288D848E"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2307A3"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E8E011"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123456789X</w:t>
      </w:r>
    </w:p>
    <w:p w14:paraId="4AE8BC93"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97296B"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1CDBCB"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The tracking incident number on the ER5 segment must correspond with the tracking incident number issued at the time of the arrest. See TRN</w:t>
      </w:r>
      <w:r w:rsidR="00CE74BA" w:rsidRPr="003E62D1">
        <w:rPr>
          <w:rFonts w:ascii="Arial" w:hAnsi="Arial"/>
          <w:sz w:val="24"/>
        </w:rPr>
        <w:t xml:space="preserve"> in Section III - Arrest</w:t>
      </w:r>
      <w:r w:rsidRPr="003E62D1">
        <w:rPr>
          <w:rFonts w:ascii="Arial" w:hAnsi="Arial"/>
          <w:sz w:val="24"/>
        </w:rPr>
        <w:t>.</w:t>
      </w:r>
    </w:p>
    <w:p w14:paraId="6D28C021" w14:textId="77777777" w:rsidR="00902592" w:rsidRPr="003E62D1" w:rsidRDefault="00902592" w:rsidP="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trike/>
          <w:sz w:val="24"/>
        </w:rPr>
      </w:pPr>
    </w:p>
    <w:p w14:paraId="4F5F937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A94893"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51EB0C"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B2F550"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79E29E"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F7983F"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988259"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CD8BE3"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67C7189"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1C682B"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D4F377"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8CFEC3" w14:textId="77777777" w:rsidR="00902592" w:rsidRPr="003E62D1" w:rsidRDefault="009025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7165348" w14:textId="77777777" w:rsidR="007C0370" w:rsidRDefault="007C03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E85E633" w14:textId="77777777" w:rsidR="00BD37C4" w:rsidRPr="003E62D1" w:rsidRDefault="00BD37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1DCDB5D" w14:textId="77777777" w:rsidR="007C0370" w:rsidRPr="003E62D1" w:rsidRDefault="007C03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0D858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DATA ELEMENT:</w:t>
      </w:r>
      <w:r w:rsidR="00601B86" w:rsidRPr="003E62D1">
        <w:rPr>
          <w:rFonts w:ascii="Arial" w:hAnsi="Arial"/>
          <w:b/>
          <w:sz w:val="28"/>
        </w:rPr>
        <w:t xml:space="preserve">  </w:t>
      </w:r>
      <w:r w:rsidR="00186197" w:rsidRPr="003E62D1">
        <w:rPr>
          <w:rFonts w:ascii="Arial" w:hAnsi="Arial"/>
          <w:sz w:val="24"/>
        </w:rPr>
        <w:t xml:space="preserve">ORI of the </w:t>
      </w:r>
      <w:r w:rsidRPr="003E62D1">
        <w:rPr>
          <w:rFonts w:ascii="Arial" w:hAnsi="Arial"/>
          <w:sz w:val="24"/>
        </w:rPr>
        <w:t>Custodial Agency</w:t>
      </w:r>
    </w:p>
    <w:p w14:paraId="16C424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AD04D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9F061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r>
      <w:r w:rsidR="00186197" w:rsidRPr="003E62D1">
        <w:rPr>
          <w:rFonts w:ascii="Arial" w:hAnsi="Arial"/>
          <w:sz w:val="24"/>
        </w:rPr>
        <w:t xml:space="preserve">Originating agency ID of the </w:t>
      </w:r>
      <w:r w:rsidRPr="003E62D1">
        <w:rPr>
          <w:rFonts w:ascii="Arial" w:hAnsi="Arial"/>
          <w:sz w:val="24"/>
        </w:rPr>
        <w:t>custod</w:t>
      </w:r>
      <w:r w:rsidR="00186197" w:rsidRPr="003E62D1">
        <w:rPr>
          <w:rFonts w:ascii="Arial" w:hAnsi="Arial"/>
          <w:sz w:val="24"/>
        </w:rPr>
        <w:t>ial agency.</w:t>
      </w:r>
    </w:p>
    <w:p w14:paraId="7CBA834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4B98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20B93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601B86" w:rsidRPr="003E62D1">
        <w:rPr>
          <w:rFonts w:ascii="Arial" w:hAnsi="Arial"/>
          <w:b/>
          <w:sz w:val="28"/>
        </w:rPr>
        <w:t xml:space="preserve">  </w:t>
      </w:r>
      <w:r w:rsidRPr="003E62D1">
        <w:rPr>
          <w:rFonts w:ascii="Arial" w:hAnsi="Arial"/>
          <w:sz w:val="24"/>
        </w:rPr>
        <w:tab/>
        <w:t>ORIS</w:t>
      </w:r>
    </w:p>
    <w:p w14:paraId="3F6F65B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9E611F" w14:textId="77777777" w:rsidR="00CE74BA" w:rsidRPr="003E62D1" w:rsidRDefault="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6A009FDA" w14:textId="77777777" w:rsidR="004457DF" w:rsidRPr="003E62D1" w:rsidRDefault="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64 – 092</w:t>
      </w:r>
    </w:p>
    <w:p w14:paraId="350153E0" w14:textId="77777777" w:rsidR="00CE74BA" w:rsidRPr="003E62D1" w:rsidRDefault="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EFB7E83" w14:textId="77777777" w:rsidR="00CE74BA" w:rsidRPr="003E62D1" w:rsidRDefault="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311B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29</w:t>
      </w:r>
    </w:p>
    <w:p w14:paraId="33FF2BD0"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F40A958"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AD8C8E"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 xml:space="preserve">9 to </w:t>
      </w:r>
      <w:r w:rsidRPr="003E62D1">
        <w:rPr>
          <w:rFonts w:ascii="Arial" w:hAnsi="Arial"/>
          <w:sz w:val="24"/>
        </w:rPr>
        <w:t xml:space="preserve">Max </w:t>
      </w:r>
      <w:r w:rsidR="000C3F31" w:rsidRPr="003E62D1">
        <w:rPr>
          <w:rFonts w:ascii="Arial" w:hAnsi="Arial"/>
          <w:sz w:val="24"/>
        </w:rPr>
        <w:t>29</w:t>
      </w:r>
    </w:p>
    <w:p w14:paraId="72F5F987"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7296FE"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177E4C"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1454CBE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20244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1CA83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01B86" w:rsidRPr="003E62D1">
        <w:rPr>
          <w:rFonts w:ascii="Arial" w:hAnsi="Arial"/>
          <w:b/>
          <w:sz w:val="28"/>
        </w:rPr>
        <w:t xml:space="preserve">  </w:t>
      </w:r>
      <w:r w:rsidRPr="003E62D1">
        <w:rPr>
          <w:rFonts w:ascii="Arial" w:hAnsi="Arial"/>
          <w:sz w:val="24"/>
        </w:rPr>
        <w:t>Mandatory</w:t>
      </w:r>
    </w:p>
    <w:p w14:paraId="566CFE9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70002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C2F0C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CE74BA" w:rsidRPr="003E62D1">
        <w:rPr>
          <w:rFonts w:ascii="Arial" w:hAnsi="Arial"/>
          <w:b/>
          <w:sz w:val="28"/>
        </w:rPr>
        <w:t xml:space="preserve">  </w:t>
      </w:r>
      <w:r w:rsidR="00CE74BA" w:rsidRPr="003E62D1">
        <w:rPr>
          <w:rFonts w:ascii="Arial" w:hAnsi="Arial"/>
          <w:sz w:val="24"/>
          <w:szCs w:val="24"/>
        </w:rPr>
        <w:t>TX236065C</w:t>
      </w:r>
    </w:p>
    <w:p w14:paraId="669C9C0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1A6AD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80CF9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CE74BA" w:rsidRPr="003E62D1">
        <w:rPr>
          <w:rFonts w:ascii="Arial" w:hAnsi="Arial"/>
          <w:sz w:val="24"/>
        </w:rPr>
        <w:t xml:space="preserve">  It is an assigned </w:t>
      </w:r>
      <w:r w:rsidR="00186197" w:rsidRPr="003E62D1">
        <w:rPr>
          <w:rFonts w:ascii="Arial" w:hAnsi="Arial"/>
          <w:sz w:val="24"/>
        </w:rPr>
        <w:t xml:space="preserve">FBI number </w:t>
      </w:r>
      <w:r w:rsidR="00CE74BA" w:rsidRPr="003E62D1">
        <w:rPr>
          <w:rFonts w:ascii="Arial" w:hAnsi="Arial"/>
          <w:sz w:val="24"/>
        </w:rPr>
        <w:t xml:space="preserve"> of nine characters.</w:t>
      </w:r>
      <w:r w:rsidRPr="003E62D1">
        <w:rPr>
          <w:rFonts w:ascii="Arial" w:hAnsi="Arial"/>
          <w:sz w:val="24"/>
        </w:rPr>
        <w:br w:type="page"/>
      </w:r>
      <w:r w:rsidRPr="003E62D1">
        <w:rPr>
          <w:rFonts w:ascii="Arial" w:hAnsi="Arial"/>
          <w:b/>
          <w:sz w:val="28"/>
        </w:rPr>
        <w:lastRenderedPageBreak/>
        <w:t>DATA ELEMENT:</w:t>
      </w:r>
      <w:r w:rsidR="00160697" w:rsidRPr="003E62D1">
        <w:rPr>
          <w:rFonts w:ascii="Arial" w:hAnsi="Arial"/>
          <w:b/>
          <w:sz w:val="28"/>
        </w:rPr>
        <w:t xml:space="preserve">  </w:t>
      </w:r>
      <w:r w:rsidRPr="003E62D1">
        <w:rPr>
          <w:rFonts w:ascii="Arial" w:hAnsi="Arial"/>
          <w:sz w:val="24"/>
        </w:rPr>
        <w:t>Sequence</w:t>
      </w:r>
    </w:p>
    <w:p w14:paraId="21A76F8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6F3C7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6F0BE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160697" w:rsidRPr="003E62D1">
        <w:rPr>
          <w:rFonts w:ascii="Arial" w:hAnsi="Arial"/>
          <w:b/>
          <w:sz w:val="28"/>
        </w:rPr>
        <w:t xml:space="preserve">  </w:t>
      </w:r>
      <w:r w:rsidRPr="003E62D1">
        <w:rPr>
          <w:rFonts w:ascii="Arial" w:hAnsi="Arial"/>
          <w:sz w:val="24"/>
        </w:rPr>
        <w:t>Sequence indicator of multiple arrests on same day.  Must match by SEQ as shown on corresponding arrest, prosecution and court segments. i.e., if the custody-supervision data matches with SEQ A arrest, it must be followed by a SEQ A judicial and the SEQ A on the custody-supervision entry.</w:t>
      </w:r>
    </w:p>
    <w:p w14:paraId="1427732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78A24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F5C60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160697" w:rsidRPr="003E62D1">
        <w:rPr>
          <w:rFonts w:ascii="Arial" w:hAnsi="Arial"/>
          <w:b/>
          <w:sz w:val="28"/>
        </w:rPr>
        <w:t xml:space="preserve">  </w:t>
      </w:r>
      <w:r w:rsidRPr="003E62D1">
        <w:rPr>
          <w:rFonts w:ascii="Arial" w:hAnsi="Arial"/>
          <w:sz w:val="24"/>
        </w:rPr>
        <w:tab/>
        <w:t>SEQ</w:t>
      </w:r>
    </w:p>
    <w:p w14:paraId="2DBB8EC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624384"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47C4C7CA" w14:textId="77777777" w:rsidR="00CE74BA" w:rsidRPr="003E62D1" w:rsidRDefault="00CE74BA" w:rsidP="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93 - 093</w:t>
      </w:r>
    </w:p>
    <w:p w14:paraId="633169F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BC3EC3" w14:textId="77777777" w:rsidR="00CE74BA" w:rsidRPr="003E62D1" w:rsidRDefault="00CE7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5C0CAF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160697" w:rsidRPr="003E62D1">
        <w:rPr>
          <w:rFonts w:ascii="Arial" w:hAnsi="Arial"/>
          <w:b/>
          <w:sz w:val="28"/>
        </w:rPr>
        <w:t xml:space="preserve">  </w:t>
      </w:r>
      <w:r w:rsidRPr="003E62D1">
        <w:rPr>
          <w:rFonts w:ascii="Arial" w:hAnsi="Arial"/>
          <w:sz w:val="24"/>
        </w:rPr>
        <w:t>1</w:t>
      </w:r>
    </w:p>
    <w:p w14:paraId="1036E642"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2C2FDF"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3532D6"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1</w:t>
      </w:r>
      <w:r w:rsidRPr="003E62D1">
        <w:rPr>
          <w:rFonts w:ascii="Arial" w:hAnsi="Arial"/>
          <w:sz w:val="24"/>
        </w:rPr>
        <w:t xml:space="preserve">/Max </w:t>
      </w:r>
      <w:r w:rsidR="000C3F31" w:rsidRPr="003E62D1">
        <w:rPr>
          <w:rFonts w:ascii="Arial" w:hAnsi="Arial"/>
          <w:sz w:val="24"/>
        </w:rPr>
        <w:t>1</w:t>
      </w:r>
    </w:p>
    <w:p w14:paraId="32EC17C1"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658230D"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457EB2"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6B1A256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19460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A0F03C" w14:textId="77777777" w:rsidR="00E20DE5" w:rsidRPr="003E62D1" w:rsidRDefault="00E20DE5" w:rsidP="00E2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5A2CF846" w14:textId="77777777" w:rsidR="00E20DE5" w:rsidRPr="003E62D1" w:rsidRDefault="00E20DE5" w:rsidP="00E2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3D8467" w14:textId="77777777" w:rsidR="00E20DE5" w:rsidRPr="003E62D1" w:rsidRDefault="00E20DE5" w:rsidP="00E2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50D1744" w14:textId="77777777" w:rsidR="00E20DE5" w:rsidRPr="003E62D1" w:rsidRDefault="00E20DE5" w:rsidP="00E2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sz w:val="24"/>
        </w:rPr>
        <w:t>A</w:t>
      </w:r>
    </w:p>
    <w:p w14:paraId="12428038" w14:textId="77777777" w:rsidR="00E20DE5" w:rsidRPr="003E62D1" w:rsidRDefault="00E20DE5" w:rsidP="00E2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3DA935" w14:textId="77777777" w:rsidR="00E20DE5" w:rsidRPr="003E62D1" w:rsidRDefault="00E20DE5" w:rsidP="00E2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9106F6" w14:textId="77777777" w:rsidR="00E20DE5" w:rsidRPr="003E62D1" w:rsidRDefault="00E20DE5" w:rsidP="00E2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 xml:space="preserve">All submissions should be transmitted with an “A”, any </w:t>
      </w:r>
      <w:proofErr w:type="spellStart"/>
      <w:r w:rsidRPr="003E62D1">
        <w:rPr>
          <w:rFonts w:ascii="Arial" w:hAnsi="Arial"/>
          <w:sz w:val="24"/>
        </w:rPr>
        <w:t>subquential</w:t>
      </w:r>
      <w:proofErr w:type="spellEnd"/>
      <w:r w:rsidRPr="003E62D1">
        <w:rPr>
          <w:rFonts w:ascii="Arial" w:hAnsi="Arial"/>
          <w:sz w:val="24"/>
        </w:rPr>
        <w:t xml:space="preserve"> submissions will be assigned by DPS.  Each arrest is assigned a letter from the alphabet respective to the order in which they are entered.  Therefore, only twenty-six arrests can occur on one date of arrest for a single subject.</w:t>
      </w:r>
    </w:p>
    <w:p w14:paraId="4AC4C16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93BF1B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sz w:val="24"/>
          <w:szCs w:val="24"/>
        </w:rPr>
        <w:br w:type="page"/>
      </w:r>
      <w:r w:rsidRPr="003E62D1">
        <w:rPr>
          <w:rFonts w:ascii="Arial" w:hAnsi="Arial"/>
          <w:b/>
          <w:sz w:val="28"/>
        </w:rPr>
        <w:lastRenderedPageBreak/>
        <w:t>DATA ELEMENT:</w:t>
      </w:r>
      <w:r w:rsidR="00841953" w:rsidRPr="003E62D1">
        <w:rPr>
          <w:rFonts w:ascii="Arial" w:hAnsi="Arial"/>
          <w:b/>
          <w:sz w:val="28"/>
        </w:rPr>
        <w:t xml:space="preserve">  </w:t>
      </w:r>
      <w:r w:rsidRPr="003E62D1">
        <w:rPr>
          <w:rFonts w:ascii="Arial" w:hAnsi="Arial"/>
          <w:sz w:val="24"/>
        </w:rPr>
        <w:t>Date of Arrest</w:t>
      </w:r>
    </w:p>
    <w:p w14:paraId="0BB5ECC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485CC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1C7F7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00841953" w:rsidRPr="003E62D1">
        <w:rPr>
          <w:rFonts w:ascii="Arial" w:hAnsi="Arial"/>
          <w:b/>
          <w:sz w:val="28"/>
        </w:rPr>
        <w:t xml:space="preserve">  </w:t>
      </w:r>
      <w:r w:rsidR="00495C92" w:rsidRPr="003E62D1">
        <w:rPr>
          <w:rFonts w:ascii="Arial" w:hAnsi="Arial"/>
          <w:sz w:val="24"/>
        </w:rPr>
        <w:t>Date subject was arrested.</w:t>
      </w:r>
    </w:p>
    <w:p w14:paraId="2C528FAF" w14:textId="77777777" w:rsidR="00495C92" w:rsidRPr="003E62D1" w:rsidRDefault="00495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5F00C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AE4BE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00841953" w:rsidRPr="003E62D1">
        <w:rPr>
          <w:rFonts w:ascii="Arial" w:hAnsi="Arial"/>
          <w:b/>
          <w:sz w:val="28"/>
        </w:rPr>
        <w:t xml:space="preserve">  </w:t>
      </w:r>
      <w:r w:rsidRPr="003E62D1">
        <w:rPr>
          <w:rFonts w:ascii="Arial" w:hAnsi="Arial"/>
          <w:sz w:val="24"/>
        </w:rPr>
        <w:t>DOA</w:t>
      </w:r>
    </w:p>
    <w:p w14:paraId="7AA1D25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108C5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E4829A" w14:textId="77777777" w:rsidR="00E678BC" w:rsidRPr="003E62D1" w:rsidRDefault="00E678BC" w:rsidP="00E678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094 - 101</w:t>
      </w:r>
    </w:p>
    <w:p w14:paraId="4F733319" w14:textId="77777777" w:rsidR="00E678BC" w:rsidRPr="003E62D1" w:rsidRDefault="00E678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17C2851" w14:textId="77777777" w:rsidR="00E678BC" w:rsidRPr="003E62D1" w:rsidRDefault="00E678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32363E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841953" w:rsidRPr="003E62D1">
        <w:rPr>
          <w:rFonts w:ascii="Arial" w:hAnsi="Arial"/>
          <w:b/>
          <w:sz w:val="28"/>
        </w:rPr>
        <w:t xml:space="preserve">  </w:t>
      </w:r>
      <w:r w:rsidRPr="003E62D1">
        <w:rPr>
          <w:rFonts w:ascii="Arial" w:hAnsi="Arial"/>
          <w:sz w:val="24"/>
        </w:rPr>
        <w:t>8</w:t>
      </w:r>
    </w:p>
    <w:p w14:paraId="5FBD2CEC"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7151EB"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608BB2"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8</w:t>
      </w:r>
      <w:r w:rsidRPr="003E62D1">
        <w:rPr>
          <w:rFonts w:ascii="Arial" w:hAnsi="Arial"/>
          <w:sz w:val="24"/>
        </w:rPr>
        <w:t xml:space="preserve">/Max </w:t>
      </w:r>
      <w:r w:rsidR="000C3F31" w:rsidRPr="003E62D1">
        <w:rPr>
          <w:rFonts w:ascii="Arial" w:hAnsi="Arial"/>
          <w:sz w:val="24"/>
        </w:rPr>
        <w:t>8</w:t>
      </w:r>
    </w:p>
    <w:p w14:paraId="7FDC1815"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94D777"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1AB132"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010C91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292B4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6F3AA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841953" w:rsidRPr="003E62D1">
        <w:rPr>
          <w:rFonts w:ascii="Arial" w:hAnsi="Arial"/>
          <w:b/>
          <w:sz w:val="28"/>
        </w:rPr>
        <w:t xml:space="preserve">  </w:t>
      </w:r>
      <w:r w:rsidR="00495C92" w:rsidRPr="003E62D1">
        <w:rPr>
          <w:rFonts w:ascii="Arial" w:hAnsi="Arial"/>
          <w:sz w:val="24"/>
        </w:rPr>
        <w:t>Mandatory, MMDDYYYY</w:t>
      </w:r>
    </w:p>
    <w:p w14:paraId="5E294259" w14:textId="77777777" w:rsidR="00495C92" w:rsidRPr="003E62D1" w:rsidRDefault="00495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E346F1" w14:textId="77777777" w:rsidR="00495C92" w:rsidRPr="003E62D1" w:rsidRDefault="00495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2579FE" w14:textId="77777777" w:rsidR="00495C92" w:rsidRPr="003E62D1" w:rsidRDefault="004457DF" w:rsidP="00E678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E678BC" w:rsidRPr="003E62D1">
        <w:rPr>
          <w:rFonts w:ascii="Arial" w:hAnsi="Arial"/>
          <w:b/>
          <w:sz w:val="28"/>
        </w:rPr>
        <w:t xml:space="preserve">  </w:t>
      </w:r>
      <w:r w:rsidR="00E678BC" w:rsidRPr="003E62D1">
        <w:rPr>
          <w:rFonts w:ascii="Arial" w:hAnsi="Arial"/>
          <w:sz w:val="24"/>
          <w:szCs w:val="24"/>
        </w:rPr>
        <w:t>10142014</w:t>
      </w:r>
    </w:p>
    <w:p w14:paraId="21C5FB9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517C2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1431F8" w14:textId="77777777" w:rsidR="00495C92" w:rsidRPr="003E62D1" w:rsidRDefault="004457DF" w:rsidP="00495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841953" w:rsidRPr="003E62D1">
        <w:rPr>
          <w:rFonts w:ascii="Arial" w:hAnsi="Arial"/>
          <w:b/>
          <w:sz w:val="28"/>
        </w:rPr>
        <w:t xml:space="preserve">  </w:t>
      </w:r>
      <w:r w:rsidR="00495C92" w:rsidRPr="003E62D1">
        <w:rPr>
          <w:rFonts w:ascii="Arial" w:hAnsi="Arial"/>
          <w:sz w:val="24"/>
        </w:rPr>
        <w:t>Must match exactly to DOA on arrest and judicial entry.</w:t>
      </w:r>
    </w:p>
    <w:p w14:paraId="29CDB61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D020CB" w14:textId="77777777" w:rsidR="00495C92" w:rsidRPr="003E62D1" w:rsidRDefault="00495C92" w:rsidP="00495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86F6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01B86" w:rsidRPr="003E62D1">
        <w:rPr>
          <w:rFonts w:ascii="Arial" w:hAnsi="Arial"/>
          <w:b/>
          <w:sz w:val="28"/>
        </w:rPr>
        <w:t xml:space="preserve">  </w:t>
      </w:r>
      <w:r w:rsidRPr="003E62D1">
        <w:rPr>
          <w:rFonts w:ascii="Arial" w:hAnsi="Arial"/>
          <w:sz w:val="24"/>
        </w:rPr>
        <w:t>Agency Number</w:t>
      </w:r>
    </w:p>
    <w:p w14:paraId="3EB1DF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DEDCD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CC158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 xml:space="preserve">Identification number utilized by an institutional agency that refers to </w:t>
      </w:r>
      <w:r w:rsidR="00977674" w:rsidRPr="003E62D1">
        <w:rPr>
          <w:rFonts w:ascii="Arial" w:hAnsi="Arial"/>
          <w:sz w:val="24"/>
        </w:rPr>
        <w:t>a subject.</w:t>
      </w:r>
    </w:p>
    <w:p w14:paraId="3861BC1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878DFF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3425D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AGN</w:t>
      </w:r>
    </w:p>
    <w:p w14:paraId="1B9CD4FE" w14:textId="77777777" w:rsidR="00977674" w:rsidRPr="003E62D1" w:rsidRDefault="009776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A3E21F" w14:textId="77777777" w:rsidR="00977674" w:rsidRPr="003E62D1" w:rsidRDefault="009776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26B4E7" w14:textId="77777777" w:rsidR="00977674" w:rsidRPr="003E62D1" w:rsidRDefault="00977674" w:rsidP="009776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102 - 110</w:t>
      </w:r>
    </w:p>
    <w:p w14:paraId="63F6BC23" w14:textId="77777777" w:rsidR="00977674" w:rsidRPr="003E62D1" w:rsidRDefault="009776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9C69B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90C45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9</w:t>
      </w:r>
    </w:p>
    <w:p w14:paraId="6EC8E0D2"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65C05E"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919529"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to </w:t>
      </w:r>
      <w:r w:rsidRPr="003E62D1">
        <w:rPr>
          <w:rFonts w:ascii="Arial" w:hAnsi="Arial"/>
          <w:sz w:val="24"/>
        </w:rPr>
        <w:t xml:space="preserve">Max </w:t>
      </w:r>
      <w:r w:rsidR="000C3F31" w:rsidRPr="003E62D1">
        <w:rPr>
          <w:rFonts w:ascii="Arial" w:hAnsi="Arial"/>
          <w:sz w:val="24"/>
        </w:rPr>
        <w:t>9</w:t>
      </w:r>
    </w:p>
    <w:p w14:paraId="61143CE1"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706EA9"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522AF3"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6F46992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6E1DB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7710A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01B86" w:rsidRPr="003E62D1">
        <w:rPr>
          <w:rFonts w:ascii="Arial" w:hAnsi="Arial"/>
          <w:b/>
          <w:sz w:val="28"/>
        </w:rPr>
        <w:t xml:space="preserve">  </w:t>
      </w:r>
      <w:r w:rsidRPr="003E62D1">
        <w:rPr>
          <w:rFonts w:ascii="Arial" w:hAnsi="Arial"/>
          <w:sz w:val="24"/>
        </w:rPr>
        <w:t>Mandatory</w:t>
      </w:r>
    </w:p>
    <w:p w14:paraId="53C6DDB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33A5E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71015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01B86" w:rsidRPr="003E62D1">
        <w:rPr>
          <w:rFonts w:ascii="Arial" w:hAnsi="Arial"/>
          <w:b/>
          <w:sz w:val="28"/>
        </w:rPr>
        <w:t xml:space="preserve">  </w:t>
      </w:r>
      <w:r w:rsidRPr="003E62D1">
        <w:rPr>
          <w:rFonts w:ascii="Arial" w:hAnsi="Arial"/>
          <w:sz w:val="24"/>
        </w:rPr>
        <w:t>Sentence Expiration Date</w:t>
      </w:r>
    </w:p>
    <w:p w14:paraId="494C24D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2E309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0AB43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Date custodial agency indicates sentence will expire.</w:t>
      </w:r>
    </w:p>
    <w:p w14:paraId="51B0BE5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83862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BD1D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SXD</w:t>
      </w:r>
    </w:p>
    <w:p w14:paraId="2627EAC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65F2CF" w14:textId="77777777" w:rsidR="00567FD2" w:rsidRPr="003E62D1" w:rsidRDefault="00567FD2" w:rsidP="00567F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3620E357" w14:textId="77777777" w:rsidR="00567FD2" w:rsidRPr="003E62D1" w:rsidRDefault="00567FD2" w:rsidP="00567F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111 - 118</w:t>
      </w:r>
    </w:p>
    <w:p w14:paraId="26BE48E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CFFF759" w14:textId="77777777" w:rsidR="00567FD2" w:rsidRPr="003E62D1" w:rsidRDefault="00567F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C0EFF8" w14:textId="77777777" w:rsidR="0029116D"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00A13AE5" w:rsidRPr="003E62D1">
        <w:rPr>
          <w:rFonts w:ascii="Arial" w:hAnsi="Arial"/>
          <w:sz w:val="24"/>
        </w:rPr>
        <w:tab/>
        <w:t>8</w:t>
      </w:r>
    </w:p>
    <w:p w14:paraId="2EC2C075"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5E074C"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4AAA54"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8</w:t>
      </w:r>
      <w:r w:rsidRPr="003E62D1">
        <w:rPr>
          <w:rFonts w:ascii="Arial" w:hAnsi="Arial"/>
          <w:sz w:val="24"/>
        </w:rPr>
        <w:t xml:space="preserve">/Max </w:t>
      </w:r>
      <w:r w:rsidR="000C3F31" w:rsidRPr="003E62D1">
        <w:rPr>
          <w:rFonts w:ascii="Arial" w:hAnsi="Arial"/>
          <w:sz w:val="24"/>
        </w:rPr>
        <w:t>8</w:t>
      </w:r>
    </w:p>
    <w:p w14:paraId="75752970"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C39C82"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57F394"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2228522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E37BE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515246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01B86" w:rsidRPr="003E62D1">
        <w:rPr>
          <w:rFonts w:ascii="Arial" w:hAnsi="Arial"/>
          <w:b/>
          <w:sz w:val="28"/>
        </w:rPr>
        <w:t xml:space="preserve">  </w:t>
      </w:r>
      <w:r w:rsidRPr="003E62D1">
        <w:rPr>
          <w:rFonts w:ascii="Arial" w:hAnsi="Arial"/>
          <w:sz w:val="24"/>
        </w:rPr>
        <w:t>Mandatory</w:t>
      </w:r>
      <w:r w:rsidR="00567FD2" w:rsidRPr="003E62D1">
        <w:rPr>
          <w:rFonts w:ascii="Arial" w:hAnsi="Arial"/>
          <w:sz w:val="24"/>
        </w:rPr>
        <w:t>, MMDDYYYY</w:t>
      </w:r>
    </w:p>
    <w:p w14:paraId="2723962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44629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86D71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 xml:space="preserve">  </w:t>
      </w:r>
      <w:r w:rsidR="00567FD2" w:rsidRPr="003E62D1">
        <w:rPr>
          <w:rFonts w:ascii="Arial" w:hAnsi="Arial"/>
          <w:sz w:val="24"/>
        </w:rPr>
        <w:t>10142014</w:t>
      </w:r>
    </w:p>
    <w:p w14:paraId="34F6ECA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E1348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A82C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567FD2" w:rsidRPr="003E62D1">
        <w:rPr>
          <w:rFonts w:ascii="Arial" w:hAnsi="Arial"/>
          <w:sz w:val="24"/>
        </w:rPr>
        <w:t xml:space="preserve"> </w:t>
      </w:r>
      <w:r w:rsidRPr="003E62D1">
        <w:rPr>
          <w:rFonts w:ascii="Arial" w:hAnsi="Arial"/>
          <w:sz w:val="24"/>
        </w:rPr>
        <w:t xml:space="preserve"> Must follow </w:t>
      </w:r>
      <w:r w:rsidR="00567FD2" w:rsidRPr="003E62D1">
        <w:rPr>
          <w:rFonts w:ascii="Arial" w:hAnsi="Arial"/>
          <w:sz w:val="24"/>
        </w:rPr>
        <w:t>the DOS from the corresponding court.</w:t>
      </w:r>
      <w:r w:rsidRPr="003E62D1">
        <w:rPr>
          <w:rFonts w:ascii="Arial" w:hAnsi="Arial"/>
          <w:sz w:val="24"/>
        </w:rPr>
        <w:t xml:space="preserve">  </w:t>
      </w:r>
    </w:p>
    <w:p w14:paraId="37BC48D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01B86" w:rsidRPr="003E62D1">
        <w:rPr>
          <w:rFonts w:ascii="Arial" w:hAnsi="Arial"/>
          <w:b/>
          <w:sz w:val="28"/>
        </w:rPr>
        <w:t xml:space="preserve">  </w:t>
      </w:r>
      <w:r w:rsidRPr="003E62D1">
        <w:rPr>
          <w:rFonts w:ascii="Arial" w:hAnsi="Arial"/>
          <w:sz w:val="24"/>
        </w:rPr>
        <w:t>County of Commitment</w:t>
      </w:r>
    </w:p>
    <w:p w14:paraId="4D43C08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B3D625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F1998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 xml:space="preserve">County that committed </w:t>
      </w:r>
      <w:r w:rsidR="008C6343" w:rsidRPr="003E62D1">
        <w:rPr>
          <w:rFonts w:ascii="Arial" w:hAnsi="Arial"/>
          <w:sz w:val="24"/>
        </w:rPr>
        <w:t>subject</w:t>
      </w:r>
      <w:r w:rsidRPr="003E62D1">
        <w:rPr>
          <w:rFonts w:ascii="Arial" w:hAnsi="Arial"/>
          <w:sz w:val="24"/>
        </w:rPr>
        <w:t xml:space="preserve"> to supervision.</w:t>
      </w:r>
    </w:p>
    <w:p w14:paraId="1B9B197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2DEDF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0FB60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COC</w:t>
      </w:r>
    </w:p>
    <w:p w14:paraId="46C6664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4EC627" w14:textId="77777777" w:rsidR="00567FD2" w:rsidRPr="003E62D1" w:rsidRDefault="00567FD2" w:rsidP="00567F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1D149286" w14:textId="77777777" w:rsidR="00567FD2" w:rsidRPr="003E62D1" w:rsidRDefault="00567FD2" w:rsidP="00567F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119 - 121</w:t>
      </w:r>
    </w:p>
    <w:p w14:paraId="3945D5A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233420" w14:textId="77777777" w:rsidR="00567FD2" w:rsidRPr="003E62D1" w:rsidRDefault="00567F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93872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3</w:t>
      </w:r>
    </w:p>
    <w:p w14:paraId="32B44FEA"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6A83B2"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4B2CA3"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3</w:t>
      </w:r>
      <w:r w:rsidRPr="003E62D1">
        <w:rPr>
          <w:rFonts w:ascii="Arial" w:hAnsi="Arial"/>
          <w:sz w:val="24"/>
        </w:rPr>
        <w:t xml:space="preserve">/Max </w:t>
      </w:r>
      <w:r w:rsidR="000C3F31" w:rsidRPr="003E62D1">
        <w:rPr>
          <w:rFonts w:ascii="Arial" w:hAnsi="Arial"/>
          <w:sz w:val="24"/>
        </w:rPr>
        <w:t>3</w:t>
      </w:r>
    </w:p>
    <w:p w14:paraId="25FC556A"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658212"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3BE014"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3D103C8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EFCC8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86590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01B86" w:rsidRPr="003E62D1">
        <w:rPr>
          <w:rFonts w:ascii="Arial" w:hAnsi="Arial"/>
          <w:b/>
          <w:sz w:val="28"/>
        </w:rPr>
        <w:t xml:space="preserve">  </w:t>
      </w:r>
      <w:r w:rsidRPr="003E62D1">
        <w:rPr>
          <w:rFonts w:ascii="Arial" w:hAnsi="Arial"/>
          <w:sz w:val="24"/>
        </w:rPr>
        <w:t>Mandatory</w:t>
      </w:r>
    </w:p>
    <w:p w14:paraId="2112DA7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537DB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0AACB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567FD2" w:rsidRPr="003E62D1">
        <w:rPr>
          <w:rFonts w:ascii="Arial" w:hAnsi="Arial"/>
          <w:b/>
          <w:sz w:val="28"/>
        </w:rPr>
        <w:t xml:space="preserve">  </w:t>
      </w:r>
      <w:r w:rsidR="00567FD2" w:rsidRPr="003E62D1">
        <w:rPr>
          <w:rFonts w:ascii="Arial" w:hAnsi="Arial"/>
          <w:sz w:val="24"/>
        </w:rPr>
        <w:t xml:space="preserve">See Appendix I for valid codes.  </w:t>
      </w:r>
    </w:p>
    <w:p w14:paraId="1D9012F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01B86" w:rsidRPr="003E62D1">
        <w:rPr>
          <w:rFonts w:ascii="Arial" w:hAnsi="Arial"/>
          <w:b/>
          <w:sz w:val="28"/>
        </w:rPr>
        <w:t xml:space="preserve">  </w:t>
      </w:r>
      <w:r w:rsidRPr="003E62D1">
        <w:rPr>
          <w:rFonts w:ascii="Arial" w:hAnsi="Arial"/>
          <w:sz w:val="24"/>
        </w:rPr>
        <w:t>Status Change Character</w:t>
      </w:r>
    </w:p>
    <w:p w14:paraId="3B35442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584A0F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20669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 xml:space="preserve">Indicates activity or movement while incarcerated.  </w:t>
      </w:r>
    </w:p>
    <w:p w14:paraId="120DA66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B5593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2C7BB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SCC</w:t>
      </w:r>
    </w:p>
    <w:p w14:paraId="1D938C3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775800" w14:textId="77777777" w:rsidR="00567FD2" w:rsidRPr="003E62D1" w:rsidRDefault="00567FD2" w:rsidP="00567F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3D77C40D" w14:textId="77777777" w:rsidR="00567FD2" w:rsidRPr="003E62D1" w:rsidRDefault="00567FD2" w:rsidP="00567F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122 - 122</w:t>
      </w:r>
    </w:p>
    <w:p w14:paraId="36A90E9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A0EDC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1</w:t>
      </w:r>
    </w:p>
    <w:p w14:paraId="4ECFA77D"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595455"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1050643"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1</w:t>
      </w:r>
      <w:r w:rsidRPr="003E62D1">
        <w:rPr>
          <w:rFonts w:ascii="Arial" w:hAnsi="Arial"/>
          <w:sz w:val="24"/>
        </w:rPr>
        <w:t xml:space="preserve">/Max </w:t>
      </w:r>
      <w:r w:rsidR="000C3F31" w:rsidRPr="003E62D1">
        <w:rPr>
          <w:rFonts w:ascii="Arial" w:hAnsi="Arial"/>
          <w:sz w:val="24"/>
        </w:rPr>
        <w:t>1</w:t>
      </w:r>
    </w:p>
    <w:p w14:paraId="68CE19D2"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C17344"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6FD9B6"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42FFE51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E03C81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20116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01B86" w:rsidRPr="003E62D1">
        <w:rPr>
          <w:rFonts w:ascii="Arial" w:hAnsi="Arial"/>
          <w:b/>
          <w:sz w:val="28"/>
        </w:rPr>
        <w:t xml:space="preserve">  </w:t>
      </w:r>
      <w:r w:rsidR="00A1692F" w:rsidRPr="003E62D1">
        <w:rPr>
          <w:rFonts w:ascii="Arial" w:hAnsi="Arial"/>
          <w:sz w:val="24"/>
        </w:rPr>
        <w:t>DPS use only</w:t>
      </w:r>
    </w:p>
    <w:p w14:paraId="4349017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CA635C" w14:textId="77777777" w:rsidR="00A1692F" w:rsidRPr="003E62D1" w:rsidRDefault="00A1692F" w:rsidP="00A169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952A98D" w14:textId="77777777" w:rsidR="00A1692F" w:rsidRPr="003E62D1" w:rsidRDefault="00A1692F" w:rsidP="00A169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601B86" w:rsidRPr="003E62D1">
        <w:rPr>
          <w:rFonts w:ascii="Arial" w:hAnsi="Arial"/>
          <w:b/>
          <w:sz w:val="28"/>
        </w:rPr>
        <w:t xml:space="preserve"> </w:t>
      </w:r>
      <w:r w:rsidRPr="003E62D1">
        <w:rPr>
          <w:rFonts w:ascii="Arial" w:hAnsi="Arial"/>
          <w:sz w:val="24"/>
        </w:rPr>
        <w:t xml:space="preserve"> A</w:t>
      </w:r>
    </w:p>
    <w:p w14:paraId="433F33A1" w14:textId="77777777" w:rsidR="0027078F" w:rsidRPr="003E62D1" w:rsidRDefault="0027078F" w:rsidP="00A169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AC842C" w14:textId="77777777" w:rsidR="00567FD2" w:rsidRPr="003E62D1" w:rsidRDefault="00567F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7578045" w14:textId="77777777" w:rsidR="00A1692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601B86" w:rsidRPr="003E62D1">
        <w:rPr>
          <w:rFonts w:ascii="Arial" w:hAnsi="Arial"/>
          <w:b/>
          <w:sz w:val="28"/>
        </w:rPr>
        <w:t xml:space="preserve">  </w:t>
      </w:r>
      <w:r w:rsidRPr="003E62D1">
        <w:rPr>
          <w:rFonts w:ascii="Arial" w:hAnsi="Arial"/>
          <w:sz w:val="24"/>
        </w:rPr>
        <w:t>Each custody/supervision entry uses the next sequential.  The status change will always be reported as "A" - DPS will assign the correct SCC upon receipt.</w:t>
      </w:r>
    </w:p>
    <w:p w14:paraId="72E0D3AB" w14:textId="77777777" w:rsidR="00A1692F" w:rsidRPr="003E62D1" w:rsidRDefault="00A169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254A06" w14:textId="77777777" w:rsidR="00A1692F" w:rsidRPr="003E62D1" w:rsidRDefault="00A1692F" w:rsidP="00A169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95883E" w14:textId="77777777" w:rsidR="00A1692F" w:rsidRPr="003E62D1" w:rsidRDefault="00A1692F" w:rsidP="00A169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9897F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01B86" w:rsidRPr="003E62D1">
        <w:rPr>
          <w:rFonts w:ascii="Arial" w:hAnsi="Arial"/>
          <w:b/>
          <w:sz w:val="28"/>
        </w:rPr>
        <w:t xml:space="preserve">  </w:t>
      </w:r>
      <w:r w:rsidRPr="003E62D1">
        <w:rPr>
          <w:rFonts w:ascii="Arial" w:hAnsi="Arial"/>
          <w:sz w:val="24"/>
        </w:rPr>
        <w:t>Status Starting Date</w:t>
      </w:r>
    </w:p>
    <w:p w14:paraId="170B296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4087F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0AC30D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r>
      <w:r w:rsidR="005D34CA" w:rsidRPr="003E62D1">
        <w:rPr>
          <w:rFonts w:ascii="Arial" w:hAnsi="Arial"/>
          <w:sz w:val="24"/>
        </w:rPr>
        <w:t xml:space="preserve">The </w:t>
      </w:r>
      <w:r w:rsidRPr="003E62D1">
        <w:rPr>
          <w:rFonts w:ascii="Arial" w:hAnsi="Arial"/>
          <w:sz w:val="24"/>
        </w:rPr>
        <w:t xml:space="preserve">date of activity or movement </w:t>
      </w:r>
      <w:r w:rsidR="005D34CA" w:rsidRPr="003E62D1">
        <w:rPr>
          <w:rFonts w:ascii="Arial" w:hAnsi="Arial"/>
          <w:sz w:val="24"/>
        </w:rPr>
        <w:t xml:space="preserve">of a subject. </w:t>
      </w:r>
    </w:p>
    <w:p w14:paraId="08DAB7D2" w14:textId="77777777" w:rsidR="005D34CA" w:rsidRPr="003E62D1" w:rsidRDefault="005D3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CAB59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A5A54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SSD</w:t>
      </w:r>
    </w:p>
    <w:p w14:paraId="6DC2171D" w14:textId="77777777" w:rsidR="005D34CA" w:rsidRPr="003E62D1" w:rsidRDefault="005D3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FDA594" w14:textId="77777777" w:rsidR="005D34CA" w:rsidRPr="003E62D1" w:rsidRDefault="005D3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C5EF51" w14:textId="77777777" w:rsidR="005D34CA" w:rsidRPr="003E62D1" w:rsidRDefault="005D34CA" w:rsidP="005D3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123 - 130</w:t>
      </w:r>
    </w:p>
    <w:p w14:paraId="1E7AB405" w14:textId="77777777" w:rsidR="005D34CA" w:rsidRPr="003E62D1" w:rsidRDefault="005D3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58E32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0E557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5DF2507C"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06881A"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9A02C3A"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8</w:t>
      </w:r>
      <w:r w:rsidRPr="003E62D1">
        <w:rPr>
          <w:rFonts w:ascii="Arial" w:hAnsi="Arial"/>
          <w:sz w:val="24"/>
        </w:rPr>
        <w:t xml:space="preserve">/Max </w:t>
      </w:r>
      <w:r w:rsidR="000C3F31" w:rsidRPr="003E62D1">
        <w:rPr>
          <w:rFonts w:ascii="Arial" w:hAnsi="Arial"/>
          <w:sz w:val="24"/>
        </w:rPr>
        <w:t>8</w:t>
      </w:r>
    </w:p>
    <w:p w14:paraId="10CDA4A9"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3296F9"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D6B568"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76FA46A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752F7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CAB988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01B86" w:rsidRPr="003E62D1">
        <w:rPr>
          <w:rFonts w:ascii="Arial" w:hAnsi="Arial"/>
          <w:b/>
          <w:sz w:val="28"/>
        </w:rPr>
        <w:t xml:space="preserve">  </w:t>
      </w:r>
      <w:r w:rsidRPr="003E62D1">
        <w:rPr>
          <w:rFonts w:ascii="Arial" w:hAnsi="Arial"/>
          <w:sz w:val="24"/>
        </w:rPr>
        <w:t>Mandatory</w:t>
      </w:r>
      <w:r w:rsidR="005D34CA" w:rsidRPr="003E62D1">
        <w:rPr>
          <w:rFonts w:ascii="Arial" w:hAnsi="Arial"/>
          <w:sz w:val="24"/>
        </w:rPr>
        <w:t>, MMDDYYYY</w:t>
      </w:r>
    </w:p>
    <w:p w14:paraId="5E06CC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D2EA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69040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sz w:val="24"/>
        </w:rPr>
        <w:t xml:space="preserve">  </w:t>
      </w:r>
      <w:r w:rsidR="005D34CA" w:rsidRPr="003E62D1">
        <w:rPr>
          <w:rFonts w:ascii="Arial" w:hAnsi="Arial"/>
          <w:sz w:val="24"/>
        </w:rPr>
        <w:t>10142014</w:t>
      </w:r>
    </w:p>
    <w:p w14:paraId="22CC798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5FFD7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28BF05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5D34CA" w:rsidRPr="003E62D1">
        <w:rPr>
          <w:rFonts w:ascii="Arial" w:hAnsi="Arial"/>
          <w:b/>
          <w:sz w:val="28"/>
        </w:rPr>
        <w:t xml:space="preserve"> </w:t>
      </w:r>
      <w:r w:rsidR="005D34CA" w:rsidRPr="003E62D1">
        <w:rPr>
          <w:rFonts w:ascii="Arial" w:hAnsi="Arial"/>
          <w:sz w:val="24"/>
        </w:rPr>
        <w:t xml:space="preserve">Must follow the DOS from the corresponding court </w:t>
      </w:r>
      <w:r w:rsidRPr="003E62D1">
        <w:rPr>
          <w:rFonts w:ascii="Arial" w:hAnsi="Arial"/>
          <w:sz w:val="24"/>
        </w:rPr>
        <w:t xml:space="preserve"> and each entry must be same or later than previously used SSD to show activity/movement in date order.</w:t>
      </w:r>
    </w:p>
    <w:p w14:paraId="1D8FE3D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01B86" w:rsidRPr="003E62D1">
        <w:rPr>
          <w:rFonts w:ascii="Arial" w:hAnsi="Arial"/>
          <w:b/>
          <w:sz w:val="28"/>
        </w:rPr>
        <w:t xml:space="preserve">  </w:t>
      </w:r>
      <w:r w:rsidRPr="003E62D1">
        <w:rPr>
          <w:rFonts w:ascii="Arial" w:hAnsi="Arial"/>
          <w:sz w:val="24"/>
        </w:rPr>
        <w:t>Status Supervision Numeric</w:t>
      </w:r>
    </w:p>
    <w:p w14:paraId="3425803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B452D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D9BC1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r>
      <w:r w:rsidR="0072572A" w:rsidRPr="003E62D1">
        <w:rPr>
          <w:rFonts w:ascii="Arial" w:hAnsi="Arial"/>
          <w:sz w:val="24"/>
        </w:rPr>
        <w:t>Code that r</w:t>
      </w:r>
      <w:r w:rsidRPr="003E62D1">
        <w:rPr>
          <w:rFonts w:ascii="Arial" w:hAnsi="Arial"/>
          <w:sz w:val="24"/>
        </w:rPr>
        <w:t>eflects activity or movement</w:t>
      </w:r>
      <w:r w:rsidR="0072572A" w:rsidRPr="003E62D1">
        <w:rPr>
          <w:rFonts w:ascii="Arial" w:hAnsi="Arial"/>
          <w:sz w:val="24"/>
        </w:rPr>
        <w:t>.</w:t>
      </w:r>
    </w:p>
    <w:p w14:paraId="2110D57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DD9B7F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472EC4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SSN</w:t>
      </w:r>
    </w:p>
    <w:p w14:paraId="07E0059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8432D80" w14:textId="77777777" w:rsidR="005D34CA" w:rsidRPr="003E62D1" w:rsidRDefault="005D34CA" w:rsidP="005D3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04355175" w14:textId="77777777" w:rsidR="005D34CA" w:rsidRPr="003E62D1" w:rsidRDefault="005D34CA" w:rsidP="005D3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131 - 133</w:t>
      </w:r>
    </w:p>
    <w:p w14:paraId="0C82B3B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34845E" w14:textId="77777777" w:rsidR="005D34CA" w:rsidRPr="003E62D1" w:rsidRDefault="005D3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2C6AF5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3</w:t>
      </w:r>
    </w:p>
    <w:p w14:paraId="0B406D80"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B58E62"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2418FF"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3</w:t>
      </w:r>
      <w:r w:rsidRPr="003E62D1">
        <w:rPr>
          <w:rFonts w:ascii="Arial" w:hAnsi="Arial"/>
          <w:sz w:val="24"/>
        </w:rPr>
        <w:t xml:space="preserve">/Max </w:t>
      </w:r>
      <w:r w:rsidR="000C3F31" w:rsidRPr="003E62D1">
        <w:rPr>
          <w:rFonts w:ascii="Arial" w:hAnsi="Arial"/>
          <w:sz w:val="24"/>
        </w:rPr>
        <w:t>3</w:t>
      </w:r>
    </w:p>
    <w:p w14:paraId="1CDFCED9"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0F1700"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F22F5E"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4810173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5792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A25D0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01B86" w:rsidRPr="003E62D1">
        <w:rPr>
          <w:rFonts w:ascii="Arial" w:hAnsi="Arial"/>
          <w:b/>
          <w:sz w:val="28"/>
        </w:rPr>
        <w:t xml:space="preserve">  </w:t>
      </w:r>
      <w:r w:rsidRPr="003E62D1">
        <w:rPr>
          <w:rFonts w:ascii="Arial" w:hAnsi="Arial"/>
          <w:sz w:val="24"/>
        </w:rPr>
        <w:t>Mandatory</w:t>
      </w:r>
    </w:p>
    <w:p w14:paraId="0DD6894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A5DAFE0" w14:textId="77777777" w:rsidR="005D34CA" w:rsidRPr="003E62D1" w:rsidRDefault="005D3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73115F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0072572A" w:rsidRPr="003E62D1">
        <w:rPr>
          <w:rFonts w:ascii="Arial" w:hAnsi="Arial"/>
          <w:sz w:val="24"/>
        </w:rPr>
        <w:t xml:space="preserve">  See Appendix J for valid codes.</w:t>
      </w:r>
      <w:r w:rsidRPr="003E62D1">
        <w:rPr>
          <w:rFonts w:ascii="Arial" w:hAnsi="Arial"/>
          <w:sz w:val="24"/>
        </w:rPr>
        <w:br w:type="page"/>
      </w:r>
      <w:r w:rsidRPr="003E62D1">
        <w:rPr>
          <w:rFonts w:ascii="Arial" w:hAnsi="Arial"/>
          <w:b/>
          <w:sz w:val="28"/>
        </w:rPr>
        <w:lastRenderedPageBreak/>
        <w:t>DATA ELEMENT:</w:t>
      </w:r>
      <w:r w:rsidR="00601B86" w:rsidRPr="003E62D1">
        <w:rPr>
          <w:rFonts w:ascii="Arial" w:hAnsi="Arial"/>
          <w:b/>
          <w:sz w:val="28"/>
        </w:rPr>
        <w:t xml:space="preserve">  </w:t>
      </w:r>
      <w:r w:rsidRPr="003E62D1">
        <w:rPr>
          <w:rFonts w:ascii="Arial" w:hAnsi="Arial"/>
          <w:sz w:val="24"/>
        </w:rPr>
        <w:t>Status Supervision Literal</w:t>
      </w:r>
    </w:p>
    <w:p w14:paraId="31248CA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34E07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945AD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Additional data that further explains institutional ruling.</w:t>
      </w:r>
    </w:p>
    <w:p w14:paraId="536D147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AB6DB78"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0E53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SLE</w:t>
      </w:r>
    </w:p>
    <w:p w14:paraId="64B7647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955B3A" w14:textId="77777777" w:rsidR="0072572A" w:rsidRPr="003E62D1" w:rsidRDefault="007257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7ED9BCE6" w14:textId="77777777" w:rsidR="004457DF" w:rsidRPr="003E62D1" w:rsidRDefault="007257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34 - 183</w:t>
      </w:r>
    </w:p>
    <w:p w14:paraId="0230B4ED" w14:textId="77777777" w:rsidR="0072572A" w:rsidRPr="003E62D1" w:rsidRDefault="007257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19994D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50</w:t>
      </w:r>
    </w:p>
    <w:p w14:paraId="1BEF73B8"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371722"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7F6384"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1</w:t>
      </w:r>
      <w:r w:rsidR="003E62D1" w:rsidRPr="003E62D1">
        <w:rPr>
          <w:rFonts w:ascii="Arial" w:hAnsi="Arial"/>
          <w:sz w:val="24"/>
        </w:rPr>
        <w:t>1</w:t>
      </w:r>
      <w:r w:rsidR="000C3F31" w:rsidRPr="003E62D1">
        <w:rPr>
          <w:rFonts w:ascii="Arial" w:hAnsi="Arial"/>
          <w:sz w:val="24"/>
        </w:rPr>
        <w:t xml:space="preserve"> to </w:t>
      </w:r>
      <w:r w:rsidRPr="003E62D1">
        <w:rPr>
          <w:rFonts w:ascii="Arial" w:hAnsi="Arial"/>
          <w:sz w:val="24"/>
        </w:rPr>
        <w:t xml:space="preserve">Max </w:t>
      </w:r>
      <w:r w:rsidR="000C3F31" w:rsidRPr="003E62D1">
        <w:rPr>
          <w:rFonts w:ascii="Arial" w:hAnsi="Arial"/>
          <w:sz w:val="24"/>
        </w:rPr>
        <w:t>50</w:t>
      </w:r>
    </w:p>
    <w:p w14:paraId="4A19BBEF"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4B98C3"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3061FB"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462BBEA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73E497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96100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01B86" w:rsidRPr="003E62D1">
        <w:rPr>
          <w:rFonts w:ascii="Arial" w:hAnsi="Arial"/>
          <w:b/>
          <w:sz w:val="28"/>
        </w:rPr>
        <w:t xml:space="preserve">  </w:t>
      </w:r>
      <w:r w:rsidRPr="003E62D1">
        <w:rPr>
          <w:rFonts w:ascii="Arial" w:hAnsi="Arial"/>
          <w:sz w:val="24"/>
        </w:rPr>
        <w:t>Mandatory</w:t>
      </w:r>
    </w:p>
    <w:p w14:paraId="56F2EC8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6827F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D32345" w14:textId="77777777" w:rsidR="0072572A" w:rsidRPr="003E62D1" w:rsidRDefault="004457DF" w:rsidP="007257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ourier New" w:eastAsia="MS Mincho" w:hAnsi="Courier New" w:cs="Courier New"/>
        </w:rPr>
      </w:pPr>
      <w:r w:rsidRPr="003E62D1">
        <w:rPr>
          <w:rFonts w:ascii="Arial" w:hAnsi="Arial"/>
          <w:b/>
          <w:sz w:val="28"/>
        </w:rPr>
        <w:t>REMARKS:</w:t>
      </w:r>
      <w:r w:rsidR="0072572A" w:rsidRPr="003E62D1">
        <w:rPr>
          <w:rFonts w:ascii="Arial" w:hAnsi="Arial"/>
          <w:sz w:val="24"/>
        </w:rPr>
        <w:t xml:space="preserve">  </w:t>
      </w:r>
      <w:r w:rsidRPr="003E62D1">
        <w:rPr>
          <w:rFonts w:ascii="Arial" w:hAnsi="Arial"/>
          <w:sz w:val="24"/>
        </w:rPr>
        <w:t>Position</w:t>
      </w:r>
      <w:r w:rsidR="0072572A" w:rsidRPr="003E62D1">
        <w:rPr>
          <w:rFonts w:ascii="Arial" w:hAnsi="Arial"/>
          <w:sz w:val="24"/>
        </w:rPr>
        <w:t>s</w:t>
      </w:r>
      <w:r w:rsidRPr="003E62D1">
        <w:rPr>
          <w:rFonts w:ascii="Arial" w:hAnsi="Arial"/>
          <w:sz w:val="24"/>
        </w:rPr>
        <w:t xml:space="preserve"> 1 thru 9 must contain the ORIS, position</w:t>
      </w:r>
      <w:r w:rsidR="0072572A" w:rsidRPr="003E62D1">
        <w:rPr>
          <w:rFonts w:ascii="Arial" w:hAnsi="Arial"/>
          <w:sz w:val="24"/>
        </w:rPr>
        <w:t>s</w:t>
      </w:r>
      <w:r w:rsidRPr="003E62D1">
        <w:rPr>
          <w:rFonts w:ascii="Arial" w:hAnsi="Arial"/>
          <w:sz w:val="24"/>
        </w:rPr>
        <w:t xml:space="preserve"> 11 thru 19 must contain the AGN</w:t>
      </w:r>
      <w:r w:rsidR="0072572A" w:rsidRPr="003E62D1">
        <w:rPr>
          <w:rFonts w:ascii="Arial" w:hAnsi="Arial"/>
          <w:sz w:val="24"/>
        </w:rPr>
        <w:t xml:space="preserve"> and positions 21 thru 50 may contain additional clarification of ruling.</w:t>
      </w:r>
      <w:r w:rsidRPr="003E62D1">
        <w:rPr>
          <w:rFonts w:ascii="Arial" w:hAnsi="Arial"/>
          <w:sz w:val="24"/>
        </w:rPr>
        <w:t xml:space="preserve">  </w:t>
      </w:r>
    </w:p>
    <w:p w14:paraId="1CFD12C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DATA ELEMENT:</w:t>
      </w:r>
      <w:r w:rsidR="00601B86" w:rsidRPr="003E62D1">
        <w:rPr>
          <w:rFonts w:ascii="Arial" w:hAnsi="Arial"/>
          <w:b/>
          <w:sz w:val="28"/>
        </w:rPr>
        <w:t xml:space="preserve">  </w:t>
      </w:r>
      <w:r w:rsidRPr="003E62D1">
        <w:rPr>
          <w:rFonts w:ascii="Arial" w:hAnsi="Arial"/>
          <w:sz w:val="24"/>
        </w:rPr>
        <w:t>Agency receiving custody of individual upon release.</w:t>
      </w:r>
    </w:p>
    <w:p w14:paraId="33C5B70E"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0C635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4CA10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 xml:space="preserve">Indicates </w:t>
      </w:r>
      <w:r w:rsidR="008C6343" w:rsidRPr="003E62D1">
        <w:rPr>
          <w:rFonts w:ascii="Arial" w:hAnsi="Arial"/>
          <w:sz w:val="24"/>
        </w:rPr>
        <w:t>subject</w:t>
      </w:r>
      <w:r w:rsidRPr="003E62D1">
        <w:rPr>
          <w:rFonts w:ascii="Arial" w:hAnsi="Arial"/>
          <w:sz w:val="24"/>
        </w:rPr>
        <w:t xml:space="preserve"> was released to detainers, or to county, state or country.</w:t>
      </w:r>
    </w:p>
    <w:p w14:paraId="0FC98260"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9B5C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3DC929"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REC</w:t>
      </w:r>
    </w:p>
    <w:p w14:paraId="145AEB9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0D7E9C" w14:textId="77777777" w:rsidR="00BF6B92" w:rsidRPr="003E62D1" w:rsidRDefault="00BF6B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szCs w:val="28"/>
        </w:rPr>
      </w:pPr>
    </w:p>
    <w:p w14:paraId="43BF16B1" w14:textId="77777777" w:rsidR="004457DF" w:rsidRPr="003E62D1" w:rsidRDefault="00BF6B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84 -186</w:t>
      </w:r>
    </w:p>
    <w:p w14:paraId="14D64D0F" w14:textId="77777777" w:rsidR="00BF6B92" w:rsidRPr="003E62D1" w:rsidRDefault="00BF6B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C56FA3C" w14:textId="77777777" w:rsidR="00BF6B92" w:rsidRPr="003E62D1" w:rsidRDefault="00BF6B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FCABC1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LENGTH:</w:t>
      </w:r>
      <w:r w:rsidRPr="003E62D1">
        <w:rPr>
          <w:rFonts w:ascii="Arial" w:hAnsi="Arial"/>
          <w:sz w:val="24"/>
        </w:rPr>
        <w:tab/>
        <w:t>3</w:t>
      </w:r>
    </w:p>
    <w:p w14:paraId="0F9DC42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7AB5D4"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9E5F8F"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C3F31" w:rsidRPr="003E62D1">
        <w:rPr>
          <w:rFonts w:ascii="Arial" w:hAnsi="Arial"/>
          <w:sz w:val="24"/>
        </w:rPr>
        <w:t>3</w:t>
      </w:r>
    </w:p>
    <w:p w14:paraId="5EC4A6BF"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93DD743"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77F212"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588E500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A07B1F"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A0540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01B86" w:rsidRPr="003E62D1">
        <w:rPr>
          <w:rFonts w:ascii="Arial" w:hAnsi="Arial"/>
          <w:b/>
          <w:sz w:val="28"/>
        </w:rPr>
        <w:t xml:space="preserve">  </w:t>
      </w:r>
      <w:r w:rsidR="00F64C48" w:rsidRPr="003E62D1">
        <w:rPr>
          <w:rFonts w:ascii="Arial" w:hAnsi="Arial"/>
          <w:sz w:val="24"/>
          <w:szCs w:val="24"/>
        </w:rPr>
        <w:t>Conditionally</w:t>
      </w:r>
      <w:r w:rsidR="00F64C48" w:rsidRPr="003E62D1">
        <w:rPr>
          <w:rFonts w:ascii="Arial" w:hAnsi="Arial"/>
          <w:b/>
          <w:sz w:val="28"/>
        </w:rPr>
        <w:t xml:space="preserve"> </w:t>
      </w:r>
      <w:r w:rsidR="00F64C48" w:rsidRPr="003E62D1">
        <w:rPr>
          <w:rFonts w:ascii="Arial" w:hAnsi="Arial"/>
          <w:sz w:val="24"/>
        </w:rPr>
        <w:t>Mandatory</w:t>
      </w:r>
    </w:p>
    <w:p w14:paraId="62C3EBA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353DF7"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96F8B5" w14:textId="77777777" w:rsidR="00F64C48"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REMARKS:</w:t>
      </w:r>
      <w:r w:rsidR="00F64C48" w:rsidRPr="003E62D1">
        <w:rPr>
          <w:rFonts w:ascii="Arial" w:hAnsi="Arial"/>
          <w:b/>
          <w:sz w:val="28"/>
        </w:rPr>
        <w:t xml:space="preserve">  </w:t>
      </w:r>
      <w:r w:rsidR="00F64C48" w:rsidRPr="003E62D1">
        <w:rPr>
          <w:rFonts w:ascii="Arial" w:hAnsi="Arial"/>
          <w:sz w:val="24"/>
          <w:szCs w:val="24"/>
        </w:rPr>
        <w:t>Required with SSN codes: 406, 412, 414, 417, 424, 429, 434, 438, 439, 442, 444, 490, 493, 500, 501, 502, 503, 504, 505, 506, 507, 508 and 509.  See Appendix I for valid codes.</w:t>
      </w:r>
    </w:p>
    <w:p w14:paraId="34D018A3" w14:textId="77777777" w:rsidR="00F64C48" w:rsidRPr="003E62D1" w:rsidRDefault="00F64C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E4DF9BC" w14:textId="77777777" w:rsidR="00F64C48" w:rsidRPr="003E62D1" w:rsidRDefault="00F64C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07276F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br w:type="page"/>
      </w:r>
      <w:r w:rsidRPr="003E62D1">
        <w:rPr>
          <w:rFonts w:ascii="Arial" w:hAnsi="Arial"/>
          <w:b/>
          <w:sz w:val="28"/>
        </w:rPr>
        <w:lastRenderedPageBreak/>
        <w:t>DATA ELEMENT:</w:t>
      </w:r>
      <w:r w:rsidR="00601B86" w:rsidRPr="003E62D1">
        <w:rPr>
          <w:rFonts w:ascii="Arial" w:hAnsi="Arial"/>
          <w:b/>
          <w:sz w:val="28"/>
        </w:rPr>
        <w:t xml:space="preserve">  </w:t>
      </w:r>
      <w:r w:rsidRPr="003E62D1">
        <w:rPr>
          <w:rFonts w:ascii="Arial" w:hAnsi="Arial"/>
          <w:sz w:val="24"/>
        </w:rPr>
        <w:t>Until Date</w:t>
      </w:r>
    </w:p>
    <w:p w14:paraId="4249C6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355E87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1C47B65"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DESCRIPTION:</w:t>
      </w:r>
      <w:r w:rsidRPr="003E62D1">
        <w:rPr>
          <w:rFonts w:ascii="Arial" w:hAnsi="Arial"/>
          <w:sz w:val="24"/>
        </w:rPr>
        <w:tab/>
        <w:t>Reflects the expected date of discharge</w:t>
      </w:r>
      <w:r w:rsidR="00A93C52" w:rsidRPr="003E62D1">
        <w:rPr>
          <w:rFonts w:ascii="Arial" w:hAnsi="Arial"/>
          <w:sz w:val="24"/>
        </w:rPr>
        <w:t>.</w:t>
      </w:r>
    </w:p>
    <w:p w14:paraId="59BE9AD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0464EEC"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4E650A"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COMMON NAMES/ABBREVIATIONS:</w:t>
      </w:r>
      <w:r w:rsidRPr="003E62D1">
        <w:rPr>
          <w:rFonts w:ascii="Arial" w:hAnsi="Arial"/>
          <w:sz w:val="24"/>
        </w:rPr>
        <w:tab/>
        <w:t>UNT</w:t>
      </w:r>
    </w:p>
    <w:p w14:paraId="6E86F80A" w14:textId="77777777" w:rsidR="00776085" w:rsidRPr="003E62D1" w:rsidRDefault="00776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AE683D4" w14:textId="77777777" w:rsidR="00776085" w:rsidRPr="003E62D1" w:rsidRDefault="00776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5C40F3" w14:textId="77777777" w:rsidR="00776085" w:rsidRPr="003E62D1" w:rsidRDefault="00776085" w:rsidP="00776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8</w:t>
      </w:r>
      <w:r w:rsidR="00A93C52" w:rsidRPr="003E62D1">
        <w:rPr>
          <w:rFonts w:ascii="Arial" w:hAnsi="Arial"/>
          <w:sz w:val="24"/>
          <w:szCs w:val="24"/>
        </w:rPr>
        <w:t>7 - 194</w:t>
      </w:r>
    </w:p>
    <w:p w14:paraId="56345117" w14:textId="77777777" w:rsidR="00776085" w:rsidRPr="003E62D1" w:rsidRDefault="00776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17BCA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ACBEE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LENGTH:</w:t>
      </w:r>
      <w:r w:rsidRPr="003E62D1">
        <w:rPr>
          <w:rFonts w:ascii="Arial" w:hAnsi="Arial"/>
          <w:sz w:val="24"/>
        </w:rPr>
        <w:tab/>
        <w:t>8</w:t>
      </w:r>
    </w:p>
    <w:p w14:paraId="1323E61B" w14:textId="77777777" w:rsidR="0029116D"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33F52E7" w14:textId="77777777" w:rsidR="00A13AE5" w:rsidRPr="003E62D1" w:rsidRDefault="00A13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5C517F"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C3F31" w:rsidRPr="003E62D1">
        <w:rPr>
          <w:rFonts w:ascii="Arial" w:hAnsi="Arial"/>
          <w:sz w:val="24"/>
        </w:rPr>
        <w:t>8</w:t>
      </w:r>
    </w:p>
    <w:p w14:paraId="63AF25FD"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51453C"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5D9DEF9" w14:textId="77777777" w:rsidR="004457DF" w:rsidRPr="003E62D1" w:rsidRDefault="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024BB79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DCE2FF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12B4A1"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QUIREMENT:</w:t>
      </w:r>
      <w:r w:rsidR="00601B86" w:rsidRPr="003E62D1">
        <w:rPr>
          <w:rFonts w:ascii="Arial" w:hAnsi="Arial"/>
          <w:b/>
          <w:sz w:val="28"/>
        </w:rPr>
        <w:t xml:space="preserve"> </w:t>
      </w:r>
      <w:r w:rsidR="00A93C52" w:rsidRPr="003E62D1">
        <w:rPr>
          <w:rFonts w:ascii="Arial" w:hAnsi="Arial"/>
          <w:b/>
          <w:sz w:val="28"/>
        </w:rPr>
        <w:t xml:space="preserve"> </w:t>
      </w:r>
      <w:r w:rsidR="00A93C52" w:rsidRPr="003E62D1">
        <w:rPr>
          <w:rFonts w:ascii="Arial" w:hAnsi="Arial"/>
          <w:sz w:val="24"/>
          <w:szCs w:val="24"/>
        </w:rPr>
        <w:t>Conditionally Mandatory, MMDDYYYY</w:t>
      </w:r>
    </w:p>
    <w:p w14:paraId="1AA8612D"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A4C946"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CA58AB"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007127DA" w:rsidRPr="003E62D1">
        <w:rPr>
          <w:rFonts w:ascii="Arial" w:hAnsi="Arial"/>
          <w:b/>
          <w:sz w:val="28"/>
        </w:rPr>
        <w:t xml:space="preserve">  </w:t>
      </w:r>
      <w:r w:rsidR="00A93C52" w:rsidRPr="003E62D1">
        <w:rPr>
          <w:rFonts w:ascii="Arial" w:hAnsi="Arial"/>
          <w:sz w:val="24"/>
        </w:rPr>
        <w:t>10142014</w:t>
      </w:r>
    </w:p>
    <w:p w14:paraId="11B89AF3"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1D1572"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CCA6F4" w14:textId="77777777" w:rsidR="004457DF" w:rsidRPr="003E62D1" w:rsidRDefault="004457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007127DA" w:rsidRPr="003E62D1">
        <w:rPr>
          <w:rFonts w:ascii="Arial" w:hAnsi="Arial"/>
          <w:sz w:val="24"/>
        </w:rPr>
        <w:t>Required with SSN codes: 414, 417, 438, 439 and 444.  See Appendix J for SSN codes.</w:t>
      </w:r>
    </w:p>
    <w:p w14:paraId="262DD840" w14:textId="77777777" w:rsidR="00486F17" w:rsidRPr="003E62D1" w:rsidRDefault="004457DF"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00486F17" w:rsidRPr="003E62D1">
        <w:rPr>
          <w:rFonts w:ascii="Arial" w:hAnsi="Arial"/>
          <w:b/>
          <w:sz w:val="28"/>
        </w:rPr>
        <w:lastRenderedPageBreak/>
        <w:t xml:space="preserve">DATA ELEMENT:  </w:t>
      </w:r>
      <w:r w:rsidR="00486F17" w:rsidRPr="003E62D1">
        <w:rPr>
          <w:rFonts w:ascii="Arial" w:hAnsi="Arial"/>
          <w:sz w:val="24"/>
        </w:rPr>
        <w:t>Juvenile Subject Flag</w:t>
      </w:r>
    </w:p>
    <w:p w14:paraId="47CDE185"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519617"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F7C3FA"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Flag set to identify a juvenile detention.</w:t>
      </w:r>
    </w:p>
    <w:p w14:paraId="00261C93"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22E335"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733DC0"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JUV</w:t>
      </w:r>
    </w:p>
    <w:p w14:paraId="5A14BA47"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83B133A"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5D8551"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195 - 195</w:t>
      </w:r>
    </w:p>
    <w:p w14:paraId="47D047D2"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602380"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3EA1AB"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w:t>
      </w:r>
    </w:p>
    <w:p w14:paraId="10CCF17E" w14:textId="77777777" w:rsidR="0029116D" w:rsidRPr="003E62D1" w:rsidRDefault="0029116D"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159367B" w14:textId="77777777" w:rsidR="00A13AE5" w:rsidRPr="003E62D1" w:rsidRDefault="00A13AE5"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68BE000"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C3F31" w:rsidRPr="003E62D1">
        <w:rPr>
          <w:rFonts w:ascii="Arial" w:hAnsi="Arial"/>
          <w:sz w:val="24"/>
        </w:rPr>
        <w:t>1</w:t>
      </w:r>
    </w:p>
    <w:p w14:paraId="6F1D5F9A"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4E97DAC"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870A86" w14:textId="77777777" w:rsidR="00486F17" w:rsidRPr="003E62D1" w:rsidRDefault="0029116D"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03AB84C2"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10C44A"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474578"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00942FB9" w:rsidRPr="003E62D1">
        <w:rPr>
          <w:rFonts w:ascii="Arial" w:hAnsi="Arial"/>
          <w:sz w:val="24"/>
        </w:rPr>
        <w:t>Field not used</w:t>
      </w:r>
    </w:p>
    <w:p w14:paraId="4540C65D"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106B959" w14:textId="77777777" w:rsidR="00486F17" w:rsidRPr="003E62D1" w:rsidRDefault="00486F17" w:rsidP="00486F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0163D2" w14:textId="77777777" w:rsidR="008A601A" w:rsidRPr="003E62D1" w:rsidRDefault="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5F5CFD" w14:textId="77777777" w:rsidR="008A601A" w:rsidRPr="003E62D1"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F7F0664" w14:textId="77777777" w:rsidR="008A601A" w:rsidRPr="003E62D1"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724F1CF" w14:textId="77777777" w:rsidR="008A601A" w:rsidRPr="003E62D1"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F5D8DFC" w14:textId="77777777" w:rsidR="008A601A" w:rsidRPr="003E62D1"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31CB2B9" w14:textId="77777777" w:rsidR="008A601A" w:rsidRPr="003E62D1"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F012332" w14:textId="77777777" w:rsidR="008A601A" w:rsidRPr="003E62D1"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9B013A5" w14:textId="77777777" w:rsidR="008A601A" w:rsidRPr="003E62D1"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2EEA304" w14:textId="77777777" w:rsidR="008A601A" w:rsidRPr="003E62D1"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7F0B6E1" w14:textId="77777777" w:rsidR="008A601A" w:rsidRPr="003E62D1"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8A4BB43" w14:textId="77777777" w:rsidR="008A601A" w:rsidRPr="003E62D1"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2B0FE43" w14:textId="77777777" w:rsidR="008A601A" w:rsidRPr="003E62D1"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B17332C" w14:textId="77777777" w:rsidR="008A601A" w:rsidRPr="003E62D1"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412E8DE" w14:textId="77777777" w:rsidR="008A601A" w:rsidRPr="003E62D1"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47C43DE" w14:textId="77777777" w:rsidR="008A601A" w:rsidRPr="003E62D1"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E4496D5" w14:textId="77777777" w:rsidR="008A601A" w:rsidRDefault="008A601A"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85B3487" w14:textId="77777777" w:rsidR="00BD37C4" w:rsidRPr="003E62D1" w:rsidRDefault="00BD37C4" w:rsidP="008A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DFB265D" w14:textId="77777777" w:rsidR="007C0370" w:rsidRPr="003E62D1" w:rsidRDefault="007C03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6FB996D" w14:textId="77777777" w:rsidR="007C0370" w:rsidRPr="003E62D1" w:rsidRDefault="007C03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D39A3B1" w14:textId="77777777" w:rsidR="007C0370" w:rsidRPr="003E62D1" w:rsidRDefault="007C03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749A6E0"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Name of Individual</w:t>
      </w:r>
    </w:p>
    <w:p w14:paraId="4F93B6AA"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D3890C"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3D83C5"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Complete master name of individual on record.</w:t>
      </w:r>
    </w:p>
    <w:p w14:paraId="18F52ADC"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79EB01"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3937DE"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NAM</w:t>
      </w:r>
    </w:p>
    <w:p w14:paraId="1E210376"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8E881A"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083D2A"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00486F17" w:rsidRPr="003E62D1">
        <w:rPr>
          <w:rFonts w:ascii="Arial" w:hAnsi="Arial"/>
          <w:sz w:val="24"/>
          <w:szCs w:val="24"/>
        </w:rPr>
        <w:t>196 - 225</w:t>
      </w:r>
    </w:p>
    <w:p w14:paraId="5D1F4780"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06F223"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83ED1F"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30</w:t>
      </w:r>
    </w:p>
    <w:p w14:paraId="052CB840" w14:textId="77777777" w:rsidR="0029116D" w:rsidRPr="003E62D1" w:rsidRDefault="0029116D"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A517A3" w14:textId="77777777" w:rsidR="00A13AE5" w:rsidRPr="003E62D1" w:rsidRDefault="00A13AE5"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889E63"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 xml:space="preserve">3 to </w:t>
      </w:r>
      <w:r w:rsidRPr="003E62D1">
        <w:rPr>
          <w:rFonts w:ascii="Arial" w:hAnsi="Arial"/>
          <w:sz w:val="24"/>
        </w:rPr>
        <w:t xml:space="preserve">Max </w:t>
      </w:r>
      <w:r w:rsidR="000C3F31" w:rsidRPr="003E62D1">
        <w:rPr>
          <w:rFonts w:ascii="Arial" w:hAnsi="Arial"/>
          <w:sz w:val="24"/>
        </w:rPr>
        <w:t>30</w:t>
      </w:r>
    </w:p>
    <w:p w14:paraId="6330EB18"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B7DB39"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661FBF0" w14:textId="77777777" w:rsidR="004D0470" w:rsidRPr="003E62D1" w:rsidRDefault="0029116D"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680B050B"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CD758E"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A23740C"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008732C1" w:rsidRPr="003E62D1">
        <w:rPr>
          <w:rFonts w:ascii="Arial" w:hAnsi="Arial"/>
          <w:sz w:val="24"/>
        </w:rPr>
        <w:t>Optional</w:t>
      </w:r>
    </w:p>
    <w:p w14:paraId="2D27B153"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6CA8322"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15A239"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EXAMPLES:  </w:t>
      </w:r>
      <w:r w:rsidRPr="003E62D1">
        <w:rPr>
          <w:rFonts w:ascii="Arial" w:hAnsi="Arial"/>
          <w:b/>
          <w:sz w:val="28"/>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enry</w:t>
      </w:r>
    </w:p>
    <w:p w14:paraId="12FD0348"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 Q</w:t>
      </w:r>
    </w:p>
    <w:p w14:paraId="0F7398D5"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enry Jr</w:t>
      </w:r>
    </w:p>
    <w:p w14:paraId="60BAEC48"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ohn</w:t>
      </w:r>
      <w:proofErr w:type="spellEnd"/>
      <w:r w:rsidRPr="003E62D1">
        <w:rPr>
          <w:rFonts w:ascii="Arial" w:hAnsi="Arial"/>
          <w:sz w:val="24"/>
        </w:rPr>
        <w:t xml:space="preserve"> Henry Lewis</w:t>
      </w:r>
    </w:p>
    <w:p w14:paraId="7E077C3D"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wick,Johnathan</w:t>
      </w:r>
      <w:proofErr w:type="spellEnd"/>
      <w:r w:rsidRPr="003E62D1">
        <w:rPr>
          <w:rFonts w:ascii="Arial" w:hAnsi="Arial"/>
          <w:sz w:val="24"/>
        </w:rPr>
        <w:t xml:space="preserve"> Henry Lewis</w:t>
      </w:r>
    </w:p>
    <w:p w14:paraId="00363A8F"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mith,J</w:t>
      </w:r>
      <w:proofErr w:type="spellEnd"/>
      <w:r w:rsidRPr="003E62D1">
        <w:rPr>
          <w:rFonts w:ascii="Arial" w:hAnsi="Arial"/>
          <w:sz w:val="24"/>
        </w:rPr>
        <w:t xml:space="preserve"> H</w:t>
      </w:r>
    </w:p>
    <w:p w14:paraId="3B711FF2"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E34FE4"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7CE946"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 xml:space="preserve">Maximum of 30 alpha characters in following order: mandatory surname, mandatory comma, mandatory first name or initial, mandatory space, middle name(s) or if any, with mandatory spaces between each, and suffix denoting seniority (Jr., III, etc.).  Complete names are to be used if available.  No portion of a name should be abbreviated.  If name exceeds 30 characters, use the first valid 30 characters.  Terms such as IO (initial only), NMI (no middle initial), NMN (no middle name), etc., will not be used.  </w:t>
      </w:r>
    </w:p>
    <w:p w14:paraId="170DD742"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907B4A1"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The last name can be a minimum of one letter followed by a comma, then first name. A hyphen (-) is only </w:t>
      </w:r>
      <w:proofErr w:type="spellStart"/>
      <w:r w:rsidRPr="003E62D1">
        <w:rPr>
          <w:rFonts w:ascii="Arial" w:hAnsi="Arial"/>
          <w:sz w:val="24"/>
        </w:rPr>
        <w:t>permissable</w:t>
      </w:r>
      <w:proofErr w:type="spellEnd"/>
      <w:r w:rsidRPr="003E62D1">
        <w:rPr>
          <w:rFonts w:ascii="Arial" w:hAnsi="Arial"/>
          <w:sz w:val="24"/>
        </w:rPr>
        <w:t xml:space="preserve"> before the comma, only one hyphen (-) is allowed.</w:t>
      </w:r>
    </w:p>
    <w:p w14:paraId="07A93A11"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254CC9"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Titles or degrees of individuals, including foreign titles and degrees and their abbreviations are not used in the Name Field.  Do Not Submit:  Mr., Miss, Mrs., Ms., Rev., D.D.S., Capt., Ph.D., etc.</w:t>
      </w:r>
    </w:p>
    <w:p w14:paraId="6BFF6DBE"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22111B"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lastRenderedPageBreak/>
        <w:t>Apostrophe names should omit the apostrophe (') and insert a dash (-).</w:t>
      </w:r>
    </w:p>
    <w:p w14:paraId="52F705C2"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69A4D238"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3219A03"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Example:</w:t>
      </w:r>
      <w:r w:rsidRPr="003E62D1">
        <w:rPr>
          <w:rFonts w:ascii="Arial" w:hAnsi="Arial"/>
          <w:sz w:val="24"/>
        </w:rPr>
        <w:tab/>
      </w:r>
      <w:proofErr w:type="spellStart"/>
      <w:r w:rsidRPr="003E62D1">
        <w:rPr>
          <w:rFonts w:ascii="Arial" w:hAnsi="Arial"/>
          <w:sz w:val="24"/>
        </w:rPr>
        <w:t>O'Brian,First</w:t>
      </w:r>
      <w:proofErr w:type="spellEnd"/>
      <w:r w:rsidRPr="003E62D1">
        <w:rPr>
          <w:rFonts w:ascii="Arial" w:hAnsi="Arial"/>
          <w:sz w:val="24"/>
        </w:rPr>
        <w:t xml:space="preserve"> </w:t>
      </w:r>
      <w:proofErr w:type="spellStart"/>
      <w:r w:rsidRPr="003E62D1">
        <w:rPr>
          <w:rFonts w:ascii="Arial" w:hAnsi="Arial"/>
          <w:sz w:val="24"/>
        </w:rPr>
        <w:t>MIddle</w:t>
      </w:r>
      <w:proofErr w:type="spellEnd"/>
      <w:r w:rsidRPr="003E62D1">
        <w:rPr>
          <w:rFonts w:ascii="Arial" w:hAnsi="Arial"/>
          <w:sz w:val="24"/>
        </w:rPr>
        <w:tab/>
      </w:r>
      <w:r w:rsidRPr="003E62D1">
        <w:rPr>
          <w:rFonts w:ascii="Arial" w:hAnsi="Arial"/>
          <w:sz w:val="24"/>
        </w:rPr>
        <w:tab/>
        <w:t>O-</w:t>
      </w:r>
      <w:proofErr w:type="spellStart"/>
      <w:r w:rsidRPr="003E62D1">
        <w:rPr>
          <w:rFonts w:ascii="Arial" w:hAnsi="Arial"/>
          <w:sz w:val="24"/>
        </w:rPr>
        <w:t>Brian,First</w:t>
      </w:r>
      <w:proofErr w:type="spellEnd"/>
      <w:r w:rsidRPr="003E62D1">
        <w:rPr>
          <w:rFonts w:ascii="Arial" w:hAnsi="Arial"/>
          <w:sz w:val="24"/>
        </w:rPr>
        <w:t xml:space="preserve"> Middle</w:t>
      </w:r>
    </w:p>
    <w:p w14:paraId="6B1E65F7"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McAdams,First</w:t>
      </w:r>
      <w:proofErr w:type="spellEnd"/>
      <w:r w:rsidRPr="003E62D1">
        <w:rPr>
          <w:rFonts w:ascii="Arial" w:hAnsi="Arial"/>
          <w:sz w:val="24"/>
        </w:rPr>
        <w:t xml:space="preserve"> Middle</w:t>
      </w:r>
      <w:r w:rsidRPr="003E62D1">
        <w:rPr>
          <w:rFonts w:ascii="Arial" w:hAnsi="Arial"/>
          <w:sz w:val="24"/>
        </w:rPr>
        <w:tab/>
        <w:t>Mc-</w:t>
      </w:r>
      <w:proofErr w:type="spellStart"/>
      <w:r w:rsidRPr="003E62D1">
        <w:rPr>
          <w:rFonts w:ascii="Arial" w:hAnsi="Arial"/>
          <w:sz w:val="24"/>
        </w:rPr>
        <w:t>Adams,First</w:t>
      </w:r>
      <w:proofErr w:type="spellEnd"/>
      <w:r w:rsidRPr="003E62D1">
        <w:rPr>
          <w:rFonts w:ascii="Arial" w:hAnsi="Arial"/>
          <w:sz w:val="24"/>
        </w:rPr>
        <w:t xml:space="preserve"> Middle</w:t>
      </w:r>
    </w:p>
    <w:p w14:paraId="083A9EC2"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E92CDA"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6A7FC3"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Nicknames will be entered as an alias with the Nickname followed by a comma and “XX”.</w:t>
      </w:r>
    </w:p>
    <w:p w14:paraId="4FB42A24"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DC179CC"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Example:</w:t>
      </w:r>
      <w:r w:rsidRPr="003E62D1">
        <w:rPr>
          <w:rFonts w:ascii="Arial" w:hAnsi="Arial"/>
          <w:sz w:val="24"/>
        </w:rPr>
        <w:tab/>
        <w:t>Shortie</w:t>
      </w:r>
      <w:r w:rsidRPr="003E62D1">
        <w:rPr>
          <w:rFonts w:ascii="Arial" w:hAnsi="Arial"/>
          <w:sz w:val="24"/>
        </w:rPr>
        <w:tab/>
      </w:r>
      <w:r w:rsidRPr="003E62D1">
        <w:rPr>
          <w:rFonts w:ascii="Arial" w:hAnsi="Arial"/>
          <w:sz w:val="24"/>
        </w:rPr>
        <w:tab/>
      </w:r>
      <w:proofErr w:type="spellStart"/>
      <w:r w:rsidRPr="003E62D1">
        <w:rPr>
          <w:rFonts w:ascii="Arial" w:hAnsi="Arial"/>
          <w:sz w:val="24"/>
        </w:rPr>
        <w:t>Shortie,XX</w:t>
      </w:r>
      <w:proofErr w:type="spellEnd"/>
    </w:p>
    <w:p w14:paraId="126A7555"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23F8C6"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Compound last names should be separated by a dash (-).</w:t>
      </w:r>
    </w:p>
    <w:p w14:paraId="140B94EE"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5D2F80"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de-DE"/>
        </w:rPr>
      </w:pPr>
      <w:r w:rsidRPr="003E62D1">
        <w:rPr>
          <w:rFonts w:ascii="Arial" w:hAnsi="Arial"/>
          <w:sz w:val="24"/>
        </w:rPr>
        <w:tab/>
      </w:r>
      <w:r w:rsidRPr="003E62D1">
        <w:rPr>
          <w:rFonts w:ascii="Arial" w:hAnsi="Arial"/>
          <w:sz w:val="24"/>
          <w:lang w:val="de-DE"/>
        </w:rPr>
        <w:t>Example:</w:t>
      </w:r>
      <w:r w:rsidRPr="003E62D1">
        <w:rPr>
          <w:rFonts w:ascii="Arial" w:hAnsi="Arial"/>
          <w:sz w:val="24"/>
          <w:lang w:val="de-DE"/>
        </w:rPr>
        <w:tab/>
        <w:t>John Von Erick</w:t>
      </w: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t>Von-Erick,John</w:t>
      </w:r>
    </w:p>
    <w:p w14:paraId="60F40E73"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es-ES"/>
        </w:rPr>
      </w:pPr>
      <w:r w:rsidRPr="003E62D1">
        <w:rPr>
          <w:rFonts w:ascii="Arial" w:hAnsi="Arial"/>
          <w:sz w:val="24"/>
          <w:lang w:val="de-DE"/>
        </w:rPr>
        <w:tab/>
      </w:r>
      <w:r w:rsidRPr="003E62D1">
        <w:rPr>
          <w:rFonts w:ascii="Arial" w:hAnsi="Arial"/>
          <w:sz w:val="24"/>
          <w:lang w:val="de-DE"/>
        </w:rPr>
        <w:tab/>
      </w:r>
      <w:r w:rsidRPr="003E62D1">
        <w:rPr>
          <w:rFonts w:ascii="Arial" w:hAnsi="Arial"/>
          <w:sz w:val="24"/>
          <w:lang w:val="de-DE"/>
        </w:rPr>
        <w:tab/>
      </w:r>
      <w:r w:rsidRPr="003E62D1">
        <w:rPr>
          <w:rFonts w:ascii="Arial" w:hAnsi="Arial"/>
          <w:sz w:val="24"/>
          <w:lang w:val="es-ES"/>
        </w:rPr>
        <w:t>Jose Rodriquez Gonzales</w:t>
      </w:r>
      <w:r w:rsidRPr="003E62D1">
        <w:rPr>
          <w:rFonts w:ascii="Arial" w:hAnsi="Arial"/>
          <w:sz w:val="24"/>
          <w:lang w:val="es-ES"/>
        </w:rPr>
        <w:tab/>
      </w:r>
      <w:r w:rsidRPr="003E62D1">
        <w:rPr>
          <w:rFonts w:ascii="Arial" w:hAnsi="Arial"/>
          <w:sz w:val="24"/>
          <w:lang w:val="es-ES"/>
        </w:rPr>
        <w:tab/>
        <w:t>Rodriguez-</w:t>
      </w:r>
      <w:proofErr w:type="spellStart"/>
      <w:r w:rsidRPr="003E62D1">
        <w:rPr>
          <w:rFonts w:ascii="Arial" w:hAnsi="Arial"/>
          <w:sz w:val="24"/>
          <w:lang w:val="es-ES"/>
        </w:rPr>
        <w:t>Gonzales,Jose</w:t>
      </w:r>
      <w:proofErr w:type="spellEnd"/>
    </w:p>
    <w:p w14:paraId="0DDB4086"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lang w:val="es-ES"/>
        </w:rPr>
      </w:pPr>
    </w:p>
    <w:p w14:paraId="2F4719FD"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Special case names: </w:t>
      </w:r>
    </w:p>
    <w:p w14:paraId="55BCD96C"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 xml:space="preserve"> </w:t>
      </w:r>
    </w:p>
    <w:p w14:paraId="48EDEE42"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As a combination last name, SAINT will always be abbreviated.</w:t>
      </w:r>
    </w:p>
    <w:p w14:paraId="6ADA34A3"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22492D"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t>Example:</w:t>
      </w:r>
      <w:r w:rsidRPr="003E62D1">
        <w:rPr>
          <w:rFonts w:ascii="Arial" w:hAnsi="Arial"/>
          <w:sz w:val="24"/>
        </w:rPr>
        <w:tab/>
        <w:t>Julie St. John</w:t>
      </w:r>
      <w:r w:rsidRPr="003E62D1">
        <w:rPr>
          <w:rFonts w:ascii="Arial" w:hAnsi="Arial"/>
          <w:sz w:val="24"/>
        </w:rPr>
        <w:tab/>
      </w:r>
      <w:r w:rsidRPr="003E62D1">
        <w:rPr>
          <w:rFonts w:ascii="Arial" w:hAnsi="Arial"/>
          <w:sz w:val="24"/>
        </w:rPr>
        <w:tab/>
        <w:t>ST-</w:t>
      </w:r>
      <w:proofErr w:type="spellStart"/>
      <w:r w:rsidRPr="003E62D1">
        <w:rPr>
          <w:rFonts w:ascii="Arial" w:hAnsi="Arial"/>
          <w:sz w:val="24"/>
        </w:rPr>
        <w:t>John,Julie</w:t>
      </w:r>
      <w:proofErr w:type="spellEnd"/>
    </w:p>
    <w:p w14:paraId="4E5E15D8"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78D8C9"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t>No last name: If the individual does not have a last name.</w:t>
      </w:r>
    </w:p>
    <w:p w14:paraId="59215E46"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p>
    <w:p w14:paraId="702A99AA"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sz w:val="24"/>
        </w:rPr>
        <w:tab/>
      </w:r>
      <w:r w:rsidRPr="003E62D1">
        <w:rPr>
          <w:rFonts w:ascii="Arial" w:hAnsi="Arial"/>
          <w:sz w:val="24"/>
        </w:rPr>
        <w:tab/>
        <w:t xml:space="preserve">Example: </w:t>
      </w:r>
      <w:r w:rsidRPr="003E62D1">
        <w:rPr>
          <w:rFonts w:ascii="Arial" w:hAnsi="Arial"/>
          <w:sz w:val="24"/>
        </w:rPr>
        <w:tab/>
        <w:t>Steve</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proofErr w:type="spellStart"/>
      <w:r w:rsidRPr="003E62D1">
        <w:rPr>
          <w:rFonts w:ascii="Arial" w:hAnsi="Arial"/>
          <w:sz w:val="24"/>
        </w:rPr>
        <w:t>Steve,XX</w:t>
      </w:r>
      <w:proofErr w:type="spellEnd"/>
    </w:p>
    <w:p w14:paraId="2D5600BA"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7669DAF"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6BC32AB"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CF099C5"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547F7A1"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4F3A5E4"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23003D4"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70FBA5A"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16CDC79"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852D644"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CF2AD0B"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4E55DA2"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E45D336"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7C4A3C5"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DCB9EA7"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792173A"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A91EC81"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B2AE1EF" w14:textId="77777777" w:rsidR="00601B86" w:rsidRPr="003E62D1" w:rsidRDefault="00601B86"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72A7C31" w14:textId="77777777" w:rsidR="007C0370" w:rsidRPr="003E62D1" w:rsidRDefault="007C0370"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3EB5311" w14:textId="77777777" w:rsidR="007C0370" w:rsidRDefault="007C0370"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5DEA943" w14:textId="77777777" w:rsidR="00BD37C4" w:rsidRPr="003E62D1" w:rsidRDefault="00BD37C4"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A10535E" w14:textId="77777777" w:rsidR="007C0370" w:rsidRPr="003E62D1" w:rsidRDefault="007C0370"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F5B29CB"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Sex of individual</w:t>
      </w:r>
    </w:p>
    <w:p w14:paraId="275F391F"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1F3514"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43F970"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Gender of individual on record.</w:t>
      </w:r>
    </w:p>
    <w:p w14:paraId="15C507DF"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CBA2BE"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2F3DB9"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S</w:t>
      </w:r>
      <w:r w:rsidR="00327021" w:rsidRPr="003E62D1">
        <w:rPr>
          <w:rFonts w:ascii="Arial" w:hAnsi="Arial"/>
          <w:sz w:val="24"/>
        </w:rPr>
        <w:t>ex</w:t>
      </w:r>
    </w:p>
    <w:p w14:paraId="445FAEDC"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C400CB"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5F4189"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00486F17" w:rsidRPr="003E62D1">
        <w:rPr>
          <w:rFonts w:ascii="Arial" w:hAnsi="Arial"/>
          <w:sz w:val="24"/>
          <w:szCs w:val="24"/>
        </w:rPr>
        <w:t>226 - 22</w:t>
      </w:r>
      <w:r w:rsidR="00327021" w:rsidRPr="003E62D1">
        <w:rPr>
          <w:rFonts w:ascii="Arial" w:hAnsi="Arial"/>
          <w:sz w:val="24"/>
          <w:szCs w:val="24"/>
        </w:rPr>
        <w:t>6</w:t>
      </w:r>
    </w:p>
    <w:p w14:paraId="40622426"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011978E"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EFDC95"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r w:rsidRPr="003E62D1">
        <w:rPr>
          <w:rFonts w:ascii="Arial" w:hAnsi="Arial"/>
          <w:b/>
          <w:sz w:val="28"/>
        </w:rPr>
        <w:t xml:space="preserve">LENGTH:  </w:t>
      </w:r>
    </w:p>
    <w:p w14:paraId="45EE0A3C" w14:textId="77777777" w:rsidR="0029116D" w:rsidRPr="003E62D1" w:rsidRDefault="0029116D"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0B6BEC" w14:textId="77777777" w:rsidR="00A13AE5" w:rsidRPr="003E62D1" w:rsidRDefault="00A13AE5"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9382B8E"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C3F31" w:rsidRPr="003E62D1">
        <w:rPr>
          <w:rFonts w:ascii="Arial" w:hAnsi="Arial"/>
          <w:sz w:val="24"/>
        </w:rPr>
        <w:t>1</w:t>
      </w:r>
    </w:p>
    <w:p w14:paraId="0AEBB2DE"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399EAE"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0893D3F" w14:textId="77777777" w:rsidR="004D0470" w:rsidRPr="003E62D1" w:rsidRDefault="0029116D"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1BFF7108"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19FFCE6" w14:textId="77777777" w:rsidR="00327021" w:rsidRPr="003E62D1" w:rsidRDefault="00327021"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1B5D7D9"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Optional</w:t>
      </w:r>
    </w:p>
    <w:p w14:paraId="182686F0"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135645"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E14792" w14:textId="77777777" w:rsidR="004D0470"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rPr>
        <w:t xml:space="preserve">REMARKS:  </w:t>
      </w:r>
      <w:r w:rsidRPr="003E62D1">
        <w:rPr>
          <w:rFonts w:ascii="Arial" w:hAnsi="Arial"/>
          <w:sz w:val="24"/>
        </w:rPr>
        <w:t>One alpha character field must be F (female) or M (male.)</w:t>
      </w:r>
    </w:p>
    <w:p w14:paraId="7E836FD8"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366C06F"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7F12BAD"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A258562"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C7ACBE7"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DED4BD1"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3823DCE"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68A0079"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740E65E"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FD277C5"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8498F50"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90BEC97"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98058B7"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BD821A0"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D8EB2FE"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6759921"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880858B"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58FF765"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F12A59F" w14:textId="77777777" w:rsidR="007C0370" w:rsidRPr="003E62D1" w:rsidRDefault="007C0370"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968ACFD" w14:textId="77777777" w:rsidR="007C0370" w:rsidRPr="003E62D1" w:rsidRDefault="007C0370"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FC132C9" w14:textId="77777777" w:rsidR="007C0370" w:rsidRPr="003E62D1" w:rsidRDefault="007C0370"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1C630CC"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Race of Individual</w:t>
      </w:r>
    </w:p>
    <w:p w14:paraId="7B4ACB89"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6F4745"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0E0FAF"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ace of individual on record.</w:t>
      </w:r>
    </w:p>
    <w:p w14:paraId="157CA2E4"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981B11C"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F74666D" w14:textId="77777777" w:rsidR="00942FB9" w:rsidRPr="003E62D1" w:rsidRDefault="00942FB9" w:rsidP="0094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00327021" w:rsidRPr="003E62D1">
        <w:rPr>
          <w:rFonts w:ascii="Arial" w:hAnsi="Arial"/>
          <w:sz w:val="24"/>
        </w:rPr>
        <w:t>RAC</w:t>
      </w:r>
    </w:p>
    <w:p w14:paraId="1F8A229D" w14:textId="77777777" w:rsidR="00942FB9" w:rsidRPr="003E62D1" w:rsidRDefault="00942FB9" w:rsidP="0094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15EB1A9" w14:textId="77777777" w:rsidR="00942FB9" w:rsidRPr="003E62D1" w:rsidRDefault="00942FB9" w:rsidP="0094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8D264F3" w14:textId="77777777" w:rsidR="00942FB9" w:rsidRPr="003E62D1" w:rsidRDefault="00942FB9" w:rsidP="0094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2</w:t>
      </w:r>
      <w:r w:rsidR="00327021" w:rsidRPr="003E62D1">
        <w:rPr>
          <w:rFonts w:ascii="Arial" w:hAnsi="Arial"/>
          <w:sz w:val="24"/>
          <w:szCs w:val="24"/>
        </w:rPr>
        <w:t>7</w:t>
      </w:r>
      <w:r w:rsidRPr="003E62D1">
        <w:rPr>
          <w:rFonts w:ascii="Arial" w:hAnsi="Arial"/>
          <w:sz w:val="24"/>
          <w:szCs w:val="24"/>
        </w:rPr>
        <w:t xml:space="preserve"> - 227</w:t>
      </w:r>
    </w:p>
    <w:p w14:paraId="3A77C633" w14:textId="77777777" w:rsidR="00942FB9" w:rsidRPr="003E62D1" w:rsidRDefault="00942FB9" w:rsidP="0094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FFB5930" w14:textId="77777777" w:rsidR="00942FB9" w:rsidRPr="003E62D1" w:rsidRDefault="00942FB9" w:rsidP="0094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9944EE" w14:textId="77777777" w:rsidR="00942FB9" w:rsidRPr="003E62D1" w:rsidRDefault="00942FB9" w:rsidP="0094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00327021" w:rsidRPr="003E62D1">
        <w:rPr>
          <w:rFonts w:ascii="Arial" w:hAnsi="Arial"/>
          <w:sz w:val="24"/>
        </w:rPr>
        <w:t>1</w:t>
      </w:r>
    </w:p>
    <w:p w14:paraId="7AF624AA" w14:textId="77777777" w:rsidR="0029116D" w:rsidRPr="003E62D1" w:rsidRDefault="0029116D" w:rsidP="0094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E99587" w14:textId="77777777" w:rsidR="00A13AE5" w:rsidRPr="003E62D1" w:rsidRDefault="00A13AE5" w:rsidP="0094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1A3AFA"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C3F31" w:rsidRPr="003E62D1">
        <w:rPr>
          <w:rFonts w:ascii="Arial" w:hAnsi="Arial"/>
          <w:sz w:val="24"/>
        </w:rPr>
        <w:t>1</w:t>
      </w:r>
    </w:p>
    <w:p w14:paraId="3C5567FB"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382D5E3"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5426CE" w14:textId="77777777" w:rsidR="00942FB9" w:rsidRPr="003E62D1" w:rsidRDefault="0029116D" w:rsidP="0094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p>
    <w:p w14:paraId="60616F4C" w14:textId="77777777" w:rsidR="00601B86" w:rsidRPr="003E62D1" w:rsidRDefault="00601B86"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4F794DF" w14:textId="77777777" w:rsidR="00942FB9" w:rsidRPr="003E62D1" w:rsidRDefault="00942FB9"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916F5D1"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Optional</w:t>
      </w:r>
    </w:p>
    <w:p w14:paraId="00E145B8"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D3C61CF"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81245B"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EXAMPLES:</w:t>
      </w:r>
      <w:r w:rsidRPr="003E62D1">
        <w:rPr>
          <w:rFonts w:ascii="Arial" w:hAnsi="Arial"/>
          <w:b/>
          <w:sz w:val="28"/>
        </w:rPr>
        <w:tab/>
      </w:r>
      <w:r w:rsidRPr="003E62D1">
        <w:rPr>
          <w:rFonts w:ascii="Arial" w:hAnsi="Arial"/>
          <w:b/>
          <w:sz w:val="24"/>
        </w:rPr>
        <w:t>RACE</w:t>
      </w:r>
      <w:r w:rsidRPr="003E62D1">
        <w:rPr>
          <w:rFonts w:ascii="Arial" w:hAnsi="Arial"/>
          <w:b/>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 xml:space="preserve">       </w:t>
      </w:r>
      <w:r w:rsidRPr="003E62D1">
        <w:rPr>
          <w:rFonts w:ascii="Arial" w:hAnsi="Arial"/>
          <w:b/>
          <w:sz w:val="24"/>
        </w:rPr>
        <w:t>CODE</w:t>
      </w:r>
    </w:p>
    <w:p w14:paraId="255C9A6A"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merican Indian or Alaskan Native</w:t>
      </w:r>
      <w:r w:rsidRPr="003E62D1">
        <w:rPr>
          <w:rFonts w:ascii="Arial" w:hAnsi="Arial"/>
          <w:sz w:val="24"/>
        </w:rPr>
        <w:tab/>
      </w:r>
      <w:r w:rsidRPr="003E62D1">
        <w:rPr>
          <w:rFonts w:ascii="Arial" w:hAnsi="Arial"/>
          <w:sz w:val="24"/>
        </w:rPr>
        <w:tab/>
        <w:t>I</w:t>
      </w:r>
    </w:p>
    <w:p w14:paraId="6C9CA8F3"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Asian or Pacific Islander</w:t>
      </w:r>
      <w:r w:rsidRPr="003E62D1">
        <w:rPr>
          <w:rFonts w:ascii="Arial" w:hAnsi="Arial"/>
          <w:sz w:val="24"/>
        </w:rPr>
        <w:tab/>
      </w:r>
      <w:r w:rsidRPr="003E62D1">
        <w:rPr>
          <w:rFonts w:ascii="Arial" w:hAnsi="Arial"/>
          <w:sz w:val="24"/>
        </w:rPr>
        <w:tab/>
        <w:t xml:space="preserve"> </w:t>
      </w:r>
      <w:r w:rsidRPr="003E62D1">
        <w:rPr>
          <w:rFonts w:ascii="Arial" w:hAnsi="Arial"/>
          <w:sz w:val="24"/>
        </w:rPr>
        <w:tab/>
      </w:r>
      <w:r w:rsidRPr="003E62D1">
        <w:rPr>
          <w:rFonts w:ascii="Arial" w:hAnsi="Arial"/>
          <w:sz w:val="24"/>
        </w:rPr>
        <w:tab/>
        <w:t>A</w:t>
      </w:r>
    </w:p>
    <w:p w14:paraId="510A6751"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Black</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B</w:t>
      </w:r>
    </w:p>
    <w:p w14:paraId="172A5DC7"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White</w:t>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r>
      <w:r w:rsidRPr="003E62D1">
        <w:rPr>
          <w:rFonts w:ascii="Arial" w:hAnsi="Arial"/>
          <w:sz w:val="24"/>
        </w:rPr>
        <w:tab/>
        <w:t>W</w:t>
      </w:r>
    </w:p>
    <w:p w14:paraId="4F5C5C7B"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tab/>
      </w:r>
      <w:r w:rsidRPr="003E62D1">
        <w:rPr>
          <w:rFonts w:ascii="Arial" w:hAnsi="Arial"/>
          <w:sz w:val="24"/>
        </w:rPr>
        <w:tab/>
      </w:r>
      <w:r w:rsidRPr="003E62D1">
        <w:rPr>
          <w:rFonts w:ascii="Arial" w:hAnsi="Arial"/>
          <w:sz w:val="24"/>
        </w:rPr>
        <w:tab/>
        <w:t>Unknown (all other non-whites)</w:t>
      </w:r>
      <w:r w:rsidRPr="003E62D1">
        <w:rPr>
          <w:rFonts w:ascii="Arial" w:hAnsi="Arial"/>
          <w:sz w:val="24"/>
        </w:rPr>
        <w:tab/>
      </w:r>
      <w:r w:rsidRPr="003E62D1">
        <w:rPr>
          <w:rFonts w:ascii="Arial" w:hAnsi="Arial"/>
          <w:sz w:val="24"/>
        </w:rPr>
        <w:tab/>
      </w:r>
      <w:r w:rsidRPr="003E62D1">
        <w:rPr>
          <w:rFonts w:ascii="Arial" w:hAnsi="Arial"/>
          <w:sz w:val="24"/>
        </w:rPr>
        <w:tab/>
        <w:t>U</w:t>
      </w:r>
    </w:p>
    <w:p w14:paraId="2554B593"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C6888B"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71028F" w14:textId="77777777" w:rsidR="00327021" w:rsidRPr="003E62D1" w:rsidRDefault="00327021" w:rsidP="00327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MARKS:  </w:t>
      </w:r>
      <w:r w:rsidRPr="003E62D1">
        <w:rPr>
          <w:rFonts w:ascii="Arial" w:hAnsi="Arial"/>
          <w:sz w:val="24"/>
        </w:rPr>
        <w:t>One alpha character field that must be one of the codes listed above.  Hispanics are coded as white as per NCIC policy.</w:t>
      </w:r>
    </w:p>
    <w:p w14:paraId="7E7BD50D" w14:textId="77777777" w:rsidR="00942FB9" w:rsidRPr="003E62D1" w:rsidRDefault="00942FB9"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FA96142" w14:textId="77777777" w:rsidR="00942FB9" w:rsidRPr="003E62D1" w:rsidRDefault="00942FB9"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00525D3" w14:textId="77777777" w:rsidR="00942FB9" w:rsidRPr="003E62D1" w:rsidRDefault="00942FB9"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088EB70" w14:textId="77777777" w:rsidR="00942FB9" w:rsidRPr="003E62D1" w:rsidRDefault="00942FB9"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FBD1515" w14:textId="77777777" w:rsidR="00942FB9" w:rsidRPr="003E62D1" w:rsidRDefault="00942FB9"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DEA7F6" w14:textId="77777777" w:rsidR="00942FB9" w:rsidRPr="003E62D1" w:rsidRDefault="00942FB9"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FDE6056" w14:textId="77777777" w:rsidR="00942FB9" w:rsidRPr="003E62D1" w:rsidRDefault="00942FB9"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122802A" w14:textId="77777777" w:rsidR="00942FB9" w:rsidRPr="003E62D1" w:rsidRDefault="00942FB9"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39B7239" w14:textId="77777777" w:rsidR="00942FB9" w:rsidRPr="003E62D1" w:rsidRDefault="00942FB9"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D79B992" w14:textId="77777777" w:rsidR="007C0370" w:rsidRPr="003E62D1" w:rsidRDefault="007C03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1D0D23E" w14:textId="77777777" w:rsidR="007C0370" w:rsidRPr="003E62D1" w:rsidRDefault="007C03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31E7F90" w14:textId="77777777" w:rsidR="007C0370" w:rsidRPr="003E62D1" w:rsidRDefault="007C03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41069D0"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Date of Birth</w:t>
      </w:r>
    </w:p>
    <w:p w14:paraId="64B83ABC"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B226E6"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F8B0EE8"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Date of birth of individual on record.</w:t>
      </w:r>
    </w:p>
    <w:p w14:paraId="44C7D3D1"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115C461"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B1B93B4"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DOB</w:t>
      </w:r>
    </w:p>
    <w:p w14:paraId="6BFE51C1"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935293"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D395D0"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00486F17" w:rsidRPr="003E62D1">
        <w:rPr>
          <w:rFonts w:ascii="Arial" w:hAnsi="Arial"/>
          <w:sz w:val="24"/>
          <w:szCs w:val="24"/>
        </w:rPr>
        <w:t>228 - 235</w:t>
      </w:r>
    </w:p>
    <w:p w14:paraId="4C27202F"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40A79D4"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F069D1"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8</w:t>
      </w:r>
    </w:p>
    <w:p w14:paraId="521872C8" w14:textId="77777777" w:rsidR="0029116D" w:rsidRPr="003E62D1" w:rsidRDefault="0029116D"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EF8463D" w14:textId="77777777" w:rsidR="00A13AE5" w:rsidRPr="003E62D1" w:rsidRDefault="00A13AE5"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5AB54FF"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or </w:t>
      </w:r>
      <w:r w:rsidRPr="003E62D1">
        <w:rPr>
          <w:rFonts w:ascii="Arial" w:hAnsi="Arial"/>
          <w:sz w:val="24"/>
        </w:rPr>
        <w:t xml:space="preserve">Max </w:t>
      </w:r>
      <w:r w:rsidR="000C3F31" w:rsidRPr="003E62D1">
        <w:rPr>
          <w:rFonts w:ascii="Arial" w:hAnsi="Arial"/>
          <w:sz w:val="24"/>
        </w:rPr>
        <w:t>8</w:t>
      </w:r>
    </w:p>
    <w:p w14:paraId="78E8955F"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DB75C72"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622980" w14:textId="77777777" w:rsidR="004D0470" w:rsidRPr="003E62D1" w:rsidRDefault="0029116D"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DA5FE1" w:rsidRPr="003E62D1">
        <w:rPr>
          <w:rFonts w:ascii="Arial" w:hAnsi="Arial"/>
          <w:sz w:val="24"/>
        </w:rPr>
        <w:t>N</w:t>
      </w:r>
    </w:p>
    <w:p w14:paraId="26DEF429"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498882"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A06C53B"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00832457" w:rsidRPr="003E62D1">
        <w:rPr>
          <w:rFonts w:ascii="Arial" w:hAnsi="Arial"/>
          <w:sz w:val="24"/>
        </w:rPr>
        <w:t>Optional</w:t>
      </w:r>
      <w:r w:rsidRPr="003E62D1">
        <w:rPr>
          <w:rFonts w:ascii="Arial" w:hAnsi="Arial"/>
          <w:sz w:val="24"/>
        </w:rPr>
        <w:t>, MMDDYYYY</w:t>
      </w:r>
    </w:p>
    <w:p w14:paraId="20C958C1"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75EA24D"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4855B09"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EXAMPLE:  </w:t>
      </w:r>
      <w:r w:rsidR="008864CE" w:rsidRPr="003E62D1">
        <w:rPr>
          <w:rFonts w:ascii="Arial" w:hAnsi="Arial"/>
          <w:sz w:val="24"/>
        </w:rPr>
        <w:t>01011980</w:t>
      </w:r>
    </w:p>
    <w:p w14:paraId="7B0233CB"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E89F68C"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DC41FD1"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8056F4A"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38B45F8"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1081DFF"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F73B6D9"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53A7C5E"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FC224AC"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605C482"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65089E5"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AC6C16D"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5F74505"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A1FA32A"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AC34DA3"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18635B7"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4C77C9B" w14:textId="77777777" w:rsidR="00601B86" w:rsidRPr="003E62D1" w:rsidRDefault="00601B86"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40418F5" w14:textId="77777777" w:rsidR="004D0470" w:rsidRPr="003E62D1" w:rsidRDefault="004D0470"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C3E2FE5" w14:textId="77777777" w:rsidR="007C0370" w:rsidRPr="003E62D1" w:rsidRDefault="007C0370"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8C02334" w14:textId="77777777" w:rsidR="007C0370" w:rsidRPr="003E62D1" w:rsidRDefault="007C0370"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E1378E1" w14:textId="77777777" w:rsidR="007C0370" w:rsidRPr="003E62D1" w:rsidRDefault="007C0370"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C11144C"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Offense for no match of a custody record</w:t>
      </w:r>
    </w:p>
    <w:p w14:paraId="7644892A"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E4EFD21"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51B1FA"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00752E52" w:rsidRPr="003E62D1">
        <w:rPr>
          <w:rFonts w:ascii="Arial" w:hAnsi="Arial"/>
          <w:sz w:val="24"/>
        </w:rPr>
        <w:t xml:space="preserve">Offense the </w:t>
      </w:r>
      <w:r w:rsidR="0075397D" w:rsidRPr="003E62D1">
        <w:rPr>
          <w:rFonts w:ascii="Arial" w:hAnsi="Arial"/>
          <w:sz w:val="24"/>
        </w:rPr>
        <w:t>subject</w:t>
      </w:r>
      <w:r w:rsidR="00752E52" w:rsidRPr="003E62D1">
        <w:rPr>
          <w:rFonts w:ascii="Arial" w:hAnsi="Arial"/>
          <w:sz w:val="24"/>
        </w:rPr>
        <w:t xml:space="preserve"> is being received on.</w:t>
      </w:r>
    </w:p>
    <w:p w14:paraId="1425BF9B"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34537C"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D737C08"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NOM</w:t>
      </w:r>
    </w:p>
    <w:p w14:paraId="526A43C1"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1B61EE6"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2CC4AF3"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FIELD LOCATION, BEGIN/END:  </w:t>
      </w:r>
      <w:r w:rsidRPr="003E62D1">
        <w:rPr>
          <w:rFonts w:ascii="Arial" w:hAnsi="Arial"/>
          <w:sz w:val="24"/>
          <w:szCs w:val="24"/>
        </w:rPr>
        <w:t>236 - 281</w:t>
      </w:r>
    </w:p>
    <w:p w14:paraId="02642D9D"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83691A3"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7DFD7F"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46</w:t>
      </w:r>
    </w:p>
    <w:p w14:paraId="3C72D577" w14:textId="77777777" w:rsidR="0029116D" w:rsidRPr="003E62D1" w:rsidRDefault="0029116D"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C741864" w14:textId="77777777" w:rsidR="00A13AE5" w:rsidRPr="003E62D1" w:rsidRDefault="00A13AE5"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D865DB"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0C3F31" w:rsidRPr="003E62D1">
        <w:rPr>
          <w:rFonts w:ascii="Arial" w:hAnsi="Arial"/>
          <w:sz w:val="24"/>
        </w:rPr>
        <w:t xml:space="preserve">1 to </w:t>
      </w:r>
      <w:r w:rsidRPr="003E62D1">
        <w:rPr>
          <w:rFonts w:ascii="Arial" w:hAnsi="Arial"/>
          <w:sz w:val="24"/>
        </w:rPr>
        <w:t>Max 4</w:t>
      </w:r>
      <w:r w:rsidR="000C3F31" w:rsidRPr="003E62D1">
        <w:rPr>
          <w:rFonts w:ascii="Arial" w:hAnsi="Arial"/>
          <w:sz w:val="24"/>
        </w:rPr>
        <w:t>6</w:t>
      </w:r>
    </w:p>
    <w:p w14:paraId="04C85EE0"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EC6276"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8A0D5A" w14:textId="77777777" w:rsidR="004F317E" w:rsidRPr="003E62D1" w:rsidRDefault="0029116D"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532F1048"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908B26"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370758"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00CB640B" w:rsidRPr="003E62D1">
        <w:rPr>
          <w:rFonts w:ascii="Arial" w:hAnsi="Arial"/>
          <w:sz w:val="24"/>
        </w:rPr>
        <w:t>Mandatory</w:t>
      </w:r>
    </w:p>
    <w:p w14:paraId="1521B34E" w14:textId="77777777" w:rsidR="00CB640B" w:rsidRPr="003E62D1" w:rsidRDefault="00CB640B"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E88663" w14:textId="77777777" w:rsidR="00CB640B" w:rsidRPr="003E62D1" w:rsidRDefault="00CB640B"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B784FA5" w14:textId="77777777" w:rsidR="004F317E" w:rsidRPr="003E62D1" w:rsidRDefault="004F317E"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 xml:space="preserve">EXAMPLE:  </w:t>
      </w:r>
      <w:r w:rsidR="00C71161" w:rsidRPr="003E62D1">
        <w:rPr>
          <w:rFonts w:ascii="Arial" w:hAnsi="Arial"/>
          <w:sz w:val="24"/>
          <w:szCs w:val="24"/>
        </w:rPr>
        <w:t>AGG SEXUAL ASSLT CHILD U/14YRS</w:t>
      </w:r>
    </w:p>
    <w:p w14:paraId="719431F3" w14:textId="77777777" w:rsidR="00CB640B" w:rsidRPr="003E62D1" w:rsidRDefault="00CB640B"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D4D1C47" w14:textId="77777777" w:rsidR="00CB640B" w:rsidRPr="003E62D1" w:rsidRDefault="00CB640B"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242CA4C" w14:textId="77777777" w:rsidR="00CB640B" w:rsidRPr="003E62D1" w:rsidRDefault="00CB640B"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REMARKS:</w:t>
      </w:r>
      <w:r w:rsidRPr="003E62D1">
        <w:rPr>
          <w:rFonts w:ascii="Arial" w:hAnsi="Arial"/>
          <w:sz w:val="24"/>
          <w:szCs w:val="24"/>
        </w:rPr>
        <w:t xml:space="preserve">  Required for custody transactions to AFIS.  Not utilized by CCH.</w:t>
      </w:r>
      <w:r w:rsidRPr="003E62D1">
        <w:rPr>
          <w:rFonts w:ascii="Arial" w:hAnsi="Arial"/>
          <w:sz w:val="24"/>
          <w:szCs w:val="24"/>
        </w:rPr>
        <w:tab/>
      </w:r>
      <w:r w:rsidRPr="003E62D1">
        <w:rPr>
          <w:rFonts w:ascii="Arial" w:hAnsi="Arial"/>
          <w:sz w:val="24"/>
          <w:szCs w:val="24"/>
        </w:rPr>
        <w:tab/>
      </w:r>
    </w:p>
    <w:p w14:paraId="0757C524" w14:textId="77777777" w:rsidR="00CB640B" w:rsidRPr="003E62D1" w:rsidRDefault="00CB640B"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D32AF8C" w14:textId="77777777" w:rsidR="00CB640B" w:rsidRPr="003E62D1" w:rsidRDefault="00CB640B"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C8573EA" w14:textId="77777777" w:rsidR="00CB640B" w:rsidRPr="003E62D1" w:rsidRDefault="00CB640B" w:rsidP="004F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BC9A9F" w14:textId="77777777" w:rsidR="004F317E" w:rsidRPr="003E62D1" w:rsidRDefault="004F317E"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5C848B98" w14:textId="77777777" w:rsidR="004F317E" w:rsidRPr="003E62D1" w:rsidRDefault="004F317E"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63EC2B25" w14:textId="77777777" w:rsidR="004F317E" w:rsidRPr="003E62D1" w:rsidRDefault="004F317E"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6401DFA" w14:textId="77777777" w:rsidR="004F317E" w:rsidRPr="003E62D1" w:rsidRDefault="004F317E"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4CB0379" w14:textId="77777777" w:rsidR="004F317E" w:rsidRPr="003E62D1" w:rsidRDefault="004F317E"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B50F1FA" w14:textId="77777777" w:rsidR="004F317E" w:rsidRPr="003E62D1" w:rsidRDefault="004F317E"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7B5FE66C" w14:textId="77777777" w:rsidR="004F317E" w:rsidRPr="003E62D1" w:rsidRDefault="004F317E"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917BEF0" w14:textId="77777777" w:rsidR="004F317E" w:rsidRPr="003E62D1" w:rsidRDefault="004F317E"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F04C0DA" w14:textId="77777777" w:rsidR="004F317E" w:rsidRPr="003E62D1" w:rsidRDefault="004F317E"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4671F7F" w14:textId="77777777" w:rsidR="004F317E" w:rsidRPr="003E62D1" w:rsidRDefault="004F317E"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43301CBC" w14:textId="77777777" w:rsidR="004F317E" w:rsidRPr="003E62D1" w:rsidRDefault="004F317E"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27CB2AB8" w14:textId="77777777" w:rsidR="004F317E" w:rsidRPr="003E62D1" w:rsidRDefault="004F317E"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3832A731" w14:textId="77777777" w:rsidR="007C0370" w:rsidRPr="003E62D1" w:rsidRDefault="007C0370"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A44CE2F" w14:textId="77777777" w:rsidR="007C0370" w:rsidRPr="003E62D1" w:rsidRDefault="007C0370"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CA68A37" w14:textId="77777777" w:rsidR="007C0370" w:rsidRPr="003E62D1" w:rsidRDefault="007C0370"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C1108BD"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AFIS Tracking Control Number – Not Applicable</w:t>
      </w:r>
    </w:p>
    <w:p w14:paraId="648933AB"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E900E72"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78717C2"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szCs w:val="24"/>
        </w:rPr>
        <w:t>AFIS Tracking Control Number</w:t>
      </w:r>
    </w:p>
    <w:p w14:paraId="14A7607F"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42D94B7"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AF339C"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ATC</w:t>
      </w:r>
    </w:p>
    <w:p w14:paraId="435B965A"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A3DAC1"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0BF2B5"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82 - 292</w:t>
      </w:r>
    </w:p>
    <w:p w14:paraId="0D6AE65E"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9146B1B"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F5DC52B"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11</w:t>
      </w:r>
    </w:p>
    <w:p w14:paraId="4B620512" w14:textId="77777777" w:rsidR="0029116D" w:rsidRPr="003E62D1" w:rsidRDefault="0029116D"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696686" w14:textId="77777777" w:rsidR="00A13AE5" w:rsidRPr="003E62D1" w:rsidRDefault="00A13AE5"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88ED423"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E674C" w:rsidRPr="003E62D1">
        <w:rPr>
          <w:rFonts w:ascii="Arial" w:hAnsi="Arial"/>
          <w:sz w:val="24"/>
        </w:rPr>
        <w:t>11</w:t>
      </w:r>
      <w:r w:rsidRPr="003E62D1">
        <w:rPr>
          <w:rFonts w:ascii="Arial" w:hAnsi="Arial"/>
          <w:sz w:val="24"/>
        </w:rPr>
        <w:t xml:space="preserve">/Max </w:t>
      </w:r>
      <w:r w:rsidR="00FE674C" w:rsidRPr="003E62D1">
        <w:rPr>
          <w:rFonts w:ascii="Arial" w:hAnsi="Arial"/>
          <w:sz w:val="24"/>
        </w:rPr>
        <w:t>11</w:t>
      </w:r>
    </w:p>
    <w:p w14:paraId="6A6CF1B1"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810F3B" w14:textId="77777777" w:rsidR="00A13AE5" w:rsidRPr="003E62D1" w:rsidRDefault="00A13AE5"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23234E9" w14:textId="77777777" w:rsidR="00435D8E" w:rsidRPr="003E62D1" w:rsidRDefault="0029116D"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7B248676"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347696F"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5A497E0"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366329F8"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54DCE69"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4F45847"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REMARKS:</w:t>
      </w:r>
      <w:r w:rsidRPr="003E62D1">
        <w:rPr>
          <w:rFonts w:ascii="Arial" w:hAnsi="Arial"/>
          <w:sz w:val="24"/>
        </w:rPr>
        <w:t xml:space="preserve">  This field is required for transactions from DPS AFIS to CCH.</w:t>
      </w:r>
    </w:p>
    <w:p w14:paraId="0CEB763C" w14:textId="77777777" w:rsidR="0006426C" w:rsidRPr="003E62D1" w:rsidRDefault="0006426C" w:rsidP="004D0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023987D"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09DD232"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1959963"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32A40E8"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708EB3C"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C35264D"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E0B3915"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F999DB0"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3435895"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9AA187C"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D7A040B"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CFA0046"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DE954F3"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B6CA7BF"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26C3071" w14:textId="77777777" w:rsidR="007C0370" w:rsidRDefault="007C0370"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B8B21AA" w14:textId="77777777" w:rsidR="00BD37C4" w:rsidRPr="003E62D1" w:rsidRDefault="00BD37C4"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3973C98" w14:textId="77777777" w:rsidR="007C0370" w:rsidRPr="003E62D1" w:rsidRDefault="007C0370"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BFC51C9" w14:textId="77777777" w:rsidR="007C0370" w:rsidRPr="003E62D1" w:rsidRDefault="007C0370"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9DA5933"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AFIS Sequence Number – Not Applicable</w:t>
      </w:r>
    </w:p>
    <w:p w14:paraId="189CB074"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2A0B16"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DF826A1"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szCs w:val="24"/>
        </w:rPr>
        <w:t>AFIS Sequence Number</w:t>
      </w:r>
    </w:p>
    <w:p w14:paraId="73EECDF2"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B5FA67D"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F82E0B4"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ab/>
        <w:t>ASN</w:t>
      </w:r>
    </w:p>
    <w:p w14:paraId="2AF32452"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C529D7"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2E304F5"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 xml:space="preserve"> 293 - 296</w:t>
      </w:r>
    </w:p>
    <w:p w14:paraId="1A41FB68"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056746F"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FBDB43F"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4</w:t>
      </w:r>
    </w:p>
    <w:p w14:paraId="6BB89A58" w14:textId="77777777" w:rsidR="0029116D" w:rsidRPr="003E62D1" w:rsidRDefault="0029116D"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4060A6C" w14:textId="77777777" w:rsidR="0029116D" w:rsidRPr="003E62D1" w:rsidRDefault="0029116D"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6CA8CCE"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E674C" w:rsidRPr="003E62D1">
        <w:rPr>
          <w:rFonts w:ascii="Arial" w:hAnsi="Arial"/>
          <w:sz w:val="24"/>
        </w:rPr>
        <w:t>4</w:t>
      </w:r>
      <w:r w:rsidRPr="003E62D1">
        <w:rPr>
          <w:rFonts w:ascii="Arial" w:hAnsi="Arial"/>
          <w:sz w:val="24"/>
        </w:rPr>
        <w:t>/Max 4</w:t>
      </w:r>
    </w:p>
    <w:p w14:paraId="73887DD2"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64FC9F6"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E03D921" w14:textId="77777777" w:rsidR="00435D8E" w:rsidRPr="003E62D1" w:rsidRDefault="0029116D"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A</w:t>
      </w:r>
      <w:r w:rsidR="00DA5FE1" w:rsidRPr="003E62D1">
        <w:rPr>
          <w:rFonts w:ascii="Arial" w:hAnsi="Arial"/>
          <w:sz w:val="24"/>
        </w:rPr>
        <w:t>/N</w:t>
      </w:r>
    </w:p>
    <w:p w14:paraId="04AD9D03"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36D1D49"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C093EE7"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REQUIREMENT:  </w:t>
      </w:r>
      <w:r w:rsidRPr="003E62D1">
        <w:rPr>
          <w:rFonts w:ascii="Arial" w:hAnsi="Arial"/>
          <w:sz w:val="24"/>
        </w:rPr>
        <w:t>Mandatory</w:t>
      </w:r>
    </w:p>
    <w:p w14:paraId="69BF0566"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03EFFF5"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BEE350A"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r w:rsidRPr="003E62D1">
        <w:rPr>
          <w:rFonts w:ascii="Arial" w:hAnsi="Arial"/>
          <w:b/>
          <w:sz w:val="28"/>
          <w:szCs w:val="28"/>
        </w:rPr>
        <w:t>REMARKS:</w:t>
      </w:r>
      <w:r w:rsidRPr="003E62D1">
        <w:rPr>
          <w:rFonts w:ascii="Arial" w:hAnsi="Arial"/>
          <w:sz w:val="24"/>
        </w:rPr>
        <w:t xml:space="preserve">  This field is required for transactions from DPS AFIS to CCH.</w:t>
      </w:r>
    </w:p>
    <w:p w14:paraId="2C75B513"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AB057DE"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A27C1CF"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242D3BB"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8C162E1"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DFB498E"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C4181B5"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7819F4A3"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16CB0309"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5402074"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829ADC1"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41FB6DA6"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5AA5D68"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53CE5265"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D3BD0F2"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ACBAF19" w14:textId="77777777" w:rsidR="007C0370" w:rsidRDefault="007C0370"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23095476" w14:textId="77777777" w:rsidR="00BD37C4" w:rsidRPr="003E62D1" w:rsidRDefault="00BD37C4"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37F9E871" w14:textId="77777777" w:rsidR="007C0370" w:rsidRPr="003E62D1" w:rsidRDefault="007C0370"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09570C06" w14:textId="77777777" w:rsidR="007C0370" w:rsidRPr="003E62D1" w:rsidRDefault="007C0370"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sz w:val="28"/>
        </w:rPr>
      </w:pPr>
    </w:p>
    <w:p w14:paraId="6B74F4E7"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lastRenderedPageBreak/>
        <w:t xml:space="preserve">DATA ELEMENT:  </w:t>
      </w:r>
      <w:r w:rsidRPr="003E62D1">
        <w:rPr>
          <w:rFonts w:ascii="Arial" w:hAnsi="Arial"/>
          <w:sz w:val="24"/>
        </w:rPr>
        <w:t>Miscellaneous – Not Applicable</w:t>
      </w:r>
    </w:p>
    <w:p w14:paraId="00E44100"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F9E52DF"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7DE25DC"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Reserved for DPS use only.</w:t>
      </w:r>
    </w:p>
    <w:p w14:paraId="705F16A0"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AF3F0B0"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B654D74"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MISC</w:t>
      </w:r>
    </w:p>
    <w:p w14:paraId="085939DB"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20D2A73"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E2257D8"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296 - 335</w:t>
      </w:r>
    </w:p>
    <w:p w14:paraId="7690B9AE"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9303B9A"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A6B524C"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39</w:t>
      </w:r>
    </w:p>
    <w:p w14:paraId="4240EECC" w14:textId="77777777" w:rsidR="0029116D" w:rsidRPr="003E62D1" w:rsidRDefault="0029116D"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15E2FF" w14:textId="77777777" w:rsidR="0029116D" w:rsidRPr="003E62D1" w:rsidRDefault="0029116D"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72B23723"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FE674C" w:rsidRPr="003E62D1">
        <w:rPr>
          <w:rFonts w:ascii="Arial" w:hAnsi="Arial"/>
          <w:sz w:val="24"/>
        </w:rPr>
        <w:t xml:space="preserve">0 to </w:t>
      </w:r>
      <w:r w:rsidRPr="003E62D1">
        <w:rPr>
          <w:rFonts w:ascii="Arial" w:hAnsi="Arial"/>
          <w:sz w:val="24"/>
        </w:rPr>
        <w:t xml:space="preserve">Max </w:t>
      </w:r>
      <w:r w:rsidR="00FE674C" w:rsidRPr="003E62D1">
        <w:rPr>
          <w:rFonts w:ascii="Arial" w:hAnsi="Arial"/>
          <w:sz w:val="24"/>
        </w:rPr>
        <w:t>39</w:t>
      </w:r>
    </w:p>
    <w:p w14:paraId="39FA2623"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C95E042"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CC9321F"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002156DD" w:rsidRPr="003E62D1">
        <w:rPr>
          <w:rFonts w:ascii="Arial" w:hAnsi="Arial"/>
          <w:sz w:val="24"/>
        </w:rPr>
        <w:t xml:space="preserve"> Not Applicable</w:t>
      </w:r>
    </w:p>
    <w:p w14:paraId="3D94A98D"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B395B58"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271FFA2" w14:textId="77777777" w:rsidR="00435D8E" w:rsidRPr="003E62D1" w:rsidRDefault="00435D8E" w:rsidP="00435D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A68BA53"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sz w:val="24"/>
        </w:rPr>
        <w:br w:type="page"/>
      </w:r>
      <w:r w:rsidRPr="003E62D1">
        <w:rPr>
          <w:rFonts w:ascii="Arial" w:hAnsi="Arial"/>
          <w:b/>
          <w:sz w:val="28"/>
        </w:rPr>
        <w:lastRenderedPageBreak/>
        <w:t xml:space="preserve">DATA ELEMENT:  </w:t>
      </w:r>
      <w:r w:rsidRPr="003E62D1">
        <w:rPr>
          <w:rFonts w:ascii="Arial" w:hAnsi="Arial"/>
          <w:sz w:val="24"/>
        </w:rPr>
        <w:t>Custody Agency Number</w:t>
      </w:r>
    </w:p>
    <w:p w14:paraId="7EC0DF23"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83D2B83"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6DBB2CB5"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DESCRIPTION:  </w:t>
      </w:r>
      <w:r w:rsidRPr="003E62D1">
        <w:rPr>
          <w:rFonts w:ascii="Arial" w:hAnsi="Arial"/>
          <w:sz w:val="24"/>
        </w:rPr>
        <w:t>Identification number utilized by an institutional (detention) agency that refers to an individual in custody.</w:t>
      </w:r>
    </w:p>
    <w:p w14:paraId="40AF2014"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196E70B7"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3CE6E0F7"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COMMON NAMES/ABBREVIATIONS:  </w:t>
      </w:r>
      <w:r w:rsidRPr="003E62D1">
        <w:rPr>
          <w:rFonts w:ascii="Arial" w:hAnsi="Arial"/>
          <w:sz w:val="24"/>
        </w:rPr>
        <w:t>PID</w:t>
      </w:r>
    </w:p>
    <w:p w14:paraId="00513E53"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7D09A6B"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28C0D16B"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szCs w:val="28"/>
        </w:rPr>
        <w:t xml:space="preserve">FIELD LOCATION, BEGIN/END:  </w:t>
      </w:r>
      <w:r w:rsidRPr="003E62D1">
        <w:rPr>
          <w:rFonts w:ascii="Arial" w:hAnsi="Arial"/>
          <w:sz w:val="24"/>
          <w:szCs w:val="24"/>
        </w:rPr>
        <w:t>N/A</w:t>
      </w:r>
    </w:p>
    <w:p w14:paraId="082EAFDF"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21DA1C2"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45D3353E"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LENGTH:  </w:t>
      </w:r>
      <w:r w:rsidRPr="003E62D1">
        <w:rPr>
          <w:rFonts w:ascii="Arial" w:hAnsi="Arial"/>
          <w:sz w:val="24"/>
        </w:rPr>
        <w:t>9</w:t>
      </w:r>
    </w:p>
    <w:p w14:paraId="52AE53FB" w14:textId="77777777" w:rsidR="0029116D" w:rsidRPr="003E62D1" w:rsidRDefault="0029116D"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4D8A778" w14:textId="77777777" w:rsidR="0029116D" w:rsidRPr="003E62D1" w:rsidRDefault="0029116D"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069D4D8F"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 xml:space="preserve">MINIMUM/MAXIMUM CHARACTERS:  </w:t>
      </w:r>
      <w:r w:rsidRPr="003E62D1">
        <w:rPr>
          <w:rFonts w:ascii="Arial" w:hAnsi="Arial"/>
          <w:sz w:val="24"/>
        </w:rPr>
        <w:t xml:space="preserve">Min </w:t>
      </w:r>
      <w:r w:rsidR="003E62D1" w:rsidRPr="003E62D1">
        <w:rPr>
          <w:rFonts w:ascii="Arial" w:hAnsi="Arial"/>
          <w:sz w:val="24"/>
        </w:rPr>
        <w:t xml:space="preserve">0 to </w:t>
      </w:r>
      <w:r w:rsidRPr="003E62D1">
        <w:rPr>
          <w:rFonts w:ascii="Arial" w:hAnsi="Arial"/>
          <w:sz w:val="24"/>
        </w:rPr>
        <w:t xml:space="preserve">Max </w:t>
      </w:r>
      <w:r w:rsidR="00FE674C" w:rsidRPr="003E62D1">
        <w:rPr>
          <w:rFonts w:ascii="Arial" w:hAnsi="Arial"/>
          <w:sz w:val="24"/>
        </w:rPr>
        <w:t>9</w:t>
      </w:r>
    </w:p>
    <w:p w14:paraId="5BB52BCF"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05E7B44" w14:textId="77777777" w:rsidR="0029116D" w:rsidRPr="003E62D1" w:rsidRDefault="0029116D" w:rsidP="002911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p>
    <w:p w14:paraId="53ABBC17" w14:textId="77777777" w:rsidR="0006426C" w:rsidRPr="003E62D1" w:rsidRDefault="0029116D"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ALPHA (A), NUMERIC (N), ALPHA/NUMERIC (</w:t>
      </w:r>
      <w:r w:rsidR="0012547C" w:rsidRPr="003E62D1">
        <w:rPr>
          <w:rFonts w:ascii="Arial" w:hAnsi="Arial"/>
          <w:b/>
          <w:sz w:val="28"/>
        </w:rPr>
        <w:t>A/N</w:t>
      </w:r>
      <w:r w:rsidRPr="003E62D1">
        <w:rPr>
          <w:rFonts w:ascii="Arial" w:hAnsi="Arial"/>
          <w:b/>
          <w:sz w:val="28"/>
        </w:rPr>
        <w:t xml:space="preserve">): </w:t>
      </w:r>
      <w:r w:rsidRPr="003E62D1">
        <w:rPr>
          <w:rFonts w:ascii="Arial" w:hAnsi="Arial"/>
          <w:sz w:val="24"/>
        </w:rPr>
        <w:t xml:space="preserve"> </w:t>
      </w:r>
      <w:r w:rsidR="002156DD" w:rsidRPr="003E62D1">
        <w:rPr>
          <w:rFonts w:ascii="Arial" w:hAnsi="Arial"/>
          <w:sz w:val="24"/>
        </w:rPr>
        <w:t>Not Applicable</w:t>
      </w:r>
    </w:p>
    <w:p w14:paraId="7E5B96C4"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1AB3EA4C" w14:textId="77777777" w:rsidR="0006426C" w:rsidRPr="003E62D1" w:rsidRDefault="0006426C" w:rsidP="00064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szCs w:val="24"/>
        </w:rPr>
      </w:pPr>
    </w:p>
    <w:p w14:paraId="03301A4A" w14:textId="77777777" w:rsidR="008A601A" w:rsidRPr="002156DD" w:rsidRDefault="0006426C" w:rsidP="002156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sz w:val="24"/>
        </w:rPr>
      </w:pPr>
      <w:r w:rsidRPr="003E62D1">
        <w:rPr>
          <w:rFonts w:ascii="Arial" w:hAnsi="Arial"/>
          <w:b/>
          <w:sz w:val="28"/>
        </w:rPr>
        <w:t>REMARKS:</w:t>
      </w:r>
      <w:r w:rsidRPr="003E62D1">
        <w:rPr>
          <w:rFonts w:ascii="Arial" w:hAnsi="Arial"/>
          <w:sz w:val="24"/>
        </w:rPr>
        <w:t xml:space="preserve">  Reserved for DPS use only.</w:t>
      </w:r>
    </w:p>
    <w:sectPr w:rsidR="008A601A" w:rsidRPr="002156DD" w:rsidSect="00751DB3">
      <w:headerReference w:type="default" r:id="rId35"/>
      <w:footerReference w:type="default" r:id="rId36"/>
      <w:footnotePr>
        <w:numFmt w:val="lowerRoman"/>
      </w:footnotePr>
      <w:endnotePr>
        <w:numFmt w:val="decimal"/>
      </w:endnotePr>
      <w:pgSz w:w="12240" w:h="15840"/>
      <w:pgMar w:top="1440" w:right="1440" w:bottom="720" w:left="1440" w:header="720" w:footer="720" w:gutter="0"/>
      <w:pgNumType w:chapStyle="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5CD8B" w14:textId="77777777" w:rsidR="003C69FC" w:rsidRDefault="003C69FC">
      <w:r>
        <w:separator/>
      </w:r>
    </w:p>
  </w:endnote>
  <w:endnote w:type="continuationSeparator" w:id="0">
    <w:p w14:paraId="3C8E48D0" w14:textId="77777777" w:rsidR="003C69FC" w:rsidRDefault="003C6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j-ea">
    <w:panose1 w:val="00000000000000000000"/>
    <w:charset w:val="00"/>
    <w:family w:val="roman"/>
    <w:notTrueType/>
    <w:pitch w:val="default"/>
  </w:font>
  <w:font w:name="+mj-cs">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C0625" w14:textId="77777777" w:rsidR="006942AC" w:rsidRDefault="006942AC" w:rsidP="00307B0C">
    <w:pPr>
      <w:pStyle w:val="Footer"/>
      <w:tabs>
        <w:tab w:val="clear" w:pos="4320"/>
        <w:tab w:val="clear" w:pos="8640"/>
        <w:tab w:val="center" w:pos="4680"/>
        <w:tab w:val="right" w:pos="9360"/>
      </w:tabs>
    </w:pPr>
    <w:r>
      <w:t>[Type text]</w:t>
    </w:r>
    <w:r>
      <w:tab/>
      <w:t>[Type text]</w:t>
    </w:r>
    <w:r>
      <w:tab/>
      <w:t>[Type tex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A7C8E" w14:textId="104E18EC" w:rsidR="006942AC" w:rsidRDefault="006942AC">
    <w:pPr>
      <w:pStyle w:val="Footer"/>
      <w:rPr>
        <w:rFonts w:ascii="Arial" w:hAnsi="Arial"/>
        <w:b/>
        <w:smallCaps/>
        <w:sz w:val="18"/>
      </w:rPr>
    </w:pPr>
    <w:r>
      <w:rPr>
        <w:rFonts w:ascii="Arial" w:hAnsi="Arial"/>
        <w:b/>
        <w:smallCaps/>
        <w:sz w:val="18"/>
      </w:rPr>
      <w:fldChar w:fldCharType="begin"/>
    </w:r>
    <w:r>
      <w:rPr>
        <w:rFonts w:ascii="Arial" w:hAnsi="Arial"/>
        <w:b/>
        <w:smallCaps/>
        <w:sz w:val="18"/>
      </w:rPr>
      <w:instrText>DATE</w:instrText>
    </w:r>
    <w:r>
      <w:rPr>
        <w:rFonts w:ascii="Arial" w:hAnsi="Arial"/>
        <w:b/>
        <w:smallCaps/>
        <w:sz w:val="18"/>
      </w:rPr>
      <w:fldChar w:fldCharType="separate"/>
    </w:r>
    <w:r w:rsidR="009B486B">
      <w:rPr>
        <w:rFonts w:ascii="Arial" w:hAnsi="Arial"/>
        <w:b/>
        <w:smallCaps/>
        <w:noProof/>
        <w:sz w:val="18"/>
      </w:rPr>
      <w:t>1/14/2026</w:t>
    </w:r>
    <w:r>
      <w:rPr>
        <w:rFonts w:ascii="Arial" w:hAnsi="Arial"/>
        <w:b/>
        <w:smallCaps/>
        <w:sz w:val="18"/>
      </w:rPr>
      <w:fldChar w:fldCharType="end"/>
    </w:r>
    <w:r>
      <w:rPr>
        <w:rFonts w:ascii="Arial" w:hAnsi="Arial"/>
        <w:b/>
        <w:smallCaps/>
        <w:sz w:val="18"/>
      </w:rPr>
      <w:tab/>
      <w:t>Computerized Criminal History Data Dictionary</w:t>
    </w:r>
    <w:r>
      <w:rPr>
        <w:rFonts w:ascii="Arial" w:hAnsi="Arial"/>
        <w:b/>
        <w:smallCaps/>
        <w:sz w:val="18"/>
      </w:rPr>
      <w:tab/>
    </w:r>
    <w:r>
      <w:rPr>
        <w:rFonts w:ascii="Arial" w:hAnsi="Arial"/>
        <w:b/>
        <w:smallCaps/>
        <w:sz w:val="18"/>
      </w:rPr>
      <w:fldChar w:fldCharType="begin"/>
    </w:r>
    <w:r>
      <w:rPr>
        <w:rFonts w:ascii="Arial" w:hAnsi="Arial"/>
        <w:b/>
        <w:smallCaps/>
        <w:sz w:val="18"/>
      </w:rPr>
      <w:instrText>PAGE</w:instrText>
    </w:r>
    <w:r>
      <w:rPr>
        <w:rFonts w:ascii="Arial" w:hAnsi="Arial"/>
        <w:b/>
        <w:smallCaps/>
        <w:sz w:val="18"/>
      </w:rPr>
      <w:fldChar w:fldCharType="separate"/>
    </w:r>
    <w:r w:rsidR="00081640">
      <w:rPr>
        <w:rFonts w:ascii="Arial" w:hAnsi="Arial"/>
        <w:b/>
        <w:smallCaps/>
        <w:noProof/>
        <w:sz w:val="18"/>
      </w:rPr>
      <w:t>240</w:t>
    </w:r>
    <w:r>
      <w:rPr>
        <w:rFonts w:ascii="Arial" w:hAnsi="Arial"/>
        <w:b/>
        <w:smallCaps/>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0F35C" w14:textId="4426EB14" w:rsidR="006942AC" w:rsidRDefault="006942AC">
    <w:pPr>
      <w:pStyle w:val="Footer"/>
      <w:rPr>
        <w:rFonts w:ascii="Arial" w:hAnsi="Arial"/>
        <w:b/>
        <w:smallCaps/>
        <w:sz w:val="18"/>
      </w:rPr>
    </w:pPr>
    <w:r>
      <w:rPr>
        <w:rFonts w:ascii="Arial" w:hAnsi="Arial"/>
        <w:b/>
        <w:smallCaps/>
        <w:sz w:val="18"/>
      </w:rPr>
      <w:fldChar w:fldCharType="begin"/>
    </w:r>
    <w:r>
      <w:rPr>
        <w:rFonts w:ascii="Arial" w:hAnsi="Arial"/>
        <w:b/>
        <w:smallCaps/>
        <w:sz w:val="18"/>
      </w:rPr>
      <w:instrText>DATE</w:instrText>
    </w:r>
    <w:r>
      <w:rPr>
        <w:rFonts w:ascii="Arial" w:hAnsi="Arial"/>
        <w:b/>
        <w:smallCaps/>
        <w:sz w:val="18"/>
      </w:rPr>
      <w:fldChar w:fldCharType="separate"/>
    </w:r>
    <w:r w:rsidR="009B486B">
      <w:rPr>
        <w:rFonts w:ascii="Arial" w:hAnsi="Arial"/>
        <w:b/>
        <w:smallCaps/>
        <w:noProof/>
        <w:sz w:val="18"/>
      </w:rPr>
      <w:t>1/14/2026</w:t>
    </w:r>
    <w:r>
      <w:rPr>
        <w:rFonts w:ascii="Arial" w:hAnsi="Arial"/>
        <w:b/>
        <w:smallCaps/>
        <w:sz w:val="18"/>
      </w:rPr>
      <w:fldChar w:fldCharType="end"/>
    </w:r>
    <w:r>
      <w:rPr>
        <w:rFonts w:ascii="Arial" w:hAnsi="Arial"/>
        <w:b/>
        <w:smallCaps/>
        <w:sz w:val="18"/>
      </w:rPr>
      <w:tab/>
      <w:t>Computerized Criminal History Data Dictionary</w:t>
    </w:r>
    <w:r>
      <w:rPr>
        <w:rFonts w:ascii="Arial" w:hAnsi="Arial"/>
        <w:b/>
        <w:smallCaps/>
        <w:sz w:val="18"/>
      </w:rPr>
      <w:tab/>
    </w:r>
    <w:r>
      <w:rPr>
        <w:rFonts w:ascii="Arial" w:hAnsi="Arial"/>
        <w:b/>
        <w:smallCaps/>
        <w:sz w:val="18"/>
      </w:rPr>
      <w:fldChar w:fldCharType="begin"/>
    </w:r>
    <w:r>
      <w:rPr>
        <w:rFonts w:ascii="Arial" w:hAnsi="Arial"/>
        <w:b/>
        <w:smallCaps/>
        <w:sz w:val="18"/>
      </w:rPr>
      <w:instrText>PAGE</w:instrText>
    </w:r>
    <w:r>
      <w:rPr>
        <w:rFonts w:ascii="Arial" w:hAnsi="Arial"/>
        <w:b/>
        <w:smallCaps/>
        <w:sz w:val="18"/>
      </w:rPr>
      <w:fldChar w:fldCharType="separate"/>
    </w:r>
    <w:r w:rsidR="00081640">
      <w:rPr>
        <w:rFonts w:ascii="Arial" w:hAnsi="Arial"/>
        <w:b/>
        <w:smallCaps/>
        <w:noProof/>
        <w:sz w:val="18"/>
      </w:rPr>
      <w:t>274</w:t>
    </w:r>
    <w:r>
      <w:rPr>
        <w:rFonts w:ascii="Arial" w:hAnsi="Arial"/>
        <w:b/>
        <w:smallCap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EA7BE" w14:textId="77777777" w:rsidR="006942AC" w:rsidRDefault="006942AC" w:rsidP="00294BCA">
    <w:pPr>
      <w:pStyle w:val="Footer"/>
      <w:tabs>
        <w:tab w:val="right" w:pos="9360"/>
      </w:tabs>
      <w:rPr>
        <w:rFonts w:ascii="Arial" w:hAnsi="Arial"/>
        <w:b/>
        <w:smallCaps/>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138A8" w14:textId="77777777" w:rsidR="006942AC" w:rsidRDefault="006942AC">
    <w:pPr>
      <w:pStyle w:val="Footer"/>
      <w:jc w:val="right"/>
    </w:pPr>
  </w:p>
  <w:p w14:paraId="705784DB" w14:textId="718625DB" w:rsidR="006942AC" w:rsidRDefault="006942AC" w:rsidP="00581ED4">
    <w:pPr>
      <w:pStyle w:val="Footer"/>
      <w:rPr>
        <w:rFonts w:ascii="Arial" w:hAnsi="Arial"/>
        <w:b/>
        <w:smallCaps/>
        <w:sz w:val="18"/>
      </w:rPr>
    </w:pPr>
    <w:r>
      <w:rPr>
        <w:rFonts w:ascii="Arial" w:hAnsi="Arial"/>
        <w:b/>
        <w:smallCaps/>
        <w:sz w:val="18"/>
      </w:rPr>
      <w:fldChar w:fldCharType="begin"/>
    </w:r>
    <w:r>
      <w:rPr>
        <w:rFonts w:ascii="Arial" w:hAnsi="Arial"/>
        <w:b/>
        <w:smallCaps/>
        <w:sz w:val="18"/>
      </w:rPr>
      <w:instrText>DATE</w:instrText>
    </w:r>
    <w:r>
      <w:rPr>
        <w:rFonts w:ascii="Arial" w:hAnsi="Arial"/>
        <w:b/>
        <w:smallCaps/>
        <w:sz w:val="18"/>
      </w:rPr>
      <w:fldChar w:fldCharType="separate"/>
    </w:r>
    <w:r w:rsidR="009B486B">
      <w:rPr>
        <w:rFonts w:ascii="Arial" w:hAnsi="Arial"/>
        <w:b/>
        <w:smallCaps/>
        <w:noProof/>
        <w:sz w:val="18"/>
      </w:rPr>
      <w:t>1/14/2026</w:t>
    </w:r>
    <w:r>
      <w:rPr>
        <w:rFonts w:ascii="Arial" w:hAnsi="Arial"/>
        <w:b/>
        <w:smallCaps/>
        <w:sz w:val="18"/>
      </w:rPr>
      <w:fldChar w:fldCharType="end"/>
    </w:r>
    <w:r>
      <w:rPr>
        <w:rFonts w:ascii="Arial" w:hAnsi="Arial"/>
        <w:b/>
        <w:smallCaps/>
        <w:sz w:val="18"/>
      </w:rPr>
      <w:tab/>
      <w:t>Computerized Criminal History Data Dictionary</w:t>
    </w:r>
    <w:r>
      <w:rPr>
        <w:rFonts w:ascii="Arial" w:hAnsi="Arial"/>
        <w:b/>
        <w:smallCaps/>
        <w:sz w:val="18"/>
      </w:rPr>
      <w:tab/>
    </w:r>
    <w:r>
      <w:rPr>
        <w:rFonts w:ascii="Arial" w:hAnsi="Arial"/>
        <w:b/>
        <w:smallCaps/>
        <w:sz w:val="18"/>
      </w:rPr>
      <w:fldChar w:fldCharType="begin"/>
    </w:r>
    <w:r>
      <w:rPr>
        <w:rFonts w:ascii="Arial" w:hAnsi="Arial"/>
        <w:b/>
        <w:smallCaps/>
        <w:sz w:val="18"/>
      </w:rPr>
      <w:instrText>PAGE</w:instrText>
    </w:r>
    <w:r>
      <w:rPr>
        <w:rFonts w:ascii="Arial" w:hAnsi="Arial"/>
        <w:b/>
        <w:smallCaps/>
        <w:sz w:val="18"/>
      </w:rPr>
      <w:fldChar w:fldCharType="separate"/>
    </w:r>
    <w:r w:rsidR="002B71B3">
      <w:rPr>
        <w:rFonts w:ascii="Arial" w:hAnsi="Arial"/>
        <w:b/>
        <w:smallCaps/>
        <w:noProof/>
        <w:sz w:val="18"/>
      </w:rPr>
      <w:t>51</w:t>
    </w:r>
    <w:r>
      <w:rPr>
        <w:rFonts w:ascii="Arial" w:hAnsi="Arial"/>
        <w:b/>
        <w:smallCaps/>
        <w:sz w:val="18"/>
      </w:rPr>
      <w:fldChar w:fldCharType="end"/>
    </w:r>
  </w:p>
  <w:p w14:paraId="6890C143" w14:textId="77777777" w:rsidR="006942AC" w:rsidRDefault="006942AC" w:rsidP="00294BCA">
    <w:pPr>
      <w:pStyle w:val="Footer"/>
      <w:tabs>
        <w:tab w:val="right" w:pos="9360"/>
      </w:tabs>
      <w:rPr>
        <w:rFonts w:ascii="Arial" w:hAnsi="Arial"/>
        <w:b/>
        <w:smallCaps/>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FCC53" w14:textId="49D08D3A" w:rsidR="006942AC" w:rsidRDefault="006942AC">
    <w:pPr>
      <w:pStyle w:val="Footer"/>
    </w:pPr>
    <w:r>
      <w:rPr>
        <w:rFonts w:ascii="Arial" w:hAnsi="Arial"/>
        <w:b/>
        <w:smallCaps/>
        <w:sz w:val="18"/>
      </w:rPr>
      <w:fldChar w:fldCharType="begin"/>
    </w:r>
    <w:r>
      <w:rPr>
        <w:rFonts w:ascii="Arial" w:hAnsi="Arial"/>
        <w:b/>
        <w:smallCaps/>
        <w:sz w:val="18"/>
      </w:rPr>
      <w:instrText>DATE</w:instrText>
    </w:r>
    <w:r>
      <w:rPr>
        <w:rFonts w:ascii="Arial" w:hAnsi="Arial"/>
        <w:b/>
        <w:smallCaps/>
        <w:sz w:val="18"/>
      </w:rPr>
      <w:fldChar w:fldCharType="separate"/>
    </w:r>
    <w:r w:rsidR="009B486B">
      <w:rPr>
        <w:rFonts w:ascii="Arial" w:hAnsi="Arial"/>
        <w:b/>
        <w:smallCaps/>
        <w:noProof/>
        <w:sz w:val="18"/>
      </w:rPr>
      <w:t>1/14/2026</w:t>
    </w:r>
    <w:r>
      <w:rPr>
        <w:rFonts w:ascii="Arial" w:hAnsi="Arial"/>
        <w:b/>
        <w:smallCaps/>
        <w:sz w:val="18"/>
      </w:rPr>
      <w:fldChar w:fldCharType="end"/>
    </w:r>
    <w:r>
      <w:rPr>
        <w:rFonts w:ascii="Arial" w:hAnsi="Arial"/>
        <w:b/>
        <w:smallCaps/>
        <w:sz w:val="18"/>
      </w:rPr>
      <w:tab/>
      <w:t>Computerized Criminal History Data Dictionary</w:t>
    </w:r>
    <w:r>
      <w:rPr>
        <w:rFonts w:ascii="Arial" w:hAnsi="Arial"/>
        <w:b/>
        <w:smallCaps/>
        <w:sz w:val="18"/>
      </w:rPr>
      <w:tab/>
    </w:r>
    <w:r>
      <w:rPr>
        <w:rFonts w:ascii="Arial" w:hAnsi="Arial"/>
        <w:b/>
        <w:smallCaps/>
        <w:sz w:val="18"/>
      </w:rPr>
      <w:fldChar w:fldCharType="begin"/>
    </w:r>
    <w:r>
      <w:rPr>
        <w:rFonts w:ascii="Arial" w:hAnsi="Arial"/>
        <w:b/>
        <w:smallCaps/>
        <w:sz w:val="18"/>
      </w:rPr>
      <w:instrText>PAGE</w:instrText>
    </w:r>
    <w:r>
      <w:rPr>
        <w:rFonts w:ascii="Arial" w:hAnsi="Arial"/>
        <w:b/>
        <w:smallCaps/>
        <w:sz w:val="18"/>
      </w:rPr>
      <w:fldChar w:fldCharType="separate"/>
    </w:r>
    <w:r>
      <w:rPr>
        <w:rFonts w:ascii="Arial" w:hAnsi="Arial"/>
        <w:b/>
        <w:smallCaps/>
        <w:noProof/>
        <w:sz w:val="18"/>
      </w:rPr>
      <w:t>92</w:t>
    </w:r>
    <w:r>
      <w:rPr>
        <w:rFonts w:ascii="Arial" w:hAnsi="Arial"/>
        <w:b/>
        <w:smallCap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179F1" w14:textId="3F604299" w:rsidR="006942AC" w:rsidRDefault="006942AC" w:rsidP="00224CF5">
    <w:pPr>
      <w:pStyle w:val="Footer"/>
      <w:rPr>
        <w:rFonts w:ascii="Arial" w:hAnsi="Arial"/>
        <w:b/>
        <w:smallCaps/>
        <w:sz w:val="18"/>
      </w:rPr>
    </w:pPr>
    <w:r>
      <w:rPr>
        <w:rFonts w:ascii="Arial" w:hAnsi="Arial"/>
        <w:b/>
        <w:smallCaps/>
        <w:sz w:val="18"/>
      </w:rPr>
      <w:fldChar w:fldCharType="begin"/>
    </w:r>
    <w:r>
      <w:rPr>
        <w:rFonts w:ascii="Arial" w:hAnsi="Arial"/>
        <w:b/>
        <w:smallCaps/>
        <w:sz w:val="18"/>
      </w:rPr>
      <w:instrText>DATE</w:instrText>
    </w:r>
    <w:r>
      <w:rPr>
        <w:rFonts w:ascii="Arial" w:hAnsi="Arial"/>
        <w:b/>
        <w:smallCaps/>
        <w:sz w:val="18"/>
      </w:rPr>
      <w:fldChar w:fldCharType="separate"/>
    </w:r>
    <w:r w:rsidR="009B486B">
      <w:rPr>
        <w:rFonts w:ascii="Arial" w:hAnsi="Arial"/>
        <w:b/>
        <w:smallCaps/>
        <w:noProof/>
        <w:sz w:val="18"/>
      </w:rPr>
      <w:t>1/14/2026</w:t>
    </w:r>
    <w:r>
      <w:rPr>
        <w:rFonts w:ascii="Arial" w:hAnsi="Arial"/>
        <w:b/>
        <w:smallCaps/>
        <w:sz w:val="18"/>
      </w:rPr>
      <w:fldChar w:fldCharType="end"/>
    </w:r>
    <w:r>
      <w:rPr>
        <w:rFonts w:ascii="Arial" w:hAnsi="Arial"/>
        <w:b/>
        <w:smallCaps/>
        <w:sz w:val="18"/>
      </w:rPr>
      <w:tab/>
      <w:t>Computerized Criminal History Data Dictionary</w:t>
    </w:r>
    <w:r>
      <w:rPr>
        <w:rFonts w:ascii="Arial" w:hAnsi="Arial"/>
        <w:b/>
        <w:smallCaps/>
        <w:sz w:val="18"/>
      </w:rPr>
      <w:tab/>
    </w:r>
    <w:r>
      <w:rPr>
        <w:rFonts w:ascii="Arial" w:hAnsi="Arial"/>
        <w:b/>
        <w:smallCaps/>
        <w:sz w:val="18"/>
      </w:rPr>
      <w:fldChar w:fldCharType="begin"/>
    </w:r>
    <w:r>
      <w:rPr>
        <w:rFonts w:ascii="Arial" w:hAnsi="Arial"/>
        <w:b/>
        <w:smallCaps/>
        <w:sz w:val="18"/>
      </w:rPr>
      <w:instrText>PAGE</w:instrText>
    </w:r>
    <w:r>
      <w:rPr>
        <w:rFonts w:ascii="Arial" w:hAnsi="Arial"/>
        <w:b/>
        <w:smallCaps/>
        <w:sz w:val="18"/>
      </w:rPr>
      <w:fldChar w:fldCharType="separate"/>
    </w:r>
    <w:r w:rsidR="002B71B3">
      <w:rPr>
        <w:rFonts w:ascii="Arial" w:hAnsi="Arial"/>
        <w:b/>
        <w:smallCaps/>
        <w:noProof/>
        <w:sz w:val="18"/>
      </w:rPr>
      <w:t>72</w:t>
    </w:r>
    <w:r>
      <w:rPr>
        <w:rFonts w:ascii="Arial" w:hAnsi="Arial"/>
        <w:b/>
        <w:smallCaps/>
        <w:sz w:val="18"/>
      </w:rPr>
      <w:fldChar w:fldCharType="end"/>
    </w:r>
  </w:p>
  <w:p w14:paraId="76F01154" w14:textId="77777777" w:rsidR="006942AC" w:rsidRDefault="006942AC">
    <w:pPr>
      <w:pStyle w:val="Footer"/>
      <w:rPr>
        <w:rFonts w:ascii="Arial" w:hAnsi="Arial"/>
        <w:b/>
        <w:smallCaps/>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89305" w14:textId="2AE030B8" w:rsidR="006942AC" w:rsidRDefault="006942AC" w:rsidP="00224CF5">
    <w:pPr>
      <w:pStyle w:val="Footer"/>
      <w:rPr>
        <w:rFonts w:ascii="Arial" w:hAnsi="Arial"/>
        <w:b/>
        <w:smallCaps/>
        <w:sz w:val="18"/>
      </w:rPr>
    </w:pPr>
    <w:r>
      <w:rPr>
        <w:rFonts w:ascii="Arial" w:hAnsi="Arial"/>
        <w:b/>
        <w:smallCaps/>
        <w:sz w:val="18"/>
      </w:rPr>
      <w:fldChar w:fldCharType="begin"/>
    </w:r>
    <w:r>
      <w:rPr>
        <w:rFonts w:ascii="Arial" w:hAnsi="Arial"/>
        <w:b/>
        <w:smallCaps/>
        <w:sz w:val="18"/>
      </w:rPr>
      <w:instrText>DATE</w:instrText>
    </w:r>
    <w:r>
      <w:rPr>
        <w:rFonts w:ascii="Arial" w:hAnsi="Arial"/>
        <w:b/>
        <w:smallCaps/>
        <w:sz w:val="18"/>
      </w:rPr>
      <w:fldChar w:fldCharType="separate"/>
    </w:r>
    <w:r w:rsidR="009B486B">
      <w:rPr>
        <w:rFonts w:ascii="Arial" w:hAnsi="Arial"/>
        <w:b/>
        <w:smallCaps/>
        <w:noProof/>
        <w:sz w:val="18"/>
      </w:rPr>
      <w:t>1/14/2026</w:t>
    </w:r>
    <w:r>
      <w:rPr>
        <w:rFonts w:ascii="Arial" w:hAnsi="Arial"/>
        <w:b/>
        <w:smallCaps/>
        <w:sz w:val="18"/>
      </w:rPr>
      <w:fldChar w:fldCharType="end"/>
    </w:r>
    <w:r>
      <w:rPr>
        <w:rFonts w:ascii="Arial" w:hAnsi="Arial"/>
        <w:b/>
        <w:smallCaps/>
        <w:sz w:val="18"/>
      </w:rPr>
      <w:tab/>
      <w:t>Computerized Criminal History Data Dictionary</w:t>
    </w:r>
    <w:r>
      <w:rPr>
        <w:rFonts w:ascii="Arial" w:hAnsi="Arial"/>
        <w:b/>
        <w:smallCaps/>
        <w:sz w:val="18"/>
      </w:rPr>
      <w:tab/>
    </w:r>
    <w:r>
      <w:rPr>
        <w:rFonts w:ascii="Arial" w:hAnsi="Arial"/>
        <w:b/>
        <w:smallCaps/>
        <w:sz w:val="18"/>
      </w:rPr>
      <w:fldChar w:fldCharType="begin"/>
    </w:r>
    <w:r>
      <w:rPr>
        <w:rFonts w:ascii="Arial" w:hAnsi="Arial"/>
        <w:b/>
        <w:smallCaps/>
        <w:sz w:val="18"/>
      </w:rPr>
      <w:instrText>PAGE</w:instrText>
    </w:r>
    <w:r>
      <w:rPr>
        <w:rFonts w:ascii="Arial" w:hAnsi="Arial"/>
        <w:b/>
        <w:smallCaps/>
        <w:sz w:val="18"/>
      </w:rPr>
      <w:fldChar w:fldCharType="separate"/>
    </w:r>
    <w:r w:rsidR="002B71B3">
      <w:rPr>
        <w:rFonts w:ascii="Arial" w:hAnsi="Arial"/>
        <w:b/>
        <w:smallCaps/>
        <w:noProof/>
        <w:sz w:val="18"/>
      </w:rPr>
      <w:t>114</w:t>
    </w:r>
    <w:r>
      <w:rPr>
        <w:rFonts w:ascii="Arial" w:hAnsi="Arial"/>
        <w:b/>
        <w:smallCaps/>
        <w:sz w:val="18"/>
      </w:rPr>
      <w:fldChar w:fldCharType="end"/>
    </w:r>
  </w:p>
  <w:p w14:paraId="198CD0B4" w14:textId="77777777" w:rsidR="006942AC" w:rsidRDefault="006942AC">
    <w:pPr>
      <w:pStyle w:val="Footer"/>
      <w:rPr>
        <w:rFonts w:ascii="Arial" w:hAnsi="Arial"/>
        <w:b/>
        <w:smallCaps/>
        <w:sz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4C468" w14:textId="435079CA" w:rsidR="006942AC" w:rsidRDefault="006942AC">
    <w:pPr>
      <w:pStyle w:val="Footer"/>
    </w:pPr>
    <w:r>
      <w:rPr>
        <w:rFonts w:ascii="Arial" w:hAnsi="Arial"/>
        <w:b/>
        <w:smallCaps/>
        <w:sz w:val="18"/>
      </w:rPr>
      <w:fldChar w:fldCharType="begin"/>
    </w:r>
    <w:r>
      <w:rPr>
        <w:rFonts w:ascii="Arial" w:hAnsi="Arial"/>
        <w:b/>
        <w:smallCaps/>
        <w:sz w:val="18"/>
      </w:rPr>
      <w:instrText>PAGE</w:instrText>
    </w:r>
    <w:r>
      <w:rPr>
        <w:rFonts w:ascii="Arial" w:hAnsi="Arial"/>
        <w:b/>
        <w:smallCaps/>
        <w:sz w:val="18"/>
      </w:rPr>
      <w:fldChar w:fldCharType="separate"/>
    </w:r>
    <w:r>
      <w:rPr>
        <w:rFonts w:ascii="Arial" w:hAnsi="Arial"/>
        <w:b/>
        <w:smallCaps/>
        <w:noProof/>
        <w:sz w:val="18"/>
      </w:rPr>
      <w:t>154</w:t>
    </w:r>
    <w:r>
      <w:rPr>
        <w:rFonts w:ascii="Arial" w:hAnsi="Arial"/>
        <w:b/>
        <w:smallCaps/>
        <w:sz w:val="18"/>
      </w:rPr>
      <w:fldChar w:fldCharType="end"/>
    </w:r>
    <w:r>
      <w:rPr>
        <w:rFonts w:ascii="Arial" w:hAnsi="Arial"/>
        <w:b/>
        <w:smallCaps/>
        <w:sz w:val="18"/>
      </w:rPr>
      <w:tab/>
      <w:t>Computerized Criminal History Data Dictionary</w:t>
    </w:r>
    <w:r>
      <w:rPr>
        <w:rFonts w:ascii="Arial" w:hAnsi="Arial"/>
        <w:b/>
        <w:smallCaps/>
        <w:sz w:val="18"/>
      </w:rPr>
      <w:tab/>
    </w:r>
    <w:r>
      <w:rPr>
        <w:rFonts w:ascii="Arial" w:hAnsi="Arial"/>
        <w:b/>
        <w:smallCaps/>
        <w:sz w:val="18"/>
      </w:rPr>
      <w:fldChar w:fldCharType="begin"/>
    </w:r>
    <w:r>
      <w:rPr>
        <w:rFonts w:ascii="Arial" w:hAnsi="Arial"/>
        <w:b/>
        <w:smallCaps/>
        <w:sz w:val="18"/>
      </w:rPr>
      <w:instrText>DATE</w:instrText>
    </w:r>
    <w:r>
      <w:rPr>
        <w:rFonts w:ascii="Arial" w:hAnsi="Arial"/>
        <w:b/>
        <w:smallCaps/>
        <w:sz w:val="18"/>
      </w:rPr>
      <w:fldChar w:fldCharType="separate"/>
    </w:r>
    <w:r w:rsidR="009B486B">
      <w:rPr>
        <w:rFonts w:ascii="Arial" w:hAnsi="Arial"/>
        <w:b/>
        <w:smallCaps/>
        <w:noProof/>
        <w:sz w:val="18"/>
      </w:rPr>
      <w:t>1/14/2026</w:t>
    </w:r>
    <w:r>
      <w:rPr>
        <w:rFonts w:ascii="Arial" w:hAnsi="Arial"/>
        <w:b/>
        <w:smallCaps/>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43672" w14:textId="087AD1C0" w:rsidR="006942AC" w:rsidRDefault="006942AC">
    <w:pPr>
      <w:pStyle w:val="Footer"/>
      <w:rPr>
        <w:rFonts w:ascii="Arial" w:hAnsi="Arial"/>
        <w:b/>
        <w:smallCaps/>
        <w:sz w:val="18"/>
      </w:rPr>
    </w:pPr>
    <w:r>
      <w:rPr>
        <w:rFonts w:ascii="Arial" w:hAnsi="Arial"/>
        <w:b/>
        <w:smallCaps/>
        <w:sz w:val="18"/>
      </w:rPr>
      <w:fldChar w:fldCharType="begin"/>
    </w:r>
    <w:r>
      <w:rPr>
        <w:rFonts w:ascii="Arial" w:hAnsi="Arial"/>
        <w:b/>
        <w:smallCaps/>
        <w:sz w:val="18"/>
      </w:rPr>
      <w:instrText>DATE</w:instrText>
    </w:r>
    <w:r>
      <w:rPr>
        <w:rFonts w:ascii="Arial" w:hAnsi="Arial"/>
        <w:b/>
        <w:smallCaps/>
        <w:sz w:val="18"/>
      </w:rPr>
      <w:fldChar w:fldCharType="separate"/>
    </w:r>
    <w:r w:rsidR="009B486B">
      <w:rPr>
        <w:rFonts w:ascii="Arial" w:hAnsi="Arial"/>
        <w:b/>
        <w:smallCaps/>
        <w:noProof/>
        <w:sz w:val="18"/>
      </w:rPr>
      <w:t>1/14/2026</w:t>
    </w:r>
    <w:r>
      <w:rPr>
        <w:rFonts w:ascii="Arial" w:hAnsi="Arial"/>
        <w:b/>
        <w:smallCaps/>
        <w:sz w:val="18"/>
      </w:rPr>
      <w:fldChar w:fldCharType="end"/>
    </w:r>
    <w:r>
      <w:rPr>
        <w:rFonts w:ascii="Arial" w:hAnsi="Arial"/>
        <w:b/>
        <w:smallCaps/>
        <w:sz w:val="18"/>
      </w:rPr>
      <w:tab/>
      <w:t>Computerized Criminal History Data Dictionary</w:t>
    </w:r>
    <w:r>
      <w:rPr>
        <w:rFonts w:ascii="Arial" w:hAnsi="Arial"/>
        <w:b/>
        <w:smallCaps/>
        <w:sz w:val="18"/>
      </w:rPr>
      <w:tab/>
    </w:r>
    <w:r>
      <w:rPr>
        <w:rFonts w:ascii="Arial" w:hAnsi="Arial"/>
        <w:b/>
        <w:smallCaps/>
        <w:sz w:val="18"/>
      </w:rPr>
      <w:fldChar w:fldCharType="begin"/>
    </w:r>
    <w:r>
      <w:rPr>
        <w:rFonts w:ascii="Arial" w:hAnsi="Arial"/>
        <w:b/>
        <w:smallCaps/>
        <w:sz w:val="18"/>
      </w:rPr>
      <w:instrText>PAGE</w:instrText>
    </w:r>
    <w:r>
      <w:rPr>
        <w:rFonts w:ascii="Arial" w:hAnsi="Arial"/>
        <w:b/>
        <w:smallCaps/>
        <w:sz w:val="18"/>
      </w:rPr>
      <w:fldChar w:fldCharType="separate"/>
    </w:r>
    <w:r w:rsidR="00081640">
      <w:rPr>
        <w:rFonts w:ascii="Arial" w:hAnsi="Arial"/>
        <w:b/>
        <w:smallCaps/>
        <w:noProof/>
        <w:sz w:val="18"/>
      </w:rPr>
      <w:t>212</w:t>
    </w:r>
    <w:r>
      <w:rPr>
        <w:rFonts w:ascii="Arial" w:hAnsi="Arial"/>
        <w:b/>
        <w:smallCaps/>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B90EE" w14:textId="7AAF4678" w:rsidR="006942AC" w:rsidRDefault="006942AC">
    <w:pPr>
      <w:pStyle w:val="Footer"/>
    </w:pPr>
    <w:r>
      <w:rPr>
        <w:rFonts w:ascii="Arial" w:hAnsi="Arial"/>
        <w:b/>
        <w:smallCaps/>
        <w:sz w:val="18"/>
      </w:rPr>
      <w:fldChar w:fldCharType="begin"/>
    </w:r>
    <w:r>
      <w:rPr>
        <w:rFonts w:ascii="Arial" w:hAnsi="Arial"/>
        <w:b/>
        <w:smallCaps/>
        <w:sz w:val="18"/>
      </w:rPr>
      <w:instrText>PAGE</w:instrText>
    </w:r>
    <w:r>
      <w:rPr>
        <w:rFonts w:ascii="Arial" w:hAnsi="Arial"/>
        <w:b/>
        <w:smallCaps/>
        <w:sz w:val="18"/>
      </w:rPr>
      <w:fldChar w:fldCharType="separate"/>
    </w:r>
    <w:r>
      <w:rPr>
        <w:rFonts w:ascii="Arial" w:hAnsi="Arial"/>
        <w:b/>
        <w:smallCaps/>
        <w:noProof/>
        <w:sz w:val="18"/>
      </w:rPr>
      <w:t>192</w:t>
    </w:r>
    <w:r>
      <w:rPr>
        <w:rFonts w:ascii="Arial" w:hAnsi="Arial"/>
        <w:b/>
        <w:smallCaps/>
        <w:sz w:val="18"/>
      </w:rPr>
      <w:fldChar w:fldCharType="end"/>
    </w:r>
    <w:r>
      <w:rPr>
        <w:rFonts w:ascii="Arial" w:hAnsi="Arial"/>
        <w:b/>
        <w:smallCaps/>
        <w:sz w:val="18"/>
      </w:rPr>
      <w:tab/>
      <w:t>Computerized Criminal History Data Dictionary</w:t>
    </w:r>
    <w:r>
      <w:rPr>
        <w:rFonts w:ascii="Arial" w:hAnsi="Arial"/>
        <w:b/>
        <w:smallCaps/>
        <w:sz w:val="18"/>
      </w:rPr>
      <w:tab/>
    </w:r>
    <w:r>
      <w:rPr>
        <w:rFonts w:ascii="Arial" w:hAnsi="Arial"/>
        <w:b/>
        <w:smallCaps/>
        <w:sz w:val="18"/>
      </w:rPr>
      <w:fldChar w:fldCharType="begin"/>
    </w:r>
    <w:r>
      <w:rPr>
        <w:rFonts w:ascii="Arial" w:hAnsi="Arial"/>
        <w:b/>
        <w:smallCaps/>
        <w:sz w:val="18"/>
      </w:rPr>
      <w:instrText>DATE</w:instrText>
    </w:r>
    <w:r>
      <w:rPr>
        <w:rFonts w:ascii="Arial" w:hAnsi="Arial"/>
        <w:b/>
        <w:smallCaps/>
        <w:sz w:val="18"/>
      </w:rPr>
      <w:fldChar w:fldCharType="separate"/>
    </w:r>
    <w:r w:rsidR="009B486B">
      <w:rPr>
        <w:rFonts w:ascii="Arial" w:hAnsi="Arial"/>
        <w:b/>
        <w:smallCaps/>
        <w:noProof/>
        <w:sz w:val="18"/>
      </w:rPr>
      <w:t>1/14/2026</w:t>
    </w:r>
    <w:r>
      <w:rPr>
        <w:rFonts w:ascii="Arial" w:hAnsi="Arial"/>
        <w:b/>
        <w:smallCap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E6BD9" w14:textId="77777777" w:rsidR="003C69FC" w:rsidRDefault="003C69FC">
      <w:r>
        <w:separator/>
      </w:r>
    </w:p>
  </w:footnote>
  <w:footnote w:type="continuationSeparator" w:id="0">
    <w:p w14:paraId="0027587F" w14:textId="77777777" w:rsidR="003C69FC" w:rsidRDefault="003C6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255A3" w14:textId="77777777" w:rsidR="006942AC" w:rsidRDefault="006942AC">
    <w:pPr>
      <w:pStyle w:val="Header"/>
      <w:pBdr>
        <w:top w:val="single" w:sz="6" w:space="1" w:color="auto"/>
        <w:left w:val="single" w:sz="6" w:space="1" w:color="auto"/>
        <w:bottom w:val="single" w:sz="6" w:space="1" w:color="auto"/>
        <w:right w:val="single" w:sz="6" w:space="1" w:color="auto"/>
      </w:pBdr>
      <w:shd w:val="pct5" w:color="auto" w:fill="auto"/>
      <w:jc w:val="center"/>
      <w:rPr>
        <w:rFonts w:ascii="Arial" w:hAnsi="Arial"/>
        <w:b/>
        <w:smallCaps/>
        <w:sz w:val="22"/>
      </w:rPr>
    </w:pPr>
    <w:r>
      <w:rPr>
        <w:rFonts w:ascii="Arial" w:hAnsi="Arial"/>
        <w:b/>
        <w:smallCaps/>
        <w:sz w:val="22"/>
      </w:rPr>
      <w:t xml:space="preserve">Section I  -  Identification </w:t>
    </w:r>
  </w:p>
  <w:p w14:paraId="24AC2309" w14:textId="77777777" w:rsidR="006942AC" w:rsidRDefault="006942A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BC745" w14:textId="77777777" w:rsidR="00716312" w:rsidRDefault="00716312">
    <w:pPr>
      <w:pStyle w:val="Header"/>
      <w:pBdr>
        <w:top w:val="single" w:sz="6" w:space="1" w:color="auto"/>
        <w:left w:val="single" w:sz="6" w:space="1" w:color="auto"/>
        <w:bottom w:val="single" w:sz="6" w:space="1" w:color="auto"/>
        <w:right w:val="single" w:sz="6" w:space="1" w:color="auto"/>
      </w:pBdr>
      <w:shd w:val="pct5" w:color="auto" w:fill="auto"/>
      <w:jc w:val="center"/>
      <w:rPr>
        <w:rFonts w:ascii="Arial" w:hAnsi="Arial"/>
        <w:b/>
        <w:smallCaps/>
        <w:sz w:val="22"/>
      </w:rPr>
    </w:pPr>
    <w:r>
      <w:rPr>
        <w:rFonts w:ascii="Arial" w:hAnsi="Arial"/>
        <w:b/>
        <w:smallCaps/>
        <w:sz w:val="22"/>
      </w:rPr>
      <w:t>Section V  -  Cour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F001" w14:textId="77777777" w:rsidR="006942AC" w:rsidRDefault="006942AC">
    <w:pPr>
      <w:pStyle w:val="Header"/>
      <w:pBdr>
        <w:top w:val="single" w:sz="6" w:space="1" w:color="auto"/>
        <w:left w:val="single" w:sz="6" w:space="1" w:color="auto"/>
        <w:bottom w:val="single" w:sz="6" w:space="1" w:color="auto"/>
        <w:right w:val="single" w:sz="6" w:space="1" w:color="auto"/>
      </w:pBdr>
      <w:shd w:val="pct5" w:color="auto" w:fill="auto"/>
      <w:jc w:val="center"/>
      <w:rPr>
        <w:rFonts w:ascii="Arial" w:hAnsi="Arial"/>
        <w:b/>
        <w:smallCaps/>
        <w:sz w:val="22"/>
      </w:rPr>
    </w:pPr>
    <w:r>
      <w:rPr>
        <w:rFonts w:ascii="Arial" w:hAnsi="Arial"/>
        <w:b/>
        <w:smallCaps/>
        <w:sz w:val="22"/>
      </w:rPr>
      <w:t>Section V  -  Court</w:t>
    </w:r>
  </w:p>
  <w:p w14:paraId="5E8F2051" w14:textId="77777777" w:rsidR="006942AC" w:rsidRDefault="006942AC">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418E1" w14:textId="77777777" w:rsidR="006942AC" w:rsidRDefault="006942AC">
    <w:pPr>
      <w:pStyle w:val="Header"/>
      <w:pBdr>
        <w:top w:val="single" w:sz="6" w:space="1" w:color="auto"/>
        <w:left w:val="single" w:sz="6" w:space="1" w:color="auto"/>
        <w:bottom w:val="single" w:sz="6" w:space="1" w:color="auto"/>
        <w:right w:val="single" w:sz="6" w:space="1" w:color="auto"/>
      </w:pBdr>
      <w:shd w:val="pct5" w:color="auto" w:fill="auto"/>
      <w:jc w:val="center"/>
      <w:rPr>
        <w:rFonts w:ascii="Arial" w:hAnsi="Arial"/>
        <w:b/>
        <w:smallCaps/>
        <w:sz w:val="22"/>
      </w:rPr>
    </w:pPr>
    <w:r>
      <w:rPr>
        <w:rFonts w:ascii="Arial" w:hAnsi="Arial"/>
        <w:b/>
        <w:smallCaps/>
        <w:sz w:val="22"/>
      </w:rPr>
      <w:t>Section V  -  Cour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D3AEC" w14:textId="77777777" w:rsidR="006942AC" w:rsidRDefault="006942AC">
    <w:pPr>
      <w:pStyle w:val="Header"/>
      <w:pBdr>
        <w:top w:val="single" w:sz="6" w:space="1" w:color="auto"/>
        <w:left w:val="single" w:sz="6" w:space="1" w:color="auto"/>
        <w:bottom w:val="single" w:sz="6" w:space="1" w:color="auto"/>
        <w:right w:val="single" w:sz="6" w:space="1" w:color="auto"/>
      </w:pBdr>
      <w:shd w:val="pct5" w:color="auto" w:fill="auto"/>
      <w:jc w:val="center"/>
      <w:rPr>
        <w:rFonts w:ascii="Arial" w:hAnsi="Arial"/>
        <w:b/>
        <w:smallCaps/>
        <w:sz w:val="22"/>
      </w:rPr>
    </w:pPr>
    <w:r>
      <w:rPr>
        <w:rFonts w:ascii="Arial" w:hAnsi="Arial"/>
        <w:b/>
        <w:smallCaps/>
        <w:sz w:val="22"/>
      </w:rPr>
      <w:t>Section VII -  Custody</w:t>
    </w:r>
  </w:p>
  <w:p w14:paraId="11FA5D0F" w14:textId="77777777" w:rsidR="006942AC" w:rsidRDefault="006942AC">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D43BB" w14:textId="77777777" w:rsidR="006942AC" w:rsidRDefault="006942AC" w:rsidP="008D0AA1">
    <w:pPr>
      <w:pStyle w:val="Header"/>
      <w:pBdr>
        <w:top w:val="single" w:sz="6" w:space="1" w:color="auto"/>
        <w:left w:val="single" w:sz="6" w:space="1" w:color="auto"/>
        <w:bottom w:val="single" w:sz="6" w:space="3" w:color="auto"/>
        <w:right w:val="single" w:sz="6" w:space="1" w:color="auto"/>
      </w:pBdr>
      <w:shd w:val="pct5" w:color="auto" w:fill="auto"/>
      <w:tabs>
        <w:tab w:val="center" w:pos="4680"/>
        <w:tab w:val="left" w:pos="6720"/>
      </w:tabs>
      <w:rPr>
        <w:rFonts w:ascii="Arial" w:hAnsi="Arial"/>
        <w:b/>
        <w:smallCaps/>
        <w:sz w:val="22"/>
      </w:rPr>
    </w:pPr>
    <w:r>
      <w:rPr>
        <w:rFonts w:ascii="Arial" w:hAnsi="Arial"/>
        <w:b/>
        <w:smallCaps/>
        <w:sz w:val="22"/>
      </w:rPr>
      <w:tab/>
      <w:t>Section VI -  Court Supplement</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BF99A" w14:textId="77777777" w:rsidR="006942AC" w:rsidRDefault="006942AC" w:rsidP="008D0AA1">
    <w:pPr>
      <w:pStyle w:val="Header"/>
      <w:pBdr>
        <w:top w:val="single" w:sz="6" w:space="1" w:color="auto"/>
        <w:left w:val="single" w:sz="6" w:space="1" w:color="auto"/>
        <w:bottom w:val="single" w:sz="6" w:space="3" w:color="auto"/>
        <w:right w:val="single" w:sz="6" w:space="1" w:color="auto"/>
      </w:pBdr>
      <w:shd w:val="pct5" w:color="auto" w:fill="auto"/>
      <w:tabs>
        <w:tab w:val="center" w:pos="4680"/>
        <w:tab w:val="left" w:pos="6720"/>
      </w:tabs>
      <w:rPr>
        <w:rFonts w:ascii="Arial" w:hAnsi="Arial"/>
        <w:b/>
        <w:smallCaps/>
        <w:sz w:val="22"/>
      </w:rPr>
    </w:pPr>
    <w:r>
      <w:rPr>
        <w:rFonts w:ascii="Arial" w:hAnsi="Arial"/>
        <w:b/>
        <w:smallCaps/>
        <w:sz w:val="22"/>
      </w:rPr>
      <w:tab/>
      <w:t>Section VII -  Custod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69F32" w14:textId="77777777" w:rsidR="006942AC" w:rsidRDefault="006942AC" w:rsidP="00FF2178">
    <w:pPr>
      <w:pStyle w:val="Header"/>
      <w:tabs>
        <w:tab w:val="left" w:pos="855"/>
        <w:tab w:val="center" w:pos="4680"/>
      </w:tabs>
      <w:rPr>
        <w:rFonts w:ascii="Arial" w:hAnsi="Arial"/>
        <w:b/>
        <w:smallCaps/>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F7058" w14:textId="77777777" w:rsidR="006942AC" w:rsidRDefault="006942AC" w:rsidP="00FF2178">
    <w:pPr>
      <w:pStyle w:val="Header"/>
      <w:pBdr>
        <w:top w:val="single" w:sz="6" w:space="1" w:color="auto"/>
        <w:left w:val="single" w:sz="6" w:space="1" w:color="auto"/>
        <w:bottom w:val="single" w:sz="6" w:space="1" w:color="auto"/>
        <w:right w:val="single" w:sz="6" w:space="1" w:color="auto"/>
      </w:pBdr>
      <w:shd w:val="pct5" w:color="auto" w:fill="auto"/>
      <w:tabs>
        <w:tab w:val="left" w:pos="855"/>
        <w:tab w:val="center" w:pos="4680"/>
      </w:tabs>
      <w:rPr>
        <w:rFonts w:ascii="Arial" w:hAnsi="Arial"/>
        <w:b/>
        <w:smallCaps/>
        <w:sz w:val="22"/>
      </w:rPr>
    </w:pPr>
    <w:r>
      <w:rPr>
        <w:rFonts w:ascii="Arial" w:hAnsi="Arial"/>
        <w:b/>
        <w:smallCaps/>
        <w:sz w:val="22"/>
      </w:rPr>
      <w:tab/>
    </w:r>
    <w:r>
      <w:rPr>
        <w:rFonts w:ascii="Arial" w:hAnsi="Arial"/>
        <w:b/>
        <w:smallCaps/>
        <w:sz w:val="22"/>
      </w:rPr>
      <w:tab/>
      <w:t xml:space="preserve">Section I  -  Identification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FD869" w14:textId="77777777" w:rsidR="006942AC" w:rsidRDefault="006942AC">
    <w:pPr>
      <w:pStyle w:val="Header"/>
      <w:pBdr>
        <w:top w:val="single" w:sz="6" w:space="1" w:color="auto"/>
        <w:left w:val="single" w:sz="6" w:space="1" w:color="auto"/>
        <w:bottom w:val="single" w:sz="6" w:space="1" w:color="auto"/>
        <w:right w:val="single" w:sz="6" w:space="1" w:color="auto"/>
      </w:pBdr>
      <w:shd w:val="pct5" w:color="auto" w:fill="auto"/>
      <w:jc w:val="center"/>
      <w:rPr>
        <w:rFonts w:ascii="Arial" w:hAnsi="Arial"/>
        <w:b/>
        <w:smallCaps/>
        <w:sz w:val="22"/>
      </w:rPr>
    </w:pPr>
    <w:r>
      <w:rPr>
        <w:rFonts w:ascii="Arial" w:hAnsi="Arial"/>
        <w:b/>
        <w:smallCaps/>
        <w:sz w:val="22"/>
      </w:rPr>
      <w:t>Section III  -  Arrest</w:t>
    </w:r>
  </w:p>
  <w:p w14:paraId="479E0E22" w14:textId="77777777" w:rsidR="006942AC" w:rsidRDefault="006942A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16783" w14:textId="77777777" w:rsidR="006942AC" w:rsidRDefault="006942AC">
    <w:pPr>
      <w:pStyle w:val="Header"/>
      <w:pBdr>
        <w:top w:val="single" w:sz="6" w:space="1" w:color="auto"/>
        <w:left w:val="single" w:sz="6" w:space="1" w:color="auto"/>
        <w:bottom w:val="single" w:sz="6" w:space="1" w:color="auto"/>
        <w:right w:val="single" w:sz="6" w:space="1" w:color="auto"/>
      </w:pBdr>
      <w:shd w:val="pct5" w:color="auto" w:fill="auto"/>
      <w:jc w:val="center"/>
      <w:rPr>
        <w:rFonts w:ascii="Arial" w:hAnsi="Arial"/>
        <w:b/>
        <w:smallCaps/>
        <w:sz w:val="22"/>
      </w:rPr>
    </w:pPr>
    <w:r>
      <w:rPr>
        <w:rFonts w:ascii="Arial" w:hAnsi="Arial"/>
        <w:b/>
        <w:smallCaps/>
        <w:sz w:val="22"/>
      </w:rPr>
      <w:t>Section II  -  Identification Suppl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0E791" w14:textId="77777777" w:rsidR="006942AC" w:rsidRDefault="006942AC">
    <w:pPr>
      <w:pStyle w:val="Header"/>
      <w:pBdr>
        <w:top w:val="single" w:sz="6" w:space="1" w:color="auto"/>
        <w:left w:val="single" w:sz="6" w:space="1" w:color="auto"/>
        <w:bottom w:val="single" w:sz="6" w:space="1" w:color="auto"/>
        <w:right w:val="single" w:sz="6" w:space="1" w:color="auto"/>
      </w:pBdr>
      <w:shd w:val="pct5" w:color="auto" w:fill="auto"/>
      <w:jc w:val="center"/>
      <w:rPr>
        <w:rFonts w:ascii="Arial" w:hAnsi="Arial"/>
        <w:b/>
        <w:smallCaps/>
        <w:sz w:val="22"/>
      </w:rPr>
    </w:pPr>
    <w:r>
      <w:rPr>
        <w:rFonts w:ascii="Arial" w:hAnsi="Arial"/>
        <w:b/>
        <w:smallCaps/>
        <w:sz w:val="22"/>
      </w:rPr>
      <w:t>Section III  -  Arres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55EC2" w14:textId="77777777" w:rsidR="006942AC" w:rsidRDefault="006942AC">
    <w:pPr>
      <w:pStyle w:val="Header"/>
      <w:pBdr>
        <w:top w:val="single" w:sz="6" w:space="1" w:color="auto"/>
        <w:left w:val="single" w:sz="6" w:space="1" w:color="auto"/>
        <w:bottom w:val="single" w:sz="6" w:space="1" w:color="auto"/>
        <w:right w:val="single" w:sz="6" w:space="1" w:color="auto"/>
      </w:pBdr>
      <w:shd w:val="pct5" w:color="auto" w:fill="auto"/>
      <w:jc w:val="center"/>
      <w:rPr>
        <w:rFonts w:ascii="Arial" w:hAnsi="Arial"/>
        <w:b/>
        <w:smallCaps/>
        <w:sz w:val="22"/>
      </w:rPr>
    </w:pPr>
    <w:r>
      <w:rPr>
        <w:rFonts w:ascii="Arial" w:hAnsi="Arial"/>
        <w:b/>
        <w:smallCaps/>
        <w:sz w:val="22"/>
      </w:rPr>
      <w:t>Section IV  -  Prosecution</w:t>
    </w:r>
  </w:p>
  <w:p w14:paraId="2A20FD1D" w14:textId="77777777" w:rsidR="006942AC" w:rsidRDefault="006942A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AC6A" w14:textId="77777777" w:rsidR="006942AC" w:rsidRDefault="006942AC">
    <w:pPr>
      <w:pStyle w:val="Header"/>
      <w:pBdr>
        <w:top w:val="single" w:sz="6" w:space="1" w:color="auto"/>
        <w:left w:val="single" w:sz="6" w:space="1" w:color="auto"/>
        <w:bottom w:val="single" w:sz="6" w:space="1" w:color="auto"/>
        <w:right w:val="single" w:sz="6" w:space="1" w:color="auto"/>
      </w:pBdr>
      <w:shd w:val="pct5" w:color="auto" w:fill="auto"/>
      <w:jc w:val="center"/>
      <w:rPr>
        <w:rFonts w:ascii="Arial" w:hAnsi="Arial"/>
        <w:b/>
        <w:smallCaps/>
        <w:sz w:val="22"/>
      </w:rPr>
    </w:pPr>
    <w:r>
      <w:rPr>
        <w:rFonts w:ascii="Arial" w:hAnsi="Arial"/>
        <w:b/>
        <w:smallCaps/>
        <w:sz w:val="22"/>
      </w:rPr>
      <w:t>Section IV  -  Prosecu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29895" w14:textId="77777777" w:rsidR="00716312" w:rsidRDefault="00716312">
    <w:pPr>
      <w:pStyle w:val="Header"/>
      <w:pBdr>
        <w:top w:val="single" w:sz="6" w:space="1" w:color="auto"/>
        <w:left w:val="single" w:sz="6" w:space="1" w:color="auto"/>
        <w:bottom w:val="single" w:sz="6" w:space="1" w:color="auto"/>
        <w:right w:val="single" w:sz="6" w:space="1" w:color="auto"/>
      </w:pBdr>
      <w:shd w:val="pct5" w:color="auto" w:fill="auto"/>
      <w:jc w:val="center"/>
      <w:rPr>
        <w:rFonts w:ascii="Arial" w:hAnsi="Arial"/>
        <w:b/>
        <w:smallCaps/>
        <w:sz w:val="22"/>
      </w:rPr>
    </w:pPr>
    <w:r>
      <w:rPr>
        <w:rFonts w:ascii="Arial" w:hAnsi="Arial"/>
        <w:b/>
        <w:smallCaps/>
        <w:sz w:val="22"/>
      </w:rPr>
      <w:t>Section V  -  Court</w:t>
    </w:r>
  </w:p>
  <w:p w14:paraId="4E6453AF" w14:textId="77777777" w:rsidR="00716312" w:rsidRDefault="007163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F2BCA"/>
    <w:multiLevelType w:val="hybridMultilevel"/>
    <w:tmpl w:val="BDAE33E6"/>
    <w:lvl w:ilvl="0" w:tplc="29C85B9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11349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hideSpellingError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Fmt w:val="lowerRoman"/>
    <w:footnote w:id="-1"/>
    <w:footnote w:id="0"/>
  </w:footnotePr>
  <w:endnotePr>
    <w:pos w:val="sectEnd"/>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MxNTc0sLSwMTC3NjcyUdpeDU4uLM/DyQAsNaAOuq46IsAAAA"/>
  </w:docVars>
  <w:rsids>
    <w:rsidRoot w:val="008F2299"/>
    <w:rsid w:val="00000264"/>
    <w:rsid w:val="0000066C"/>
    <w:rsid w:val="000008B3"/>
    <w:rsid w:val="00002256"/>
    <w:rsid w:val="00004BDA"/>
    <w:rsid w:val="00010E7D"/>
    <w:rsid w:val="00011137"/>
    <w:rsid w:val="000140CF"/>
    <w:rsid w:val="0002232A"/>
    <w:rsid w:val="00033866"/>
    <w:rsid w:val="00034CE7"/>
    <w:rsid w:val="0004133A"/>
    <w:rsid w:val="000414C0"/>
    <w:rsid w:val="000435EB"/>
    <w:rsid w:val="00046C35"/>
    <w:rsid w:val="0005646A"/>
    <w:rsid w:val="00057ABF"/>
    <w:rsid w:val="00062772"/>
    <w:rsid w:val="0006426C"/>
    <w:rsid w:val="00066B56"/>
    <w:rsid w:val="00072E46"/>
    <w:rsid w:val="0007332F"/>
    <w:rsid w:val="00073E5B"/>
    <w:rsid w:val="00075545"/>
    <w:rsid w:val="00076099"/>
    <w:rsid w:val="000763FE"/>
    <w:rsid w:val="00081640"/>
    <w:rsid w:val="00083BD7"/>
    <w:rsid w:val="00084DEE"/>
    <w:rsid w:val="00085E9A"/>
    <w:rsid w:val="00090935"/>
    <w:rsid w:val="00090EA5"/>
    <w:rsid w:val="00091AD2"/>
    <w:rsid w:val="0009268E"/>
    <w:rsid w:val="00092997"/>
    <w:rsid w:val="000970BE"/>
    <w:rsid w:val="000A4F6E"/>
    <w:rsid w:val="000A76EF"/>
    <w:rsid w:val="000B0031"/>
    <w:rsid w:val="000B24E1"/>
    <w:rsid w:val="000C12C6"/>
    <w:rsid w:val="000C13DF"/>
    <w:rsid w:val="000C148E"/>
    <w:rsid w:val="000C3F31"/>
    <w:rsid w:val="000D128E"/>
    <w:rsid w:val="000D2AB3"/>
    <w:rsid w:val="000D37E3"/>
    <w:rsid w:val="000E06B1"/>
    <w:rsid w:val="000E347F"/>
    <w:rsid w:val="000E4936"/>
    <w:rsid w:val="000E4E61"/>
    <w:rsid w:val="000F458F"/>
    <w:rsid w:val="001032C0"/>
    <w:rsid w:val="00103DB1"/>
    <w:rsid w:val="00105653"/>
    <w:rsid w:val="00106399"/>
    <w:rsid w:val="001101F4"/>
    <w:rsid w:val="001134CE"/>
    <w:rsid w:val="00114ADE"/>
    <w:rsid w:val="00117986"/>
    <w:rsid w:val="00117E16"/>
    <w:rsid w:val="00121320"/>
    <w:rsid w:val="00121C95"/>
    <w:rsid w:val="001245AF"/>
    <w:rsid w:val="001248E6"/>
    <w:rsid w:val="0012547C"/>
    <w:rsid w:val="00127623"/>
    <w:rsid w:val="00130F5D"/>
    <w:rsid w:val="00132697"/>
    <w:rsid w:val="00137AC7"/>
    <w:rsid w:val="00142475"/>
    <w:rsid w:val="00143799"/>
    <w:rsid w:val="00150833"/>
    <w:rsid w:val="001516F0"/>
    <w:rsid w:val="00154C1F"/>
    <w:rsid w:val="00155554"/>
    <w:rsid w:val="001558D8"/>
    <w:rsid w:val="00156E4E"/>
    <w:rsid w:val="00160493"/>
    <w:rsid w:val="00160697"/>
    <w:rsid w:val="00164F22"/>
    <w:rsid w:val="00170D5E"/>
    <w:rsid w:val="00171E01"/>
    <w:rsid w:val="0017309D"/>
    <w:rsid w:val="001837CB"/>
    <w:rsid w:val="00183F8F"/>
    <w:rsid w:val="00184A11"/>
    <w:rsid w:val="00184B1B"/>
    <w:rsid w:val="00186197"/>
    <w:rsid w:val="00186706"/>
    <w:rsid w:val="00192D94"/>
    <w:rsid w:val="001B3A27"/>
    <w:rsid w:val="001B54A3"/>
    <w:rsid w:val="001C1754"/>
    <w:rsid w:val="001C50E1"/>
    <w:rsid w:val="001E4513"/>
    <w:rsid w:val="001F5D4C"/>
    <w:rsid w:val="001F6D6D"/>
    <w:rsid w:val="001F7C0C"/>
    <w:rsid w:val="00202F09"/>
    <w:rsid w:val="00210EA3"/>
    <w:rsid w:val="002153E4"/>
    <w:rsid w:val="002156DD"/>
    <w:rsid w:val="002171CF"/>
    <w:rsid w:val="0022185C"/>
    <w:rsid w:val="00223B63"/>
    <w:rsid w:val="00224CF5"/>
    <w:rsid w:val="00224D6C"/>
    <w:rsid w:val="00226AF5"/>
    <w:rsid w:val="00230BA0"/>
    <w:rsid w:val="00231FDE"/>
    <w:rsid w:val="00236F05"/>
    <w:rsid w:val="00241B2B"/>
    <w:rsid w:val="002437B6"/>
    <w:rsid w:val="002445CC"/>
    <w:rsid w:val="00245583"/>
    <w:rsid w:val="00246336"/>
    <w:rsid w:val="00246809"/>
    <w:rsid w:val="00250AC9"/>
    <w:rsid w:val="00254F56"/>
    <w:rsid w:val="00260E73"/>
    <w:rsid w:val="002665AA"/>
    <w:rsid w:val="0027078F"/>
    <w:rsid w:val="002714F0"/>
    <w:rsid w:val="0027445E"/>
    <w:rsid w:val="00275C67"/>
    <w:rsid w:val="00275FF4"/>
    <w:rsid w:val="00277DEF"/>
    <w:rsid w:val="002800BA"/>
    <w:rsid w:val="0028288B"/>
    <w:rsid w:val="00286E1D"/>
    <w:rsid w:val="00290F05"/>
    <w:rsid w:val="0029116D"/>
    <w:rsid w:val="00292CD8"/>
    <w:rsid w:val="00294BCA"/>
    <w:rsid w:val="00296602"/>
    <w:rsid w:val="002A16D6"/>
    <w:rsid w:val="002A2334"/>
    <w:rsid w:val="002A4F8F"/>
    <w:rsid w:val="002B1758"/>
    <w:rsid w:val="002B2F72"/>
    <w:rsid w:val="002B390F"/>
    <w:rsid w:val="002B3EBD"/>
    <w:rsid w:val="002B71B3"/>
    <w:rsid w:val="002C19BF"/>
    <w:rsid w:val="002C7D6D"/>
    <w:rsid w:val="002E3A21"/>
    <w:rsid w:val="002E51DA"/>
    <w:rsid w:val="002E65B4"/>
    <w:rsid w:val="002F2CAE"/>
    <w:rsid w:val="002F4411"/>
    <w:rsid w:val="002F5A58"/>
    <w:rsid w:val="00304763"/>
    <w:rsid w:val="00305FFA"/>
    <w:rsid w:val="0030669A"/>
    <w:rsid w:val="00307685"/>
    <w:rsid w:val="00307B0C"/>
    <w:rsid w:val="00312444"/>
    <w:rsid w:val="0031427D"/>
    <w:rsid w:val="0032138F"/>
    <w:rsid w:val="00321886"/>
    <w:rsid w:val="003231DF"/>
    <w:rsid w:val="00327021"/>
    <w:rsid w:val="0033628D"/>
    <w:rsid w:val="003375A3"/>
    <w:rsid w:val="003403F2"/>
    <w:rsid w:val="00342AE9"/>
    <w:rsid w:val="00342E6C"/>
    <w:rsid w:val="00350353"/>
    <w:rsid w:val="0035560A"/>
    <w:rsid w:val="00355F62"/>
    <w:rsid w:val="00365F1E"/>
    <w:rsid w:val="00371205"/>
    <w:rsid w:val="003774FE"/>
    <w:rsid w:val="003818EC"/>
    <w:rsid w:val="00382C02"/>
    <w:rsid w:val="0039030B"/>
    <w:rsid w:val="003979EF"/>
    <w:rsid w:val="003A2699"/>
    <w:rsid w:val="003B56BC"/>
    <w:rsid w:val="003B7222"/>
    <w:rsid w:val="003C0960"/>
    <w:rsid w:val="003C26C1"/>
    <w:rsid w:val="003C4587"/>
    <w:rsid w:val="003C63CC"/>
    <w:rsid w:val="003C69FC"/>
    <w:rsid w:val="003D10F1"/>
    <w:rsid w:val="003D1DB7"/>
    <w:rsid w:val="003D715B"/>
    <w:rsid w:val="003E28E7"/>
    <w:rsid w:val="003E359F"/>
    <w:rsid w:val="003E520F"/>
    <w:rsid w:val="003E62D1"/>
    <w:rsid w:val="003E77C9"/>
    <w:rsid w:val="003F182E"/>
    <w:rsid w:val="003F41B7"/>
    <w:rsid w:val="004003F2"/>
    <w:rsid w:val="0040265A"/>
    <w:rsid w:val="00403C53"/>
    <w:rsid w:val="00404655"/>
    <w:rsid w:val="00404D1D"/>
    <w:rsid w:val="00406ECB"/>
    <w:rsid w:val="00407045"/>
    <w:rsid w:val="0041224F"/>
    <w:rsid w:val="0041368D"/>
    <w:rsid w:val="0041460A"/>
    <w:rsid w:val="00427058"/>
    <w:rsid w:val="00430282"/>
    <w:rsid w:val="00431FA9"/>
    <w:rsid w:val="004333A3"/>
    <w:rsid w:val="00435D8E"/>
    <w:rsid w:val="00435F35"/>
    <w:rsid w:val="00441463"/>
    <w:rsid w:val="00441FD2"/>
    <w:rsid w:val="00442906"/>
    <w:rsid w:val="00442E26"/>
    <w:rsid w:val="00443B55"/>
    <w:rsid w:val="00445544"/>
    <w:rsid w:val="004457DF"/>
    <w:rsid w:val="004458E0"/>
    <w:rsid w:val="00445C66"/>
    <w:rsid w:val="00446774"/>
    <w:rsid w:val="00451EF0"/>
    <w:rsid w:val="00453D86"/>
    <w:rsid w:val="00462797"/>
    <w:rsid w:val="00465E0C"/>
    <w:rsid w:val="00475E53"/>
    <w:rsid w:val="004815CB"/>
    <w:rsid w:val="00482C90"/>
    <w:rsid w:val="00486F17"/>
    <w:rsid w:val="0048706F"/>
    <w:rsid w:val="004873A6"/>
    <w:rsid w:val="004879D2"/>
    <w:rsid w:val="00490157"/>
    <w:rsid w:val="00492FD9"/>
    <w:rsid w:val="004958B2"/>
    <w:rsid w:val="00495C92"/>
    <w:rsid w:val="004A13E1"/>
    <w:rsid w:val="004B4114"/>
    <w:rsid w:val="004B5903"/>
    <w:rsid w:val="004B5F79"/>
    <w:rsid w:val="004C01EA"/>
    <w:rsid w:val="004C0F38"/>
    <w:rsid w:val="004C0F4E"/>
    <w:rsid w:val="004C4FCB"/>
    <w:rsid w:val="004C6BEA"/>
    <w:rsid w:val="004C7A83"/>
    <w:rsid w:val="004D0470"/>
    <w:rsid w:val="004D1D44"/>
    <w:rsid w:val="004D7B16"/>
    <w:rsid w:val="004E6028"/>
    <w:rsid w:val="004E7A4F"/>
    <w:rsid w:val="004F200F"/>
    <w:rsid w:val="004F317E"/>
    <w:rsid w:val="004F5BA4"/>
    <w:rsid w:val="004F7F20"/>
    <w:rsid w:val="00501EF0"/>
    <w:rsid w:val="00507AEF"/>
    <w:rsid w:val="00512A4D"/>
    <w:rsid w:val="005133F7"/>
    <w:rsid w:val="00521729"/>
    <w:rsid w:val="00522607"/>
    <w:rsid w:val="00526496"/>
    <w:rsid w:val="0053286C"/>
    <w:rsid w:val="005352A2"/>
    <w:rsid w:val="00545534"/>
    <w:rsid w:val="00545E33"/>
    <w:rsid w:val="005464BF"/>
    <w:rsid w:val="005509BE"/>
    <w:rsid w:val="00554C46"/>
    <w:rsid w:val="005578AF"/>
    <w:rsid w:val="0056130D"/>
    <w:rsid w:val="00561B9C"/>
    <w:rsid w:val="00567FD2"/>
    <w:rsid w:val="00571355"/>
    <w:rsid w:val="00572B6C"/>
    <w:rsid w:val="00573404"/>
    <w:rsid w:val="00576C89"/>
    <w:rsid w:val="00581ED4"/>
    <w:rsid w:val="00584760"/>
    <w:rsid w:val="0058606B"/>
    <w:rsid w:val="00586F4B"/>
    <w:rsid w:val="00587145"/>
    <w:rsid w:val="0059256D"/>
    <w:rsid w:val="005936AA"/>
    <w:rsid w:val="005951AD"/>
    <w:rsid w:val="005A191F"/>
    <w:rsid w:val="005A26C6"/>
    <w:rsid w:val="005A5D1F"/>
    <w:rsid w:val="005B4B04"/>
    <w:rsid w:val="005C0ABD"/>
    <w:rsid w:val="005C0C3B"/>
    <w:rsid w:val="005C0F16"/>
    <w:rsid w:val="005C3029"/>
    <w:rsid w:val="005C3E6E"/>
    <w:rsid w:val="005C621D"/>
    <w:rsid w:val="005D13C9"/>
    <w:rsid w:val="005D34CA"/>
    <w:rsid w:val="005D3B61"/>
    <w:rsid w:val="005D471F"/>
    <w:rsid w:val="005D49A2"/>
    <w:rsid w:val="005D5DC0"/>
    <w:rsid w:val="005D609B"/>
    <w:rsid w:val="005D72D9"/>
    <w:rsid w:val="005E5B63"/>
    <w:rsid w:val="005E737A"/>
    <w:rsid w:val="005E7B75"/>
    <w:rsid w:val="005F111A"/>
    <w:rsid w:val="005F4F8A"/>
    <w:rsid w:val="00601B86"/>
    <w:rsid w:val="00601D0E"/>
    <w:rsid w:val="00603B92"/>
    <w:rsid w:val="00604ACC"/>
    <w:rsid w:val="00605D7E"/>
    <w:rsid w:val="006069F5"/>
    <w:rsid w:val="00610094"/>
    <w:rsid w:val="00610490"/>
    <w:rsid w:val="00610637"/>
    <w:rsid w:val="0061145D"/>
    <w:rsid w:val="0061591F"/>
    <w:rsid w:val="00621151"/>
    <w:rsid w:val="00624E5C"/>
    <w:rsid w:val="006263D9"/>
    <w:rsid w:val="00626602"/>
    <w:rsid w:val="00626B16"/>
    <w:rsid w:val="006348CA"/>
    <w:rsid w:val="006353D1"/>
    <w:rsid w:val="0063782C"/>
    <w:rsid w:val="0064094A"/>
    <w:rsid w:val="00641C2A"/>
    <w:rsid w:val="00643314"/>
    <w:rsid w:val="00651009"/>
    <w:rsid w:val="00651223"/>
    <w:rsid w:val="00652628"/>
    <w:rsid w:val="006543B0"/>
    <w:rsid w:val="00654965"/>
    <w:rsid w:val="006549C0"/>
    <w:rsid w:val="0066013F"/>
    <w:rsid w:val="00665F83"/>
    <w:rsid w:val="006666D6"/>
    <w:rsid w:val="006676F6"/>
    <w:rsid w:val="00673456"/>
    <w:rsid w:val="006739D8"/>
    <w:rsid w:val="00680055"/>
    <w:rsid w:val="006810B0"/>
    <w:rsid w:val="00683629"/>
    <w:rsid w:val="006860D1"/>
    <w:rsid w:val="00691261"/>
    <w:rsid w:val="00692DC8"/>
    <w:rsid w:val="0069376C"/>
    <w:rsid w:val="00693C9D"/>
    <w:rsid w:val="006942AC"/>
    <w:rsid w:val="00695C16"/>
    <w:rsid w:val="006976F3"/>
    <w:rsid w:val="006A2231"/>
    <w:rsid w:val="006A4CD5"/>
    <w:rsid w:val="006A5B3C"/>
    <w:rsid w:val="006B78D7"/>
    <w:rsid w:val="006B7EC6"/>
    <w:rsid w:val="006C02E5"/>
    <w:rsid w:val="006C1562"/>
    <w:rsid w:val="006C3BFF"/>
    <w:rsid w:val="006C70E6"/>
    <w:rsid w:val="006D0B0C"/>
    <w:rsid w:val="006D5D4B"/>
    <w:rsid w:val="006D67F6"/>
    <w:rsid w:val="006D6C7B"/>
    <w:rsid w:val="006E281D"/>
    <w:rsid w:val="006E2AF3"/>
    <w:rsid w:val="006E38EC"/>
    <w:rsid w:val="006E4325"/>
    <w:rsid w:val="006E4686"/>
    <w:rsid w:val="006F16FD"/>
    <w:rsid w:val="006F1CAC"/>
    <w:rsid w:val="0070105E"/>
    <w:rsid w:val="00704EAA"/>
    <w:rsid w:val="0070798A"/>
    <w:rsid w:val="007127DA"/>
    <w:rsid w:val="00713706"/>
    <w:rsid w:val="00714FA0"/>
    <w:rsid w:val="007152F0"/>
    <w:rsid w:val="00716312"/>
    <w:rsid w:val="00720870"/>
    <w:rsid w:val="0072336A"/>
    <w:rsid w:val="00724E0F"/>
    <w:rsid w:val="0072572A"/>
    <w:rsid w:val="00727CB3"/>
    <w:rsid w:val="00730C75"/>
    <w:rsid w:val="00731BDE"/>
    <w:rsid w:val="007344B7"/>
    <w:rsid w:val="007349EC"/>
    <w:rsid w:val="007357A3"/>
    <w:rsid w:val="00737C7E"/>
    <w:rsid w:val="0074206B"/>
    <w:rsid w:val="0074660A"/>
    <w:rsid w:val="00751DB3"/>
    <w:rsid w:val="00752E52"/>
    <w:rsid w:val="00752E84"/>
    <w:rsid w:val="0075397D"/>
    <w:rsid w:val="00753BBC"/>
    <w:rsid w:val="00753DEB"/>
    <w:rsid w:val="007574BD"/>
    <w:rsid w:val="0075792C"/>
    <w:rsid w:val="00757984"/>
    <w:rsid w:val="00757DF6"/>
    <w:rsid w:val="007704FB"/>
    <w:rsid w:val="00771030"/>
    <w:rsid w:val="00776085"/>
    <w:rsid w:val="00786137"/>
    <w:rsid w:val="00790888"/>
    <w:rsid w:val="007964C8"/>
    <w:rsid w:val="007A0ADF"/>
    <w:rsid w:val="007A3BDA"/>
    <w:rsid w:val="007A630C"/>
    <w:rsid w:val="007B2AAA"/>
    <w:rsid w:val="007B5091"/>
    <w:rsid w:val="007B588A"/>
    <w:rsid w:val="007B7394"/>
    <w:rsid w:val="007C0370"/>
    <w:rsid w:val="007C464B"/>
    <w:rsid w:val="007D5D19"/>
    <w:rsid w:val="007E101F"/>
    <w:rsid w:val="007E2850"/>
    <w:rsid w:val="007E6BF6"/>
    <w:rsid w:val="007F1D14"/>
    <w:rsid w:val="007F4A70"/>
    <w:rsid w:val="00801954"/>
    <w:rsid w:val="0080549F"/>
    <w:rsid w:val="00806219"/>
    <w:rsid w:val="008127FE"/>
    <w:rsid w:val="00816F40"/>
    <w:rsid w:val="00822858"/>
    <w:rsid w:val="00830E74"/>
    <w:rsid w:val="00832457"/>
    <w:rsid w:val="00832FB7"/>
    <w:rsid w:val="00833429"/>
    <w:rsid w:val="008358BC"/>
    <w:rsid w:val="00836B0A"/>
    <w:rsid w:val="00841953"/>
    <w:rsid w:val="00842EFF"/>
    <w:rsid w:val="00844F12"/>
    <w:rsid w:val="008550D9"/>
    <w:rsid w:val="00866E5A"/>
    <w:rsid w:val="008732C1"/>
    <w:rsid w:val="00877B0B"/>
    <w:rsid w:val="008864CE"/>
    <w:rsid w:val="0088650D"/>
    <w:rsid w:val="00886E8E"/>
    <w:rsid w:val="008904D9"/>
    <w:rsid w:val="008937BD"/>
    <w:rsid w:val="00895C39"/>
    <w:rsid w:val="008A3E13"/>
    <w:rsid w:val="008A4C16"/>
    <w:rsid w:val="008A601A"/>
    <w:rsid w:val="008B0206"/>
    <w:rsid w:val="008B0D36"/>
    <w:rsid w:val="008B474E"/>
    <w:rsid w:val="008B482C"/>
    <w:rsid w:val="008B534F"/>
    <w:rsid w:val="008B6853"/>
    <w:rsid w:val="008C051E"/>
    <w:rsid w:val="008C3CAA"/>
    <w:rsid w:val="008C4229"/>
    <w:rsid w:val="008C6343"/>
    <w:rsid w:val="008D0AA1"/>
    <w:rsid w:val="008D3A5E"/>
    <w:rsid w:val="008D75E1"/>
    <w:rsid w:val="008D77CF"/>
    <w:rsid w:val="008E1D50"/>
    <w:rsid w:val="008E357B"/>
    <w:rsid w:val="008E3F2F"/>
    <w:rsid w:val="008F0EBA"/>
    <w:rsid w:val="008F1C6C"/>
    <w:rsid w:val="008F2299"/>
    <w:rsid w:val="008F2CC4"/>
    <w:rsid w:val="008F3EB7"/>
    <w:rsid w:val="008F4056"/>
    <w:rsid w:val="008F4449"/>
    <w:rsid w:val="008F44FE"/>
    <w:rsid w:val="00900BD9"/>
    <w:rsid w:val="0090109A"/>
    <w:rsid w:val="00902592"/>
    <w:rsid w:val="0090344A"/>
    <w:rsid w:val="00905427"/>
    <w:rsid w:val="009063F4"/>
    <w:rsid w:val="009076AD"/>
    <w:rsid w:val="009079C2"/>
    <w:rsid w:val="00907E5E"/>
    <w:rsid w:val="009117F7"/>
    <w:rsid w:val="009128DF"/>
    <w:rsid w:val="00915DF3"/>
    <w:rsid w:val="00916965"/>
    <w:rsid w:val="00922A5A"/>
    <w:rsid w:val="00923D4D"/>
    <w:rsid w:val="00923FAE"/>
    <w:rsid w:val="00924FF8"/>
    <w:rsid w:val="00934D43"/>
    <w:rsid w:val="009411E1"/>
    <w:rsid w:val="00942F7F"/>
    <w:rsid w:val="00942FB9"/>
    <w:rsid w:val="009435E8"/>
    <w:rsid w:val="00950504"/>
    <w:rsid w:val="00951642"/>
    <w:rsid w:val="00952265"/>
    <w:rsid w:val="00953CD8"/>
    <w:rsid w:val="00955ACC"/>
    <w:rsid w:val="00956E60"/>
    <w:rsid w:val="00956ECE"/>
    <w:rsid w:val="00961A9A"/>
    <w:rsid w:val="0096363E"/>
    <w:rsid w:val="00964211"/>
    <w:rsid w:val="00965BA4"/>
    <w:rsid w:val="009705CB"/>
    <w:rsid w:val="00972A1E"/>
    <w:rsid w:val="009749EB"/>
    <w:rsid w:val="00977674"/>
    <w:rsid w:val="00983902"/>
    <w:rsid w:val="0098708E"/>
    <w:rsid w:val="009874D4"/>
    <w:rsid w:val="00990AB2"/>
    <w:rsid w:val="009970F0"/>
    <w:rsid w:val="009A3E6C"/>
    <w:rsid w:val="009B0329"/>
    <w:rsid w:val="009B2456"/>
    <w:rsid w:val="009B44C5"/>
    <w:rsid w:val="009B486B"/>
    <w:rsid w:val="009C0B50"/>
    <w:rsid w:val="009C51D2"/>
    <w:rsid w:val="009E1C41"/>
    <w:rsid w:val="009E76AD"/>
    <w:rsid w:val="009F0259"/>
    <w:rsid w:val="009F2D81"/>
    <w:rsid w:val="009F7D9D"/>
    <w:rsid w:val="00A0629D"/>
    <w:rsid w:val="00A0653A"/>
    <w:rsid w:val="00A13AE5"/>
    <w:rsid w:val="00A1692F"/>
    <w:rsid w:val="00A307D1"/>
    <w:rsid w:val="00A367C9"/>
    <w:rsid w:val="00A369BD"/>
    <w:rsid w:val="00A4141A"/>
    <w:rsid w:val="00A425B2"/>
    <w:rsid w:val="00A43C79"/>
    <w:rsid w:val="00A52767"/>
    <w:rsid w:val="00A54EB2"/>
    <w:rsid w:val="00A566FD"/>
    <w:rsid w:val="00A62002"/>
    <w:rsid w:val="00A62160"/>
    <w:rsid w:val="00A6235C"/>
    <w:rsid w:val="00A66086"/>
    <w:rsid w:val="00A70726"/>
    <w:rsid w:val="00A73553"/>
    <w:rsid w:val="00A75826"/>
    <w:rsid w:val="00A767E8"/>
    <w:rsid w:val="00A86CE2"/>
    <w:rsid w:val="00A86FD1"/>
    <w:rsid w:val="00A91D3E"/>
    <w:rsid w:val="00A93C52"/>
    <w:rsid w:val="00A97ADE"/>
    <w:rsid w:val="00A97B47"/>
    <w:rsid w:val="00AA2108"/>
    <w:rsid w:val="00AA5629"/>
    <w:rsid w:val="00AA7213"/>
    <w:rsid w:val="00AA7A31"/>
    <w:rsid w:val="00AB02C6"/>
    <w:rsid w:val="00AB315A"/>
    <w:rsid w:val="00AB4CFA"/>
    <w:rsid w:val="00AB543E"/>
    <w:rsid w:val="00AB5AD5"/>
    <w:rsid w:val="00AD0188"/>
    <w:rsid w:val="00AD0441"/>
    <w:rsid w:val="00AD136F"/>
    <w:rsid w:val="00AD405E"/>
    <w:rsid w:val="00AD470B"/>
    <w:rsid w:val="00AD61B7"/>
    <w:rsid w:val="00AE1F8B"/>
    <w:rsid w:val="00AF31F1"/>
    <w:rsid w:val="00AF4FF4"/>
    <w:rsid w:val="00B01ACF"/>
    <w:rsid w:val="00B045A4"/>
    <w:rsid w:val="00B04A00"/>
    <w:rsid w:val="00B067BB"/>
    <w:rsid w:val="00B07759"/>
    <w:rsid w:val="00B07F94"/>
    <w:rsid w:val="00B17E7D"/>
    <w:rsid w:val="00B252D3"/>
    <w:rsid w:val="00B2553C"/>
    <w:rsid w:val="00B30CD3"/>
    <w:rsid w:val="00B30F0A"/>
    <w:rsid w:val="00B323B4"/>
    <w:rsid w:val="00B35502"/>
    <w:rsid w:val="00B42FA0"/>
    <w:rsid w:val="00B46A9B"/>
    <w:rsid w:val="00B47419"/>
    <w:rsid w:val="00B508DA"/>
    <w:rsid w:val="00B52082"/>
    <w:rsid w:val="00B5405B"/>
    <w:rsid w:val="00B57EA9"/>
    <w:rsid w:val="00B6222B"/>
    <w:rsid w:val="00B622D4"/>
    <w:rsid w:val="00B625F7"/>
    <w:rsid w:val="00B6379E"/>
    <w:rsid w:val="00B66577"/>
    <w:rsid w:val="00B72B94"/>
    <w:rsid w:val="00B7504A"/>
    <w:rsid w:val="00B7731A"/>
    <w:rsid w:val="00B776A3"/>
    <w:rsid w:val="00B8036A"/>
    <w:rsid w:val="00B80EFD"/>
    <w:rsid w:val="00B81F3E"/>
    <w:rsid w:val="00B82527"/>
    <w:rsid w:val="00B83C21"/>
    <w:rsid w:val="00B8477A"/>
    <w:rsid w:val="00B8493E"/>
    <w:rsid w:val="00B93A61"/>
    <w:rsid w:val="00B93BA9"/>
    <w:rsid w:val="00BA3C90"/>
    <w:rsid w:val="00BA5105"/>
    <w:rsid w:val="00BA566E"/>
    <w:rsid w:val="00BB1CBC"/>
    <w:rsid w:val="00BB1EE7"/>
    <w:rsid w:val="00BB26E1"/>
    <w:rsid w:val="00BB3B93"/>
    <w:rsid w:val="00BC073C"/>
    <w:rsid w:val="00BC0867"/>
    <w:rsid w:val="00BC2090"/>
    <w:rsid w:val="00BC249F"/>
    <w:rsid w:val="00BC38EA"/>
    <w:rsid w:val="00BD0A91"/>
    <w:rsid w:val="00BD2EBF"/>
    <w:rsid w:val="00BD37C4"/>
    <w:rsid w:val="00BD7A4A"/>
    <w:rsid w:val="00BE08C4"/>
    <w:rsid w:val="00BE0B76"/>
    <w:rsid w:val="00BE1074"/>
    <w:rsid w:val="00BE1A4B"/>
    <w:rsid w:val="00BE20C0"/>
    <w:rsid w:val="00BE3C24"/>
    <w:rsid w:val="00BE584F"/>
    <w:rsid w:val="00BE5A7E"/>
    <w:rsid w:val="00BE60BF"/>
    <w:rsid w:val="00BF05C5"/>
    <w:rsid w:val="00BF18AE"/>
    <w:rsid w:val="00BF19A3"/>
    <w:rsid w:val="00BF2AE7"/>
    <w:rsid w:val="00BF6B92"/>
    <w:rsid w:val="00BF798A"/>
    <w:rsid w:val="00BF7A1A"/>
    <w:rsid w:val="00C01047"/>
    <w:rsid w:val="00C021BA"/>
    <w:rsid w:val="00C06B71"/>
    <w:rsid w:val="00C1146E"/>
    <w:rsid w:val="00C13CB6"/>
    <w:rsid w:val="00C14BFA"/>
    <w:rsid w:val="00C158EC"/>
    <w:rsid w:val="00C20008"/>
    <w:rsid w:val="00C2003E"/>
    <w:rsid w:val="00C241F9"/>
    <w:rsid w:val="00C266EC"/>
    <w:rsid w:val="00C2707A"/>
    <w:rsid w:val="00C31479"/>
    <w:rsid w:val="00C3343A"/>
    <w:rsid w:val="00C354A3"/>
    <w:rsid w:val="00C36189"/>
    <w:rsid w:val="00C373C5"/>
    <w:rsid w:val="00C409D4"/>
    <w:rsid w:val="00C430C9"/>
    <w:rsid w:val="00C43E7C"/>
    <w:rsid w:val="00C467D3"/>
    <w:rsid w:val="00C470EF"/>
    <w:rsid w:val="00C47548"/>
    <w:rsid w:val="00C47A1B"/>
    <w:rsid w:val="00C47B46"/>
    <w:rsid w:val="00C60456"/>
    <w:rsid w:val="00C661D9"/>
    <w:rsid w:val="00C67BC5"/>
    <w:rsid w:val="00C67CC3"/>
    <w:rsid w:val="00C71161"/>
    <w:rsid w:val="00C7131D"/>
    <w:rsid w:val="00C733FB"/>
    <w:rsid w:val="00C76531"/>
    <w:rsid w:val="00C76E02"/>
    <w:rsid w:val="00C83E6F"/>
    <w:rsid w:val="00C868C1"/>
    <w:rsid w:val="00C9054A"/>
    <w:rsid w:val="00C9196B"/>
    <w:rsid w:val="00C927A9"/>
    <w:rsid w:val="00C9593C"/>
    <w:rsid w:val="00C97DF6"/>
    <w:rsid w:val="00C97F99"/>
    <w:rsid w:val="00CA186E"/>
    <w:rsid w:val="00CA5EA9"/>
    <w:rsid w:val="00CA6A41"/>
    <w:rsid w:val="00CB1E94"/>
    <w:rsid w:val="00CB4429"/>
    <w:rsid w:val="00CB51FC"/>
    <w:rsid w:val="00CB6047"/>
    <w:rsid w:val="00CB640B"/>
    <w:rsid w:val="00CB75F2"/>
    <w:rsid w:val="00CC1A3B"/>
    <w:rsid w:val="00CC51EE"/>
    <w:rsid w:val="00CC5495"/>
    <w:rsid w:val="00CC57AD"/>
    <w:rsid w:val="00CD2A34"/>
    <w:rsid w:val="00CD3936"/>
    <w:rsid w:val="00CD63F6"/>
    <w:rsid w:val="00CE2760"/>
    <w:rsid w:val="00CE39A9"/>
    <w:rsid w:val="00CE5A67"/>
    <w:rsid w:val="00CE73A6"/>
    <w:rsid w:val="00CE74BA"/>
    <w:rsid w:val="00CF0791"/>
    <w:rsid w:val="00CF07AB"/>
    <w:rsid w:val="00CF136E"/>
    <w:rsid w:val="00CF61DB"/>
    <w:rsid w:val="00CF7132"/>
    <w:rsid w:val="00CF720B"/>
    <w:rsid w:val="00D035B7"/>
    <w:rsid w:val="00D042A6"/>
    <w:rsid w:val="00D05418"/>
    <w:rsid w:val="00D06276"/>
    <w:rsid w:val="00D07B87"/>
    <w:rsid w:val="00D1182F"/>
    <w:rsid w:val="00D13805"/>
    <w:rsid w:val="00D15EB5"/>
    <w:rsid w:val="00D259E7"/>
    <w:rsid w:val="00D267EA"/>
    <w:rsid w:val="00D40CFA"/>
    <w:rsid w:val="00D46014"/>
    <w:rsid w:val="00D47B74"/>
    <w:rsid w:val="00D52C68"/>
    <w:rsid w:val="00D5302A"/>
    <w:rsid w:val="00D560B4"/>
    <w:rsid w:val="00D60790"/>
    <w:rsid w:val="00D623D4"/>
    <w:rsid w:val="00D6622F"/>
    <w:rsid w:val="00D75EA5"/>
    <w:rsid w:val="00D76965"/>
    <w:rsid w:val="00D84742"/>
    <w:rsid w:val="00D92EEE"/>
    <w:rsid w:val="00D94079"/>
    <w:rsid w:val="00D9515B"/>
    <w:rsid w:val="00D95F45"/>
    <w:rsid w:val="00DA27F0"/>
    <w:rsid w:val="00DA5FE1"/>
    <w:rsid w:val="00DA69D0"/>
    <w:rsid w:val="00DB1B14"/>
    <w:rsid w:val="00DB48DF"/>
    <w:rsid w:val="00DB5592"/>
    <w:rsid w:val="00DB7D5E"/>
    <w:rsid w:val="00DC4005"/>
    <w:rsid w:val="00DD0770"/>
    <w:rsid w:val="00DD08B6"/>
    <w:rsid w:val="00DD1332"/>
    <w:rsid w:val="00DD20D9"/>
    <w:rsid w:val="00DD6AE3"/>
    <w:rsid w:val="00DE0DD3"/>
    <w:rsid w:val="00DE3452"/>
    <w:rsid w:val="00DF0893"/>
    <w:rsid w:val="00DF0B62"/>
    <w:rsid w:val="00DF20B2"/>
    <w:rsid w:val="00DF35FA"/>
    <w:rsid w:val="00DF41A4"/>
    <w:rsid w:val="00DF57C5"/>
    <w:rsid w:val="00E0009F"/>
    <w:rsid w:val="00E06453"/>
    <w:rsid w:val="00E10182"/>
    <w:rsid w:val="00E10796"/>
    <w:rsid w:val="00E1225C"/>
    <w:rsid w:val="00E17C40"/>
    <w:rsid w:val="00E20DE5"/>
    <w:rsid w:val="00E22027"/>
    <w:rsid w:val="00E23500"/>
    <w:rsid w:val="00E235E9"/>
    <w:rsid w:val="00E24484"/>
    <w:rsid w:val="00E25450"/>
    <w:rsid w:val="00E26564"/>
    <w:rsid w:val="00E30088"/>
    <w:rsid w:val="00E31A2B"/>
    <w:rsid w:val="00E3480B"/>
    <w:rsid w:val="00E4274D"/>
    <w:rsid w:val="00E479CF"/>
    <w:rsid w:val="00E5004A"/>
    <w:rsid w:val="00E609FF"/>
    <w:rsid w:val="00E6273B"/>
    <w:rsid w:val="00E678BC"/>
    <w:rsid w:val="00E70DDD"/>
    <w:rsid w:val="00E72153"/>
    <w:rsid w:val="00E849A2"/>
    <w:rsid w:val="00E85FCF"/>
    <w:rsid w:val="00E915FA"/>
    <w:rsid w:val="00EA0B70"/>
    <w:rsid w:val="00EA3B32"/>
    <w:rsid w:val="00EA4F7C"/>
    <w:rsid w:val="00EA5E4E"/>
    <w:rsid w:val="00EA7204"/>
    <w:rsid w:val="00EB11F6"/>
    <w:rsid w:val="00EB3ACB"/>
    <w:rsid w:val="00EB3CD2"/>
    <w:rsid w:val="00EB4B3D"/>
    <w:rsid w:val="00EB77B1"/>
    <w:rsid w:val="00EC2F70"/>
    <w:rsid w:val="00EC4ECD"/>
    <w:rsid w:val="00EC59EE"/>
    <w:rsid w:val="00EC61AA"/>
    <w:rsid w:val="00ED03FC"/>
    <w:rsid w:val="00ED1AF9"/>
    <w:rsid w:val="00ED3DAF"/>
    <w:rsid w:val="00EE1C8E"/>
    <w:rsid w:val="00EE2A07"/>
    <w:rsid w:val="00EE30AB"/>
    <w:rsid w:val="00EE54A1"/>
    <w:rsid w:val="00EE6217"/>
    <w:rsid w:val="00EF1C8A"/>
    <w:rsid w:val="00EF3815"/>
    <w:rsid w:val="00EF469E"/>
    <w:rsid w:val="00EF636A"/>
    <w:rsid w:val="00EF64DE"/>
    <w:rsid w:val="00F02EA8"/>
    <w:rsid w:val="00F05B3C"/>
    <w:rsid w:val="00F108D3"/>
    <w:rsid w:val="00F10DAB"/>
    <w:rsid w:val="00F20155"/>
    <w:rsid w:val="00F2209E"/>
    <w:rsid w:val="00F234BB"/>
    <w:rsid w:val="00F24EDD"/>
    <w:rsid w:val="00F3147D"/>
    <w:rsid w:val="00F32A61"/>
    <w:rsid w:val="00F3407D"/>
    <w:rsid w:val="00F341D4"/>
    <w:rsid w:val="00F42DE3"/>
    <w:rsid w:val="00F4498B"/>
    <w:rsid w:val="00F454BA"/>
    <w:rsid w:val="00F465B4"/>
    <w:rsid w:val="00F50E82"/>
    <w:rsid w:val="00F51D84"/>
    <w:rsid w:val="00F53B40"/>
    <w:rsid w:val="00F568BC"/>
    <w:rsid w:val="00F57729"/>
    <w:rsid w:val="00F60FA8"/>
    <w:rsid w:val="00F6120E"/>
    <w:rsid w:val="00F61528"/>
    <w:rsid w:val="00F64BD0"/>
    <w:rsid w:val="00F64C48"/>
    <w:rsid w:val="00F65AAF"/>
    <w:rsid w:val="00F66505"/>
    <w:rsid w:val="00F71864"/>
    <w:rsid w:val="00F76E8A"/>
    <w:rsid w:val="00F83DA7"/>
    <w:rsid w:val="00F84D35"/>
    <w:rsid w:val="00F85329"/>
    <w:rsid w:val="00F95E8D"/>
    <w:rsid w:val="00F96E09"/>
    <w:rsid w:val="00FA05C5"/>
    <w:rsid w:val="00FA44F5"/>
    <w:rsid w:val="00FA7390"/>
    <w:rsid w:val="00FB0128"/>
    <w:rsid w:val="00FB3086"/>
    <w:rsid w:val="00FC0952"/>
    <w:rsid w:val="00FC28FA"/>
    <w:rsid w:val="00FC5780"/>
    <w:rsid w:val="00FC5A6B"/>
    <w:rsid w:val="00FC6CC0"/>
    <w:rsid w:val="00FC7D90"/>
    <w:rsid w:val="00FD1CAD"/>
    <w:rsid w:val="00FE0B13"/>
    <w:rsid w:val="00FE1D33"/>
    <w:rsid w:val="00FE46A8"/>
    <w:rsid w:val="00FE674C"/>
    <w:rsid w:val="00FF2178"/>
    <w:rsid w:val="00FF2390"/>
    <w:rsid w:val="00FF2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79541F"/>
  <w15:chartTrackingRefBased/>
  <w15:docId w15:val="{881BB32F-9BA6-47CD-8F99-CF5872752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5D49A2"/>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CommentText">
    <w:name w:val="annotation text"/>
    <w:basedOn w:val="Normal"/>
    <w:semiHidden/>
  </w:style>
  <w:style w:type="paragraph" w:styleId="EndnoteText">
    <w:name w:val="endnote text"/>
    <w:basedOn w:val="Normal"/>
    <w:semiHidden/>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paragraph" w:styleId="BalloonText">
    <w:name w:val="Balloon Text"/>
    <w:basedOn w:val="Normal"/>
    <w:link w:val="BalloonTextChar"/>
    <w:rsid w:val="00626602"/>
    <w:rPr>
      <w:rFonts w:ascii="Tahoma" w:hAnsi="Tahoma" w:cs="Tahoma"/>
      <w:sz w:val="16"/>
      <w:szCs w:val="16"/>
    </w:rPr>
  </w:style>
  <w:style w:type="character" w:customStyle="1" w:styleId="BalloonTextChar">
    <w:name w:val="Balloon Text Char"/>
    <w:link w:val="BalloonText"/>
    <w:rsid w:val="00626602"/>
    <w:rPr>
      <w:rFonts w:ascii="Tahoma" w:hAnsi="Tahoma" w:cs="Tahoma"/>
      <w:sz w:val="16"/>
      <w:szCs w:val="16"/>
    </w:rPr>
  </w:style>
  <w:style w:type="paragraph" w:styleId="NoSpacing">
    <w:name w:val="No Spacing"/>
    <w:uiPriority w:val="1"/>
    <w:qFormat/>
    <w:rsid w:val="00404655"/>
    <w:rPr>
      <w:rFonts w:ascii="Calibri" w:eastAsia="Calibri" w:hAnsi="Calibri"/>
      <w:sz w:val="22"/>
      <w:szCs w:val="22"/>
    </w:rPr>
  </w:style>
  <w:style w:type="character" w:customStyle="1" w:styleId="FooterChar">
    <w:name w:val="Footer Char"/>
    <w:link w:val="Footer"/>
    <w:uiPriority w:val="99"/>
    <w:rsid w:val="0059256D"/>
  </w:style>
  <w:style w:type="character" w:styleId="EndnoteReference">
    <w:name w:val="endnote reference"/>
    <w:rsid w:val="00EB3ACB"/>
    <w:rPr>
      <w:vertAlign w:val="superscript"/>
    </w:rPr>
  </w:style>
  <w:style w:type="paragraph" w:styleId="FootnoteText">
    <w:name w:val="footnote text"/>
    <w:basedOn w:val="Normal"/>
    <w:link w:val="FootnoteTextChar"/>
    <w:rsid w:val="00EB3ACB"/>
  </w:style>
  <w:style w:type="character" w:customStyle="1" w:styleId="FootnoteTextChar">
    <w:name w:val="Footnote Text Char"/>
    <w:basedOn w:val="DefaultParagraphFont"/>
    <w:link w:val="FootnoteText"/>
    <w:rsid w:val="00EB3ACB"/>
  </w:style>
  <w:style w:type="character" w:styleId="FootnoteReference">
    <w:name w:val="footnote reference"/>
    <w:rsid w:val="00EB3ACB"/>
    <w:rPr>
      <w:vertAlign w:val="superscript"/>
    </w:rPr>
  </w:style>
  <w:style w:type="paragraph" w:customStyle="1" w:styleId="TitlePageTitle">
    <w:name w:val="Title Page Title"/>
    <w:basedOn w:val="Normal"/>
    <w:next w:val="Normal"/>
    <w:uiPriority w:val="99"/>
    <w:rsid w:val="00FF2178"/>
    <w:pPr>
      <w:pBdr>
        <w:bottom w:val="single" w:sz="24" w:space="1" w:color="auto"/>
      </w:pBdr>
      <w:spacing w:before="3000" w:after="60"/>
      <w:jc w:val="right"/>
    </w:pPr>
    <w:rPr>
      <w:rFonts w:ascii="Verdana" w:hAnsi="Verdana"/>
      <w:b/>
      <w:color w:val="8F979D"/>
      <w:sz w:val="48"/>
      <w:szCs w:val="48"/>
    </w:rPr>
  </w:style>
  <w:style w:type="paragraph" w:customStyle="1" w:styleId="Default">
    <w:name w:val="Default"/>
    <w:rsid w:val="00FF2178"/>
    <w:pPr>
      <w:autoSpaceDE w:val="0"/>
      <w:autoSpaceDN w:val="0"/>
      <w:adjustRightInd w:val="0"/>
    </w:pPr>
    <w:rPr>
      <w:rFonts w:ascii="Arial" w:hAnsi="Arial" w:cs="Arial"/>
      <w:color w:val="000000"/>
      <w:sz w:val="24"/>
      <w:szCs w:val="24"/>
    </w:rPr>
  </w:style>
  <w:style w:type="table" w:styleId="TableGrid">
    <w:name w:val="Table Grid"/>
    <w:basedOn w:val="TableNormal"/>
    <w:rsid w:val="00FF2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rsid w:val="00FF217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List">
    <w:name w:val="Light List"/>
    <w:basedOn w:val="TableNormal"/>
    <w:uiPriority w:val="61"/>
    <w:rsid w:val="00FF2178"/>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List4">
    <w:name w:val="Table List 4"/>
    <w:basedOn w:val="TableNormal"/>
    <w:rsid w:val="00FF217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1Char">
    <w:name w:val="Heading 1 Char"/>
    <w:link w:val="Heading1"/>
    <w:rsid w:val="005D49A2"/>
    <w:rPr>
      <w:rFonts w:ascii="Cambria" w:eastAsia="Times New Roman" w:hAnsi="Cambria" w:cs="Times New Roman"/>
      <w:b/>
      <w:bCs/>
      <w:kern w:val="32"/>
      <w:sz w:val="32"/>
      <w:szCs w:val="32"/>
    </w:rPr>
  </w:style>
  <w:style w:type="paragraph" w:styleId="TOCHeading">
    <w:name w:val="TOC Heading"/>
    <w:basedOn w:val="Heading1"/>
    <w:next w:val="Normal"/>
    <w:uiPriority w:val="39"/>
    <w:semiHidden/>
    <w:unhideWhenUsed/>
    <w:qFormat/>
    <w:rsid w:val="005D49A2"/>
    <w:pPr>
      <w:keepLines/>
      <w:spacing w:before="480" w:after="0" w:line="276" w:lineRule="auto"/>
      <w:outlineLvl w:val="9"/>
    </w:pPr>
    <w:rPr>
      <w:color w:val="365F91"/>
      <w:kern w:val="0"/>
      <w:sz w:val="28"/>
      <w:szCs w:val="28"/>
      <w:lang w:eastAsia="ja-JP"/>
    </w:rPr>
  </w:style>
  <w:style w:type="paragraph" w:styleId="TOC2">
    <w:name w:val="toc 2"/>
    <w:basedOn w:val="Normal"/>
    <w:next w:val="Normal"/>
    <w:autoRedefine/>
    <w:uiPriority w:val="39"/>
    <w:unhideWhenUsed/>
    <w:qFormat/>
    <w:rsid w:val="005D49A2"/>
    <w:pPr>
      <w:spacing w:after="100" w:line="276" w:lineRule="auto"/>
      <w:ind w:left="220"/>
    </w:pPr>
    <w:rPr>
      <w:rFonts w:ascii="Calibri" w:eastAsia="MS Mincho" w:hAnsi="Calibri" w:cs="Arial"/>
      <w:sz w:val="22"/>
      <w:szCs w:val="22"/>
      <w:lang w:eastAsia="ja-JP"/>
    </w:rPr>
  </w:style>
  <w:style w:type="paragraph" w:styleId="TOC1">
    <w:name w:val="toc 1"/>
    <w:basedOn w:val="Normal"/>
    <w:next w:val="Normal"/>
    <w:autoRedefine/>
    <w:uiPriority w:val="39"/>
    <w:unhideWhenUsed/>
    <w:qFormat/>
    <w:rsid w:val="005D49A2"/>
    <w:pPr>
      <w:spacing w:after="100" w:line="276" w:lineRule="auto"/>
    </w:pPr>
    <w:rPr>
      <w:rFonts w:ascii="Calibri" w:eastAsia="MS Mincho" w:hAnsi="Calibri" w:cs="Arial"/>
      <w:sz w:val="22"/>
      <w:szCs w:val="22"/>
      <w:lang w:eastAsia="ja-JP"/>
    </w:rPr>
  </w:style>
  <w:style w:type="paragraph" w:styleId="TOC3">
    <w:name w:val="toc 3"/>
    <w:basedOn w:val="Normal"/>
    <w:next w:val="Normal"/>
    <w:autoRedefine/>
    <w:uiPriority w:val="39"/>
    <w:unhideWhenUsed/>
    <w:qFormat/>
    <w:rsid w:val="005D49A2"/>
    <w:pPr>
      <w:spacing w:after="100" w:line="276" w:lineRule="auto"/>
      <w:ind w:left="440"/>
    </w:pPr>
    <w:rPr>
      <w:rFonts w:ascii="Calibri" w:eastAsia="MS Mincho" w:hAnsi="Calibri" w:cs="Arial"/>
      <w:sz w:val="22"/>
      <w:szCs w:val="22"/>
      <w:lang w:eastAsia="ja-JP"/>
    </w:rPr>
  </w:style>
  <w:style w:type="character" w:styleId="Hyperlink">
    <w:name w:val="Hyperlink"/>
    <w:uiPriority w:val="99"/>
    <w:unhideWhenUsed/>
    <w:rsid w:val="006A2231"/>
    <w:rPr>
      <w:color w:val="0000FF"/>
      <w:u w:val="single"/>
    </w:rPr>
  </w:style>
  <w:style w:type="paragraph" w:styleId="Revision">
    <w:name w:val="Revision"/>
    <w:hidden/>
    <w:uiPriority w:val="99"/>
    <w:semiHidden/>
    <w:rsid w:val="00D940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7115">
      <w:bodyDiv w:val="1"/>
      <w:marLeft w:val="0"/>
      <w:marRight w:val="0"/>
      <w:marTop w:val="0"/>
      <w:marBottom w:val="0"/>
      <w:divBdr>
        <w:top w:val="none" w:sz="0" w:space="0" w:color="auto"/>
        <w:left w:val="none" w:sz="0" w:space="0" w:color="auto"/>
        <w:bottom w:val="none" w:sz="0" w:space="0" w:color="auto"/>
        <w:right w:val="none" w:sz="0" w:space="0" w:color="auto"/>
      </w:divBdr>
    </w:div>
    <w:div w:id="232592849">
      <w:bodyDiv w:val="1"/>
      <w:marLeft w:val="0"/>
      <w:marRight w:val="0"/>
      <w:marTop w:val="0"/>
      <w:marBottom w:val="0"/>
      <w:divBdr>
        <w:top w:val="none" w:sz="0" w:space="0" w:color="auto"/>
        <w:left w:val="none" w:sz="0" w:space="0" w:color="auto"/>
        <w:bottom w:val="none" w:sz="0" w:space="0" w:color="auto"/>
        <w:right w:val="none" w:sz="0" w:space="0" w:color="auto"/>
      </w:divBdr>
    </w:div>
    <w:div w:id="520820846">
      <w:bodyDiv w:val="1"/>
      <w:marLeft w:val="0"/>
      <w:marRight w:val="0"/>
      <w:marTop w:val="0"/>
      <w:marBottom w:val="0"/>
      <w:divBdr>
        <w:top w:val="none" w:sz="0" w:space="0" w:color="auto"/>
        <w:left w:val="none" w:sz="0" w:space="0" w:color="auto"/>
        <w:bottom w:val="none" w:sz="0" w:space="0" w:color="auto"/>
        <w:right w:val="none" w:sz="0" w:space="0" w:color="auto"/>
      </w:divBdr>
      <w:divsChild>
        <w:div w:id="1186946399">
          <w:marLeft w:val="0"/>
          <w:marRight w:val="0"/>
          <w:marTop w:val="0"/>
          <w:marBottom w:val="0"/>
          <w:divBdr>
            <w:top w:val="none" w:sz="0" w:space="0" w:color="auto"/>
            <w:left w:val="none" w:sz="0" w:space="0" w:color="auto"/>
            <w:bottom w:val="none" w:sz="0" w:space="0" w:color="auto"/>
            <w:right w:val="none" w:sz="0" w:space="0" w:color="auto"/>
          </w:divBdr>
        </w:div>
      </w:divsChild>
    </w:div>
    <w:div w:id="867641554">
      <w:bodyDiv w:val="1"/>
      <w:marLeft w:val="0"/>
      <w:marRight w:val="0"/>
      <w:marTop w:val="0"/>
      <w:marBottom w:val="0"/>
      <w:divBdr>
        <w:top w:val="none" w:sz="0" w:space="0" w:color="auto"/>
        <w:left w:val="none" w:sz="0" w:space="0" w:color="auto"/>
        <w:bottom w:val="none" w:sz="0" w:space="0" w:color="auto"/>
        <w:right w:val="none" w:sz="0" w:space="0" w:color="auto"/>
      </w:divBdr>
    </w:div>
    <w:div w:id="1000542763">
      <w:bodyDiv w:val="1"/>
      <w:marLeft w:val="0"/>
      <w:marRight w:val="0"/>
      <w:marTop w:val="0"/>
      <w:marBottom w:val="0"/>
      <w:divBdr>
        <w:top w:val="none" w:sz="0" w:space="0" w:color="auto"/>
        <w:left w:val="none" w:sz="0" w:space="0" w:color="auto"/>
        <w:bottom w:val="none" w:sz="0" w:space="0" w:color="auto"/>
        <w:right w:val="none" w:sz="0" w:space="0" w:color="auto"/>
      </w:divBdr>
    </w:div>
    <w:div w:id="1169372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footer" Target="footer10.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footer" Target="footer9.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8.xml"/><Relationship Id="rId32" Type="http://schemas.openxmlformats.org/officeDocument/2006/relationships/header" Target="header14.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header" Target="header10.xml"/><Relationship Id="rId36" Type="http://schemas.openxmlformats.org/officeDocument/2006/relationships/footer" Target="footer11.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header" Target="header1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4289CA45D19546ABA794280DB965D3" ma:contentTypeVersion="13" ma:contentTypeDescription="Create a new document." ma:contentTypeScope="" ma:versionID="357a3bfb303f3e57ec418f59c0684016">
  <xsd:schema xmlns:xsd="http://www.w3.org/2001/XMLSchema" xmlns:xs="http://www.w3.org/2001/XMLSchema" xmlns:p="http://schemas.microsoft.com/office/2006/metadata/properties" xmlns:ns1="http://schemas.microsoft.com/sharepoint/v3" xmlns:ns3="66a412ea-7ea3-49bf-86c9-12ac16501d61" xmlns:ns4="a934acd3-823d-43a3-987c-b9044279be9f" targetNamespace="http://schemas.microsoft.com/office/2006/metadata/properties" ma:root="true" ma:fieldsID="709da1e72f6eca2ab50db999e8e3b02f" ns1:_="" ns3:_="" ns4:_="">
    <xsd:import namespace="http://schemas.microsoft.com/sharepoint/v3"/>
    <xsd:import namespace="66a412ea-7ea3-49bf-86c9-12ac16501d61"/>
    <xsd:import namespace="a934acd3-823d-43a3-987c-b9044279be9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a412ea-7ea3-49bf-86c9-12ac16501d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34acd3-823d-43a3-987c-b9044279be9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72DE2F-03E3-4194-8ACF-80ED3E5B8316}">
  <ds:schemaRefs>
    <ds:schemaRef ds:uri="http://schemas.microsoft.com/sharepoint/v3/contenttype/forms"/>
  </ds:schemaRefs>
</ds:datastoreItem>
</file>

<file path=customXml/itemProps2.xml><?xml version="1.0" encoding="utf-8"?>
<ds:datastoreItem xmlns:ds="http://schemas.openxmlformats.org/officeDocument/2006/customXml" ds:itemID="{5CA29E79-7304-4ED6-8997-AEE216D7CC7C}">
  <ds:schemaRefs>
    <ds:schemaRef ds:uri="http://schemas.openxmlformats.org/officeDocument/2006/bibliography"/>
  </ds:schemaRefs>
</ds:datastoreItem>
</file>

<file path=customXml/itemProps3.xml><?xml version="1.0" encoding="utf-8"?>
<ds:datastoreItem xmlns:ds="http://schemas.openxmlformats.org/officeDocument/2006/customXml" ds:itemID="{E00A859A-713E-4FAD-AB88-6D8DADF419D5}">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3009EBA-702E-40DC-BB65-881FA2295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a412ea-7ea3-49bf-86c9-12ac16501d61"/>
    <ds:schemaRef ds:uri="a934acd3-823d-43a3-987c-b9044279be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80</Pages>
  <Words>23445</Words>
  <Characters>133639</Characters>
  <Application>Microsoft Office Word</Application>
  <DocSecurity>0</DocSecurity>
  <Lines>1113</Lines>
  <Paragraphs>313</Paragraphs>
  <ScaleCrop>false</ScaleCrop>
  <HeadingPairs>
    <vt:vector size="2" baseType="variant">
      <vt:variant>
        <vt:lpstr>Title</vt:lpstr>
      </vt:variant>
      <vt:variant>
        <vt:i4>1</vt:i4>
      </vt:variant>
    </vt:vector>
  </HeadingPairs>
  <TitlesOfParts>
    <vt:vector size="1" baseType="lpstr">
      <vt:lpstr>CCH Data Dictionary V1.0</vt:lpstr>
    </vt:vector>
  </TitlesOfParts>
  <Company>Texas DPS</Company>
  <LinksUpToDate>false</LinksUpToDate>
  <CharactersWithSpaces>156771</CharactersWithSpaces>
  <SharedDoc>false</SharedDoc>
  <HLinks>
    <vt:vector size="42" baseType="variant">
      <vt:variant>
        <vt:i4>1638450</vt:i4>
      </vt:variant>
      <vt:variant>
        <vt:i4>38</vt:i4>
      </vt:variant>
      <vt:variant>
        <vt:i4>0</vt:i4>
      </vt:variant>
      <vt:variant>
        <vt:i4>5</vt:i4>
      </vt:variant>
      <vt:variant>
        <vt:lpwstr/>
      </vt:variant>
      <vt:variant>
        <vt:lpwstr>_Toc474915350</vt:lpwstr>
      </vt:variant>
      <vt:variant>
        <vt:i4>1572914</vt:i4>
      </vt:variant>
      <vt:variant>
        <vt:i4>32</vt:i4>
      </vt:variant>
      <vt:variant>
        <vt:i4>0</vt:i4>
      </vt:variant>
      <vt:variant>
        <vt:i4>5</vt:i4>
      </vt:variant>
      <vt:variant>
        <vt:lpwstr/>
      </vt:variant>
      <vt:variant>
        <vt:lpwstr>_Toc474915349</vt:lpwstr>
      </vt:variant>
      <vt:variant>
        <vt:i4>1572914</vt:i4>
      </vt:variant>
      <vt:variant>
        <vt:i4>26</vt:i4>
      </vt:variant>
      <vt:variant>
        <vt:i4>0</vt:i4>
      </vt:variant>
      <vt:variant>
        <vt:i4>5</vt:i4>
      </vt:variant>
      <vt:variant>
        <vt:lpwstr/>
      </vt:variant>
      <vt:variant>
        <vt:lpwstr>_Toc474915348</vt:lpwstr>
      </vt:variant>
      <vt:variant>
        <vt:i4>1572914</vt:i4>
      </vt:variant>
      <vt:variant>
        <vt:i4>20</vt:i4>
      </vt:variant>
      <vt:variant>
        <vt:i4>0</vt:i4>
      </vt:variant>
      <vt:variant>
        <vt:i4>5</vt:i4>
      </vt:variant>
      <vt:variant>
        <vt:lpwstr/>
      </vt:variant>
      <vt:variant>
        <vt:lpwstr>_Toc474915347</vt:lpwstr>
      </vt:variant>
      <vt:variant>
        <vt:i4>1572914</vt:i4>
      </vt:variant>
      <vt:variant>
        <vt:i4>14</vt:i4>
      </vt:variant>
      <vt:variant>
        <vt:i4>0</vt:i4>
      </vt:variant>
      <vt:variant>
        <vt:i4>5</vt:i4>
      </vt:variant>
      <vt:variant>
        <vt:lpwstr/>
      </vt:variant>
      <vt:variant>
        <vt:lpwstr>_Toc474915346</vt:lpwstr>
      </vt:variant>
      <vt:variant>
        <vt:i4>1572914</vt:i4>
      </vt:variant>
      <vt:variant>
        <vt:i4>8</vt:i4>
      </vt:variant>
      <vt:variant>
        <vt:i4>0</vt:i4>
      </vt:variant>
      <vt:variant>
        <vt:i4>5</vt:i4>
      </vt:variant>
      <vt:variant>
        <vt:lpwstr/>
      </vt:variant>
      <vt:variant>
        <vt:lpwstr>_Toc474915345</vt:lpwstr>
      </vt:variant>
      <vt:variant>
        <vt:i4>1572914</vt:i4>
      </vt:variant>
      <vt:variant>
        <vt:i4>2</vt:i4>
      </vt:variant>
      <vt:variant>
        <vt:i4>0</vt:i4>
      </vt:variant>
      <vt:variant>
        <vt:i4>5</vt:i4>
      </vt:variant>
      <vt:variant>
        <vt:lpwstr/>
      </vt:variant>
      <vt:variant>
        <vt:lpwstr>_Toc4749153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 Data Dictionary V1.0</dc:title>
  <dc:subject>CJIS OVERVIEW</dc:subject>
  <dc:creator>sherri hoefling</dc:creator>
  <cp:keywords/>
  <dc:description>HIDDEN TEXT APPLIES ONLY TO DPS</dc:description>
  <cp:lastModifiedBy>Richey, Cassandra</cp:lastModifiedBy>
  <cp:revision>5</cp:revision>
  <cp:lastPrinted>2014-12-01T21:46:00Z</cp:lastPrinted>
  <dcterms:created xsi:type="dcterms:W3CDTF">2026-01-07T21:33:00Z</dcterms:created>
  <dcterms:modified xsi:type="dcterms:W3CDTF">2026-01-14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4289CA45D19546ABA794280DB965D3</vt:lpwstr>
  </property>
</Properties>
</file>